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51130B" w14:textId="77777777" w:rsidR="00CA2D14" w:rsidRDefault="00CA2D14" w:rsidP="00CA2D14">
      <w:pPr>
        <w:pStyle w:val="ac"/>
        <w:framePr w:w="10345" w:wrap="notBeside" w:x="946" w:y="-18"/>
        <w:ind w:left="480" w:hangingChars="100" w:hanging="480"/>
      </w:pPr>
      <w:bookmarkStart w:id="0" w:name="OLE_LINK3"/>
      <w:bookmarkStart w:id="1" w:name="OLE_LINK4"/>
      <w:r>
        <w:rPr>
          <w:rFonts w:hint="eastAsia"/>
          <w:lang w:eastAsia="zh-CN"/>
        </w:rPr>
        <w:t>Su</w:t>
      </w:r>
      <w:r>
        <w:rPr>
          <w:lang w:eastAsia="zh-CN"/>
        </w:rPr>
        <w:t xml:space="preserve">pplementary File of </w:t>
      </w:r>
      <w:bookmarkEnd w:id="0"/>
      <w:bookmarkEnd w:id="1"/>
      <w:r>
        <w:rPr>
          <w:lang w:eastAsia="zh-CN"/>
        </w:rPr>
        <w:t>“</w:t>
      </w:r>
      <w:r>
        <w:t>Multiobjective Multitasking Optimi</w:t>
      </w:r>
      <w:r>
        <w:rPr>
          <w:rFonts w:hint="eastAsia"/>
          <w:lang w:eastAsia="zh-CN"/>
        </w:rPr>
        <w:t>z</w:t>
      </w:r>
      <w:r>
        <w:t xml:space="preserve">ation with Decomposition-based </w:t>
      </w:r>
    </w:p>
    <w:p w14:paraId="4454797E" w14:textId="77777777" w:rsidR="00CA2D14" w:rsidRDefault="00CA2D14" w:rsidP="00CA2D14">
      <w:pPr>
        <w:pStyle w:val="ac"/>
        <w:framePr w:w="10345" w:wrap="notBeside" w:x="946" w:y="-18"/>
        <w:ind w:left="480" w:hangingChars="100" w:hanging="480"/>
      </w:pPr>
      <w:r>
        <w:t>Transfer Selection</w:t>
      </w:r>
      <w:r>
        <w:rPr>
          <w:lang w:eastAsia="zh-CN"/>
        </w:rPr>
        <w:t>”</w:t>
      </w:r>
    </w:p>
    <w:p w14:paraId="1FB26A3F" w14:textId="77777777" w:rsidR="00277D70" w:rsidRDefault="00277D70" w:rsidP="00277D70">
      <w:pPr>
        <w:pStyle w:val="Authors"/>
        <w:framePr w:w="9267" w:h="704" w:hRule="exact" w:wrap="notBeside" w:x="1320" w:y="1770"/>
        <w:spacing w:beforeLines="50" w:before="120" w:after="0"/>
      </w:pPr>
      <w:proofErr w:type="spellStart"/>
      <w:r>
        <w:t>Qiuzhen</w:t>
      </w:r>
      <w:proofErr w:type="spellEnd"/>
      <w:r>
        <w:t xml:space="preserve"> Lin, </w:t>
      </w:r>
      <w:r>
        <w:rPr>
          <w:rStyle w:val="MemberType"/>
        </w:rPr>
        <w:t>Member</w:t>
      </w:r>
      <w:r>
        <w:rPr>
          <w:i/>
        </w:rPr>
        <w:t>, IEEE</w:t>
      </w:r>
      <w:r>
        <w:t xml:space="preserve">, </w:t>
      </w:r>
      <w:proofErr w:type="spellStart"/>
      <w:r>
        <w:t>Zhongjian</w:t>
      </w:r>
      <w:proofErr w:type="spellEnd"/>
      <w:r>
        <w:t xml:space="preserve"> Wu, </w:t>
      </w:r>
      <w:proofErr w:type="spellStart"/>
      <w:r>
        <w:t>Lijia</w:t>
      </w:r>
      <w:proofErr w:type="spellEnd"/>
      <w:r>
        <w:t xml:space="preserve"> Ma, </w:t>
      </w:r>
      <w:proofErr w:type="spellStart"/>
      <w:r>
        <w:t>Maoguo</w:t>
      </w:r>
      <w:proofErr w:type="spellEnd"/>
      <w:r>
        <w:t xml:space="preserve"> Gong,</w:t>
      </w:r>
      <w:r w:rsidRPr="00D41734">
        <w:rPr>
          <w:rStyle w:val="MemberType"/>
        </w:rPr>
        <w:t xml:space="preserve"> </w:t>
      </w:r>
      <w:r>
        <w:rPr>
          <w:rStyle w:val="MemberType"/>
        </w:rPr>
        <w:t>Senior Member</w:t>
      </w:r>
      <w:r>
        <w:rPr>
          <w:i/>
        </w:rPr>
        <w:t>, IEEE</w:t>
      </w:r>
      <w:r>
        <w:t xml:space="preserve">, </w:t>
      </w:r>
    </w:p>
    <w:p w14:paraId="1AA2A5C4" w14:textId="77777777" w:rsidR="00277D70" w:rsidRPr="00962B38" w:rsidRDefault="00277D70" w:rsidP="00277D70">
      <w:pPr>
        <w:pStyle w:val="Authors"/>
        <w:framePr w:w="9267" w:h="704" w:hRule="exact" w:wrap="notBeside" w:x="1320" w:y="1770"/>
        <w:rPr>
          <w:color w:val="000000" w:themeColor="text1"/>
          <w:lang w:eastAsia="zh-CN"/>
        </w:rPr>
      </w:pPr>
      <w:proofErr w:type="spellStart"/>
      <w:r>
        <w:t>Jianqiang</w:t>
      </w:r>
      <w:proofErr w:type="spellEnd"/>
      <w:r>
        <w:t xml:space="preserve"> Li, </w:t>
      </w:r>
      <w:r w:rsidRPr="00D60058">
        <w:rPr>
          <w:rFonts w:ascii="NimbusRomNo9L-Regu" w:hAnsi="NimbusRomNo9L-Regu" w:cs="NimbusRomNo9L-Regu"/>
          <w:lang w:val="en-GB" w:eastAsia="zh-CN"/>
        </w:rPr>
        <w:t xml:space="preserve">and Carlos A. </w:t>
      </w:r>
      <w:proofErr w:type="spellStart"/>
      <w:r w:rsidRPr="00D60058">
        <w:rPr>
          <w:rFonts w:ascii="NimbusRomNo9L-Regu" w:hAnsi="NimbusRomNo9L-Regu" w:cs="NimbusRomNo9L-Regu"/>
          <w:lang w:val="en-GB" w:eastAsia="zh-CN"/>
        </w:rPr>
        <w:t>Coello</w:t>
      </w:r>
      <w:proofErr w:type="spellEnd"/>
      <w:r w:rsidRPr="00D60058">
        <w:rPr>
          <w:rFonts w:ascii="NimbusRomNo9L-Regu" w:hAnsi="NimbusRomNo9L-Regu" w:cs="NimbusRomNo9L-Regu"/>
          <w:lang w:val="en-GB" w:eastAsia="zh-CN"/>
        </w:rPr>
        <w:t xml:space="preserve"> </w:t>
      </w:r>
      <w:proofErr w:type="spellStart"/>
      <w:r w:rsidRPr="00D60058">
        <w:rPr>
          <w:rFonts w:ascii="NimbusRomNo9L-Regu" w:hAnsi="NimbusRomNo9L-Regu" w:cs="NimbusRomNo9L-Regu"/>
          <w:lang w:val="en-GB" w:eastAsia="zh-CN"/>
        </w:rPr>
        <w:t>Coello</w:t>
      </w:r>
      <w:proofErr w:type="spellEnd"/>
      <w:r w:rsidRPr="00D60058">
        <w:rPr>
          <w:rFonts w:ascii="NimbusRomNo9L-Regu" w:hAnsi="NimbusRomNo9L-Regu" w:cs="NimbusRomNo9L-Regu"/>
          <w:lang w:val="en-GB" w:eastAsia="zh-CN"/>
        </w:rPr>
        <w:t>,</w:t>
      </w:r>
      <w:r w:rsidRPr="00D60058">
        <w:rPr>
          <w:lang w:val="en-GB" w:eastAsia="zh-CN"/>
        </w:rPr>
        <w:t xml:space="preserve"> </w:t>
      </w:r>
      <w:r w:rsidRPr="00D60058">
        <w:rPr>
          <w:rFonts w:ascii="NimbusRomNo9L-ReguItal" w:hAnsi="NimbusRomNo9L-ReguItal" w:cs="NimbusRomNo9L-ReguItal"/>
          <w:i/>
          <w:lang w:val="en-GB" w:eastAsia="zh-CN"/>
        </w:rPr>
        <w:t>Fellow</w:t>
      </w:r>
      <w:r w:rsidRPr="00D60058">
        <w:rPr>
          <w:rStyle w:val="MemberType"/>
          <w:lang w:val="en-GB"/>
        </w:rPr>
        <w:t>, IEEE</w:t>
      </w:r>
    </w:p>
    <w:p w14:paraId="77C5B135" w14:textId="77777777" w:rsidR="00CA2D14" w:rsidRDefault="00CA2D14" w:rsidP="00CA2D14">
      <w:pPr>
        <w:pStyle w:val="ac"/>
        <w:framePr w:w="0" w:hSpace="0" w:vSpace="0" w:wrap="auto" w:vAnchor="margin" w:hAnchor="text" w:xAlign="left" w:yAlign="inline"/>
        <w:jc w:val="both"/>
        <w:rPr>
          <w:lang w:eastAsia="zh-CN"/>
        </w:rPr>
      </w:pPr>
    </w:p>
    <w:p w14:paraId="6CBE107D" w14:textId="77777777" w:rsidR="00277D70" w:rsidRDefault="00277D70" w:rsidP="00277D70">
      <w:pPr>
        <w:rPr>
          <w:lang w:eastAsia="zh-CN"/>
        </w:rPr>
      </w:pPr>
    </w:p>
    <w:p w14:paraId="528B85C4" w14:textId="77777777" w:rsidR="00277D70" w:rsidRPr="00277D70" w:rsidRDefault="00277D70" w:rsidP="00277D70">
      <w:pPr>
        <w:rPr>
          <w:lang w:eastAsia="zh-CN"/>
        </w:rPr>
      </w:pPr>
    </w:p>
    <w:p w14:paraId="762C47AB" w14:textId="7C41F604" w:rsidR="00CA2D14" w:rsidRDefault="00CA2D14" w:rsidP="00277D70">
      <w:pPr>
        <w:pStyle w:val="af3"/>
        <w:widowControl w:val="0"/>
        <w:ind w:left="360" w:firstLineChars="0" w:firstLine="0"/>
        <w:jc w:val="both"/>
        <w:rPr>
          <w:b/>
          <w:sz w:val="24"/>
          <w:szCs w:val="24"/>
        </w:rPr>
      </w:pP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29394195" wp14:editId="0C93C76C">
                <wp:simplePos x="0" y="0"/>
                <wp:positionH relativeFrom="margin">
                  <wp:align>left</wp:align>
                </wp:positionH>
                <wp:positionV relativeFrom="margin">
                  <wp:posOffset>2242531</wp:posOffset>
                </wp:positionV>
                <wp:extent cx="6625590" cy="5498465"/>
                <wp:effectExtent l="0" t="0" r="22860" b="26035"/>
                <wp:wrapThrough wrapText="bothSides">
                  <wp:wrapPolygon edited="0">
                    <wp:start x="0" y="0"/>
                    <wp:lineTo x="0" y="21627"/>
                    <wp:lineTo x="21612" y="21627"/>
                    <wp:lineTo x="21612" y="0"/>
                    <wp:lineTo x="0" y="0"/>
                  </wp:wrapPolygon>
                </wp:wrapThrough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5590" cy="5498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8D605A" w14:textId="77777777" w:rsidR="00271713" w:rsidRPr="003120CF" w:rsidRDefault="00271713" w:rsidP="00CA2D14">
                            <w:pPr>
                              <w:adjustRightInd w:val="0"/>
                              <w:snapToGrid w:val="0"/>
                              <w:spacing w:line="200" w:lineRule="exact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TABLE A.I</w:t>
                            </w:r>
                          </w:p>
                          <w:p w14:paraId="20B646CC" w14:textId="38DDA38A" w:rsidR="00271713" w:rsidRDefault="00271713" w:rsidP="00932CD7">
                            <w:pPr>
                              <w:spacing w:afterLines="25" w:after="60"/>
                              <w:jc w:val="center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HE MEAN VALUES AND STANDARD DEVIATIONS of IGD and MSS RESULTS OBTAINED BY THE COMPARED VARIANTS I</w:t>
                            </w:r>
                            <w:r w:rsidRPr="00D86C63">
                              <w:rPr>
                                <w:sz w:val="16"/>
                                <w:szCs w:val="16"/>
                              </w:rPr>
                              <w:t>N CEC2017</w:t>
                            </w:r>
                          </w:p>
                          <w:tbl>
                            <w:tblPr>
                              <w:tblW w:w="9896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848"/>
                              <w:gridCol w:w="1132"/>
                              <w:gridCol w:w="709"/>
                              <w:gridCol w:w="1134"/>
                              <w:gridCol w:w="708"/>
                              <w:gridCol w:w="1134"/>
                              <w:gridCol w:w="709"/>
                              <w:gridCol w:w="1134"/>
                              <w:gridCol w:w="709"/>
                              <w:gridCol w:w="1112"/>
                              <w:gridCol w:w="567"/>
                            </w:tblGrid>
                            <w:tr w:rsidR="00271713" w:rsidRPr="00F202D3" w14:paraId="198081F6" w14:textId="77777777" w:rsidTr="009A15B4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C6BB62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EC2017</w:t>
                                  </w:r>
                                </w:p>
                              </w:tc>
                              <w:tc>
                                <w:tcPr>
                                  <w:tcW w:w="1841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0F45B6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O-KT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EF25046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O-DTS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FE829E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KT-1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EE5C489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KT-2</w:t>
                                  </w:r>
                                </w:p>
                              </w:tc>
                              <w:tc>
                                <w:tcPr>
                                  <w:tcW w:w="1679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FB18D24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MTEA-DTS</w:t>
                                  </w:r>
                                </w:p>
                              </w:tc>
                            </w:tr>
                            <w:tr w:rsidR="00271713" w:rsidRPr="00F202D3" w14:paraId="0CCDCFE7" w14:textId="77777777" w:rsidTr="00271713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720672B6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7C6BA0BB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802266F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MSS    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5895DF2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1E5DCC9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7A53FCFB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31D33F4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25EDA68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BED7530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FB5A621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6B304D9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</w:tr>
                            <w:tr w:rsidR="00271713" w:rsidRPr="00F202D3" w14:paraId="471EB5B5" w14:textId="77777777" w:rsidTr="00271713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AD86F1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IH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1EA3F7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23E-03 +</w:t>
                                  </w:r>
                                </w:p>
                                <w:p w14:paraId="1C852176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00E-03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61608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35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4C18292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18E-04 +</w:t>
                                  </w:r>
                                </w:p>
                                <w:p w14:paraId="4EBAFF38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57E-05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DDDB8F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37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3D0372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80E-04 +</w:t>
                                  </w:r>
                                </w:p>
                                <w:p w14:paraId="17BA080E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04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D3BA2E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2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139A604A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75E-04 </w:t>
                                  </w:r>
                                  <w:r w:rsidRPr="001C4387"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246CA7BD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80E-06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776BC19E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9 -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EFC0EF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76E-04 (5.08E-06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C97873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05 </w:t>
                                  </w:r>
                                </w:p>
                              </w:tc>
                            </w:tr>
                            <w:tr w:rsidR="00271713" w:rsidRPr="00F202D3" w14:paraId="37ED4436" w14:textId="77777777" w:rsidTr="00271713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2DCA1B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IH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AF301E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04E-03 +</w:t>
                                  </w:r>
                                </w:p>
                                <w:p w14:paraId="16D5E597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6.48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6D588EE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8F2D957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30E-03 +</w:t>
                                  </w:r>
                                </w:p>
                                <w:p w14:paraId="4788D85D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31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7E147FE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93BDCE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.12E-04 +</w:t>
                                  </w:r>
                                </w:p>
                                <w:p w14:paraId="66E55C34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15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80F24F7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4809C4B0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69E-04 –</w:t>
                                  </w:r>
                                </w:p>
                                <w:p w14:paraId="39CB6D2E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6.53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4C283E00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DF59FF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4.42E-04 (7.70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98C56DE" w14:textId="77777777" w:rsidR="00271713" w:rsidRPr="001C4387" w:rsidRDefault="00271713" w:rsidP="00B750B9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0CDA3AF2" w14:textId="77777777" w:rsidTr="00271713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5EA2FC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IM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9F6F71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53E-02 +</w:t>
                                  </w:r>
                                </w:p>
                                <w:p w14:paraId="48833058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41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E28831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2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C8FB30A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1E-04 +</w:t>
                                  </w:r>
                                </w:p>
                                <w:p w14:paraId="5FD46E8F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03E-07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A23B63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71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CD4432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41E-04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2ABDF620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9.44E-08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97F9CC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00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556EE95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1E-04 +</w:t>
                                  </w:r>
                                </w:p>
                                <w:p w14:paraId="530BC469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21E-07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7ADAC5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19 +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55277D40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1E-04 (8.60E-08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66FCD73D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20 </w:t>
                                  </w:r>
                                </w:p>
                              </w:tc>
                            </w:tr>
                            <w:tr w:rsidR="00271713" w:rsidRPr="00F202D3" w14:paraId="4F13C6F4" w14:textId="77777777" w:rsidTr="00271713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140C17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IM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208E58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74E-04 +</w:t>
                                  </w:r>
                                </w:p>
                                <w:p w14:paraId="6B01A473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22E-07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90ED1DB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8957EA0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75E-04 +</w:t>
                                  </w:r>
                                </w:p>
                                <w:p w14:paraId="6A277F36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6.35E-07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8483893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AF1FD7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74E-04 +</w:t>
                                  </w:r>
                                </w:p>
                                <w:p w14:paraId="3A655D0A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64E-07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DAF0B9E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F5D9513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74E-04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642CCA39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55E-07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556E21F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112D8AF1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74E-04 (1.53E-07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1B380490" w14:textId="77777777" w:rsidR="00271713" w:rsidRPr="001C4387" w:rsidRDefault="00271713" w:rsidP="00B750B9">
                                  <w:pPr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754C1E10" w14:textId="77777777" w:rsidTr="00271713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C452C9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IL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A8C22F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8.58E-01 +</w:t>
                                  </w:r>
                                </w:p>
                                <w:p w14:paraId="772E64C1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6.09E-01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DC3E98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21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15A1813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.10E-04 +</w:t>
                                  </w:r>
                                </w:p>
                                <w:p w14:paraId="185A55FD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8.68E-05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A19084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05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320E57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97E-04 +</w:t>
                                  </w:r>
                                </w:p>
                                <w:p w14:paraId="445CF925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74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CEDC9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1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3F1E9D2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83E-04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32A3EA04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23E-06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55754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1 +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4A818FE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82E-04 (8.13E-06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677B03C2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02 </w:t>
                                  </w:r>
                                </w:p>
                              </w:tc>
                            </w:tr>
                            <w:tr w:rsidR="00271713" w:rsidRPr="00F202D3" w14:paraId="0D460502" w14:textId="77777777" w:rsidTr="000A3044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2A3DEF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IL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969F83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21E-04 +</w:t>
                                  </w:r>
                                </w:p>
                                <w:p w14:paraId="24724C71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35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FEB5B73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32020CC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71E-04 +</w:t>
                                  </w:r>
                                </w:p>
                                <w:p w14:paraId="5296F9AA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69E-06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4F4DA82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6F6858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62E-04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0D02DDE0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58E-06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2068F0D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0AAB3CD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62E-04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7FC07D49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72E-06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693541B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2D0E4994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62E-04 (1.52E-06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18298E55" w14:textId="77777777" w:rsidR="00271713" w:rsidRPr="001C4387" w:rsidRDefault="00271713" w:rsidP="00B750B9">
                                  <w:pPr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4BC77385" w14:textId="77777777" w:rsidTr="000A3044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3AE50F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PIH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72474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61E-03 +</w:t>
                                  </w:r>
                                </w:p>
                                <w:p w14:paraId="1325CFB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85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9EF75A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04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983F6EF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9.91E-04 +</w:t>
                                  </w:r>
                                </w:p>
                                <w:p w14:paraId="06A5145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57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0A9F42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32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8C634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05E-03 +</w:t>
                                  </w:r>
                                </w:p>
                                <w:p w14:paraId="04CA168E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46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D0050D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25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625E97CA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4.48E-04 –</w:t>
                                  </w:r>
                                </w:p>
                                <w:p w14:paraId="61F218F1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09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1FB3B95C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35 -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 w:themeFill="background1"/>
                                  <w:noWrap/>
                                  <w:vAlign w:val="center"/>
                                  <w:hideMark/>
                                </w:tcPr>
                                <w:p w14:paraId="4CDAAFCD" w14:textId="77777777" w:rsidR="00271713" w:rsidRPr="00B32AB0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B32AB0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.50E-04 (1.63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9719D8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25 </w:t>
                                  </w:r>
                                </w:p>
                              </w:tc>
                            </w:tr>
                            <w:tr w:rsidR="00271713" w:rsidRPr="00F202D3" w14:paraId="2AF16E89" w14:textId="77777777" w:rsidTr="000A3044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A79F7E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PIH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9E6702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62E+00 +</w:t>
                                  </w:r>
                                </w:p>
                                <w:p w14:paraId="71E2A771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07E-01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F3E9396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EB0ACF2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80E-01 +</w:t>
                                  </w:r>
                                </w:p>
                                <w:p w14:paraId="1AE79662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13E-01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180F89B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CE2555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03E-02 +</w:t>
                                  </w:r>
                                </w:p>
                                <w:p w14:paraId="7E7AEB3E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24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C9FA0A9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22E3460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89E-03 </w:t>
                                  </w:r>
                                  <w:r w:rsidRPr="001C4387"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0402D4E3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15E-03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BADC77A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 w:themeFill="background1"/>
                                  <w:noWrap/>
                                  <w:vAlign w:val="center"/>
                                  <w:hideMark/>
                                </w:tcPr>
                                <w:p w14:paraId="54CA8A4E" w14:textId="77777777" w:rsidR="00271713" w:rsidRPr="00B32AB0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B32AB0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69E-03 (5.41E-03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928BD41" w14:textId="77777777" w:rsidR="00271713" w:rsidRPr="001C4387" w:rsidRDefault="00271713" w:rsidP="00B750B9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46743B57" w14:textId="77777777" w:rsidTr="007204C3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2A446E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PIM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8FEE73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4.45E-03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7FBB9E58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50E-03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B69DD0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28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07D11A8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10E-03 –</w:t>
                                  </w:r>
                                </w:p>
                                <w:p w14:paraId="7BF40223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43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5B02E908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28 -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B2BC8A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6.07E-02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78F7AB6F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8.94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78AF18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53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0E2099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43E-02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3A9749A3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69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F0D33F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22 -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E4FA58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5E-02 (1.70E-02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64CF5E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08 </w:t>
                                  </w:r>
                                </w:p>
                              </w:tc>
                            </w:tr>
                            <w:tr w:rsidR="00271713" w:rsidRPr="00F202D3" w14:paraId="1B2777BB" w14:textId="77777777" w:rsidTr="00271713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154B8C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PIM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003CF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77E+01 +</w:t>
                                  </w:r>
                                </w:p>
                                <w:p w14:paraId="54306497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73E+00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F8FD4FD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BEAC979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26E+01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693FFF72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09E+00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737A61C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EC5704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43E+01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90E+00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1D2FBEF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7617E49A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20E+01 </w:t>
                                  </w:r>
                                  <w:r w:rsidRPr="001C4387"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0DA9CD8D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06E+00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63F5963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550987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33E+01 (3.76E+00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45B3C5C" w14:textId="77777777" w:rsidR="00271713" w:rsidRPr="001C4387" w:rsidRDefault="00271713" w:rsidP="00B750B9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1C6B1E07" w14:textId="77777777" w:rsidTr="000A3044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290066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PIL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44011D20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03E-04 –</w:t>
                                  </w:r>
                                </w:p>
                                <w:p w14:paraId="79C726D1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16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292A17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16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E40B277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4.56E-04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630B273E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74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ED4F37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97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04B4B7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4.47E-04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5395B21C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96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DED003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31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EDED5E2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3.92E-04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75C03449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53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9A2D804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8 +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460944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86E-04 (1.46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44DE3A30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17 </w:t>
                                  </w:r>
                                </w:p>
                              </w:tc>
                            </w:tr>
                            <w:tr w:rsidR="00271713" w:rsidRPr="00F202D3" w14:paraId="04E0C47E" w14:textId="77777777" w:rsidTr="000A3044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6BBD2C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PIL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451787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6.31E-01 +</w:t>
                                  </w:r>
                                </w:p>
                                <w:p w14:paraId="29A46804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96E-03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337305B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746D0CD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42E-01 +</w:t>
                                  </w:r>
                                </w:p>
                                <w:p w14:paraId="12C515BA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55E-01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DDF3E76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686C100E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8.18E-04 </w:t>
                                  </w:r>
                                  <w:r w:rsidRPr="001C4387"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14B0C51A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52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C862C05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25390CA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8.76E-04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7AE6481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78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F6932E2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FFFFF" w:themeFill="background1"/>
                                  <w:noWrap/>
                                  <w:vAlign w:val="center"/>
                                  <w:hideMark/>
                                </w:tcPr>
                                <w:p w14:paraId="31D20AB4" w14:textId="77777777" w:rsidR="00271713" w:rsidRPr="004A034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4A0342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9.37E-04 (3.50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61F165F1" w14:textId="77777777" w:rsidR="00271713" w:rsidRPr="001C4387" w:rsidRDefault="00271713" w:rsidP="00B750B9">
                                  <w:pPr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76073CDC" w14:textId="77777777" w:rsidTr="00073ED7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DEC581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IH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4BB464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02E+01 +</w:t>
                                  </w:r>
                                </w:p>
                                <w:p w14:paraId="41542197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00E+01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997FB6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62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2C54B80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52E+00 +</w:t>
                                  </w:r>
                                </w:p>
                                <w:p w14:paraId="25EE33EF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26E-02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4B27C6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4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6441A980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45E+00 </w:t>
                                  </w:r>
                                  <w:r w:rsidRPr="001C4387"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461073C8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32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36A929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00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C0433C7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45E+00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584347BD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43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2823FBD9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204C3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shd w:val="clear" w:color="auto" w:fill="D9D9D9" w:themeFill="background1" w:themeFillShade="D9"/>
                                      <w:lang w:eastAsia="zh-CN"/>
                                    </w:rPr>
                                    <w:t>-0.1</w:t>
                                  </w: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 -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8173AD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6E+00 (2.00E-02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3F5E09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10 </w:t>
                                  </w:r>
                                </w:p>
                              </w:tc>
                              <w:bookmarkStart w:id="2" w:name="_GoBack"/>
                              <w:bookmarkEnd w:id="2"/>
                            </w:tr>
                            <w:tr w:rsidR="00271713" w:rsidRPr="00F202D3" w14:paraId="04A9D7EE" w14:textId="77777777" w:rsidTr="00073ED7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B6A99A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IH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0953F28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15E-03 +</w:t>
                                  </w:r>
                                </w:p>
                                <w:p w14:paraId="48A49C93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81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E179256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955CC67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94E-04 +</w:t>
                                  </w:r>
                                </w:p>
                                <w:p w14:paraId="0B8F5946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8.97E-05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5607B58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689930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86E-04 +</w:t>
                                  </w:r>
                                </w:p>
                                <w:p w14:paraId="14C9A573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52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6DCEC8B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346B5A14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04E-04 </w:t>
                                  </w:r>
                                  <w:r w:rsidRPr="001C4387"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156B72F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33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5626C61F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8B8348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12E-04 (1.72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B3829D7" w14:textId="77777777" w:rsidR="00271713" w:rsidRPr="001C4387" w:rsidRDefault="00271713" w:rsidP="00B750B9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3B5976A1" w14:textId="77777777" w:rsidTr="00073ED7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CD6922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IM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46DC26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13E-01 +</w:t>
                                  </w:r>
                                </w:p>
                                <w:p w14:paraId="42786A62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10E-01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961482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97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89D9013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58E-01 +</w:t>
                                  </w:r>
                                </w:p>
                                <w:p w14:paraId="0FAD025F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07E-01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40A557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34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7A13E899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9.89E-02 </w:t>
                                  </w:r>
                                  <w:r w:rsidRPr="001C4387"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68CF284C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01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6E49C90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5 -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FB2983E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9.99E-02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21875612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34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FFDB852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3 +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94FC14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02E-01 (1.23E-02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976063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04 </w:t>
                                  </w:r>
                                </w:p>
                              </w:tc>
                            </w:tr>
                            <w:tr w:rsidR="00271713" w:rsidRPr="00F202D3" w14:paraId="00518DB0" w14:textId="77777777" w:rsidTr="00073ED7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28CEF5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IM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98905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01E-03 +</w:t>
                                  </w:r>
                                </w:p>
                                <w:p w14:paraId="51E6B691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63E-03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AF6CBC5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8F3F80C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9.13E-04 +</w:t>
                                  </w:r>
                                </w:p>
                                <w:p w14:paraId="127F8FAC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09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2B76C83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CAABD1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96E-04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272E3CAE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07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33DAAB30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6E63151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49E-04 +</w:t>
                                  </w:r>
                                </w:p>
                                <w:p w14:paraId="27FEEB4F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8.48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9960B57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0C3DFA0D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89E-04 (3.81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0AE7880" w14:textId="77777777" w:rsidR="00271713" w:rsidRPr="001C4387" w:rsidRDefault="00271713" w:rsidP="00B750B9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0D9442C4" w14:textId="77777777" w:rsidTr="00DC233A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B53B7B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IL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AB7AD68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8.75E-04 +</w:t>
                                  </w:r>
                                </w:p>
                                <w:p w14:paraId="23846133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7.07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91A304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3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627A0D9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8.85E-04 +</w:t>
                                  </w:r>
                                </w:p>
                                <w:p w14:paraId="6952A136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7.49E-05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21FF828A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14 -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3FAD84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8.42E-04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3FF0826F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52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C8C23B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4 -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8D0061C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8.57E-04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7F872E3E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7.44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060B12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6 +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02E35F79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8.36E-04 (2.12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D265B2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01 </w:t>
                                  </w:r>
                                </w:p>
                              </w:tc>
                            </w:tr>
                            <w:tr w:rsidR="00271713" w:rsidRPr="00F202D3" w14:paraId="58BD9924" w14:textId="77777777" w:rsidTr="00DC233A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D20617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IL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404C44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.91E-01 –</w:t>
                                  </w:r>
                                </w:p>
                                <w:p w14:paraId="24BA911D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58E-01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45DD928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3F60A248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.13E-01 –</w:t>
                                  </w:r>
                                </w:p>
                                <w:p w14:paraId="793E7A52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37E-01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6CE797A5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B17886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5.89E-01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32696F98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62E-01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1EAD591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90FC9C1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6.42E-01 </w:t>
                                  </w:r>
                                  <w:r w:rsidRPr="001C4387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6DBBE626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00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C793584" w14:textId="77777777" w:rsidR="00271713" w:rsidRPr="001C4387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06F095" w14:textId="77777777" w:rsidR="00271713" w:rsidRPr="001C4387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6.42E-01 (1.32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2483F9F" w14:textId="77777777" w:rsidR="00271713" w:rsidRPr="001C4387" w:rsidRDefault="00271713" w:rsidP="00B750B9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0105F6A1" w14:textId="77777777" w:rsidTr="003E3E43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A8E6F2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/+/-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B0CF31" w14:textId="77777777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5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2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097F9C" w14:textId="77777777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9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0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F718AC5" w14:textId="77777777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4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2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E56E39" w14:textId="77777777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2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C26590" w14:textId="77777777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1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0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BF0B85" w14:textId="77777777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2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929CEB9" w14:textId="77777777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4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2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EC6E24" w14:textId="77777777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4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04A3A3E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A903DD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</w:t>
                                  </w:r>
                                </w:p>
                              </w:tc>
                            </w:tr>
                            <w:tr w:rsidR="00271713" w:rsidRPr="00F202D3" w14:paraId="62C53E49" w14:textId="77777777" w:rsidTr="009A15B4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D328F9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Rank</w:t>
                                  </w:r>
                                </w:p>
                              </w:tc>
                              <w:tc>
                                <w:tcPr>
                                  <w:tcW w:w="1841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D7B1ED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4.61 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D18B65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3.80 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DD614E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39 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0EACF58" w14:textId="77777777" w:rsidR="00271713" w:rsidRPr="001C4387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16 </w:t>
                                  </w:r>
                                </w:p>
                              </w:tc>
                              <w:tc>
                                <w:tcPr>
                                  <w:tcW w:w="1679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212CED" w14:textId="77777777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b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04 </w:t>
                                  </w:r>
                                </w:p>
                              </w:tc>
                            </w:tr>
                          </w:tbl>
                          <w:p w14:paraId="43F36D95" w14:textId="77777777" w:rsidR="00271713" w:rsidRPr="00B750B9" w:rsidRDefault="00271713" w:rsidP="00CA2D14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6CBFB8A7" w14:textId="77777777" w:rsidR="00271713" w:rsidRDefault="00271713" w:rsidP="00CA2D14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121BE278" w14:textId="77777777" w:rsidR="00271713" w:rsidRDefault="00271713" w:rsidP="00CA2D14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52CBDC8D" w14:textId="77777777" w:rsidR="00271713" w:rsidRPr="004C7214" w:rsidRDefault="00271713" w:rsidP="00CA2D14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394195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0;margin-top:176.6pt;width:521.7pt;height:432.95pt;z-index:2517145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" strokecolor="white [3212]">
                <v:textbox>
                  <w:txbxContent>
                    <w:p w14:paraId="4E8D605A" w14:textId="77777777" w:rsidR="00271713" w:rsidRPr="003120CF" w:rsidRDefault="00271713" w:rsidP="00CA2D14">
                      <w:pPr>
                        <w:adjustRightInd w:val="0"/>
                        <w:snapToGrid w:val="0"/>
                        <w:spacing w:line="200" w:lineRule="exact"/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bCs/>
                          <w:sz w:val="16"/>
                          <w:szCs w:val="16"/>
                        </w:rPr>
                        <w:t>TABLE A.I</w:t>
                      </w:r>
                    </w:p>
                    <w:p w14:paraId="20B646CC" w14:textId="38DDA38A" w:rsidR="00271713" w:rsidRDefault="00271713" w:rsidP="00932CD7">
                      <w:pPr>
                        <w:spacing w:afterLines="25" w:after="60"/>
                        <w:jc w:val="center"/>
                        <w:rPr>
                          <w:lang w:eastAsia="zh-CN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HE MEAN VALUES AND STANDARD DEVIATIONS of IGD and MSS RESULTS OBTAINED BY THE COMPARED VARIANTS I</w:t>
                      </w:r>
                      <w:r w:rsidRPr="00D86C63">
                        <w:rPr>
                          <w:sz w:val="16"/>
                          <w:szCs w:val="16"/>
                        </w:rPr>
                        <w:t>N CEC2017</w:t>
                      </w:r>
                    </w:p>
                    <w:tbl>
                      <w:tblPr>
                        <w:tblW w:w="9896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848"/>
                        <w:gridCol w:w="1132"/>
                        <w:gridCol w:w="709"/>
                        <w:gridCol w:w="1134"/>
                        <w:gridCol w:w="708"/>
                        <w:gridCol w:w="1134"/>
                        <w:gridCol w:w="709"/>
                        <w:gridCol w:w="1134"/>
                        <w:gridCol w:w="709"/>
                        <w:gridCol w:w="1112"/>
                        <w:gridCol w:w="567"/>
                      </w:tblGrid>
                      <w:tr w:rsidR="00271713" w:rsidRPr="00F202D3" w14:paraId="198081F6" w14:textId="77777777" w:rsidTr="009A15B4">
                        <w:trPr>
                          <w:trHeight w:val="279"/>
                          <w:jc w:val="center"/>
                        </w:trPr>
                        <w:tc>
                          <w:tcPr>
                            <w:tcW w:w="84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C6BB62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EC2017</w:t>
                            </w:r>
                          </w:p>
                        </w:tc>
                        <w:tc>
                          <w:tcPr>
                            <w:tcW w:w="1841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0F45B6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O-KT</w:t>
                            </w:r>
                          </w:p>
                        </w:tc>
                        <w:tc>
                          <w:tcPr>
                            <w:tcW w:w="1842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EF25046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O-DTS</w:t>
                            </w:r>
                          </w:p>
                        </w:tc>
                        <w:tc>
                          <w:tcPr>
                            <w:tcW w:w="184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FE829E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KT-1</w:t>
                            </w:r>
                          </w:p>
                        </w:tc>
                        <w:tc>
                          <w:tcPr>
                            <w:tcW w:w="184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EE5C489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KT-2</w:t>
                            </w:r>
                          </w:p>
                        </w:tc>
                        <w:tc>
                          <w:tcPr>
                            <w:tcW w:w="1679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FB18D24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MTEA-DTS</w:t>
                            </w:r>
                          </w:p>
                        </w:tc>
                      </w:tr>
                      <w:tr w:rsidR="00271713" w:rsidRPr="00F202D3" w14:paraId="0CCDCFE7" w14:textId="77777777" w:rsidTr="00271713">
                        <w:trPr>
                          <w:trHeight w:val="279"/>
                          <w:jc w:val="center"/>
                        </w:trPr>
                        <w:tc>
                          <w:tcPr>
                            <w:tcW w:w="84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720672B6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7C6BA0BB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4802266F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MSS    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15895DF2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51E5DCC9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7A53FCFB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031D33F4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125EDA68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5BED7530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3FB5A621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56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36B304D9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</w:tr>
                      <w:tr w:rsidR="00271713" w:rsidRPr="00F202D3" w14:paraId="471EB5B5" w14:textId="77777777" w:rsidTr="00271713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AD86F1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IH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1EA3F7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23E-03 +</w:t>
                            </w:r>
                          </w:p>
                          <w:p w14:paraId="1C852176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00E-03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61608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35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4C18292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18E-04 +</w:t>
                            </w:r>
                          </w:p>
                          <w:p w14:paraId="4EBAFF38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57E-05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DDDB8F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37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3D0372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80E-04 +</w:t>
                            </w:r>
                          </w:p>
                          <w:p w14:paraId="17BA080E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04E-05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D3BA2E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2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139A604A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75E-04 </w:t>
                            </w:r>
                            <w:r w:rsidRPr="001C4387"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246CA7BD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80E-06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776BC19E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9 -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EFC0EF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76E-04 (5.08E-06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C97873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05 </w:t>
                            </w:r>
                          </w:p>
                        </w:tc>
                      </w:tr>
                      <w:tr w:rsidR="00271713" w:rsidRPr="00F202D3" w14:paraId="37ED4436" w14:textId="77777777" w:rsidTr="00271713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2DCA1B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IH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AF301E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04E-03 +</w:t>
                            </w:r>
                          </w:p>
                          <w:p w14:paraId="16D5E597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6.48E-04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6D588EE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8F2D957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30E-03 +</w:t>
                            </w:r>
                          </w:p>
                          <w:p w14:paraId="4788D85D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31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7E147FE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93BDCE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.12E-04 +</w:t>
                            </w:r>
                          </w:p>
                          <w:p w14:paraId="66E55C34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15E-04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080F24F7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4809C4B0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69E-04 –</w:t>
                            </w:r>
                          </w:p>
                          <w:p w14:paraId="39CB6D2E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6.53E-05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4C283E00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DF59FF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4.42E-04 (7.70E-05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98C56DE" w14:textId="77777777" w:rsidR="00271713" w:rsidRPr="001C4387" w:rsidRDefault="00271713" w:rsidP="00B750B9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0CDA3AF2" w14:textId="77777777" w:rsidTr="00271713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5EA2FC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IM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9F6F71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53E-02 +</w:t>
                            </w:r>
                          </w:p>
                          <w:p w14:paraId="48833058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41E-02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E28831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2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C8FB30A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1E-04 +</w:t>
                            </w:r>
                          </w:p>
                          <w:p w14:paraId="5FD46E8F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03E-07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A23B63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71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CD4432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41E-04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2ABDF620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9.44E-08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97F9CC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00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556EE95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1E-04 +</w:t>
                            </w:r>
                          </w:p>
                          <w:p w14:paraId="530BC469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21E-07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7ADAC5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19 +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55277D40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1E-04 (8.60E-08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66FCD73D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20 </w:t>
                            </w:r>
                          </w:p>
                        </w:tc>
                      </w:tr>
                      <w:tr w:rsidR="00271713" w:rsidRPr="00F202D3" w14:paraId="4F13C6F4" w14:textId="77777777" w:rsidTr="00271713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140C17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IM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208E58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74E-04 +</w:t>
                            </w:r>
                          </w:p>
                          <w:p w14:paraId="6B01A473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22E-07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90ED1DB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8957EA0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75E-04 +</w:t>
                            </w:r>
                          </w:p>
                          <w:p w14:paraId="6A277F36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6.35E-07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08483893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AF1FD7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74E-04 +</w:t>
                            </w:r>
                          </w:p>
                          <w:p w14:paraId="3A655D0A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64E-07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5DAF0B9E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F5D9513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74E-04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642CCA39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55E-07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556E21F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112D8AF1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74E-04 (1.53E-07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1B380490" w14:textId="77777777" w:rsidR="00271713" w:rsidRPr="001C4387" w:rsidRDefault="00271713" w:rsidP="00B750B9">
                            <w:pPr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754C1E10" w14:textId="77777777" w:rsidTr="00271713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C452C9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IL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A8C22F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8.58E-01 +</w:t>
                            </w:r>
                          </w:p>
                          <w:p w14:paraId="772E64C1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6.09E-01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DC3E98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21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15A1813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.10E-04 +</w:t>
                            </w:r>
                          </w:p>
                          <w:p w14:paraId="185A55FD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8.68E-05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A19084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05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320E57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97E-04 +</w:t>
                            </w:r>
                          </w:p>
                          <w:p w14:paraId="445CF925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74E-05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CEDC9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1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3F1E9D2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83E-04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32A3EA04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23E-06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55754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1 +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4A818FE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82E-04 (8.13E-06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677B03C2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02 </w:t>
                            </w:r>
                          </w:p>
                        </w:tc>
                      </w:tr>
                      <w:tr w:rsidR="00271713" w:rsidRPr="00F202D3" w14:paraId="0D460502" w14:textId="77777777" w:rsidTr="000A3044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2A3DEF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IL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969F83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21E-04 +</w:t>
                            </w:r>
                          </w:p>
                          <w:p w14:paraId="24724C71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35E-05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FEB5B73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32020CC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71E-04 +</w:t>
                            </w:r>
                          </w:p>
                          <w:p w14:paraId="5296F9AA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69E-06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04F4DA82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6F6858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62E-04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0D02DDE0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58E-06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2068F0D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0AAB3CD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62E-04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7FC07D49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72E-06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693541B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2D0E4994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62E-04 (1.52E-06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18298E55" w14:textId="77777777" w:rsidR="00271713" w:rsidRPr="001C4387" w:rsidRDefault="00271713" w:rsidP="00B750B9">
                            <w:pPr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4BC77385" w14:textId="77777777" w:rsidTr="000A3044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3AE50F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PIH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72474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61E-03 +</w:t>
                            </w:r>
                          </w:p>
                          <w:p w14:paraId="1325CFB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85E-04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9EF75A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04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983F6EF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9.91E-04 +</w:t>
                            </w:r>
                          </w:p>
                          <w:p w14:paraId="06A5145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57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0A9F42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32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8C634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05E-03 +</w:t>
                            </w:r>
                          </w:p>
                          <w:p w14:paraId="04CA168E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46E-04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D0050D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25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625E97CA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4.48E-04 –</w:t>
                            </w:r>
                          </w:p>
                          <w:p w14:paraId="61F218F1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09E-04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1FB3B95C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35 -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 w:themeFill="background1"/>
                            <w:noWrap/>
                            <w:vAlign w:val="center"/>
                            <w:hideMark/>
                          </w:tcPr>
                          <w:p w14:paraId="4CDAAFCD" w14:textId="77777777" w:rsidR="00271713" w:rsidRPr="00B32AB0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B32AB0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.50E-04 (1.63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9719D8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25 </w:t>
                            </w:r>
                          </w:p>
                        </w:tc>
                      </w:tr>
                      <w:tr w:rsidR="00271713" w:rsidRPr="00F202D3" w14:paraId="2AF16E89" w14:textId="77777777" w:rsidTr="000A3044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A79F7E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PIH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9E6702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62E+00 +</w:t>
                            </w:r>
                          </w:p>
                          <w:p w14:paraId="71E2A771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07E-01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F3E9396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EB0ACF2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80E-01 +</w:t>
                            </w:r>
                          </w:p>
                          <w:p w14:paraId="1AE79662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13E-01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180F89B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CE2555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03E-02 +</w:t>
                            </w:r>
                          </w:p>
                          <w:p w14:paraId="7E7AEB3E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24E-02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C9FA0A9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22E3460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89E-03 </w:t>
                            </w:r>
                            <w:r w:rsidRPr="001C4387"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0402D4E3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15E-03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BADC77A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 w:themeFill="background1"/>
                            <w:noWrap/>
                            <w:vAlign w:val="center"/>
                            <w:hideMark/>
                          </w:tcPr>
                          <w:p w14:paraId="54CA8A4E" w14:textId="77777777" w:rsidR="00271713" w:rsidRPr="00B32AB0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B32AB0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69E-03 (5.41E-03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928BD41" w14:textId="77777777" w:rsidR="00271713" w:rsidRPr="001C4387" w:rsidRDefault="00271713" w:rsidP="00B750B9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46743B57" w14:textId="77777777" w:rsidTr="007204C3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2A446E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PIM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8FEE73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4.45E-03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7FBB9E58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50E-03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B69DD0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28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07D11A8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10E-03 –</w:t>
                            </w:r>
                          </w:p>
                          <w:p w14:paraId="7BF40223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43E-03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5B02E908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28 -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B2BC8A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6.07E-02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78F7AB6F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8.94E-02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78AF18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53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0E2099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43E-02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3A9749A3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69E-02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F0D33F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22 -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E4FA58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5E-02 (1.70E-02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64CF5E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08 </w:t>
                            </w:r>
                          </w:p>
                        </w:tc>
                      </w:tr>
                      <w:tr w:rsidR="00271713" w:rsidRPr="00F202D3" w14:paraId="1B2777BB" w14:textId="77777777" w:rsidTr="00271713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154B8C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PIM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003CF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77E+01 +</w:t>
                            </w:r>
                          </w:p>
                          <w:p w14:paraId="54306497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73E+00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5F8FD4FD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BEAC979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26E+01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693FFF72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09E+00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5737A61C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EC5704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43E+01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90E+00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1D2FBEF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7617E49A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20E+01 </w:t>
                            </w:r>
                            <w:r w:rsidRPr="001C4387"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0DA9CD8D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06E+00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63F5963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550987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33E+01 (3.76E+00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45B3C5C" w14:textId="77777777" w:rsidR="00271713" w:rsidRPr="001C4387" w:rsidRDefault="00271713" w:rsidP="00B750B9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1C6B1E07" w14:textId="77777777" w:rsidTr="000A3044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290066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PIL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44011D20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03E-04 –</w:t>
                            </w:r>
                          </w:p>
                          <w:p w14:paraId="79C726D1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16E-04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292A17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16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E40B277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4.56E-04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630B273E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74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ED4F37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97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04B4B7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4.47E-04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5395B21C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96E-04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DED003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31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EDED5E2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3.92E-04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75C03449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53E-04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9A2D804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8 +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460944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86E-04 (1.46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44DE3A30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17 </w:t>
                            </w:r>
                          </w:p>
                        </w:tc>
                      </w:tr>
                      <w:tr w:rsidR="00271713" w:rsidRPr="00F202D3" w14:paraId="04E0C47E" w14:textId="77777777" w:rsidTr="000A3044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6BBD2C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PIL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451787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6.31E-01 +</w:t>
                            </w:r>
                          </w:p>
                          <w:p w14:paraId="29A46804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96E-03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337305B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746D0CD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42E-01 +</w:t>
                            </w:r>
                          </w:p>
                          <w:p w14:paraId="12C515BA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55E-01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DDF3E76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686C100E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8.18E-04 </w:t>
                            </w:r>
                            <w:r w:rsidRPr="001C4387"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14B0C51A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52E-04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5C862C05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25390CA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8.76E-04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7AE6481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78E-04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F6932E2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FFFFFF" w:themeFill="background1"/>
                            <w:noWrap/>
                            <w:vAlign w:val="center"/>
                            <w:hideMark/>
                          </w:tcPr>
                          <w:p w14:paraId="31D20AB4" w14:textId="77777777" w:rsidR="00271713" w:rsidRPr="004A034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4A0342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9.37E-04 (3.50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61F165F1" w14:textId="77777777" w:rsidR="00271713" w:rsidRPr="001C4387" w:rsidRDefault="00271713" w:rsidP="00B750B9">
                            <w:pPr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76073CDC" w14:textId="77777777" w:rsidTr="00073ED7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DEC581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IH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4BB464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02E+01 +</w:t>
                            </w:r>
                          </w:p>
                          <w:p w14:paraId="41542197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00E+01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997FB6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62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2C54B80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52E+00 +</w:t>
                            </w:r>
                          </w:p>
                          <w:p w14:paraId="25EE33EF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26E-02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4B27C6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4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6441A980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45E+00 </w:t>
                            </w:r>
                            <w:r w:rsidRPr="001C4387"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461073C8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32E-02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36A929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00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C0433C7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45E+00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584347BD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43E-02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2823FBD9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204C3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shd w:val="clear" w:color="auto" w:fill="D9D9D9" w:themeFill="background1" w:themeFillShade="D9"/>
                                <w:lang w:eastAsia="zh-CN"/>
                              </w:rPr>
                              <w:t>-0.1</w:t>
                            </w: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 -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8173AD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6E+00 (2.00E-02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3F5E09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10 </w:t>
                            </w:r>
                          </w:p>
                        </w:tc>
                        <w:bookmarkStart w:id="3" w:name="_GoBack"/>
                        <w:bookmarkEnd w:id="3"/>
                      </w:tr>
                      <w:tr w:rsidR="00271713" w:rsidRPr="00F202D3" w14:paraId="04A9D7EE" w14:textId="77777777" w:rsidTr="00073ED7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B6A99A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IH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0953F28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15E-03 +</w:t>
                            </w:r>
                          </w:p>
                          <w:p w14:paraId="48A49C93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81E-04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E179256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955CC67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94E-04 +</w:t>
                            </w:r>
                          </w:p>
                          <w:p w14:paraId="0B8F5946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8.97E-05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5607B58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689930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86E-04 +</w:t>
                            </w:r>
                          </w:p>
                          <w:p w14:paraId="14C9A573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52E-05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6DCEC8B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346B5A14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04E-04 </w:t>
                            </w:r>
                            <w:r w:rsidRPr="001C4387"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156B72F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33E-05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5626C61F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8B8348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12E-04 (1.72E-05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0B3829D7" w14:textId="77777777" w:rsidR="00271713" w:rsidRPr="001C4387" w:rsidRDefault="00271713" w:rsidP="00B750B9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3B5976A1" w14:textId="77777777" w:rsidTr="00073ED7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CD6922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IM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46DC26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13E-01 +</w:t>
                            </w:r>
                          </w:p>
                          <w:p w14:paraId="42786A62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10E-01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961482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97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89D9013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58E-01 +</w:t>
                            </w:r>
                          </w:p>
                          <w:p w14:paraId="0FAD025F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07E-01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40A557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34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7A13E899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9.89E-02 </w:t>
                            </w:r>
                            <w:r w:rsidRPr="001C4387"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68CF284C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01E-02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6E49C90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5 -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FB2983E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9.99E-02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21875612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34E-02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FFDB852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3 +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94FC14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02E-01 (1.23E-02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976063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04 </w:t>
                            </w:r>
                          </w:p>
                        </w:tc>
                      </w:tr>
                      <w:tr w:rsidR="00271713" w:rsidRPr="00F202D3" w14:paraId="00518DB0" w14:textId="77777777" w:rsidTr="00073ED7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28CEF5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IM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98905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01E-03 +</w:t>
                            </w:r>
                          </w:p>
                          <w:p w14:paraId="51E6B691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63E-03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AF6CBC5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8F3F80C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9.13E-04 +</w:t>
                            </w:r>
                          </w:p>
                          <w:p w14:paraId="127F8FAC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09E-03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2B76C83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CAABD1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96E-04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272E3CAE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07E-05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33DAAB30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6E63151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49E-04 +</w:t>
                            </w:r>
                          </w:p>
                          <w:p w14:paraId="27FEEB4F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8.48E-05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9960B57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0C3DFA0D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89E-04 (3.81E-05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0AE7880" w14:textId="77777777" w:rsidR="00271713" w:rsidRPr="001C4387" w:rsidRDefault="00271713" w:rsidP="00B750B9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0D9442C4" w14:textId="77777777" w:rsidTr="00DC233A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B53B7B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IL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AB7AD68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8.75E-04 +</w:t>
                            </w:r>
                          </w:p>
                          <w:p w14:paraId="23846133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7.07E-05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91A304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3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627A0D9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8.85E-04 +</w:t>
                            </w:r>
                          </w:p>
                          <w:p w14:paraId="6952A136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7.49E-05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21FF828A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14 -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3FAD84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8.42E-04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3FF0826F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52E-05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C8C23B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4 -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8D0061C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8.57E-04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7F872E3E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7.44E-05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060B12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6 +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02E35F79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8.36E-04 (2.12E-05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D265B2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01 </w:t>
                            </w:r>
                          </w:p>
                        </w:tc>
                      </w:tr>
                      <w:tr w:rsidR="00271713" w:rsidRPr="00F202D3" w14:paraId="58BD9924" w14:textId="77777777" w:rsidTr="00DC233A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D20617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IL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404C44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.91E-01 –</w:t>
                            </w:r>
                          </w:p>
                          <w:p w14:paraId="24BA911D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58E-01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45DD928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3F60A248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.13E-01 –</w:t>
                            </w:r>
                          </w:p>
                          <w:p w14:paraId="793E7A52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37E-01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6CE797A5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B17886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5.89E-01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32696F98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62E-01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1EAD591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90FC9C1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6.42E-01 </w:t>
                            </w:r>
                            <w:r w:rsidRPr="001C4387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6DBBE626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00E-04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5C793584" w14:textId="77777777" w:rsidR="00271713" w:rsidRPr="001C4387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06F095" w14:textId="77777777" w:rsidR="00271713" w:rsidRPr="001C4387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6.42E-01 (1.32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2483F9F" w14:textId="77777777" w:rsidR="00271713" w:rsidRPr="001C4387" w:rsidRDefault="00271713" w:rsidP="00B750B9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0105F6A1" w14:textId="77777777" w:rsidTr="003E3E43">
                        <w:trPr>
                          <w:trHeight w:val="279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A8E6F2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/+/-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B0CF31" w14:textId="77777777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5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2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097F9C" w14:textId="77777777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9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0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F718AC5" w14:textId="77777777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4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2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E56E39" w14:textId="77777777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2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C26590" w14:textId="77777777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1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0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BF0B85" w14:textId="77777777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2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929CEB9" w14:textId="77777777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4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2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EC6E24" w14:textId="77777777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4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04A3A3E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</w:t>
                            </w:r>
                          </w:p>
                        </w:tc>
                        <w:tc>
                          <w:tcPr>
                            <w:tcW w:w="567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A903DD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</w:t>
                            </w:r>
                          </w:p>
                        </w:tc>
                      </w:tr>
                      <w:tr w:rsidR="00271713" w:rsidRPr="00F202D3" w14:paraId="62C53E49" w14:textId="77777777" w:rsidTr="009A15B4">
                        <w:trPr>
                          <w:trHeight w:val="279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D328F9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Rank</w:t>
                            </w:r>
                          </w:p>
                        </w:tc>
                        <w:tc>
                          <w:tcPr>
                            <w:tcW w:w="1841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D7B1ED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4.61 </w:t>
                            </w:r>
                          </w:p>
                        </w:tc>
                        <w:tc>
                          <w:tcPr>
                            <w:tcW w:w="1842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D18B65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3.80 </w:t>
                            </w:r>
                          </w:p>
                        </w:tc>
                        <w:tc>
                          <w:tcPr>
                            <w:tcW w:w="184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DD614E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39 </w:t>
                            </w:r>
                          </w:p>
                        </w:tc>
                        <w:tc>
                          <w:tcPr>
                            <w:tcW w:w="184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0EACF58" w14:textId="77777777" w:rsidR="00271713" w:rsidRPr="001C4387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16 </w:t>
                            </w:r>
                          </w:p>
                        </w:tc>
                        <w:tc>
                          <w:tcPr>
                            <w:tcW w:w="1679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212CED" w14:textId="77777777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b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b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04 </w:t>
                            </w:r>
                          </w:p>
                        </w:tc>
                      </w:tr>
                    </w:tbl>
                    <w:p w14:paraId="43F36D95" w14:textId="77777777" w:rsidR="00271713" w:rsidRPr="00B750B9" w:rsidRDefault="00271713" w:rsidP="00CA2D14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6CBFB8A7" w14:textId="77777777" w:rsidR="00271713" w:rsidRDefault="00271713" w:rsidP="00CA2D14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121BE278" w14:textId="77777777" w:rsidR="00271713" w:rsidRDefault="00271713" w:rsidP="00CA2D14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52CBDC8D" w14:textId="77777777" w:rsidR="00271713" w:rsidRPr="004C7214" w:rsidRDefault="00271713" w:rsidP="00CA2D14">
                      <w:pPr>
                        <w:jc w:val="center"/>
                        <w:rPr>
                          <w:lang w:eastAsia="zh-CN"/>
                        </w:rPr>
                      </w:pPr>
                    </w:p>
                  </w:txbxContent>
                </v:textbox>
                <w10:wrap type="through" anchorx="margin" anchory="margin"/>
              </v:shape>
            </w:pict>
          </mc:Fallback>
        </mc:AlternateContent>
      </w:r>
    </w:p>
    <w:p w14:paraId="201BC073" w14:textId="1DFAEBBE" w:rsidR="005B6325" w:rsidRDefault="005B6325" w:rsidP="00E55C74">
      <w:pPr>
        <w:spacing w:line="252" w:lineRule="auto"/>
        <w:jc w:val="both"/>
        <w:rPr>
          <w:color w:val="000000" w:themeColor="text1"/>
          <w:lang w:eastAsia="zh-CN"/>
        </w:rPr>
        <w:sectPr w:rsidR="005B6325" w:rsidSect="00271713">
          <w:headerReference w:type="default" r:id="rId8"/>
          <w:type w:val="continuous"/>
          <w:pgSz w:w="12242" w:h="15842" w:code="119"/>
          <w:pgMar w:top="1009" w:right="936" w:bottom="1009" w:left="936" w:header="431" w:footer="431" w:gutter="0"/>
          <w:cols w:num="2" w:space="425"/>
          <w:docGrid w:linePitch="312"/>
        </w:sectPr>
      </w:pPr>
    </w:p>
    <w:p w14:paraId="20D1F8A0" w14:textId="580F7ED5" w:rsidR="005B6325" w:rsidRDefault="00CA2D14" w:rsidP="00E55C74">
      <w:pPr>
        <w:spacing w:line="252" w:lineRule="auto"/>
        <w:jc w:val="both"/>
        <w:rPr>
          <w:color w:val="000000" w:themeColor="text1"/>
          <w:lang w:eastAsia="zh-CN"/>
        </w:rPr>
        <w:sectPr w:rsidR="005B6325" w:rsidSect="00271713">
          <w:pgSz w:w="12242" w:h="15842" w:code="119"/>
          <w:pgMar w:top="1009" w:right="936" w:bottom="1009" w:left="936" w:header="431" w:footer="431" w:gutter="0"/>
          <w:cols w:num="2" w:space="425"/>
          <w:docGrid w:linePitch="312"/>
        </w:sectPr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6581A5BE" wp14:editId="03F2098B">
                <wp:simplePos x="0" y="0"/>
                <wp:positionH relativeFrom="margin">
                  <wp:align>left</wp:align>
                </wp:positionH>
                <wp:positionV relativeFrom="margin">
                  <wp:posOffset>963295</wp:posOffset>
                </wp:positionV>
                <wp:extent cx="6574790" cy="6383655"/>
                <wp:effectExtent l="0" t="0" r="16510" b="17145"/>
                <wp:wrapThrough wrapText="bothSides">
                  <wp:wrapPolygon edited="0">
                    <wp:start x="0" y="0"/>
                    <wp:lineTo x="0" y="21594"/>
                    <wp:lineTo x="21592" y="21594"/>
                    <wp:lineTo x="21592" y="0"/>
                    <wp:lineTo x="0" y="0"/>
                  </wp:wrapPolygon>
                </wp:wrapThrough>
                <wp:docPr id="1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4790" cy="6383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A5D277" w14:textId="77777777" w:rsidR="00271713" w:rsidRPr="003120CF" w:rsidRDefault="00271713" w:rsidP="00CA2D14">
                            <w:pPr>
                              <w:adjustRightInd w:val="0"/>
                              <w:snapToGrid w:val="0"/>
                              <w:spacing w:line="200" w:lineRule="exact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TABLE A.II</w:t>
                            </w:r>
                          </w:p>
                          <w:p w14:paraId="2F8824D4" w14:textId="54926A75" w:rsidR="00271713" w:rsidRDefault="00271713" w:rsidP="00932CD7">
                            <w:pPr>
                              <w:spacing w:afterLines="25" w:after="60"/>
                              <w:jc w:val="center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HE MEAN VALUES AND STANDARD DEVIATIONS of IGD and MSS RESULTS OBTAINED BY THE COMPARED VARIANTS I</w:t>
                            </w:r>
                            <w:r w:rsidRPr="00D86C63">
                              <w:rPr>
                                <w:sz w:val="16"/>
                                <w:szCs w:val="16"/>
                              </w:rPr>
                              <w:t>N CEC20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9</w:t>
                            </w:r>
                          </w:p>
                          <w:tbl>
                            <w:tblPr>
                              <w:tblW w:w="9918" w:type="dxa"/>
                              <w:jc w:val="center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940"/>
                              <w:gridCol w:w="1033"/>
                              <w:gridCol w:w="708"/>
                              <w:gridCol w:w="1060"/>
                              <w:gridCol w:w="643"/>
                              <w:gridCol w:w="1274"/>
                              <w:gridCol w:w="711"/>
                              <w:gridCol w:w="1112"/>
                              <w:gridCol w:w="735"/>
                              <w:gridCol w:w="1135"/>
                              <w:gridCol w:w="567"/>
                            </w:tblGrid>
                            <w:tr w:rsidR="00271713" w:rsidRPr="006253CA" w14:paraId="57CB6521" w14:textId="77777777" w:rsidTr="009A15B4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F9ADC3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EC2019</w:t>
                                  </w:r>
                                </w:p>
                              </w:tc>
                              <w:tc>
                                <w:tcPr>
                                  <w:tcW w:w="1741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8BD606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O-KT</w:t>
                                  </w:r>
                                </w:p>
                              </w:tc>
                              <w:tc>
                                <w:tcPr>
                                  <w:tcW w:w="170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49E8943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O-DTS</w:t>
                                  </w:r>
                                </w:p>
                              </w:tc>
                              <w:tc>
                                <w:tcPr>
                                  <w:tcW w:w="1985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048417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KT-1</w:t>
                                  </w:r>
                                </w:p>
                              </w:tc>
                              <w:tc>
                                <w:tcPr>
                                  <w:tcW w:w="1847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54C3B66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KT-2</w:t>
                                  </w:r>
                                </w:p>
                              </w:tc>
                              <w:tc>
                                <w:tcPr>
                                  <w:tcW w:w="1702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88F981E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MTEA-DTS</w:t>
                                  </w:r>
                                </w:p>
                              </w:tc>
                            </w:tr>
                            <w:tr w:rsidR="00271713" w:rsidRPr="006253CA" w14:paraId="1C905ABC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30F37F9A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0872FDE8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E836148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   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137E33E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815A46D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2151E0D0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D2A3EAA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8B2D4F4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FA05C46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600B5C9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44A9704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</w:tr>
                            <w:tr w:rsidR="00271713" w:rsidRPr="006253CA" w14:paraId="5B8CB868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F58F73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1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8D0E9D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41E-04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12E-05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1765CB9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35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4D00E2E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51E-04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55E-05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CBCE6E7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06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5F33735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38E-04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68E-05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0E99DFDF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09 </w:t>
                                  </w:r>
                                  <w:r w:rsidRPr="000007EE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2E2BFA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51E-04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37E-05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659F7FA" w14:textId="7513ED25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30 </w:t>
                                  </w:r>
                                  <w:r w:rsidR="006B36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48B09B7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50E-04 (2.54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500676D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32 </w:t>
                                  </w:r>
                                </w:p>
                              </w:tc>
                            </w:tr>
                            <w:tr w:rsidR="00271713" w:rsidRPr="006253CA" w14:paraId="639C2325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8B58A1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1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D3F314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68E-04 +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88E-05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A2110E5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191F7BC" w14:textId="77777777" w:rsidR="00271713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4.18E-04 +</w:t>
                                  </w:r>
                                </w:p>
                                <w:p w14:paraId="67D9B944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7.12E-05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6A55AF8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309F99D6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32E-04 -(2.00E-05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5DD73FE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B7BB87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3.43E-04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74E-05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2A20561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CB5442F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46E-04 (2.10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105B922" w14:textId="77777777" w:rsidR="00271713" w:rsidRPr="006253CA" w:rsidRDefault="00271713" w:rsidP="00B750B9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008CBCB3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FD1B74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2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132940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42E-04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96E-05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225CAF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24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74A76A5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51E-04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37E-05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EB6864F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38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3B4B73F8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41E-04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89E-05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58ACC0E4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11 </w:t>
                                  </w:r>
                                  <w:r w:rsidRPr="000007EE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70D5D3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48E-04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51E-05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1C7E82D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28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D22EF2C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44E-04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96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03E493E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19 </w:t>
                                  </w:r>
                                </w:p>
                              </w:tc>
                            </w:tr>
                            <w:tr w:rsidR="00271713" w:rsidRPr="006253CA" w14:paraId="23B65ED5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2FC518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2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A8E7AF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.86E-03 +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49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3CD123C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D414802" w14:textId="77777777" w:rsidR="00271713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.94E-04 +</w:t>
                                  </w:r>
                                </w:p>
                                <w:p w14:paraId="7C74681D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57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8CB1640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215683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7.48E-04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07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400C173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C0A14CB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6.70E-04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21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29CC9C8B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99E5072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.17E-04 (2.21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980F7FC" w14:textId="77777777" w:rsidR="00271713" w:rsidRPr="006253CA" w:rsidRDefault="00271713" w:rsidP="00B750B9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66121B1B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60D484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3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C59C33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19E-03 +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37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063EF9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29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5AAA667" w14:textId="77777777" w:rsidR="00271713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02E-03 +</w:t>
                                  </w:r>
                                </w:p>
                                <w:p w14:paraId="5EBEB65A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91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5667AFA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59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88B251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51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76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22DC40A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12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20C67BB7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39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61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984EB47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11 </w:t>
                                  </w:r>
                                  <w:r w:rsidRPr="009E7F3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B42EDCA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7E-03 (4.21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1A946E8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09 </w:t>
                                  </w:r>
                                </w:p>
                              </w:tc>
                            </w:tr>
                            <w:tr w:rsidR="00271713" w:rsidRPr="006253CA" w14:paraId="3EDDE35B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FA6B911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3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1A16AE59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23E-03 </w:t>
                                  </w:r>
                                  <w:r w:rsidRPr="000007E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</w:t>
                                  </w: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89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32B58C2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0F8EECE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42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24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8EE3711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C36608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42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73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42E3F75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4563C3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37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89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A111E22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DBDE695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35E-03 (1.95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94388A4" w14:textId="77777777" w:rsidR="00271713" w:rsidRPr="006253CA" w:rsidRDefault="00271713" w:rsidP="00B750B9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66429DDE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67E37D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4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98F0C8C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14E-03 +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7.18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E14468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74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00A12AF" w14:textId="77777777" w:rsidR="00271713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06E-03 +</w:t>
                                  </w:r>
                                </w:p>
                                <w:p w14:paraId="4D7BB9A9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44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E8E6C6D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12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58E257E1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11E-03 </w:t>
                                  </w:r>
                                  <w:r w:rsidRPr="009E7F32">
                                    <w:rPr>
                                      <w:rFonts w:ascii="宋体" w:eastAsia="宋体" w:hAnsi="宋体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9.62E-05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E523B1C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12 </w:t>
                                  </w:r>
                                  <w:r w:rsidRPr="009E7F3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3B2A259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5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00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70B0FDD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02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E6C81D4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14E-03 (2.04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3BD751D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07 </w:t>
                                  </w:r>
                                </w:p>
                              </w:tc>
                            </w:tr>
                            <w:tr w:rsidR="00271713" w:rsidRPr="006253CA" w14:paraId="05677B40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AF40AA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4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508CA0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10E-03 +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09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72FD249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0A2ED40" w14:textId="77777777" w:rsidR="00271713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02E-03 +</w:t>
                                  </w:r>
                                </w:p>
                                <w:p w14:paraId="2574629B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81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CF78A2E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3F7CF78E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11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9.50E-05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3831CB58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952B0C1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5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9.19E-05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453C863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D3B4380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15E-03 (2.35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5994E8F" w14:textId="77777777" w:rsidR="00271713" w:rsidRPr="006253CA" w:rsidRDefault="00271713" w:rsidP="00B750B9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60996A7A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EFFBAC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5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96E2E2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50E-03 +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13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8AB311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16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9049181" w14:textId="77777777" w:rsidR="00271713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59E-03 +</w:t>
                                  </w:r>
                                </w:p>
                                <w:p w14:paraId="1F4EE54C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14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0BF4983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54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73E335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26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61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9E04012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08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06C7E1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25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81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E2EFEAB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18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6BECD0BE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25E-03 (1.65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7710F524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23 </w:t>
                                  </w:r>
                                </w:p>
                              </w:tc>
                            </w:tr>
                            <w:tr w:rsidR="00271713" w:rsidRPr="006253CA" w14:paraId="38BAFE1F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96A2A8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5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EB0D27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5.06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7.79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5647066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938F416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5.35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7.62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8F8D392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7CD9713C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5.46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8.53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CDA0BE6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074F33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5.36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42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776066E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5E19EEE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.30E-03 (8.13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B9AB267" w14:textId="77777777" w:rsidR="00271713" w:rsidRPr="006253CA" w:rsidRDefault="00271713" w:rsidP="00B750B9">
                                  <w:pPr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0A14E537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B3C9E5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6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553FD8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51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23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7EF970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38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33431D4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59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19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4685A79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39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63A03C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57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77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306F430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03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D2BFD6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52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50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C164BE2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24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0E6A0076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9E-03 (1.92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13A05CCD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25 </w:t>
                                  </w:r>
                                </w:p>
                              </w:tc>
                            </w:tr>
                            <w:tr w:rsidR="00271713" w:rsidRPr="006253CA" w14:paraId="218117EC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AA200F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6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9CB851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86E-03 +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13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A57BF3C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3504966" w14:textId="77777777" w:rsidR="00271713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57E-03 +</w:t>
                                  </w:r>
                                </w:p>
                                <w:p w14:paraId="0A1C976A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58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5E96A52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A070BA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02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00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4117E77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1E2D6E7A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90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16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FF41097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12D5BA0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99E-03 (2.90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421031C" w14:textId="77777777" w:rsidR="00271713" w:rsidRPr="006253CA" w:rsidRDefault="00271713" w:rsidP="00B750B9">
                                  <w:pPr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65CC82FE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7F8EE6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7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9A0969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23E-03 +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46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67E4B9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57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4BE7668" w14:textId="77777777" w:rsidR="00271713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19E-03 +</w:t>
                                  </w:r>
                                </w:p>
                                <w:p w14:paraId="59D14E85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53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DBE1CE2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37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66D868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06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78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3188BA24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2</w:t>
                                  </w:r>
                                  <w:r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</w:t>
                                  </w: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 w:rsidRPr="009E7F3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6559BEEF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9.99E-04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51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EFEB815" w14:textId="0FD52B8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24 </w:t>
                                  </w:r>
                                  <w:r w:rsidR="00AE1F58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CE8CEA0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02E-03 (1.59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A4BB787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26 </w:t>
                                  </w:r>
                                </w:p>
                              </w:tc>
                            </w:tr>
                            <w:tr w:rsidR="00271713" w:rsidRPr="006253CA" w14:paraId="6BFD5434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CA3904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7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FA3A1F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48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03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B94B837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36BE0AF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44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99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C977716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69C054D7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27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18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1283B1BF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46A69B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38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92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E726751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5F2748E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34E-03 (2.61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16E353E" w14:textId="77777777" w:rsidR="00271713" w:rsidRPr="006253CA" w:rsidRDefault="00271713" w:rsidP="00B750B9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6D5730C1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943012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8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00051303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8E-03 -(2.68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B6FFED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41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0851CE3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54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02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DB2067C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20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1AF8A9A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63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07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566521B1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09 </w:t>
                                  </w:r>
                                  <w:r w:rsidRPr="009E7F3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CA64C9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68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59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F89328E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02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D6572FC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66E-03 (2.39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7F92D9A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05 </w:t>
                                  </w:r>
                                </w:p>
                              </w:tc>
                            </w:tr>
                            <w:tr w:rsidR="00271713" w:rsidRPr="006253CA" w14:paraId="7777157A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F644B7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8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B6E9D6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45E-03 +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03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23589EA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AF8A14F" w14:textId="77777777" w:rsidR="00271713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34E-03 +</w:t>
                                  </w:r>
                                </w:p>
                                <w:p w14:paraId="2F514298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74E-03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B749476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706B81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8.66E-04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37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4DD8F846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B9690D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9.23E-04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7.11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EFFE679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7A39861F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8.15E-04 (8.61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BDB4F1F" w14:textId="77777777" w:rsidR="00271713" w:rsidRPr="006253CA" w:rsidRDefault="00271713" w:rsidP="00B750B9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440E2D39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7FD285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9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BC130D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4.97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6.20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33D8A6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31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A0B4D1D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5.06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90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E9A588F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60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4425B7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5.18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67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2B67A710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07 </w:t>
                                  </w:r>
                                  <w:r w:rsidRPr="009E7F3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80D286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5.35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37E-03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31943FB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01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5B51E433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.29E-03 (5.13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FAC6792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06 </w:t>
                                  </w:r>
                                </w:p>
                              </w:tc>
                            </w:tr>
                            <w:tr w:rsidR="00271713" w:rsidRPr="006253CA" w14:paraId="3603FAEB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E9ADCF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9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BDD0B1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55E-03 +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7.47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DFBDEC2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29D84C1" w14:textId="77777777" w:rsidR="00271713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89E-03 +</w:t>
                                  </w:r>
                                </w:p>
                                <w:p w14:paraId="5FFAB681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9.34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0385D43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D5EAA7A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82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17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33BF140A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44709814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75E-03</w:t>
                                  </w:r>
                                  <w:r w:rsidRPr="009E7F3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-</w:t>
                                  </w: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89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E8705F1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CFBBDC1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91E-03 (2.82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0AB485E" w14:textId="77777777" w:rsidR="00271713" w:rsidRPr="006253CA" w:rsidRDefault="00271713" w:rsidP="00B750B9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3C3CC274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51BDC8C2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10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CBADF0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6.27E-03 +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80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DCCCDE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73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9AC4415" w14:textId="77777777" w:rsidR="00271713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.58E-03 +</w:t>
                                  </w:r>
                                </w:p>
                                <w:p w14:paraId="30BC8E88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49E-03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CB4B406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07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6B21FF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74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9.26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80408FA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10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DD95AC0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50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9.37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67B623A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24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167402E5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39E-03 (7.85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B9FCB07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26 </w:t>
                                  </w:r>
                                </w:p>
                              </w:tc>
                            </w:tr>
                            <w:tr w:rsidR="00271713" w:rsidRPr="006253CA" w14:paraId="45AF14E0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01FCC02D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10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651E44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07E-02 +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17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A46FF15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0B49415" w14:textId="77777777" w:rsidR="00271713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6.80E-03 +</w:t>
                                  </w:r>
                                </w:p>
                                <w:p w14:paraId="3AA1C019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61E-03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A534A15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4E0104" w14:textId="77777777" w:rsidR="00271713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29E-03 +</w:t>
                                  </w:r>
                                </w:p>
                                <w:p w14:paraId="0389B3D3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13E-03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4C45010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404850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57E-03 </w:t>
                                  </w:r>
                                  <w:r w:rsidRPr="006253CA">
                                    <w:rPr>
                                      <w:rFonts w:ascii="宋体" w:eastAsia="宋体" w:hAnsi="宋体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10E-03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F22D803" w14:textId="77777777" w:rsidR="00271713" w:rsidRPr="006253CA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56C5D8B5" w14:textId="77777777" w:rsidR="00271713" w:rsidRPr="006253C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52E-03 (8.74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F178DFD" w14:textId="77777777" w:rsidR="00271713" w:rsidRPr="006253CA" w:rsidRDefault="00271713" w:rsidP="00B750B9">
                                  <w:pPr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14CFB01E" w14:textId="77777777" w:rsidTr="009A15B4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C0B9DA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+/-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A6D04A" w14:textId="77777777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6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2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2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917688" w14:textId="77777777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0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0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D7D1C78" w14:textId="77777777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8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2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0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3B9F200" w14:textId="77777777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0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0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85ABA4" w14:textId="77777777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8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1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166A8D" w14:textId="77777777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4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6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0270FF" w14:textId="24E8F94C" w:rsidR="00271713" w:rsidRPr="00EF6813" w:rsidRDefault="00502CD6" w:rsidP="008555AB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9</w:t>
                                  </w:r>
                                  <w:r w:rsidR="00271713"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</w:t>
                                  </w:r>
                                  <w:r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</w:t>
                                  </w:r>
                                  <w:r w:rsidR="00271713"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1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B5D54D" w14:textId="4A81BC91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="00516F2E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</w:t>
                                  </w:r>
                                  <w:r w:rsidR="00516F2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FC4F61D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229C36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</w:t>
                                  </w:r>
                                </w:p>
                              </w:tc>
                            </w:tr>
                            <w:tr w:rsidR="00271713" w:rsidRPr="006253CA" w14:paraId="2AE2238A" w14:textId="77777777" w:rsidTr="009A15B4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40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EA422F8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Rank</w:t>
                                  </w:r>
                                </w:p>
                              </w:tc>
                              <w:tc>
                                <w:tcPr>
                                  <w:tcW w:w="1741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DE8D82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4.04 </w:t>
                                  </w:r>
                                </w:p>
                              </w:tc>
                              <w:tc>
                                <w:tcPr>
                                  <w:tcW w:w="170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9E7B986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3.83 </w:t>
                                  </w:r>
                                </w:p>
                              </w:tc>
                              <w:tc>
                                <w:tcPr>
                                  <w:tcW w:w="1985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C528E9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40 </w:t>
                                  </w:r>
                                </w:p>
                              </w:tc>
                              <w:tc>
                                <w:tcPr>
                                  <w:tcW w:w="1847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BF6DAE" w14:textId="77777777" w:rsidR="00271713" w:rsidRPr="006253CA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41 </w:t>
                                  </w:r>
                                </w:p>
                              </w:tc>
                              <w:tc>
                                <w:tcPr>
                                  <w:tcW w:w="1702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DF6994" w14:textId="77777777" w:rsidR="00271713" w:rsidRPr="00EF6813" w:rsidRDefault="00271713" w:rsidP="00B750B9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b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32 </w:t>
                                  </w:r>
                                </w:p>
                              </w:tc>
                            </w:tr>
                          </w:tbl>
                          <w:p w14:paraId="407A37A1" w14:textId="77777777" w:rsidR="00271713" w:rsidRDefault="00271713" w:rsidP="00CA2D14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2BB4F4CE" w14:textId="77777777" w:rsidR="00271713" w:rsidRDefault="00271713" w:rsidP="00CA2D14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58204A17" w14:textId="77777777" w:rsidR="00271713" w:rsidRDefault="00271713" w:rsidP="00CA2D14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69C74A97" w14:textId="77777777" w:rsidR="00271713" w:rsidRDefault="00271713" w:rsidP="00CA2D14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1D8574D3" w14:textId="77777777" w:rsidR="00271713" w:rsidRDefault="00271713" w:rsidP="00CA2D14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23DF80B2" w14:textId="77777777" w:rsidR="00271713" w:rsidRDefault="00271713" w:rsidP="00CA2D14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5058EF6D" w14:textId="77777777" w:rsidR="00271713" w:rsidRDefault="00271713" w:rsidP="00CA2D14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7EE5FC5D" w14:textId="77777777" w:rsidR="00271713" w:rsidRPr="004C7214" w:rsidRDefault="00271713" w:rsidP="00CA2D14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81A5BE" id="文本框 1" o:spid="_x0000_s1027" type="#_x0000_t202" style="position:absolute;left:0;text-align:left;margin-left:0;margin-top:75.85pt;width:517.7pt;height:502.65pt;z-index:2517166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" strokecolor="white [3212]">
                <v:textbox>
                  <w:txbxContent>
                    <w:p w14:paraId="77A5D277" w14:textId="77777777" w:rsidR="00271713" w:rsidRPr="003120CF" w:rsidRDefault="00271713" w:rsidP="00CA2D14">
                      <w:pPr>
                        <w:adjustRightInd w:val="0"/>
                        <w:snapToGrid w:val="0"/>
                        <w:spacing w:line="200" w:lineRule="exact"/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bCs/>
                          <w:sz w:val="16"/>
                          <w:szCs w:val="16"/>
                        </w:rPr>
                        <w:t>TABLE A.II</w:t>
                      </w:r>
                    </w:p>
                    <w:p w14:paraId="2F8824D4" w14:textId="54926A75" w:rsidR="00271713" w:rsidRDefault="00271713" w:rsidP="00932CD7">
                      <w:pPr>
                        <w:spacing w:afterLines="25" w:after="60"/>
                        <w:jc w:val="center"/>
                        <w:rPr>
                          <w:lang w:eastAsia="zh-CN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HE MEAN VALUES AND STANDARD DEVIATIONS of IGD and MSS RESULTS OBTAINED BY THE COMPARED VARIANTS I</w:t>
                      </w:r>
                      <w:r w:rsidRPr="00D86C63">
                        <w:rPr>
                          <w:sz w:val="16"/>
                          <w:szCs w:val="16"/>
                        </w:rPr>
                        <w:t>N CEC201</w:t>
                      </w:r>
                      <w:r>
                        <w:rPr>
                          <w:sz w:val="16"/>
                          <w:szCs w:val="16"/>
                        </w:rPr>
                        <w:t>9</w:t>
                      </w:r>
                    </w:p>
                    <w:tbl>
                      <w:tblPr>
                        <w:tblW w:w="9918" w:type="dxa"/>
                        <w:jc w:val="center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940"/>
                        <w:gridCol w:w="1033"/>
                        <w:gridCol w:w="708"/>
                        <w:gridCol w:w="1060"/>
                        <w:gridCol w:w="643"/>
                        <w:gridCol w:w="1274"/>
                        <w:gridCol w:w="711"/>
                        <w:gridCol w:w="1112"/>
                        <w:gridCol w:w="735"/>
                        <w:gridCol w:w="1135"/>
                        <w:gridCol w:w="567"/>
                      </w:tblGrid>
                      <w:tr w:rsidR="00271713" w:rsidRPr="006253CA" w14:paraId="57CB6521" w14:textId="77777777" w:rsidTr="009A15B4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F9ADC3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EC2019</w:t>
                            </w:r>
                          </w:p>
                        </w:tc>
                        <w:tc>
                          <w:tcPr>
                            <w:tcW w:w="1741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8BD606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O-KT</w:t>
                            </w:r>
                          </w:p>
                        </w:tc>
                        <w:tc>
                          <w:tcPr>
                            <w:tcW w:w="170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49E8943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O-DTS</w:t>
                            </w:r>
                          </w:p>
                        </w:tc>
                        <w:tc>
                          <w:tcPr>
                            <w:tcW w:w="1985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048417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KT-1</w:t>
                            </w:r>
                          </w:p>
                        </w:tc>
                        <w:tc>
                          <w:tcPr>
                            <w:tcW w:w="1847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54C3B66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KT-2</w:t>
                            </w:r>
                          </w:p>
                        </w:tc>
                        <w:tc>
                          <w:tcPr>
                            <w:tcW w:w="1702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88F981E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MTEA-DTS</w:t>
                            </w:r>
                          </w:p>
                        </w:tc>
                      </w:tr>
                      <w:tr w:rsidR="00271713" w:rsidRPr="006253CA" w14:paraId="1C905ABC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30F37F9A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0872FDE8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3E836148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   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5137E33E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643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6815A46D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2151E0D0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11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5D2A3EAA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38B2D4F4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3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3FA05C46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0600B5C9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56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644A9704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</w:tr>
                      <w:tr w:rsidR="00271713" w:rsidRPr="006253CA" w14:paraId="5B8CB868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F58F73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1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8D0E9D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41E-04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12E-05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1765CB9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35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4D00E2E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51E-04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55E-05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CBCE6E7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06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5F33735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38E-04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68E-05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0E99DFDF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09 </w:t>
                            </w:r>
                            <w:r w:rsidRPr="000007EE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2E2BFA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51E-04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37E-05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659F7FA" w14:textId="7513ED25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30 </w:t>
                            </w:r>
                            <w:r w:rsidR="006B36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48B09B7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50E-04 (2.54E-05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500676D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32 </w:t>
                            </w:r>
                          </w:p>
                        </w:tc>
                      </w:tr>
                      <w:tr w:rsidR="00271713" w:rsidRPr="006253CA" w14:paraId="639C2325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8B58A1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1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D3F314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68E-04 +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88E-05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A2110E5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191F7BC" w14:textId="77777777" w:rsidR="00271713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4.18E-04 +</w:t>
                            </w:r>
                          </w:p>
                          <w:p w14:paraId="67D9B944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7.12E-05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6A55AF8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309F99D6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32E-04 -(2.00E-05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5DD73FE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B7BB87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3.43E-04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74E-05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2A20561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CB5442F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46E-04 (2.10E-05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5105B922" w14:textId="77777777" w:rsidR="00271713" w:rsidRPr="006253CA" w:rsidRDefault="00271713" w:rsidP="00B750B9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008CBCB3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FD1B74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2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132940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42E-04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96E-05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225CAF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24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74A76A5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51E-04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37E-05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EB6864F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38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3B4B73F8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41E-04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89E-05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58ACC0E4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11 </w:t>
                            </w:r>
                            <w:r w:rsidRPr="000007EE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70D5D3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48E-04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51E-05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1C7E82D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28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D22EF2C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44E-04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96E-05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03E493E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19 </w:t>
                            </w:r>
                          </w:p>
                        </w:tc>
                      </w:tr>
                      <w:tr w:rsidR="00271713" w:rsidRPr="006253CA" w14:paraId="23B65ED5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2FC518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2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A8E7AF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.86E-03 +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49E-03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03CD123C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D414802" w14:textId="77777777" w:rsidR="00271713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.94E-04 +</w:t>
                            </w:r>
                          </w:p>
                          <w:p w14:paraId="7C74681D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57E-04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8CB1640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215683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7.48E-04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07E-04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400C173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C0A14CB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6.70E-04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21E-04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29CC9C8B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99E5072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.17E-04 (2.21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980F7FC" w14:textId="77777777" w:rsidR="00271713" w:rsidRPr="006253CA" w:rsidRDefault="00271713" w:rsidP="00B750B9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66121B1B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60D484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3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C59C33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19E-03 +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37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063EF9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29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5AAA667" w14:textId="77777777" w:rsidR="00271713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02E-03 +</w:t>
                            </w:r>
                          </w:p>
                          <w:p w14:paraId="5EBEB65A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91E-04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5667AFA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59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88B251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51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76E-04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22DC40A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12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20C67BB7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39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61E-04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984EB47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11 </w:t>
                            </w:r>
                            <w:r w:rsidRPr="009E7F3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B42EDCA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7E-03 (4.21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1A946E8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09 </w:t>
                            </w:r>
                          </w:p>
                        </w:tc>
                      </w:tr>
                      <w:tr w:rsidR="00271713" w:rsidRPr="006253CA" w14:paraId="3EDDE35B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FA6B911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3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1A16AE59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23E-03 </w:t>
                            </w:r>
                            <w:r w:rsidRPr="000007E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</w:t>
                            </w: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89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32B58C2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0F8EECE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42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24E-04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8EE3711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C36608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42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73E-04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42E3F75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4563C3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37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89E-04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A111E22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DBDE695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35E-03 (1.95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94388A4" w14:textId="77777777" w:rsidR="00271713" w:rsidRPr="006253CA" w:rsidRDefault="00271713" w:rsidP="00B750B9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66429DDE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67E37D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4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98F0C8C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14E-03 +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7.18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E14468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74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00A12AF" w14:textId="77777777" w:rsidR="00271713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06E-03 +</w:t>
                            </w:r>
                          </w:p>
                          <w:p w14:paraId="4D7BB9A9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44E-04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E8E6C6D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12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58E257E1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11E-03 </w:t>
                            </w:r>
                            <w:r w:rsidRPr="009E7F32">
                              <w:rPr>
                                <w:rFonts w:ascii="宋体" w:eastAsia="宋体" w:hAnsi="宋体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9.62E-05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E523B1C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12 </w:t>
                            </w:r>
                            <w:r w:rsidRPr="009E7F3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3B2A259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5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00E-04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70B0FDD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02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E6C81D4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14E-03 (2.04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3BD751D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07 </w:t>
                            </w:r>
                          </w:p>
                        </w:tc>
                      </w:tr>
                      <w:tr w:rsidR="00271713" w:rsidRPr="006253CA" w14:paraId="05677B40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AF40AA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4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508CA0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10E-03 +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09E-03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72FD249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0A2ED40" w14:textId="77777777" w:rsidR="00271713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02E-03 +</w:t>
                            </w:r>
                          </w:p>
                          <w:p w14:paraId="2574629B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81E-04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CF78A2E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3F7CF78E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11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9.50E-05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3831CB58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952B0C1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5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9.19E-05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453C863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D3B4380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15E-03 (2.35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5994E8F" w14:textId="77777777" w:rsidR="00271713" w:rsidRPr="006253CA" w:rsidRDefault="00271713" w:rsidP="00B750B9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60996A7A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EFFBAC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5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96E2E2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50E-03 +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13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8AB311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16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9049181" w14:textId="77777777" w:rsidR="00271713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59E-03 +</w:t>
                            </w:r>
                          </w:p>
                          <w:p w14:paraId="1F4EE54C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14E-04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0BF4983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54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73E335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26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61E-04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9E04012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08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06C7E1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25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81E-04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E2EFEAB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18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6BECD0BE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25E-03 (1.65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7710F524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23 </w:t>
                            </w:r>
                          </w:p>
                        </w:tc>
                      </w:tr>
                      <w:tr w:rsidR="00271713" w:rsidRPr="006253CA" w14:paraId="38BAFE1F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96A2A8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5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EB0D27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5.06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7.79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5647066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938F416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5.35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7.62E-04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8F8D392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7CD9713C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5.46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8.53E-04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CDA0BE6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074F33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5.36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42E-04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776066E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5E19EEE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.30E-03 (8.13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B9AB267" w14:textId="77777777" w:rsidR="00271713" w:rsidRPr="006253CA" w:rsidRDefault="00271713" w:rsidP="00B750B9">
                            <w:pPr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0A14E537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B3C9E5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6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553FD8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51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23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7EF970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38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33431D4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59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19E-04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4685A79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39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63A03C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57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77E-04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306F430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03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D2BFD6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52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50E-04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C164BE2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24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0E6A0076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9E-03 (1.92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13A05CCD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25 </w:t>
                            </w:r>
                          </w:p>
                        </w:tc>
                      </w:tr>
                      <w:tr w:rsidR="00271713" w:rsidRPr="006253CA" w14:paraId="218117EC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AA200F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6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9CB851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86E-03 +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13E-03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A57BF3C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3504966" w14:textId="77777777" w:rsidR="00271713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57E-03 +</w:t>
                            </w:r>
                          </w:p>
                          <w:p w14:paraId="0A1C976A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58E-04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05E96A52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A070BA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02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00E-04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4117E77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1E2D6E7A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90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16E-04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FF41097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12D5BA0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99E-03 (2.90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421031C" w14:textId="77777777" w:rsidR="00271713" w:rsidRPr="006253CA" w:rsidRDefault="00271713" w:rsidP="00B750B9">
                            <w:pPr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65CC82FE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7F8EE6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7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9A0969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23E-03 +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46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67E4B9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57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4BE7668" w14:textId="77777777" w:rsidR="00271713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19E-03 +</w:t>
                            </w:r>
                          </w:p>
                          <w:p w14:paraId="59D14E85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53E-04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DBE1CE2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37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66D868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06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78E-04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3188BA24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2</w:t>
                            </w:r>
                            <w:r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</w:t>
                            </w: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9E7F3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6559BEEF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9.99E-04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51E-04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EFEB815" w14:textId="0FD52B8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24 </w:t>
                            </w:r>
                            <w:r w:rsidR="00AE1F58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CE8CEA0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02E-03 (1.59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A4BB787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26 </w:t>
                            </w:r>
                          </w:p>
                        </w:tc>
                      </w:tr>
                      <w:tr w:rsidR="00271713" w:rsidRPr="006253CA" w14:paraId="6BFD5434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CA3904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7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FA3A1F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48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03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B94B837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36BE0AF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44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99E-04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C977716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69C054D7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27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18E-04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1283B1BF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46A69B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38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92E-04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E726751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5F2748E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34E-03 (2.61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16E353E" w14:textId="77777777" w:rsidR="00271713" w:rsidRPr="006253CA" w:rsidRDefault="00271713" w:rsidP="00B750B9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6D5730C1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943012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8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00051303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8E-03 -(2.68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B6FFED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41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0851CE3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54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02E-04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DB2067C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20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1AF8A9A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63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07E-04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566521B1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09 </w:t>
                            </w:r>
                            <w:r w:rsidRPr="009E7F3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CA64C9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68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59E-04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F89328E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02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D6572FC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66E-03 (2.39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7F92D9A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05 </w:t>
                            </w:r>
                          </w:p>
                        </w:tc>
                      </w:tr>
                      <w:tr w:rsidR="00271713" w:rsidRPr="006253CA" w14:paraId="7777157A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F644B7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8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B6E9D6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45E-03 +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03E-03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23589EA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AF8A14F" w14:textId="77777777" w:rsidR="00271713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34E-03 +</w:t>
                            </w:r>
                          </w:p>
                          <w:p w14:paraId="2F514298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74E-03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5B749476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706B81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8.66E-04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37E-04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4DD8F846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B9690D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9.23E-04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7.11E-04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EFFE679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7A39861F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8.15E-04 (8.61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0BDB4F1F" w14:textId="77777777" w:rsidR="00271713" w:rsidRPr="006253CA" w:rsidRDefault="00271713" w:rsidP="00B750B9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440E2D39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7FD285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9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BC130D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4.97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6.20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33D8A6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31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A0B4D1D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5.06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90E-04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E9A588F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60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4425B7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5.18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67E-04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2B67A710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07 </w:t>
                            </w:r>
                            <w:r w:rsidRPr="009E7F3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80D286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5.35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37E-03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31943FB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01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5B51E433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.29E-03 (5.13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FAC6792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06 </w:t>
                            </w:r>
                          </w:p>
                        </w:tc>
                      </w:tr>
                      <w:tr w:rsidR="00271713" w:rsidRPr="006253CA" w14:paraId="3603FAEB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E9ADCF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9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BDD0B1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55E-03 +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7.47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DFBDEC2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29D84C1" w14:textId="77777777" w:rsidR="00271713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89E-03 +</w:t>
                            </w:r>
                          </w:p>
                          <w:p w14:paraId="5FFAB681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9.34E-04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0385D43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D5EAA7A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82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17E-04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33BF140A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44709814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75E-03</w:t>
                            </w:r>
                            <w:r w:rsidRPr="009E7F3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-</w:t>
                            </w: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89E-04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E8705F1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CFBBDC1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91E-03 (2.82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0AB485E" w14:textId="77777777" w:rsidR="00271713" w:rsidRPr="006253CA" w:rsidRDefault="00271713" w:rsidP="00B750B9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3C3CC274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51BDC8C2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10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CBADF0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6.27E-03 +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80E-03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DCCCDE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73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9AC4415" w14:textId="77777777" w:rsidR="00271713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.58E-03 +</w:t>
                            </w:r>
                          </w:p>
                          <w:p w14:paraId="30BC8E88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49E-03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CB4B406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07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6B21FF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74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9.26E-04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80408FA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10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DD95AC0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50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9.37E-04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67B623A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24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167402E5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39E-03 (7.85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B9FCB07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26 </w:t>
                            </w:r>
                          </w:p>
                        </w:tc>
                      </w:tr>
                      <w:tr w:rsidR="00271713" w:rsidRPr="006253CA" w14:paraId="45AF14E0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01FCC02D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10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651E44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07E-02 +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17E-03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A46FF15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0B49415" w14:textId="77777777" w:rsidR="00271713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6.80E-03 +</w:t>
                            </w:r>
                          </w:p>
                          <w:p w14:paraId="3AA1C019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61E-03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A534A15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4E0104" w14:textId="77777777" w:rsidR="00271713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29E-03 +</w:t>
                            </w:r>
                          </w:p>
                          <w:p w14:paraId="0389B3D3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13E-03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54C45010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404850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57E-03 </w:t>
                            </w:r>
                            <w:r w:rsidRPr="006253CA">
                              <w:rPr>
                                <w:rFonts w:ascii="宋体" w:eastAsia="宋体" w:hAnsi="宋体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10E-03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5F22D803" w14:textId="77777777" w:rsidR="00271713" w:rsidRPr="006253CA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56C5D8B5" w14:textId="77777777" w:rsidR="00271713" w:rsidRPr="006253C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52E-03 (8.74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F178DFD" w14:textId="77777777" w:rsidR="00271713" w:rsidRPr="006253CA" w:rsidRDefault="00271713" w:rsidP="00B750B9">
                            <w:pPr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14CFB01E" w14:textId="77777777" w:rsidTr="009A15B4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C0B9DA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+/-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A6D04A" w14:textId="77777777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6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2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2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917688" w14:textId="77777777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0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0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D7D1C78" w14:textId="77777777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8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2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0</w:t>
                            </w:r>
                          </w:p>
                        </w:tc>
                        <w:tc>
                          <w:tcPr>
                            <w:tcW w:w="64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3B9F200" w14:textId="77777777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0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0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85ABA4" w14:textId="77777777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8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1</w:t>
                            </w:r>
                          </w:p>
                        </w:tc>
                        <w:tc>
                          <w:tcPr>
                            <w:tcW w:w="71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166A8D" w14:textId="77777777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4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6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0270FF" w14:textId="24E8F94C" w:rsidR="00271713" w:rsidRPr="00EF6813" w:rsidRDefault="00502CD6" w:rsidP="008555AB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9</w:t>
                            </w:r>
                            <w:r w:rsidR="00271713"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</w:t>
                            </w:r>
                            <w:r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</w:t>
                            </w:r>
                            <w:r w:rsidR="00271713"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1</w:t>
                            </w:r>
                          </w:p>
                        </w:tc>
                        <w:tc>
                          <w:tcPr>
                            <w:tcW w:w="7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B5D54D" w14:textId="4A81BC91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="00516F2E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</w:t>
                            </w:r>
                            <w:r w:rsidR="00516F2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FC4F61D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</w:t>
                            </w:r>
                          </w:p>
                        </w:tc>
                        <w:tc>
                          <w:tcPr>
                            <w:tcW w:w="567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229C36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</w:t>
                            </w:r>
                          </w:p>
                        </w:tc>
                      </w:tr>
                      <w:tr w:rsidR="00271713" w:rsidRPr="006253CA" w14:paraId="2AE2238A" w14:textId="77777777" w:rsidTr="009A15B4">
                        <w:trPr>
                          <w:trHeight w:val="279"/>
                          <w:jc w:val="center"/>
                        </w:trPr>
                        <w:tc>
                          <w:tcPr>
                            <w:tcW w:w="940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EA422F8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Rank</w:t>
                            </w:r>
                          </w:p>
                        </w:tc>
                        <w:tc>
                          <w:tcPr>
                            <w:tcW w:w="1741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DE8D82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4.04 </w:t>
                            </w:r>
                          </w:p>
                        </w:tc>
                        <w:tc>
                          <w:tcPr>
                            <w:tcW w:w="170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9E7B986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3.83 </w:t>
                            </w:r>
                          </w:p>
                        </w:tc>
                        <w:tc>
                          <w:tcPr>
                            <w:tcW w:w="1985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C528E9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40 </w:t>
                            </w:r>
                          </w:p>
                        </w:tc>
                        <w:tc>
                          <w:tcPr>
                            <w:tcW w:w="1847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BF6DAE" w14:textId="77777777" w:rsidR="00271713" w:rsidRPr="006253CA" w:rsidRDefault="00271713" w:rsidP="00B750B9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41 </w:t>
                            </w:r>
                          </w:p>
                        </w:tc>
                        <w:tc>
                          <w:tcPr>
                            <w:tcW w:w="1702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DF6994" w14:textId="77777777" w:rsidR="00271713" w:rsidRPr="00EF6813" w:rsidRDefault="00271713" w:rsidP="00B750B9">
                            <w:pPr>
                              <w:jc w:val="center"/>
                              <w:rPr>
                                <w:rFonts w:eastAsia="等线"/>
                                <w:b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b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32 </w:t>
                            </w:r>
                          </w:p>
                        </w:tc>
                      </w:tr>
                    </w:tbl>
                    <w:p w14:paraId="407A37A1" w14:textId="77777777" w:rsidR="00271713" w:rsidRDefault="00271713" w:rsidP="00CA2D14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2BB4F4CE" w14:textId="77777777" w:rsidR="00271713" w:rsidRDefault="00271713" w:rsidP="00CA2D14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58204A17" w14:textId="77777777" w:rsidR="00271713" w:rsidRDefault="00271713" w:rsidP="00CA2D14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69C74A97" w14:textId="77777777" w:rsidR="00271713" w:rsidRDefault="00271713" w:rsidP="00CA2D14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1D8574D3" w14:textId="77777777" w:rsidR="00271713" w:rsidRDefault="00271713" w:rsidP="00CA2D14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23DF80B2" w14:textId="77777777" w:rsidR="00271713" w:rsidRDefault="00271713" w:rsidP="00CA2D14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5058EF6D" w14:textId="77777777" w:rsidR="00271713" w:rsidRDefault="00271713" w:rsidP="00CA2D14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7EE5FC5D" w14:textId="77777777" w:rsidR="00271713" w:rsidRPr="004C7214" w:rsidRDefault="00271713" w:rsidP="00CA2D14">
                      <w:pPr>
                        <w:jc w:val="center"/>
                        <w:rPr>
                          <w:lang w:eastAsia="zh-CN"/>
                        </w:rPr>
                      </w:pPr>
                    </w:p>
                  </w:txbxContent>
                </v:textbox>
                <w10:wrap type="through" anchorx="margin" anchory="margin"/>
              </v:shape>
            </w:pict>
          </mc:Fallback>
        </mc:AlternateContent>
      </w:r>
    </w:p>
    <w:p w14:paraId="03EB66DC" w14:textId="77777777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750B118" w14:textId="4FCC091E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F5AB647" w14:textId="77777777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1A412A6" w14:textId="03F5010D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9290082" w14:textId="6935F0EA" w:rsidR="00827989" w:rsidRDefault="005B6325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38005CC" wp14:editId="1889C999">
                <wp:simplePos x="0" y="0"/>
                <wp:positionH relativeFrom="margin">
                  <wp:align>center</wp:align>
                </wp:positionH>
                <wp:positionV relativeFrom="margin">
                  <wp:posOffset>895985</wp:posOffset>
                </wp:positionV>
                <wp:extent cx="6559550" cy="6094095"/>
                <wp:effectExtent l="0" t="0" r="12700" b="20955"/>
                <wp:wrapThrough wrapText="bothSides">
                  <wp:wrapPolygon edited="0">
                    <wp:start x="0" y="0"/>
                    <wp:lineTo x="0" y="21607"/>
                    <wp:lineTo x="21579" y="21607"/>
                    <wp:lineTo x="21579" y="0"/>
                    <wp:lineTo x="0" y="0"/>
                  </wp:wrapPolygon>
                </wp:wrapThrough>
                <wp:docPr id="214" name="文本框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9550" cy="60940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C31633" w14:textId="3331E019" w:rsidR="00271713" w:rsidRPr="003120CF" w:rsidRDefault="00271713" w:rsidP="000F175D">
                            <w:pPr>
                              <w:adjustRightInd w:val="0"/>
                              <w:snapToGrid w:val="0"/>
                              <w:spacing w:line="200" w:lineRule="exact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bookmarkStart w:id="4" w:name="_Hlk112581883"/>
                            <w:bookmarkEnd w:id="4"/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TABLE A.III</w:t>
                            </w:r>
                          </w:p>
                          <w:p w14:paraId="58370345" w14:textId="0C73DAD1" w:rsidR="00271713" w:rsidRDefault="00271713" w:rsidP="00932CD7">
                            <w:pPr>
                              <w:spacing w:afterLines="25" w:after="60"/>
                              <w:jc w:val="center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HE MEAN VALUES AND STANDARD DEVIATIONS of IGD and MSS RESULTS OBTAINED BY THE COMPARED VARIANTS I</w:t>
                            </w:r>
                            <w:r w:rsidRPr="00D86C63">
                              <w:rPr>
                                <w:sz w:val="16"/>
                                <w:szCs w:val="16"/>
                              </w:rPr>
                              <w:t>N CEC20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21</w:t>
                            </w:r>
                          </w:p>
                          <w:tbl>
                            <w:tblPr>
                              <w:tblW w:w="9887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999"/>
                              <w:gridCol w:w="1123"/>
                              <w:gridCol w:w="708"/>
                              <w:gridCol w:w="1093"/>
                              <w:gridCol w:w="750"/>
                              <w:gridCol w:w="1134"/>
                              <w:gridCol w:w="709"/>
                              <w:gridCol w:w="1069"/>
                              <w:gridCol w:w="774"/>
                              <w:gridCol w:w="961"/>
                              <w:gridCol w:w="567"/>
                            </w:tblGrid>
                            <w:tr w:rsidR="00271713" w:rsidRPr="00991ECE" w14:paraId="54B6A913" w14:textId="77777777" w:rsidTr="009A15B4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4B6445" w14:textId="77777777" w:rsidR="00271713" w:rsidRPr="00991ECE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2021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525194" w14:textId="77777777" w:rsidR="00271713" w:rsidRPr="00991ECE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O-KT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B10828A" w14:textId="77777777" w:rsidR="00271713" w:rsidRPr="00991ECE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O-DTS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6CD801" w14:textId="77777777" w:rsidR="00271713" w:rsidRPr="00991ECE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KT-1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1A7591C" w14:textId="77777777" w:rsidR="00271713" w:rsidRPr="00991ECE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KT-2</w:t>
                                  </w:r>
                                </w:p>
                              </w:tc>
                              <w:tc>
                                <w:tcPr>
                                  <w:tcW w:w="1528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C124A3C" w14:textId="77777777" w:rsidR="00271713" w:rsidRPr="00991ECE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MTEA-DTS</w:t>
                                  </w:r>
                                </w:p>
                              </w:tc>
                            </w:tr>
                            <w:tr w:rsidR="00271713" w:rsidRPr="00991ECE" w14:paraId="3DC4A5E1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E813077" w14:textId="77777777" w:rsidR="00271713" w:rsidRPr="00991ECE" w:rsidRDefault="00271713" w:rsidP="000F175D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2D3B05" w14:textId="77777777" w:rsidR="00271713" w:rsidRPr="00991ECE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3DF6FA" w14:textId="77777777" w:rsidR="00271713" w:rsidRPr="00991ECE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   </w:t>
                                  </w: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3388539" w14:textId="77777777" w:rsidR="00271713" w:rsidRPr="00991ECE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A5BC296" w14:textId="77777777" w:rsidR="00271713" w:rsidRPr="00991ECE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D44B706" w14:textId="77777777" w:rsidR="00271713" w:rsidRPr="00991ECE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2E6CC5" w14:textId="77777777" w:rsidR="00271713" w:rsidRPr="00991ECE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00FAAB1" w14:textId="77777777" w:rsidR="00271713" w:rsidRPr="00991ECE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4141C13" w14:textId="77777777" w:rsidR="00271713" w:rsidRPr="00991ECE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285BB39" w14:textId="77777777" w:rsidR="00271713" w:rsidRPr="00991ECE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F6C6DFF" w14:textId="77777777" w:rsidR="00271713" w:rsidRPr="00991ECE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</w:tr>
                            <w:tr w:rsidR="00271713" w:rsidRPr="00991ECE" w14:paraId="4F3E13FA" w14:textId="77777777" w:rsidTr="005830CE">
                              <w:trPr>
                                <w:trHeight w:val="291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1C8533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1_1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D2ED4EA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9.73E-04 +</w:t>
                                  </w:r>
                                </w:p>
                                <w:p w14:paraId="78AAD13F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17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2A5F9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66 +</w:t>
                                  </w: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0A1E785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.28E-04 +</w:t>
                                  </w:r>
                                </w:p>
                                <w:p w14:paraId="2E3B8D9E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6.91E-05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B4B7FF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20 + 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03840E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6.75E-04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76EE05CB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43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612E7D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7 +</w:t>
                                  </w: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3F41410F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6.46E-04 </w:t>
                                  </w:r>
                                  <w:r w:rsidRPr="007175A2"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4569B983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84E-05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03FEA0FF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20 </w:t>
                                  </w: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A73184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6.52E-04 (5.95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7713C5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17 </w:t>
                                  </w:r>
                                </w:p>
                              </w:tc>
                            </w:tr>
                            <w:tr w:rsidR="00271713" w:rsidRPr="00991ECE" w14:paraId="4E727BB0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914C7E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1_2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0303C1D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25E-03 +</w:t>
                                  </w:r>
                                </w:p>
                                <w:p w14:paraId="457F032B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41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4A97245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3919F40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68E-03 +</w:t>
                                  </w:r>
                                </w:p>
                                <w:p w14:paraId="64974073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75E-04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99072B1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8CADE4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45E-03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10F7E982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24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1C5E65D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02331DC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38E-03 </w:t>
                                  </w:r>
                                  <w:r w:rsidRPr="007175A2"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113CA7FB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39E-04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5F0500C1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DFACB45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1E-03 (1.21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9550A21" w14:textId="77777777" w:rsidR="00271713" w:rsidRPr="007175A2" w:rsidRDefault="00271713" w:rsidP="000F175D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719ECCFF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FFF7C4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2_1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ED0D21A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.89E-04 +</w:t>
                                  </w:r>
                                </w:p>
                                <w:p w14:paraId="1C18F641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46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ABE80B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98 +</w:t>
                                  </w: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1F1ABF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6.61E-04 +</w:t>
                                  </w:r>
                                </w:p>
                                <w:p w14:paraId="3F5EDE8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9.54E-05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8B9292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94 + 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82C75A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3.77E-04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22269925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36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CDE4ED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21 +</w:t>
                                  </w: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1ED432B0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3.64E-04 </w:t>
                                  </w:r>
                                  <w:r w:rsidRPr="007175A2"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4DA95491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70E-05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741E1537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35 </w:t>
                                  </w: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120D751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79E-04 (3.56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F10D7A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23 </w:t>
                                  </w:r>
                                </w:p>
                              </w:tc>
                            </w:tr>
                            <w:tr w:rsidR="00271713" w:rsidRPr="00991ECE" w14:paraId="3EEC6020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2B3E02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2_2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9F6B7CE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9.44E-03 +</w:t>
                                  </w:r>
                                </w:p>
                                <w:p w14:paraId="48F6350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42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85D0332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3504ABE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8.15E-03 +</w:t>
                                  </w:r>
                                </w:p>
                                <w:p w14:paraId="0A5009A2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37E-04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B8E3E94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038C7B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7.38E-03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323126EC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06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2AEF637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2D28649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7.18E-03 </w:t>
                                  </w:r>
                                  <w:r w:rsidRPr="007175A2"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01A7A8B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23E-04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7FFF5E8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1898A11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.34E-03 (3.14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48289C7" w14:textId="77777777" w:rsidR="00271713" w:rsidRPr="007175A2" w:rsidRDefault="00271713" w:rsidP="000F175D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4A2A69D1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D307462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3_1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6ED9564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18E-03 +</w:t>
                                  </w:r>
                                </w:p>
                                <w:p w14:paraId="3388E33D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72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8260B2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88 +</w:t>
                                  </w: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5C455B9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55E-03 +</w:t>
                                  </w:r>
                                </w:p>
                                <w:p w14:paraId="28195182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26E-03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589DA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22 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A4D6B3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39E-03 +</w:t>
                                  </w:r>
                                </w:p>
                                <w:p w14:paraId="46CD725C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07E-03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A90B63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50 +</w:t>
                                  </w: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A26B83F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02E-03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7A77163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22E-03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9C00D7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1 +</w:t>
                                  </w: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0CD90F40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95E-03 (4.05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7E2AC73D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05 </w:t>
                                  </w:r>
                                </w:p>
                              </w:tc>
                            </w:tr>
                            <w:tr w:rsidR="00271713" w:rsidRPr="00991ECE" w14:paraId="0EBD3A9E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2A5E1A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3_2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C68E9DA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74E-03 +</w:t>
                                  </w:r>
                                </w:p>
                                <w:p w14:paraId="0FE04B4E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9.02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AB5B399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7B7BA45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95E-03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7E7199B1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62E-04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7221715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DC5D2B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3.03E-03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1DEEFA9D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06E-03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4111127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4DCC073E" w14:textId="77777777" w:rsidR="00271713" w:rsidRPr="007175A2" w:rsidRDefault="00271713" w:rsidP="005830CE">
                                  <w:pPr>
                                    <w:shd w:val="clear" w:color="auto" w:fill="D9D9D9" w:themeFill="background1" w:themeFillShade="D9"/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73E-03 </w:t>
                                  </w:r>
                                  <w:r w:rsidRPr="007175A2"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273EBBF4" w14:textId="77777777" w:rsidR="00271713" w:rsidRPr="007175A2" w:rsidRDefault="00271713" w:rsidP="005830CE">
                                  <w:pPr>
                                    <w:shd w:val="clear" w:color="auto" w:fill="D9D9D9" w:themeFill="background1" w:themeFillShade="D9"/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24E-04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CBD3EBB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31C638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84E-03 (5.18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322F27C" w14:textId="77777777" w:rsidR="00271713" w:rsidRPr="007175A2" w:rsidRDefault="00271713" w:rsidP="000F175D">
                                  <w:pPr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7AEE7C78" w14:textId="77777777" w:rsidTr="005830CE">
                              <w:trPr>
                                <w:trHeight w:val="404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7E8263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4_1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C5CD24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.45E+00 + (3.89E+00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FBBE1E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88 +</w:t>
                                  </w: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7B953F3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65E+00 + (1.53E+00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D65CF4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8 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B8E803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4.52E+00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55A9A018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17E+00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6F8CDC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31 +</w:t>
                                  </w: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D7BD373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94E+00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526BC27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52E+00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1000FD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9 +</w:t>
                                  </w: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00028E68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78E+00 (2.65E+00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7D1DCA80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19 </w:t>
                                  </w:r>
                                </w:p>
                              </w:tc>
                            </w:tr>
                            <w:tr w:rsidR="00271713" w:rsidRPr="00991ECE" w14:paraId="2AA711AA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2A0BD8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4_2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A1527E0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.62E-01 +</w:t>
                                  </w:r>
                                </w:p>
                                <w:p w14:paraId="08A77E04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75E-01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C9A176D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E817E5F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98E-01 +</w:t>
                                  </w:r>
                                </w:p>
                                <w:p w14:paraId="28D9F12F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00E-02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C06566A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2DFF25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96E-01 +</w:t>
                                  </w:r>
                                </w:p>
                                <w:p w14:paraId="41A1F1BA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6.95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CC34AC0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B17B450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3.52E-01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076D57FA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80E-02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8D4CF7D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6728B4B1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47E-01 (5.89E-02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1FA8D2AE" w14:textId="77777777" w:rsidR="00271713" w:rsidRPr="007175A2" w:rsidRDefault="00271713" w:rsidP="000F175D">
                                  <w:pPr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7366293E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5D5FED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5_1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735F7A4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68E-01 +</w:t>
                                  </w:r>
                                </w:p>
                                <w:p w14:paraId="5C6A21AC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11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9AAE2E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78 +</w:t>
                                  </w: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F190DBA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42E-01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3F306B84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7.21E-02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9983B7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39 + 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5ED85F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69E-01 +</w:t>
                                  </w:r>
                                </w:p>
                                <w:p w14:paraId="749FACFE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05E-03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BC8F79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4 +</w:t>
                                  </w: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8D8F0E5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67E-01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159E562A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33E-03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5C3BFB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8 +</w:t>
                                  </w: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4B760B43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66E-01 (2.68E-03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0A9AE595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12 </w:t>
                                  </w:r>
                                </w:p>
                              </w:tc>
                            </w:tr>
                            <w:tr w:rsidR="00271713" w:rsidRPr="00991ECE" w14:paraId="1D11E7F5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491E7E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5_2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D23A210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4.25E-01 +</w:t>
                                  </w:r>
                                </w:p>
                                <w:p w14:paraId="3B0D14EF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9.33E-02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FE8D57C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252ECE3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4.23E-01 +</w:t>
                                  </w:r>
                                </w:p>
                                <w:p w14:paraId="6256773C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12E-01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A293089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37B54A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42E-01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3932903B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57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3D3F1B0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4EBC700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37E-01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743E3193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33E-02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100C7CC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65FD8618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34E-01 (2.58E-02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A0E2E45" w14:textId="77777777" w:rsidR="00271713" w:rsidRPr="007175A2" w:rsidRDefault="00271713" w:rsidP="000F175D">
                                  <w:pPr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64E34B28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FC6224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6_1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74DEB80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12E+00 +</w:t>
                                  </w:r>
                                </w:p>
                                <w:p w14:paraId="435060F8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50E-01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DA4F144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89 +</w:t>
                                  </w: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BC8C27A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25E+00 +</w:t>
                                  </w:r>
                                </w:p>
                                <w:p w14:paraId="1FD99711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93E-01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852B5B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38 + 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04DD4D81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6.35E-01 </w:t>
                                  </w:r>
                                  <w:r w:rsidRPr="007175A2"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38F302B0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10E-01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5DBAF5F3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31 -</w:t>
                                  </w: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87A473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6.49E-01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360ADDF3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60E-01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F18C5E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29 -</w:t>
                                  </w: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2A2CADE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6.65E-01 (2.01E-01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4D5C85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26 </w:t>
                                  </w:r>
                                </w:p>
                              </w:tc>
                            </w:tr>
                            <w:tr w:rsidR="00271713" w:rsidRPr="00991ECE" w14:paraId="317AFF80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EC72C7F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6_2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A0304B7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58E-01 +</w:t>
                                  </w:r>
                                </w:p>
                                <w:p w14:paraId="20D8AEA2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19E-01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3B041A3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BD2DA51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35E-01 +</w:t>
                                  </w:r>
                                </w:p>
                                <w:p w14:paraId="330E0F92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00E-01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D782C15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463FE584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4.12E-02 </w:t>
                                  </w:r>
                                  <w:r w:rsidRPr="007175A2"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1C54C229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38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AA96420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F731988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4.10E-02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0DA764A1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13E-02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9CC2F61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9429399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4.27E-02 (3.41E-02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A253BFB" w14:textId="77777777" w:rsidR="00271713" w:rsidRPr="007175A2" w:rsidRDefault="00271713" w:rsidP="000F175D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1373FE93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A899E1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7_1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D24386A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.20E-03 +</w:t>
                                  </w:r>
                                </w:p>
                                <w:p w14:paraId="1194EEA9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08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948D0F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65 +</w:t>
                                  </w: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72F42CBF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05E-03 –</w:t>
                                  </w:r>
                                </w:p>
                                <w:p w14:paraId="1C659359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24E-04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 w:val="restart"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7FD28FD3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4</w:t>
                                  </w: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E49154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83E-03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1AA83123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80E-03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71DB97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30 +</w:t>
                                  </w: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801FB75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51E-03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0F189BE9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42E-03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21FC68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02 -</w:t>
                                  </w: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8DCF58D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69E-03 (1.22E-03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C4FEEA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04 </w:t>
                                  </w:r>
                                </w:p>
                              </w:tc>
                            </w:tr>
                            <w:tr w:rsidR="00271713" w:rsidRPr="00991ECE" w14:paraId="5636DE77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F9FD48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7_2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8768F9F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63E-02 –</w:t>
                                  </w:r>
                                </w:p>
                                <w:p w14:paraId="47707FC8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9.75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1E2FE43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3C412BAE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59E-02 –</w:t>
                                  </w:r>
                                </w:p>
                                <w:p w14:paraId="2B3575CC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35E-03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3CF4E6CE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47428E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7.35E-02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3AD113A2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13E-01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1EB03B9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FFA89D4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70E-02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398657A5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36E-03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1DD2650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C13AEF1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87E-02 (6.44E-03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A2B3256" w14:textId="77777777" w:rsidR="00271713" w:rsidRPr="007175A2" w:rsidRDefault="00271713" w:rsidP="000F175D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46D515F8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201512D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7_3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793EBEF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26E-02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60CF1FB1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39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4FFAA69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5F394134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07E-02 </w:t>
                                  </w:r>
                                  <w:r w:rsidRPr="007175A2"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32875789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32E-03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/>
                                  <w:tcBorders>
                                    <w:top w:val="single" w:sz="4" w:space="0" w:color="000000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0D35EEFA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91D95E1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10E-02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2F0BC742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08E-03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1E805BE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D3130E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22E-02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132DD088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79E-03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FA5B750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37663F5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18E-02 (3.33E-03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FE59D6D" w14:textId="77777777" w:rsidR="00271713" w:rsidRPr="007175A2" w:rsidRDefault="00271713" w:rsidP="000F175D">
                                  <w:pP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430540A1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B8ADD9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8_1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2F2471C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12E-02 +</w:t>
                                  </w:r>
                                </w:p>
                                <w:p w14:paraId="239EB898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53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1C544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91 +</w:t>
                                  </w: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8D9BCA0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8.85E-03 +</w:t>
                                  </w:r>
                                </w:p>
                                <w:p w14:paraId="44260CA2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8.93E-04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BF79C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0.24 + 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06AF4905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7.37E-03 </w:t>
                                  </w:r>
                                  <w:r w:rsidRPr="007175A2">
                                    <w:rPr>
                                      <w:rFonts w:eastAsia="宋体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0D90FF1E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6.29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97D225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03 +</w:t>
                                  </w: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1659F21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7.47E-03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6296BAB2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7.22E-04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853114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7 +</w:t>
                                  </w: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FB8B41E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.58E-03 (8.01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7BE2B34B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-0.34 </w:t>
                                  </w:r>
                                </w:p>
                              </w:tc>
                            </w:tr>
                            <w:tr w:rsidR="00271713" w:rsidRPr="00991ECE" w14:paraId="4C378505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8D280C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8_2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14619BF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4.63E-03 +</w:t>
                                  </w:r>
                                </w:p>
                                <w:p w14:paraId="69566F81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8.49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4008DC4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44B733E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75E-03 +</w:t>
                                  </w:r>
                                </w:p>
                                <w:p w14:paraId="2D90DF9A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51E-04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9DED4C3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495110F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32E-03 +</w:t>
                                  </w:r>
                                </w:p>
                                <w:p w14:paraId="45BC4C95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6.10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3D2CBB0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8DD1DCB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56E-03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45CCBC14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71E-04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A58221B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022153A8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99E-03 (2.00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53931272" w14:textId="77777777" w:rsidR="00271713" w:rsidRPr="007175A2" w:rsidRDefault="00271713" w:rsidP="000F175D">
                                  <w:pPr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3CA5A662" w14:textId="77777777" w:rsidTr="005830CE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F6E6FD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8_3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308270B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37E-03 +</w:t>
                                  </w:r>
                                </w:p>
                                <w:p w14:paraId="6ACE8E23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10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12FB6F4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E8A57C6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55E-03 +</w:t>
                                  </w:r>
                                </w:p>
                                <w:p w14:paraId="4C563C6B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90E-04)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2358A785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1F5A35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1E-03 +</w:t>
                                  </w:r>
                                </w:p>
                                <w:p w14:paraId="1CD46245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55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ACAC1B1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F7567DC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45E-03 </w:t>
                                  </w:r>
                                  <w:r w:rsidRPr="007175A2">
                                    <w:rPr>
                                      <w:rFonts w:eastAsia="宋体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</w:p>
                                <w:p w14:paraId="061E447B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33E-05)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235E957" w14:textId="77777777" w:rsidR="00271713" w:rsidRPr="007175A2" w:rsidRDefault="00271713" w:rsidP="007942E6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D9D9D9" w:themeFill="background1" w:themeFillShade="D9"/>
                                  <w:vAlign w:val="center"/>
                                  <w:hideMark/>
                                </w:tcPr>
                                <w:p w14:paraId="79459375" w14:textId="77777777" w:rsidR="00271713" w:rsidRPr="007175A2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29E-03 (8.99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D36DC12" w14:textId="77777777" w:rsidR="00271713" w:rsidRPr="007175A2" w:rsidRDefault="00271713" w:rsidP="000F175D">
                                  <w:pPr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13A5D305" w14:textId="77777777" w:rsidTr="009A15B4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ECE394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/+/-</w:t>
                                  </w:r>
                                </w:p>
                              </w:tc>
                              <w:tc>
                                <w:tcPr>
                                  <w:tcW w:w="112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E386C5" w14:textId="77777777" w:rsidR="00271713" w:rsidRPr="00EF6813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6/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B623E2" w14:textId="77777777" w:rsidR="00271713" w:rsidRPr="00EF6813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8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0</w:t>
                                  </w:r>
                                </w:p>
                              </w:tc>
                              <w:tc>
                                <w:tcPr>
                                  <w:tcW w:w="109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48B79A7" w14:textId="77777777" w:rsidR="00271713" w:rsidRPr="00EF6813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3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2</w:t>
                                  </w:r>
                                </w:p>
                              </w:tc>
                              <w:tc>
                                <w:tcPr>
                                  <w:tcW w:w="75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C6F2BB" w14:textId="77777777" w:rsidR="00271713" w:rsidRPr="00EF6813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1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5ABB89" w14:textId="77777777" w:rsidR="00271713" w:rsidRPr="00EF6813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3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0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D95B2D" w14:textId="77777777" w:rsidR="00271713" w:rsidRPr="00EF6813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1</w:t>
                                  </w:r>
                                </w:p>
                              </w:tc>
                              <w:tc>
                                <w:tcPr>
                                  <w:tcW w:w="106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08B901B" w14:textId="77777777" w:rsidR="00271713" w:rsidRPr="00EF6813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8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0</w:t>
                                  </w:r>
                                </w:p>
                              </w:tc>
                              <w:tc>
                                <w:tcPr>
                                  <w:tcW w:w="7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52455F1" w14:textId="77777777" w:rsidR="00271713" w:rsidRPr="00EF6813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4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4</w:t>
                                  </w:r>
                                </w:p>
                              </w:tc>
                              <w:tc>
                                <w:tcPr>
                                  <w:tcW w:w="96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E01DB63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84A40D4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</w:t>
                                  </w:r>
                                </w:p>
                              </w:tc>
                            </w:tr>
                            <w:tr w:rsidR="00271713" w:rsidRPr="00991ECE" w14:paraId="53245085" w14:textId="77777777" w:rsidTr="009A15B4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9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9D1DAA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Rank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87DB19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4.43 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ED2DD7" w14:textId="120C6621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62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047031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50 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50CE89" w14:textId="77777777" w:rsidR="00271713" w:rsidRPr="007175A2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2.23 </w:t>
                                  </w:r>
                                </w:p>
                              </w:tc>
                              <w:tc>
                                <w:tcPr>
                                  <w:tcW w:w="1528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10233B" w14:textId="77777777" w:rsidR="00271713" w:rsidRPr="00EF6813" w:rsidRDefault="00271713" w:rsidP="000F175D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b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1.70 </w:t>
                                  </w:r>
                                </w:p>
                              </w:tc>
                            </w:tr>
                          </w:tbl>
                          <w:p w14:paraId="491A1330" w14:textId="77777777" w:rsidR="00271713" w:rsidRDefault="00271713" w:rsidP="00927EA9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0F6C9800" w14:textId="77777777" w:rsidR="00271713" w:rsidRDefault="00271713" w:rsidP="00927EA9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541000D4" w14:textId="77777777" w:rsidR="00271713" w:rsidRDefault="00271713" w:rsidP="00927EA9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04FCB423" w14:textId="77777777" w:rsidR="00271713" w:rsidRDefault="00271713" w:rsidP="00927EA9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6D976480" w14:textId="77777777" w:rsidR="00271713" w:rsidRDefault="00271713" w:rsidP="00927EA9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63F76EC5" w14:textId="77777777" w:rsidR="00271713" w:rsidRDefault="00271713" w:rsidP="00927EA9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2661678A" w14:textId="77777777" w:rsidR="00271713" w:rsidRDefault="00271713" w:rsidP="00927EA9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01CDE929" w14:textId="77777777" w:rsidR="00271713" w:rsidRDefault="00271713" w:rsidP="00927EA9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53767D12" w14:textId="77777777" w:rsidR="00271713" w:rsidRDefault="00271713" w:rsidP="00927EA9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03A8F7B5" w14:textId="77777777" w:rsidR="00271713" w:rsidRDefault="00271713" w:rsidP="00927EA9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04338EE8" w14:textId="77777777" w:rsidR="00271713" w:rsidRDefault="00271713" w:rsidP="00927EA9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48FE1DF1" w14:textId="77777777" w:rsidR="00271713" w:rsidRDefault="00271713" w:rsidP="00927EA9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57CF8136" w14:textId="77777777" w:rsidR="00271713" w:rsidRDefault="00271713" w:rsidP="00927EA9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6588C625" w14:textId="77777777" w:rsidR="00271713" w:rsidRDefault="00271713" w:rsidP="00927EA9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6851644B" w14:textId="0651F5AA" w:rsidR="00271713" w:rsidRDefault="00271713" w:rsidP="00927EA9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114A2DA3" w14:textId="77777777" w:rsidR="00271713" w:rsidRPr="004C7214" w:rsidRDefault="00271713" w:rsidP="00927EA9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8005CC" id="文本框 214" o:spid="_x0000_s1028" type="#_x0000_t202" style="position:absolute;left:0;text-align:left;margin-left:0;margin-top:70.55pt;width:516.5pt;height:479.8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" strokecolor="white [3212]">
                <v:textbox>
                  <w:txbxContent>
                    <w:p w14:paraId="03C31633" w14:textId="3331E019" w:rsidR="00271713" w:rsidRPr="003120CF" w:rsidRDefault="00271713" w:rsidP="000F175D">
                      <w:pPr>
                        <w:adjustRightInd w:val="0"/>
                        <w:snapToGrid w:val="0"/>
                        <w:spacing w:line="200" w:lineRule="exact"/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bookmarkStart w:id="5" w:name="_Hlk112581883"/>
                      <w:bookmarkEnd w:id="5"/>
                      <w:r>
                        <w:rPr>
                          <w:b/>
                          <w:bCs/>
                          <w:sz w:val="16"/>
                          <w:szCs w:val="16"/>
                        </w:rPr>
                        <w:t>TABLE A.III</w:t>
                      </w:r>
                    </w:p>
                    <w:p w14:paraId="58370345" w14:textId="0C73DAD1" w:rsidR="00271713" w:rsidRDefault="00271713" w:rsidP="00932CD7">
                      <w:pPr>
                        <w:spacing w:afterLines="25" w:after="60"/>
                        <w:jc w:val="center"/>
                        <w:rPr>
                          <w:lang w:eastAsia="zh-CN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HE MEAN VALUES AND STANDARD DEVIATIONS of IGD and MSS RESULTS OBTAINED BY THE COMPARED VARIANTS I</w:t>
                      </w:r>
                      <w:r w:rsidRPr="00D86C63">
                        <w:rPr>
                          <w:sz w:val="16"/>
                          <w:szCs w:val="16"/>
                        </w:rPr>
                        <w:t>N CEC20</w:t>
                      </w:r>
                      <w:r>
                        <w:rPr>
                          <w:sz w:val="16"/>
                          <w:szCs w:val="16"/>
                        </w:rPr>
                        <w:t>21</w:t>
                      </w:r>
                    </w:p>
                    <w:tbl>
                      <w:tblPr>
                        <w:tblW w:w="9887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999"/>
                        <w:gridCol w:w="1123"/>
                        <w:gridCol w:w="708"/>
                        <w:gridCol w:w="1093"/>
                        <w:gridCol w:w="750"/>
                        <w:gridCol w:w="1134"/>
                        <w:gridCol w:w="709"/>
                        <w:gridCol w:w="1069"/>
                        <w:gridCol w:w="774"/>
                        <w:gridCol w:w="961"/>
                        <w:gridCol w:w="567"/>
                      </w:tblGrid>
                      <w:tr w:rsidR="00271713" w:rsidRPr="00991ECE" w14:paraId="54B6A913" w14:textId="77777777" w:rsidTr="009A15B4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4B6445" w14:textId="77777777" w:rsidR="00271713" w:rsidRPr="00991ECE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2021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525194" w14:textId="77777777" w:rsidR="00271713" w:rsidRPr="00991ECE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O-KT</w:t>
                            </w:r>
                          </w:p>
                        </w:tc>
                        <w:tc>
                          <w:tcPr>
                            <w:tcW w:w="184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B10828A" w14:textId="77777777" w:rsidR="00271713" w:rsidRPr="00991ECE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O-DTS</w:t>
                            </w:r>
                          </w:p>
                        </w:tc>
                        <w:tc>
                          <w:tcPr>
                            <w:tcW w:w="184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6CD801" w14:textId="77777777" w:rsidR="00271713" w:rsidRPr="00991ECE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KT-1</w:t>
                            </w:r>
                          </w:p>
                        </w:tc>
                        <w:tc>
                          <w:tcPr>
                            <w:tcW w:w="184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1A7591C" w14:textId="77777777" w:rsidR="00271713" w:rsidRPr="00991ECE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KT-2</w:t>
                            </w:r>
                          </w:p>
                        </w:tc>
                        <w:tc>
                          <w:tcPr>
                            <w:tcW w:w="1528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C124A3C" w14:textId="77777777" w:rsidR="00271713" w:rsidRPr="00991ECE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MTEA-DTS</w:t>
                            </w:r>
                          </w:p>
                        </w:tc>
                      </w:tr>
                      <w:tr w:rsidR="00271713" w:rsidRPr="00991ECE" w14:paraId="3DC4A5E1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E813077" w14:textId="77777777" w:rsidR="00271713" w:rsidRPr="00991ECE" w:rsidRDefault="00271713" w:rsidP="000F175D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2D3B05" w14:textId="77777777" w:rsidR="00271713" w:rsidRPr="00991ECE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3DF6FA" w14:textId="77777777" w:rsidR="00271713" w:rsidRPr="00991ECE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   </w:t>
                            </w: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3388539" w14:textId="77777777" w:rsidR="00271713" w:rsidRPr="00991ECE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5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A5BC296" w14:textId="77777777" w:rsidR="00271713" w:rsidRPr="00991ECE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D44B706" w14:textId="77777777" w:rsidR="00271713" w:rsidRPr="00991ECE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2E6CC5" w14:textId="77777777" w:rsidR="00271713" w:rsidRPr="00991ECE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00FAAB1" w14:textId="77777777" w:rsidR="00271713" w:rsidRPr="00991ECE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4141C13" w14:textId="77777777" w:rsidR="00271713" w:rsidRPr="00991ECE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285BB39" w14:textId="77777777" w:rsidR="00271713" w:rsidRPr="00991ECE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567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F6C6DFF" w14:textId="77777777" w:rsidR="00271713" w:rsidRPr="00991ECE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</w:tr>
                      <w:tr w:rsidR="00271713" w:rsidRPr="00991ECE" w14:paraId="4F3E13FA" w14:textId="77777777" w:rsidTr="005830CE">
                        <w:trPr>
                          <w:trHeight w:val="291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1C8533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1_1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D2ED4EA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9.73E-04 +</w:t>
                            </w:r>
                          </w:p>
                          <w:p w14:paraId="78AAD13F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17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2A5F9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66 +</w:t>
                            </w: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0A1E785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.28E-04 +</w:t>
                            </w:r>
                          </w:p>
                          <w:p w14:paraId="2E3B8D9E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6.91E-05)</w:t>
                            </w:r>
                          </w:p>
                        </w:tc>
                        <w:tc>
                          <w:tcPr>
                            <w:tcW w:w="750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B4B7FF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20 + 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03840E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6.75E-04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76EE05CB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43E-05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612E7D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7 +</w:t>
                            </w: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3F41410F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6.46E-04 </w:t>
                            </w:r>
                            <w:r w:rsidRPr="007175A2"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4569B983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84E-05)</w:t>
                            </w:r>
                          </w:p>
                        </w:tc>
                        <w:tc>
                          <w:tcPr>
                            <w:tcW w:w="774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03FEA0FF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20 </w:t>
                            </w: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A73184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6.52E-04 (5.95E-05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7713C5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17 </w:t>
                            </w:r>
                          </w:p>
                        </w:tc>
                      </w:tr>
                      <w:tr w:rsidR="00271713" w:rsidRPr="00991ECE" w14:paraId="4E727BB0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914C7E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1_2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0303C1D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25E-03 +</w:t>
                            </w:r>
                          </w:p>
                          <w:p w14:paraId="457F032B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41E-03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4A97245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3919F40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68E-03 +</w:t>
                            </w:r>
                          </w:p>
                          <w:p w14:paraId="64974073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75E-04)</w:t>
                            </w:r>
                          </w:p>
                        </w:tc>
                        <w:tc>
                          <w:tcPr>
                            <w:tcW w:w="750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99072B1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8CADE4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45E-03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10F7E982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24E-04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1C5E65D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02331DC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38E-03 </w:t>
                            </w:r>
                            <w:r w:rsidRPr="007175A2"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113CA7FB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39E-04)</w:t>
                            </w:r>
                          </w:p>
                        </w:tc>
                        <w:tc>
                          <w:tcPr>
                            <w:tcW w:w="774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5F0500C1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DFACB45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1E-03 (1.21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9550A21" w14:textId="77777777" w:rsidR="00271713" w:rsidRPr="007175A2" w:rsidRDefault="00271713" w:rsidP="000F175D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719ECCFF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FFF7C4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2_1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ED0D21A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.89E-04 +</w:t>
                            </w:r>
                          </w:p>
                          <w:p w14:paraId="1C18F641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46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ABE80B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98 +</w:t>
                            </w: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1F1ABF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6.61E-04 +</w:t>
                            </w:r>
                          </w:p>
                          <w:p w14:paraId="3F5EDE8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9.54E-05)</w:t>
                            </w:r>
                          </w:p>
                        </w:tc>
                        <w:tc>
                          <w:tcPr>
                            <w:tcW w:w="750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8B9292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94 + 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82C75A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3.77E-04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22269925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36E-05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CDE4ED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21 +</w:t>
                            </w: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1ED432B0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3.64E-04 </w:t>
                            </w:r>
                            <w:r w:rsidRPr="007175A2"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4DA95491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70E-05)</w:t>
                            </w:r>
                          </w:p>
                        </w:tc>
                        <w:tc>
                          <w:tcPr>
                            <w:tcW w:w="774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741E1537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35 </w:t>
                            </w: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120D751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79E-04 (3.56E-05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F10D7A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23 </w:t>
                            </w:r>
                          </w:p>
                        </w:tc>
                      </w:tr>
                      <w:tr w:rsidR="00271713" w:rsidRPr="00991ECE" w14:paraId="3EEC6020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2B3E02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2_2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9F6B7CE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9.44E-03 +</w:t>
                            </w:r>
                          </w:p>
                          <w:p w14:paraId="48F6350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42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85D0332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3504ABE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8.15E-03 +</w:t>
                            </w:r>
                          </w:p>
                          <w:p w14:paraId="0A5009A2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37E-04)</w:t>
                            </w:r>
                          </w:p>
                        </w:tc>
                        <w:tc>
                          <w:tcPr>
                            <w:tcW w:w="750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B8E3E94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038C7B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7.38E-03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323126EC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06E-04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2AEF637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2D28649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7.18E-03 </w:t>
                            </w:r>
                            <w:r w:rsidRPr="007175A2"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01A7A8B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23E-04)</w:t>
                            </w:r>
                          </w:p>
                        </w:tc>
                        <w:tc>
                          <w:tcPr>
                            <w:tcW w:w="774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7FFF5E8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1898A11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.34E-03 (3.14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48289C7" w14:textId="77777777" w:rsidR="00271713" w:rsidRPr="007175A2" w:rsidRDefault="00271713" w:rsidP="000F175D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4A2A69D1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D307462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3_1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6ED9564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18E-03 +</w:t>
                            </w:r>
                          </w:p>
                          <w:p w14:paraId="3388E33D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72E-03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8260B2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88 +</w:t>
                            </w: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5C455B9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55E-03 +</w:t>
                            </w:r>
                          </w:p>
                          <w:p w14:paraId="28195182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26E-03)</w:t>
                            </w:r>
                          </w:p>
                        </w:tc>
                        <w:tc>
                          <w:tcPr>
                            <w:tcW w:w="750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589DA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22 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A4D6B3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39E-03 +</w:t>
                            </w:r>
                          </w:p>
                          <w:p w14:paraId="46CD725C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07E-03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A90B63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50 +</w:t>
                            </w: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A26B83F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02E-03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7A77163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22E-03)</w:t>
                            </w:r>
                          </w:p>
                        </w:tc>
                        <w:tc>
                          <w:tcPr>
                            <w:tcW w:w="774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9C00D7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1 +</w:t>
                            </w: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0CD90F40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95E-03 (4.05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7E2AC73D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05 </w:t>
                            </w:r>
                          </w:p>
                        </w:tc>
                      </w:tr>
                      <w:tr w:rsidR="00271713" w:rsidRPr="00991ECE" w14:paraId="0EBD3A9E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2A5E1A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3_2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C68E9DA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74E-03 +</w:t>
                            </w:r>
                          </w:p>
                          <w:p w14:paraId="0FE04B4E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9.02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AB5B399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7B7BA45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95E-03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7E7199B1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62E-04)</w:t>
                            </w:r>
                          </w:p>
                        </w:tc>
                        <w:tc>
                          <w:tcPr>
                            <w:tcW w:w="750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7221715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DC5D2B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3.03E-03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1DEEFA9D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06E-03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4111127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4DCC073E" w14:textId="77777777" w:rsidR="00271713" w:rsidRPr="007175A2" w:rsidRDefault="00271713" w:rsidP="005830CE">
                            <w:pPr>
                              <w:shd w:val="clear" w:color="auto" w:fill="D9D9D9" w:themeFill="background1" w:themeFillShade="D9"/>
                              <w:spacing w:line="160" w:lineRule="exact"/>
                              <w:jc w:val="center"/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73E-03 </w:t>
                            </w:r>
                            <w:r w:rsidRPr="007175A2"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273EBBF4" w14:textId="77777777" w:rsidR="00271713" w:rsidRPr="007175A2" w:rsidRDefault="00271713" w:rsidP="005830CE">
                            <w:pPr>
                              <w:shd w:val="clear" w:color="auto" w:fill="D9D9D9" w:themeFill="background1" w:themeFillShade="D9"/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24E-04)</w:t>
                            </w:r>
                          </w:p>
                        </w:tc>
                        <w:tc>
                          <w:tcPr>
                            <w:tcW w:w="774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CBD3EBB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31C638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84E-03 (5.18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322F27C" w14:textId="77777777" w:rsidR="00271713" w:rsidRPr="007175A2" w:rsidRDefault="00271713" w:rsidP="000F175D">
                            <w:pPr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7AEE7C78" w14:textId="77777777" w:rsidTr="005830CE">
                        <w:trPr>
                          <w:trHeight w:val="404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7E8263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4_1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C5CD24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.45E+00 + (3.89E+00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FBBE1E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88 +</w:t>
                            </w: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7B953F3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65E+00 + (1.53E+00)</w:t>
                            </w:r>
                          </w:p>
                        </w:tc>
                        <w:tc>
                          <w:tcPr>
                            <w:tcW w:w="750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D65CF4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8 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B8E803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4.52E+00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55A9A018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17E+00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6F8CDC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31 +</w:t>
                            </w: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D7BD373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94E+00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526BC27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52E+00)</w:t>
                            </w:r>
                          </w:p>
                        </w:tc>
                        <w:tc>
                          <w:tcPr>
                            <w:tcW w:w="774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1000FD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9 +</w:t>
                            </w: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00028E68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78E+00 (2.65E+00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7D1DCA80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19 </w:t>
                            </w:r>
                          </w:p>
                        </w:tc>
                      </w:tr>
                      <w:tr w:rsidR="00271713" w:rsidRPr="00991ECE" w14:paraId="2AA711AA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2A0BD8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4_2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A1527E0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.62E-01 +</w:t>
                            </w:r>
                          </w:p>
                          <w:p w14:paraId="08A77E04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75E-01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C9A176D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E817E5F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98E-01 +</w:t>
                            </w:r>
                          </w:p>
                          <w:p w14:paraId="28D9F12F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00E-02)</w:t>
                            </w:r>
                          </w:p>
                        </w:tc>
                        <w:tc>
                          <w:tcPr>
                            <w:tcW w:w="750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C06566A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2DFF25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96E-01 +</w:t>
                            </w:r>
                          </w:p>
                          <w:p w14:paraId="41A1F1BA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6.95E-02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CC34AC0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B17B450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3.52E-01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076D57FA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80E-02)</w:t>
                            </w:r>
                          </w:p>
                        </w:tc>
                        <w:tc>
                          <w:tcPr>
                            <w:tcW w:w="774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08D4CF7D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6728B4B1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47E-01 (5.89E-02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1FA8D2AE" w14:textId="77777777" w:rsidR="00271713" w:rsidRPr="007175A2" w:rsidRDefault="00271713" w:rsidP="000F175D">
                            <w:pPr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7366293E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5D5FED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5_1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735F7A4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68E-01 +</w:t>
                            </w:r>
                          </w:p>
                          <w:p w14:paraId="5C6A21AC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11E-03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9AAE2E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78 +</w:t>
                            </w: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F190DBA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42E-01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3F306B84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7.21E-02)</w:t>
                            </w:r>
                          </w:p>
                        </w:tc>
                        <w:tc>
                          <w:tcPr>
                            <w:tcW w:w="750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9983B7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39 + 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5ED85F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69E-01 +</w:t>
                            </w:r>
                          </w:p>
                          <w:p w14:paraId="749FACFE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05E-03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BC8F79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4 +</w:t>
                            </w: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8D8F0E5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67E-01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159E562A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33E-03)</w:t>
                            </w:r>
                          </w:p>
                        </w:tc>
                        <w:tc>
                          <w:tcPr>
                            <w:tcW w:w="774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5C3BFB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8 +</w:t>
                            </w: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4B760B43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66E-01 (2.68E-03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0A9AE595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12 </w:t>
                            </w:r>
                          </w:p>
                        </w:tc>
                      </w:tr>
                      <w:tr w:rsidR="00271713" w:rsidRPr="00991ECE" w14:paraId="1D11E7F5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491E7E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5_2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D23A210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4.25E-01 +</w:t>
                            </w:r>
                          </w:p>
                          <w:p w14:paraId="3B0D14EF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9.33E-02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FE8D57C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252ECE3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4.23E-01 +</w:t>
                            </w:r>
                          </w:p>
                          <w:p w14:paraId="6256773C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12E-01)</w:t>
                            </w:r>
                          </w:p>
                        </w:tc>
                        <w:tc>
                          <w:tcPr>
                            <w:tcW w:w="750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A293089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37B54A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42E-01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3932903B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57E-02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3D3F1B0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4EBC700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37E-01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743E3193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33E-02)</w:t>
                            </w:r>
                          </w:p>
                        </w:tc>
                        <w:tc>
                          <w:tcPr>
                            <w:tcW w:w="774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100C7CC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65FD8618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34E-01 (2.58E-02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A0E2E45" w14:textId="77777777" w:rsidR="00271713" w:rsidRPr="007175A2" w:rsidRDefault="00271713" w:rsidP="000F175D">
                            <w:pPr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64E34B28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FC6224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6_1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74DEB80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12E+00 +</w:t>
                            </w:r>
                          </w:p>
                          <w:p w14:paraId="435060F8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50E-01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DA4F144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89 +</w:t>
                            </w: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BC8C27A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25E+00 +</w:t>
                            </w:r>
                          </w:p>
                          <w:p w14:paraId="1FD99711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93E-01)</w:t>
                            </w:r>
                          </w:p>
                        </w:tc>
                        <w:tc>
                          <w:tcPr>
                            <w:tcW w:w="750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852B5B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38 + 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04DD4D81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6.35E-01 </w:t>
                            </w:r>
                            <w:r w:rsidRPr="007175A2"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38F302B0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10E-01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5DBAF5F3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31 -</w:t>
                            </w: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87A473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6.49E-01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360ADDF3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60E-01)</w:t>
                            </w:r>
                          </w:p>
                        </w:tc>
                        <w:tc>
                          <w:tcPr>
                            <w:tcW w:w="774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F18C5E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29 -</w:t>
                            </w: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2A2CADE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6.65E-01 (2.01E-01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4D5C85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26 </w:t>
                            </w:r>
                          </w:p>
                        </w:tc>
                      </w:tr>
                      <w:tr w:rsidR="00271713" w:rsidRPr="00991ECE" w14:paraId="317AFF80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EC72C7F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6_2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A0304B7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58E-01 +</w:t>
                            </w:r>
                          </w:p>
                          <w:p w14:paraId="20D8AEA2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19E-01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3B041A3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BD2DA51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35E-01 +</w:t>
                            </w:r>
                          </w:p>
                          <w:p w14:paraId="330E0F92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00E-01)</w:t>
                            </w:r>
                          </w:p>
                        </w:tc>
                        <w:tc>
                          <w:tcPr>
                            <w:tcW w:w="750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D782C15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463FE584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4.12E-02 </w:t>
                            </w:r>
                            <w:r w:rsidRPr="007175A2"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1C54C229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38E-02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AA96420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F731988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4.10E-02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0DA764A1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13E-02)</w:t>
                            </w:r>
                          </w:p>
                        </w:tc>
                        <w:tc>
                          <w:tcPr>
                            <w:tcW w:w="774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9CC2F61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9429399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4.27E-02 (3.41E-02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A253BFB" w14:textId="77777777" w:rsidR="00271713" w:rsidRPr="007175A2" w:rsidRDefault="00271713" w:rsidP="000F175D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1373FE93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A899E1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7_1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D24386A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.20E-03 +</w:t>
                            </w:r>
                          </w:p>
                          <w:p w14:paraId="1194EEA9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08E-03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948D0F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65 +</w:t>
                            </w: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72F42CBF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05E-03 –</w:t>
                            </w:r>
                          </w:p>
                          <w:p w14:paraId="1C659359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24E-04)</w:t>
                            </w:r>
                          </w:p>
                        </w:tc>
                        <w:tc>
                          <w:tcPr>
                            <w:tcW w:w="750" w:type="dxa"/>
                            <w:vMerge w:val="restart"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7FD28FD3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4</w:t>
                            </w: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E49154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83E-03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1AA83123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80E-03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71DB97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30 +</w:t>
                            </w: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801FB75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51E-03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0F189BE9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42E-03)</w:t>
                            </w:r>
                          </w:p>
                        </w:tc>
                        <w:tc>
                          <w:tcPr>
                            <w:tcW w:w="774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21FC68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02 -</w:t>
                            </w: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8DCF58D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69E-03 (1.22E-03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C4FEEA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04 </w:t>
                            </w:r>
                          </w:p>
                        </w:tc>
                      </w:tr>
                      <w:tr w:rsidR="00271713" w:rsidRPr="00991ECE" w14:paraId="5636DE77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F9FD48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7_2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8768F9F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63E-02 –</w:t>
                            </w:r>
                          </w:p>
                          <w:p w14:paraId="47707FC8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9.75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41E2FE43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3C412BAE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59E-02 –</w:t>
                            </w:r>
                          </w:p>
                          <w:p w14:paraId="2B3575CC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35E-03)</w:t>
                            </w:r>
                          </w:p>
                        </w:tc>
                        <w:tc>
                          <w:tcPr>
                            <w:tcW w:w="750" w:type="dxa"/>
                            <w:vMerge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3CF4E6CE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47428E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7.35E-02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3AD113A2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13E-01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01EB03B9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FFA89D4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70E-02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398657A5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36E-03)</w:t>
                            </w:r>
                          </w:p>
                        </w:tc>
                        <w:tc>
                          <w:tcPr>
                            <w:tcW w:w="774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1DD2650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C13AEF1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87E-02 (6.44E-03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A2B3256" w14:textId="77777777" w:rsidR="00271713" w:rsidRPr="007175A2" w:rsidRDefault="00271713" w:rsidP="000F175D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46D515F8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201512D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7_3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793EBEF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26E-02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60CF1FB1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39E-03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04FFAA69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5F394134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07E-02 </w:t>
                            </w:r>
                            <w:r w:rsidRPr="007175A2"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32875789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32E-03)</w:t>
                            </w:r>
                          </w:p>
                        </w:tc>
                        <w:tc>
                          <w:tcPr>
                            <w:tcW w:w="750" w:type="dxa"/>
                            <w:vMerge/>
                            <w:tcBorders>
                              <w:top w:val="single" w:sz="4" w:space="0" w:color="000000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0D35EEFA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91D95E1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10E-02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2F0BC742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08E-03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1E805BE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D3130E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22E-02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132DD088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79E-03)</w:t>
                            </w:r>
                          </w:p>
                        </w:tc>
                        <w:tc>
                          <w:tcPr>
                            <w:tcW w:w="774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5FA5B750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37663F5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18E-02 (3.33E-03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FE59D6D" w14:textId="77777777" w:rsidR="00271713" w:rsidRPr="007175A2" w:rsidRDefault="00271713" w:rsidP="000F175D">
                            <w:pP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430540A1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B8ADD9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8_1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2F2471C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12E-02 +</w:t>
                            </w:r>
                          </w:p>
                          <w:p w14:paraId="239EB898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53E-03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1C544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91 +</w:t>
                            </w: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8D9BCA0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8.85E-03 +</w:t>
                            </w:r>
                          </w:p>
                          <w:p w14:paraId="44260CA2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8.93E-04)</w:t>
                            </w:r>
                          </w:p>
                        </w:tc>
                        <w:tc>
                          <w:tcPr>
                            <w:tcW w:w="750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BF79C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0.24 + 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06AF4905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7.37E-03 </w:t>
                            </w:r>
                            <w:r w:rsidRPr="007175A2">
                              <w:rPr>
                                <w:rFonts w:eastAsia="宋体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0D90FF1E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6.29E-04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97D225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03 +</w:t>
                            </w: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1659F21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7.47E-03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6296BAB2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7.22E-04)</w:t>
                            </w:r>
                          </w:p>
                        </w:tc>
                        <w:tc>
                          <w:tcPr>
                            <w:tcW w:w="774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853114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7 +</w:t>
                            </w: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FB8B41E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.58E-03 (8.01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7BE2B34B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-0.34 </w:t>
                            </w:r>
                          </w:p>
                        </w:tc>
                      </w:tr>
                      <w:tr w:rsidR="00271713" w:rsidRPr="00991ECE" w14:paraId="4C378505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8D280C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8_2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14619BF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4.63E-03 +</w:t>
                            </w:r>
                          </w:p>
                          <w:p w14:paraId="69566F81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8.49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4008DC4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44B733E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75E-03 +</w:t>
                            </w:r>
                          </w:p>
                          <w:p w14:paraId="2D90DF9A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51E-04)</w:t>
                            </w:r>
                          </w:p>
                        </w:tc>
                        <w:tc>
                          <w:tcPr>
                            <w:tcW w:w="750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9DED4C3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495110F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32E-03 +</w:t>
                            </w:r>
                          </w:p>
                          <w:p w14:paraId="45BC4C95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6.10E-04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63D2CBB0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8DD1DCB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56E-03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45CCBC14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71E-04)</w:t>
                            </w:r>
                          </w:p>
                        </w:tc>
                        <w:tc>
                          <w:tcPr>
                            <w:tcW w:w="774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5A58221B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022153A8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99E-03 (2.00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53931272" w14:textId="77777777" w:rsidR="00271713" w:rsidRPr="007175A2" w:rsidRDefault="00271713" w:rsidP="000F175D">
                            <w:pPr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3CA5A662" w14:textId="77777777" w:rsidTr="005830CE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F6E6FD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8_3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308270B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37E-03 +</w:t>
                            </w:r>
                          </w:p>
                          <w:p w14:paraId="6ACE8E23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10E-03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12FB6F4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E8A57C6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55E-03 +</w:t>
                            </w:r>
                          </w:p>
                          <w:p w14:paraId="4C563C6B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90E-04)</w:t>
                            </w:r>
                          </w:p>
                        </w:tc>
                        <w:tc>
                          <w:tcPr>
                            <w:tcW w:w="750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2358A785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1F5A35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1E-03 +</w:t>
                            </w:r>
                          </w:p>
                          <w:p w14:paraId="1CD46245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55E-04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ACAC1B1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F7567DC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45E-03 </w:t>
                            </w:r>
                            <w:r w:rsidRPr="007175A2">
                              <w:rPr>
                                <w:rFonts w:eastAsia="宋体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</w:p>
                          <w:p w14:paraId="061E447B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33E-05)</w:t>
                            </w:r>
                          </w:p>
                        </w:tc>
                        <w:tc>
                          <w:tcPr>
                            <w:tcW w:w="774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5235E957" w14:textId="77777777" w:rsidR="00271713" w:rsidRPr="007175A2" w:rsidRDefault="00271713" w:rsidP="007942E6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D9D9D9" w:themeFill="background1" w:themeFillShade="D9"/>
                            <w:vAlign w:val="center"/>
                            <w:hideMark/>
                          </w:tcPr>
                          <w:p w14:paraId="79459375" w14:textId="77777777" w:rsidR="00271713" w:rsidRPr="007175A2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29E-03 (8.99E-05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D36DC12" w14:textId="77777777" w:rsidR="00271713" w:rsidRPr="007175A2" w:rsidRDefault="00271713" w:rsidP="000F175D">
                            <w:pPr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13A5D305" w14:textId="77777777" w:rsidTr="009A15B4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ECE394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/+/-</w:t>
                            </w:r>
                          </w:p>
                        </w:tc>
                        <w:tc>
                          <w:tcPr>
                            <w:tcW w:w="112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E386C5" w14:textId="77777777" w:rsidR="00271713" w:rsidRPr="00EF6813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6/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B623E2" w14:textId="77777777" w:rsidR="00271713" w:rsidRPr="00EF6813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8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0</w:t>
                            </w:r>
                          </w:p>
                        </w:tc>
                        <w:tc>
                          <w:tcPr>
                            <w:tcW w:w="109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48B79A7" w14:textId="77777777" w:rsidR="00271713" w:rsidRPr="00EF6813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3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2</w:t>
                            </w:r>
                          </w:p>
                        </w:tc>
                        <w:tc>
                          <w:tcPr>
                            <w:tcW w:w="75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C6F2BB" w14:textId="77777777" w:rsidR="00271713" w:rsidRPr="00EF6813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1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5ABB89" w14:textId="77777777" w:rsidR="00271713" w:rsidRPr="00EF6813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3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0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D95B2D" w14:textId="77777777" w:rsidR="00271713" w:rsidRPr="00EF6813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1</w:t>
                            </w:r>
                          </w:p>
                        </w:tc>
                        <w:tc>
                          <w:tcPr>
                            <w:tcW w:w="106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08B901B" w14:textId="77777777" w:rsidR="00271713" w:rsidRPr="00EF6813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8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0</w:t>
                            </w:r>
                          </w:p>
                        </w:tc>
                        <w:tc>
                          <w:tcPr>
                            <w:tcW w:w="7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52455F1" w14:textId="77777777" w:rsidR="00271713" w:rsidRPr="00EF6813" w:rsidRDefault="00271713" w:rsidP="000F175D">
                            <w:pPr>
                              <w:jc w:val="center"/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4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4</w:t>
                            </w:r>
                          </w:p>
                        </w:tc>
                        <w:tc>
                          <w:tcPr>
                            <w:tcW w:w="96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E01DB63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</w:t>
                            </w:r>
                          </w:p>
                        </w:tc>
                        <w:tc>
                          <w:tcPr>
                            <w:tcW w:w="567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84A40D4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</w:t>
                            </w:r>
                          </w:p>
                        </w:tc>
                      </w:tr>
                      <w:tr w:rsidR="00271713" w:rsidRPr="00991ECE" w14:paraId="53245085" w14:textId="77777777" w:rsidTr="009A15B4">
                        <w:trPr>
                          <w:trHeight w:val="279"/>
                          <w:jc w:val="center"/>
                        </w:trPr>
                        <w:tc>
                          <w:tcPr>
                            <w:tcW w:w="99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9D1DAA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Rank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87DB19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4.43 </w:t>
                            </w:r>
                          </w:p>
                        </w:tc>
                        <w:tc>
                          <w:tcPr>
                            <w:tcW w:w="184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ED2DD7" w14:textId="120C6621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62</w:t>
                            </w:r>
                          </w:p>
                        </w:tc>
                        <w:tc>
                          <w:tcPr>
                            <w:tcW w:w="184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047031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50 </w:t>
                            </w:r>
                          </w:p>
                        </w:tc>
                        <w:tc>
                          <w:tcPr>
                            <w:tcW w:w="184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50CE89" w14:textId="77777777" w:rsidR="00271713" w:rsidRPr="007175A2" w:rsidRDefault="00271713" w:rsidP="000F175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2.23 </w:t>
                            </w:r>
                          </w:p>
                        </w:tc>
                        <w:tc>
                          <w:tcPr>
                            <w:tcW w:w="1528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10233B" w14:textId="77777777" w:rsidR="00271713" w:rsidRPr="00EF6813" w:rsidRDefault="00271713" w:rsidP="000F175D">
                            <w:pPr>
                              <w:jc w:val="center"/>
                              <w:rPr>
                                <w:rFonts w:eastAsia="等线"/>
                                <w:b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b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1.70 </w:t>
                            </w:r>
                          </w:p>
                        </w:tc>
                      </w:tr>
                    </w:tbl>
                    <w:p w14:paraId="491A1330" w14:textId="77777777" w:rsidR="00271713" w:rsidRDefault="00271713" w:rsidP="00927EA9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0F6C9800" w14:textId="77777777" w:rsidR="00271713" w:rsidRDefault="00271713" w:rsidP="00927EA9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541000D4" w14:textId="77777777" w:rsidR="00271713" w:rsidRDefault="00271713" w:rsidP="00927EA9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04FCB423" w14:textId="77777777" w:rsidR="00271713" w:rsidRDefault="00271713" w:rsidP="00927EA9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6D976480" w14:textId="77777777" w:rsidR="00271713" w:rsidRDefault="00271713" w:rsidP="00927EA9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63F76EC5" w14:textId="77777777" w:rsidR="00271713" w:rsidRDefault="00271713" w:rsidP="00927EA9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2661678A" w14:textId="77777777" w:rsidR="00271713" w:rsidRDefault="00271713" w:rsidP="00927EA9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01CDE929" w14:textId="77777777" w:rsidR="00271713" w:rsidRDefault="00271713" w:rsidP="00927EA9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53767D12" w14:textId="77777777" w:rsidR="00271713" w:rsidRDefault="00271713" w:rsidP="00927EA9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03A8F7B5" w14:textId="77777777" w:rsidR="00271713" w:rsidRDefault="00271713" w:rsidP="00927EA9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04338EE8" w14:textId="77777777" w:rsidR="00271713" w:rsidRDefault="00271713" w:rsidP="00927EA9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48FE1DF1" w14:textId="77777777" w:rsidR="00271713" w:rsidRDefault="00271713" w:rsidP="00927EA9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57CF8136" w14:textId="77777777" w:rsidR="00271713" w:rsidRDefault="00271713" w:rsidP="00927EA9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6588C625" w14:textId="77777777" w:rsidR="00271713" w:rsidRDefault="00271713" w:rsidP="00927EA9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6851644B" w14:textId="0651F5AA" w:rsidR="00271713" w:rsidRDefault="00271713" w:rsidP="00927EA9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114A2DA3" w14:textId="77777777" w:rsidR="00271713" w:rsidRPr="004C7214" w:rsidRDefault="00271713" w:rsidP="00927EA9">
                      <w:pPr>
                        <w:jc w:val="center"/>
                        <w:rPr>
                          <w:lang w:eastAsia="zh-CN"/>
                        </w:rPr>
                      </w:pPr>
                    </w:p>
                  </w:txbxContent>
                </v:textbox>
                <w10:wrap type="through" anchorx="margin" anchory="margin"/>
              </v:shape>
            </w:pict>
          </mc:Fallback>
        </mc:AlternateContent>
      </w:r>
    </w:p>
    <w:p w14:paraId="318D3032" w14:textId="77777777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83F1D64" w14:textId="54C902D4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D0FCD98" w14:textId="42BFDDE0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C9C862B" w14:textId="675DFF53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C18EF8B" w14:textId="03AA598D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93A3696" w14:textId="094CF375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C276B84" w14:textId="2F546D2A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4EC9F4D" w14:textId="14A82BE9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2A94271" w14:textId="0266B6C1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97DCB74" w14:textId="29F2E39B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6128035" w14:textId="6ECD555B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65077AC" w14:textId="680BE5D0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B7C3EB8" w14:textId="587EF0BC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8E6389C" w14:textId="53168A1E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2BD8BC0" w14:textId="6FF99BCC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CAA5974" w14:textId="7E366751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82686C4" w14:textId="490CB5E4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7AAB782" w14:textId="3B4EBB3C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671D1CD" w14:textId="678A799D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6687B90" w14:textId="315922FF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3A068C1" w14:textId="7BDF7EF7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816B52D" w14:textId="3F55F942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EA88EF1" w14:textId="77777777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8AB4540" w14:textId="77777777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C5FE379" w14:textId="01BE4037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AB22BFC" w14:textId="204E509F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777A7B8" w14:textId="446A3461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96854DD" w14:textId="728C8424" w:rsidR="00827989" w:rsidRDefault="00827989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E9CEC94" w14:textId="77777777" w:rsidR="00B03F4A" w:rsidRDefault="00B03F4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52CBC2F" w14:textId="77777777" w:rsidR="00B03F4A" w:rsidRDefault="00B03F4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03C4FC8" w14:textId="77777777" w:rsidR="00B03F4A" w:rsidRDefault="00B03F4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4CD9D79" w14:textId="77777777" w:rsidR="00B03F4A" w:rsidRDefault="00B03F4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F1F016C" w14:textId="77777777" w:rsidR="00B03F4A" w:rsidRDefault="00B03F4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3867D99" w14:textId="77777777" w:rsidR="00B03F4A" w:rsidRDefault="00B03F4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9477313" w14:textId="77777777" w:rsidR="00B03F4A" w:rsidRDefault="00B03F4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5167939" w14:textId="77777777" w:rsidR="00B03F4A" w:rsidRDefault="00B03F4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A35209A" w14:textId="77777777" w:rsidR="00B03F4A" w:rsidRDefault="00B03F4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33083D1" w14:textId="77777777" w:rsidR="00B03F4A" w:rsidRDefault="00B03F4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73DDAE5" w14:textId="77777777" w:rsidR="00B03F4A" w:rsidRDefault="00B03F4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B03414F" w14:textId="77777777" w:rsidR="00B03F4A" w:rsidRDefault="00B03F4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C813652" w14:textId="77777777" w:rsidR="002B7AA3" w:rsidRDefault="002B7AA3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40DE3A6" w14:textId="77777777" w:rsidR="002B7AA3" w:rsidRDefault="002B7AA3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54094DB" w14:textId="77777777" w:rsidR="002B7AA3" w:rsidRDefault="002B7AA3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  <w:sectPr w:rsidR="002B7AA3" w:rsidSect="00271713">
          <w:pgSz w:w="12242" w:h="15842" w:code="119"/>
          <w:pgMar w:top="1009" w:right="936" w:bottom="1009" w:left="936" w:header="431" w:footer="431" w:gutter="0"/>
          <w:cols w:num="2" w:space="425"/>
          <w:docGrid w:linePitch="312"/>
        </w:sectPr>
      </w:pPr>
    </w:p>
    <w:p w14:paraId="23E31486" w14:textId="156421E8" w:rsidR="002B7AA3" w:rsidRDefault="002B7AA3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9A16BDD" w14:textId="432FCA74" w:rsidR="002B7AA3" w:rsidRDefault="002B7AA3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0B3F1F3" w14:textId="13F552A3" w:rsidR="002B7AA3" w:rsidRDefault="002B7AA3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255CA00" w14:textId="1F995A62" w:rsidR="002B7AA3" w:rsidRDefault="002B7AA3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FFCE77B" w14:textId="33725DA5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54869ED" w14:textId="66146C75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891A9A8" w14:textId="4726741D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9414D76" w14:textId="494561F0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5CB0544" w14:textId="5B52B19F" w:rsidR="0008377A" w:rsidRDefault="00594ED2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0E75101C" wp14:editId="6E1BD8AC">
                <wp:simplePos x="0" y="0"/>
                <wp:positionH relativeFrom="margin">
                  <wp:align>left</wp:align>
                </wp:positionH>
                <wp:positionV relativeFrom="margin">
                  <wp:posOffset>995045</wp:posOffset>
                </wp:positionV>
                <wp:extent cx="6625590" cy="6019165"/>
                <wp:effectExtent l="0" t="0" r="22860" b="19685"/>
                <wp:wrapThrough wrapText="bothSides">
                  <wp:wrapPolygon edited="0">
                    <wp:start x="0" y="0"/>
                    <wp:lineTo x="0" y="21602"/>
                    <wp:lineTo x="21612" y="21602"/>
                    <wp:lineTo x="21612" y="0"/>
                    <wp:lineTo x="0" y="0"/>
                  </wp:wrapPolygon>
                </wp:wrapThrough>
                <wp:docPr id="3" name="文本框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5590" cy="6019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5C7404" w14:textId="2887B869" w:rsidR="00271713" w:rsidRPr="003120CF" w:rsidRDefault="00271713" w:rsidP="00594ED2">
                            <w:pPr>
                              <w:adjustRightInd w:val="0"/>
                              <w:snapToGrid w:val="0"/>
                              <w:spacing w:line="200" w:lineRule="exact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TABLE A.IV</w:t>
                            </w:r>
                          </w:p>
                          <w:p w14:paraId="55DBB1D1" w14:textId="7963E934" w:rsidR="00271713" w:rsidRDefault="00271713" w:rsidP="00932CD7">
                            <w:pPr>
                              <w:spacing w:afterLines="25" w:after="60"/>
                              <w:jc w:val="center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HE MEAN VALUES AND STANDARD DEVIATIONS of IGD and MSS RESULTS OBTAINED BY THE COMPARED VARIANTS I</w:t>
                            </w:r>
                            <w:r w:rsidRPr="00D86C63">
                              <w:rPr>
                                <w:sz w:val="16"/>
                                <w:szCs w:val="16"/>
                              </w:rPr>
                              <w:t>N CEC2017</w:t>
                            </w:r>
                          </w:p>
                          <w:tbl>
                            <w:tblPr>
                              <w:tblW w:w="9896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848"/>
                              <w:gridCol w:w="1132"/>
                              <w:gridCol w:w="709"/>
                              <w:gridCol w:w="1134"/>
                              <w:gridCol w:w="708"/>
                              <w:gridCol w:w="1134"/>
                              <w:gridCol w:w="709"/>
                              <w:gridCol w:w="1134"/>
                              <w:gridCol w:w="709"/>
                              <w:gridCol w:w="1112"/>
                              <w:gridCol w:w="567"/>
                            </w:tblGrid>
                            <w:tr w:rsidR="00271713" w:rsidRPr="00F202D3" w14:paraId="1CD0DA57" w14:textId="77777777" w:rsidTr="00271713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417C22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EC2017</w:t>
                                  </w:r>
                                </w:p>
                              </w:tc>
                              <w:tc>
                                <w:tcPr>
                                  <w:tcW w:w="1841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344230E" w14:textId="77777777" w:rsidR="00271713" w:rsidRPr="00652F8B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52F8B">
                                    <w:rPr>
                                      <w:rFonts w:eastAsia="等线"/>
                                      <w:i/>
                                      <w:i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a</w:t>
                                  </w:r>
                                  <w:r w:rsidRPr="00652F8B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= 1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801AFD8" w14:textId="77777777" w:rsidR="00271713" w:rsidRPr="00652F8B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52F8B">
                                    <w:rPr>
                                      <w:rFonts w:eastAsia="等线"/>
                                      <w:i/>
                                      <w:i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a</w:t>
                                  </w:r>
                                  <w:r w:rsidRPr="00652F8B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= 3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C3D08D" w14:textId="77777777" w:rsidR="00271713" w:rsidRPr="00652F8B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52F8B">
                                    <w:rPr>
                                      <w:rFonts w:eastAsia="等线"/>
                                      <w:i/>
                                      <w:i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a</w:t>
                                  </w:r>
                                  <w:r w:rsidRPr="00652F8B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= 5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A249E52" w14:textId="77777777" w:rsidR="00271713" w:rsidRPr="00652F8B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52F8B">
                                    <w:rPr>
                                      <w:rFonts w:eastAsia="等线"/>
                                      <w:i/>
                                      <w:i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a</w:t>
                                  </w:r>
                                  <w:r w:rsidRPr="00652F8B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= 7</w:t>
                                  </w:r>
                                </w:p>
                              </w:tc>
                              <w:tc>
                                <w:tcPr>
                                  <w:tcW w:w="1679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9DA7540" w14:textId="77777777" w:rsidR="00271713" w:rsidRPr="00652F8B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52F8B">
                                    <w:rPr>
                                      <w:rFonts w:eastAsia="等线"/>
                                      <w:i/>
                                      <w:i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a</w:t>
                                  </w:r>
                                  <w:r w:rsidRPr="00652F8B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= 9</w:t>
                                  </w:r>
                                </w:p>
                              </w:tc>
                            </w:tr>
                            <w:tr w:rsidR="00271713" w:rsidRPr="00F202D3" w14:paraId="5647F360" w14:textId="77777777" w:rsidTr="00271713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1354F707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3D957C98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AD99DC6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9868480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8961EF5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722E6B9A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9E2E189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FF348DF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33F4F7C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ED8EB90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2D1D0E6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</w:tr>
                            <w:tr w:rsidR="00271713" w:rsidRPr="00F202D3" w14:paraId="654F1CB1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509254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IH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0A5BE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2.18E-04 +</w:t>
                                  </w:r>
                                </w:p>
                                <w:p w14:paraId="4775BB3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57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9CDDB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2.18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EF2850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77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3.70E-06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E7402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02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95F33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76E-04 (5.08E-06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45A12C6C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-0.02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320D17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76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3.36E-06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2D0DB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02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5574D217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76E-04 </w:t>
                                  </w:r>
                                  <w:r w:rsidRPr="005F529A">
                                    <w:rPr>
                                      <w:rFonts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2.65E-06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7DACB2AA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02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</w:tr>
                            <w:tr w:rsidR="00271713" w:rsidRPr="00F202D3" w14:paraId="3ABE991C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0C92BC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IH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66075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30E-03 +</w:t>
                                  </w:r>
                                </w:p>
                                <w:p w14:paraId="6D358F8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31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ACFAA2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BBF3C8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4.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4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4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9.05E-05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283221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7BC0055A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4.42E-04 (7.70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109A399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A05C5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4.69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8.62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E03C44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8CF077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4.79E-04 +</w:t>
                                  </w:r>
                                </w:p>
                                <w:p w14:paraId="76F1F2E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6.99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3B0144F1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7B98FB4F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048C8E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IM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91051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41E-04 +</w:t>
                                  </w:r>
                                </w:p>
                                <w:p w14:paraId="407C431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4.03E-07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26314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50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263E4B6A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1.41E-04 -(4.67E-08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3EDFDF79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-0.27 -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8D071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1E-04 (8.60E-08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56BB6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13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86120E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41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8.91E-08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385C17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03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A31C93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41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08E-07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7300AA7A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27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</w:tr>
                            <w:tr w:rsidR="00271713" w:rsidRPr="00F202D3" w14:paraId="1794AEDB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EE029B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IM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E6C65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75E-04 +</w:t>
                                  </w:r>
                                </w:p>
                                <w:p w14:paraId="275466E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6.35E-07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BFD721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50E5D40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73E-04 </w:t>
                                  </w:r>
                                  <w:r w:rsidRPr="005F529A">
                                    <w:rPr>
                                      <w:rFonts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1.42E-07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431C6759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3B587F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74E-04 (1.53E-07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62ED9C3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E64FA6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74E-04 +</w:t>
                                  </w:r>
                                </w:p>
                                <w:p w14:paraId="62E76F8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21E-07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3AF532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1604B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74E-04 +</w:t>
                                  </w:r>
                                </w:p>
                                <w:p w14:paraId="5FBEC80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27E-07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350B8FB4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4D3E46D1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04BF75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IL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31B24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5.10E-04 +</w:t>
                                  </w:r>
                                </w:p>
                                <w:p w14:paraId="2892737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8.68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6566B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2.19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E2342D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83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8.97E-06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C723D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1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5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47B5E550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82E-04 (8.13E-06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282B067B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-0.17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5A45D0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86E-04 +</w:t>
                                  </w:r>
                                </w:p>
                                <w:p w14:paraId="5D92705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9.54E-06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EBE74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09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13B747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92E-04 +</w:t>
                                  </w:r>
                                </w:p>
                                <w:p w14:paraId="4D6AF2A3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08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1AEB3ADF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10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</w:tr>
                            <w:tr w:rsidR="00271713" w:rsidRPr="00F202D3" w14:paraId="68BA6DF9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92F968A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IL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AF2B6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71E-04 +</w:t>
                                  </w:r>
                                </w:p>
                                <w:p w14:paraId="1822327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69E-06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2F6E3B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48A86D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62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64E-06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164027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C005C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62E-04 (1.52E-06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55A93AC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58413F62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62E-04 </w:t>
                                  </w:r>
                                  <w:r w:rsidRPr="005F529A">
                                    <w:rPr>
                                      <w:rFonts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1.34E-06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A2970E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DE74F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62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61E-06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2B39F00A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0D0F94A7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19DF18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PIH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907C4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9.91E-04 +</w:t>
                                  </w:r>
                                </w:p>
                                <w:p w14:paraId="1BFD74F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3.57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7DA74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77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08871A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6.13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54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7C88A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15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9353F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.50E-04 (1.63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09411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03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13BE37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4.64E-04 -(1.22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75252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12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-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7F1F8649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4.48E-04 -(9.49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776F8A0A" w14:textId="77777777" w:rsidR="00271713" w:rsidRPr="005F529A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-0.14 -</w:t>
                                  </w:r>
                                </w:p>
                              </w:tc>
                            </w:tr>
                            <w:tr w:rsidR="00271713" w:rsidRPr="00F202D3" w14:paraId="379343F7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C67741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PIH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D9AF03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2.80E-01 +</w:t>
                                  </w:r>
                                </w:p>
                                <w:p w14:paraId="631BDAF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13E-01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EACC7A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574C7F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4.94E-03 +</w:t>
                                  </w:r>
                                </w:p>
                                <w:p w14:paraId="6C27DDD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7.38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0775BA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0E03CC98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69E-03 (5.41E-03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2CC9C2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8FD2E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4.53E-03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6.75E-03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E9A7AA7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601BE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4.96E-03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03E-02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3D1A5DF5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5C9C9572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A32AE8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PIM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B1C76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3.10E-03 -(1.43E-03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743B419C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-0.27 -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50E84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55E-02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30E-02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EC715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01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-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C6011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5E-02 (1.70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25607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20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2F2B88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7.79E-03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33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9D0FB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05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-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586FE98B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2.58E-03 -(1.18E-03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585F5715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13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-</w:t>
                                  </w:r>
                                </w:p>
                              </w:tc>
                            </w:tr>
                            <w:tr w:rsidR="00271713" w:rsidRPr="00F202D3" w14:paraId="306CE8F4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E1E27ED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PIM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EEB66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26E+01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4.09E+00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11D90283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4D4214AF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15E+01 </w:t>
                                  </w:r>
                                  <w:r w:rsidRPr="005F529A">
                                    <w:rPr>
                                      <w:rFonts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4.05E+00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B20672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21F40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33E+01 (3.76E+00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29B4E2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118B4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31E+01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4.15E+00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B17FDB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6D9C7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39E+01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3.54E+00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52195208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66045570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31AFA2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PIL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2BAF4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4.56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74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4EFC69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26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DA2E84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6.72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01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B68A1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36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DC966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86E-04 (1.46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83E06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07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1441B7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3.82E-04 -(2.18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DF8F5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07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378A928F" w14:textId="77777777" w:rsidR="00271713" w:rsidRPr="00F22A46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F22A46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.75E-04 </w:t>
                                  </w:r>
                                  <w:r w:rsidRPr="00F22A46">
                                    <w:rPr>
                                      <w:rFonts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F22A46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1.80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5A255A41" w14:textId="77777777" w:rsidR="00271713" w:rsidRPr="00F22A46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F22A46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0.06 -</w:t>
                                  </w:r>
                                </w:p>
                              </w:tc>
                            </w:tr>
                            <w:tr w:rsidR="00271713" w:rsidRPr="00F202D3" w14:paraId="6E186C6A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4EA41F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PIL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FB0B7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3.42E-01 +</w:t>
                                  </w:r>
                                </w:p>
                                <w:p w14:paraId="37F36B4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55E-01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0688D7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606F66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07E-03 +</w:t>
                                  </w:r>
                                </w:p>
                                <w:p w14:paraId="24288D4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3.37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2C1139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041A7609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9.37E-04 (3.50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62EDE63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F16286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9.51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3.41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0189FE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BA57D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09E-03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5.68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66C9FDBF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6D1EF651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040B28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IH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2CBFB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52E+00 +</w:t>
                                  </w:r>
                                </w:p>
                                <w:p w14:paraId="77C2D20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26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01140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89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2C69A875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46E+00 </w:t>
                                  </w:r>
                                  <w:r w:rsidRPr="005F529A">
                                    <w:rPr>
                                      <w:rFonts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1.70E-02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70638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2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A6EF6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6E+00 (2.00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553B5FFE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-0.23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1DE6CB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46E+00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14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FE63D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20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49903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47E+00 +</w:t>
                                  </w:r>
                                </w:p>
                                <w:p w14:paraId="3F2D7427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49E-02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4DCDD987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01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</w:tr>
                            <w:tr w:rsidR="00271713" w:rsidRPr="00F202D3" w14:paraId="68DECB3C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DC7F4E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IH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0CB32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3.94E-04 +</w:t>
                                  </w:r>
                                </w:p>
                                <w:p w14:paraId="1F425EA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8.97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036D57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2A7D5B3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.15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53E-05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BBE18F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26D03C2F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12E-04 (1.72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1DA18E00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D14EF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2.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6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62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DCE758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8081A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.15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84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50FBD9C9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56DBD8B8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27A71F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IM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43206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58E-01 +</w:t>
                                  </w:r>
                                </w:p>
                                <w:p w14:paraId="7C4029C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07E-01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90717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58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45DD3E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18E-01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23E-01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96E71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08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0E2C0A3E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02E-01 (1.23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4A91986E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-0.05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E919EB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09E-01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45E-02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8365E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01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E9B71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13E-01 +</w:t>
                                  </w:r>
                                </w:p>
                                <w:p w14:paraId="7B22F66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8.48E-03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0754AF75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03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</w:tr>
                            <w:tr w:rsidR="00271713" w:rsidRPr="00F202D3" w14:paraId="52325D04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15F40B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IM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4024B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9.13E-04 +</w:t>
                                  </w:r>
                                </w:p>
                                <w:p w14:paraId="4BCE18D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3.09E-03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C9CA49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062E13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2.56E-04 +</w:t>
                                  </w:r>
                                </w:p>
                                <w:p w14:paraId="4C66C2D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16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D4D6D0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5B69F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89E-04 (3.81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53FE430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5C5EA395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80E-04 </w:t>
                                  </w:r>
                                  <w:r w:rsidRPr="005F529A">
                                    <w:rPr>
                                      <w:rFonts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2.72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5B679E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6E4BA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.02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5.69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065A5317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37F7A1CC" w14:textId="77777777" w:rsidTr="008555AB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273D1D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ILS1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60798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8.85E-04 +</w:t>
                                  </w:r>
                                </w:p>
                                <w:p w14:paraId="5521CFA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7.49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0D27532B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-0.17 -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38AE5FE1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8.35E-04 </w:t>
                                  </w:r>
                                  <w:r w:rsidRPr="005F529A">
                                    <w:rPr>
                                      <w:rFonts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3.60E-05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A10A9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15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-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20F4A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8.36E-04 (2.12E-05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55F59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00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4BC978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8.66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04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20DCEE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23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C7BBA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8.41E-04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61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2777BF6E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03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-</w:t>
                                  </w:r>
                                </w:p>
                              </w:tc>
                            </w:tr>
                            <w:tr w:rsidR="00271713" w:rsidRPr="00F202D3" w14:paraId="73A116FB" w14:textId="77777777" w:rsidTr="00271713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06E9D9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NILS2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4E460266" w14:textId="77777777" w:rsidR="00271713" w:rsidRPr="005F529A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5F529A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5.13E-01 -(2.37E-01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6ED6D15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2A62C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6.02E-01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49E-01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F1C5A83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C934D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6.42E-01 (1.32E-04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AFD39F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FA6212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6.42E-01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88E-06)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352E69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65918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6.23E-01 </w:t>
                                  </w:r>
                                  <w:r w:rsidRPr="00A91A1F">
                                    <w:rPr>
                                      <w:rFonts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04E-01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98C3A30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F202D3" w14:paraId="2B870420" w14:textId="77777777" w:rsidTr="00271713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FB8955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/+/-</w:t>
                                  </w:r>
                                </w:p>
                              </w:tc>
                              <w:tc>
                                <w:tcPr>
                                  <w:tcW w:w="113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D035F5" w14:textId="77777777" w:rsidR="00271713" w:rsidRPr="00EF6813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4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2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B2B4B2" w14:textId="77777777" w:rsidR="00271713" w:rsidRPr="00EF6813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2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DCAEF72" w14:textId="77777777" w:rsidR="00271713" w:rsidRPr="00EF6813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4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1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50DFFF" w14:textId="77777777" w:rsidR="00271713" w:rsidRPr="00EF6813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6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3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AE35F1" w14:textId="77777777" w:rsidR="00271713" w:rsidRPr="00EF6813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584595" w14:textId="77777777" w:rsidR="00271713" w:rsidRPr="00EF6813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5720F3D" w14:textId="77777777" w:rsidR="00271713" w:rsidRPr="00EF6813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4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2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BF7427" w14:textId="77777777" w:rsidR="00271713" w:rsidRPr="00EF6813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2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2D7A7A1" w14:textId="77777777" w:rsidR="00271713" w:rsidRPr="00EF6813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1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2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468C74" w14:textId="77777777" w:rsidR="00271713" w:rsidRPr="00EF6813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4</w:t>
                                  </w:r>
                                </w:p>
                              </w:tc>
                            </w:tr>
                            <w:tr w:rsidR="00271713" w:rsidRPr="00F202D3" w14:paraId="19B19960" w14:textId="77777777" w:rsidTr="00271713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84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B60C20" w14:textId="77777777" w:rsidR="00271713" w:rsidRPr="001C4387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C438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Rank</w:t>
                                  </w:r>
                                </w:p>
                              </w:tc>
                              <w:tc>
                                <w:tcPr>
                                  <w:tcW w:w="1841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FC12EC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4.57</w:t>
                                  </w:r>
                                </w:p>
                              </w:tc>
                              <w:tc>
                                <w:tcPr>
                                  <w:tcW w:w="1842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6EC5C5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2.41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A5EED5" w14:textId="77777777" w:rsidR="00271713" w:rsidRPr="00EF6813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b/>
                                      <w:color w:val="000000"/>
                                      <w:sz w:val="16"/>
                                      <w:szCs w:val="16"/>
                                    </w:rPr>
                                    <w:t>2.29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C83A2B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2.64</w:t>
                                  </w:r>
                                </w:p>
                              </w:tc>
                              <w:tc>
                                <w:tcPr>
                                  <w:tcW w:w="1679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6C66D4" w14:textId="77777777" w:rsidR="00271713" w:rsidRPr="00A91A1F" w:rsidRDefault="00271713" w:rsidP="00271713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3.09</w:t>
                                  </w:r>
                                </w:p>
                              </w:tc>
                            </w:tr>
                          </w:tbl>
                          <w:p w14:paraId="4D55C0DB" w14:textId="77777777" w:rsidR="00271713" w:rsidRPr="00B750B9" w:rsidRDefault="00271713" w:rsidP="00594ED2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6DD46840" w14:textId="77777777" w:rsidR="00271713" w:rsidRDefault="00271713" w:rsidP="00594ED2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08B03F29" w14:textId="77777777" w:rsidR="00271713" w:rsidRDefault="00271713" w:rsidP="00594ED2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6C73CE8D" w14:textId="77777777" w:rsidR="00271713" w:rsidRPr="004C7214" w:rsidRDefault="00271713" w:rsidP="00594ED2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5101C" id="文本框 3" o:spid="_x0000_s1029" type="#_x0000_t202" style="position:absolute;left:0;text-align:left;margin-left:0;margin-top:78.35pt;width:521.7pt;height:473.95pt;z-index:2517207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" strokecolor="white [3212]">
                <v:textbox>
                  <w:txbxContent>
                    <w:p w14:paraId="605C7404" w14:textId="2887B869" w:rsidR="00271713" w:rsidRPr="003120CF" w:rsidRDefault="00271713" w:rsidP="00594ED2">
                      <w:pPr>
                        <w:adjustRightInd w:val="0"/>
                        <w:snapToGrid w:val="0"/>
                        <w:spacing w:line="200" w:lineRule="exact"/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bCs/>
                          <w:sz w:val="16"/>
                          <w:szCs w:val="16"/>
                        </w:rPr>
                        <w:t>TABLE A.IV</w:t>
                      </w:r>
                    </w:p>
                    <w:p w14:paraId="55DBB1D1" w14:textId="7963E934" w:rsidR="00271713" w:rsidRDefault="00271713" w:rsidP="00932CD7">
                      <w:pPr>
                        <w:spacing w:afterLines="25" w:after="60"/>
                        <w:jc w:val="center"/>
                        <w:rPr>
                          <w:lang w:eastAsia="zh-CN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HE MEAN VALUES AND STANDARD DEVIATIONS of IGD and MSS RESULTS OBTAINED BY THE COMPARED VARIANTS I</w:t>
                      </w:r>
                      <w:r w:rsidRPr="00D86C63">
                        <w:rPr>
                          <w:sz w:val="16"/>
                          <w:szCs w:val="16"/>
                        </w:rPr>
                        <w:t>N CEC2017</w:t>
                      </w:r>
                    </w:p>
                    <w:tbl>
                      <w:tblPr>
                        <w:tblW w:w="9896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848"/>
                        <w:gridCol w:w="1132"/>
                        <w:gridCol w:w="709"/>
                        <w:gridCol w:w="1134"/>
                        <w:gridCol w:w="708"/>
                        <w:gridCol w:w="1134"/>
                        <w:gridCol w:w="709"/>
                        <w:gridCol w:w="1134"/>
                        <w:gridCol w:w="709"/>
                        <w:gridCol w:w="1112"/>
                        <w:gridCol w:w="567"/>
                      </w:tblGrid>
                      <w:tr w:rsidR="00271713" w:rsidRPr="00F202D3" w14:paraId="1CD0DA57" w14:textId="77777777" w:rsidTr="00271713">
                        <w:trPr>
                          <w:trHeight w:val="279"/>
                          <w:jc w:val="center"/>
                        </w:trPr>
                        <w:tc>
                          <w:tcPr>
                            <w:tcW w:w="84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417C22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EC2017</w:t>
                            </w:r>
                          </w:p>
                        </w:tc>
                        <w:tc>
                          <w:tcPr>
                            <w:tcW w:w="1841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344230E" w14:textId="77777777" w:rsidR="00271713" w:rsidRPr="00652F8B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52F8B">
                              <w:rPr>
                                <w:rFonts w:eastAsia="等线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a</w:t>
                            </w:r>
                            <w:r w:rsidRPr="00652F8B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= 1</w:t>
                            </w:r>
                          </w:p>
                        </w:tc>
                        <w:tc>
                          <w:tcPr>
                            <w:tcW w:w="1842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801AFD8" w14:textId="77777777" w:rsidR="00271713" w:rsidRPr="00652F8B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52F8B">
                              <w:rPr>
                                <w:rFonts w:eastAsia="等线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a</w:t>
                            </w:r>
                            <w:r w:rsidRPr="00652F8B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= 3</w:t>
                            </w:r>
                          </w:p>
                        </w:tc>
                        <w:tc>
                          <w:tcPr>
                            <w:tcW w:w="184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C3D08D" w14:textId="77777777" w:rsidR="00271713" w:rsidRPr="00652F8B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52F8B">
                              <w:rPr>
                                <w:rFonts w:eastAsia="等线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a</w:t>
                            </w:r>
                            <w:r w:rsidRPr="00652F8B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= 5</w:t>
                            </w:r>
                          </w:p>
                        </w:tc>
                        <w:tc>
                          <w:tcPr>
                            <w:tcW w:w="184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A249E52" w14:textId="77777777" w:rsidR="00271713" w:rsidRPr="00652F8B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52F8B">
                              <w:rPr>
                                <w:rFonts w:eastAsia="等线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a</w:t>
                            </w:r>
                            <w:r w:rsidRPr="00652F8B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= 7</w:t>
                            </w:r>
                          </w:p>
                        </w:tc>
                        <w:tc>
                          <w:tcPr>
                            <w:tcW w:w="1679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9DA7540" w14:textId="77777777" w:rsidR="00271713" w:rsidRPr="00652F8B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52F8B">
                              <w:rPr>
                                <w:rFonts w:eastAsia="等线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a</w:t>
                            </w:r>
                            <w:r w:rsidRPr="00652F8B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= 9</w:t>
                            </w:r>
                          </w:p>
                        </w:tc>
                      </w:tr>
                      <w:tr w:rsidR="00271713" w:rsidRPr="00F202D3" w14:paraId="5647F360" w14:textId="77777777" w:rsidTr="00271713">
                        <w:trPr>
                          <w:trHeight w:val="279"/>
                          <w:jc w:val="center"/>
                        </w:trPr>
                        <w:tc>
                          <w:tcPr>
                            <w:tcW w:w="84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1354F707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3D957C98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2AD99DC6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79868480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38961EF5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722E6B9A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79E2E189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0FF348DF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033F4F7C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2ED8EB90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56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52D1D0E6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</w:tr>
                      <w:tr w:rsidR="00271713" w:rsidRPr="00F202D3" w14:paraId="654F1CB1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509254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IH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0A5BE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2.18E-04 +</w:t>
                            </w:r>
                          </w:p>
                          <w:p w14:paraId="4775BB3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57E-05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9CDDB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2.18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EF2850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77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3.70E-06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E7402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02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95F33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76E-04 (5.08E-06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45A12C6C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-0.02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320D17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76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3.36E-06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2D0DB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02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5574D217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1.76E-04 </w:t>
                            </w:r>
                            <w:r w:rsidRPr="005F529A">
                              <w:rPr>
                                <w:rFonts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2.65E-06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7DACB2AA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02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</w:tr>
                      <w:tr w:rsidR="00271713" w:rsidRPr="00F202D3" w14:paraId="3ABE991C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0C92BC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IH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66075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30E-03 +</w:t>
                            </w:r>
                          </w:p>
                          <w:p w14:paraId="6D358F8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31E-04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ACFAA2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BBF3C8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4.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4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4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9.05E-05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283221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7BC0055A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4.42E-04 (7.70E-05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109A399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A05C5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4.69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8.62E-05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E03C44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8CF077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4.79E-04 +</w:t>
                            </w:r>
                          </w:p>
                          <w:p w14:paraId="76F1F2E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6.99E-05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3B0144F1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7B98FB4F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048C8E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IM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91051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41E-04 +</w:t>
                            </w:r>
                          </w:p>
                          <w:p w14:paraId="407C431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4.03E-07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26314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50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263E4B6A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1.41E-04 -(4.67E-08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3EDFDF79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-0.27 -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8D071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1E-04 (8.60E-08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56BB6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13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86120E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41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8.91E-08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385C17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03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A31C93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41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08E-07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7300AA7A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27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</w:tr>
                      <w:tr w:rsidR="00271713" w:rsidRPr="00F202D3" w14:paraId="1794AEDB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EE029B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IM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E6C65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75E-04 +</w:t>
                            </w:r>
                          </w:p>
                          <w:p w14:paraId="275466E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6.35E-07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BFD721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50E5D40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1.73E-04 </w:t>
                            </w:r>
                            <w:r w:rsidRPr="005F529A">
                              <w:rPr>
                                <w:rFonts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1.42E-07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431C6759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3B587F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74E-04 (1.53E-07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62ED9C3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E64FA6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74E-04 +</w:t>
                            </w:r>
                          </w:p>
                          <w:p w14:paraId="62E76F8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21E-07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3AF532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1604B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74E-04 +</w:t>
                            </w:r>
                          </w:p>
                          <w:p w14:paraId="5FBEC80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27E-07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350B8FB4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4D3E46D1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04BF75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IL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31B24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5.10E-04 +</w:t>
                            </w:r>
                          </w:p>
                          <w:p w14:paraId="2892737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8.68E-05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6566B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2.19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E2342D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83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8.97E-06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C723D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1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5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47B5E550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82E-04 (8.13E-06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282B067B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-0.17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5A45D0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86E-04 +</w:t>
                            </w:r>
                          </w:p>
                          <w:p w14:paraId="5D92705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9.54E-06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EBE74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09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13B747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92E-04 +</w:t>
                            </w:r>
                          </w:p>
                          <w:p w14:paraId="4D6AF2A3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08E-05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1AEB3ADF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10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</w:tr>
                      <w:tr w:rsidR="00271713" w:rsidRPr="00F202D3" w14:paraId="68BA6DF9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92F968A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IL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AF2B6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71E-04 +</w:t>
                            </w:r>
                          </w:p>
                          <w:p w14:paraId="1822327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69E-06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2F6E3B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48A86D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62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64E-06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164027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C005C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62E-04 (1.52E-06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55A93AC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58413F62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1.62E-04 </w:t>
                            </w:r>
                            <w:r w:rsidRPr="005F529A">
                              <w:rPr>
                                <w:rFonts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1.34E-06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A2970E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DE74F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62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61E-06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2B39F00A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0D0F94A7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19DF18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PIH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907C4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9.91E-04 +</w:t>
                            </w:r>
                          </w:p>
                          <w:p w14:paraId="1BFD74F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3.57E-04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7DA74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77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08871A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6.13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54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7C88A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15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9353F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.50E-04 (1.63E-04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09411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03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13BE37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4.64E-04 -(1.22E-04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75252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12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-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7F1F8649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4.48E-04 -(9.49E-05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776F8A0A" w14:textId="77777777" w:rsidR="00271713" w:rsidRPr="005F529A" w:rsidRDefault="00271713" w:rsidP="00271713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-0.14 -</w:t>
                            </w:r>
                          </w:p>
                        </w:tc>
                      </w:tr>
                      <w:tr w:rsidR="00271713" w:rsidRPr="00F202D3" w14:paraId="379343F7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C67741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PIH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D9AF03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2.80E-01 +</w:t>
                            </w:r>
                          </w:p>
                          <w:p w14:paraId="631BDAF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13E-01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EACC7A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574C7F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4.94E-03 +</w:t>
                            </w:r>
                          </w:p>
                          <w:p w14:paraId="6C27DDD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7.38E-03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0775BA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0E03CC98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69E-03 (5.41E-03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2CC9C2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8FD2E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4.53E-03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6.75E-03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E9A7AA7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601BE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4.96E-03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03E-02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3D1A5DF5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5C9C9572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A32AE8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PIM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B1C76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3.10E-03 -(1.43E-03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743B419C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-0.27 -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50E84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55E-02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30E-02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EC715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01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-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C6011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5E-02 (1.70E-02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25607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20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2F2B88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7.79E-03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33E-02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9D0FB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05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-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586FE98B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2.58E-03 -(1.18E-03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585F5715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13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-</w:t>
                            </w:r>
                          </w:p>
                        </w:tc>
                      </w:tr>
                      <w:tr w:rsidR="00271713" w:rsidRPr="00F202D3" w14:paraId="306CE8F4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E1E27ED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PIM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EEB66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26E+01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4.09E+00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11D90283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4D4214AF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1.15E+01 </w:t>
                            </w:r>
                            <w:r w:rsidRPr="005F529A">
                              <w:rPr>
                                <w:rFonts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4.05E+00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B20672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21F40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33E+01 (3.76E+00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29B4E2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118B4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31E+01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4.15E+00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B17FDB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6D9C7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39E+01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3.54E+00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52195208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66045570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31AFA2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PIL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2BAF4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4.56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74E-04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4EFC69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26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DA2E84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6.72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01E-03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B68A1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36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DC966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86E-04 (1.46E-04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83E06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07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1441B7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3.82E-04 -(2.18E-04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DF8F5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07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378A928F" w14:textId="77777777" w:rsidR="00271713" w:rsidRPr="00F22A46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F22A46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3.75E-04 </w:t>
                            </w:r>
                            <w:r w:rsidRPr="00F22A46">
                              <w:rPr>
                                <w:rFonts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F22A46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1.80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5A255A41" w14:textId="77777777" w:rsidR="00271713" w:rsidRPr="00F22A46" w:rsidRDefault="00271713" w:rsidP="00271713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F22A46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0.06 -</w:t>
                            </w:r>
                          </w:p>
                        </w:tc>
                      </w:tr>
                      <w:tr w:rsidR="00271713" w:rsidRPr="00F202D3" w14:paraId="6E186C6A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4EA41F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PIL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FB0B7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3.42E-01 +</w:t>
                            </w:r>
                          </w:p>
                          <w:p w14:paraId="37F36B4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55E-01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0688D7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606F66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07E-03 +</w:t>
                            </w:r>
                          </w:p>
                          <w:p w14:paraId="24288D4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3.37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2C1139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041A7609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9.37E-04 (3.50E-04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62EDE63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F16286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9.51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3.41E-04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0189FE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BA57D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09E-03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5.68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66C9FDBF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6D1EF651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040B28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IH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2CBFB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52E+00 +</w:t>
                            </w:r>
                          </w:p>
                          <w:p w14:paraId="77C2D20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26E-02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01140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89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2C69A875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1.46E+00 </w:t>
                            </w:r>
                            <w:r w:rsidRPr="005F529A">
                              <w:rPr>
                                <w:rFonts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1.70E-02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70638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2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A6EF6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6E+00 (2.00E-02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553B5FFE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-0.23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1DE6CB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46E+00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14E-02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FE63D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20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49903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47E+00 +</w:t>
                            </w:r>
                          </w:p>
                          <w:p w14:paraId="3F2D7427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49E-02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4DCDD987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01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</w:tr>
                      <w:tr w:rsidR="00271713" w:rsidRPr="00F202D3" w14:paraId="68DECB3C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DC7F4E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IH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0CB32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3.94E-04 +</w:t>
                            </w:r>
                          </w:p>
                          <w:p w14:paraId="1F425EA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8.97E-05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036D57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2A7D5B3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2.15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53E-05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BBE18F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26D03C2F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12E-04 (1.72E-05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1DA18E00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D14EF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2.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6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62E-05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DCE758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8081A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2.15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84E-05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50FBD9C9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56DBD8B8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27A71F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IM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43206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58E-01 +</w:t>
                            </w:r>
                          </w:p>
                          <w:p w14:paraId="7C4029C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07E-01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90717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58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45DD3E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18E-01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23E-01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96E71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08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0E2C0A3E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02E-01 (1.23E-02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4A91986E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-0.05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E919EB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09E-01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45E-02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8365E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01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E9B71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13E-01 +</w:t>
                            </w:r>
                          </w:p>
                          <w:p w14:paraId="7B22F66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8.48E-03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0754AF75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03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</w:tr>
                      <w:tr w:rsidR="00271713" w:rsidRPr="00F202D3" w14:paraId="52325D04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15F40B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IM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4024B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9.13E-04 +</w:t>
                            </w:r>
                          </w:p>
                          <w:p w14:paraId="4BCE18D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3.09E-03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C9CA49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062E13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2.56E-04 +</w:t>
                            </w:r>
                          </w:p>
                          <w:p w14:paraId="4C66C2D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16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D4D6D0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5B69F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89E-04 (3.81E-05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53FE430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5C5EA395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1.80E-04 </w:t>
                            </w:r>
                            <w:r w:rsidRPr="005F529A">
                              <w:rPr>
                                <w:rFonts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2.72E-05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5B679E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6E4BA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2.02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5.69E-05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065A5317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37F7A1CC" w14:textId="77777777" w:rsidTr="008555AB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273D1D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ILS1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60798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8.85E-04 +</w:t>
                            </w:r>
                          </w:p>
                          <w:p w14:paraId="5521CFA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7.49E-05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0D27532B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-0.17 -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38AE5FE1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8.35E-04 </w:t>
                            </w:r>
                            <w:r w:rsidRPr="005F529A">
                              <w:rPr>
                                <w:rFonts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3.60E-05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A10A9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15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-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20F4A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8.36E-04 (2.12E-05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55F59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00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4BC978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8.66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04E-04)</w:t>
                            </w:r>
                          </w:p>
                        </w:tc>
                        <w:tc>
                          <w:tcPr>
                            <w:tcW w:w="709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20DCEE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23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C7BBA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8.41E-04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61E-05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2777BF6E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03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-</w:t>
                            </w:r>
                          </w:p>
                        </w:tc>
                      </w:tr>
                      <w:tr w:rsidR="00271713" w:rsidRPr="00F202D3" w14:paraId="73A116FB" w14:textId="77777777" w:rsidTr="00271713">
                        <w:trPr>
                          <w:trHeight w:val="227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06E9D9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NILS2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4E460266" w14:textId="77777777" w:rsidR="00271713" w:rsidRPr="005F529A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5F529A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5.13E-01 -(2.37E-01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6ED6D15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2A62C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6.02E-01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49E-01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F1C5A83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C934D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6.42E-01 (1.32E-04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AFD39F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FA6212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6.42E-01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88E-06)</w:t>
                            </w:r>
                          </w:p>
                        </w:tc>
                        <w:tc>
                          <w:tcPr>
                            <w:tcW w:w="709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352E69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65918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6.23E-01 </w:t>
                            </w:r>
                            <w:r w:rsidRPr="00A91A1F"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04E-01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98C3A30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F202D3" w14:paraId="2B870420" w14:textId="77777777" w:rsidTr="00271713">
                        <w:trPr>
                          <w:trHeight w:val="279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FB8955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/+/-</w:t>
                            </w:r>
                          </w:p>
                        </w:tc>
                        <w:tc>
                          <w:tcPr>
                            <w:tcW w:w="113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D035F5" w14:textId="77777777" w:rsidR="00271713" w:rsidRPr="00EF6813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4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2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B2B4B2" w14:textId="77777777" w:rsidR="00271713" w:rsidRPr="00EF6813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2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DCAEF72" w14:textId="77777777" w:rsidR="00271713" w:rsidRPr="00EF6813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4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1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50DFFF" w14:textId="77777777" w:rsidR="00271713" w:rsidRPr="00EF6813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6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3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AE35F1" w14:textId="77777777" w:rsidR="00271713" w:rsidRPr="00EF6813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584595" w14:textId="77777777" w:rsidR="00271713" w:rsidRPr="00EF6813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</w:t>
                            </w:r>
                          </w:p>
                        </w:tc>
                        <w:tc>
                          <w:tcPr>
                            <w:tcW w:w="113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5720F3D" w14:textId="77777777" w:rsidR="00271713" w:rsidRPr="00EF6813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4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2</w:t>
                            </w:r>
                          </w:p>
                        </w:tc>
                        <w:tc>
                          <w:tcPr>
                            <w:tcW w:w="709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BF7427" w14:textId="77777777" w:rsidR="00271713" w:rsidRPr="00EF6813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2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2D7A7A1" w14:textId="77777777" w:rsidR="00271713" w:rsidRPr="00EF6813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1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2</w:t>
                            </w:r>
                          </w:p>
                        </w:tc>
                        <w:tc>
                          <w:tcPr>
                            <w:tcW w:w="567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468C74" w14:textId="77777777" w:rsidR="00271713" w:rsidRPr="00EF6813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4</w:t>
                            </w:r>
                          </w:p>
                        </w:tc>
                      </w:tr>
                      <w:tr w:rsidR="00271713" w:rsidRPr="00F202D3" w14:paraId="19B19960" w14:textId="77777777" w:rsidTr="00271713">
                        <w:trPr>
                          <w:trHeight w:val="279"/>
                          <w:jc w:val="center"/>
                        </w:trPr>
                        <w:tc>
                          <w:tcPr>
                            <w:tcW w:w="84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B60C20" w14:textId="77777777" w:rsidR="00271713" w:rsidRPr="001C4387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C438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Rank</w:t>
                            </w:r>
                          </w:p>
                        </w:tc>
                        <w:tc>
                          <w:tcPr>
                            <w:tcW w:w="1841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FC12EC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4.57</w:t>
                            </w:r>
                          </w:p>
                        </w:tc>
                        <w:tc>
                          <w:tcPr>
                            <w:tcW w:w="1842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6EC5C5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2.41</w:t>
                            </w:r>
                          </w:p>
                        </w:tc>
                        <w:tc>
                          <w:tcPr>
                            <w:tcW w:w="184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A5EED5" w14:textId="77777777" w:rsidR="00271713" w:rsidRPr="00EF6813" w:rsidRDefault="00271713" w:rsidP="00271713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b/>
                                <w:color w:val="000000"/>
                                <w:sz w:val="16"/>
                                <w:szCs w:val="16"/>
                              </w:rPr>
                              <w:t>2.29</w:t>
                            </w:r>
                          </w:p>
                        </w:tc>
                        <w:tc>
                          <w:tcPr>
                            <w:tcW w:w="184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C83A2B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2.64</w:t>
                            </w:r>
                          </w:p>
                        </w:tc>
                        <w:tc>
                          <w:tcPr>
                            <w:tcW w:w="1679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6C66D4" w14:textId="77777777" w:rsidR="00271713" w:rsidRPr="00A91A1F" w:rsidRDefault="00271713" w:rsidP="00271713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3.09</w:t>
                            </w:r>
                          </w:p>
                        </w:tc>
                      </w:tr>
                    </w:tbl>
                    <w:p w14:paraId="4D55C0DB" w14:textId="77777777" w:rsidR="00271713" w:rsidRPr="00B750B9" w:rsidRDefault="00271713" w:rsidP="00594ED2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6DD46840" w14:textId="77777777" w:rsidR="00271713" w:rsidRDefault="00271713" w:rsidP="00594ED2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08B03F29" w14:textId="77777777" w:rsidR="00271713" w:rsidRDefault="00271713" w:rsidP="00594ED2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6C73CE8D" w14:textId="77777777" w:rsidR="00271713" w:rsidRPr="004C7214" w:rsidRDefault="00271713" w:rsidP="00594ED2">
                      <w:pPr>
                        <w:jc w:val="center"/>
                        <w:rPr>
                          <w:lang w:eastAsia="zh-CN"/>
                        </w:rPr>
                      </w:pPr>
                    </w:p>
                  </w:txbxContent>
                </v:textbox>
                <w10:wrap type="through" anchorx="margin" anchory="margin"/>
              </v:shape>
            </w:pict>
          </mc:Fallback>
        </mc:AlternateContent>
      </w:r>
    </w:p>
    <w:p w14:paraId="7FA85629" w14:textId="77FE5203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29D2550" w14:textId="11AD6161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37D8EB2" w14:textId="42D80EF1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5C209F1" w14:textId="30044CF3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008DD6C" w14:textId="5F233539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4BDC65D" w14:textId="5F6FC4E3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DE10FE8" w14:textId="1E2C1026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B74459E" w14:textId="569F80A2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016B692" w14:textId="4266D236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D9B2CEB" w14:textId="45172244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38A5DF3" w14:textId="0E43058D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C38B6A2" w14:textId="66C33878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A5A48B4" w14:textId="24A41DEC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71CBC3A" w14:textId="346DE093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64D49A1" w14:textId="0E0EAAB7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3B7E075" w14:textId="202AC844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451916D" w14:textId="6844C954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1EC8757" w14:textId="5A10D6B1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3092615" w14:textId="2106CF0B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D41A38D" w14:textId="7A2C27CB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AFF9335" w14:textId="09BF007E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F82AA00" w14:textId="52C0C619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87C8FEA" w14:textId="6DA9CDE2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64C5B0D" w14:textId="5A4DD69D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72F3D84" w14:textId="6A57F426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B3E581B" w14:textId="31C6D8C7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4772362" w14:textId="59953F51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DAAE2A9" w14:textId="2FC65E3D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81A12C3" w14:textId="4B4EC36B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7ABAE06" w14:textId="003FE0F8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DA633D5" w14:textId="5C1F2C86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2FBF71C" w14:textId="0743AC44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A345DEE" w14:textId="56045A43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0079E46" w14:textId="3F4FA66A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DB0192E" w14:textId="17C2FE09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E9870B8" w14:textId="4373D367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60AFC1B" w14:textId="4EBDB8E9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EAB393A" w14:textId="38D64C44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D958AD4" w14:textId="37D28E21" w:rsidR="0008377A" w:rsidRDefault="0008377A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3A35F5B" w14:textId="4D8DF7F4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A6E39EF" w14:textId="51B16E0C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ED7B59A" w14:textId="545E965B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BBB10DA" w14:textId="62825555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D108B6D" w14:textId="3EC19D81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4C42D97" w14:textId="1515B786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D2E55F6" w14:textId="0425922C" w:rsidR="008F084B" w:rsidRDefault="00932CD7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3C8DE24" wp14:editId="3DA34F5B">
                <wp:simplePos x="0" y="0"/>
                <wp:positionH relativeFrom="margin">
                  <wp:align>left</wp:align>
                </wp:positionH>
                <wp:positionV relativeFrom="margin">
                  <wp:posOffset>792178</wp:posOffset>
                </wp:positionV>
                <wp:extent cx="6574790" cy="5404485"/>
                <wp:effectExtent l="0" t="0" r="16510" b="24765"/>
                <wp:wrapThrough wrapText="bothSides">
                  <wp:wrapPolygon edited="0">
                    <wp:start x="0" y="0"/>
                    <wp:lineTo x="0" y="21623"/>
                    <wp:lineTo x="21592" y="21623"/>
                    <wp:lineTo x="21592" y="0"/>
                    <wp:lineTo x="0" y="0"/>
                  </wp:wrapPolygon>
                </wp:wrapThrough>
                <wp:docPr id="7" name="文本框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4790" cy="54046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0733B8" w14:textId="77777777" w:rsidR="00271713" w:rsidRPr="003120CF" w:rsidRDefault="00271713" w:rsidP="008F084B">
                            <w:pPr>
                              <w:adjustRightInd w:val="0"/>
                              <w:snapToGrid w:val="0"/>
                              <w:spacing w:line="200" w:lineRule="exact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TABLE A.V</w:t>
                            </w:r>
                          </w:p>
                          <w:p w14:paraId="6C580344" w14:textId="72F7864A" w:rsidR="00271713" w:rsidRDefault="00271713" w:rsidP="00932CD7">
                            <w:pPr>
                              <w:spacing w:afterLines="25" w:after="60"/>
                              <w:jc w:val="center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HE MEAN VALUES AND STANDARD DEVIATIONS of IGD and MSS RESULTS OBTAINED BY THE COMPARED VARIANTS I</w:t>
                            </w:r>
                            <w:r w:rsidRPr="00D86C63">
                              <w:rPr>
                                <w:sz w:val="16"/>
                                <w:szCs w:val="16"/>
                              </w:rPr>
                              <w:t>N CEC20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9</w:t>
                            </w:r>
                          </w:p>
                          <w:tbl>
                            <w:tblPr>
                              <w:tblW w:w="9942" w:type="dxa"/>
                              <w:jc w:val="center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964"/>
                              <w:gridCol w:w="1033"/>
                              <w:gridCol w:w="708"/>
                              <w:gridCol w:w="1060"/>
                              <w:gridCol w:w="643"/>
                              <w:gridCol w:w="1274"/>
                              <w:gridCol w:w="711"/>
                              <w:gridCol w:w="1112"/>
                              <w:gridCol w:w="735"/>
                              <w:gridCol w:w="1135"/>
                              <w:gridCol w:w="567"/>
                            </w:tblGrid>
                            <w:tr w:rsidR="00271713" w:rsidRPr="006253CA" w14:paraId="4D633194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82375A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EC2019</w:t>
                                  </w:r>
                                </w:p>
                              </w:tc>
                              <w:tc>
                                <w:tcPr>
                                  <w:tcW w:w="1741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921DB0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FE5DF0">
                                    <w:rPr>
                                      <w:rFonts w:eastAsia="等线"/>
                                      <w:i/>
                                      <w:i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= 1</w:t>
                                  </w:r>
                                </w:p>
                              </w:tc>
                              <w:tc>
                                <w:tcPr>
                                  <w:tcW w:w="170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5899FEF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FE5DF0">
                                    <w:rPr>
                                      <w:rFonts w:eastAsia="等线"/>
                                      <w:i/>
                                      <w:i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= 3</w:t>
                                  </w:r>
                                </w:p>
                              </w:tc>
                              <w:tc>
                                <w:tcPr>
                                  <w:tcW w:w="1985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C97A19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FE5DF0">
                                    <w:rPr>
                                      <w:rFonts w:eastAsia="等线"/>
                                      <w:i/>
                                      <w:i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= 5</w:t>
                                  </w:r>
                                </w:p>
                              </w:tc>
                              <w:tc>
                                <w:tcPr>
                                  <w:tcW w:w="1847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B5E0EF7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FE5DF0">
                                    <w:rPr>
                                      <w:rFonts w:eastAsia="等线"/>
                                      <w:i/>
                                      <w:i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= 7</w:t>
                                  </w:r>
                                </w:p>
                              </w:tc>
                              <w:tc>
                                <w:tcPr>
                                  <w:tcW w:w="1702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270D333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FE5DF0">
                                    <w:rPr>
                                      <w:rFonts w:eastAsia="等线"/>
                                      <w:i/>
                                      <w:i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= 9</w:t>
                                  </w:r>
                                </w:p>
                              </w:tc>
                            </w:tr>
                            <w:tr w:rsidR="00271713" w:rsidRPr="006253CA" w14:paraId="1DA7E036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7171E3BD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393AB5DB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C5F777D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577C397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E972EC8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</w:tcPr>
                                <w:p w14:paraId="78EA6799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3955A95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3C0E5AA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A3774F0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C8DEE48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BFB2ADA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</w:tr>
                            <w:tr w:rsidR="00271713" w:rsidRPr="006253CA" w14:paraId="5CE9BF25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514A90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1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A6531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2.51E-04 </w:t>
                                  </w: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2.55E-05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CDD4C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10</w:t>
                                  </w:r>
                                  <w:r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B69683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.51E-04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58E-05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5D07C4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28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-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A3C3EE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50E-04 (2.54E-05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446FE77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33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9CD21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.46E-04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40E-05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4534219B" w14:textId="77777777" w:rsidR="00271713" w:rsidRPr="0069320D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9320D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6 +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BFA1710" w14:textId="77777777" w:rsidR="00271713" w:rsidRPr="0069320D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9320D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.45E-04 </w:t>
                                  </w:r>
                                  <w:r w:rsidRPr="0069320D">
                                    <w:rPr>
                                      <w:rFonts w:ascii="等线" w:eastAsia="等线" w:hAnsi="等线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69320D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2.11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51" w:type="dxa"/>
                                    <w:right w:w="51" w:type="dxa"/>
                                  </w:tcMar>
                                  <w:vAlign w:val="center"/>
                                  <w:hideMark/>
                                </w:tcPr>
                                <w:p w14:paraId="4453C643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9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-</w:t>
                                  </w:r>
                                </w:p>
                              </w:tc>
                            </w:tr>
                            <w:tr w:rsidR="00271713" w:rsidRPr="006253CA" w14:paraId="2C0736AB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56E13C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1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0B78C3" w14:textId="77777777" w:rsidR="00271713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4.18E-04 +</w:t>
                                  </w:r>
                                </w:p>
                                <w:p w14:paraId="7124B2F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(7.12E-05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7F3B88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BFAEF6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.41E-04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05E-05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4C0276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AB3749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46E-04 (2.10E-05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18D12F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3C1E1B9F" w14:textId="77777777" w:rsidR="00271713" w:rsidRPr="0069320D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9320D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.39E-04 </w:t>
                                  </w:r>
                                  <w:r w:rsidRPr="0069320D">
                                    <w:rPr>
                                      <w:rFonts w:ascii="等线" w:eastAsia="等线" w:hAnsi="等线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69320D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1.54E-05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6A1686F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D439FC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.43E-04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20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65528B4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41F05419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C8F738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2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C0E28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2.51E-04 </w:t>
                                  </w: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2.37E-05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C038C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53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24FFAC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.53E-04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53E-05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155344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51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CC395C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44E-04 (1.96E-05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655FB8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22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1B9EBE70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.42E-04 </w:t>
                                  </w:r>
                                  <w:r w:rsidRPr="00EF6F81">
                                    <w:rPr>
                                      <w:rFonts w:ascii="等线" w:eastAsia="等线" w:hAnsi="等线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2.42E-05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33FC8D1B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0 -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ABE040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.51E-04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45E-05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11" w:type="dxa"/>
                                    <w:right w:w="11" w:type="dxa"/>
                                  </w:tcMar>
                                  <w:vAlign w:val="center"/>
                                  <w:hideMark/>
                                </w:tcPr>
                                <w:p w14:paraId="66AE25E3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61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</w:tr>
                            <w:tr w:rsidR="00271713" w:rsidRPr="006253CA" w14:paraId="060D6705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D72CBB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2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DBE01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7.94E-04</w:t>
                                  </w: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</w:t>
                                  </w: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+</w:t>
                                  </w:r>
                                </w:p>
                                <w:p w14:paraId="3631C51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(1.57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E6346F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1A7623B" w14:textId="77777777" w:rsidR="00271713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ascii="等线" w:eastAsia="等线" w:hAnsi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7.69E-04 </w:t>
                                  </w:r>
                                  <w:r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  <w:p w14:paraId="7D7030B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3.14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40AFBE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6DE78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.17E-04 (2.21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7587C3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28A11C39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6.84E-04 </w:t>
                                  </w:r>
                                  <w:r w:rsidRPr="00EF6F81">
                                    <w:rPr>
                                      <w:rFonts w:ascii="等线" w:eastAsia="等线" w:hAnsi="等线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2.25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47C487EE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99F8B67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8.38E-04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54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8B3D55E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3B3F05B2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35E58F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3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B4885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2.02E-03 +</w:t>
                                  </w:r>
                                </w:p>
                                <w:p w14:paraId="41E0942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(3.91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FA08EE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64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2D965177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1.30E-03 -(1.43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AC0022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36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-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31F1CF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7E-03 (4.21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BA6C2D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17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78D71C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56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4.15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85361B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08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1D8BC0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62E-03 +</w:t>
                                  </w:r>
                                </w:p>
                                <w:p w14:paraId="52B2B08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4.03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6" w:type="dxa"/>
                                    <w:right w:w="6" w:type="dxa"/>
                                  </w:tcMar>
                                  <w:vAlign w:val="center"/>
                                  <w:hideMark/>
                                </w:tcPr>
                                <w:p w14:paraId="2C2C517D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30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</w:tr>
                            <w:tr w:rsidR="00271713" w:rsidRPr="006253CA" w14:paraId="3B87001F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CA5CF8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3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D5D981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1.42E-03 </w:t>
                                  </w: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2.24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AA0B04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19677CA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35E-03 </w:t>
                                  </w:r>
                                  <w:r w:rsidRPr="00EF6F81">
                                    <w:rPr>
                                      <w:rFonts w:ascii="等线" w:eastAsia="等线" w:hAnsi="等线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1.38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347E79D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1517E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35E-03 (1.95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B41E65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2F262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40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78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DD83C2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B8879C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46E-03 +</w:t>
                                  </w:r>
                                </w:p>
                                <w:p w14:paraId="6DB5EBB7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79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6" w:type="dxa"/>
                                    <w:right w:w="6" w:type="dxa"/>
                                  </w:tcMar>
                                  <w:vAlign w:val="center"/>
                                  <w:hideMark/>
                                </w:tcPr>
                                <w:p w14:paraId="7720AC82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69DD7D5E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1C79B5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4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75E36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2.06E-03 +</w:t>
                                  </w:r>
                                </w:p>
                                <w:p w14:paraId="75A2C22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(4.44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FF789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95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6C1D64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5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25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51" w:type="dxa"/>
                                    <w:right w:w="51" w:type="dxa"/>
                                  </w:tcMar>
                                  <w:vAlign w:val="center"/>
                                  <w:hideMark/>
                                </w:tcPr>
                                <w:p w14:paraId="554730A6" w14:textId="6E2BD98B" w:rsidR="00271713" w:rsidRPr="00A91A1F" w:rsidRDefault="00271713" w:rsidP="008555AB">
                                  <w:pPr>
                                    <w:spacing w:line="160" w:lineRule="exact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</w:t>
                                  </w:r>
                                  <w:r w:rsidR="00F505C7">
                                    <w:rPr>
                                      <w:rFonts w:eastAsia="等线"/>
                                      <w:color w:val="000000"/>
                                      <w:sz w:val="10"/>
                                      <w:szCs w:val="10"/>
                                      <w:lang w:eastAsia="zh-CN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272220A1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14E-03 (2.04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634A8F89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15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716CD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22E-03 +</w:t>
                                  </w:r>
                                </w:p>
                                <w:p w14:paraId="20682C93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06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782C20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04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E5AF42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25E-03 +</w:t>
                                  </w:r>
                                </w:p>
                                <w:p w14:paraId="1254E23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30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6" w:type="dxa"/>
                                    <w:right w:w="6" w:type="dxa"/>
                                  </w:tcMar>
                                  <w:vAlign w:val="center"/>
                                  <w:hideMark/>
                                </w:tcPr>
                                <w:p w14:paraId="5D784435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2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</w:tr>
                            <w:tr w:rsidR="00271713" w:rsidRPr="006253CA" w14:paraId="374B498E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1F705D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4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268B3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2.02E-03 +</w:t>
                                  </w:r>
                                </w:p>
                                <w:p w14:paraId="07B8428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(4.81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2DE1F8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E6D0F2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9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53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8EB4E7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162D27E2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15E-03 (2.35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5D5FD2F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2DC4C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22E-03 +</w:t>
                                  </w:r>
                                </w:p>
                                <w:p w14:paraId="36E28E63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15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C7D371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AB85AD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26E-03 +</w:t>
                                  </w:r>
                                </w:p>
                                <w:p w14:paraId="6D825F0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12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6" w:type="dxa"/>
                                    <w:right w:w="6" w:type="dxa"/>
                                  </w:tcMar>
                                  <w:vAlign w:val="center"/>
                                  <w:hideMark/>
                                </w:tcPr>
                                <w:p w14:paraId="3D8520E2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39B6AFB5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51A30D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5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E91B1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1.59E-03 +</w:t>
                                  </w:r>
                                </w:p>
                                <w:p w14:paraId="15C1146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(2.14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378A9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60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0CCD2D16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25E-03 </w:t>
                                  </w:r>
                                  <w:r w:rsidRPr="00EF6F81">
                                    <w:rPr>
                                      <w:rFonts w:ascii="等线" w:eastAsia="等线" w:hAnsi="等线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1.56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36475120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33 -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90011F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25E-03 (1.65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2BD11C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22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A61021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31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49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6995E8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02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4CB5F4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36E-03 +</w:t>
                                  </w:r>
                                </w:p>
                                <w:p w14:paraId="69129CD3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11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6" w:type="dxa"/>
                                    <w:right w:w="6" w:type="dxa"/>
                                  </w:tcMar>
                                  <w:vAlign w:val="center"/>
                                  <w:hideMark/>
                                </w:tcPr>
                                <w:p w14:paraId="0A1744CA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08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</w:tr>
                            <w:tr w:rsidR="00271713" w:rsidRPr="006253CA" w14:paraId="6FB258DF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7F80AE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5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78697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5.35E-03 </w:t>
                                  </w: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7.62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472639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363EA5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5.47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8.34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0B217B33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1E800F79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.30E-03 (8.13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1DE546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59874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5.44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8.52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AA88D8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F4A7E3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5.36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8.11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6" w:type="dxa"/>
                                    <w:right w:w="6" w:type="dxa"/>
                                  </w:tcMar>
                                  <w:vAlign w:val="center"/>
                                  <w:hideMark/>
                                </w:tcPr>
                                <w:p w14:paraId="17D8B55C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3072F139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0843AC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6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18DD3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1.59E-03 </w:t>
                                  </w: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2.19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ECA9D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47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63C1217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53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66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51" w:type="dxa"/>
                                    <w:right w:w="51" w:type="dxa"/>
                                  </w:tcMar>
                                  <w:vAlign w:val="center"/>
                                  <w:hideMark/>
                                </w:tcPr>
                                <w:p w14:paraId="798EE1A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8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7973DA0C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9E-03 (1.92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6C80ED7A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26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23498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53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72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9C94CC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5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A948FF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53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18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6" w:type="dxa"/>
                                    <w:right w:w="6" w:type="dxa"/>
                                  </w:tcMar>
                                  <w:vAlign w:val="center"/>
                                  <w:hideMark/>
                                </w:tcPr>
                                <w:p w14:paraId="4062FC39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3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</w:tr>
                            <w:tr w:rsidR="00271713" w:rsidRPr="006253CA" w14:paraId="5038C61D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9CDB5E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6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987FD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2.57E-03 +</w:t>
                                  </w:r>
                                </w:p>
                                <w:p w14:paraId="056C202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(5.58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01A975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72BD0C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.11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8.39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6F5074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21263133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99E-03 (2.90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513A40A7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CF195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2.12E-03 +</w:t>
                                  </w:r>
                                </w:p>
                                <w:p w14:paraId="1E0AF95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3.63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60B577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C265AA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2.36E-03 +</w:t>
                                  </w:r>
                                </w:p>
                                <w:p w14:paraId="0671636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6.46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6" w:type="dxa"/>
                                    <w:right w:w="6" w:type="dxa"/>
                                  </w:tcMar>
                                  <w:vAlign w:val="center"/>
                                  <w:hideMark/>
                                </w:tcPr>
                                <w:p w14:paraId="46FF6E56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05FD7A38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151D74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7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17B99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1.19E-03 +</w:t>
                                  </w:r>
                                </w:p>
                                <w:p w14:paraId="0F37B68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(1.53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61A59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58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28198DAF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01E-03 </w:t>
                                  </w:r>
                                  <w:r w:rsidRPr="00EF6F81">
                                    <w:rPr>
                                      <w:rFonts w:ascii="等线" w:eastAsia="等线" w:hAnsi="等线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1.43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75D3C87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12 -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E7EB9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02E-03 (1.59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2461D6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9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E3DE6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07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64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ED8D0C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03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ECEC36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09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59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6" w:type="dxa"/>
                                    <w:right w:w="6" w:type="dxa"/>
                                  </w:tcMar>
                                  <w:vAlign w:val="center"/>
                                  <w:hideMark/>
                                </w:tcPr>
                                <w:p w14:paraId="6D2A2C96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7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</w:tr>
                            <w:tr w:rsidR="00271713" w:rsidRPr="006253CA" w14:paraId="2EADD7CD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467668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7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39593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1.44E-03 </w:t>
                                  </w: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2.99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D212A64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C63FED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34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3.25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4334670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607697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34E-03 (2.61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BB267E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7648FC14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32E-03 </w:t>
                                  </w:r>
                                  <w:r w:rsidRPr="00EF6F81">
                                    <w:rPr>
                                      <w:rFonts w:ascii="等线" w:eastAsia="等线" w:hAnsi="等线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2.64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8FB926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62DA03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36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3.08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6" w:type="dxa"/>
                                    <w:right w:w="6" w:type="dxa"/>
                                  </w:tcMar>
                                  <w:vAlign w:val="center"/>
                                  <w:hideMark/>
                                </w:tcPr>
                                <w:p w14:paraId="6F691DEC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362ABC4F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3CB10E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8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59616144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1.54E-03 </w:t>
                                  </w:r>
                                  <w:r w:rsidRPr="00EF6F81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EF6F81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(3.02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DD5F3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36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29AC84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6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3.07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17030D77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32 -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283963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66E-03 (2.39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12E7CC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6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75DB3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73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56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767058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0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64AD9F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71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98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6" w:type="dxa"/>
                                    <w:right w:w="6" w:type="dxa"/>
                                  </w:tcMar>
                                  <w:vAlign w:val="center"/>
                                  <w:hideMark/>
                                </w:tcPr>
                                <w:p w14:paraId="6097AF3E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1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</w:tr>
                            <w:tr w:rsidR="00271713" w:rsidRPr="006253CA" w14:paraId="2CFDC36C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86F3EC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8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487AA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2.34E-03 +</w:t>
                                  </w:r>
                                </w:p>
                                <w:p w14:paraId="1B9725C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(1.74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091F32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4A2901AB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7.66E-04 </w:t>
                                  </w:r>
                                  <w:r w:rsidRPr="00EF6F81">
                                    <w:rPr>
                                      <w:rFonts w:ascii="等线" w:eastAsia="等线" w:hAnsi="等线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7.77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2231DE4E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2A205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8.15E-04 (8.61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1287B4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90F525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9.14E-04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8.79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BD7199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5FCA57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01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7.93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6" w:type="dxa"/>
                                    <w:right w:w="6" w:type="dxa"/>
                                  </w:tcMar>
                                  <w:vAlign w:val="center"/>
                                  <w:hideMark/>
                                </w:tcPr>
                                <w:p w14:paraId="5864C59B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310E395D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3EC03B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9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68616189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5.06E-03 </w:t>
                                  </w:r>
                                  <w:r w:rsidRPr="00EF6F81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EF6F81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(5.90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E7B74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52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66E4DC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5.26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6.18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0AB5775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18 -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47273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.29E-03 (5.13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CB8C27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7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0A67A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5.32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6.31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537C35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0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74CDD1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5.22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5.37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6" w:type="dxa"/>
                                    <w:right w:w="6" w:type="dxa"/>
                                  </w:tcMar>
                                  <w:vAlign w:val="center"/>
                                  <w:hideMark/>
                                </w:tcPr>
                                <w:p w14:paraId="0ACB371E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3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</w:tr>
                            <w:tr w:rsidR="00271713" w:rsidRPr="006253CA" w14:paraId="345C1200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BB78DC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9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183BC0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2.89E-03 +</w:t>
                                  </w:r>
                                </w:p>
                                <w:p w14:paraId="54B93EE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(9.34E-04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1AF951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27F847E9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80E-03 </w:t>
                                  </w:r>
                                  <w:r w:rsidRPr="00EF6F81">
                                    <w:rPr>
                                      <w:rFonts w:ascii="等线" w:eastAsia="等线" w:hAnsi="等线" w:hint="eastAsia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(2.91E-04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AEB8F55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E699F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91E-03 (2.82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EADED73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17B489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95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2.56E-04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19DA833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84A54F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2.23E-03 +</w:t>
                                  </w:r>
                                </w:p>
                                <w:p w14:paraId="76AB4B0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3.05E-04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6" w:type="dxa"/>
                                    <w:right w:w="6" w:type="dxa"/>
                                  </w:tcMar>
                                  <w:vAlign w:val="center"/>
                                  <w:hideMark/>
                                </w:tcPr>
                                <w:p w14:paraId="246AE83C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760FC6F0" w14:textId="77777777" w:rsidTr="008555AB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2B596C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10_1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1272C1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5.58E-03 +</w:t>
                                  </w:r>
                                </w:p>
                                <w:p w14:paraId="33C92CE2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(2.49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CB9A9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88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8F761EF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50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03E-03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51" w:type="dxa"/>
                                    <w:right w:w="51" w:type="dxa"/>
                                  </w:tcMar>
                                  <w:vAlign w:val="center"/>
                                  <w:hideMark/>
                                </w:tcPr>
                                <w:p w14:paraId="7574F30D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10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229D22C6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39E-03 (7.85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014BD2E3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19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E5F07B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61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14E-03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4478A5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7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93AB0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.99E-03 +</w:t>
                                  </w:r>
                                </w:p>
                                <w:p w14:paraId="17155A47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06E-03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6" w:type="dxa"/>
                                    <w:right w:w="6" w:type="dxa"/>
                                  </w:tcMar>
                                  <w:vAlign w:val="center"/>
                                  <w:hideMark/>
                                </w:tcPr>
                                <w:p w14:paraId="29351FC0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6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+</w:t>
                                  </w:r>
                                </w:p>
                              </w:tc>
                            </w:tr>
                            <w:tr w:rsidR="00271713" w:rsidRPr="006253CA" w14:paraId="30EF341D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4FDC3F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CPLX10_2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C14ED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6.80E-03 +</w:t>
                                  </w:r>
                                </w:p>
                                <w:p w14:paraId="22FAE59A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sz w:val="16"/>
                                      <w:szCs w:val="16"/>
                                    </w:rPr>
                                    <w:t>(1.61E-03)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E4707B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5FF7E8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.77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03E-03)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5A5B75E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01785F14" w14:textId="77777777" w:rsidR="00271713" w:rsidRPr="00EF6F81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F8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52E-03 (8.74E-04)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01E43226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6491E8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.77E-03 </w:t>
                                  </w:r>
                                  <w:r w:rsidRPr="00A91A1F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05E-03)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F3E35CC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A2D3B9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3.33E-03 +</w:t>
                                  </w:r>
                                </w:p>
                                <w:p w14:paraId="41A14523" w14:textId="77777777" w:rsidR="00271713" w:rsidRPr="00A91A1F" w:rsidRDefault="00271713" w:rsidP="007942E6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(1.13E-03)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2E61CE4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6253CA" w14:paraId="4C3C4E20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AF1BD8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ascii="等线" w:eastAsia="等线" w:hAnsi="等线" w:hint="eastAsia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</w:t>
                                  </w: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+/-</w:t>
                                  </w:r>
                                </w:p>
                              </w:tc>
                              <w:tc>
                                <w:tcPr>
                                  <w:tcW w:w="103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CC091B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8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2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0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863044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0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0</w:t>
                                  </w:r>
                                </w:p>
                              </w:tc>
                              <w:tc>
                                <w:tcPr>
                                  <w:tcW w:w="1060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3F68A46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8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1</w:t>
                                  </w:r>
                                </w:p>
                              </w:tc>
                              <w:tc>
                                <w:tcPr>
                                  <w:tcW w:w="643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239D02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4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6</w:t>
                                  </w:r>
                                </w:p>
                              </w:tc>
                              <w:tc>
                                <w:tcPr>
                                  <w:tcW w:w="1274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4B400C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</w:t>
                                  </w:r>
                                </w:p>
                              </w:tc>
                              <w:tc>
                                <w:tcPr>
                                  <w:tcW w:w="711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E502E5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</w:t>
                                  </w:r>
                                </w:p>
                              </w:tc>
                              <w:tc>
                                <w:tcPr>
                                  <w:tcW w:w="1112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ACF2D2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7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0</w:t>
                                  </w:r>
                                </w:p>
                              </w:tc>
                              <w:tc>
                                <w:tcPr>
                                  <w:tcW w:w="7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3EC1DC8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9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1</w:t>
                                  </w:r>
                                </w:p>
                              </w:tc>
                              <w:tc>
                                <w:tcPr>
                                  <w:tcW w:w="1135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43F640B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1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9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0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ED9A12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9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1</w:t>
                                  </w:r>
                                </w:p>
                              </w:tc>
                            </w:tr>
                            <w:tr w:rsidR="00271713" w:rsidRPr="006253CA" w14:paraId="2E02A059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9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8DF432" w14:textId="77777777" w:rsidR="00271713" w:rsidRPr="006253CA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253C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Rank</w:t>
                                  </w:r>
                                </w:p>
                              </w:tc>
                              <w:tc>
                                <w:tcPr>
                                  <w:tcW w:w="1741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DE0273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4.14</w:t>
                                  </w:r>
                                </w:p>
                              </w:tc>
                              <w:tc>
                                <w:tcPr>
                                  <w:tcW w:w="1703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10B8EB" w14:textId="77777777" w:rsidR="00271713" w:rsidRPr="00A757E0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2.47</w:t>
                                  </w:r>
                                </w:p>
                              </w:tc>
                              <w:tc>
                                <w:tcPr>
                                  <w:tcW w:w="1985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92B942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b/>
                                      <w:color w:val="000000"/>
                                      <w:sz w:val="16"/>
                                      <w:szCs w:val="16"/>
                                    </w:rPr>
                                    <w:t>2.37</w:t>
                                  </w:r>
                                </w:p>
                              </w:tc>
                              <w:tc>
                                <w:tcPr>
                                  <w:tcW w:w="1847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D9E10F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2.79</w:t>
                                  </w:r>
                                </w:p>
                              </w:tc>
                              <w:tc>
                                <w:tcPr>
                                  <w:tcW w:w="1702" w:type="dxa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9BD9E3" w14:textId="77777777" w:rsidR="00271713" w:rsidRPr="00A91A1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91A1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3.23</w:t>
                                  </w:r>
                                </w:p>
                              </w:tc>
                            </w:tr>
                          </w:tbl>
                          <w:p w14:paraId="35CE49BA" w14:textId="77777777" w:rsidR="00271713" w:rsidRDefault="00271713" w:rsidP="008F084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45EF44C7" w14:textId="77777777" w:rsidR="00271713" w:rsidRDefault="00271713" w:rsidP="008F084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072E68D4" w14:textId="77777777" w:rsidR="00271713" w:rsidRDefault="00271713" w:rsidP="008F084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1A783B06" w14:textId="77777777" w:rsidR="00271713" w:rsidRDefault="00271713" w:rsidP="008F084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117D1CE4" w14:textId="77777777" w:rsidR="00271713" w:rsidRDefault="00271713" w:rsidP="008F084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07CA03CA" w14:textId="77777777" w:rsidR="00271713" w:rsidRDefault="00271713" w:rsidP="008F084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6C000F42" w14:textId="77777777" w:rsidR="00271713" w:rsidRDefault="00271713" w:rsidP="008F084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59563DA1" w14:textId="77777777" w:rsidR="00271713" w:rsidRPr="004C7214" w:rsidRDefault="00271713" w:rsidP="008F084B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C8DE24" id="文本框 7" o:spid="_x0000_s1030" type="#_x0000_t202" style="position:absolute;left:0;text-align:left;margin-left:0;margin-top:62.4pt;width:517.7pt;height:425.55pt;z-index:251677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" strokecolor="white [3212]">
                <v:textbox>
                  <w:txbxContent>
                    <w:p w14:paraId="610733B8" w14:textId="77777777" w:rsidR="00271713" w:rsidRPr="003120CF" w:rsidRDefault="00271713" w:rsidP="008F084B">
                      <w:pPr>
                        <w:adjustRightInd w:val="0"/>
                        <w:snapToGrid w:val="0"/>
                        <w:spacing w:line="200" w:lineRule="exact"/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bCs/>
                          <w:sz w:val="16"/>
                          <w:szCs w:val="16"/>
                        </w:rPr>
                        <w:t>TABLE A.V</w:t>
                      </w:r>
                    </w:p>
                    <w:p w14:paraId="6C580344" w14:textId="72F7864A" w:rsidR="00271713" w:rsidRDefault="00271713" w:rsidP="00932CD7">
                      <w:pPr>
                        <w:spacing w:afterLines="25" w:after="60"/>
                        <w:jc w:val="center"/>
                        <w:rPr>
                          <w:lang w:eastAsia="zh-CN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HE MEAN VALUES AND STANDARD DEVIATIONS of IGD and MSS RESULTS OBTAINED BY THE COMPARED VARIANTS I</w:t>
                      </w:r>
                      <w:r w:rsidRPr="00D86C63">
                        <w:rPr>
                          <w:sz w:val="16"/>
                          <w:szCs w:val="16"/>
                        </w:rPr>
                        <w:t>N CEC201</w:t>
                      </w:r>
                      <w:r>
                        <w:rPr>
                          <w:sz w:val="16"/>
                          <w:szCs w:val="16"/>
                        </w:rPr>
                        <w:t>9</w:t>
                      </w:r>
                    </w:p>
                    <w:tbl>
                      <w:tblPr>
                        <w:tblW w:w="9942" w:type="dxa"/>
                        <w:jc w:val="center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964"/>
                        <w:gridCol w:w="1033"/>
                        <w:gridCol w:w="708"/>
                        <w:gridCol w:w="1060"/>
                        <w:gridCol w:w="643"/>
                        <w:gridCol w:w="1274"/>
                        <w:gridCol w:w="711"/>
                        <w:gridCol w:w="1112"/>
                        <w:gridCol w:w="735"/>
                        <w:gridCol w:w="1135"/>
                        <w:gridCol w:w="567"/>
                      </w:tblGrid>
                      <w:tr w:rsidR="00271713" w:rsidRPr="006253CA" w14:paraId="4D633194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82375A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EC2019</w:t>
                            </w:r>
                          </w:p>
                        </w:tc>
                        <w:tc>
                          <w:tcPr>
                            <w:tcW w:w="1741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921DB0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FE5DF0">
                              <w:rPr>
                                <w:rFonts w:eastAsia="等线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= 1</w:t>
                            </w:r>
                          </w:p>
                        </w:tc>
                        <w:tc>
                          <w:tcPr>
                            <w:tcW w:w="170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5899FEF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FE5DF0">
                              <w:rPr>
                                <w:rFonts w:eastAsia="等线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= 3</w:t>
                            </w:r>
                          </w:p>
                        </w:tc>
                        <w:tc>
                          <w:tcPr>
                            <w:tcW w:w="1985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C97A19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FE5DF0">
                              <w:rPr>
                                <w:rFonts w:eastAsia="等线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= 5</w:t>
                            </w:r>
                          </w:p>
                        </w:tc>
                        <w:tc>
                          <w:tcPr>
                            <w:tcW w:w="1847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B5E0EF7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FE5DF0">
                              <w:rPr>
                                <w:rFonts w:eastAsia="等线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= 7</w:t>
                            </w:r>
                          </w:p>
                        </w:tc>
                        <w:tc>
                          <w:tcPr>
                            <w:tcW w:w="1702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270D333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FE5DF0">
                              <w:rPr>
                                <w:rFonts w:eastAsia="等线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= 9</w:t>
                            </w:r>
                          </w:p>
                        </w:tc>
                      </w:tr>
                      <w:tr w:rsidR="00271713" w:rsidRPr="006253CA" w14:paraId="1DA7E036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7171E3BD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393AB5DB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1C5F777D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1577C397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643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2E972EC8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</w:tcPr>
                          <w:p w14:paraId="78EA6799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11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53955A95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23C0E5AA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73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3A3774F0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7C8DEE48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567" w:type="dxa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6BFB2ADA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</w:tr>
                      <w:tr w:rsidR="00271713" w:rsidRPr="006253CA" w14:paraId="5CE9BF25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514A90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1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A6531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2.51E-04 </w:t>
                            </w: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2.55E-05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CDD4C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10</w:t>
                            </w:r>
                            <w:r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B69683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2.51E-04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58E-05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5D07C4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28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-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A3C3EE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50E-04 (2.54E-05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446FE77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33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9CD21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2.46E-04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40E-05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4534219B" w14:textId="77777777" w:rsidR="00271713" w:rsidRPr="0069320D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9320D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6 +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BFA1710" w14:textId="77777777" w:rsidR="00271713" w:rsidRPr="0069320D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9320D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2.45E-04 </w:t>
                            </w:r>
                            <w:r w:rsidRPr="0069320D">
                              <w:rPr>
                                <w:rFonts w:ascii="等线" w:eastAsia="等线" w:hAnsi="等线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69320D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2.11E-05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51" w:type="dxa"/>
                              <w:right w:w="51" w:type="dxa"/>
                            </w:tcMar>
                            <w:vAlign w:val="center"/>
                            <w:hideMark/>
                          </w:tcPr>
                          <w:p w14:paraId="4453C643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9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-</w:t>
                            </w:r>
                          </w:p>
                        </w:tc>
                      </w:tr>
                      <w:tr w:rsidR="00271713" w:rsidRPr="006253CA" w14:paraId="2C0736AB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56E13C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1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0B78C3" w14:textId="77777777" w:rsidR="00271713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4.18E-04 +</w:t>
                            </w:r>
                          </w:p>
                          <w:p w14:paraId="7124B2F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(7.12E-05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7F3B88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BFAEF6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3.41E-04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05E-05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4C0276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AB3749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46E-04 (2.10E-05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18D12F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3C1E1B9F" w14:textId="77777777" w:rsidR="00271713" w:rsidRPr="0069320D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9320D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3.39E-04 </w:t>
                            </w:r>
                            <w:r w:rsidRPr="0069320D">
                              <w:rPr>
                                <w:rFonts w:ascii="等线" w:eastAsia="等线" w:hAnsi="等线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69320D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1.54E-05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6A1686F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D439FC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3.43E-04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20E-05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65528B4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41F05419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C8F738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2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C0E28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2.51E-04 </w:t>
                            </w: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2.37E-05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C038C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53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24FFAC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2.53E-04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53E-05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155344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51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CC395C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44E-04 (1.96E-05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655FB8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22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1B9EBE70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2.42E-04 </w:t>
                            </w:r>
                            <w:r w:rsidRPr="00EF6F81">
                              <w:rPr>
                                <w:rFonts w:ascii="等线" w:eastAsia="等线" w:hAnsi="等线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2.42E-05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33FC8D1B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0 -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ABE040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2.51E-04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45E-05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11" w:type="dxa"/>
                              <w:right w:w="11" w:type="dxa"/>
                            </w:tcMar>
                            <w:vAlign w:val="center"/>
                            <w:hideMark/>
                          </w:tcPr>
                          <w:p w14:paraId="66AE25E3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61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</w:tr>
                      <w:tr w:rsidR="00271713" w:rsidRPr="006253CA" w14:paraId="060D6705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D72CBB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2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DBE01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7.94E-04</w:t>
                            </w: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  <w:lang w:eastAsia="zh-CN"/>
                              </w:rPr>
                              <w:t xml:space="preserve"> </w:t>
                            </w:r>
                            <w:r w:rsidRPr="00A91A1F">
                              <w:rPr>
                                <w:sz w:val="16"/>
                                <w:szCs w:val="16"/>
                              </w:rPr>
                              <w:t>+</w:t>
                            </w:r>
                          </w:p>
                          <w:p w14:paraId="3631C51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(1.57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E6346F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1A7623B" w14:textId="77777777" w:rsidR="00271713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ascii="等线" w:eastAsia="等线" w:hAnsi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7.69E-04 </w:t>
                            </w:r>
                            <w:r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  <w:p w14:paraId="7D7030B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3.14E-04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40AFBE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6DE78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.17E-04 (2.21E-04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7587C3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28A11C39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6.84E-04 </w:t>
                            </w:r>
                            <w:r w:rsidRPr="00EF6F81">
                              <w:rPr>
                                <w:rFonts w:ascii="等线" w:eastAsia="等线" w:hAnsi="等线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2.25E-04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47C487EE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99F8B67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8.38E-04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54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8B3D55E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3B3F05B2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35E58F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3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B4885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2.02E-03 +</w:t>
                            </w:r>
                          </w:p>
                          <w:p w14:paraId="41E0942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(3.91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FA08EE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64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2D965177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1.30E-03 -(1.43E-04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AC0022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36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-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31F1CF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7E-03 (4.21E-04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BA6C2D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17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78D71C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56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4.15E-04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85361B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08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1D8BC0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62E-03 +</w:t>
                            </w:r>
                          </w:p>
                          <w:p w14:paraId="52B2B08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4.03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6" w:type="dxa"/>
                              <w:right w:w="6" w:type="dxa"/>
                            </w:tcMar>
                            <w:vAlign w:val="center"/>
                            <w:hideMark/>
                          </w:tcPr>
                          <w:p w14:paraId="2C2C517D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30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</w:tr>
                      <w:tr w:rsidR="00271713" w:rsidRPr="006253CA" w14:paraId="3B87001F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CA5CF8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3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D5D981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1.42E-03 </w:t>
                            </w: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2.24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AA0B04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19677CA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1.35E-03 </w:t>
                            </w:r>
                            <w:r w:rsidRPr="00EF6F81">
                              <w:rPr>
                                <w:rFonts w:ascii="等线" w:eastAsia="等线" w:hAnsi="等线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1.38E-04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347E79D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1517E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35E-03 (1.95E-04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B41E65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2F262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40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78E-04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DD83C2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B8879C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46E-03 +</w:t>
                            </w:r>
                          </w:p>
                          <w:p w14:paraId="6DB5EBB7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79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6" w:type="dxa"/>
                              <w:right w:w="6" w:type="dxa"/>
                            </w:tcMar>
                            <w:vAlign w:val="center"/>
                            <w:hideMark/>
                          </w:tcPr>
                          <w:p w14:paraId="7720AC82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69DD7D5E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1C79B5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4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75E36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2.06E-03 +</w:t>
                            </w:r>
                          </w:p>
                          <w:p w14:paraId="75A2C22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(4.44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FF789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95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6C1D64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5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25E-04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51" w:type="dxa"/>
                              <w:right w:w="51" w:type="dxa"/>
                            </w:tcMar>
                            <w:vAlign w:val="center"/>
                            <w:hideMark/>
                          </w:tcPr>
                          <w:p w14:paraId="554730A6" w14:textId="6E2BD98B" w:rsidR="00271713" w:rsidRPr="00A91A1F" w:rsidRDefault="00271713" w:rsidP="008555AB">
                            <w:pPr>
                              <w:spacing w:line="160" w:lineRule="exact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</w:t>
                            </w:r>
                            <w:r w:rsidR="00F505C7">
                              <w:rPr>
                                <w:rFonts w:eastAsia="等线"/>
                                <w:color w:val="000000"/>
                                <w:sz w:val="10"/>
                                <w:szCs w:val="1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272220A1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14E-03 (2.04E-04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634A8F89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15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716CD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22E-03 +</w:t>
                            </w:r>
                          </w:p>
                          <w:p w14:paraId="20682C93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06E-04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782C20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04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E5AF42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25E-03 +</w:t>
                            </w:r>
                          </w:p>
                          <w:p w14:paraId="1254E23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30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6" w:type="dxa"/>
                              <w:right w:w="6" w:type="dxa"/>
                            </w:tcMar>
                            <w:vAlign w:val="center"/>
                            <w:hideMark/>
                          </w:tcPr>
                          <w:p w14:paraId="5D784435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2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</w:tr>
                      <w:tr w:rsidR="00271713" w:rsidRPr="006253CA" w14:paraId="374B498E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1F705D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4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268B3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2.02E-03 +</w:t>
                            </w:r>
                          </w:p>
                          <w:p w14:paraId="07B8428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(4.81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2DE1F8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E6D0F2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9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53E-04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8EB4E7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162D27E2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15E-03 (2.35E-04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5D5FD2F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2DC4C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22E-03 +</w:t>
                            </w:r>
                          </w:p>
                          <w:p w14:paraId="36E28E63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15E-04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C7D371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AB85AD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26E-03 +</w:t>
                            </w:r>
                          </w:p>
                          <w:p w14:paraId="6D825F0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12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6" w:type="dxa"/>
                              <w:right w:w="6" w:type="dxa"/>
                            </w:tcMar>
                            <w:vAlign w:val="center"/>
                            <w:hideMark/>
                          </w:tcPr>
                          <w:p w14:paraId="3D8520E2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39B6AFB5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51A30D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5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E91B1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1.59E-03 +</w:t>
                            </w:r>
                          </w:p>
                          <w:p w14:paraId="15C1146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(2.14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378A9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60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0CCD2D16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1.25E-03 </w:t>
                            </w:r>
                            <w:r w:rsidRPr="00EF6F81">
                              <w:rPr>
                                <w:rFonts w:ascii="等线" w:eastAsia="等线" w:hAnsi="等线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1.56E-04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36475120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33 -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90011F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25E-03 (1.65E-04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2BD11C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22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A61021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31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49E-04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6995E8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02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4CB5F4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36E-03 +</w:t>
                            </w:r>
                          </w:p>
                          <w:p w14:paraId="69129CD3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11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6" w:type="dxa"/>
                              <w:right w:w="6" w:type="dxa"/>
                            </w:tcMar>
                            <w:vAlign w:val="center"/>
                            <w:hideMark/>
                          </w:tcPr>
                          <w:p w14:paraId="0A1744CA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08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</w:tr>
                      <w:tr w:rsidR="00271713" w:rsidRPr="006253CA" w14:paraId="6FB258DF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7F80AE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5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78697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5.35E-03 </w:t>
                            </w: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7.62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472639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363EA5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5.47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8.34E-04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0B217B33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1E800F79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.30E-03 (8.13E-04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1DE546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59874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5.44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8.52E-04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AA88D8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F4A7E3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5.36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8.11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6" w:type="dxa"/>
                              <w:right w:w="6" w:type="dxa"/>
                            </w:tcMar>
                            <w:vAlign w:val="center"/>
                            <w:hideMark/>
                          </w:tcPr>
                          <w:p w14:paraId="17D8B55C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3072F139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0843AC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6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18DD3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1.59E-03 </w:t>
                            </w: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2.19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ECA9D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47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63C1217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53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66E-04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51" w:type="dxa"/>
                              <w:right w:w="51" w:type="dxa"/>
                            </w:tcMar>
                            <w:vAlign w:val="center"/>
                            <w:hideMark/>
                          </w:tcPr>
                          <w:p w14:paraId="798EE1A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8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7973DA0C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9E-03 (1.92E-04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6C80ED7A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26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23498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53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72E-04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9C94CC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5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A948FF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53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18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6" w:type="dxa"/>
                              <w:right w:w="6" w:type="dxa"/>
                            </w:tcMar>
                            <w:vAlign w:val="center"/>
                            <w:hideMark/>
                          </w:tcPr>
                          <w:p w14:paraId="4062FC39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3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</w:tr>
                      <w:tr w:rsidR="00271713" w:rsidRPr="006253CA" w14:paraId="5038C61D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9CDB5E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6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987FD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2.57E-03 +</w:t>
                            </w:r>
                          </w:p>
                          <w:p w14:paraId="056C202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(5.58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01A975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72BD0C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2.11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8.39E-04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6F5074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21263133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99E-03 (2.90E-04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513A40A7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CF195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2.12E-03 +</w:t>
                            </w:r>
                          </w:p>
                          <w:p w14:paraId="1E0AF95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3.63E-04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60B577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C265AA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2.36E-03 +</w:t>
                            </w:r>
                          </w:p>
                          <w:p w14:paraId="0671636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6.46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6" w:type="dxa"/>
                              <w:right w:w="6" w:type="dxa"/>
                            </w:tcMar>
                            <w:vAlign w:val="center"/>
                            <w:hideMark/>
                          </w:tcPr>
                          <w:p w14:paraId="46FF6E56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05FD7A38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151D74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7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17B99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1.19E-03 +</w:t>
                            </w:r>
                          </w:p>
                          <w:p w14:paraId="0F37B68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(1.53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61A59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58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28198DAF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1.01E-03 </w:t>
                            </w:r>
                            <w:r w:rsidRPr="00EF6F81">
                              <w:rPr>
                                <w:rFonts w:ascii="等线" w:eastAsia="等线" w:hAnsi="等线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1.43E-04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75D3C87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12 -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E7EB9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02E-03 (1.59E-04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2461D6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9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E3DE6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07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64E-04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ED8D0C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03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ECEC36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09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59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6" w:type="dxa"/>
                              <w:right w:w="6" w:type="dxa"/>
                            </w:tcMar>
                            <w:vAlign w:val="center"/>
                            <w:hideMark/>
                          </w:tcPr>
                          <w:p w14:paraId="6D2A2C96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7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</w:tr>
                      <w:tr w:rsidR="00271713" w:rsidRPr="006253CA" w14:paraId="2EADD7CD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467668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7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39593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1.44E-03 </w:t>
                            </w: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2.99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D212A64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C63FED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34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3.25E-04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4334670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607697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34E-03 (2.61E-04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BB267E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7648FC14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1.32E-03 </w:t>
                            </w:r>
                            <w:r w:rsidRPr="00EF6F81">
                              <w:rPr>
                                <w:rFonts w:ascii="等线" w:eastAsia="等线" w:hAnsi="等线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2.64E-04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8FB926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62DA03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36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3.08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6" w:type="dxa"/>
                              <w:right w:w="6" w:type="dxa"/>
                            </w:tcMar>
                            <w:vAlign w:val="center"/>
                            <w:hideMark/>
                          </w:tcPr>
                          <w:p w14:paraId="6F691DEC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362ABC4F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3CB10E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8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59616144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1.54E-03 </w:t>
                            </w:r>
                            <w:r w:rsidRPr="00EF6F81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≈</w:t>
                            </w:r>
                            <w:r w:rsidRPr="00EF6F81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(3.02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DD5F3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36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29AC84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6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2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3.07E-04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17030D77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32 -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283963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66E-03 (2.39E-04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12E7CC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6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75DB3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73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56E-04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767058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0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64AD9F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71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98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6" w:type="dxa"/>
                              <w:right w:w="6" w:type="dxa"/>
                            </w:tcMar>
                            <w:vAlign w:val="center"/>
                            <w:hideMark/>
                          </w:tcPr>
                          <w:p w14:paraId="6097AF3E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1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</w:tr>
                      <w:tr w:rsidR="00271713" w:rsidRPr="006253CA" w14:paraId="2CFDC36C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86F3EC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8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487AA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2.34E-03 +</w:t>
                            </w:r>
                          </w:p>
                          <w:p w14:paraId="1B9725C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(1.74E-03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091F32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4A2901AB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7.66E-04 </w:t>
                            </w:r>
                            <w:r w:rsidRPr="00EF6F81">
                              <w:rPr>
                                <w:rFonts w:ascii="等线" w:eastAsia="等线" w:hAnsi="等线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7.77E-04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2231DE4E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2A205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8.15E-04 (8.61E-04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1287B4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90F525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9.14E-04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8.79E-04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BD7199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5FCA57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01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7.93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6" w:type="dxa"/>
                              <w:right w:w="6" w:type="dxa"/>
                            </w:tcMar>
                            <w:vAlign w:val="center"/>
                            <w:hideMark/>
                          </w:tcPr>
                          <w:p w14:paraId="5864C59B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310E395D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3EC03B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9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68616189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5.06E-03 </w:t>
                            </w:r>
                            <w:r w:rsidRPr="00EF6F81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≈</w:t>
                            </w:r>
                            <w:r w:rsidRPr="00EF6F81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(5.90E-04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E7B74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52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66E4DC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5.26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6.18E-04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0AB5775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18 -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47273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.29E-03 (5.13E-04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CB8C27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7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0A67A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5.32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6.31E-04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537C35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0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74CDD1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5.22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5.37E-04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6" w:type="dxa"/>
                              <w:right w:w="6" w:type="dxa"/>
                            </w:tcMar>
                            <w:vAlign w:val="center"/>
                            <w:hideMark/>
                          </w:tcPr>
                          <w:p w14:paraId="0ACB371E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3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</w:tr>
                      <w:tr w:rsidR="00271713" w:rsidRPr="006253CA" w14:paraId="345C1200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BB78DC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9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183BC0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2.89E-03 +</w:t>
                            </w:r>
                          </w:p>
                          <w:p w14:paraId="54B93EE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(9.34E-04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1AF951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27F847E9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 xml:space="preserve">1.80E-03 </w:t>
                            </w:r>
                            <w:r w:rsidRPr="00EF6F81">
                              <w:rPr>
                                <w:rFonts w:ascii="等线" w:eastAsia="等线" w:hAnsi="等线" w:hint="eastAsia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(2.91E-04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AEB8F55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E699F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91E-03 (2.82E-04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EADED73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17B489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95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2.56E-04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19DA833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84A54F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2.23E-03 +</w:t>
                            </w:r>
                          </w:p>
                          <w:p w14:paraId="76AB4B0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3.05E-04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6" w:type="dxa"/>
                              <w:right w:w="6" w:type="dxa"/>
                            </w:tcMar>
                            <w:vAlign w:val="center"/>
                            <w:hideMark/>
                          </w:tcPr>
                          <w:p w14:paraId="246AE83C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760FC6F0" w14:textId="77777777" w:rsidTr="008555AB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2B596C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10_1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1272C1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5.58E-03 +</w:t>
                            </w:r>
                          </w:p>
                          <w:p w14:paraId="33C92CE2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(2.49E-03)</w:t>
                            </w:r>
                          </w:p>
                        </w:tc>
                        <w:tc>
                          <w:tcPr>
                            <w:tcW w:w="708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CB9A9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88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8F761EF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50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03E-03)</w:t>
                            </w:r>
                          </w:p>
                        </w:tc>
                        <w:tc>
                          <w:tcPr>
                            <w:tcW w:w="643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51" w:type="dxa"/>
                              <w:right w:w="51" w:type="dxa"/>
                            </w:tcMar>
                            <w:vAlign w:val="center"/>
                            <w:hideMark/>
                          </w:tcPr>
                          <w:p w14:paraId="7574F30D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10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229D22C6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39E-03 (7.85E-04)</w:t>
                            </w:r>
                          </w:p>
                        </w:tc>
                        <w:tc>
                          <w:tcPr>
                            <w:tcW w:w="711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014BD2E3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19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E5F07B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.61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14E-03)</w:t>
                            </w:r>
                          </w:p>
                        </w:tc>
                        <w:tc>
                          <w:tcPr>
                            <w:tcW w:w="735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4478A5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7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93AB0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.99E-03 +</w:t>
                            </w:r>
                          </w:p>
                          <w:p w14:paraId="17155A47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06E-03)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6" w:type="dxa"/>
                              <w:right w:w="6" w:type="dxa"/>
                            </w:tcMar>
                            <w:vAlign w:val="center"/>
                            <w:hideMark/>
                          </w:tcPr>
                          <w:p w14:paraId="29351FC0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6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+</w:t>
                            </w:r>
                          </w:p>
                        </w:tc>
                      </w:tr>
                      <w:tr w:rsidR="00271713" w:rsidRPr="006253CA" w14:paraId="30EF341D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4FDC3F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CPLX10_2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C14ED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6.80E-03 +</w:t>
                            </w:r>
                          </w:p>
                          <w:p w14:paraId="22FAE59A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sz w:val="16"/>
                                <w:szCs w:val="16"/>
                              </w:rPr>
                              <w:t>(1.61E-03)</w:t>
                            </w:r>
                          </w:p>
                        </w:tc>
                        <w:tc>
                          <w:tcPr>
                            <w:tcW w:w="708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E4707B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5FF7E8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2.77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03E-03)</w:t>
                            </w:r>
                          </w:p>
                        </w:tc>
                        <w:tc>
                          <w:tcPr>
                            <w:tcW w:w="643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5A5B75E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01785F14" w14:textId="77777777" w:rsidR="00271713" w:rsidRPr="00EF6F81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F8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52E-03 (8.74E-04)</w:t>
                            </w:r>
                          </w:p>
                        </w:tc>
                        <w:tc>
                          <w:tcPr>
                            <w:tcW w:w="711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01E43226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6491E8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2.77E-03 </w:t>
                            </w:r>
                            <w:r w:rsidRPr="00A91A1F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</w:rPr>
                              <w:t>≈</w:t>
                            </w: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05E-03)</w:t>
                            </w:r>
                          </w:p>
                        </w:tc>
                        <w:tc>
                          <w:tcPr>
                            <w:tcW w:w="735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F3E35CC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A2D3B9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3.33E-03 +</w:t>
                            </w:r>
                          </w:p>
                          <w:p w14:paraId="41A14523" w14:textId="77777777" w:rsidR="00271713" w:rsidRPr="00A91A1F" w:rsidRDefault="00271713" w:rsidP="007942E6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(1.13E-03)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2E61CE4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6253CA" w14:paraId="4C3C4E20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AF1BD8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ascii="等线" w:eastAsia="等线" w:hAnsi="等线" w:hint="eastAsia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</w:t>
                            </w: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+/-</w:t>
                            </w:r>
                          </w:p>
                        </w:tc>
                        <w:tc>
                          <w:tcPr>
                            <w:tcW w:w="103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CC091B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8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2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0</w:t>
                            </w:r>
                          </w:p>
                        </w:tc>
                        <w:tc>
                          <w:tcPr>
                            <w:tcW w:w="708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863044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0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0</w:t>
                            </w:r>
                          </w:p>
                        </w:tc>
                        <w:tc>
                          <w:tcPr>
                            <w:tcW w:w="1060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3F68A46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8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1</w:t>
                            </w:r>
                          </w:p>
                        </w:tc>
                        <w:tc>
                          <w:tcPr>
                            <w:tcW w:w="643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239D02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4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6</w:t>
                            </w:r>
                          </w:p>
                        </w:tc>
                        <w:tc>
                          <w:tcPr>
                            <w:tcW w:w="1274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4B400C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</w:t>
                            </w:r>
                          </w:p>
                        </w:tc>
                        <w:tc>
                          <w:tcPr>
                            <w:tcW w:w="711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E502E5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</w:t>
                            </w:r>
                          </w:p>
                        </w:tc>
                        <w:tc>
                          <w:tcPr>
                            <w:tcW w:w="1112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ACF2D2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7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0</w:t>
                            </w:r>
                          </w:p>
                        </w:tc>
                        <w:tc>
                          <w:tcPr>
                            <w:tcW w:w="7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3EC1DC8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9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1</w:t>
                            </w:r>
                          </w:p>
                        </w:tc>
                        <w:tc>
                          <w:tcPr>
                            <w:tcW w:w="1135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43F640B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1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9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0</w:t>
                            </w:r>
                          </w:p>
                        </w:tc>
                        <w:tc>
                          <w:tcPr>
                            <w:tcW w:w="567" w:type="dxa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ED9A12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9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1</w:t>
                            </w:r>
                          </w:p>
                        </w:tc>
                      </w:tr>
                      <w:tr w:rsidR="00271713" w:rsidRPr="006253CA" w14:paraId="2E02A059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9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8DF432" w14:textId="77777777" w:rsidR="00271713" w:rsidRPr="006253CA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253C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Rank</w:t>
                            </w:r>
                          </w:p>
                        </w:tc>
                        <w:tc>
                          <w:tcPr>
                            <w:tcW w:w="1741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DE0273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4.14</w:t>
                            </w:r>
                          </w:p>
                        </w:tc>
                        <w:tc>
                          <w:tcPr>
                            <w:tcW w:w="1703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10B8EB" w14:textId="77777777" w:rsidR="00271713" w:rsidRPr="00A757E0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2.47</w:t>
                            </w:r>
                          </w:p>
                        </w:tc>
                        <w:tc>
                          <w:tcPr>
                            <w:tcW w:w="1985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92B942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b/>
                                <w:color w:val="000000"/>
                                <w:sz w:val="16"/>
                                <w:szCs w:val="16"/>
                              </w:rPr>
                              <w:t>2.37</w:t>
                            </w:r>
                          </w:p>
                        </w:tc>
                        <w:tc>
                          <w:tcPr>
                            <w:tcW w:w="1847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D9E10F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2.79</w:t>
                            </w:r>
                          </w:p>
                        </w:tc>
                        <w:tc>
                          <w:tcPr>
                            <w:tcW w:w="1702" w:type="dxa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9BD9E3" w14:textId="77777777" w:rsidR="00271713" w:rsidRPr="00A91A1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91A1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3.23</w:t>
                            </w:r>
                          </w:p>
                        </w:tc>
                      </w:tr>
                    </w:tbl>
                    <w:p w14:paraId="35CE49BA" w14:textId="77777777" w:rsidR="00271713" w:rsidRDefault="00271713" w:rsidP="008F084B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45EF44C7" w14:textId="77777777" w:rsidR="00271713" w:rsidRDefault="00271713" w:rsidP="008F084B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072E68D4" w14:textId="77777777" w:rsidR="00271713" w:rsidRDefault="00271713" w:rsidP="008F084B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1A783B06" w14:textId="77777777" w:rsidR="00271713" w:rsidRDefault="00271713" w:rsidP="008F084B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117D1CE4" w14:textId="77777777" w:rsidR="00271713" w:rsidRDefault="00271713" w:rsidP="008F084B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07CA03CA" w14:textId="77777777" w:rsidR="00271713" w:rsidRDefault="00271713" w:rsidP="008F084B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6C000F42" w14:textId="77777777" w:rsidR="00271713" w:rsidRDefault="00271713" w:rsidP="008F084B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59563DA1" w14:textId="77777777" w:rsidR="00271713" w:rsidRPr="004C7214" w:rsidRDefault="00271713" w:rsidP="008F084B">
                      <w:pPr>
                        <w:jc w:val="center"/>
                        <w:rPr>
                          <w:lang w:eastAsia="zh-CN"/>
                        </w:rPr>
                      </w:pPr>
                    </w:p>
                  </w:txbxContent>
                </v:textbox>
                <w10:wrap type="through" anchorx="margin" anchory="margin"/>
              </v:shape>
            </w:pict>
          </mc:Fallback>
        </mc:AlternateContent>
      </w:r>
    </w:p>
    <w:p w14:paraId="489DA1E9" w14:textId="62594E38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71AADBC" w14:textId="7587D4A5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6F5A57D" w14:textId="48DAADD0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84AD2B7" w14:textId="39827B44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DBFAFCD" w14:textId="1DC82BFC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34C143A" w14:textId="38B0B8F5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EB45835" w14:textId="17A8D4DB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2FA82BE" w14:textId="1F767ACF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F520B20" w14:textId="29819FBF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CDA230C" w14:textId="077F7A33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07FAD4D" w14:textId="7D283457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A6CF7DA" w14:textId="43F27100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23C649F" w14:textId="6BFFB2D9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BCDC957" w14:textId="7523FE08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77C6011" w14:textId="297E4C89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D4AEDDF" w14:textId="11FC6885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092FB51" w14:textId="2F08EAD4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8295371" w14:textId="2472D5F7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4873C3F" w14:textId="331F1CB9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B9DA4E5" w14:textId="79CBCE2A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AB10D75" w14:textId="155E0012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2357FB7" w14:textId="69716CC4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F667A83" w14:textId="5976CF3A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DF8C388" w14:textId="0B71FB9F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ECEB39E" w14:textId="4ACD785C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78F3198" w14:textId="5B6E7BB2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88C2F96" w14:textId="750A51C0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7EF1ECC" w14:textId="1B7D4F41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1562D9B" w14:textId="5220679A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033660C" w14:textId="0EDEB1CE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057DE57" w14:textId="15F9736B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DCD921C" w14:textId="726B0586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EBFDF37" w14:textId="71E30C6E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E60D4CB" w14:textId="53D03AE6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6706A82" w14:textId="51B2FF14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AF073DC" w14:textId="5599B7B5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5296D1B" w14:textId="214B49D3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05BF326" w14:textId="428BEE4B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D4185E5" w14:textId="25BA6315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A77DBA4" w14:textId="63321990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40B943D" w14:textId="1B42A35B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681A090" w14:textId="15F9B198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71EE2AC" w14:textId="66EA9AC7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140AA45" w14:textId="38D0FB13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43CD1DB" w14:textId="6C4BA31C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CBD603C" w14:textId="7821A965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E6C9276" w14:textId="663B7BA0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302A343" w14:textId="673DF7A9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F5302AF" w14:textId="3E9AC9D1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33D3363" w14:textId="6DE93C59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7BD04F1" w14:textId="19734687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6656CA0" w14:textId="2C05302F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E1650DE" w14:textId="19292DAA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BC9A481" w14:textId="61B8C938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90C59D1" w14:textId="39DE4CB1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030EAC2" w14:textId="1B45C073" w:rsidR="008F084B" w:rsidRDefault="00932CD7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137D9432" wp14:editId="1548A9FB">
                <wp:simplePos x="0" y="0"/>
                <wp:positionH relativeFrom="margin">
                  <wp:align>left</wp:align>
                </wp:positionH>
                <wp:positionV relativeFrom="margin">
                  <wp:posOffset>854710</wp:posOffset>
                </wp:positionV>
                <wp:extent cx="6559550" cy="5035550"/>
                <wp:effectExtent l="0" t="0" r="12700" b="12700"/>
                <wp:wrapThrough wrapText="bothSides">
                  <wp:wrapPolygon edited="0">
                    <wp:start x="0" y="0"/>
                    <wp:lineTo x="0" y="21573"/>
                    <wp:lineTo x="21579" y="21573"/>
                    <wp:lineTo x="21579" y="0"/>
                    <wp:lineTo x="0" y="0"/>
                  </wp:wrapPolygon>
                </wp:wrapThrough>
                <wp:docPr id="6" name="文本框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9550" cy="503570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B18C75" w14:textId="77777777" w:rsidR="00271713" w:rsidRPr="003120CF" w:rsidRDefault="00271713" w:rsidP="00652197">
                            <w:pPr>
                              <w:adjustRightInd w:val="0"/>
                              <w:snapToGrid w:val="0"/>
                              <w:spacing w:line="200" w:lineRule="exact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TABLE A.VI</w:t>
                            </w:r>
                          </w:p>
                          <w:p w14:paraId="1A662146" w14:textId="038D0A70" w:rsidR="00271713" w:rsidRDefault="00271713" w:rsidP="00932CD7">
                            <w:pPr>
                              <w:spacing w:afterLines="25" w:after="60"/>
                              <w:jc w:val="center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HE MEAN VALUES AND STANDARD DEVIATIONS of IGD and MSS RESULTS OBTAINED BY THE COMPARED VARIANTS I</w:t>
                            </w:r>
                            <w:r w:rsidRPr="00D86C63">
                              <w:rPr>
                                <w:sz w:val="16"/>
                                <w:szCs w:val="16"/>
                              </w:rPr>
                              <w:t>N CEC20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21</w:t>
                            </w:r>
                          </w:p>
                          <w:tbl>
                            <w:tblPr>
                              <w:tblW w:w="5000" w:type="pct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1038"/>
                              <w:gridCol w:w="1198"/>
                              <w:gridCol w:w="643"/>
                              <w:gridCol w:w="1222"/>
                              <w:gridCol w:w="680"/>
                              <w:gridCol w:w="951"/>
                              <w:gridCol w:w="550"/>
                              <w:gridCol w:w="1219"/>
                              <w:gridCol w:w="680"/>
                              <w:gridCol w:w="1210"/>
                              <w:gridCol w:w="627"/>
                            </w:tblGrid>
                            <w:tr w:rsidR="00271713" w:rsidRPr="00991ECE" w14:paraId="11D41C34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1739D1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2021</w:t>
                                  </w:r>
                                </w:p>
                              </w:tc>
                              <w:tc>
                                <w:tcPr>
                                  <w:tcW w:w="912" w:type="pct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11FA64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FE5DF0">
                                    <w:rPr>
                                      <w:rFonts w:eastAsia="等线"/>
                                      <w:i/>
                                      <w:i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= 1</w:t>
                                  </w:r>
                                </w:p>
                              </w:tc>
                              <w:tc>
                                <w:tcPr>
                                  <w:tcW w:w="951" w:type="pct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DBFA4A5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FE5DF0">
                                    <w:rPr>
                                      <w:rFonts w:eastAsia="等线"/>
                                      <w:i/>
                                      <w:i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= 3</w:t>
                                  </w:r>
                                </w:p>
                              </w:tc>
                              <w:tc>
                                <w:tcPr>
                                  <w:tcW w:w="749" w:type="pct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1C315E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FE5DF0">
                                    <w:rPr>
                                      <w:rFonts w:eastAsia="等线"/>
                                      <w:i/>
                                      <w:i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= 5</w:t>
                                  </w:r>
                                </w:p>
                              </w:tc>
                              <w:tc>
                                <w:tcPr>
                                  <w:tcW w:w="951" w:type="pct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09EE4C6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FE5DF0">
                                    <w:rPr>
                                      <w:rFonts w:eastAsia="等线"/>
                                      <w:i/>
                                      <w:i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= 7</w:t>
                                  </w:r>
                                </w:p>
                              </w:tc>
                              <w:tc>
                                <w:tcPr>
                                  <w:tcW w:w="918" w:type="pct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ABB630F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FE5DF0">
                                    <w:rPr>
                                      <w:rFonts w:eastAsia="等线"/>
                                      <w:i/>
                                      <w:i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a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 = 9</w:t>
                                  </w:r>
                                </w:p>
                              </w:tc>
                            </w:tr>
                            <w:tr w:rsidR="00271713" w:rsidRPr="00991ECE" w14:paraId="3963D826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vMerge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14AC3FF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4DBD96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6F2D49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D2924DC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E77CF81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6081ED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651087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A37E40E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D34E533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1498F85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IGD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E13D1C8" w14:textId="77777777" w:rsidR="00271713" w:rsidRPr="00991EC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91ECE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MSS</w:t>
                                  </w:r>
                                </w:p>
                              </w:tc>
                            </w:tr>
                            <w:tr w:rsidR="00271713" w:rsidRPr="00991ECE" w14:paraId="49CFAAC2" w14:textId="77777777" w:rsidTr="00AD5C32">
                              <w:trPr>
                                <w:trHeight w:val="291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67F243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1_1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CC5C09F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7.28E-04 +</w:t>
                                  </w:r>
                                </w:p>
                                <w:p w14:paraId="697B43CA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6.91E-05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E486C8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10 +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32137DCD" w14:textId="77777777" w:rsidR="00271713" w:rsidRPr="00894577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894577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6.52E-04</w:t>
                                  </w:r>
                                  <w:r w:rsidRPr="00894577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894577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894577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(4.20E-05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CDDE77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</w:t>
                                  </w: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8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4DC4F86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6.52E-04</w:t>
                                  </w:r>
                                </w:p>
                                <w:p w14:paraId="72E3AEC7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95E-05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B5061A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33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2B7C605" w14:textId="77777777" w:rsidR="00271713" w:rsidRPr="0082199B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82199B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6.52E-04 </w:t>
                                  </w:r>
                                  <w:r w:rsidRPr="0082199B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82199B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7.02E-05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0F349EF6" w14:textId="77777777" w:rsidR="00271713" w:rsidRPr="00C2410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C2410D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6 -</w:t>
                                  </w: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0C301A1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6.71E-04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</w:p>
                                <w:p w14:paraId="04227B86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5.66E-05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E964E0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9 -</w:t>
                                  </w:r>
                                </w:p>
                              </w:tc>
                            </w:tr>
                            <w:tr w:rsidR="00271713" w:rsidRPr="00991ECE" w14:paraId="1E947998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D6B5F5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1_2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E0F5DE8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1.68E-03 +</w:t>
                                  </w:r>
                                </w:p>
                                <w:p w14:paraId="3E926852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1.75E-04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1B8DFDE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C710576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1.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4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6E-03</w:t>
                                  </w: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7.43E-05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6EB7A74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C56DE9" w14:textId="77777777" w:rsidR="00271713" w:rsidRPr="00C2410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C2410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41E-03</w:t>
                                  </w:r>
                                </w:p>
                                <w:p w14:paraId="4B165F35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C2410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21E-04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44F4CBF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614002B7" w14:textId="77777777" w:rsidR="00271713" w:rsidRPr="00C2410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C2410D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  <w:r w:rsidRPr="00BC533F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  <w:shd w:val="clear" w:color="auto" w:fill="D9D9D9" w:themeFill="background1" w:themeFillShade="D9"/>
                                    </w:rPr>
                                    <w:t>.4</w:t>
                                  </w:r>
                                  <w:r w:rsidRPr="00BC533F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shd w:val="clear" w:color="auto" w:fill="D9D9D9" w:themeFill="background1" w:themeFillShade="D9"/>
                                    </w:rPr>
                                    <w:t>0</w:t>
                                  </w:r>
                                  <w:r w:rsidRPr="00BC533F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  <w:shd w:val="clear" w:color="auto" w:fill="D9D9D9" w:themeFill="background1" w:themeFillShade="D9"/>
                                    </w:rPr>
                                    <w:t xml:space="preserve">E-03 </w:t>
                                  </w:r>
                                  <w:r w:rsidRPr="00BC533F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  <w:shd w:val="clear" w:color="auto" w:fill="D9D9D9" w:themeFill="background1" w:themeFillShade="D9"/>
                                    </w:rPr>
                                    <w:t>≈</w:t>
                                  </w:r>
                                  <w:r w:rsidRPr="00BC533F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  <w:shd w:val="clear" w:color="auto" w:fill="D9D9D9" w:themeFill="background1" w:themeFillShade="D9"/>
                                    </w:rPr>
                                    <w:t>(1.47E-04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6FB523AF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326DE6C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1.44E-03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</w:p>
                                <w:p w14:paraId="552F93CC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1.23E-04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D45ECA7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6B5735BD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09752A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2_1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2E0A7E6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6.61E-04 +</w:t>
                                  </w:r>
                                </w:p>
                                <w:p w14:paraId="1F95DBA7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9.54E-05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1858E1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53 +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81686F4" w14:textId="77777777" w:rsidR="002717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6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.60E-04</w:t>
                                  </w: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  <w:p w14:paraId="434428F7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4.32E-05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E45BE8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51 +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5BA69464" w14:textId="77777777" w:rsidR="00271713" w:rsidRPr="006106F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106FD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79E-04</w:t>
                                  </w:r>
                                </w:p>
                                <w:p w14:paraId="2097BA9D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106FD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56E-05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DEDD4B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22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BDC724B" w14:textId="77777777" w:rsidR="00271713" w:rsidRPr="0082199B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82199B">
                                    <w:rPr>
                                      <w:sz w:val="16"/>
                                      <w:szCs w:val="16"/>
                                    </w:rPr>
                                    <w:t>4.07E-04 +</w:t>
                                  </w:r>
                                </w:p>
                                <w:p w14:paraId="13197E64" w14:textId="77777777" w:rsidR="00271713" w:rsidRPr="0082199B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82199B">
                                    <w:rPr>
                                      <w:sz w:val="16"/>
                                      <w:szCs w:val="16"/>
                                    </w:rPr>
                                    <w:t>(3.35E-05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54127F52" w14:textId="77777777" w:rsidR="00271713" w:rsidRPr="006106F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106FD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0 -</w:t>
                                  </w: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4AB4115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4.11E-04 +</w:t>
                                  </w:r>
                                </w:p>
                                <w:p w14:paraId="18ECA9BC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6.07E-05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A384260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61 +</w:t>
                                  </w:r>
                                </w:p>
                              </w:tc>
                            </w:tr>
                            <w:tr w:rsidR="00271713" w:rsidRPr="00991ECE" w14:paraId="11E60645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B57DD6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2_2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CA93D0E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8.15E-03 +</w:t>
                                  </w:r>
                                </w:p>
                                <w:p w14:paraId="13981269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2.37E-04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C071532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6C4EAD7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8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.18E-03</w:t>
                                  </w: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4.32E-04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B72257B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149E53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.34E-03</w:t>
                                  </w:r>
                                </w:p>
                                <w:p w14:paraId="730AAA4B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14E-04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B33FEC5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14C1D1C4" w14:textId="77777777" w:rsidR="00271713" w:rsidRPr="006106F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106FD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7.32E-03 </w:t>
                                  </w:r>
                                  <w:r w:rsidRPr="006106FD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6106FD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(3.85E-04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6A990BF7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C6CF2AD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7.48E-03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</w:p>
                                <w:p w14:paraId="4AA6988F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4.01E-04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4378B40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433C3F48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8B4DD2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3_1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B355971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2.55E-03 +</w:t>
                                  </w:r>
                                </w:p>
                                <w:p w14:paraId="08B509F6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1.26E-03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4BE7E7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64 +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F0C51FA" w14:textId="77777777" w:rsidR="002717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2.12E-03</w:t>
                                  </w: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  <w:p w14:paraId="66B19B1E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1.71E-03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98A9AF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</w:t>
                                  </w: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 xml:space="preserve">6 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+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69B28BF8" w14:textId="77777777" w:rsidR="00271713" w:rsidRPr="00134B31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34B3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95E-03</w:t>
                                  </w:r>
                                </w:p>
                                <w:p w14:paraId="01B08A6E" w14:textId="77777777" w:rsidR="00271713" w:rsidRPr="00134B31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34B3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4.05E-04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6CBB4F90" w14:textId="77777777" w:rsidR="00271713" w:rsidRPr="00134B31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34B3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17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8E82A98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1.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9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9E-03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3.00E-04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B6ED8D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08 +</w:t>
                                  </w: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DC3F604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1.99E-03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5.58E-04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C1CF58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30 +</w:t>
                                  </w:r>
                                </w:p>
                              </w:tc>
                            </w:tr>
                            <w:tr w:rsidR="00271713" w:rsidRPr="00991ECE" w14:paraId="6F8AC200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547E9A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3_2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989C4CB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2.95E-03</w:t>
                                  </w: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</w:p>
                                <w:p w14:paraId="754F7A7B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5.62E-04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51ABF9E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E35B87C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2.8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4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E-03</w:t>
                                  </w: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5.99E-04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DF34DB5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19F8D885" w14:textId="77777777" w:rsidR="00271713" w:rsidRPr="00134B31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34B3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84E-03</w:t>
                                  </w:r>
                                </w:p>
                                <w:p w14:paraId="7A972FE5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34B31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18E-04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15154C45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D1BB214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2.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8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8E-03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5.86E-04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A8BA040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98FA22C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2.69E-03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4.09E-04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64D538A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7588A6A2" w14:textId="77777777" w:rsidTr="00AD5C32">
                              <w:trPr>
                                <w:trHeight w:val="404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417748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4_1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F89D39C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3.65E+00 +</w:t>
                                  </w:r>
                                </w:p>
                                <w:p w14:paraId="0587C1F8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1.53E+00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2906B5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95 +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4F32FC2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2.58E+00</w:t>
                                  </w: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2.00E+00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307C15CC" w14:textId="77777777" w:rsidR="00271713" w:rsidRPr="00DE334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DE3343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27 -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5CF160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78E+00</w:t>
                                  </w:r>
                                </w:p>
                                <w:p w14:paraId="3FA4C78B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65E+00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87E6E7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15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0BB209BB" w14:textId="77777777" w:rsidR="00271713" w:rsidRPr="00134B31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134B31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2.14E+00 </w:t>
                                  </w:r>
                                  <w:r w:rsidRPr="00134B31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134B31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(1.20E+00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2C0E4B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04 +</w:t>
                                  </w: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D2D3866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2.80E+00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2.04E+00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D98323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2 +</w:t>
                                  </w:r>
                                </w:p>
                              </w:tc>
                            </w:tr>
                            <w:tr w:rsidR="00271713" w:rsidRPr="00991ECE" w14:paraId="7409F467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6D9BA7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4_2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5F90075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3.98E-01 +</w:t>
                                  </w:r>
                                </w:p>
                                <w:p w14:paraId="3C93311E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4.00E-02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5D0109B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4A19F9CD" w14:textId="77777777" w:rsidR="00271713" w:rsidRPr="00DE334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DE3343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3.39E-01</w:t>
                                  </w:r>
                                  <w:r w:rsidRPr="00DE3343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DE3343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DE3343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(4.41E-02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6191121A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70471D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.47E-01</w:t>
                                  </w:r>
                                </w:p>
                                <w:p w14:paraId="0F64EAF2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5.89E-02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D95FD5D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E259C25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3.52E-01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4.25E-02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3E41C98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129D573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3.59E-01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3.44E-02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CEE7BA3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0CFD2AFF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F20B9A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5_1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CB3FA46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2.42E-01</w:t>
                                  </w: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7.21E-02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95156A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60 +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65635002" w14:textId="77777777" w:rsidR="00271713" w:rsidRPr="00DE334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DE3343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2.58E-01</w:t>
                                  </w:r>
                                  <w:r w:rsidRPr="00DE3343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DE3343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DE3343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(4.58E-02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2E014806" w14:textId="77777777" w:rsidR="00271713" w:rsidRPr="00DE334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DE3343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33 -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34EC38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66E-01</w:t>
                                  </w:r>
                                </w:p>
                                <w:p w14:paraId="4356D23F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68E-03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CC93AD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22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74A4E0E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2.66E-01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2.54E-03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A152D1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02 +</w:t>
                                  </w: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FF2ECB3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2.67E-01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2.26E-03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6F6186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08 +</w:t>
                                  </w:r>
                                </w:p>
                              </w:tc>
                            </w:tr>
                            <w:tr w:rsidR="00271713" w:rsidRPr="00991ECE" w14:paraId="3DBB5051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673FE4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5_2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F0B0410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4.23E-01 +</w:t>
                                  </w:r>
                                </w:p>
                                <w:p w14:paraId="64A7CBC7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1.12E-01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44175C6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2E4FF6A9" w14:textId="77777777" w:rsidR="00271713" w:rsidRPr="00DE334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DE3343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2.29E-01</w:t>
                                  </w:r>
                                  <w:r w:rsidRPr="00DE3343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DE3343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DE3343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(2.46E-02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4CB6810B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081600F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34E-01</w:t>
                                  </w:r>
                                </w:p>
                                <w:p w14:paraId="4E4EE9DA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58E-02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46E3832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36EB47F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2.46E-01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2.95E-02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90F6046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DED4C19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2.60E-01 +</w:t>
                                  </w:r>
                                </w:p>
                                <w:p w14:paraId="538D3FC9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4.37E-02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CD4E0A7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105543CF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0511C2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6_1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B87339E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1.25E+00 +</w:t>
                                  </w:r>
                                </w:p>
                                <w:p w14:paraId="2CD3FCB5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1.93E-01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926A18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47 +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AFCF95B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8.42E-01 +</w:t>
                                  </w:r>
                                </w:p>
                                <w:p w14:paraId="75F6DB57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2.90E-01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499D28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8 +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51EC773" w14:textId="77777777" w:rsidR="00271713" w:rsidRPr="00DE334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DE334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6.65E-01</w:t>
                                  </w:r>
                                </w:p>
                                <w:p w14:paraId="58D637EE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DE334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01E-01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2D2C854C" w14:textId="77777777" w:rsidR="00271713" w:rsidRPr="006F25EB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F25EB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26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2002744D" w14:textId="77777777" w:rsidR="00271713" w:rsidRPr="00DE334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DE3343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6.59E-01 </w:t>
                                  </w:r>
                                  <w:r w:rsidRPr="00DE3343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DE3343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(2.44E-01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347096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5 +</w:t>
                                  </w: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BCFF054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6.91E-01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1.64E-01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438515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3 +</w:t>
                                  </w:r>
                                </w:p>
                              </w:tc>
                            </w:tr>
                            <w:tr w:rsidR="00271713" w:rsidRPr="00991ECE" w14:paraId="230610FE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17131F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6_2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A456B92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2.35E-01 +</w:t>
                                  </w:r>
                                </w:p>
                                <w:p w14:paraId="143C9BAE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2.00E-01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42D1B4E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017D68EA" w14:textId="77777777" w:rsidR="00271713" w:rsidRPr="00DE334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DE3343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3.</w:t>
                                  </w:r>
                                  <w:r w:rsidRPr="00BC533F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  <w:shd w:val="clear" w:color="auto" w:fill="D9D9D9" w:themeFill="background1" w:themeFillShade="D9"/>
                                    </w:rPr>
                                    <w:t>90E-02</w:t>
                                  </w:r>
                                  <w:r w:rsidRPr="00BC533F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shd w:val="clear" w:color="auto" w:fill="D9D9D9" w:themeFill="background1" w:themeFillShade="D9"/>
                                    </w:rPr>
                                    <w:t xml:space="preserve"> </w:t>
                                  </w:r>
                                  <w:r w:rsidRPr="00BC533F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  <w:shd w:val="clear" w:color="auto" w:fill="D9D9D9" w:themeFill="background1" w:themeFillShade="D9"/>
                                    </w:rPr>
                                    <w:t>≈</w:t>
                                  </w:r>
                                  <w:r w:rsidRPr="00BC533F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  <w:shd w:val="clear" w:color="auto" w:fill="D9D9D9" w:themeFill="background1" w:themeFillShade="D9"/>
                                    </w:rPr>
                                    <w:t>(1.97E-02</w:t>
                                  </w:r>
                                  <w:r w:rsidRPr="00DE3343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32E89F0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6E871D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4.27E-02</w:t>
                                  </w:r>
                                </w:p>
                                <w:p w14:paraId="0A42616B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41E-02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2F9FFF58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81392A9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5.06E-02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3.52E-02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1EE2002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74EB28F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4.39E-02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3.61E-02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124FCE1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17D5B6A8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C69E2A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7_1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0AE8C71" w14:textId="77777777" w:rsidR="00271713" w:rsidRPr="006F25EB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F25EB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1.05E-03 -(2.24E-04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734ECD6C" w14:textId="77777777" w:rsidR="00271713" w:rsidRPr="00F833F7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F833F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</w:t>
                                  </w:r>
                                  <w:r w:rsidRPr="00BC533F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shd w:val="clear" w:color="auto" w:fill="D9D9D9" w:themeFill="background1" w:themeFillShade="D9"/>
                                      <w:lang w:eastAsia="zh-CN"/>
                                    </w:rPr>
                                    <w:t>.</w:t>
                                  </w:r>
                                  <w:r w:rsidRPr="00F833F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8 -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12BAA89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1.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7</w:t>
                                  </w: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 xml:space="preserve">3E-03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5.72E-04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3A1ECF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12 -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BCF1A0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69E-03</w:t>
                                  </w:r>
                                </w:p>
                                <w:p w14:paraId="468E3581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1.22E-03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A78069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9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CF62139" w14:textId="77777777" w:rsidR="00271713" w:rsidRPr="006F25EB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F25EB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1.57E-03 </w:t>
                                  </w:r>
                                  <w:r w:rsidRPr="006F25EB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6F25EB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6.53E-04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6562D1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03 +</w:t>
                                  </w: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18CE755" w14:textId="77777777" w:rsidR="00271713" w:rsidRPr="006F25EB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F25EB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1.55E-03 </w:t>
                                  </w:r>
                                  <w:r w:rsidRPr="006F25EB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6F25EB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1.00E-03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938803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7 +</w:t>
                                  </w:r>
                                </w:p>
                              </w:tc>
                            </w:tr>
                            <w:tr w:rsidR="00271713" w:rsidRPr="00991ECE" w14:paraId="77BC504E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CCFD28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7_2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5F18D53A" w14:textId="77777777" w:rsidR="00271713" w:rsidRPr="006F25EB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F25EB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1.59E-02 -(1.35E-03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56B8E8E9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ECC207E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1.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8</w:t>
                                  </w: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 xml:space="preserve">9E-02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3.10E-03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8074030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36570A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87E-02</w:t>
                                  </w:r>
                                </w:p>
                                <w:p w14:paraId="14B6002A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6.44E-03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5310375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45E5BD2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1.87E-02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3.90E-03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2F56999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BE0D20B" w14:textId="77777777" w:rsidR="00271713" w:rsidRPr="006F25EB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F25EB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1.92E-02 </w:t>
                                  </w:r>
                                  <w:r w:rsidRPr="006F25EB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6F25EB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5.51E-03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AE6EA6E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6F92AB35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61B215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7_3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54F978EA" w14:textId="77777777" w:rsidR="00271713" w:rsidRPr="00F833F7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F833F7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2.07E-02</w:t>
                                  </w:r>
                                  <w:r w:rsidRPr="00F833F7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F833F7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F833F7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(2.32E-03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01A08613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6442AF2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2.19</w:t>
                                  </w: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 xml:space="preserve">E-02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3.76E-03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030478E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35D60E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.18E-02</w:t>
                                  </w:r>
                                </w:p>
                                <w:p w14:paraId="4761ABE2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3.33E-03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90BD6DF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63ECD5B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2.09E-02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4.64E-03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258D334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4AB661B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2.05E-02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5.31E-03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E78E916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0F70A2BF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BF15A0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8_1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5AD8142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8.85E-03 +</w:t>
                                  </w:r>
                                </w:p>
                                <w:p w14:paraId="6C446431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sz w:val="16"/>
                                      <w:szCs w:val="16"/>
                                    </w:rPr>
                                    <w:t>(8.93E-04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C493E1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36 +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0E69DDC2" w14:textId="77777777" w:rsidR="00271713" w:rsidRPr="00F833F7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BC533F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  <w:shd w:val="clear" w:color="auto" w:fill="D9D9D9" w:themeFill="background1" w:themeFillShade="D9"/>
                                    </w:rPr>
                                    <w:t>7.50E-03</w:t>
                                  </w:r>
                                  <w:r w:rsidRPr="00BC533F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  <w:shd w:val="clear" w:color="auto" w:fill="D9D9D9" w:themeFill="background1" w:themeFillShade="D9"/>
                                    </w:rPr>
                                    <w:t xml:space="preserve"> </w:t>
                                  </w:r>
                                  <w:r w:rsidRPr="00BC533F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  <w:shd w:val="clear" w:color="auto" w:fill="D9D9D9" w:themeFill="background1" w:themeFillShade="D9"/>
                                    </w:rPr>
                                    <w:t>≈</w:t>
                                  </w:r>
                                  <w:r w:rsidRPr="00BC533F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  <w:shd w:val="clear" w:color="auto" w:fill="D9D9D9" w:themeFill="background1" w:themeFillShade="D9"/>
                                    </w:rPr>
                                    <w:t>(6.90E-04</w:t>
                                  </w:r>
                                  <w:r w:rsidRPr="00F833F7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noWrap/>
                                  <w:vAlign w:val="center"/>
                                  <w:hideMark/>
                                </w:tcPr>
                                <w:p w14:paraId="0E6D05BD" w14:textId="77777777" w:rsidR="00271713" w:rsidRPr="00F833F7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F833F7"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32 -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781E839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.58E-03</w:t>
                                  </w:r>
                                </w:p>
                                <w:p w14:paraId="1DB68DE7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8.01E-04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6E9D6C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-0.06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19A3584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7.48E-03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6.64E-04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03D768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0 +</w:t>
                                  </w: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26B6B13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7.73E-03 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3147B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6.97E-04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 w:val="restart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F79DE2" w14:textId="77777777" w:rsidR="00271713" w:rsidRPr="003147B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3147B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.11 +</w:t>
                                  </w:r>
                                </w:p>
                              </w:tc>
                            </w:tr>
                            <w:tr w:rsidR="00271713" w:rsidRPr="00991ECE" w14:paraId="56A49957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204357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8_2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3C44529" w14:textId="77777777" w:rsidR="002717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C46FBE">
                                    <w:rPr>
                                      <w:sz w:val="16"/>
                                      <w:szCs w:val="16"/>
                                    </w:rPr>
                                    <w:t>2.75E-03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C46FBE">
                                    <w:rPr>
                                      <w:sz w:val="16"/>
                                      <w:szCs w:val="16"/>
                                    </w:rPr>
                                    <w:t>+</w:t>
                                  </w:r>
                                </w:p>
                                <w:p w14:paraId="5B9E06BE" w14:textId="77777777" w:rsidR="00271713" w:rsidRPr="00C46FB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C46FBE">
                                    <w:rPr>
                                      <w:sz w:val="16"/>
                                      <w:szCs w:val="16"/>
                                    </w:rPr>
                                    <w:t>(5.51E-04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875807D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ECF109B" w14:textId="77777777" w:rsidR="00271713" w:rsidRPr="0065376B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65376B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1.96E-03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65376B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65376B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2.08E-04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58BCD1F0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CED6E7" w14:textId="77777777" w:rsidR="002717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77571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99E-03</w:t>
                                  </w:r>
                                </w:p>
                                <w:p w14:paraId="40173947" w14:textId="77777777" w:rsidR="00271713" w:rsidRPr="00777571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77571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2.00E-04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5FD3F12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6F696D0E" w14:textId="77777777" w:rsidR="00271713" w:rsidRPr="00F833F7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F833F7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1.93E-03 </w:t>
                                  </w:r>
                                  <w:r w:rsidRPr="00F833F7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F833F7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(2.22E-04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3A8991EB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AAFCA7F" w14:textId="77777777" w:rsidR="00271713" w:rsidRPr="00A169E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169E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2.04E-03 </w:t>
                                  </w:r>
                                  <w:r w:rsidRPr="00A169E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A169E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3.19E-04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4F85A14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7299150B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39B83EA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ETMOF8_3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0204B4E" w14:textId="77777777" w:rsidR="002717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C46FBE">
                                    <w:rPr>
                                      <w:sz w:val="16"/>
                                      <w:szCs w:val="16"/>
                                    </w:rPr>
                                    <w:t>1.55E-03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C46FBE">
                                    <w:rPr>
                                      <w:sz w:val="16"/>
                                      <w:szCs w:val="16"/>
                                    </w:rPr>
                                    <w:t>+</w:t>
                                  </w:r>
                                </w:p>
                                <w:p w14:paraId="71F591A6" w14:textId="77777777" w:rsidR="00271713" w:rsidRPr="00C46FBE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C46FBE">
                                    <w:rPr>
                                      <w:sz w:val="16"/>
                                      <w:szCs w:val="16"/>
                                    </w:rPr>
                                    <w:t>(1.90E-04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4E194D9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0D1847B0" w14:textId="77777777" w:rsidR="00271713" w:rsidRPr="00F833F7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  <w:r w:rsidRPr="00F833F7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1.29E-03</w:t>
                                  </w:r>
                                  <w:r w:rsidRPr="00F833F7">
                                    <w:rPr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F833F7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F833F7">
                                    <w:rPr>
                                      <w:rFonts w:hint="eastAsia"/>
                                      <w:b/>
                                      <w:bCs/>
                                      <w:sz w:val="16"/>
                                      <w:szCs w:val="16"/>
                                    </w:rPr>
                                    <w:t>(6.22E-05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D9D9D9" w:themeFill="background1" w:themeFillShade="D9"/>
                                  <w:vAlign w:val="center"/>
                                  <w:hideMark/>
                                </w:tcPr>
                                <w:p w14:paraId="7782F257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97F7C7" w14:textId="77777777" w:rsidR="002717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77571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.29E-03</w:t>
                                  </w:r>
                                </w:p>
                                <w:p w14:paraId="62097704" w14:textId="77777777" w:rsidR="00271713" w:rsidRPr="00777571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77571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(8.99E-05)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027B9AF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F0B3143" w14:textId="77777777" w:rsidR="00271713" w:rsidRPr="009F604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9F604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1.29E-03 </w:t>
                                  </w:r>
                                  <w:r w:rsidRPr="009F604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  <w:r w:rsidRPr="009F604D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7.82E-05)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vMerge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B6DA424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83ED9E3" w14:textId="77777777" w:rsidR="002717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A169E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 xml:space="preserve">1.33E-03 </w:t>
                                  </w:r>
                                  <w:r w:rsidRPr="00A169E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≈</w:t>
                                  </w:r>
                                </w:p>
                                <w:p w14:paraId="3E39A704" w14:textId="77777777" w:rsidR="00271713" w:rsidRPr="00A169EF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A169EF">
                                    <w:rPr>
                                      <w:rFonts w:hint="eastAsia"/>
                                      <w:sz w:val="16"/>
                                      <w:szCs w:val="16"/>
                                    </w:rPr>
                                    <w:t>(9.04E-05)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000000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44C91E38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</w:p>
                              </w:tc>
                            </w:tr>
                            <w:tr w:rsidR="00271713" w:rsidRPr="00991ECE" w14:paraId="290F7B51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C94ADE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≈/+/-</w:t>
                                  </w:r>
                                </w:p>
                              </w:tc>
                              <w:tc>
                                <w:tcPr>
                                  <w:tcW w:w="59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4A1ADD" w14:textId="41F0D0C2" w:rsidR="00271713" w:rsidRPr="00EF6813" w:rsidRDefault="00271713" w:rsidP="00773337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/</w:t>
                                  </w:r>
                                  <w:r w:rsidR="00773337"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</w:t>
                                  </w:r>
                                  <w:r w:rsidR="00773337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3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</w:t>
                                  </w:r>
                                  <w:r w:rsidR="00773337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F55FA3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1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762B168" w14:textId="71D3E309" w:rsidR="00271713" w:rsidRPr="00EF6813" w:rsidRDefault="00F505C7" w:rsidP="00F505C7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5</w:t>
                                  </w:r>
                                  <w:r w:rsidR="00271713"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</w:t>
                                  </w:r>
                                  <w:r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</w:t>
                                  </w:r>
                                  <w:r w:rsidR="00271713"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1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3C974E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4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4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8571D6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</w:t>
                                  </w:r>
                                </w:p>
                              </w:tc>
                              <w:tc>
                                <w:tcPr>
                                  <w:tcW w:w="27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6D0B29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</w:t>
                                  </w:r>
                                </w:p>
                              </w:tc>
                              <w:tc>
                                <w:tcPr>
                                  <w:tcW w:w="611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B521DCE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7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0</w:t>
                                  </w:r>
                                </w:p>
                              </w:tc>
                              <w:tc>
                                <w:tcPr>
                                  <w:tcW w:w="339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84E2FB1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6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2</w:t>
                                  </w:r>
                                </w:p>
                              </w:tc>
                              <w:tc>
                                <w:tcPr>
                                  <w:tcW w:w="605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A887A8F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16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2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0</w:t>
                                  </w:r>
                                </w:p>
                              </w:tc>
                              <w:tc>
                                <w:tcPr>
                                  <w:tcW w:w="313" w:type="pct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00D290F3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0/</w:t>
                                  </w:r>
                                  <w:r w:rsidRPr="00EF6813">
                                    <w:rPr>
                                      <w:rFonts w:eastAsia="等线"/>
                                      <w:bCs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7</w:t>
                                  </w:r>
                                  <w:r w:rsidRPr="00EF6813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/1</w:t>
                                  </w:r>
                                </w:p>
                              </w:tc>
                            </w:tr>
                            <w:tr w:rsidR="00271713" w:rsidRPr="00991ECE" w14:paraId="3CA8B2C7" w14:textId="77777777" w:rsidTr="00AD5C32">
                              <w:trPr>
                                <w:trHeight w:val="279"/>
                                <w:jc w:val="center"/>
                              </w:trPr>
                              <w:tc>
                                <w:tcPr>
                                  <w:tcW w:w="519" w:type="pct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1FA9F61" w14:textId="77777777" w:rsidR="00271713" w:rsidRPr="007175A2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175A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  <w:t>Rank</w:t>
                                  </w:r>
                                </w:p>
                              </w:tc>
                              <w:tc>
                                <w:tcPr>
                                  <w:tcW w:w="912" w:type="pct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C12020" w14:textId="77777777" w:rsidR="00271713" w:rsidRPr="006D2F0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D2F0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4.17</w:t>
                                  </w:r>
                                </w:p>
                              </w:tc>
                              <w:tc>
                                <w:tcPr>
                                  <w:tcW w:w="951" w:type="pct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FA192F" w14:textId="77777777" w:rsidR="00271713" w:rsidRPr="006D2F0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D2F0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2.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6</w:t>
                                  </w:r>
                                  <w:r w:rsidRPr="006D2F0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749" w:type="pct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A4E455" w14:textId="77777777" w:rsidR="00271713" w:rsidRPr="00EF6813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b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EF6813">
                                    <w:rPr>
                                      <w:rFonts w:eastAsia="等线"/>
                                      <w:b/>
                                      <w:color w:val="000000"/>
                                      <w:sz w:val="16"/>
                                      <w:szCs w:val="16"/>
                                    </w:rPr>
                                    <w:t>2.44</w:t>
                                  </w:r>
                                </w:p>
                              </w:tc>
                              <w:tc>
                                <w:tcPr>
                                  <w:tcW w:w="951" w:type="pct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D87CEE" w14:textId="77777777" w:rsidR="00271713" w:rsidRPr="006D2F0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D2F0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2.76</w:t>
                                  </w:r>
                                </w:p>
                              </w:tc>
                              <w:tc>
                                <w:tcPr>
                                  <w:tcW w:w="918" w:type="pct"/>
                                  <w:gridSpan w:val="2"/>
                                  <w:tcBorders>
                                    <w:top w:val="sing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3D6717" w14:textId="77777777" w:rsidR="00271713" w:rsidRPr="006D2F0D" w:rsidRDefault="00271713" w:rsidP="008F084B">
                                  <w:pPr>
                                    <w:spacing w:line="160" w:lineRule="exact"/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6D2F0D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2.84</w:t>
                                  </w:r>
                                </w:p>
                              </w:tc>
                            </w:tr>
                          </w:tbl>
                          <w:p w14:paraId="2EDF4978" w14:textId="77777777" w:rsidR="00271713" w:rsidRDefault="00271713" w:rsidP="00652197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47125DE1" w14:textId="77777777" w:rsidR="00271713" w:rsidRDefault="00271713" w:rsidP="00652197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26A8600D" w14:textId="77777777" w:rsidR="00271713" w:rsidRDefault="00271713" w:rsidP="00652197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24798800" w14:textId="77777777" w:rsidR="00271713" w:rsidRDefault="00271713" w:rsidP="00652197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65632118" w14:textId="77777777" w:rsidR="00271713" w:rsidRDefault="00271713" w:rsidP="00652197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14:paraId="26F97F4B" w14:textId="77777777" w:rsidR="00271713" w:rsidRPr="004C7214" w:rsidRDefault="00271713" w:rsidP="00652197">
                            <w:pPr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D9432" id="文本框 6" o:spid="_x0000_s1031" type="#_x0000_t202" style="position:absolute;left:0;text-align:left;margin-left:0;margin-top:67.3pt;width:516.5pt;height:396.5pt;z-index:2517186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" filled="f" strokecolor="white [3212]">
                <v:textbox>
                  <w:txbxContent>
                    <w:p w14:paraId="34B18C75" w14:textId="77777777" w:rsidR="00271713" w:rsidRPr="003120CF" w:rsidRDefault="00271713" w:rsidP="00652197">
                      <w:pPr>
                        <w:adjustRightInd w:val="0"/>
                        <w:snapToGrid w:val="0"/>
                        <w:spacing w:line="200" w:lineRule="exact"/>
                        <w:jc w:val="center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bCs/>
                          <w:sz w:val="16"/>
                          <w:szCs w:val="16"/>
                        </w:rPr>
                        <w:t>TABLE A.VI</w:t>
                      </w:r>
                    </w:p>
                    <w:p w14:paraId="1A662146" w14:textId="038D0A70" w:rsidR="00271713" w:rsidRDefault="00271713" w:rsidP="00932CD7">
                      <w:pPr>
                        <w:spacing w:afterLines="25" w:after="60"/>
                        <w:jc w:val="center"/>
                        <w:rPr>
                          <w:lang w:eastAsia="zh-CN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HE MEAN VALUES AND STANDARD DEVIATIONS of IGD and MSS RESULTS OBTAINED BY THE COMPARED VARIANTS I</w:t>
                      </w:r>
                      <w:r w:rsidRPr="00D86C63">
                        <w:rPr>
                          <w:sz w:val="16"/>
                          <w:szCs w:val="16"/>
                        </w:rPr>
                        <w:t>N CEC20</w:t>
                      </w:r>
                      <w:r>
                        <w:rPr>
                          <w:sz w:val="16"/>
                          <w:szCs w:val="16"/>
                        </w:rPr>
                        <w:t>21</w:t>
                      </w:r>
                    </w:p>
                    <w:tbl>
                      <w:tblPr>
                        <w:tblW w:w="5000" w:type="pct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1038"/>
                        <w:gridCol w:w="1198"/>
                        <w:gridCol w:w="643"/>
                        <w:gridCol w:w="1222"/>
                        <w:gridCol w:w="680"/>
                        <w:gridCol w:w="951"/>
                        <w:gridCol w:w="550"/>
                        <w:gridCol w:w="1219"/>
                        <w:gridCol w:w="680"/>
                        <w:gridCol w:w="1210"/>
                        <w:gridCol w:w="627"/>
                      </w:tblGrid>
                      <w:tr w:rsidR="00271713" w:rsidRPr="00991ECE" w14:paraId="11D41C34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1739D1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2021</w:t>
                            </w:r>
                          </w:p>
                        </w:tc>
                        <w:tc>
                          <w:tcPr>
                            <w:tcW w:w="912" w:type="pct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11FA64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FE5DF0">
                              <w:rPr>
                                <w:rFonts w:eastAsia="等线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= 1</w:t>
                            </w:r>
                          </w:p>
                        </w:tc>
                        <w:tc>
                          <w:tcPr>
                            <w:tcW w:w="951" w:type="pct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DBFA4A5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FE5DF0">
                              <w:rPr>
                                <w:rFonts w:eastAsia="等线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= 3</w:t>
                            </w:r>
                          </w:p>
                        </w:tc>
                        <w:tc>
                          <w:tcPr>
                            <w:tcW w:w="749" w:type="pct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1C315E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FE5DF0">
                              <w:rPr>
                                <w:rFonts w:eastAsia="等线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= 5</w:t>
                            </w:r>
                          </w:p>
                        </w:tc>
                        <w:tc>
                          <w:tcPr>
                            <w:tcW w:w="951" w:type="pct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09EE4C6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FE5DF0">
                              <w:rPr>
                                <w:rFonts w:eastAsia="等线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= 7</w:t>
                            </w:r>
                          </w:p>
                        </w:tc>
                        <w:tc>
                          <w:tcPr>
                            <w:tcW w:w="918" w:type="pct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ABB630F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FE5DF0">
                              <w:rPr>
                                <w:rFonts w:eastAsia="等线"/>
                                <w:i/>
                                <w:i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 = 9</w:t>
                            </w:r>
                          </w:p>
                        </w:tc>
                      </w:tr>
                      <w:tr w:rsidR="00271713" w:rsidRPr="00991ECE" w14:paraId="3963D826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vMerge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14AC3FF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4DBD96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313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6F2D49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D2924DC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33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E77CF81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6081ED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2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651087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A37E40E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33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D34E533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1498F85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IGD</w:t>
                            </w:r>
                          </w:p>
                        </w:tc>
                        <w:tc>
                          <w:tcPr>
                            <w:tcW w:w="313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E13D1C8" w14:textId="77777777" w:rsidR="00271713" w:rsidRPr="00991EC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91ECE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MSS</w:t>
                            </w:r>
                          </w:p>
                        </w:tc>
                      </w:tr>
                      <w:tr w:rsidR="00271713" w:rsidRPr="00991ECE" w14:paraId="49CFAAC2" w14:textId="77777777" w:rsidTr="00AD5C32">
                        <w:trPr>
                          <w:trHeight w:val="291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67F243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1_1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CC5C09F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7.28E-04 +</w:t>
                            </w:r>
                          </w:p>
                          <w:p w14:paraId="697B43CA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(6.91E-05)</w:t>
                            </w:r>
                          </w:p>
                        </w:tc>
                        <w:tc>
                          <w:tcPr>
                            <w:tcW w:w="313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E486C8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10 +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32137DCD" w14:textId="77777777" w:rsidR="00271713" w:rsidRPr="00894577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894577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6.52E-04</w:t>
                            </w:r>
                            <w:r w:rsidRPr="00894577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94577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≈</w:t>
                            </w:r>
                            <w:r w:rsidRPr="00894577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(4.20E-05)</w:t>
                            </w:r>
                          </w:p>
                        </w:tc>
                        <w:tc>
                          <w:tcPr>
                            <w:tcW w:w="339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CDDE77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</w:t>
                            </w: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8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4DC4F86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6.52E-04</w:t>
                            </w:r>
                          </w:p>
                          <w:p w14:paraId="72E3AEC7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95E-05)</w:t>
                            </w:r>
                          </w:p>
                        </w:tc>
                        <w:tc>
                          <w:tcPr>
                            <w:tcW w:w="275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B5061A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33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2B7C605" w14:textId="77777777" w:rsidR="00271713" w:rsidRPr="0082199B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82199B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6.52E-04 </w:t>
                            </w:r>
                            <w:r w:rsidRPr="0082199B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82199B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7.02E-05)</w:t>
                            </w:r>
                          </w:p>
                        </w:tc>
                        <w:tc>
                          <w:tcPr>
                            <w:tcW w:w="339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0F349EF6" w14:textId="77777777" w:rsidR="00271713" w:rsidRPr="00C2410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C2410D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6 -</w:t>
                            </w: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0C301A1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6.71E-04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</w:p>
                          <w:p w14:paraId="04227B86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5.66E-05)</w:t>
                            </w:r>
                          </w:p>
                        </w:tc>
                        <w:tc>
                          <w:tcPr>
                            <w:tcW w:w="313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E964E0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9 -</w:t>
                            </w:r>
                          </w:p>
                        </w:tc>
                      </w:tr>
                      <w:tr w:rsidR="00271713" w:rsidRPr="00991ECE" w14:paraId="1E947998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D6B5F5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1_2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E0F5DE8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1.68E-03 +</w:t>
                            </w:r>
                          </w:p>
                          <w:p w14:paraId="3E926852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(1.75E-04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1B8DFDE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C710576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4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6E-03</w:t>
                            </w:r>
                            <w:r w:rsidRPr="003147BD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7.43E-05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6EB7A74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C56DE9" w14:textId="77777777" w:rsidR="00271713" w:rsidRPr="00C2410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C2410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41E-03</w:t>
                            </w:r>
                          </w:p>
                          <w:p w14:paraId="4B165F35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C2410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21E-04)</w:t>
                            </w:r>
                          </w:p>
                        </w:tc>
                        <w:tc>
                          <w:tcPr>
                            <w:tcW w:w="275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44F4CBF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614002B7" w14:textId="77777777" w:rsidR="00271713" w:rsidRPr="00C2410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C2410D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1</w:t>
                            </w:r>
                            <w:r w:rsidRPr="00BC533F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  <w:shd w:val="clear" w:color="auto" w:fill="D9D9D9" w:themeFill="background1" w:themeFillShade="D9"/>
                              </w:rPr>
                              <w:t>.4</w:t>
                            </w:r>
                            <w:r w:rsidRPr="00BC533F">
                              <w:rPr>
                                <w:b/>
                                <w:bCs/>
                                <w:sz w:val="16"/>
                                <w:szCs w:val="16"/>
                                <w:shd w:val="clear" w:color="auto" w:fill="D9D9D9" w:themeFill="background1" w:themeFillShade="D9"/>
                              </w:rPr>
                              <w:t>0</w:t>
                            </w:r>
                            <w:r w:rsidRPr="00BC533F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  <w:shd w:val="clear" w:color="auto" w:fill="D9D9D9" w:themeFill="background1" w:themeFillShade="D9"/>
                              </w:rPr>
                              <w:t xml:space="preserve">E-03 </w:t>
                            </w:r>
                            <w:r w:rsidRPr="00BC533F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  <w:shd w:val="clear" w:color="auto" w:fill="D9D9D9" w:themeFill="background1" w:themeFillShade="D9"/>
                              </w:rPr>
                              <w:t>≈</w:t>
                            </w:r>
                            <w:r w:rsidRPr="00BC533F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  <w:shd w:val="clear" w:color="auto" w:fill="D9D9D9" w:themeFill="background1" w:themeFillShade="D9"/>
                              </w:rPr>
                              <w:t>(1.47E-04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6FB523AF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326DE6C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1.44E-03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</w:p>
                          <w:p w14:paraId="552F93CC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1.23E-04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1D45ECA7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6B5735BD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09752A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2_1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2E0A7E6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6.61E-04 +</w:t>
                            </w:r>
                          </w:p>
                          <w:p w14:paraId="1F95DBA7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(9.54E-05)</w:t>
                            </w:r>
                          </w:p>
                        </w:tc>
                        <w:tc>
                          <w:tcPr>
                            <w:tcW w:w="313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1858E1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53 +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81686F4" w14:textId="77777777" w:rsidR="002717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6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.60E-04</w:t>
                            </w:r>
                            <w:r w:rsidRPr="003147BD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  <w:p w14:paraId="434428F7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4.32E-05)</w:t>
                            </w:r>
                          </w:p>
                        </w:tc>
                        <w:tc>
                          <w:tcPr>
                            <w:tcW w:w="339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E45BE8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51 +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5BA69464" w14:textId="77777777" w:rsidR="00271713" w:rsidRPr="006106F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106FD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79E-04</w:t>
                            </w:r>
                          </w:p>
                          <w:p w14:paraId="2097BA9D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106FD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56E-05)</w:t>
                            </w:r>
                          </w:p>
                        </w:tc>
                        <w:tc>
                          <w:tcPr>
                            <w:tcW w:w="275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DEDD4B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22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BDC724B" w14:textId="77777777" w:rsidR="00271713" w:rsidRPr="0082199B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82199B">
                              <w:rPr>
                                <w:sz w:val="16"/>
                                <w:szCs w:val="16"/>
                              </w:rPr>
                              <w:t>4.07E-04 +</w:t>
                            </w:r>
                          </w:p>
                          <w:p w14:paraId="13197E64" w14:textId="77777777" w:rsidR="00271713" w:rsidRPr="0082199B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82199B">
                              <w:rPr>
                                <w:sz w:val="16"/>
                                <w:szCs w:val="16"/>
                              </w:rPr>
                              <w:t>(3.35E-05)</w:t>
                            </w:r>
                          </w:p>
                        </w:tc>
                        <w:tc>
                          <w:tcPr>
                            <w:tcW w:w="339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54127F52" w14:textId="77777777" w:rsidR="00271713" w:rsidRPr="006106F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106FD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0 -</w:t>
                            </w: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4AB4115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4.11E-04 +</w:t>
                            </w:r>
                          </w:p>
                          <w:p w14:paraId="18ECA9BC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(6.07E-05)</w:t>
                            </w:r>
                          </w:p>
                        </w:tc>
                        <w:tc>
                          <w:tcPr>
                            <w:tcW w:w="313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A384260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61 +</w:t>
                            </w:r>
                          </w:p>
                        </w:tc>
                      </w:tr>
                      <w:tr w:rsidR="00271713" w:rsidRPr="00991ECE" w14:paraId="11E60645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B57DD6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2_2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CA93D0E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8.15E-03 +</w:t>
                            </w:r>
                          </w:p>
                          <w:p w14:paraId="13981269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(2.37E-04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C071532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6C4EAD7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8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.18E-03</w:t>
                            </w:r>
                            <w:r w:rsidRPr="003147BD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4.32E-04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B72257B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149E53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.34E-03</w:t>
                            </w:r>
                          </w:p>
                          <w:p w14:paraId="730AAA4B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14E-04)</w:t>
                            </w:r>
                          </w:p>
                        </w:tc>
                        <w:tc>
                          <w:tcPr>
                            <w:tcW w:w="275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B33FEC5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14C1D1C4" w14:textId="77777777" w:rsidR="00271713" w:rsidRPr="006106F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106FD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7.32E-03 </w:t>
                            </w:r>
                            <w:r w:rsidRPr="006106FD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≈</w:t>
                            </w:r>
                            <w:r w:rsidRPr="006106FD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(3.85E-04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6A990BF7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C6CF2AD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7.48E-03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</w:p>
                          <w:p w14:paraId="4AA6988F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4.01E-04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4378B40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433C3F48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8B4DD2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3_1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B355971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2.55E-03 +</w:t>
                            </w:r>
                          </w:p>
                          <w:p w14:paraId="08B509F6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(1.26E-03)</w:t>
                            </w:r>
                          </w:p>
                        </w:tc>
                        <w:tc>
                          <w:tcPr>
                            <w:tcW w:w="313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4BE7E7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64 +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F0C51FA" w14:textId="77777777" w:rsidR="002717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2.12E-03</w:t>
                            </w:r>
                            <w:r w:rsidRPr="003147BD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  <w:p w14:paraId="66B19B1E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1.71E-03)</w:t>
                            </w:r>
                          </w:p>
                        </w:tc>
                        <w:tc>
                          <w:tcPr>
                            <w:tcW w:w="339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98A9AF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</w:t>
                            </w: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 xml:space="preserve">6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+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69B28BF8" w14:textId="77777777" w:rsidR="00271713" w:rsidRPr="00134B31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34B3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95E-03</w:t>
                            </w:r>
                          </w:p>
                          <w:p w14:paraId="01B08A6E" w14:textId="77777777" w:rsidR="00271713" w:rsidRPr="00134B31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34B3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4.05E-04)</w:t>
                            </w:r>
                          </w:p>
                        </w:tc>
                        <w:tc>
                          <w:tcPr>
                            <w:tcW w:w="275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6CBB4F90" w14:textId="77777777" w:rsidR="00271713" w:rsidRPr="00134B31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34B3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17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8E82A98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9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9E-03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3.00E-04)</w:t>
                            </w:r>
                          </w:p>
                        </w:tc>
                        <w:tc>
                          <w:tcPr>
                            <w:tcW w:w="339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B6ED8D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08 +</w:t>
                            </w: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DC3F604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1.99E-03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5.58E-04)</w:t>
                            </w:r>
                          </w:p>
                        </w:tc>
                        <w:tc>
                          <w:tcPr>
                            <w:tcW w:w="313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C1CF58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30 +</w:t>
                            </w:r>
                          </w:p>
                        </w:tc>
                      </w:tr>
                      <w:tr w:rsidR="00271713" w:rsidRPr="00991ECE" w14:paraId="6F8AC200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547E9A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3_2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989C4CB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2.95E-03</w:t>
                            </w:r>
                            <w:r w:rsidRPr="003147BD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</w:p>
                          <w:p w14:paraId="754F7A7B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5.62E-04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51ABF9E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E35B87C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2.8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4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E-03</w:t>
                            </w:r>
                            <w:r w:rsidRPr="003147BD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5.99E-04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DF34DB5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19F8D885" w14:textId="77777777" w:rsidR="00271713" w:rsidRPr="00134B31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34B3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84E-03</w:t>
                            </w:r>
                          </w:p>
                          <w:p w14:paraId="7A972FE5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34B31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18E-04)</w:t>
                            </w:r>
                          </w:p>
                        </w:tc>
                        <w:tc>
                          <w:tcPr>
                            <w:tcW w:w="275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15154C45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D1BB214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2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8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8E-03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5.86E-04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A8BA040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98FA22C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2.69E-03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4.09E-04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64D538A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7588A6A2" w14:textId="77777777" w:rsidTr="00AD5C32">
                        <w:trPr>
                          <w:trHeight w:val="404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417748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4_1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F89D39C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3.65E+00 +</w:t>
                            </w:r>
                          </w:p>
                          <w:p w14:paraId="0587C1F8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(1.53E+00)</w:t>
                            </w:r>
                          </w:p>
                        </w:tc>
                        <w:tc>
                          <w:tcPr>
                            <w:tcW w:w="313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2906B5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95 +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4F32FC2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2.58E+00</w:t>
                            </w:r>
                            <w:r w:rsidRPr="003147BD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2.00E+00)</w:t>
                            </w:r>
                          </w:p>
                        </w:tc>
                        <w:tc>
                          <w:tcPr>
                            <w:tcW w:w="339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307C15CC" w14:textId="77777777" w:rsidR="00271713" w:rsidRPr="00DE334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DE3343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27 -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5CF160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78E+00</w:t>
                            </w:r>
                          </w:p>
                          <w:p w14:paraId="3FA4C78B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65E+00)</w:t>
                            </w:r>
                          </w:p>
                        </w:tc>
                        <w:tc>
                          <w:tcPr>
                            <w:tcW w:w="275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87E6E7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15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0BB209BB" w14:textId="77777777" w:rsidR="00271713" w:rsidRPr="00134B31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134B31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2.14E+00 </w:t>
                            </w:r>
                            <w:r w:rsidRPr="00134B31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≈</w:t>
                            </w:r>
                            <w:r w:rsidRPr="00134B31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(1.20E+00)</w:t>
                            </w:r>
                          </w:p>
                        </w:tc>
                        <w:tc>
                          <w:tcPr>
                            <w:tcW w:w="339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2C0E4B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04 +</w:t>
                            </w: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D2D3866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2.80E+00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2.04E+00)</w:t>
                            </w:r>
                          </w:p>
                        </w:tc>
                        <w:tc>
                          <w:tcPr>
                            <w:tcW w:w="313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D98323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2 +</w:t>
                            </w:r>
                          </w:p>
                        </w:tc>
                      </w:tr>
                      <w:tr w:rsidR="00271713" w:rsidRPr="00991ECE" w14:paraId="7409F467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6D9BA7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4_2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5F90075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3.98E-01 +</w:t>
                            </w:r>
                          </w:p>
                          <w:p w14:paraId="3C93311E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(4.00E-02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5D0109B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4A19F9CD" w14:textId="77777777" w:rsidR="00271713" w:rsidRPr="00DE334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DE3343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3.39E-01</w:t>
                            </w:r>
                            <w:r w:rsidRPr="00DE33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E3343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≈</w:t>
                            </w:r>
                            <w:r w:rsidRPr="00DE3343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(4.41E-02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6191121A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70471D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.47E-01</w:t>
                            </w:r>
                          </w:p>
                          <w:p w14:paraId="0F64EAF2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5.89E-02)</w:t>
                            </w:r>
                          </w:p>
                        </w:tc>
                        <w:tc>
                          <w:tcPr>
                            <w:tcW w:w="275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D95FD5D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E259C25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3.52E-01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4.25E-02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3E41C98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129D573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3.59E-01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3.44E-02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CEE7BA3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0CFD2AFF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F20B9A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5_1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CB3FA46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2.42E-01</w:t>
                            </w:r>
                            <w:r w:rsidRPr="003147BD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7.21E-02)</w:t>
                            </w:r>
                          </w:p>
                        </w:tc>
                        <w:tc>
                          <w:tcPr>
                            <w:tcW w:w="313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95156A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60 +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65635002" w14:textId="77777777" w:rsidR="00271713" w:rsidRPr="00DE334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DE3343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2.58E-01</w:t>
                            </w:r>
                            <w:r w:rsidRPr="00DE33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E3343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≈</w:t>
                            </w:r>
                            <w:r w:rsidRPr="00DE3343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(4.58E-02)</w:t>
                            </w:r>
                          </w:p>
                        </w:tc>
                        <w:tc>
                          <w:tcPr>
                            <w:tcW w:w="339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2E014806" w14:textId="77777777" w:rsidR="00271713" w:rsidRPr="00DE334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DE3343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33 -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34EC38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66E-01</w:t>
                            </w:r>
                          </w:p>
                          <w:p w14:paraId="4356D23F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68E-03)</w:t>
                            </w:r>
                          </w:p>
                        </w:tc>
                        <w:tc>
                          <w:tcPr>
                            <w:tcW w:w="275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CC93AD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22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74A4E0E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2.66E-01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2.54E-03)</w:t>
                            </w:r>
                          </w:p>
                        </w:tc>
                        <w:tc>
                          <w:tcPr>
                            <w:tcW w:w="339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A152D1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02 +</w:t>
                            </w: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FF2ECB3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2.67E-01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2.26E-03)</w:t>
                            </w:r>
                          </w:p>
                        </w:tc>
                        <w:tc>
                          <w:tcPr>
                            <w:tcW w:w="313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6F6186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08 +</w:t>
                            </w:r>
                          </w:p>
                        </w:tc>
                      </w:tr>
                      <w:tr w:rsidR="00271713" w:rsidRPr="00991ECE" w14:paraId="3DBB5051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673FE4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5_2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F0B0410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4.23E-01 +</w:t>
                            </w:r>
                          </w:p>
                          <w:p w14:paraId="64A7CBC7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(1.12E-01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44175C6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2E4FF6A9" w14:textId="77777777" w:rsidR="00271713" w:rsidRPr="00DE334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DE3343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2.29E-01</w:t>
                            </w:r>
                            <w:r w:rsidRPr="00DE33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DE3343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≈</w:t>
                            </w:r>
                            <w:r w:rsidRPr="00DE3343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(2.46E-02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4CB6810B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081600F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34E-01</w:t>
                            </w:r>
                          </w:p>
                          <w:p w14:paraId="4E4EE9DA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58E-02)</w:t>
                            </w:r>
                          </w:p>
                        </w:tc>
                        <w:tc>
                          <w:tcPr>
                            <w:tcW w:w="275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46E3832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36EB47F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2.46E-01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2.95E-02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90F6046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DED4C19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2.60E-01 +</w:t>
                            </w:r>
                          </w:p>
                          <w:p w14:paraId="538D3FC9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(4.37E-02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CD4E0A7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105543CF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0511C2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6_1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B87339E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1.25E+00 +</w:t>
                            </w:r>
                          </w:p>
                          <w:p w14:paraId="2CD3FCB5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(1.93E-01)</w:t>
                            </w:r>
                          </w:p>
                        </w:tc>
                        <w:tc>
                          <w:tcPr>
                            <w:tcW w:w="313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926A18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47 +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AFCF95B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8.42E-01 +</w:t>
                            </w:r>
                          </w:p>
                          <w:p w14:paraId="75F6DB57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(2.90E-01)</w:t>
                            </w:r>
                          </w:p>
                        </w:tc>
                        <w:tc>
                          <w:tcPr>
                            <w:tcW w:w="339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499D28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8 +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51EC773" w14:textId="77777777" w:rsidR="00271713" w:rsidRPr="00DE334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DE334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6.65E-01</w:t>
                            </w:r>
                          </w:p>
                          <w:p w14:paraId="58D637EE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DE334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01E-01)</w:t>
                            </w:r>
                          </w:p>
                        </w:tc>
                        <w:tc>
                          <w:tcPr>
                            <w:tcW w:w="275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2D2C854C" w14:textId="77777777" w:rsidR="00271713" w:rsidRPr="006F25EB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F25EB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26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2002744D" w14:textId="77777777" w:rsidR="00271713" w:rsidRPr="00DE334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DE3343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6.59E-01 </w:t>
                            </w:r>
                            <w:r w:rsidRPr="00DE3343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≈</w:t>
                            </w:r>
                            <w:r w:rsidRPr="00DE3343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(2.44E-01)</w:t>
                            </w:r>
                          </w:p>
                        </w:tc>
                        <w:tc>
                          <w:tcPr>
                            <w:tcW w:w="339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347096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5 +</w:t>
                            </w: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BCFF054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6.91E-01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1.64E-01)</w:t>
                            </w:r>
                          </w:p>
                        </w:tc>
                        <w:tc>
                          <w:tcPr>
                            <w:tcW w:w="313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438515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3 +</w:t>
                            </w:r>
                          </w:p>
                        </w:tc>
                      </w:tr>
                      <w:tr w:rsidR="00271713" w:rsidRPr="00991ECE" w14:paraId="230610FE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17131F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6_2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A456B92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2.35E-01 +</w:t>
                            </w:r>
                          </w:p>
                          <w:p w14:paraId="143C9BAE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(2.00E-01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42D1B4E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017D68EA" w14:textId="77777777" w:rsidR="00271713" w:rsidRPr="00DE334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DE3343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3.</w:t>
                            </w:r>
                            <w:r w:rsidRPr="00BC533F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  <w:shd w:val="clear" w:color="auto" w:fill="D9D9D9" w:themeFill="background1" w:themeFillShade="D9"/>
                              </w:rPr>
                              <w:t>90E-02</w:t>
                            </w:r>
                            <w:r w:rsidRPr="00BC533F">
                              <w:rPr>
                                <w:b/>
                                <w:bCs/>
                                <w:sz w:val="16"/>
                                <w:szCs w:val="16"/>
                                <w:shd w:val="clear" w:color="auto" w:fill="D9D9D9" w:themeFill="background1" w:themeFillShade="D9"/>
                              </w:rPr>
                              <w:t xml:space="preserve"> </w:t>
                            </w:r>
                            <w:r w:rsidRPr="00BC533F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  <w:shd w:val="clear" w:color="auto" w:fill="D9D9D9" w:themeFill="background1" w:themeFillShade="D9"/>
                              </w:rPr>
                              <w:t>≈</w:t>
                            </w:r>
                            <w:r w:rsidRPr="00BC533F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  <w:shd w:val="clear" w:color="auto" w:fill="D9D9D9" w:themeFill="background1" w:themeFillShade="D9"/>
                              </w:rPr>
                              <w:t>(1.97E-02</w:t>
                            </w:r>
                            <w:r w:rsidRPr="00DE3343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32E89F0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6E871D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4.27E-02</w:t>
                            </w:r>
                          </w:p>
                          <w:p w14:paraId="0A42616B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41E-02)</w:t>
                            </w:r>
                          </w:p>
                        </w:tc>
                        <w:tc>
                          <w:tcPr>
                            <w:tcW w:w="275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2F9FFF58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81392A9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5.06E-02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3.52E-02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1EE2002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74EB28F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4.39E-02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3.61E-02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124FCE1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17D5B6A8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C69E2A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7_1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0AE8C71" w14:textId="77777777" w:rsidR="00271713" w:rsidRPr="006F25EB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F25EB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1.05E-03 -(2.24E-04)</w:t>
                            </w:r>
                          </w:p>
                        </w:tc>
                        <w:tc>
                          <w:tcPr>
                            <w:tcW w:w="313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734ECD6C" w14:textId="77777777" w:rsidR="00271713" w:rsidRPr="00F833F7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F833F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</w:t>
                            </w:r>
                            <w:r w:rsidRPr="00BC533F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shd w:val="clear" w:color="auto" w:fill="D9D9D9" w:themeFill="background1" w:themeFillShade="D9"/>
                                <w:lang w:eastAsia="zh-CN"/>
                              </w:rPr>
                              <w:t>.</w:t>
                            </w:r>
                            <w:r w:rsidRPr="00F833F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8 -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12BAA89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1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7</w:t>
                            </w:r>
                            <w:r w:rsidRPr="003147BD">
                              <w:rPr>
                                <w:sz w:val="16"/>
                                <w:szCs w:val="16"/>
                              </w:rPr>
                              <w:t xml:space="preserve">3E-03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sz w:val="16"/>
                                <w:szCs w:val="16"/>
                              </w:rPr>
                              <w:t>(5.72E-04)</w:t>
                            </w:r>
                          </w:p>
                        </w:tc>
                        <w:tc>
                          <w:tcPr>
                            <w:tcW w:w="339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3A1ECF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12 -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BCF1A0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69E-03</w:t>
                            </w:r>
                          </w:p>
                          <w:p w14:paraId="468E3581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1.22E-03)</w:t>
                            </w:r>
                          </w:p>
                        </w:tc>
                        <w:tc>
                          <w:tcPr>
                            <w:tcW w:w="275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A78069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9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CF62139" w14:textId="77777777" w:rsidR="00271713" w:rsidRPr="006F25EB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F25EB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1.57E-03 </w:t>
                            </w:r>
                            <w:r w:rsidRPr="006F25EB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6F25EB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6.53E-04)</w:t>
                            </w:r>
                          </w:p>
                        </w:tc>
                        <w:tc>
                          <w:tcPr>
                            <w:tcW w:w="339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6562D1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03 +</w:t>
                            </w: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18CE755" w14:textId="77777777" w:rsidR="00271713" w:rsidRPr="006F25EB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F25EB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1.55E-03 </w:t>
                            </w:r>
                            <w:r w:rsidRPr="006F25EB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6F25EB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1.00E-03)</w:t>
                            </w:r>
                          </w:p>
                        </w:tc>
                        <w:tc>
                          <w:tcPr>
                            <w:tcW w:w="313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938803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7 +</w:t>
                            </w:r>
                          </w:p>
                        </w:tc>
                      </w:tr>
                      <w:tr w:rsidR="00271713" w:rsidRPr="00991ECE" w14:paraId="77BC504E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CCFD28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7_2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5F18D53A" w14:textId="77777777" w:rsidR="00271713" w:rsidRPr="006F25EB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F25EB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1.59E-02 -(1.35E-03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56B8E8E9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ECC207E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1.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8</w:t>
                            </w:r>
                            <w:r w:rsidRPr="003147BD">
                              <w:rPr>
                                <w:sz w:val="16"/>
                                <w:szCs w:val="16"/>
                              </w:rPr>
                              <w:t xml:space="preserve">9E-02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sz w:val="16"/>
                                <w:szCs w:val="16"/>
                              </w:rPr>
                              <w:t>(3.10E-03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8074030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36570A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87E-02</w:t>
                            </w:r>
                          </w:p>
                          <w:p w14:paraId="14B6002A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6.44E-03)</w:t>
                            </w:r>
                          </w:p>
                        </w:tc>
                        <w:tc>
                          <w:tcPr>
                            <w:tcW w:w="275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5310375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45E5BD2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1.87E-02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3.90E-03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2F56999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BE0D20B" w14:textId="77777777" w:rsidR="00271713" w:rsidRPr="006F25EB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F25EB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1.92E-02 </w:t>
                            </w:r>
                            <w:r w:rsidRPr="006F25EB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6F25EB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5.51E-03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AE6EA6E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6F92AB35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61B215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7_3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54F978EA" w14:textId="77777777" w:rsidR="00271713" w:rsidRPr="00F833F7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F833F7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2.07E-02</w:t>
                            </w:r>
                            <w:r w:rsidRPr="00F833F7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833F7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≈</w:t>
                            </w:r>
                            <w:r w:rsidRPr="00F833F7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(2.32E-03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01A08613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6442AF2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2.19</w:t>
                            </w:r>
                            <w:r w:rsidRPr="003147BD">
                              <w:rPr>
                                <w:sz w:val="16"/>
                                <w:szCs w:val="16"/>
                              </w:rPr>
                              <w:t xml:space="preserve">E-02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sz w:val="16"/>
                                <w:szCs w:val="16"/>
                              </w:rPr>
                              <w:t>(3.76E-03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030478E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35D60E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.18E-02</w:t>
                            </w:r>
                          </w:p>
                          <w:p w14:paraId="4761ABE2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3.33E-03)</w:t>
                            </w:r>
                          </w:p>
                        </w:tc>
                        <w:tc>
                          <w:tcPr>
                            <w:tcW w:w="275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90BD6DF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63ECD5B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2.09E-02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4.64E-03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258D334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4AB661B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2.05E-02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5.31E-03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E78E916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0F70A2BF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BF15A0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8_1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5AD8142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8.85E-03 +</w:t>
                            </w:r>
                          </w:p>
                          <w:p w14:paraId="6C446431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sz w:val="16"/>
                                <w:szCs w:val="16"/>
                              </w:rPr>
                              <w:t>(8.93E-04)</w:t>
                            </w:r>
                          </w:p>
                        </w:tc>
                        <w:tc>
                          <w:tcPr>
                            <w:tcW w:w="313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C493E1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36 +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0E69DDC2" w14:textId="77777777" w:rsidR="00271713" w:rsidRPr="00F833F7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C533F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  <w:shd w:val="clear" w:color="auto" w:fill="D9D9D9" w:themeFill="background1" w:themeFillShade="D9"/>
                              </w:rPr>
                              <w:t>7.50E-03</w:t>
                            </w:r>
                            <w:r w:rsidRPr="00BC533F">
                              <w:rPr>
                                <w:b/>
                                <w:bCs/>
                                <w:sz w:val="16"/>
                                <w:szCs w:val="16"/>
                                <w:shd w:val="clear" w:color="auto" w:fill="D9D9D9" w:themeFill="background1" w:themeFillShade="D9"/>
                              </w:rPr>
                              <w:t xml:space="preserve"> </w:t>
                            </w:r>
                            <w:r w:rsidRPr="00BC533F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  <w:shd w:val="clear" w:color="auto" w:fill="D9D9D9" w:themeFill="background1" w:themeFillShade="D9"/>
                              </w:rPr>
                              <w:t>≈</w:t>
                            </w:r>
                            <w:r w:rsidRPr="00BC533F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  <w:shd w:val="clear" w:color="auto" w:fill="D9D9D9" w:themeFill="background1" w:themeFillShade="D9"/>
                              </w:rPr>
                              <w:t>(6.90E-04</w:t>
                            </w:r>
                            <w:r w:rsidRPr="00F833F7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339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noWrap/>
                            <w:vAlign w:val="center"/>
                            <w:hideMark/>
                          </w:tcPr>
                          <w:p w14:paraId="0E6D05BD" w14:textId="77777777" w:rsidR="00271713" w:rsidRPr="00F833F7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F833F7"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32 -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781E839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.58E-03</w:t>
                            </w:r>
                          </w:p>
                          <w:p w14:paraId="1DB68DE7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8.01E-04)</w:t>
                            </w:r>
                          </w:p>
                        </w:tc>
                        <w:tc>
                          <w:tcPr>
                            <w:tcW w:w="275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6E9D6C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-0.06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19A3584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7.48E-03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6.64E-04)</w:t>
                            </w:r>
                          </w:p>
                        </w:tc>
                        <w:tc>
                          <w:tcPr>
                            <w:tcW w:w="339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03D768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0 +</w:t>
                            </w: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26B6B13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7.73E-03 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3147B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6.97E-04)</w:t>
                            </w:r>
                          </w:p>
                        </w:tc>
                        <w:tc>
                          <w:tcPr>
                            <w:tcW w:w="313" w:type="pct"/>
                            <w:vMerge w:val="restart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F79DE2" w14:textId="77777777" w:rsidR="00271713" w:rsidRPr="003147B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3147B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.11 +</w:t>
                            </w:r>
                          </w:p>
                        </w:tc>
                      </w:tr>
                      <w:tr w:rsidR="00271713" w:rsidRPr="00991ECE" w14:paraId="56A49957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204357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8_2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3C44529" w14:textId="77777777" w:rsidR="002717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46FBE">
                              <w:rPr>
                                <w:sz w:val="16"/>
                                <w:szCs w:val="16"/>
                              </w:rPr>
                              <w:t>2.75E-03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46FBE">
                              <w:rPr>
                                <w:sz w:val="16"/>
                                <w:szCs w:val="16"/>
                              </w:rPr>
                              <w:t>+</w:t>
                            </w:r>
                          </w:p>
                          <w:p w14:paraId="5B9E06BE" w14:textId="77777777" w:rsidR="00271713" w:rsidRPr="00C46FB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C46FBE">
                              <w:rPr>
                                <w:sz w:val="16"/>
                                <w:szCs w:val="16"/>
                              </w:rPr>
                              <w:t>(5.51E-04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875807D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ECF109B" w14:textId="77777777" w:rsidR="00271713" w:rsidRPr="0065376B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65376B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.96E-03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65376B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65376B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2.08E-04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58BCD1F0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CED6E7" w14:textId="77777777" w:rsidR="002717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77571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99E-03</w:t>
                            </w:r>
                          </w:p>
                          <w:p w14:paraId="40173947" w14:textId="77777777" w:rsidR="00271713" w:rsidRPr="00777571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77571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2.00E-04)</w:t>
                            </w:r>
                          </w:p>
                        </w:tc>
                        <w:tc>
                          <w:tcPr>
                            <w:tcW w:w="275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5FD3F12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6F696D0E" w14:textId="77777777" w:rsidR="00271713" w:rsidRPr="00F833F7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F833F7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1.93E-03 </w:t>
                            </w:r>
                            <w:r w:rsidRPr="00F833F7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≈</w:t>
                            </w:r>
                            <w:r w:rsidRPr="00F833F7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(2.22E-04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3A8991EB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AAFCA7F" w14:textId="77777777" w:rsidR="00271713" w:rsidRPr="00A169E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169E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2.04E-03 </w:t>
                            </w:r>
                            <w:r w:rsidRPr="00A169E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A169E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3.19E-04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4F85A14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7299150B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39B83EA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ETMOF8_3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0204B4E" w14:textId="77777777" w:rsidR="002717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46FBE">
                              <w:rPr>
                                <w:sz w:val="16"/>
                                <w:szCs w:val="16"/>
                              </w:rPr>
                              <w:t>1.55E-03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46FBE">
                              <w:rPr>
                                <w:sz w:val="16"/>
                                <w:szCs w:val="16"/>
                              </w:rPr>
                              <w:t>+</w:t>
                            </w:r>
                          </w:p>
                          <w:p w14:paraId="71F591A6" w14:textId="77777777" w:rsidR="00271713" w:rsidRPr="00C46FBE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C46FBE">
                              <w:rPr>
                                <w:sz w:val="16"/>
                                <w:szCs w:val="16"/>
                              </w:rPr>
                              <w:t>(1.90E-04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4E194D9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0D1847B0" w14:textId="77777777" w:rsidR="00271713" w:rsidRPr="00F833F7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F833F7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1.29E-03</w:t>
                            </w:r>
                            <w:r w:rsidRPr="00F833F7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F833F7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≈</w:t>
                            </w:r>
                            <w:r w:rsidRPr="00F833F7">
                              <w:rPr>
                                <w:rFonts w:hint="eastAsia"/>
                                <w:b/>
                                <w:bCs/>
                                <w:sz w:val="16"/>
                                <w:szCs w:val="16"/>
                              </w:rPr>
                              <w:t>(6.22E-05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D9D9D9" w:themeFill="background1" w:themeFillShade="D9"/>
                            <w:vAlign w:val="center"/>
                            <w:hideMark/>
                          </w:tcPr>
                          <w:p w14:paraId="7782F257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97F7C7" w14:textId="77777777" w:rsidR="002717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77571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.29E-03</w:t>
                            </w:r>
                          </w:p>
                          <w:p w14:paraId="62097704" w14:textId="77777777" w:rsidR="00271713" w:rsidRPr="00777571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77571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(8.99E-05)</w:t>
                            </w:r>
                          </w:p>
                        </w:tc>
                        <w:tc>
                          <w:tcPr>
                            <w:tcW w:w="275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027B9AF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F0B3143" w14:textId="77777777" w:rsidR="00271713" w:rsidRPr="009F604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9F604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1.29E-03 </w:t>
                            </w:r>
                            <w:r w:rsidRPr="009F604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  <w:r w:rsidRPr="009F604D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7.82E-05)</w:t>
                            </w:r>
                          </w:p>
                        </w:tc>
                        <w:tc>
                          <w:tcPr>
                            <w:tcW w:w="339" w:type="pct"/>
                            <w:vMerge/>
                            <w:tcBorders>
                              <w:top w:val="nil"/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B6DA424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83ED9E3" w14:textId="77777777" w:rsidR="002717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169E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 xml:space="preserve">1.33E-03 </w:t>
                            </w:r>
                            <w:r w:rsidRPr="00A169E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≈</w:t>
                            </w:r>
                          </w:p>
                          <w:p w14:paraId="3E39A704" w14:textId="77777777" w:rsidR="00271713" w:rsidRPr="00A169EF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A169EF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(9.04E-05)</w:t>
                            </w:r>
                          </w:p>
                        </w:tc>
                        <w:tc>
                          <w:tcPr>
                            <w:tcW w:w="313" w:type="pct"/>
                            <w:vMerge/>
                            <w:tcBorders>
                              <w:left w:val="single" w:sz="4" w:space="0" w:color="auto"/>
                              <w:bottom w:val="single" w:sz="4" w:space="0" w:color="000000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44C91E38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</w:p>
                        </w:tc>
                      </w:tr>
                      <w:tr w:rsidR="00271713" w:rsidRPr="00991ECE" w14:paraId="290F7B51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C94ADE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≈/+/-</w:t>
                            </w:r>
                          </w:p>
                        </w:tc>
                        <w:tc>
                          <w:tcPr>
                            <w:tcW w:w="59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4A1ADD" w14:textId="41F0D0C2" w:rsidR="00271713" w:rsidRPr="00EF6813" w:rsidRDefault="00271713" w:rsidP="00773337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/</w:t>
                            </w:r>
                            <w:r w:rsidR="00773337"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</w:t>
                            </w:r>
                            <w:r w:rsidR="00773337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3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</w:t>
                            </w:r>
                            <w:r w:rsidR="00773337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313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F55FA3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1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762B168" w14:textId="71D3E309" w:rsidR="00271713" w:rsidRPr="00EF6813" w:rsidRDefault="00F505C7" w:rsidP="00F505C7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5</w:t>
                            </w:r>
                            <w:r w:rsidR="00271713"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</w:t>
                            </w:r>
                            <w:r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</w:t>
                            </w:r>
                            <w:r w:rsidR="00271713"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1</w:t>
                            </w:r>
                          </w:p>
                        </w:tc>
                        <w:tc>
                          <w:tcPr>
                            <w:tcW w:w="33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3C974E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4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4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8571D6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</w:t>
                            </w:r>
                          </w:p>
                        </w:tc>
                        <w:tc>
                          <w:tcPr>
                            <w:tcW w:w="27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6D0B29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</w:t>
                            </w:r>
                          </w:p>
                        </w:tc>
                        <w:tc>
                          <w:tcPr>
                            <w:tcW w:w="611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B521DCE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7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0</w:t>
                            </w:r>
                          </w:p>
                        </w:tc>
                        <w:tc>
                          <w:tcPr>
                            <w:tcW w:w="339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84E2FB1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6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2</w:t>
                            </w:r>
                          </w:p>
                        </w:tc>
                        <w:tc>
                          <w:tcPr>
                            <w:tcW w:w="605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A887A8F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16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2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0</w:t>
                            </w:r>
                          </w:p>
                        </w:tc>
                        <w:tc>
                          <w:tcPr>
                            <w:tcW w:w="313" w:type="pct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00D290F3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0/</w:t>
                            </w:r>
                            <w:r w:rsidRPr="00EF6813">
                              <w:rPr>
                                <w:rFonts w:eastAsia="等线"/>
                                <w:bCs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7</w:t>
                            </w:r>
                            <w:r w:rsidRPr="00EF6813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/1</w:t>
                            </w:r>
                          </w:p>
                        </w:tc>
                      </w:tr>
                      <w:tr w:rsidR="00271713" w:rsidRPr="00991ECE" w14:paraId="3CA8B2C7" w14:textId="77777777" w:rsidTr="00AD5C32">
                        <w:trPr>
                          <w:trHeight w:val="279"/>
                          <w:jc w:val="center"/>
                        </w:trPr>
                        <w:tc>
                          <w:tcPr>
                            <w:tcW w:w="519" w:type="pct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1FA9F61" w14:textId="77777777" w:rsidR="00271713" w:rsidRPr="007175A2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175A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  <w:t>Rank</w:t>
                            </w:r>
                          </w:p>
                        </w:tc>
                        <w:tc>
                          <w:tcPr>
                            <w:tcW w:w="912" w:type="pct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C12020" w14:textId="77777777" w:rsidR="00271713" w:rsidRPr="006D2F0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D2F0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4.17</w:t>
                            </w:r>
                          </w:p>
                        </w:tc>
                        <w:tc>
                          <w:tcPr>
                            <w:tcW w:w="951" w:type="pct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FA192F" w14:textId="77777777" w:rsidR="00271713" w:rsidRPr="006D2F0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D2F0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2.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6</w:t>
                            </w:r>
                            <w:r w:rsidRPr="006D2F0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749" w:type="pct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A4E455" w14:textId="77777777" w:rsidR="00271713" w:rsidRPr="00EF6813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b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EF6813">
                              <w:rPr>
                                <w:rFonts w:eastAsia="等线"/>
                                <w:b/>
                                <w:color w:val="000000"/>
                                <w:sz w:val="16"/>
                                <w:szCs w:val="16"/>
                              </w:rPr>
                              <w:t>2.44</w:t>
                            </w:r>
                          </w:p>
                        </w:tc>
                        <w:tc>
                          <w:tcPr>
                            <w:tcW w:w="951" w:type="pct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D87CEE" w14:textId="77777777" w:rsidR="00271713" w:rsidRPr="006D2F0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D2F0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2.76</w:t>
                            </w:r>
                          </w:p>
                        </w:tc>
                        <w:tc>
                          <w:tcPr>
                            <w:tcW w:w="918" w:type="pct"/>
                            <w:gridSpan w:val="2"/>
                            <w:tcBorders>
                              <w:top w:val="sing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3D6717" w14:textId="77777777" w:rsidR="00271713" w:rsidRPr="006D2F0D" w:rsidRDefault="00271713" w:rsidP="008F084B">
                            <w:pPr>
                              <w:spacing w:line="160" w:lineRule="exact"/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6D2F0D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2.84</w:t>
                            </w:r>
                          </w:p>
                        </w:tc>
                      </w:tr>
                    </w:tbl>
                    <w:p w14:paraId="2EDF4978" w14:textId="77777777" w:rsidR="00271713" w:rsidRDefault="00271713" w:rsidP="00652197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47125DE1" w14:textId="77777777" w:rsidR="00271713" w:rsidRDefault="00271713" w:rsidP="00652197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26A8600D" w14:textId="77777777" w:rsidR="00271713" w:rsidRDefault="00271713" w:rsidP="00652197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24798800" w14:textId="77777777" w:rsidR="00271713" w:rsidRDefault="00271713" w:rsidP="00652197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65632118" w14:textId="77777777" w:rsidR="00271713" w:rsidRDefault="00271713" w:rsidP="00652197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14:paraId="26F97F4B" w14:textId="77777777" w:rsidR="00271713" w:rsidRPr="004C7214" w:rsidRDefault="00271713" w:rsidP="00652197">
                      <w:pPr>
                        <w:rPr>
                          <w:lang w:eastAsia="zh-CN"/>
                        </w:rPr>
                      </w:pPr>
                    </w:p>
                  </w:txbxContent>
                </v:textbox>
                <w10:wrap type="through" anchorx="margin" anchory="margin"/>
              </v:shape>
            </w:pict>
          </mc:Fallback>
        </mc:AlternateContent>
      </w:r>
    </w:p>
    <w:p w14:paraId="297D2282" w14:textId="40A19943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281767C" w14:textId="0BAB300B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15EC3ED" w14:textId="6B8F4232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1EB75F7" w14:textId="3B3B5782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AEB181F" w14:textId="58C9A6D3" w:rsidR="008F084B" w:rsidRPr="00EF6813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73A13AD" w14:textId="5A11805B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C75F8D9" w14:textId="04D89C37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04ED955E" w14:textId="2095AEE3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8E80871" w14:textId="79E59874" w:rsidR="002C2F0E" w:rsidRDefault="002C2F0E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F3AE28B" w14:textId="581AE811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5F1125D" w14:textId="2C16A969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40147DC" w14:textId="6A6B97C7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91DE10C" w14:textId="49A01EDF" w:rsidR="008F084B" w:rsidRDefault="008F084B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5F53E729" w14:textId="30D80143" w:rsidR="00AF1BD1" w:rsidRDefault="00AF1BD1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457F5DD5" w14:textId="77777777" w:rsidR="00652197" w:rsidRDefault="00652197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79BAAC7" w14:textId="77777777" w:rsidR="00652197" w:rsidRDefault="00652197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29F37B65" w14:textId="77777777" w:rsidR="00652197" w:rsidRDefault="00652197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CD1A921" w14:textId="77777777" w:rsidR="00652197" w:rsidRDefault="00652197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12525638" w14:textId="77777777" w:rsidR="00652197" w:rsidRDefault="00652197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BC2664D" w14:textId="77777777" w:rsidR="00652197" w:rsidRDefault="00652197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BDB8E82" w14:textId="77777777" w:rsidR="00652197" w:rsidRDefault="00652197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0F6F8DA" w14:textId="77777777" w:rsidR="00652197" w:rsidRDefault="00652197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DB5A520" w14:textId="77777777" w:rsidR="00652197" w:rsidRDefault="00652197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3C8CA5FA" w14:textId="77777777" w:rsidR="00652197" w:rsidRDefault="00652197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AC82A47" w14:textId="77777777" w:rsidR="00652197" w:rsidRDefault="00652197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6C0AEA6A" w14:textId="77777777" w:rsidR="00652197" w:rsidRDefault="00652197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p w14:paraId="79CFD1D3" w14:textId="0466CB82" w:rsidR="00652197" w:rsidRDefault="00652197" w:rsidP="006562FD">
      <w:pPr>
        <w:pStyle w:val="References"/>
        <w:numPr>
          <w:ilvl w:val="0"/>
          <w:numId w:val="0"/>
        </w:numPr>
        <w:spacing w:line="166" w:lineRule="exact"/>
        <w:rPr>
          <w:color w:val="000000" w:themeColor="text1"/>
          <w:lang w:eastAsia="zh-CN"/>
        </w:rPr>
      </w:pPr>
    </w:p>
    <w:sectPr w:rsidR="00652197" w:rsidSect="00271713">
      <w:headerReference w:type="default" r:id="rId9"/>
      <w:pgSz w:w="12242" w:h="15842" w:code="119"/>
      <w:pgMar w:top="1009" w:right="936" w:bottom="1009" w:left="936" w:header="431" w:footer="431" w:gutter="0"/>
      <w:cols w:num="2" w:space="425"/>
      <w:docGrid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84F1AA" w14:textId="77777777" w:rsidR="0024535A" w:rsidRDefault="0024535A" w:rsidP="00006821">
      <w:r>
        <w:separator/>
      </w:r>
    </w:p>
  </w:endnote>
  <w:endnote w:type="continuationSeparator" w:id="0">
    <w:p w14:paraId="6B28AE4F" w14:textId="77777777" w:rsidR="0024535A" w:rsidRDefault="0024535A" w:rsidP="000068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">
    <w:altName w:val="Baskerville Old Face"/>
    <w:charset w:val="00"/>
    <w:family w:val="roman"/>
    <w:pitch w:val="variable"/>
    <w:sig w:usb0="80000067" w:usb1="02000000" w:usb2="00000000" w:usb3="00000000" w:csb0="0000019F" w:csb1="00000000"/>
  </w:font>
  <w:font w:name="Formata-Regular">
    <w:altName w:val="Segoe Print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NimbusRomNo9L-ReguItal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3A7373" w14:textId="77777777" w:rsidR="0024535A" w:rsidRDefault="0024535A" w:rsidP="00006821">
      <w:r>
        <w:separator/>
      </w:r>
    </w:p>
  </w:footnote>
  <w:footnote w:type="continuationSeparator" w:id="0">
    <w:p w14:paraId="7005E591" w14:textId="77777777" w:rsidR="0024535A" w:rsidRDefault="0024535A" w:rsidP="000068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1F9930" w14:textId="7053BDF3" w:rsidR="00271713" w:rsidRDefault="00271713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8555AB">
      <w:rPr>
        <w:noProof/>
      </w:rPr>
      <w:t>3</w:t>
    </w:r>
    <w:r>
      <w:rPr>
        <w:noProof/>
      </w:rPr>
      <w:fldChar w:fldCharType="end"/>
    </w:r>
  </w:p>
  <w:p w14:paraId="7F44ADE9" w14:textId="77777777" w:rsidR="00271713" w:rsidRDefault="00271713">
    <w:pPr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D5C8C6" w14:textId="77777777" w:rsidR="00271713" w:rsidRDefault="00271713">
    <w:pPr>
      <w:jc w:val="right"/>
    </w:pPr>
    <w:r>
      <w:fldChar w:fldCharType="begin"/>
    </w:r>
    <w:r>
      <w:instrText>PAGE</w:instrText>
    </w:r>
    <w:r>
      <w:fldChar w:fldCharType="separate"/>
    </w:r>
    <w:r w:rsidR="008555AB">
      <w:rPr>
        <w:noProof/>
      </w:rPr>
      <w:t>6</w:t>
    </w:r>
    <w:r>
      <w:fldChar w:fldCharType="end"/>
    </w:r>
  </w:p>
  <w:p w14:paraId="1A845449" w14:textId="77777777" w:rsidR="00271713" w:rsidRDefault="00271713">
    <w:pPr>
      <w:ind w:right="360"/>
    </w:pPr>
    <w:r>
      <w:t>&gt; REPLACE THIS LINE WITH YOUR MANUSCRIPT ID NUMBER (DOUBLE-CLICK HERE TO EDIT) &lt;</w:t>
    </w:r>
  </w:p>
  <w:p w14:paraId="61A22DD7" w14:textId="77777777" w:rsidR="00271713" w:rsidRDefault="00271713">
    <w:pPr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FFFFFFFB"/>
    <w:lvl w:ilvl="0">
      <w:start w:val="1"/>
      <w:numFmt w:val="upperRoman"/>
      <w:pStyle w:val="1"/>
      <w:lvlText w:val="%1."/>
      <w:legacy w:legacy="1" w:legacySpace="144" w:legacyIndent="144"/>
      <w:lvlJc w:val="left"/>
    </w:lvl>
    <w:lvl w:ilvl="1">
      <w:start w:val="1"/>
      <w:numFmt w:val="upperLetter"/>
      <w:pStyle w:val="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868" w:hanging="720"/>
      </w:pPr>
    </w:lvl>
    <w:lvl w:ilvl="4" w:tentative="1">
      <w:start w:val="1"/>
      <w:numFmt w:val="decimal"/>
      <w:pStyle w:val="5"/>
      <w:lvlText w:val="(%5)"/>
      <w:legacy w:legacy="1" w:legacySpace="0" w:legacyIndent="720"/>
      <w:lvlJc w:val="left"/>
      <w:pPr>
        <w:ind w:left="1588" w:hanging="720"/>
      </w:pPr>
    </w:lvl>
    <w:lvl w:ilvl="5" w:tentative="1">
      <w:start w:val="1"/>
      <w:numFmt w:val="lowerLetter"/>
      <w:pStyle w:val="6"/>
      <w:lvlText w:val="(%6)"/>
      <w:legacy w:legacy="1" w:legacySpace="0" w:legacyIndent="720"/>
      <w:lvlJc w:val="left"/>
      <w:pPr>
        <w:ind w:left="2308" w:hanging="720"/>
      </w:pPr>
    </w:lvl>
    <w:lvl w:ilvl="6" w:tentative="1">
      <w:start w:val="1"/>
      <w:numFmt w:val="lowerRoman"/>
      <w:pStyle w:val="7"/>
      <w:lvlText w:val="(%7)"/>
      <w:legacy w:legacy="1" w:legacySpace="0" w:legacyIndent="720"/>
      <w:lvlJc w:val="left"/>
      <w:pPr>
        <w:ind w:left="3028" w:hanging="720"/>
      </w:pPr>
    </w:lvl>
    <w:lvl w:ilvl="7" w:tentative="1">
      <w:start w:val="1"/>
      <w:numFmt w:val="lowerLetter"/>
      <w:pStyle w:val="8"/>
      <w:lvlText w:val="(%8)"/>
      <w:legacy w:legacy="1" w:legacySpace="0" w:legacyIndent="720"/>
      <w:lvlJc w:val="left"/>
      <w:pPr>
        <w:ind w:left="3748" w:hanging="720"/>
      </w:pPr>
    </w:lvl>
    <w:lvl w:ilvl="8" w:tentative="1">
      <w:start w:val="1"/>
      <w:numFmt w:val="lowerRoman"/>
      <w:pStyle w:val="9"/>
      <w:lvlText w:val="(%9)"/>
      <w:legacy w:legacy="1" w:legacySpace="0" w:legacyIndent="720"/>
      <w:lvlJc w:val="left"/>
      <w:pPr>
        <w:ind w:left="4468" w:hanging="720"/>
      </w:pPr>
    </w:lvl>
  </w:abstractNum>
  <w:abstractNum w:abstractNumId="1" w15:restartNumberingAfterBreak="0">
    <w:nsid w:val="043C29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D27563A"/>
    <w:multiLevelType w:val="multilevel"/>
    <w:tmpl w:val="91500BF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3" w15:restartNumberingAfterBreak="0">
    <w:nsid w:val="119C305F"/>
    <w:multiLevelType w:val="multilevel"/>
    <w:tmpl w:val="DCC063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BAC5DBD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5" w15:restartNumberingAfterBreak="0">
    <w:nsid w:val="24481758"/>
    <w:multiLevelType w:val="hybridMultilevel"/>
    <w:tmpl w:val="B4D045D2"/>
    <w:lvl w:ilvl="0" w:tplc="79704446">
      <w:start w:val="1"/>
      <w:numFmt w:val="decimal"/>
      <w:lvlText w:val="(%1)"/>
      <w:lvlJc w:val="left"/>
      <w:pPr>
        <w:ind w:left="5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280" w:hanging="360"/>
      </w:pPr>
    </w:lvl>
    <w:lvl w:ilvl="2" w:tplc="0409001B" w:tentative="1">
      <w:start w:val="1"/>
      <w:numFmt w:val="lowerRoman"/>
      <w:lvlText w:val="%3."/>
      <w:lvlJc w:val="right"/>
      <w:pPr>
        <w:ind w:left="2000" w:hanging="180"/>
      </w:pPr>
    </w:lvl>
    <w:lvl w:ilvl="3" w:tplc="0409000F" w:tentative="1">
      <w:start w:val="1"/>
      <w:numFmt w:val="decimal"/>
      <w:lvlText w:val="%4."/>
      <w:lvlJc w:val="left"/>
      <w:pPr>
        <w:ind w:left="2720" w:hanging="360"/>
      </w:pPr>
    </w:lvl>
    <w:lvl w:ilvl="4" w:tplc="04090019" w:tentative="1">
      <w:start w:val="1"/>
      <w:numFmt w:val="lowerLetter"/>
      <w:lvlText w:val="%5."/>
      <w:lvlJc w:val="left"/>
      <w:pPr>
        <w:ind w:left="3440" w:hanging="360"/>
      </w:pPr>
    </w:lvl>
    <w:lvl w:ilvl="5" w:tplc="0409001B" w:tentative="1">
      <w:start w:val="1"/>
      <w:numFmt w:val="lowerRoman"/>
      <w:lvlText w:val="%6."/>
      <w:lvlJc w:val="right"/>
      <w:pPr>
        <w:ind w:left="4160" w:hanging="180"/>
      </w:pPr>
    </w:lvl>
    <w:lvl w:ilvl="6" w:tplc="0409000F" w:tentative="1">
      <w:start w:val="1"/>
      <w:numFmt w:val="decimal"/>
      <w:lvlText w:val="%7."/>
      <w:lvlJc w:val="left"/>
      <w:pPr>
        <w:ind w:left="4880" w:hanging="360"/>
      </w:pPr>
    </w:lvl>
    <w:lvl w:ilvl="7" w:tplc="04090019" w:tentative="1">
      <w:start w:val="1"/>
      <w:numFmt w:val="lowerLetter"/>
      <w:lvlText w:val="%8."/>
      <w:lvlJc w:val="left"/>
      <w:pPr>
        <w:ind w:left="5600" w:hanging="360"/>
      </w:pPr>
    </w:lvl>
    <w:lvl w:ilvl="8" w:tplc="04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6" w15:restartNumberingAfterBreak="0">
    <w:nsid w:val="31F66E8E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7" w15:restartNumberingAfterBreak="0">
    <w:nsid w:val="3A877D64"/>
    <w:multiLevelType w:val="singleLevel"/>
    <w:tmpl w:val="5C62B93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  <w:rPr>
        <w:i w:val="0"/>
        <w:color w:val="auto"/>
      </w:rPr>
    </w:lvl>
  </w:abstractNum>
  <w:abstractNum w:abstractNumId="8" w15:restartNumberingAfterBreak="0">
    <w:nsid w:val="40BB7F3B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9" w15:restartNumberingAfterBreak="0">
    <w:nsid w:val="44604766"/>
    <w:multiLevelType w:val="multilevel"/>
    <w:tmpl w:val="C84CC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466B4453"/>
    <w:multiLevelType w:val="multilevel"/>
    <w:tmpl w:val="45AE852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)"/>
      <w:lvlJc w:val="left"/>
      <w:pPr>
        <w:ind w:left="450" w:hanging="360"/>
      </w:pPr>
      <w:rPr>
        <w:b w:val="0"/>
        <w:i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1" w15:restartNumberingAfterBreak="0">
    <w:nsid w:val="4A6E240B"/>
    <w:multiLevelType w:val="hybridMultilevel"/>
    <w:tmpl w:val="87449F6C"/>
    <w:lvl w:ilvl="0" w:tplc="3E9439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C936FD3"/>
    <w:multiLevelType w:val="multilevel"/>
    <w:tmpl w:val="82B850BA"/>
    <w:lvl w:ilvl="0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4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5" w15:restartNumberingAfterBreak="0">
    <w:nsid w:val="58DC2691"/>
    <w:multiLevelType w:val="hybridMultilevel"/>
    <w:tmpl w:val="843A48A6"/>
    <w:lvl w:ilvl="0" w:tplc="723ABD7A">
      <w:start w:val="1"/>
      <w:numFmt w:val="bullet"/>
      <w:suff w:val="space"/>
      <w:lvlText w:val=""/>
      <w:lvlJc w:val="left"/>
      <w:pPr>
        <w:ind w:left="62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4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4" w:hanging="420"/>
      </w:pPr>
      <w:rPr>
        <w:rFonts w:ascii="Wingdings" w:hAnsi="Wingdings" w:hint="default"/>
      </w:rPr>
    </w:lvl>
  </w:abstractNum>
  <w:abstractNum w:abstractNumId="16" w15:restartNumberingAfterBreak="0">
    <w:nsid w:val="7955031B"/>
    <w:multiLevelType w:val="multilevel"/>
    <w:tmpl w:val="7955031B"/>
    <w:lvl w:ilvl="0">
      <w:start w:val="1"/>
      <w:numFmt w:val="decimal"/>
      <w:lvlText w:val="(%1)"/>
      <w:lvlJc w:val="left"/>
      <w:pPr>
        <w:ind w:left="5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80" w:hanging="360"/>
      </w:pPr>
    </w:lvl>
    <w:lvl w:ilvl="2">
      <w:start w:val="1"/>
      <w:numFmt w:val="lowerRoman"/>
      <w:lvlText w:val="%3."/>
      <w:lvlJc w:val="right"/>
      <w:pPr>
        <w:ind w:left="2000" w:hanging="180"/>
      </w:pPr>
    </w:lvl>
    <w:lvl w:ilvl="3">
      <w:start w:val="1"/>
      <w:numFmt w:val="decimal"/>
      <w:lvlText w:val="%4."/>
      <w:lvlJc w:val="left"/>
      <w:pPr>
        <w:ind w:left="2720" w:hanging="360"/>
      </w:pPr>
    </w:lvl>
    <w:lvl w:ilvl="4">
      <w:start w:val="1"/>
      <w:numFmt w:val="lowerLetter"/>
      <w:lvlText w:val="%5."/>
      <w:lvlJc w:val="left"/>
      <w:pPr>
        <w:ind w:left="3440" w:hanging="360"/>
      </w:pPr>
    </w:lvl>
    <w:lvl w:ilvl="5">
      <w:start w:val="1"/>
      <w:numFmt w:val="lowerRoman"/>
      <w:lvlText w:val="%6."/>
      <w:lvlJc w:val="right"/>
      <w:pPr>
        <w:ind w:left="4160" w:hanging="180"/>
      </w:pPr>
    </w:lvl>
    <w:lvl w:ilvl="6">
      <w:start w:val="1"/>
      <w:numFmt w:val="decimal"/>
      <w:lvlText w:val="%7."/>
      <w:lvlJc w:val="left"/>
      <w:pPr>
        <w:ind w:left="4880" w:hanging="360"/>
      </w:pPr>
    </w:lvl>
    <w:lvl w:ilvl="7">
      <w:start w:val="1"/>
      <w:numFmt w:val="lowerLetter"/>
      <w:lvlText w:val="%8."/>
      <w:lvlJc w:val="left"/>
      <w:pPr>
        <w:ind w:left="5600" w:hanging="360"/>
      </w:pPr>
    </w:lvl>
    <w:lvl w:ilvl="8">
      <w:start w:val="1"/>
      <w:numFmt w:val="lowerRoman"/>
      <w:lvlText w:val="%9."/>
      <w:lvlJc w:val="right"/>
      <w:pPr>
        <w:ind w:left="6320" w:hanging="180"/>
      </w:pPr>
    </w:lvl>
  </w:abstractNum>
  <w:num w:numId="1">
    <w:abstractNumId w:val="0"/>
  </w:num>
  <w:num w:numId="2">
    <w:abstractNumId w:val="7"/>
  </w:num>
  <w:num w:numId="3">
    <w:abstractNumId w:val="14"/>
    <w:lvlOverride w:ilvl="0">
      <w:startOverride w:val="1"/>
    </w:lvlOverride>
  </w:num>
  <w:num w:numId="4">
    <w:abstractNumId w:val="15"/>
  </w:num>
  <w:num w:numId="5">
    <w:abstractNumId w:val="16"/>
  </w:num>
  <w:num w:numId="6">
    <w:abstractNumId w:val="5"/>
  </w:num>
  <w:num w:numId="7">
    <w:abstractNumId w:val="13"/>
  </w:num>
  <w:num w:numId="8">
    <w:abstractNumId w:val="3"/>
  </w:num>
  <w:num w:numId="9">
    <w:abstractNumId w:val="2"/>
  </w:num>
  <w:num w:numId="10">
    <w:abstractNumId w:val="12"/>
  </w:num>
  <w:num w:numId="11">
    <w:abstractNumId w:val="8"/>
  </w:num>
  <w:num w:numId="12">
    <w:abstractNumId w:val="9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4"/>
  </w:num>
  <w:num w:numId="16">
    <w:abstractNumId w:val="10"/>
  </w:num>
  <w:num w:numId="17">
    <w:abstractNumId w:val="1"/>
  </w:num>
  <w:num w:numId="18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0"/>
  <w:bordersDoNotSurroundHeader/>
  <w:bordersDoNotSurroundFooter/>
  <w:proofState w:spelling="clean" w:grammar="clean"/>
  <w:revisionView w:markup="0"/>
  <w:defaultTabStop w:val="202"/>
  <w:autoHyphenation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rawingGridHorizontalOrigin w:val="0"/>
  <w:drawingGridVerticalOrigin w:val="0"/>
  <w:characterSpacingControl w:val="compressPunctuation"/>
  <w:hdr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3MDU0MjQzNjCwMLRU0lEKTi0uzszPAymwqAUAgo91TywAAAA="/>
  </w:docVars>
  <w:rsids>
    <w:rsidRoot w:val="0091035B"/>
    <w:rsid w:val="000000E6"/>
    <w:rsid w:val="00000171"/>
    <w:rsid w:val="000001AE"/>
    <w:rsid w:val="000006E7"/>
    <w:rsid w:val="0000071A"/>
    <w:rsid w:val="000007EE"/>
    <w:rsid w:val="00000855"/>
    <w:rsid w:val="00000AB0"/>
    <w:rsid w:val="00000BBC"/>
    <w:rsid w:val="00000C07"/>
    <w:rsid w:val="00000C26"/>
    <w:rsid w:val="00000E83"/>
    <w:rsid w:val="0000103F"/>
    <w:rsid w:val="000010A6"/>
    <w:rsid w:val="000010C1"/>
    <w:rsid w:val="000011FF"/>
    <w:rsid w:val="000012AA"/>
    <w:rsid w:val="0000136B"/>
    <w:rsid w:val="000014D1"/>
    <w:rsid w:val="000014E4"/>
    <w:rsid w:val="000017AF"/>
    <w:rsid w:val="000018EB"/>
    <w:rsid w:val="00001AEE"/>
    <w:rsid w:val="00001B1D"/>
    <w:rsid w:val="00001DCF"/>
    <w:rsid w:val="00001E54"/>
    <w:rsid w:val="00002149"/>
    <w:rsid w:val="00002282"/>
    <w:rsid w:val="00002351"/>
    <w:rsid w:val="000023C2"/>
    <w:rsid w:val="000024ED"/>
    <w:rsid w:val="000025AA"/>
    <w:rsid w:val="000027B4"/>
    <w:rsid w:val="00002843"/>
    <w:rsid w:val="000029D5"/>
    <w:rsid w:val="00002B53"/>
    <w:rsid w:val="00002BA7"/>
    <w:rsid w:val="00002D77"/>
    <w:rsid w:val="00002DF6"/>
    <w:rsid w:val="00002EC9"/>
    <w:rsid w:val="00003049"/>
    <w:rsid w:val="0000313A"/>
    <w:rsid w:val="000031FD"/>
    <w:rsid w:val="00003493"/>
    <w:rsid w:val="00003508"/>
    <w:rsid w:val="00003600"/>
    <w:rsid w:val="00003BBA"/>
    <w:rsid w:val="00003CC3"/>
    <w:rsid w:val="00003F04"/>
    <w:rsid w:val="00004034"/>
    <w:rsid w:val="000041F1"/>
    <w:rsid w:val="00004243"/>
    <w:rsid w:val="0000424F"/>
    <w:rsid w:val="00004333"/>
    <w:rsid w:val="00004602"/>
    <w:rsid w:val="000046E6"/>
    <w:rsid w:val="00004715"/>
    <w:rsid w:val="0000471D"/>
    <w:rsid w:val="0000488C"/>
    <w:rsid w:val="00004AB2"/>
    <w:rsid w:val="00004BB9"/>
    <w:rsid w:val="00004D93"/>
    <w:rsid w:val="00004E32"/>
    <w:rsid w:val="00004EFA"/>
    <w:rsid w:val="00004F43"/>
    <w:rsid w:val="000051D9"/>
    <w:rsid w:val="00005407"/>
    <w:rsid w:val="00005488"/>
    <w:rsid w:val="000054DF"/>
    <w:rsid w:val="00005524"/>
    <w:rsid w:val="000055B1"/>
    <w:rsid w:val="000055C7"/>
    <w:rsid w:val="00005616"/>
    <w:rsid w:val="000056C2"/>
    <w:rsid w:val="000056EC"/>
    <w:rsid w:val="000058BA"/>
    <w:rsid w:val="0000591B"/>
    <w:rsid w:val="000059D0"/>
    <w:rsid w:val="00005A57"/>
    <w:rsid w:val="00005AB6"/>
    <w:rsid w:val="00005ADA"/>
    <w:rsid w:val="00005C24"/>
    <w:rsid w:val="00005CA4"/>
    <w:rsid w:val="00005EA5"/>
    <w:rsid w:val="000061E8"/>
    <w:rsid w:val="0000646C"/>
    <w:rsid w:val="00006821"/>
    <w:rsid w:val="000069F5"/>
    <w:rsid w:val="00006AA7"/>
    <w:rsid w:val="00006B50"/>
    <w:rsid w:val="00006BD2"/>
    <w:rsid w:val="00006C37"/>
    <w:rsid w:val="00006C51"/>
    <w:rsid w:val="00006C60"/>
    <w:rsid w:val="00006D5D"/>
    <w:rsid w:val="000070FC"/>
    <w:rsid w:val="0000727E"/>
    <w:rsid w:val="00007370"/>
    <w:rsid w:val="000075B3"/>
    <w:rsid w:val="00007668"/>
    <w:rsid w:val="000076AF"/>
    <w:rsid w:val="000076B3"/>
    <w:rsid w:val="00007847"/>
    <w:rsid w:val="0000787E"/>
    <w:rsid w:val="00007A90"/>
    <w:rsid w:val="00007B65"/>
    <w:rsid w:val="00007D28"/>
    <w:rsid w:val="00007D9D"/>
    <w:rsid w:val="00007EA7"/>
    <w:rsid w:val="00007FF6"/>
    <w:rsid w:val="000100DC"/>
    <w:rsid w:val="000101E5"/>
    <w:rsid w:val="000101F5"/>
    <w:rsid w:val="000102B1"/>
    <w:rsid w:val="000102FA"/>
    <w:rsid w:val="00010400"/>
    <w:rsid w:val="0001040B"/>
    <w:rsid w:val="00010411"/>
    <w:rsid w:val="00010571"/>
    <w:rsid w:val="0001089F"/>
    <w:rsid w:val="00010D8D"/>
    <w:rsid w:val="00010DC4"/>
    <w:rsid w:val="00010DF4"/>
    <w:rsid w:val="00011205"/>
    <w:rsid w:val="00011301"/>
    <w:rsid w:val="00011312"/>
    <w:rsid w:val="0001133A"/>
    <w:rsid w:val="0001134D"/>
    <w:rsid w:val="00011357"/>
    <w:rsid w:val="00011606"/>
    <w:rsid w:val="0001168E"/>
    <w:rsid w:val="000116CB"/>
    <w:rsid w:val="0001194D"/>
    <w:rsid w:val="0001195F"/>
    <w:rsid w:val="00011B05"/>
    <w:rsid w:val="00011BC8"/>
    <w:rsid w:val="00011C21"/>
    <w:rsid w:val="00011EE9"/>
    <w:rsid w:val="00011F51"/>
    <w:rsid w:val="00012088"/>
    <w:rsid w:val="000121B0"/>
    <w:rsid w:val="0001221D"/>
    <w:rsid w:val="000122B7"/>
    <w:rsid w:val="00012370"/>
    <w:rsid w:val="000123A1"/>
    <w:rsid w:val="00012418"/>
    <w:rsid w:val="0001278B"/>
    <w:rsid w:val="0001299C"/>
    <w:rsid w:val="00012B25"/>
    <w:rsid w:val="00012BC9"/>
    <w:rsid w:val="00012C14"/>
    <w:rsid w:val="00012C62"/>
    <w:rsid w:val="00012DF6"/>
    <w:rsid w:val="00012F16"/>
    <w:rsid w:val="00013171"/>
    <w:rsid w:val="00013183"/>
    <w:rsid w:val="000131AD"/>
    <w:rsid w:val="0001337C"/>
    <w:rsid w:val="000135D3"/>
    <w:rsid w:val="00013656"/>
    <w:rsid w:val="00013742"/>
    <w:rsid w:val="00013760"/>
    <w:rsid w:val="0001381A"/>
    <w:rsid w:val="000138F5"/>
    <w:rsid w:val="00013A5B"/>
    <w:rsid w:val="00013A8C"/>
    <w:rsid w:val="00013BE0"/>
    <w:rsid w:val="00013BFE"/>
    <w:rsid w:val="00013C6A"/>
    <w:rsid w:val="00013FB7"/>
    <w:rsid w:val="000144C3"/>
    <w:rsid w:val="0001461F"/>
    <w:rsid w:val="00014622"/>
    <w:rsid w:val="00014661"/>
    <w:rsid w:val="000147C0"/>
    <w:rsid w:val="00014897"/>
    <w:rsid w:val="000148AC"/>
    <w:rsid w:val="00014B06"/>
    <w:rsid w:val="00014B70"/>
    <w:rsid w:val="00014D4E"/>
    <w:rsid w:val="00014E60"/>
    <w:rsid w:val="00014F46"/>
    <w:rsid w:val="00014F48"/>
    <w:rsid w:val="00015008"/>
    <w:rsid w:val="00015029"/>
    <w:rsid w:val="00015046"/>
    <w:rsid w:val="00015087"/>
    <w:rsid w:val="00015155"/>
    <w:rsid w:val="000152D4"/>
    <w:rsid w:val="00015309"/>
    <w:rsid w:val="00015359"/>
    <w:rsid w:val="00015409"/>
    <w:rsid w:val="00015430"/>
    <w:rsid w:val="0001547A"/>
    <w:rsid w:val="00015497"/>
    <w:rsid w:val="00015775"/>
    <w:rsid w:val="00015811"/>
    <w:rsid w:val="000158F9"/>
    <w:rsid w:val="00015966"/>
    <w:rsid w:val="00015AF0"/>
    <w:rsid w:val="00015BF6"/>
    <w:rsid w:val="00015EF0"/>
    <w:rsid w:val="000161B0"/>
    <w:rsid w:val="00016254"/>
    <w:rsid w:val="000163DC"/>
    <w:rsid w:val="0001642A"/>
    <w:rsid w:val="000164F6"/>
    <w:rsid w:val="0001664B"/>
    <w:rsid w:val="000169A3"/>
    <w:rsid w:val="00016AF8"/>
    <w:rsid w:val="00016DAB"/>
    <w:rsid w:val="00016DE4"/>
    <w:rsid w:val="00016F84"/>
    <w:rsid w:val="000171F1"/>
    <w:rsid w:val="000171F5"/>
    <w:rsid w:val="0001734E"/>
    <w:rsid w:val="00017418"/>
    <w:rsid w:val="00017505"/>
    <w:rsid w:val="00017581"/>
    <w:rsid w:val="00017655"/>
    <w:rsid w:val="000179ED"/>
    <w:rsid w:val="00017B12"/>
    <w:rsid w:val="00017E19"/>
    <w:rsid w:val="00017E1B"/>
    <w:rsid w:val="00017E21"/>
    <w:rsid w:val="00017EA2"/>
    <w:rsid w:val="00017EBB"/>
    <w:rsid w:val="00017F68"/>
    <w:rsid w:val="000200F7"/>
    <w:rsid w:val="00020343"/>
    <w:rsid w:val="00020354"/>
    <w:rsid w:val="0002040F"/>
    <w:rsid w:val="000205EF"/>
    <w:rsid w:val="0002067B"/>
    <w:rsid w:val="00020751"/>
    <w:rsid w:val="000207FE"/>
    <w:rsid w:val="00020CAF"/>
    <w:rsid w:val="00020CDF"/>
    <w:rsid w:val="00020D0A"/>
    <w:rsid w:val="00020E71"/>
    <w:rsid w:val="00020F7F"/>
    <w:rsid w:val="000211DD"/>
    <w:rsid w:val="000212C9"/>
    <w:rsid w:val="000212D4"/>
    <w:rsid w:val="000212E4"/>
    <w:rsid w:val="000213E7"/>
    <w:rsid w:val="0002151B"/>
    <w:rsid w:val="000215D1"/>
    <w:rsid w:val="00021603"/>
    <w:rsid w:val="00021769"/>
    <w:rsid w:val="0002177B"/>
    <w:rsid w:val="000217E2"/>
    <w:rsid w:val="00021B07"/>
    <w:rsid w:val="00021DC8"/>
    <w:rsid w:val="00021F14"/>
    <w:rsid w:val="000222A2"/>
    <w:rsid w:val="000222E9"/>
    <w:rsid w:val="00022356"/>
    <w:rsid w:val="000225FF"/>
    <w:rsid w:val="00022676"/>
    <w:rsid w:val="000228CF"/>
    <w:rsid w:val="00022A53"/>
    <w:rsid w:val="00022B4A"/>
    <w:rsid w:val="00022BB6"/>
    <w:rsid w:val="00022BEC"/>
    <w:rsid w:val="00022D49"/>
    <w:rsid w:val="00022D6A"/>
    <w:rsid w:val="00022E52"/>
    <w:rsid w:val="00022F11"/>
    <w:rsid w:val="00022F67"/>
    <w:rsid w:val="00023109"/>
    <w:rsid w:val="000231F3"/>
    <w:rsid w:val="000231FE"/>
    <w:rsid w:val="00023411"/>
    <w:rsid w:val="000234C6"/>
    <w:rsid w:val="00023543"/>
    <w:rsid w:val="0002354E"/>
    <w:rsid w:val="00023607"/>
    <w:rsid w:val="00023632"/>
    <w:rsid w:val="00023967"/>
    <w:rsid w:val="00023AB0"/>
    <w:rsid w:val="00023B59"/>
    <w:rsid w:val="00023BB9"/>
    <w:rsid w:val="00023BBF"/>
    <w:rsid w:val="00023C48"/>
    <w:rsid w:val="00023C55"/>
    <w:rsid w:val="00023D04"/>
    <w:rsid w:val="000240BA"/>
    <w:rsid w:val="00024268"/>
    <w:rsid w:val="0002441E"/>
    <w:rsid w:val="0002447E"/>
    <w:rsid w:val="000245EB"/>
    <w:rsid w:val="00024B11"/>
    <w:rsid w:val="00024C48"/>
    <w:rsid w:val="00024E27"/>
    <w:rsid w:val="00025095"/>
    <w:rsid w:val="000250C3"/>
    <w:rsid w:val="00025181"/>
    <w:rsid w:val="00025310"/>
    <w:rsid w:val="000253D3"/>
    <w:rsid w:val="000254B8"/>
    <w:rsid w:val="0002599E"/>
    <w:rsid w:val="000259D6"/>
    <w:rsid w:val="00025A86"/>
    <w:rsid w:val="00025AC0"/>
    <w:rsid w:val="00025C12"/>
    <w:rsid w:val="00025D70"/>
    <w:rsid w:val="00025F9A"/>
    <w:rsid w:val="00026209"/>
    <w:rsid w:val="00026320"/>
    <w:rsid w:val="000264AE"/>
    <w:rsid w:val="0002653E"/>
    <w:rsid w:val="000265C3"/>
    <w:rsid w:val="00026708"/>
    <w:rsid w:val="00026957"/>
    <w:rsid w:val="00026B8A"/>
    <w:rsid w:val="00026D56"/>
    <w:rsid w:val="00026E38"/>
    <w:rsid w:val="00026E56"/>
    <w:rsid w:val="00026FB3"/>
    <w:rsid w:val="00026FBB"/>
    <w:rsid w:val="000271B1"/>
    <w:rsid w:val="00027264"/>
    <w:rsid w:val="00027392"/>
    <w:rsid w:val="000273A4"/>
    <w:rsid w:val="00027502"/>
    <w:rsid w:val="000278A7"/>
    <w:rsid w:val="000278F7"/>
    <w:rsid w:val="00027E2B"/>
    <w:rsid w:val="0003039F"/>
    <w:rsid w:val="00030578"/>
    <w:rsid w:val="000307DA"/>
    <w:rsid w:val="00030914"/>
    <w:rsid w:val="000310C9"/>
    <w:rsid w:val="00031152"/>
    <w:rsid w:val="00031304"/>
    <w:rsid w:val="00031333"/>
    <w:rsid w:val="000314FE"/>
    <w:rsid w:val="000317AD"/>
    <w:rsid w:val="000318CA"/>
    <w:rsid w:val="000319D3"/>
    <w:rsid w:val="00031B5F"/>
    <w:rsid w:val="00031B80"/>
    <w:rsid w:val="00031C78"/>
    <w:rsid w:val="00031DD2"/>
    <w:rsid w:val="00031ECA"/>
    <w:rsid w:val="00031EEE"/>
    <w:rsid w:val="00032174"/>
    <w:rsid w:val="000321CF"/>
    <w:rsid w:val="000321F7"/>
    <w:rsid w:val="0003229D"/>
    <w:rsid w:val="000326F7"/>
    <w:rsid w:val="00032836"/>
    <w:rsid w:val="000328B4"/>
    <w:rsid w:val="0003293B"/>
    <w:rsid w:val="00032AF4"/>
    <w:rsid w:val="00032BE6"/>
    <w:rsid w:val="00032C2B"/>
    <w:rsid w:val="00032E80"/>
    <w:rsid w:val="00032F2F"/>
    <w:rsid w:val="00032F6C"/>
    <w:rsid w:val="000330F8"/>
    <w:rsid w:val="00033293"/>
    <w:rsid w:val="00033346"/>
    <w:rsid w:val="000333C8"/>
    <w:rsid w:val="00033548"/>
    <w:rsid w:val="000335C5"/>
    <w:rsid w:val="00033676"/>
    <w:rsid w:val="000336CD"/>
    <w:rsid w:val="00033B35"/>
    <w:rsid w:val="00033C49"/>
    <w:rsid w:val="00033D9A"/>
    <w:rsid w:val="00033EAA"/>
    <w:rsid w:val="00033FD7"/>
    <w:rsid w:val="0003400A"/>
    <w:rsid w:val="00034288"/>
    <w:rsid w:val="00034439"/>
    <w:rsid w:val="000344B5"/>
    <w:rsid w:val="00034565"/>
    <w:rsid w:val="000345C7"/>
    <w:rsid w:val="00034629"/>
    <w:rsid w:val="0003469C"/>
    <w:rsid w:val="000346F6"/>
    <w:rsid w:val="00034707"/>
    <w:rsid w:val="00034841"/>
    <w:rsid w:val="0003496B"/>
    <w:rsid w:val="00034978"/>
    <w:rsid w:val="00034A21"/>
    <w:rsid w:val="00034A97"/>
    <w:rsid w:val="00034AD9"/>
    <w:rsid w:val="00034C07"/>
    <w:rsid w:val="00034CF9"/>
    <w:rsid w:val="00034E98"/>
    <w:rsid w:val="00034F1D"/>
    <w:rsid w:val="00035010"/>
    <w:rsid w:val="00035138"/>
    <w:rsid w:val="0003516E"/>
    <w:rsid w:val="0003529F"/>
    <w:rsid w:val="00035500"/>
    <w:rsid w:val="00035532"/>
    <w:rsid w:val="000358F6"/>
    <w:rsid w:val="0003596F"/>
    <w:rsid w:val="000359BF"/>
    <w:rsid w:val="00035A87"/>
    <w:rsid w:val="00035B50"/>
    <w:rsid w:val="00035CDB"/>
    <w:rsid w:val="00035D81"/>
    <w:rsid w:val="00035F68"/>
    <w:rsid w:val="00035F73"/>
    <w:rsid w:val="00035F7C"/>
    <w:rsid w:val="00035FF9"/>
    <w:rsid w:val="00035FFE"/>
    <w:rsid w:val="0003607E"/>
    <w:rsid w:val="00036097"/>
    <w:rsid w:val="0003612B"/>
    <w:rsid w:val="000361F3"/>
    <w:rsid w:val="0003632C"/>
    <w:rsid w:val="000363D7"/>
    <w:rsid w:val="00036500"/>
    <w:rsid w:val="00036615"/>
    <w:rsid w:val="000366CE"/>
    <w:rsid w:val="00036815"/>
    <w:rsid w:val="00036885"/>
    <w:rsid w:val="00036AAF"/>
    <w:rsid w:val="00036B3A"/>
    <w:rsid w:val="00036C7D"/>
    <w:rsid w:val="00036C9B"/>
    <w:rsid w:val="00036CA6"/>
    <w:rsid w:val="00036DC1"/>
    <w:rsid w:val="00036E29"/>
    <w:rsid w:val="00036E50"/>
    <w:rsid w:val="000370E2"/>
    <w:rsid w:val="000371CE"/>
    <w:rsid w:val="000373C1"/>
    <w:rsid w:val="0003754D"/>
    <w:rsid w:val="000377E0"/>
    <w:rsid w:val="00037931"/>
    <w:rsid w:val="00037AA5"/>
    <w:rsid w:val="00037AD4"/>
    <w:rsid w:val="00037B2A"/>
    <w:rsid w:val="00037B9C"/>
    <w:rsid w:val="00037C1E"/>
    <w:rsid w:val="00037D73"/>
    <w:rsid w:val="00037DE1"/>
    <w:rsid w:val="00037E10"/>
    <w:rsid w:val="00037FBC"/>
    <w:rsid w:val="00037FD7"/>
    <w:rsid w:val="00040163"/>
    <w:rsid w:val="00040336"/>
    <w:rsid w:val="00040634"/>
    <w:rsid w:val="000408E4"/>
    <w:rsid w:val="0004098F"/>
    <w:rsid w:val="000409EC"/>
    <w:rsid w:val="00040E77"/>
    <w:rsid w:val="00040F5A"/>
    <w:rsid w:val="000411ED"/>
    <w:rsid w:val="000412F8"/>
    <w:rsid w:val="000414CA"/>
    <w:rsid w:val="0004154F"/>
    <w:rsid w:val="000416D2"/>
    <w:rsid w:val="000418FD"/>
    <w:rsid w:val="0004190F"/>
    <w:rsid w:val="00041A00"/>
    <w:rsid w:val="00041AFD"/>
    <w:rsid w:val="00041B4B"/>
    <w:rsid w:val="0004213C"/>
    <w:rsid w:val="00042312"/>
    <w:rsid w:val="0004252E"/>
    <w:rsid w:val="00042576"/>
    <w:rsid w:val="00042589"/>
    <w:rsid w:val="000425D3"/>
    <w:rsid w:val="00042890"/>
    <w:rsid w:val="00042DC1"/>
    <w:rsid w:val="00042E13"/>
    <w:rsid w:val="00042F98"/>
    <w:rsid w:val="00043211"/>
    <w:rsid w:val="000433A4"/>
    <w:rsid w:val="0004343D"/>
    <w:rsid w:val="00043520"/>
    <w:rsid w:val="00043551"/>
    <w:rsid w:val="00043790"/>
    <w:rsid w:val="000437D1"/>
    <w:rsid w:val="00043832"/>
    <w:rsid w:val="00043910"/>
    <w:rsid w:val="00043932"/>
    <w:rsid w:val="00043B4D"/>
    <w:rsid w:val="00043B79"/>
    <w:rsid w:val="00043C8A"/>
    <w:rsid w:val="00043DCB"/>
    <w:rsid w:val="00043EC3"/>
    <w:rsid w:val="000440C8"/>
    <w:rsid w:val="0004419B"/>
    <w:rsid w:val="000441D1"/>
    <w:rsid w:val="00044262"/>
    <w:rsid w:val="00044267"/>
    <w:rsid w:val="000442EC"/>
    <w:rsid w:val="0004431A"/>
    <w:rsid w:val="00044764"/>
    <w:rsid w:val="00044832"/>
    <w:rsid w:val="00044981"/>
    <w:rsid w:val="000449D6"/>
    <w:rsid w:val="00044AB1"/>
    <w:rsid w:val="00044D27"/>
    <w:rsid w:val="00044D30"/>
    <w:rsid w:val="00044D64"/>
    <w:rsid w:val="00044E4F"/>
    <w:rsid w:val="00044F5A"/>
    <w:rsid w:val="00045039"/>
    <w:rsid w:val="00045053"/>
    <w:rsid w:val="00045237"/>
    <w:rsid w:val="000455A9"/>
    <w:rsid w:val="000456B8"/>
    <w:rsid w:val="000459EE"/>
    <w:rsid w:val="00045A92"/>
    <w:rsid w:val="00045CE7"/>
    <w:rsid w:val="00045FA3"/>
    <w:rsid w:val="00046135"/>
    <w:rsid w:val="000462A5"/>
    <w:rsid w:val="00046323"/>
    <w:rsid w:val="0004651E"/>
    <w:rsid w:val="00046557"/>
    <w:rsid w:val="0004656F"/>
    <w:rsid w:val="0004657D"/>
    <w:rsid w:val="000465F7"/>
    <w:rsid w:val="0004668B"/>
    <w:rsid w:val="00046824"/>
    <w:rsid w:val="0004695F"/>
    <w:rsid w:val="00046B07"/>
    <w:rsid w:val="000474B7"/>
    <w:rsid w:val="000474BF"/>
    <w:rsid w:val="00047801"/>
    <w:rsid w:val="00047A1C"/>
    <w:rsid w:val="00047AD2"/>
    <w:rsid w:val="00047BAF"/>
    <w:rsid w:val="00047D90"/>
    <w:rsid w:val="00047EB8"/>
    <w:rsid w:val="00047EE4"/>
    <w:rsid w:val="00047F7B"/>
    <w:rsid w:val="00047FD9"/>
    <w:rsid w:val="000505FF"/>
    <w:rsid w:val="000507E3"/>
    <w:rsid w:val="00050A3F"/>
    <w:rsid w:val="00050BDD"/>
    <w:rsid w:val="00050CC6"/>
    <w:rsid w:val="00050E9C"/>
    <w:rsid w:val="00051016"/>
    <w:rsid w:val="00051069"/>
    <w:rsid w:val="000510A1"/>
    <w:rsid w:val="000510F7"/>
    <w:rsid w:val="000511D3"/>
    <w:rsid w:val="0005139A"/>
    <w:rsid w:val="000513A5"/>
    <w:rsid w:val="000514B5"/>
    <w:rsid w:val="00051931"/>
    <w:rsid w:val="00051AE0"/>
    <w:rsid w:val="00051B77"/>
    <w:rsid w:val="00051B7C"/>
    <w:rsid w:val="00051BDD"/>
    <w:rsid w:val="00051D3B"/>
    <w:rsid w:val="00051DAD"/>
    <w:rsid w:val="00051EC9"/>
    <w:rsid w:val="00051FE2"/>
    <w:rsid w:val="00052206"/>
    <w:rsid w:val="00052241"/>
    <w:rsid w:val="0005232F"/>
    <w:rsid w:val="0005245E"/>
    <w:rsid w:val="000524F8"/>
    <w:rsid w:val="000526EC"/>
    <w:rsid w:val="00052735"/>
    <w:rsid w:val="0005286D"/>
    <w:rsid w:val="000528A5"/>
    <w:rsid w:val="000528DF"/>
    <w:rsid w:val="000529BE"/>
    <w:rsid w:val="00052BEF"/>
    <w:rsid w:val="00052D57"/>
    <w:rsid w:val="000531CF"/>
    <w:rsid w:val="000532A9"/>
    <w:rsid w:val="00053597"/>
    <w:rsid w:val="00053720"/>
    <w:rsid w:val="0005375E"/>
    <w:rsid w:val="00053857"/>
    <w:rsid w:val="00053904"/>
    <w:rsid w:val="0005390A"/>
    <w:rsid w:val="00053A00"/>
    <w:rsid w:val="00053BE6"/>
    <w:rsid w:val="00053C15"/>
    <w:rsid w:val="00053CBC"/>
    <w:rsid w:val="00053E9A"/>
    <w:rsid w:val="00054037"/>
    <w:rsid w:val="000540BA"/>
    <w:rsid w:val="000542F5"/>
    <w:rsid w:val="0005439D"/>
    <w:rsid w:val="00054400"/>
    <w:rsid w:val="00054559"/>
    <w:rsid w:val="000545D2"/>
    <w:rsid w:val="00054616"/>
    <w:rsid w:val="000546AF"/>
    <w:rsid w:val="000546FC"/>
    <w:rsid w:val="00054717"/>
    <w:rsid w:val="00054737"/>
    <w:rsid w:val="000547F3"/>
    <w:rsid w:val="00054852"/>
    <w:rsid w:val="00054874"/>
    <w:rsid w:val="00054897"/>
    <w:rsid w:val="00054A9D"/>
    <w:rsid w:val="00054E35"/>
    <w:rsid w:val="00055042"/>
    <w:rsid w:val="00055362"/>
    <w:rsid w:val="00055521"/>
    <w:rsid w:val="00055600"/>
    <w:rsid w:val="00055651"/>
    <w:rsid w:val="00055830"/>
    <w:rsid w:val="00055A80"/>
    <w:rsid w:val="00055CD6"/>
    <w:rsid w:val="00055F29"/>
    <w:rsid w:val="000560DD"/>
    <w:rsid w:val="000561AA"/>
    <w:rsid w:val="00056270"/>
    <w:rsid w:val="00056442"/>
    <w:rsid w:val="00056460"/>
    <w:rsid w:val="00056486"/>
    <w:rsid w:val="000564BA"/>
    <w:rsid w:val="000567DE"/>
    <w:rsid w:val="0005694A"/>
    <w:rsid w:val="00056B51"/>
    <w:rsid w:val="00056D00"/>
    <w:rsid w:val="00056D09"/>
    <w:rsid w:val="00056DB6"/>
    <w:rsid w:val="00056FB6"/>
    <w:rsid w:val="0005716A"/>
    <w:rsid w:val="00057233"/>
    <w:rsid w:val="00057381"/>
    <w:rsid w:val="000575C8"/>
    <w:rsid w:val="000577EB"/>
    <w:rsid w:val="00057885"/>
    <w:rsid w:val="00057AEF"/>
    <w:rsid w:val="00057C3A"/>
    <w:rsid w:val="00057F05"/>
    <w:rsid w:val="00057F5B"/>
    <w:rsid w:val="00060023"/>
    <w:rsid w:val="00060581"/>
    <w:rsid w:val="000605B4"/>
    <w:rsid w:val="000606F0"/>
    <w:rsid w:val="000606F7"/>
    <w:rsid w:val="0006070F"/>
    <w:rsid w:val="00060874"/>
    <w:rsid w:val="000608B3"/>
    <w:rsid w:val="00060AF1"/>
    <w:rsid w:val="00060D29"/>
    <w:rsid w:val="00061046"/>
    <w:rsid w:val="000610AA"/>
    <w:rsid w:val="000610E1"/>
    <w:rsid w:val="00061112"/>
    <w:rsid w:val="000611B8"/>
    <w:rsid w:val="000612D2"/>
    <w:rsid w:val="000612DB"/>
    <w:rsid w:val="000614D2"/>
    <w:rsid w:val="000614DF"/>
    <w:rsid w:val="000614FF"/>
    <w:rsid w:val="000616C2"/>
    <w:rsid w:val="0006182C"/>
    <w:rsid w:val="00061853"/>
    <w:rsid w:val="000619C5"/>
    <w:rsid w:val="000619F9"/>
    <w:rsid w:val="00061B75"/>
    <w:rsid w:val="00061C2A"/>
    <w:rsid w:val="00061C7F"/>
    <w:rsid w:val="00061D40"/>
    <w:rsid w:val="00061D55"/>
    <w:rsid w:val="00061D82"/>
    <w:rsid w:val="00061DD1"/>
    <w:rsid w:val="00062001"/>
    <w:rsid w:val="000620A2"/>
    <w:rsid w:val="000623EC"/>
    <w:rsid w:val="00062452"/>
    <w:rsid w:val="000624E1"/>
    <w:rsid w:val="00062507"/>
    <w:rsid w:val="000625E6"/>
    <w:rsid w:val="000625F6"/>
    <w:rsid w:val="00062736"/>
    <w:rsid w:val="0006289A"/>
    <w:rsid w:val="000628CD"/>
    <w:rsid w:val="0006296A"/>
    <w:rsid w:val="00062C2D"/>
    <w:rsid w:val="00063067"/>
    <w:rsid w:val="00063084"/>
    <w:rsid w:val="000630A2"/>
    <w:rsid w:val="0006315D"/>
    <w:rsid w:val="000635E9"/>
    <w:rsid w:val="00063721"/>
    <w:rsid w:val="000638BA"/>
    <w:rsid w:val="00063AA6"/>
    <w:rsid w:val="00063AFA"/>
    <w:rsid w:val="0006416C"/>
    <w:rsid w:val="00064253"/>
    <w:rsid w:val="0006433B"/>
    <w:rsid w:val="000643C9"/>
    <w:rsid w:val="00064758"/>
    <w:rsid w:val="00064854"/>
    <w:rsid w:val="0006494A"/>
    <w:rsid w:val="000649B0"/>
    <w:rsid w:val="00064B86"/>
    <w:rsid w:val="00064C6E"/>
    <w:rsid w:val="00064E74"/>
    <w:rsid w:val="00065059"/>
    <w:rsid w:val="00065155"/>
    <w:rsid w:val="0006529A"/>
    <w:rsid w:val="000658B8"/>
    <w:rsid w:val="00065935"/>
    <w:rsid w:val="00065984"/>
    <w:rsid w:val="00065B20"/>
    <w:rsid w:val="00065B98"/>
    <w:rsid w:val="00065EBA"/>
    <w:rsid w:val="00065EF6"/>
    <w:rsid w:val="00065F79"/>
    <w:rsid w:val="000660F3"/>
    <w:rsid w:val="000661E7"/>
    <w:rsid w:val="00066277"/>
    <w:rsid w:val="00066292"/>
    <w:rsid w:val="0006632A"/>
    <w:rsid w:val="00066352"/>
    <w:rsid w:val="00066550"/>
    <w:rsid w:val="000666E9"/>
    <w:rsid w:val="0006678C"/>
    <w:rsid w:val="000667C6"/>
    <w:rsid w:val="000669FE"/>
    <w:rsid w:val="00066BB5"/>
    <w:rsid w:val="00066D21"/>
    <w:rsid w:val="00066D2C"/>
    <w:rsid w:val="00066DBF"/>
    <w:rsid w:val="000673D8"/>
    <w:rsid w:val="000674AD"/>
    <w:rsid w:val="0006752C"/>
    <w:rsid w:val="00067611"/>
    <w:rsid w:val="000676E7"/>
    <w:rsid w:val="0006773E"/>
    <w:rsid w:val="000677BB"/>
    <w:rsid w:val="00067861"/>
    <w:rsid w:val="000678F6"/>
    <w:rsid w:val="00067A24"/>
    <w:rsid w:val="00067B36"/>
    <w:rsid w:val="00067C4E"/>
    <w:rsid w:val="00067CF4"/>
    <w:rsid w:val="00067D98"/>
    <w:rsid w:val="00067E0C"/>
    <w:rsid w:val="00067E52"/>
    <w:rsid w:val="00067EFC"/>
    <w:rsid w:val="00067F0F"/>
    <w:rsid w:val="0007008E"/>
    <w:rsid w:val="000700B8"/>
    <w:rsid w:val="00070313"/>
    <w:rsid w:val="00070346"/>
    <w:rsid w:val="00070471"/>
    <w:rsid w:val="00070553"/>
    <w:rsid w:val="00070813"/>
    <w:rsid w:val="00070A2A"/>
    <w:rsid w:val="00070A4F"/>
    <w:rsid w:val="0007100E"/>
    <w:rsid w:val="00071018"/>
    <w:rsid w:val="00071046"/>
    <w:rsid w:val="000711D4"/>
    <w:rsid w:val="0007128D"/>
    <w:rsid w:val="0007129F"/>
    <w:rsid w:val="00071491"/>
    <w:rsid w:val="00071495"/>
    <w:rsid w:val="00071571"/>
    <w:rsid w:val="00071784"/>
    <w:rsid w:val="00071836"/>
    <w:rsid w:val="0007197D"/>
    <w:rsid w:val="000719CC"/>
    <w:rsid w:val="00071B6E"/>
    <w:rsid w:val="00071BCB"/>
    <w:rsid w:val="00071C77"/>
    <w:rsid w:val="00071CC4"/>
    <w:rsid w:val="00071DE7"/>
    <w:rsid w:val="00072023"/>
    <w:rsid w:val="00072362"/>
    <w:rsid w:val="00072371"/>
    <w:rsid w:val="00072460"/>
    <w:rsid w:val="0007263A"/>
    <w:rsid w:val="0007273D"/>
    <w:rsid w:val="000727E0"/>
    <w:rsid w:val="000728E9"/>
    <w:rsid w:val="00072947"/>
    <w:rsid w:val="00072A09"/>
    <w:rsid w:val="00072A35"/>
    <w:rsid w:val="00072D46"/>
    <w:rsid w:val="00072E33"/>
    <w:rsid w:val="00072F65"/>
    <w:rsid w:val="000730BE"/>
    <w:rsid w:val="0007335D"/>
    <w:rsid w:val="000733DE"/>
    <w:rsid w:val="00073451"/>
    <w:rsid w:val="000734FD"/>
    <w:rsid w:val="000735D6"/>
    <w:rsid w:val="00073BE5"/>
    <w:rsid w:val="00073D7F"/>
    <w:rsid w:val="00073DE9"/>
    <w:rsid w:val="00073E10"/>
    <w:rsid w:val="00073ED7"/>
    <w:rsid w:val="00074193"/>
    <w:rsid w:val="000741B8"/>
    <w:rsid w:val="000741C9"/>
    <w:rsid w:val="0007426C"/>
    <w:rsid w:val="0007475B"/>
    <w:rsid w:val="0007497B"/>
    <w:rsid w:val="0007497D"/>
    <w:rsid w:val="00074C3E"/>
    <w:rsid w:val="00074FC6"/>
    <w:rsid w:val="0007513B"/>
    <w:rsid w:val="00075318"/>
    <w:rsid w:val="00075411"/>
    <w:rsid w:val="0007576D"/>
    <w:rsid w:val="00075C20"/>
    <w:rsid w:val="00075CF3"/>
    <w:rsid w:val="00075F0C"/>
    <w:rsid w:val="00075F52"/>
    <w:rsid w:val="00075FA7"/>
    <w:rsid w:val="000760EF"/>
    <w:rsid w:val="000760F7"/>
    <w:rsid w:val="00076312"/>
    <w:rsid w:val="0007632B"/>
    <w:rsid w:val="000764E3"/>
    <w:rsid w:val="0007652C"/>
    <w:rsid w:val="0007699B"/>
    <w:rsid w:val="00076AA3"/>
    <w:rsid w:val="00076B9A"/>
    <w:rsid w:val="00076EDC"/>
    <w:rsid w:val="00077019"/>
    <w:rsid w:val="00077119"/>
    <w:rsid w:val="0007741D"/>
    <w:rsid w:val="0007749C"/>
    <w:rsid w:val="0007750E"/>
    <w:rsid w:val="00077554"/>
    <w:rsid w:val="000775FF"/>
    <w:rsid w:val="00077644"/>
    <w:rsid w:val="00077689"/>
    <w:rsid w:val="000776BE"/>
    <w:rsid w:val="000778B5"/>
    <w:rsid w:val="00077954"/>
    <w:rsid w:val="00077985"/>
    <w:rsid w:val="00077AFC"/>
    <w:rsid w:val="00077C6F"/>
    <w:rsid w:val="00077CD7"/>
    <w:rsid w:val="00077D4A"/>
    <w:rsid w:val="00077D65"/>
    <w:rsid w:val="00077DDE"/>
    <w:rsid w:val="00077E7F"/>
    <w:rsid w:val="00077EEC"/>
    <w:rsid w:val="00077F1E"/>
    <w:rsid w:val="00080013"/>
    <w:rsid w:val="00080115"/>
    <w:rsid w:val="0008023C"/>
    <w:rsid w:val="0008023F"/>
    <w:rsid w:val="00080401"/>
    <w:rsid w:val="00080638"/>
    <w:rsid w:val="00080763"/>
    <w:rsid w:val="00080836"/>
    <w:rsid w:val="00080AAC"/>
    <w:rsid w:val="00080C5B"/>
    <w:rsid w:val="00080C72"/>
    <w:rsid w:val="00080E50"/>
    <w:rsid w:val="00080EE8"/>
    <w:rsid w:val="00080F4D"/>
    <w:rsid w:val="000810BE"/>
    <w:rsid w:val="00081205"/>
    <w:rsid w:val="00081269"/>
    <w:rsid w:val="00081320"/>
    <w:rsid w:val="000813D6"/>
    <w:rsid w:val="0008140E"/>
    <w:rsid w:val="000814B8"/>
    <w:rsid w:val="0008163D"/>
    <w:rsid w:val="00081695"/>
    <w:rsid w:val="000816F3"/>
    <w:rsid w:val="000818F5"/>
    <w:rsid w:val="00081D91"/>
    <w:rsid w:val="00081FB0"/>
    <w:rsid w:val="00081FB7"/>
    <w:rsid w:val="00082078"/>
    <w:rsid w:val="00082216"/>
    <w:rsid w:val="000822DF"/>
    <w:rsid w:val="0008232C"/>
    <w:rsid w:val="00082370"/>
    <w:rsid w:val="0008247C"/>
    <w:rsid w:val="000825BD"/>
    <w:rsid w:val="000825EE"/>
    <w:rsid w:val="000826BD"/>
    <w:rsid w:val="00082700"/>
    <w:rsid w:val="00082783"/>
    <w:rsid w:val="0008283C"/>
    <w:rsid w:val="00082883"/>
    <w:rsid w:val="0008288B"/>
    <w:rsid w:val="00082E0C"/>
    <w:rsid w:val="00082E36"/>
    <w:rsid w:val="0008309A"/>
    <w:rsid w:val="0008317D"/>
    <w:rsid w:val="000831AB"/>
    <w:rsid w:val="00083334"/>
    <w:rsid w:val="00083413"/>
    <w:rsid w:val="0008343F"/>
    <w:rsid w:val="00083678"/>
    <w:rsid w:val="0008375D"/>
    <w:rsid w:val="0008377A"/>
    <w:rsid w:val="000839EC"/>
    <w:rsid w:val="00083A6D"/>
    <w:rsid w:val="00083BC6"/>
    <w:rsid w:val="00083C64"/>
    <w:rsid w:val="00083EF3"/>
    <w:rsid w:val="000840BF"/>
    <w:rsid w:val="000840DE"/>
    <w:rsid w:val="0008418F"/>
    <w:rsid w:val="0008424C"/>
    <w:rsid w:val="00084448"/>
    <w:rsid w:val="0008466A"/>
    <w:rsid w:val="000846D2"/>
    <w:rsid w:val="00084814"/>
    <w:rsid w:val="00084835"/>
    <w:rsid w:val="0008484E"/>
    <w:rsid w:val="00084872"/>
    <w:rsid w:val="000848D0"/>
    <w:rsid w:val="00084AE1"/>
    <w:rsid w:val="00084B9A"/>
    <w:rsid w:val="00084E56"/>
    <w:rsid w:val="00084E78"/>
    <w:rsid w:val="0008505E"/>
    <w:rsid w:val="00085123"/>
    <w:rsid w:val="00085468"/>
    <w:rsid w:val="000854E3"/>
    <w:rsid w:val="000854E9"/>
    <w:rsid w:val="000855A1"/>
    <w:rsid w:val="00085792"/>
    <w:rsid w:val="0008592E"/>
    <w:rsid w:val="00085B2A"/>
    <w:rsid w:val="00085B31"/>
    <w:rsid w:val="00085C54"/>
    <w:rsid w:val="00085C80"/>
    <w:rsid w:val="00085DED"/>
    <w:rsid w:val="00085EA4"/>
    <w:rsid w:val="00085EDC"/>
    <w:rsid w:val="0008639E"/>
    <w:rsid w:val="000863AB"/>
    <w:rsid w:val="000865EE"/>
    <w:rsid w:val="0008679B"/>
    <w:rsid w:val="0008693C"/>
    <w:rsid w:val="00086948"/>
    <w:rsid w:val="00086996"/>
    <w:rsid w:val="00086A5F"/>
    <w:rsid w:val="00086C41"/>
    <w:rsid w:val="00086D4D"/>
    <w:rsid w:val="00086D5B"/>
    <w:rsid w:val="00086D83"/>
    <w:rsid w:val="00086DB4"/>
    <w:rsid w:val="00086F1D"/>
    <w:rsid w:val="00086F2A"/>
    <w:rsid w:val="000870B8"/>
    <w:rsid w:val="000871DD"/>
    <w:rsid w:val="00087507"/>
    <w:rsid w:val="000876AB"/>
    <w:rsid w:val="000877A5"/>
    <w:rsid w:val="000878FE"/>
    <w:rsid w:val="00087902"/>
    <w:rsid w:val="00087B3C"/>
    <w:rsid w:val="00087BC6"/>
    <w:rsid w:val="00087E06"/>
    <w:rsid w:val="00087F95"/>
    <w:rsid w:val="000901DA"/>
    <w:rsid w:val="00090201"/>
    <w:rsid w:val="0009021C"/>
    <w:rsid w:val="00090291"/>
    <w:rsid w:val="00090434"/>
    <w:rsid w:val="000904C5"/>
    <w:rsid w:val="00090557"/>
    <w:rsid w:val="00090561"/>
    <w:rsid w:val="00090608"/>
    <w:rsid w:val="00090681"/>
    <w:rsid w:val="000908BC"/>
    <w:rsid w:val="000908CC"/>
    <w:rsid w:val="0009097E"/>
    <w:rsid w:val="00090CDA"/>
    <w:rsid w:val="00090E66"/>
    <w:rsid w:val="00090ED7"/>
    <w:rsid w:val="00090F8B"/>
    <w:rsid w:val="00091642"/>
    <w:rsid w:val="00091670"/>
    <w:rsid w:val="00091FFB"/>
    <w:rsid w:val="0009225A"/>
    <w:rsid w:val="00092364"/>
    <w:rsid w:val="00092498"/>
    <w:rsid w:val="000924CC"/>
    <w:rsid w:val="000927EA"/>
    <w:rsid w:val="000928FB"/>
    <w:rsid w:val="00092D81"/>
    <w:rsid w:val="00092D9B"/>
    <w:rsid w:val="00093086"/>
    <w:rsid w:val="000931E5"/>
    <w:rsid w:val="000932D1"/>
    <w:rsid w:val="00093451"/>
    <w:rsid w:val="000934B5"/>
    <w:rsid w:val="000934DF"/>
    <w:rsid w:val="000936B6"/>
    <w:rsid w:val="00093744"/>
    <w:rsid w:val="0009377E"/>
    <w:rsid w:val="00093A71"/>
    <w:rsid w:val="00093A9C"/>
    <w:rsid w:val="00093D17"/>
    <w:rsid w:val="00094063"/>
    <w:rsid w:val="00094299"/>
    <w:rsid w:val="000942BC"/>
    <w:rsid w:val="000943A5"/>
    <w:rsid w:val="00094466"/>
    <w:rsid w:val="00094499"/>
    <w:rsid w:val="00094772"/>
    <w:rsid w:val="00094818"/>
    <w:rsid w:val="000948DF"/>
    <w:rsid w:val="0009497A"/>
    <w:rsid w:val="000949C6"/>
    <w:rsid w:val="00094B1A"/>
    <w:rsid w:val="00094B48"/>
    <w:rsid w:val="00094D1D"/>
    <w:rsid w:val="00094DA4"/>
    <w:rsid w:val="00094E15"/>
    <w:rsid w:val="00094E18"/>
    <w:rsid w:val="00094EFB"/>
    <w:rsid w:val="00095061"/>
    <w:rsid w:val="000950C3"/>
    <w:rsid w:val="00095271"/>
    <w:rsid w:val="000955CB"/>
    <w:rsid w:val="00095627"/>
    <w:rsid w:val="00095628"/>
    <w:rsid w:val="00095989"/>
    <w:rsid w:val="00095CB4"/>
    <w:rsid w:val="00095D62"/>
    <w:rsid w:val="00095EA7"/>
    <w:rsid w:val="00095F2B"/>
    <w:rsid w:val="0009601E"/>
    <w:rsid w:val="0009615B"/>
    <w:rsid w:val="0009617A"/>
    <w:rsid w:val="0009617B"/>
    <w:rsid w:val="00096245"/>
    <w:rsid w:val="000962F7"/>
    <w:rsid w:val="000966CC"/>
    <w:rsid w:val="000968BC"/>
    <w:rsid w:val="00096B0F"/>
    <w:rsid w:val="00096B6E"/>
    <w:rsid w:val="00096DC9"/>
    <w:rsid w:val="00097010"/>
    <w:rsid w:val="0009705E"/>
    <w:rsid w:val="000972F4"/>
    <w:rsid w:val="00097412"/>
    <w:rsid w:val="0009789B"/>
    <w:rsid w:val="00097B7A"/>
    <w:rsid w:val="00097C13"/>
    <w:rsid w:val="00097C2D"/>
    <w:rsid w:val="00097D74"/>
    <w:rsid w:val="00097EA0"/>
    <w:rsid w:val="00097EF1"/>
    <w:rsid w:val="000A0035"/>
    <w:rsid w:val="000A0060"/>
    <w:rsid w:val="000A00BA"/>
    <w:rsid w:val="000A0574"/>
    <w:rsid w:val="000A0639"/>
    <w:rsid w:val="000A08A3"/>
    <w:rsid w:val="000A09D4"/>
    <w:rsid w:val="000A0A60"/>
    <w:rsid w:val="000A0A9D"/>
    <w:rsid w:val="000A0B0E"/>
    <w:rsid w:val="000A0C6B"/>
    <w:rsid w:val="000A0E12"/>
    <w:rsid w:val="000A0E20"/>
    <w:rsid w:val="000A0F32"/>
    <w:rsid w:val="000A0F96"/>
    <w:rsid w:val="000A11B4"/>
    <w:rsid w:val="000A13B4"/>
    <w:rsid w:val="000A168B"/>
    <w:rsid w:val="000A18AC"/>
    <w:rsid w:val="000A192A"/>
    <w:rsid w:val="000A1A7D"/>
    <w:rsid w:val="000A1AC0"/>
    <w:rsid w:val="000A1B8B"/>
    <w:rsid w:val="000A1D35"/>
    <w:rsid w:val="000A1E04"/>
    <w:rsid w:val="000A1E6C"/>
    <w:rsid w:val="000A1E8F"/>
    <w:rsid w:val="000A2147"/>
    <w:rsid w:val="000A21CF"/>
    <w:rsid w:val="000A2265"/>
    <w:rsid w:val="000A22A2"/>
    <w:rsid w:val="000A2447"/>
    <w:rsid w:val="000A253B"/>
    <w:rsid w:val="000A2572"/>
    <w:rsid w:val="000A261C"/>
    <w:rsid w:val="000A269B"/>
    <w:rsid w:val="000A26B1"/>
    <w:rsid w:val="000A26E5"/>
    <w:rsid w:val="000A26FB"/>
    <w:rsid w:val="000A27D5"/>
    <w:rsid w:val="000A29E7"/>
    <w:rsid w:val="000A2C29"/>
    <w:rsid w:val="000A2C56"/>
    <w:rsid w:val="000A2DBA"/>
    <w:rsid w:val="000A2DCB"/>
    <w:rsid w:val="000A2E50"/>
    <w:rsid w:val="000A2EAA"/>
    <w:rsid w:val="000A3044"/>
    <w:rsid w:val="000A30F1"/>
    <w:rsid w:val="000A3258"/>
    <w:rsid w:val="000A32CF"/>
    <w:rsid w:val="000A32E3"/>
    <w:rsid w:val="000A3300"/>
    <w:rsid w:val="000A3467"/>
    <w:rsid w:val="000A347E"/>
    <w:rsid w:val="000A34D3"/>
    <w:rsid w:val="000A34DA"/>
    <w:rsid w:val="000A34E3"/>
    <w:rsid w:val="000A34F6"/>
    <w:rsid w:val="000A3544"/>
    <w:rsid w:val="000A3644"/>
    <w:rsid w:val="000A37C4"/>
    <w:rsid w:val="000A3C8A"/>
    <w:rsid w:val="000A40FD"/>
    <w:rsid w:val="000A4173"/>
    <w:rsid w:val="000A41A4"/>
    <w:rsid w:val="000A41C5"/>
    <w:rsid w:val="000A4294"/>
    <w:rsid w:val="000A44AB"/>
    <w:rsid w:val="000A47F5"/>
    <w:rsid w:val="000A48A5"/>
    <w:rsid w:val="000A49F1"/>
    <w:rsid w:val="000A4A01"/>
    <w:rsid w:val="000A4B3B"/>
    <w:rsid w:val="000A4C4D"/>
    <w:rsid w:val="000A4D78"/>
    <w:rsid w:val="000A4F2A"/>
    <w:rsid w:val="000A4F40"/>
    <w:rsid w:val="000A4F71"/>
    <w:rsid w:val="000A5016"/>
    <w:rsid w:val="000A5067"/>
    <w:rsid w:val="000A5115"/>
    <w:rsid w:val="000A51A0"/>
    <w:rsid w:val="000A53BC"/>
    <w:rsid w:val="000A5416"/>
    <w:rsid w:val="000A564C"/>
    <w:rsid w:val="000A575E"/>
    <w:rsid w:val="000A5D8A"/>
    <w:rsid w:val="000A5D93"/>
    <w:rsid w:val="000A5E03"/>
    <w:rsid w:val="000A5E2B"/>
    <w:rsid w:val="000A5FD0"/>
    <w:rsid w:val="000A6006"/>
    <w:rsid w:val="000A60C2"/>
    <w:rsid w:val="000A60E8"/>
    <w:rsid w:val="000A6381"/>
    <w:rsid w:val="000A63DF"/>
    <w:rsid w:val="000A643C"/>
    <w:rsid w:val="000A6614"/>
    <w:rsid w:val="000A6C75"/>
    <w:rsid w:val="000A6E52"/>
    <w:rsid w:val="000A7128"/>
    <w:rsid w:val="000A71A4"/>
    <w:rsid w:val="000A71EE"/>
    <w:rsid w:val="000A77B8"/>
    <w:rsid w:val="000A7945"/>
    <w:rsid w:val="000A79BB"/>
    <w:rsid w:val="000A79CE"/>
    <w:rsid w:val="000A79F8"/>
    <w:rsid w:val="000A7B85"/>
    <w:rsid w:val="000A7C66"/>
    <w:rsid w:val="000A7CD4"/>
    <w:rsid w:val="000A7E48"/>
    <w:rsid w:val="000A7F55"/>
    <w:rsid w:val="000B026D"/>
    <w:rsid w:val="000B02F1"/>
    <w:rsid w:val="000B0354"/>
    <w:rsid w:val="000B0538"/>
    <w:rsid w:val="000B05DF"/>
    <w:rsid w:val="000B0878"/>
    <w:rsid w:val="000B08AE"/>
    <w:rsid w:val="000B08BC"/>
    <w:rsid w:val="000B0916"/>
    <w:rsid w:val="000B0A11"/>
    <w:rsid w:val="000B0A76"/>
    <w:rsid w:val="000B0E06"/>
    <w:rsid w:val="000B0E42"/>
    <w:rsid w:val="000B109C"/>
    <w:rsid w:val="000B1110"/>
    <w:rsid w:val="000B1218"/>
    <w:rsid w:val="000B13B0"/>
    <w:rsid w:val="000B13C9"/>
    <w:rsid w:val="000B1441"/>
    <w:rsid w:val="000B15F7"/>
    <w:rsid w:val="000B166B"/>
    <w:rsid w:val="000B1724"/>
    <w:rsid w:val="000B198D"/>
    <w:rsid w:val="000B1A6B"/>
    <w:rsid w:val="000B1B55"/>
    <w:rsid w:val="000B1C8F"/>
    <w:rsid w:val="000B1DA2"/>
    <w:rsid w:val="000B1E9C"/>
    <w:rsid w:val="000B1ECE"/>
    <w:rsid w:val="000B1F49"/>
    <w:rsid w:val="000B2005"/>
    <w:rsid w:val="000B228D"/>
    <w:rsid w:val="000B22B4"/>
    <w:rsid w:val="000B233B"/>
    <w:rsid w:val="000B260A"/>
    <w:rsid w:val="000B26F5"/>
    <w:rsid w:val="000B2779"/>
    <w:rsid w:val="000B2ABA"/>
    <w:rsid w:val="000B2B9B"/>
    <w:rsid w:val="000B2DA9"/>
    <w:rsid w:val="000B339B"/>
    <w:rsid w:val="000B3456"/>
    <w:rsid w:val="000B368A"/>
    <w:rsid w:val="000B36AD"/>
    <w:rsid w:val="000B36AE"/>
    <w:rsid w:val="000B375D"/>
    <w:rsid w:val="000B37E5"/>
    <w:rsid w:val="000B3929"/>
    <w:rsid w:val="000B3995"/>
    <w:rsid w:val="000B39BC"/>
    <w:rsid w:val="000B39DE"/>
    <w:rsid w:val="000B3BED"/>
    <w:rsid w:val="000B3C22"/>
    <w:rsid w:val="000B3D68"/>
    <w:rsid w:val="000B416B"/>
    <w:rsid w:val="000B419B"/>
    <w:rsid w:val="000B440B"/>
    <w:rsid w:val="000B4431"/>
    <w:rsid w:val="000B4847"/>
    <w:rsid w:val="000B4A8D"/>
    <w:rsid w:val="000B4CC4"/>
    <w:rsid w:val="000B4D69"/>
    <w:rsid w:val="000B4E10"/>
    <w:rsid w:val="000B4FCB"/>
    <w:rsid w:val="000B50C8"/>
    <w:rsid w:val="000B510B"/>
    <w:rsid w:val="000B51E0"/>
    <w:rsid w:val="000B55F2"/>
    <w:rsid w:val="000B55F3"/>
    <w:rsid w:val="000B5859"/>
    <w:rsid w:val="000B5892"/>
    <w:rsid w:val="000B58C5"/>
    <w:rsid w:val="000B590B"/>
    <w:rsid w:val="000B5AA4"/>
    <w:rsid w:val="000B5BDC"/>
    <w:rsid w:val="000B5DC7"/>
    <w:rsid w:val="000B5E48"/>
    <w:rsid w:val="000B6051"/>
    <w:rsid w:val="000B64AE"/>
    <w:rsid w:val="000B67B7"/>
    <w:rsid w:val="000B6A22"/>
    <w:rsid w:val="000B6B0D"/>
    <w:rsid w:val="000B6BBD"/>
    <w:rsid w:val="000B6BDA"/>
    <w:rsid w:val="000B6BE9"/>
    <w:rsid w:val="000B6CB6"/>
    <w:rsid w:val="000B6DCF"/>
    <w:rsid w:val="000B6E5E"/>
    <w:rsid w:val="000B7015"/>
    <w:rsid w:val="000B7504"/>
    <w:rsid w:val="000B7608"/>
    <w:rsid w:val="000B7879"/>
    <w:rsid w:val="000B7A5D"/>
    <w:rsid w:val="000B7ADC"/>
    <w:rsid w:val="000B7C2D"/>
    <w:rsid w:val="000B7C69"/>
    <w:rsid w:val="000B7D30"/>
    <w:rsid w:val="000B7FDA"/>
    <w:rsid w:val="000C0018"/>
    <w:rsid w:val="000C003E"/>
    <w:rsid w:val="000C00A8"/>
    <w:rsid w:val="000C00FB"/>
    <w:rsid w:val="000C01A4"/>
    <w:rsid w:val="000C01C7"/>
    <w:rsid w:val="000C020D"/>
    <w:rsid w:val="000C03FA"/>
    <w:rsid w:val="000C0556"/>
    <w:rsid w:val="000C09DD"/>
    <w:rsid w:val="000C0E95"/>
    <w:rsid w:val="000C0F63"/>
    <w:rsid w:val="000C0F77"/>
    <w:rsid w:val="000C116E"/>
    <w:rsid w:val="000C125B"/>
    <w:rsid w:val="000C1263"/>
    <w:rsid w:val="000C13DE"/>
    <w:rsid w:val="000C1548"/>
    <w:rsid w:val="000C1908"/>
    <w:rsid w:val="000C19ED"/>
    <w:rsid w:val="000C1B6C"/>
    <w:rsid w:val="000C1C32"/>
    <w:rsid w:val="000C1C6B"/>
    <w:rsid w:val="000C1E0C"/>
    <w:rsid w:val="000C1E23"/>
    <w:rsid w:val="000C1FC2"/>
    <w:rsid w:val="000C203C"/>
    <w:rsid w:val="000C2503"/>
    <w:rsid w:val="000C2596"/>
    <w:rsid w:val="000C26EC"/>
    <w:rsid w:val="000C28DF"/>
    <w:rsid w:val="000C2A32"/>
    <w:rsid w:val="000C2AA0"/>
    <w:rsid w:val="000C2D9C"/>
    <w:rsid w:val="000C2E4B"/>
    <w:rsid w:val="000C2FA6"/>
    <w:rsid w:val="000C3005"/>
    <w:rsid w:val="000C309E"/>
    <w:rsid w:val="000C30A3"/>
    <w:rsid w:val="000C3127"/>
    <w:rsid w:val="000C3201"/>
    <w:rsid w:val="000C32B5"/>
    <w:rsid w:val="000C32E0"/>
    <w:rsid w:val="000C32F0"/>
    <w:rsid w:val="000C342A"/>
    <w:rsid w:val="000C352F"/>
    <w:rsid w:val="000C3552"/>
    <w:rsid w:val="000C358C"/>
    <w:rsid w:val="000C35E0"/>
    <w:rsid w:val="000C36D8"/>
    <w:rsid w:val="000C38E0"/>
    <w:rsid w:val="000C397A"/>
    <w:rsid w:val="000C3B72"/>
    <w:rsid w:val="000C3CEB"/>
    <w:rsid w:val="000C3D99"/>
    <w:rsid w:val="000C3E4E"/>
    <w:rsid w:val="000C3E59"/>
    <w:rsid w:val="000C3E95"/>
    <w:rsid w:val="000C413B"/>
    <w:rsid w:val="000C42C2"/>
    <w:rsid w:val="000C44E1"/>
    <w:rsid w:val="000C461E"/>
    <w:rsid w:val="000C479B"/>
    <w:rsid w:val="000C47A1"/>
    <w:rsid w:val="000C4835"/>
    <w:rsid w:val="000C48DE"/>
    <w:rsid w:val="000C4963"/>
    <w:rsid w:val="000C4B08"/>
    <w:rsid w:val="000C4B78"/>
    <w:rsid w:val="000C4C85"/>
    <w:rsid w:val="000C4CCC"/>
    <w:rsid w:val="000C4D03"/>
    <w:rsid w:val="000C4DAC"/>
    <w:rsid w:val="000C4E57"/>
    <w:rsid w:val="000C4F43"/>
    <w:rsid w:val="000C4FB9"/>
    <w:rsid w:val="000C510C"/>
    <w:rsid w:val="000C5159"/>
    <w:rsid w:val="000C5219"/>
    <w:rsid w:val="000C5648"/>
    <w:rsid w:val="000C5711"/>
    <w:rsid w:val="000C5910"/>
    <w:rsid w:val="000C5964"/>
    <w:rsid w:val="000C59C5"/>
    <w:rsid w:val="000C5A19"/>
    <w:rsid w:val="000C5A64"/>
    <w:rsid w:val="000C5AB8"/>
    <w:rsid w:val="000C5E01"/>
    <w:rsid w:val="000C6018"/>
    <w:rsid w:val="000C60BE"/>
    <w:rsid w:val="000C6104"/>
    <w:rsid w:val="000C6390"/>
    <w:rsid w:val="000C666A"/>
    <w:rsid w:val="000C69CB"/>
    <w:rsid w:val="000C6A7E"/>
    <w:rsid w:val="000C6ACE"/>
    <w:rsid w:val="000C6B3A"/>
    <w:rsid w:val="000C6EC4"/>
    <w:rsid w:val="000C6F74"/>
    <w:rsid w:val="000C6FC3"/>
    <w:rsid w:val="000C7080"/>
    <w:rsid w:val="000C7190"/>
    <w:rsid w:val="000C722D"/>
    <w:rsid w:val="000C72CE"/>
    <w:rsid w:val="000C763A"/>
    <w:rsid w:val="000C7700"/>
    <w:rsid w:val="000C7B5A"/>
    <w:rsid w:val="000C7B64"/>
    <w:rsid w:val="000C7BB2"/>
    <w:rsid w:val="000C7E05"/>
    <w:rsid w:val="000C7E75"/>
    <w:rsid w:val="000C7F24"/>
    <w:rsid w:val="000C7F87"/>
    <w:rsid w:val="000C7F8B"/>
    <w:rsid w:val="000D0340"/>
    <w:rsid w:val="000D0426"/>
    <w:rsid w:val="000D0534"/>
    <w:rsid w:val="000D0617"/>
    <w:rsid w:val="000D0679"/>
    <w:rsid w:val="000D08D8"/>
    <w:rsid w:val="000D090B"/>
    <w:rsid w:val="000D0CE6"/>
    <w:rsid w:val="000D0EFE"/>
    <w:rsid w:val="000D1009"/>
    <w:rsid w:val="000D103A"/>
    <w:rsid w:val="000D10C9"/>
    <w:rsid w:val="000D13D6"/>
    <w:rsid w:val="000D1524"/>
    <w:rsid w:val="000D159A"/>
    <w:rsid w:val="000D17C1"/>
    <w:rsid w:val="000D1A1A"/>
    <w:rsid w:val="000D1A62"/>
    <w:rsid w:val="000D1A65"/>
    <w:rsid w:val="000D1E64"/>
    <w:rsid w:val="000D208F"/>
    <w:rsid w:val="000D2376"/>
    <w:rsid w:val="000D23CE"/>
    <w:rsid w:val="000D249C"/>
    <w:rsid w:val="000D25F3"/>
    <w:rsid w:val="000D28E5"/>
    <w:rsid w:val="000D2BDE"/>
    <w:rsid w:val="000D2C7C"/>
    <w:rsid w:val="000D2FD6"/>
    <w:rsid w:val="000D3001"/>
    <w:rsid w:val="000D3064"/>
    <w:rsid w:val="000D30EA"/>
    <w:rsid w:val="000D3171"/>
    <w:rsid w:val="000D3211"/>
    <w:rsid w:val="000D3433"/>
    <w:rsid w:val="000D3538"/>
    <w:rsid w:val="000D3670"/>
    <w:rsid w:val="000D3802"/>
    <w:rsid w:val="000D3911"/>
    <w:rsid w:val="000D3A40"/>
    <w:rsid w:val="000D3B64"/>
    <w:rsid w:val="000D3DA6"/>
    <w:rsid w:val="000D3DAC"/>
    <w:rsid w:val="000D3E57"/>
    <w:rsid w:val="000D3E71"/>
    <w:rsid w:val="000D3EB3"/>
    <w:rsid w:val="000D3F6A"/>
    <w:rsid w:val="000D4235"/>
    <w:rsid w:val="000D428E"/>
    <w:rsid w:val="000D42B5"/>
    <w:rsid w:val="000D42D2"/>
    <w:rsid w:val="000D439A"/>
    <w:rsid w:val="000D4452"/>
    <w:rsid w:val="000D449D"/>
    <w:rsid w:val="000D4651"/>
    <w:rsid w:val="000D467F"/>
    <w:rsid w:val="000D477F"/>
    <w:rsid w:val="000D47F0"/>
    <w:rsid w:val="000D4AD2"/>
    <w:rsid w:val="000D4B74"/>
    <w:rsid w:val="000D4BBE"/>
    <w:rsid w:val="000D4BFD"/>
    <w:rsid w:val="000D4EAA"/>
    <w:rsid w:val="000D4EBA"/>
    <w:rsid w:val="000D4F42"/>
    <w:rsid w:val="000D4FB2"/>
    <w:rsid w:val="000D4FF1"/>
    <w:rsid w:val="000D505E"/>
    <w:rsid w:val="000D510C"/>
    <w:rsid w:val="000D5170"/>
    <w:rsid w:val="000D54A7"/>
    <w:rsid w:val="000D54F4"/>
    <w:rsid w:val="000D5763"/>
    <w:rsid w:val="000D5933"/>
    <w:rsid w:val="000D5CA3"/>
    <w:rsid w:val="000D5D68"/>
    <w:rsid w:val="000D5E7A"/>
    <w:rsid w:val="000D5F1D"/>
    <w:rsid w:val="000D600E"/>
    <w:rsid w:val="000D61E3"/>
    <w:rsid w:val="000D61EA"/>
    <w:rsid w:val="000D62BA"/>
    <w:rsid w:val="000D6347"/>
    <w:rsid w:val="000D6705"/>
    <w:rsid w:val="000D69FA"/>
    <w:rsid w:val="000D6A9A"/>
    <w:rsid w:val="000D6B68"/>
    <w:rsid w:val="000D6BF1"/>
    <w:rsid w:val="000D6D7C"/>
    <w:rsid w:val="000D6DC5"/>
    <w:rsid w:val="000D6F6E"/>
    <w:rsid w:val="000D7062"/>
    <w:rsid w:val="000D7144"/>
    <w:rsid w:val="000D7297"/>
    <w:rsid w:val="000D73BA"/>
    <w:rsid w:val="000D767E"/>
    <w:rsid w:val="000D7717"/>
    <w:rsid w:val="000D7957"/>
    <w:rsid w:val="000D7A26"/>
    <w:rsid w:val="000D7A54"/>
    <w:rsid w:val="000D7AC1"/>
    <w:rsid w:val="000D7AE0"/>
    <w:rsid w:val="000D7AE2"/>
    <w:rsid w:val="000D7B13"/>
    <w:rsid w:val="000D7F55"/>
    <w:rsid w:val="000D7F9C"/>
    <w:rsid w:val="000E00D9"/>
    <w:rsid w:val="000E02E1"/>
    <w:rsid w:val="000E03CC"/>
    <w:rsid w:val="000E096D"/>
    <w:rsid w:val="000E09A4"/>
    <w:rsid w:val="000E0A00"/>
    <w:rsid w:val="000E0B51"/>
    <w:rsid w:val="000E0C79"/>
    <w:rsid w:val="000E0D32"/>
    <w:rsid w:val="000E0EE1"/>
    <w:rsid w:val="000E103B"/>
    <w:rsid w:val="000E11AC"/>
    <w:rsid w:val="000E11CC"/>
    <w:rsid w:val="000E1227"/>
    <w:rsid w:val="000E13A0"/>
    <w:rsid w:val="000E140D"/>
    <w:rsid w:val="000E156A"/>
    <w:rsid w:val="000E18F7"/>
    <w:rsid w:val="000E1CEA"/>
    <w:rsid w:val="000E1E62"/>
    <w:rsid w:val="000E1E92"/>
    <w:rsid w:val="000E21AC"/>
    <w:rsid w:val="000E224B"/>
    <w:rsid w:val="000E2324"/>
    <w:rsid w:val="000E2423"/>
    <w:rsid w:val="000E2438"/>
    <w:rsid w:val="000E24B2"/>
    <w:rsid w:val="000E24C6"/>
    <w:rsid w:val="000E262E"/>
    <w:rsid w:val="000E263A"/>
    <w:rsid w:val="000E26F7"/>
    <w:rsid w:val="000E2700"/>
    <w:rsid w:val="000E2A21"/>
    <w:rsid w:val="000E2B31"/>
    <w:rsid w:val="000E2BD4"/>
    <w:rsid w:val="000E2CB2"/>
    <w:rsid w:val="000E2CDD"/>
    <w:rsid w:val="000E2CE5"/>
    <w:rsid w:val="000E2E25"/>
    <w:rsid w:val="000E2E9B"/>
    <w:rsid w:val="000E3440"/>
    <w:rsid w:val="000E34AB"/>
    <w:rsid w:val="000E34FF"/>
    <w:rsid w:val="000E35B6"/>
    <w:rsid w:val="000E3631"/>
    <w:rsid w:val="000E371F"/>
    <w:rsid w:val="000E37D1"/>
    <w:rsid w:val="000E3882"/>
    <w:rsid w:val="000E389A"/>
    <w:rsid w:val="000E38C6"/>
    <w:rsid w:val="000E3E4A"/>
    <w:rsid w:val="000E3F20"/>
    <w:rsid w:val="000E3FA0"/>
    <w:rsid w:val="000E41EB"/>
    <w:rsid w:val="000E425B"/>
    <w:rsid w:val="000E429B"/>
    <w:rsid w:val="000E443A"/>
    <w:rsid w:val="000E4689"/>
    <w:rsid w:val="000E48D5"/>
    <w:rsid w:val="000E49BF"/>
    <w:rsid w:val="000E4A3B"/>
    <w:rsid w:val="000E4B56"/>
    <w:rsid w:val="000E4CB0"/>
    <w:rsid w:val="000E4CB5"/>
    <w:rsid w:val="000E4DF5"/>
    <w:rsid w:val="000E4E10"/>
    <w:rsid w:val="000E51BC"/>
    <w:rsid w:val="000E5256"/>
    <w:rsid w:val="000E54AD"/>
    <w:rsid w:val="000E5818"/>
    <w:rsid w:val="000E58E0"/>
    <w:rsid w:val="000E5953"/>
    <w:rsid w:val="000E5CDB"/>
    <w:rsid w:val="000E5F27"/>
    <w:rsid w:val="000E61B7"/>
    <w:rsid w:val="000E6324"/>
    <w:rsid w:val="000E6517"/>
    <w:rsid w:val="000E6581"/>
    <w:rsid w:val="000E6603"/>
    <w:rsid w:val="000E6716"/>
    <w:rsid w:val="000E671E"/>
    <w:rsid w:val="000E67B0"/>
    <w:rsid w:val="000E682E"/>
    <w:rsid w:val="000E69AE"/>
    <w:rsid w:val="000E6C48"/>
    <w:rsid w:val="000E6C77"/>
    <w:rsid w:val="000E6DB1"/>
    <w:rsid w:val="000E6DEF"/>
    <w:rsid w:val="000E6EA5"/>
    <w:rsid w:val="000E6F00"/>
    <w:rsid w:val="000E6F61"/>
    <w:rsid w:val="000E6F6E"/>
    <w:rsid w:val="000E7167"/>
    <w:rsid w:val="000E730A"/>
    <w:rsid w:val="000E737E"/>
    <w:rsid w:val="000E738D"/>
    <w:rsid w:val="000E7403"/>
    <w:rsid w:val="000E7419"/>
    <w:rsid w:val="000E74F3"/>
    <w:rsid w:val="000E74F5"/>
    <w:rsid w:val="000E76C4"/>
    <w:rsid w:val="000E7882"/>
    <w:rsid w:val="000E79C6"/>
    <w:rsid w:val="000E7AB6"/>
    <w:rsid w:val="000E7B03"/>
    <w:rsid w:val="000F01D9"/>
    <w:rsid w:val="000F0268"/>
    <w:rsid w:val="000F026E"/>
    <w:rsid w:val="000F028C"/>
    <w:rsid w:val="000F0330"/>
    <w:rsid w:val="000F03B8"/>
    <w:rsid w:val="000F0A3F"/>
    <w:rsid w:val="000F0ABD"/>
    <w:rsid w:val="000F0D2E"/>
    <w:rsid w:val="000F0DD1"/>
    <w:rsid w:val="000F0E57"/>
    <w:rsid w:val="000F0FBB"/>
    <w:rsid w:val="000F0FEC"/>
    <w:rsid w:val="000F1147"/>
    <w:rsid w:val="000F1178"/>
    <w:rsid w:val="000F11EA"/>
    <w:rsid w:val="000F1238"/>
    <w:rsid w:val="000F136B"/>
    <w:rsid w:val="000F141A"/>
    <w:rsid w:val="000F146E"/>
    <w:rsid w:val="000F1563"/>
    <w:rsid w:val="000F159A"/>
    <w:rsid w:val="000F1687"/>
    <w:rsid w:val="000F170B"/>
    <w:rsid w:val="000F1755"/>
    <w:rsid w:val="000F175D"/>
    <w:rsid w:val="000F1832"/>
    <w:rsid w:val="000F1975"/>
    <w:rsid w:val="000F1B4B"/>
    <w:rsid w:val="000F1CB0"/>
    <w:rsid w:val="000F1D73"/>
    <w:rsid w:val="000F2041"/>
    <w:rsid w:val="000F20A9"/>
    <w:rsid w:val="000F20E9"/>
    <w:rsid w:val="000F20F6"/>
    <w:rsid w:val="000F21ED"/>
    <w:rsid w:val="000F23FC"/>
    <w:rsid w:val="000F24D8"/>
    <w:rsid w:val="000F25BD"/>
    <w:rsid w:val="000F25F9"/>
    <w:rsid w:val="000F2727"/>
    <w:rsid w:val="000F2819"/>
    <w:rsid w:val="000F282B"/>
    <w:rsid w:val="000F2919"/>
    <w:rsid w:val="000F295E"/>
    <w:rsid w:val="000F2A93"/>
    <w:rsid w:val="000F2B01"/>
    <w:rsid w:val="000F2C87"/>
    <w:rsid w:val="000F2E2D"/>
    <w:rsid w:val="000F2FC1"/>
    <w:rsid w:val="000F3239"/>
    <w:rsid w:val="000F32B0"/>
    <w:rsid w:val="000F3371"/>
    <w:rsid w:val="000F3458"/>
    <w:rsid w:val="000F3717"/>
    <w:rsid w:val="000F3733"/>
    <w:rsid w:val="000F39E2"/>
    <w:rsid w:val="000F3A3E"/>
    <w:rsid w:val="000F3A74"/>
    <w:rsid w:val="000F3ABA"/>
    <w:rsid w:val="000F3B09"/>
    <w:rsid w:val="000F3C63"/>
    <w:rsid w:val="000F3D42"/>
    <w:rsid w:val="000F3F8B"/>
    <w:rsid w:val="000F3FB0"/>
    <w:rsid w:val="000F418B"/>
    <w:rsid w:val="000F41CD"/>
    <w:rsid w:val="000F423A"/>
    <w:rsid w:val="000F44E9"/>
    <w:rsid w:val="000F4937"/>
    <w:rsid w:val="000F4B35"/>
    <w:rsid w:val="000F4CD1"/>
    <w:rsid w:val="000F4E2C"/>
    <w:rsid w:val="000F4EF3"/>
    <w:rsid w:val="000F4F94"/>
    <w:rsid w:val="000F4FFD"/>
    <w:rsid w:val="000F506B"/>
    <w:rsid w:val="000F506E"/>
    <w:rsid w:val="000F50A4"/>
    <w:rsid w:val="000F50B7"/>
    <w:rsid w:val="000F50F4"/>
    <w:rsid w:val="000F51C2"/>
    <w:rsid w:val="000F5447"/>
    <w:rsid w:val="000F57A8"/>
    <w:rsid w:val="000F5825"/>
    <w:rsid w:val="000F5AF8"/>
    <w:rsid w:val="000F5C05"/>
    <w:rsid w:val="000F5D2B"/>
    <w:rsid w:val="000F5F6B"/>
    <w:rsid w:val="000F60A4"/>
    <w:rsid w:val="000F60CA"/>
    <w:rsid w:val="000F6120"/>
    <w:rsid w:val="000F64CB"/>
    <w:rsid w:val="000F64F5"/>
    <w:rsid w:val="000F6526"/>
    <w:rsid w:val="000F65D4"/>
    <w:rsid w:val="000F6649"/>
    <w:rsid w:val="000F6670"/>
    <w:rsid w:val="000F67B6"/>
    <w:rsid w:val="000F6AB0"/>
    <w:rsid w:val="000F6D41"/>
    <w:rsid w:val="000F6E13"/>
    <w:rsid w:val="000F7564"/>
    <w:rsid w:val="000F756D"/>
    <w:rsid w:val="000F756E"/>
    <w:rsid w:val="000F7A64"/>
    <w:rsid w:val="000F7B0D"/>
    <w:rsid w:val="000F7BC6"/>
    <w:rsid w:val="0010006F"/>
    <w:rsid w:val="001001A4"/>
    <w:rsid w:val="001006F5"/>
    <w:rsid w:val="00100791"/>
    <w:rsid w:val="001007AA"/>
    <w:rsid w:val="001007FC"/>
    <w:rsid w:val="00100984"/>
    <w:rsid w:val="001009D0"/>
    <w:rsid w:val="00100A4D"/>
    <w:rsid w:val="00100A61"/>
    <w:rsid w:val="00100AA2"/>
    <w:rsid w:val="00100AA7"/>
    <w:rsid w:val="00100AC0"/>
    <w:rsid w:val="00100D43"/>
    <w:rsid w:val="00100E3E"/>
    <w:rsid w:val="00100FB4"/>
    <w:rsid w:val="0010101E"/>
    <w:rsid w:val="0010110B"/>
    <w:rsid w:val="001011FF"/>
    <w:rsid w:val="0010127F"/>
    <w:rsid w:val="00101339"/>
    <w:rsid w:val="00101395"/>
    <w:rsid w:val="001013ED"/>
    <w:rsid w:val="001013F4"/>
    <w:rsid w:val="001015D9"/>
    <w:rsid w:val="0010179D"/>
    <w:rsid w:val="00101955"/>
    <w:rsid w:val="001019EA"/>
    <w:rsid w:val="00101A89"/>
    <w:rsid w:val="00101ACC"/>
    <w:rsid w:val="00101B29"/>
    <w:rsid w:val="00101BA2"/>
    <w:rsid w:val="00101C0F"/>
    <w:rsid w:val="00101C19"/>
    <w:rsid w:val="00101DCE"/>
    <w:rsid w:val="00101E6B"/>
    <w:rsid w:val="00102101"/>
    <w:rsid w:val="00102349"/>
    <w:rsid w:val="001023A7"/>
    <w:rsid w:val="001023EA"/>
    <w:rsid w:val="001024DE"/>
    <w:rsid w:val="0010256B"/>
    <w:rsid w:val="00102571"/>
    <w:rsid w:val="001027BE"/>
    <w:rsid w:val="001027C2"/>
    <w:rsid w:val="00102929"/>
    <w:rsid w:val="0010294E"/>
    <w:rsid w:val="00102986"/>
    <w:rsid w:val="00102D4C"/>
    <w:rsid w:val="00102D64"/>
    <w:rsid w:val="00102F74"/>
    <w:rsid w:val="0010304D"/>
    <w:rsid w:val="0010321E"/>
    <w:rsid w:val="0010343E"/>
    <w:rsid w:val="001034DE"/>
    <w:rsid w:val="00103622"/>
    <w:rsid w:val="00103628"/>
    <w:rsid w:val="0010372D"/>
    <w:rsid w:val="001037C2"/>
    <w:rsid w:val="001037C9"/>
    <w:rsid w:val="00103813"/>
    <w:rsid w:val="00103902"/>
    <w:rsid w:val="0010390F"/>
    <w:rsid w:val="00103932"/>
    <w:rsid w:val="0010394B"/>
    <w:rsid w:val="00103967"/>
    <w:rsid w:val="00103B29"/>
    <w:rsid w:val="00103B70"/>
    <w:rsid w:val="00103E69"/>
    <w:rsid w:val="00103EE7"/>
    <w:rsid w:val="00104009"/>
    <w:rsid w:val="0010427F"/>
    <w:rsid w:val="00104325"/>
    <w:rsid w:val="0010447C"/>
    <w:rsid w:val="00104581"/>
    <w:rsid w:val="00104600"/>
    <w:rsid w:val="0010476F"/>
    <w:rsid w:val="00104919"/>
    <w:rsid w:val="00104B13"/>
    <w:rsid w:val="00104BB0"/>
    <w:rsid w:val="00104CC9"/>
    <w:rsid w:val="00104D36"/>
    <w:rsid w:val="00104E96"/>
    <w:rsid w:val="00104FBF"/>
    <w:rsid w:val="00105131"/>
    <w:rsid w:val="001052D0"/>
    <w:rsid w:val="00105402"/>
    <w:rsid w:val="00105435"/>
    <w:rsid w:val="00105456"/>
    <w:rsid w:val="00105502"/>
    <w:rsid w:val="00105553"/>
    <w:rsid w:val="00105574"/>
    <w:rsid w:val="0010558F"/>
    <w:rsid w:val="001055D1"/>
    <w:rsid w:val="00105636"/>
    <w:rsid w:val="00105ACA"/>
    <w:rsid w:val="00105B5B"/>
    <w:rsid w:val="00105D48"/>
    <w:rsid w:val="00105D85"/>
    <w:rsid w:val="00106089"/>
    <w:rsid w:val="00106161"/>
    <w:rsid w:val="0010621C"/>
    <w:rsid w:val="001062A5"/>
    <w:rsid w:val="0010672C"/>
    <w:rsid w:val="0010678F"/>
    <w:rsid w:val="00106792"/>
    <w:rsid w:val="001067D1"/>
    <w:rsid w:val="00106851"/>
    <w:rsid w:val="001069DD"/>
    <w:rsid w:val="00106BFE"/>
    <w:rsid w:val="00106D08"/>
    <w:rsid w:val="00106D6D"/>
    <w:rsid w:val="00106E60"/>
    <w:rsid w:val="00106E67"/>
    <w:rsid w:val="00107068"/>
    <w:rsid w:val="00107369"/>
    <w:rsid w:val="00107408"/>
    <w:rsid w:val="0010740C"/>
    <w:rsid w:val="001074CF"/>
    <w:rsid w:val="001074EC"/>
    <w:rsid w:val="001075D4"/>
    <w:rsid w:val="001077F3"/>
    <w:rsid w:val="00107856"/>
    <w:rsid w:val="0010794E"/>
    <w:rsid w:val="00107A64"/>
    <w:rsid w:val="00107B7E"/>
    <w:rsid w:val="00107B9E"/>
    <w:rsid w:val="00107BC0"/>
    <w:rsid w:val="00107D27"/>
    <w:rsid w:val="00107DA4"/>
    <w:rsid w:val="00110017"/>
    <w:rsid w:val="00110055"/>
    <w:rsid w:val="0011007E"/>
    <w:rsid w:val="00110270"/>
    <w:rsid w:val="001102FE"/>
    <w:rsid w:val="00110437"/>
    <w:rsid w:val="0011075B"/>
    <w:rsid w:val="00110988"/>
    <w:rsid w:val="00110A43"/>
    <w:rsid w:val="00110AD5"/>
    <w:rsid w:val="00110B67"/>
    <w:rsid w:val="00110C92"/>
    <w:rsid w:val="00110CC0"/>
    <w:rsid w:val="00110D45"/>
    <w:rsid w:val="00110F7B"/>
    <w:rsid w:val="00110FC0"/>
    <w:rsid w:val="00111006"/>
    <w:rsid w:val="0011105C"/>
    <w:rsid w:val="00111085"/>
    <w:rsid w:val="001111BD"/>
    <w:rsid w:val="001112C2"/>
    <w:rsid w:val="0011134D"/>
    <w:rsid w:val="001114D1"/>
    <w:rsid w:val="00111557"/>
    <w:rsid w:val="00111CAA"/>
    <w:rsid w:val="00111D37"/>
    <w:rsid w:val="00111DCE"/>
    <w:rsid w:val="001126D1"/>
    <w:rsid w:val="0011272B"/>
    <w:rsid w:val="001127EF"/>
    <w:rsid w:val="00112942"/>
    <w:rsid w:val="001129B3"/>
    <w:rsid w:val="00112CC4"/>
    <w:rsid w:val="00112E42"/>
    <w:rsid w:val="00112F0D"/>
    <w:rsid w:val="0011306E"/>
    <w:rsid w:val="0011319B"/>
    <w:rsid w:val="001131B7"/>
    <w:rsid w:val="001131F9"/>
    <w:rsid w:val="0011320F"/>
    <w:rsid w:val="00113446"/>
    <w:rsid w:val="0011357A"/>
    <w:rsid w:val="001135C0"/>
    <w:rsid w:val="0011364C"/>
    <w:rsid w:val="00113738"/>
    <w:rsid w:val="00113908"/>
    <w:rsid w:val="00113964"/>
    <w:rsid w:val="001139FF"/>
    <w:rsid w:val="00113A65"/>
    <w:rsid w:val="0011402D"/>
    <w:rsid w:val="0011418E"/>
    <w:rsid w:val="00114288"/>
    <w:rsid w:val="00114351"/>
    <w:rsid w:val="001143C9"/>
    <w:rsid w:val="00114538"/>
    <w:rsid w:val="001147B8"/>
    <w:rsid w:val="001147C7"/>
    <w:rsid w:val="001147ED"/>
    <w:rsid w:val="0011481C"/>
    <w:rsid w:val="00114AFA"/>
    <w:rsid w:val="00114B23"/>
    <w:rsid w:val="00114D66"/>
    <w:rsid w:val="00114E06"/>
    <w:rsid w:val="00114E79"/>
    <w:rsid w:val="00114EE9"/>
    <w:rsid w:val="00115195"/>
    <w:rsid w:val="00115299"/>
    <w:rsid w:val="0011530F"/>
    <w:rsid w:val="0011531D"/>
    <w:rsid w:val="0011554D"/>
    <w:rsid w:val="001158E5"/>
    <w:rsid w:val="00115911"/>
    <w:rsid w:val="00115B5A"/>
    <w:rsid w:val="00115D0B"/>
    <w:rsid w:val="00115F44"/>
    <w:rsid w:val="00116020"/>
    <w:rsid w:val="00116066"/>
    <w:rsid w:val="00116188"/>
    <w:rsid w:val="0011622C"/>
    <w:rsid w:val="001163DA"/>
    <w:rsid w:val="00116775"/>
    <w:rsid w:val="001167B8"/>
    <w:rsid w:val="0011683C"/>
    <w:rsid w:val="00116A41"/>
    <w:rsid w:val="00116C75"/>
    <w:rsid w:val="00116ECC"/>
    <w:rsid w:val="00116FBF"/>
    <w:rsid w:val="00116FC7"/>
    <w:rsid w:val="001171FA"/>
    <w:rsid w:val="001172EB"/>
    <w:rsid w:val="0011746B"/>
    <w:rsid w:val="001178A7"/>
    <w:rsid w:val="001179FB"/>
    <w:rsid w:val="00117A7C"/>
    <w:rsid w:val="00117B64"/>
    <w:rsid w:val="00117D63"/>
    <w:rsid w:val="00117E9C"/>
    <w:rsid w:val="00117EFB"/>
    <w:rsid w:val="00120017"/>
    <w:rsid w:val="0012016F"/>
    <w:rsid w:val="001201D1"/>
    <w:rsid w:val="00120497"/>
    <w:rsid w:val="001205BC"/>
    <w:rsid w:val="00120923"/>
    <w:rsid w:val="00120A11"/>
    <w:rsid w:val="00120AD3"/>
    <w:rsid w:val="00120DF4"/>
    <w:rsid w:val="00120E1E"/>
    <w:rsid w:val="00120E46"/>
    <w:rsid w:val="00121062"/>
    <w:rsid w:val="0012125F"/>
    <w:rsid w:val="00121A8F"/>
    <w:rsid w:val="00121AEF"/>
    <w:rsid w:val="00121B52"/>
    <w:rsid w:val="00121C96"/>
    <w:rsid w:val="00121D13"/>
    <w:rsid w:val="00121D31"/>
    <w:rsid w:val="00121DAA"/>
    <w:rsid w:val="00122160"/>
    <w:rsid w:val="0012227C"/>
    <w:rsid w:val="00122316"/>
    <w:rsid w:val="00122362"/>
    <w:rsid w:val="00122386"/>
    <w:rsid w:val="0012238E"/>
    <w:rsid w:val="00122511"/>
    <w:rsid w:val="0012258A"/>
    <w:rsid w:val="001227A7"/>
    <w:rsid w:val="00122910"/>
    <w:rsid w:val="00122935"/>
    <w:rsid w:val="001229DC"/>
    <w:rsid w:val="00122A4F"/>
    <w:rsid w:val="00122B1F"/>
    <w:rsid w:val="00122B85"/>
    <w:rsid w:val="00122B8C"/>
    <w:rsid w:val="00122BB3"/>
    <w:rsid w:val="00122C73"/>
    <w:rsid w:val="00122DBF"/>
    <w:rsid w:val="00123125"/>
    <w:rsid w:val="00123146"/>
    <w:rsid w:val="00123284"/>
    <w:rsid w:val="001233E6"/>
    <w:rsid w:val="00123609"/>
    <w:rsid w:val="001236BF"/>
    <w:rsid w:val="001237DC"/>
    <w:rsid w:val="00123927"/>
    <w:rsid w:val="00123934"/>
    <w:rsid w:val="00123BFB"/>
    <w:rsid w:val="00123C94"/>
    <w:rsid w:val="00123D35"/>
    <w:rsid w:val="00123E39"/>
    <w:rsid w:val="00123F01"/>
    <w:rsid w:val="00123FE3"/>
    <w:rsid w:val="0012424F"/>
    <w:rsid w:val="001242E3"/>
    <w:rsid w:val="00124337"/>
    <w:rsid w:val="001243A9"/>
    <w:rsid w:val="001243E9"/>
    <w:rsid w:val="001244FC"/>
    <w:rsid w:val="0012451D"/>
    <w:rsid w:val="00124561"/>
    <w:rsid w:val="0012456E"/>
    <w:rsid w:val="0012461B"/>
    <w:rsid w:val="001246E6"/>
    <w:rsid w:val="001248CD"/>
    <w:rsid w:val="00124A4C"/>
    <w:rsid w:val="00124B6E"/>
    <w:rsid w:val="00124E45"/>
    <w:rsid w:val="00124EAC"/>
    <w:rsid w:val="00124FB8"/>
    <w:rsid w:val="00124FC9"/>
    <w:rsid w:val="00125049"/>
    <w:rsid w:val="0012517D"/>
    <w:rsid w:val="0012526A"/>
    <w:rsid w:val="0012529B"/>
    <w:rsid w:val="0012534D"/>
    <w:rsid w:val="0012557C"/>
    <w:rsid w:val="001255B0"/>
    <w:rsid w:val="00125676"/>
    <w:rsid w:val="001256CF"/>
    <w:rsid w:val="001257DF"/>
    <w:rsid w:val="001258B0"/>
    <w:rsid w:val="00125A68"/>
    <w:rsid w:val="00125A79"/>
    <w:rsid w:val="00125AD6"/>
    <w:rsid w:val="00125AE8"/>
    <w:rsid w:val="00125C83"/>
    <w:rsid w:val="00125CB1"/>
    <w:rsid w:val="00125DC7"/>
    <w:rsid w:val="00125F95"/>
    <w:rsid w:val="001260AC"/>
    <w:rsid w:val="001262BB"/>
    <w:rsid w:val="00126368"/>
    <w:rsid w:val="001263C8"/>
    <w:rsid w:val="0012651F"/>
    <w:rsid w:val="001267DA"/>
    <w:rsid w:val="0012697E"/>
    <w:rsid w:val="00126C99"/>
    <w:rsid w:val="00126CAC"/>
    <w:rsid w:val="00126CEA"/>
    <w:rsid w:val="00126E8F"/>
    <w:rsid w:val="00126EE2"/>
    <w:rsid w:val="00127001"/>
    <w:rsid w:val="001270CE"/>
    <w:rsid w:val="001273DA"/>
    <w:rsid w:val="0012743D"/>
    <w:rsid w:val="00127592"/>
    <w:rsid w:val="001275F3"/>
    <w:rsid w:val="00127677"/>
    <w:rsid w:val="00127774"/>
    <w:rsid w:val="001279B6"/>
    <w:rsid w:val="00127A37"/>
    <w:rsid w:val="00127B14"/>
    <w:rsid w:val="00127C54"/>
    <w:rsid w:val="00127CD1"/>
    <w:rsid w:val="00130024"/>
    <w:rsid w:val="00130064"/>
    <w:rsid w:val="001300BD"/>
    <w:rsid w:val="0013014E"/>
    <w:rsid w:val="00130412"/>
    <w:rsid w:val="00130509"/>
    <w:rsid w:val="0013066F"/>
    <w:rsid w:val="00130796"/>
    <w:rsid w:val="001308CE"/>
    <w:rsid w:val="00130A08"/>
    <w:rsid w:val="00130A36"/>
    <w:rsid w:val="00130A63"/>
    <w:rsid w:val="00130BAF"/>
    <w:rsid w:val="00130BC9"/>
    <w:rsid w:val="00130E1A"/>
    <w:rsid w:val="00130E4A"/>
    <w:rsid w:val="00130EB6"/>
    <w:rsid w:val="00130EF0"/>
    <w:rsid w:val="00131178"/>
    <w:rsid w:val="00131180"/>
    <w:rsid w:val="0013123C"/>
    <w:rsid w:val="001312EB"/>
    <w:rsid w:val="00131530"/>
    <w:rsid w:val="0013157E"/>
    <w:rsid w:val="001315EC"/>
    <w:rsid w:val="00131691"/>
    <w:rsid w:val="001316A2"/>
    <w:rsid w:val="00131890"/>
    <w:rsid w:val="00131AE8"/>
    <w:rsid w:val="00131C06"/>
    <w:rsid w:val="00131EF3"/>
    <w:rsid w:val="00131F19"/>
    <w:rsid w:val="00131F8B"/>
    <w:rsid w:val="00131FD6"/>
    <w:rsid w:val="00131FEF"/>
    <w:rsid w:val="0013205B"/>
    <w:rsid w:val="001321DF"/>
    <w:rsid w:val="001324BA"/>
    <w:rsid w:val="001324EB"/>
    <w:rsid w:val="001324F0"/>
    <w:rsid w:val="00132780"/>
    <w:rsid w:val="0013278F"/>
    <w:rsid w:val="00132832"/>
    <w:rsid w:val="00132856"/>
    <w:rsid w:val="001328CD"/>
    <w:rsid w:val="00132908"/>
    <w:rsid w:val="0013292F"/>
    <w:rsid w:val="00132A84"/>
    <w:rsid w:val="00132CBF"/>
    <w:rsid w:val="00132CC8"/>
    <w:rsid w:val="00132D27"/>
    <w:rsid w:val="00132D60"/>
    <w:rsid w:val="00132DA7"/>
    <w:rsid w:val="00132DC5"/>
    <w:rsid w:val="00132E0B"/>
    <w:rsid w:val="00132FC4"/>
    <w:rsid w:val="00132FF1"/>
    <w:rsid w:val="001331AB"/>
    <w:rsid w:val="001332BB"/>
    <w:rsid w:val="00133309"/>
    <w:rsid w:val="0013354F"/>
    <w:rsid w:val="00133A1D"/>
    <w:rsid w:val="00133A51"/>
    <w:rsid w:val="00133D57"/>
    <w:rsid w:val="00133EA3"/>
    <w:rsid w:val="00133F54"/>
    <w:rsid w:val="00133FBF"/>
    <w:rsid w:val="00134047"/>
    <w:rsid w:val="00134073"/>
    <w:rsid w:val="001340A1"/>
    <w:rsid w:val="001340F3"/>
    <w:rsid w:val="00134263"/>
    <w:rsid w:val="00134318"/>
    <w:rsid w:val="00134361"/>
    <w:rsid w:val="001345C6"/>
    <w:rsid w:val="0013472B"/>
    <w:rsid w:val="00134870"/>
    <w:rsid w:val="00134960"/>
    <w:rsid w:val="00134BF4"/>
    <w:rsid w:val="00134F00"/>
    <w:rsid w:val="00135014"/>
    <w:rsid w:val="00135111"/>
    <w:rsid w:val="00135154"/>
    <w:rsid w:val="00135190"/>
    <w:rsid w:val="001355C9"/>
    <w:rsid w:val="00135AE8"/>
    <w:rsid w:val="00135C3B"/>
    <w:rsid w:val="00135CFE"/>
    <w:rsid w:val="00135D1B"/>
    <w:rsid w:val="00135DDD"/>
    <w:rsid w:val="00135E31"/>
    <w:rsid w:val="00135F2A"/>
    <w:rsid w:val="00135FAF"/>
    <w:rsid w:val="00136043"/>
    <w:rsid w:val="001361D2"/>
    <w:rsid w:val="00136264"/>
    <w:rsid w:val="00136296"/>
    <w:rsid w:val="001362F7"/>
    <w:rsid w:val="00136382"/>
    <w:rsid w:val="0013649A"/>
    <w:rsid w:val="001364B2"/>
    <w:rsid w:val="00136597"/>
    <w:rsid w:val="0013693C"/>
    <w:rsid w:val="0013695B"/>
    <w:rsid w:val="0013699C"/>
    <w:rsid w:val="00136A7C"/>
    <w:rsid w:val="00136C40"/>
    <w:rsid w:val="00136DFA"/>
    <w:rsid w:val="00136F6F"/>
    <w:rsid w:val="00137097"/>
    <w:rsid w:val="001371A5"/>
    <w:rsid w:val="0013728A"/>
    <w:rsid w:val="00137437"/>
    <w:rsid w:val="0013764A"/>
    <w:rsid w:val="00137681"/>
    <w:rsid w:val="0013790F"/>
    <w:rsid w:val="001379E9"/>
    <w:rsid w:val="00137A7A"/>
    <w:rsid w:val="00137C04"/>
    <w:rsid w:val="00137CA0"/>
    <w:rsid w:val="00137CFB"/>
    <w:rsid w:val="00137F41"/>
    <w:rsid w:val="00137F9A"/>
    <w:rsid w:val="0014007A"/>
    <w:rsid w:val="001401A2"/>
    <w:rsid w:val="001403BB"/>
    <w:rsid w:val="001403FF"/>
    <w:rsid w:val="00140440"/>
    <w:rsid w:val="001404E6"/>
    <w:rsid w:val="001406B0"/>
    <w:rsid w:val="00140707"/>
    <w:rsid w:val="00140713"/>
    <w:rsid w:val="00140831"/>
    <w:rsid w:val="00140A99"/>
    <w:rsid w:val="00140DA2"/>
    <w:rsid w:val="00140E9A"/>
    <w:rsid w:val="00140EA2"/>
    <w:rsid w:val="00140EA8"/>
    <w:rsid w:val="00141008"/>
    <w:rsid w:val="00141044"/>
    <w:rsid w:val="001411B9"/>
    <w:rsid w:val="001411F8"/>
    <w:rsid w:val="00141317"/>
    <w:rsid w:val="00141566"/>
    <w:rsid w:val="0014164F"/>
    <w:rsid w:val="0014189C"/>
    <w:rsid w:val="00141A3C"/>
    <w:rsid w:val="00141C70"/>
    <w:rsid w:val="00141D68"/>
    <w:rsid w:val="00141DA5"/>
    <w:rsid w:val="00141E1D"/>
    <w:rsid w:val="00142258"/>
    <w:rsid w:val="00142324"/>
    <w:rsid w:val="00142484"/>
    <w:rsid w:val="0014250B"/>
    <w:rsid w:val="0014261E"/>
    <w:rsid w:val="0014274B"/>
    <w:rsid w:val="00142751"/>
    <w:rsid w:val="001427CE"/>
    <w:rsid w:val="00142817"/>
    <w:rsid w:val="001428BD"/>
    <w:rsid w:val="00142B1F"/>
    <w:rsid w:val="00142FFF"/>
    <w:rsid w:val="0014316B"/>
    <w:rsid w:val="0014347E"/>
    <w:rsid w:val="0014347F"/>
    <w:rsid w:val="0014351F"/>
    <w:rsid w:val="00143752"/>
    <w:rsid w:val="00143794"/>
    <w:rsid w:val="0014385C"/>
    <w:rsid w:val="001439B7"/>
    <w:rsid w:val="00143A0D"/>
    <w:rsid w:val="00143BEB"/>
    <w:rsid w:val="00143C8D"/>
    <w:rsid w:val="00143E49"/>
    <w:rsid w:val="00143EED"/>
    <w:rsid w:val="00143F2E"/>
    <w:rsid w:val="00143FE6"/>
    <w:rsid w:val="0014409D"/>
    <w:rsid w:val="001440A2"/>
    <w:rsid w:val="00144236"/>
    <w:rsid w:val="00144256"/>
    <w:rsid w:val="001442ED"/>
    <w:rsid w:val="001444CB"/>
    <w:rsid w:val="0014458F"/>
    <w:rsid w:val="00144662"/>
    <w:rsid w:val="00144A21"/>
    <w:rsid w:val="00144AEA"/>
    <w:rsid w:val="00144BDC"/>
    <w:rsid w:val="00144C03"/>
    <w:rsid w:val="00144CC0"/>
    <w:rsid w:val="00144D70"/>
    <w:rsid w:val="00144E72"/>
    <w:rsid w:val="0014506B"/>
    <w:rsid w:val="0014511C"/>
    <w:rsid w:val="001451C2"/>
    <w:rsid w:val="00145299"/>
    <w:rsid w:val="001452C6"/>
    <w:rsid w:val="001454FA"/>
    <w:rsid w:val="001455EF"/>
    <w:rsid w:val="001455F6"/>
    <w:rsid w:val="0014560A"/>
    <w:rsid w:val="00145886"/>
    <w:rsid w:val="00145AD1"/>
    <w:rsid w:val="00145B75"/>
    <w:rsid w:val="001462A0"/>
    <w:rsid w:val="0014644A"/>
    <w:rsid w:val="001464A3"/>
    <w:rsid w:val="00146856"/>
    <w:rsid w:val="001468C7"/>
    <w:rsid w:val="00146907"/>
    <w:rsid w:val="00146C10"/>
    <w:rsid w:val="00146F7E"/>
    <w:rsid w:val="00147073"/>
    <w:rsid w:val="001473E0"/>
    <w:rsid w:val="00147499"/>
    <w:rsid w:val="001474DC"/>
    <w:rsid w:val="0014751A"/>
    <w:rsid w:val="001476B2"/>
    <w:rsid w:val="0014770F"/>
    <w:rsid w:val="00147882"/>
    <w:rsid w:val="00147BD1"/>
    <w:rsid w:val="00147D61"/>
    <w:rsid w:val="00147D8B"/>
    <w:rsid w:val="00147D8F"/>
    <w:rsid w:val="00147D9A"/>
    <w:rsid w:val="00147DDD"/>
    <w:rsid w:val="00147F1B"/>
    <w:rsid w:val="00147F20"/>
    <w:rsid w:val="00147F2A"/>
    <w:rsid w:val="001500E9"/>
    <w:rsid w:val="0015035A"/>
    <w:rsid w:val="00150384"/>
    <w:rsid w:val="001503AF"/>
    <w:rsid w:val="00150833"/>
    <w:rsid w:val="00150944"/>
    <w:rsid w:val="00150A58"/>
    <w:rsid w:val="00150A65"/>
    <w:rsid w:val="00150ACB"/>
    <w:rsid w:val="00150AF2"/>
    <w:rsid w:val="00150C27"/>
    <w:rsid w:val="00150C6D"/>
    <w:rsid w:val="001510A5"/>
    <w:rsid w:val="001510D1"/>
    <w:rsid w:val="001512A9"/>
    <w:rsid w:val="00151301"/>
    <w:rsid w:val="00151305"/>
    <w:rsid w:val="00151426"/>
    <w:rsid w:val="0015144F"/>
    <w:rsid w:val="001515AF"/>
    <w:rsid w:val="00151791"/>
    <w:rsid w:val="0015187D"/>
    <w:rsid w:val="00151CF8"/>
    <w:rsid w:val="00151D19"/>
    <w:rsid w:val="00151EAD"/>
    <w:rsid w:val="0015219F"/>
    <w:rsid w:val="0015233F"/>
    <w:rsid w:val="001525EE"/>
    <w:rsid w:val="00152641"/>
    <w:rsid w:val="0015270B"/>
    <w:rsid w:val="0015272F"/>
    <w:rsid w:val="00152731"/>
    <w:rsid w:val="00152788"/>
    <w:rsid w:val="00152838"/>
    <w:rsid w:val="00152B13"/>
    <w:rsid w:val="00152E12"/>
    <w:rsid w:val="00152E38"/>
    <w:rsid w:val="00152F30"/>
    <w:rsid w:val="00152FA8"/>
    <w:rsid w:val="00153165"/>
    <w:rsid w:val="00153190"/>
    <w:rsid w:val="001532A8"/>
    <w:rsid w:val="001532CD"/>
    <w:rsid w:val="00153367"/>
    <w:rsid w:val="00153560"/>
    <w:rsid w:val="0015357E"/>
    <w:rsid w:val="00153585"/>
    <w:rsid w:val="00153626"/>
    <w:rsid w:val="001536FE"/>
    <w:rsid w:val="00153844"/>
    <w:rsid w:val="00153907"/>
    <w:rsid w:val="00153CA2"/>
    <w:rsid w:val="00153CFD"/>
    <w:rsid w:val="00153D14"/>
    <w:rsid w:val="00153E1F"/>
    <w:rsid w:val="00153E4F"/>
    <w:rsid w:val="00153E76"/>
    <w:rsid w:val="00154032"/>
    <w:rsid w:val="00154044"/>
    <w:rsid w:val="00154258"/>
    <w:rsid w:val="0015429B"/>
    <w:rsid w:val="001542E1"/>
    <w:rsid w:val="001542F6"/>
    <w:rsid w:val="00154316"/>
    <w:rsid w:val="0015438E"/>
    <w:rsid w:val="001543CF"/>
    <w:rsid w:val="001544A3"/>
    <w:rsid w:val="00154594"/>
    <w:rsid w:val="0015469A"/>
    <w:rsid w:val="0015477C"/>
    <w:rsid w:val="0015489B"/>
    <w:rsid w:val="001548D2"/>
    <w:rsid w:val="001548E6"/>
    <w:rsid w:val="0015493B"/>
    <w:rsid w:val="00154A71"/>
    <w:rsid w:val="0015508F"/>
    <w:rsid w:val="00155251"/>
    <w:rsid w:val="00155321"/>
    <w:rsid w:val="001553DE"/>
    <w:rsid w:val="00155455"/>
    <w:rsid w:val="00155465"/>
    <w:rsid w:val="001556C7"/>
    <w:rsid w:val="001557AE"/>
    <w:rsid w:val="0015583D"/>
    <w:rsid w:val="001558E9"/>
    <w:rsid w:val="0015598A"/>
    <w:rsid w:val="00155ACB"/>
    <w:rsid w:val="00155C39"/>
    <w:rsid w:val="00155E7C"/>
    <w:rsid w:val="001560A5"/>
    <w:rsid w:val="00156248"/>
    <w:rsid w:val="00156264"/>
    <w:rsid w:val="00156327"/>
    <w:rsid w:val="00156360"/>
    <w:rsid w:val="001565BB"/>
    <w:rsid w:val="00156619"/>
    <w:rsid w:val="00156626"/>
    <w:rsid w:val="00156794"/>
    <w:rsid w:val="001567D5"/>
    <w:rsid w:val="0015683A"/>
    <w:rsid w:val="00156A2C"/>
    <w:rsid w:val="00156B2A"/>
    <w:rsid w:val="00156B9F"/>
    <w:rsid w:val="00156CFD"/>
    <w:rsid w:val="00156FCD"/>
    <w:rsid w:val="0015710E"/>
    <w:rsid w:val="001571A2"/>
    <w:rsid w:val="001571D1"/>
    <w:rsid w:val="00157B0C"/>
    <w:rsid w:val="00157C8D"/>
    <w:rsid w:val="00157DC9"/>
    <w:rsid w:val="00157E24"/>
    <w:rsid w:val="00157E5C"/>
    <w:rsid w:val="00157FDD"/>
    <w:rsid w:val="00160014"/>
    <w:rsid w:val="00160182"/>
    <w:rsid w:val="00160199"/>
    <w:rsid w:val="00160359"/>
    <w:rsid w:val="001604A9"/>
    <w:rsid w:val="00160610"/>
    <w:rsid w:val="0016062A"/>
    <w:rsid w:val="0016066E"/>
    <w:rsid w:val="001606E6"/>
    <w:rsid w:val="00160871"/>
    <w:rsid w:val="001608F3"/>
    <w:rsid w:val="001609C4"/>
    <w:rsid w:val="00160B42"/>
    <w:rsid w:val="00160EC1"/>
    <w:rsid w:val="00160F92"/>
    <w:rsid w:val="00161079"/>
    <w:rsid w:val="00161117"/>
    <w:rsid w:val="00161180"/>
    <w:rsid w:val="0016123E"/>
    <w:rsid w:val="001612E7"/>
    <w:rsid w:val="0016132D"/>
    <w:rsid w:val="0016150F"/>
    <w:rsid w:val="001615CF"/>
    <w:rsid w:val="001615FB"/>
    <w:rsid w:val="0016165C"/>
    <w:rsid w:val="00161749"/>
    <w:rsid w:val="00161771"/>
    <w:rsid w:val="00161D81"/>
    <w:rsid w:val="00161E65"/>
    <w:rsid w:val="001622FC"/>
    <w:rsid w:val="0016270D"/>
    <w:rsid w:val="0016298A"/>
    <w:rsid w:val="001629B7"/>
    <w:rsid w:val="00162A8B"/>
    <w:rsid w:val="00162B16"/>
    <w:rsid w:val="00162B34"/>
    <w:rsid w:val="00162CD9"/>
    <w:rsid w:val="00162CF3"/>
    <w:rsid w:val="00162E83"/>
    <w:rsid w:val="00162E91"/>
    <w:rsid w:val="0016305C"/>
    <w:rsid w:val="00163202"/>
    <w:rsid w:val="001633C3"/>
    <w:rsid w:val="001636C6"/>
    <w:rsid w:val="001636F9"/>
    <w:rsid w:val="0016377E"/>
    <w:rsid w:val="001637B8"/>
    <w:rsid w:val="001639A0"/>
    <w:rsid w:val="00163BF2"/>
    <w:rsid w:val="00163CE0"/>
    <w:rsid w:val="00163DBC"/>
    <w:rsid w:val="001640EF"/>
    <w:rsid w:val="00164152"/>
    <w:rsid w:val="001646EC"/>
    <w:rsid w:val="0016471D"/>
    <w:rsid w:val="001648CF"/>
    <w:rsid w:val="00164932"/>
    <w:rsid w:val="00164C4F"/>
    <w:rsid w:val="00164C9A"/>
    <w:rsid w:val="00164CDC"/>
    <w:rsid w:val="00164E5B"/>
    <w:rsid w:val="00165207"/>
    <w:rsid w:val="0016531A"/>
    <w:rsid w:val="001654AF"/>
    <w:rsid w:val="0016562E"/>
    <w:rsid w:val="001656C3"/>
    <w:rsid w:val="00165945"/>
    <w:rsid w:val="001659FA"/>
    <w:rsid w:val="001659FE"/>
    <w:rsid w:val="00165D5C"/>
    <w:rsid w:val="00165F42"/>
    <w:rsid w:val="0016639E"/>
    <w:rsid w:val="00166467"/>
    <w:rsid w:val="00166525"/>
    <w:rsid w:val="001665E2"/>
    <w:rsid w:val="001667B9"/>
    <w:rsid w:val="00166847"/>
    <w:rsid w:val="00166A89"/>
    <w:rsid w:val="00166AB0"/>
    <w:rsid w:val="00166BF3"/>
    <w:rsid w:val="00166D14"/>
    <w:rsid w:val="00166DCD"/>
    <w:rsid w:val="00166F45"/>
    <w:rsid w:val="00166F9A"/>
    <w:rsid w:val="0016704C"/>
    <w:rsid w:val="00167066"/>
    <w:rsid w:val="001670BC"/>
    <w:rsid w:val="00167127"/>
    <w:rsid w:val="0016723C"/>
    <w:rsid w:val="00167663"/>
    <w:rsid w:val="00167757"/>
    <w:rsid w:val="001679AD"/>
    <w:rsid w:val="00167B45"/>
    <w:rsid w:val="00167C7C"/>
    <w:rsid w:val="00167C81"/>
    <w:rsid w:val="00167C92"/>
    <w:rsid w:val="001701BF"/>
    <w:rsid w:val="001701FC"/>
    <w:rsid w:val="001703FD"/>
    <w:rsid w:val="00170C29"/>
    <w:rsid w:val="00170DAF"/>
    <w:rsid w:val="00170E66"/>
    <w:rsid w:val="00170EDF"/>
    <w:rsid w:val="00170EE2"/>
    <w:rsid w:val="00171025"/>
    <w:rsid w:val="001715FF"/>
    <w:rsid w:val="0017168D"/>
    <w:rsid w:val="00171801"/>
    <w:rsid w:val="00171A70"/>
    <w:rsid w:val="00171C3B"/>
    <w:rsid w:val="00171CE2"/>
    <w:rsid w:val="00171ECA"/>
    <w:rsid w:val="00171F2E"/>
    <w:rsid w:val="00171F4E"/>
    <w:rsid w:val="0017211A"/>
    <w:rsid w:val="0017219B"/>
    <w:rsid w:val="00172256"/>
    <w:rsid w:val="00172335"/>
    <w:rsid w:val="001724E4"/>
    <w:rsid w:val="0017256E"/>
    <w:rsid w:val="001725B9"/>
    <w:rsid w:val="00172653"/>
    <w:rsid w:val="00172768"/>
    <w:rsid w:val="001728EA"/>
    <w:rsid w:val="001729EF"/>
    <w:rsid w:val="00172B3F"/>
    <w:rsid w:val="00172BFE"/>
    <w:rsid w:val="00172C79"/>
    <w:rsid w:val="0017313C"/>
    <w:rsid w:val="00173178"/>
    <w:rsid w:val="0017317F"/>
    <w:rsid w:val="001732EC"/>
    <w:rsid w:val="001732F9"/>
    <w:rsid w:val="0017336D"/>
    <w:rsid w:val="0017349D"/>
    <w:rsid w:val="00173919"/>
    <w:rsid w:val="00173926"/>
    <w:rsid w:val="0017393B"/>
    <w:rsid w:val="00173A98"/>
    <w:rsid w:val="00173B71"/>
    <w:rsid w:val="00173B78"/>
    <w:rsid w:val="00173BE6"/>
    <w:rsid w:val="00173DBD"/>
    <w:rsid w:val="001743E1"/>
    <w:rsid w:val="00174506"/>
    <w:rsid w:val="001747A7"/>
    <w:rsid w:val="00174836"/>
    <w:rsid w:val="00174C43"/>
    <w:rsid w:val="00174CCD"/>
    <w:rsid w:val="00174EBE"/>
    <w:rsid w:val="00174EE9"/>
    <w:rsid w:val="00175095"/>
    <w:rsid w:val="00175278"/>
    <w:rsid w:val="001752DD"/>
    <w:rsid w:val="001753EA"/>
    <w:rsid w:val="00175412"/>
    <w:rsid w:val="001757BB"/>
    <w:rsid w:val="001758B8"/>
    <w:rsid w:val="00175A5F"/>
    <w:rsid w:val="00175D63"/>
    <w:rsid w:val="00175DA2"/>
    <w:rsid w:val="00175DC2"/>
    <w:rsid w:val="00175FF9"/>
    <w:rsid w:val="0017636F"/>
    <w:rsid w:val="001766CC"/>
    <w:rsid w:val="0017678F"/>
    <w:rsid w:val="00176799"/>
    <w:rsid w:val="001767D8"/>
    <w:rsid w:val="001768FF"/>
    <w:rsid w:val="00176B59"/>
    <w:rsid w:val="00176B91"/>
    <w:rsid w:val="00176E10"/>
    <w:rsid w:val="001770A8"/>
    <w:rsid w:val="001771B2"/>
    <w:rsid w:val="001771E6"/>
    <w:rsid w:val="001773F4"/>
    <w:rsid w:val="001774D6"/>
    <w:rsid w:val="0017753E"/>
    <w:rsid w:val="00177A61"/>
    <w:rsid w:val="00177BBE"/>
    <w:rsid w:val="00177C1A"/>
    <w:rsid w:val="00177C62"/>
    <w:rsid w:val="00177D09"/>
    <w:rsid w:val="00177D90"/>
    <w:rsid w:val="00177EB6"/>
    <w:rsid w:val="00177FF6"/>
    <w:rsid w:val="0018004B"/>
    <w:rsid w:val="00180259"/>
    <w:rsid w:val="00180310"/>
    <w:rsid w:val="00180351"/>
    <w:rsid w:val="00180426"/>
    <w:rsid w:val="001805A5"/>
    <w:rsid w:val="0018061C"/>
    <w:rsid w:val="001807B7"/>
    <w:rsid w:val="0018080A"/>
    <w:rsid w:val="001809C8"/>
    <w:rsid w:val="001809D8"/>
    <w:rsid w:val="00180CDF"/>
    <w:rsid w:val="00180E9F"/>
    <w:rsid w:val="00180EFA"/>
    <w:rsid w:val="00180F1B"/>
    <w:rsid w:val="00180F2B"/>
    <w:rsid w:val="00180F3F"/>
    <w:rsid w:val="00180FCE"/>
    <w:rsid w:val="001811BA"/>
    <w:rsid w:val="0018130E"/>
    <w:rsid w:val="00181389"/>
    <w:rsid w:val="001813A3"/>
    <w:rsid w:val="001814B8"/>
    <w:rsid w:val="00181559"/>
    <w:rsid w:val="00181659"/>
    <w:rsid w:val="001816C4"/>
    <w:rsid w:val="001818D9"/>
    <w:rsid w:val="00181CCD"/>
    <w:rsid w:val="00181D1F"/>
    <w:rsid w:val="00181F16"/>
    <w:rsid w:val="00182025"/>
    <w:rsid w:val="00182037"/>
    <w:rsid w:val="00182045"/>
    <w:rsid w:val="00182442"/>
    <w:rsid w:val="0018252D"/>
    <w:rsid w:val="00182587"/>
    <w:rsid w:val="001827A0"/>
    <w:rsid w:val="001828DC"/>
    <w:rsid w:val="00182A60"/>
    <w:rsid w:val="00182B9D"/>
    <w:rsid w:val="00182BF2"/>
    <w:rsid w:val="00183165"/>
    <w:rsid w:val="001832B7"/>
    <w:rsid w:val="001833B7"/>
    <w:rsid w:val="001834F4"/>
    <w:rsid w:val="00183672"/>
    <w:rsid w:val="001837B4"/>
    <w:rsid w:val="001838E1"/>
    <w:rsid w:val="00183BED"/>
    <w:rsid w:val="00183C1B"/>
    <w:rsid w:val="00183C23"/>
    <w:rsid w:val="00183EBE"/>
    <w:rsid w:val="00183EC9"/>
    <w:rsid w:val="00183F5A"/>
    <w:rsid w:val="00183FA0"/>
    <w:rsid w:val="00183FA5"/>
    <w:rsid w:val="001845A0"/>
    <w:rsid w:val="00184617"/>
    <w:rsid w:val="00184857"/>
    <w:rsid w:val="001848EB"/>
    <w:rsid w:val="001849CA"/>
    <w:rsid w:val="00184D69"/>
    <w:rsid w:val="00184DCC"/>
    <w:rsid w:val="00184E44"/>
    <w:rsid w:val="00185125"/>
    <w:rsid w:val="0018530E"/>
    <w:rsid w:val="001854C4"/>
    <w:rsid w:val="001855F6"/>
    <w:rsid w:val="0018571A"/>
    <w:rsid w:val="00185781"/>
    <w:rsid w:val="001857CD"/>
    <w:rsid w:val="001859FD"/>
    <w:rsid w:val="00185A39"/>
    <w:rsid w:val="00185B26"/>
    <w:rsid w:val="00185B93"/>
    <w:rsid w:val="00185BBF"/>
    <w:rsid w:val="00185BF5"/>
    <w:rsid w:val="00185C86"/>
    <w:rsid w:val="00185D29"/>
    <w:rsid w:val="00185DA6"/>
    <w:rsid w:val="00185EB0"/>
    <w:rsid w:val="00186089"/>
    <w:rsid w:val="001860C2"/>
    <w:rsid w:val="001866B7"/>
    <w:rsid w:val="00186A66"/>
    <w:rsid w:val="00186A8D"/>
    <w:rsid w:val="00186B92"/>
    <w:rsid w:val="00186E1D"/>
    <w:rsid w:val="001871AE"/>
    <w:rsid w:val="0018743C"/>
    <w:rsid w:val="00187532"/>
    <w:rsid w:val="00187617"/>
    <w:rsid w:val="00187692"/>
    <w:rsid w:val="0018771E"/>
    <w:rsid w:val="001877F1"/>
    <w:rsid w:val="00187805"/>
    <w:rsid w:val="001878E0"/>
    <w:rsid w:val="00187AC6"/>
    <w:rsid w:val="00187D2A"/>
    <w:rsid w:val="00187D3F"/>
    <w:rsid w:val="00187DC8"/>
    <w:rsid w:val="00187E17"/>
    <w:rsid w:val="00187E3C"/>
    <w:rsid w:val="00190387"/>
    <w:rsid w:val="001903E4"/>
    <w:rsid w:val="001908A1"/>
    <w:rsid w:val="00190913"/>
    <w:rsid w:val="0019093D"/>
    <w:rsid w:val="0019094F"/>
    <w:rsid w:val="00190A1A"/>
    <w:rsid w:val="00190A3F"/>
    <w:rsid w:val="00190B24"/>
    <w:rsid w:val="00190D57"/>
    <w:rsid w:val="0019111F"/>
    <w:rsid w:val="001911DB"/>
    <w:rsid w:val="00191443"/>
    <w:rsid w:val="00191457"/>
    <w:rsid w:val="0019145F"/>
    <w:rsid w:val="001914BA"/>
    <w:rsid w:val="00191582"/>
    <w:rsid w:val="0019177E"/>
    <w:rsid w:val="001918F7"/>
    <w:rsid w:val="00191921"/>
    <w:rsid w:val="0019198C"/>
    <w:rsid w:val="001919E9"/>
    <w:rsid w:val="00191A50"/>
    <w:rsid w:val="00191C4C"/>
    <w:rsid w:val="00191C6E"/>
    <w:rsid w:val="00191EC0"/>
    <w:rsid w:val="00192012"/>
    <w:rsid w:val="00192128"/>
    <w:rsid w:val="0019231D"/>
    <w:rsid w:val="00192330"/>
    <w:rsid w:val="00192518"/>
    <w:rsid w:val="00192650"/>
    <w:rsid w:val="00192856"/>
    <w:rsid w:val="001929A2"/>
    <w:rsid w:val="00192D79"/>
    <w:rsid w:val="00192F64"/>
    <w:rsid w:val="00192F8E"/>
    <w:rsid w:val="0019306C"/>
    <w:rsid w:val="001932B7"/>
    <w:rsid w:val="001932D4"/>
    <w:rsid w:val="001935DF"/>
    <w:rsid w:val="0019362B"/>
    <w:rsid w:val="00193642"/>
    <w:rsid w:val="0019378F"/>
    <w:rsid w:val="001937AE"/>
    <w:rsid w:val="0019387F"/>
    <w:rsid w:val="001939A0"/>
    <w:rsid w:val="001939BD"/>
    <w:rsid w:val="00193D5E"/>
    <w:rsid w:val="00193F02"/>
    <w:rsid w:val="00193F19"/>
    <w:rsid w:val="00193F59"/>
    <w:rsid w:val="00194055"/>
    <w:rsid w:val="00194173"/>
    <w:rsid w:val="001942CE"/>
    <w:rsid w:val="00194342"/>
    <w:rsid w:val="001944C8"/>
    <w:rsid w:val="00194572"/>
    <w:rsid w:val="001947B3"/>
    <w:rsid w:val="001947C1"/>
    <w:rsid w:val="00194A25"/>
    <w:rsid w:val="00194C8F"/>
    <w:rsid w:val="00194E01"/>
    <w:rsid w:val="00194EFB"/>
    <w:rsid w:val="00194F1D"/>
    <w:rsid w:val="00194FE2"/>
    <w:rsid w:val="00195066"/>
    <w:rsid w:val="001951A0"/>
    <w:rsid w:val="00195222"/>
    <w:rsid w:val="0019550C"/>
    <w:rsid w:val="00195860"/>
    <w:rsid w:val="001958DA"/>
    <w:rsid w:val="00195AA6"/>
    <w:rsid w:val="00195EC4"/>
    <w:rsid w:val="00196185"/>
    <w:rsid w:val="001961C8"/>
    <w:rsid w:val="0019621C"/>
    <w:rsid w:val="001962AF"/>
    <w:rsid w:val="001963AD"/>
    <w:rsid w:val="0019652D"/>
    <w:rsid w:val="00196742"/>
    <w:rsid w:val="00196772"/>
    <w:rsid w:val="00196879"/>
    <w:rsid w:val="00196897"/>
    <w:rsid w:val="001968C5"/>
    <w:rsid w:val="00196948"/>
    <w:rsid w:val="00196979"/>
    <w:rsid w:val="00196B28"/>
    <w:rsid w:val="00196DB0"/>
    <w:rsid w:val="00196DF9"/>
    <w:rsid w:val="00196E08"/>
    <w:rsid w:val="00196E6F"/>
    <w:rsid w:val="00196EAC"/>
    <w:rsid w:val="00196EAD"/>
    <w:rsid w:val="0019721D"/>
    <w:rsid w:val="001972F4"/>
    <w:rsid w:val="00197602"/>
    <w:rsid w:val="0019793A"/>
    <w:rsid w:val="00197D7A"/>
    <w:rsid w:val="00197E17"/>
    <w:rsid w:val="001A0006"/>
    <w:rsid w:val="001A004D"/>
    <w:rsid w:val="001A00A0"/>
    <w:rsid w:val="001A00C2"/>
    <w:rsid w:val="001A02CB"/>
    <w:rsid w:val="001A0368"/>
    <w:rsid w:val="001A04F9"/>
    <w:rsid w:val="001A06A4"/>
    <w:rsid w:val="001A06CA"/>
    <w:rsid w:val="001A0815"/>
    <w:rsid w:val="001A082D"/>
    <w:rsid w:val="001A0922"/>
    <w:rsid w:val="001A09AF"/>
    <w:rsid w:val="001A0A18"/>
    <w:rsid w:val="001A0A52"/>
    <w:rsid w:val="001A0B39"/>
    <w:rsid w:val="001A0C2D"/>
    <w:rsid w:val="001A0DAC"/>
    <w:rsid w:val="001A0F3C"/>
    <w:rsid w:val="001A1015"/>
    <w:rsid w:val="001A1105"/>
    <w:rsid w:val="001A111F"/>
    <w:rsid w:val="001A1168"/>
    <w:rsid w:val="001A1183"/>
    <w:rsid w:val="001A121F"/>
    <w:rsid w:val="001A13C5"/>
    <w:rsid w:val="001A1454"/>
    <w:rsid w:val="001A14AD"/>
    <w:rsid w:val="001A16C9"/>
    <w:rsid w:val="001A17A4"/>
    <w:rsid w:val="001A1881"/>
    <w:rsid w:val="001A196D"/>
    <w:rsid w:val="001A1B8B"/>
    <w:rsid w:val="001A1CAC"/>
    <w:rsid w:val="001A1DE3"/>
    <w:rsid w:val="001A1FE2"/>
    <w:rsid w:val="001A201A"/>
    <w:rsid w:val="001A2097"/>
    <w:rsid w:val="001A21DB"/>
    <w:rsid w:val="001A2289"/>
    <w:rsid w:val="001A22E2"/>
    <w:rsid w:val="001A2370"/>
    <w:rsid w:val="001A24C8"/>
    <w:rsid w:val="001A2576"/>
    <w:rsid w:val="001A25AE"/>
    <w:rsid w:val="001A2727"/>
    <w:rsid w:val="001A277F"/>
    <w:rsid w:val="001A2887"/>
    <w:rsid w:val="001A288D"/>
    <w:rsid w:val="001A28E5"/>
    <w:rsid w:val="001A2B62"/>
    <w:rsid w:val="001A2B6D"/>
    <w:rsid w:val="001A2B6E"/>
    <w:rsid w:val="001A2CCC"/>
    <w:rsid w:val="001A2CCF"/>
    <w:rsid w:val="001A2CE1"/>
    <w:rsid w:val="001A2E3C"/>
    <w:rsid w:val="001A33EC"/>
    <w:rsid w:val="001A341C"/>
    <w:rsid w:val="001A3636"/>
    <w:rsid w:val="001A3688"/>
    <w:rsid w:val="001A382E"/>
    <w:rsid w:val="001A39FD"/>
    <w:rsid w:val="001A3ABD"/>
    <w:rsid w:val="001A3D6C"/>
    <w:rsid w:val="001A3F83"/>
    <w:rsid w:val="001A3F98"/>
    <w:rsid w:val="001A3FE2"/>
    <w:rsid w:val="001A4069"/>
    <w:rsid w:val="001A41A0"/>
    <w:rsid w:val="001A42EF"/>
    <w:rsid w:val="001A4448"/>
    <w:rsid w:val="001A44D5"/>
    <w:rsid w:val="001A45B8"/>
    <w:rsid w:val="001A48BD"/>
    <w:rsid w:val="001A490F"/>
    <w:rsid w:val="001A49FF"/>
    <w:rsid w:val="001A4AB6"/>
    <w:rsid w:val="001A4C02"/>
    <w:rsid w:val="001A4D7D"/>
    <w:rsid w:val="001A4D9C"/>
    <w:rsid w:val="001A4E03"/>
    <w:rsid w:val="001A50E0"/>
    <w:rsid w:val="001A510C"/>
    <w:rsid w:val="001A513E"/>
    <w:rsid w:val="001A5189"/>
    <w:rsid w:val="001A5398"/>
    <w:rsid w:val="001A53B7"/>
    <w:rsid w:val="001A53FC"/>
    <w:rsid w:val="001A544E"/>
    <w:rsid w:val="001A5459"/>
    <w:rsid w:val="001A54B7"/>
    <w:rsid w:val="001A54D2"/>
    <w:rsid w:val="001A55A1"/>
    <w:rsid w:val="001A5734"/>
    <w:rsid w:val="001A57FC"/>
    <w:rsid w:val="001A5977"/>
    <w:rsid w:val="001A5A0F"/>
    <w:rsid w:val="001A5A4E"/>
    <w:rsid w:val="001A5B50"/>
    <w:rsid w:val="001A5BAE"/>
    <w:rsid w:val="001A60AB"/>
    <w:rsid w:val="001A60B1"/>
    <w:rsid w:val="001A611D"/>
    <w:rsid w:val="001A6161"/>
    <w:rsid w:val="001A62D5"/>
    <w:rsid w:val="001A6467"/>
    <w:rsid w:val="001A65CA"/>
    <w:rsid w:val="001A65EE"/>
    <w:rsid w:val="001A67B5"/>
    <w:rsid w:val="001A6860"/>
    <w:rsid w:val="001A6883"/>
    <w:rsid w:val="001A6A98"/>
    <w:rsid w:val="001A6C8E"/>
    <w:rsid w:val="001A6CA6"/>
    <w:rsid w:val="001A6D22"/>
    <w:rsid w:val="001A6D24"/>
    <w:rsid w:val="001A6F60"/>
    <w:rsid w:val="001A7041"/>
    <w:rsid w:val="001A7047"/>
    <w:rsid w:val="001A71FB"/>
    <w:rsid w:val="001A7229"/>
    <w:rsid w:val="001A73FB"/>
    <w:rsid w:val="001A7517"/>
    <w:rsid w:val="001A752A"/>
    <w:rsid w:val="001A7546"/>
    <w:rsid w:val="001A77BB"/>
    <w:rsid w:val="001A77D4"/>
    <w:rsid w:val="001A7895"/>
    <w:rsid w:val="001A797B"/>
    <w:rsid w:val="001A79F1"/>
    <w:rsid w:val="001A7B48"/>
    <w:rsid w:val="001A7D3A"/>
    <w:rsid w:val="001A7E36"/>
    <w:rsid w:val="001A7E83"/>
    <w:rsid w:val="001A7E88"/>
    <w:rsid w:val="001A7F1F"/>
    <w:rsid w:val="001A7F41"/>
    <w:rsid w:val="001A7F87"/>
    <w:rsid w:val="001B00BB"/>
    <w:rsid w:val="001B00DE"/>
    <w:rsid w:val="001B014F"/>
    <w:rsid w:val="001B0279"/>
    <w:rsid w:val="001B02E1"/>
    <w:rsid w:val="001B02E5"/>
    <w:rsid w:val="001B035C"/>
    <w:rsid w:val="001B0383"/>
    <w:rsid w:val="001B04F0"/>
    <w:rsid w:val="001B066C"/>
    <w:rsid w:val="001B08F1"/>
    <w:rsid w:val="001B09A9"/>
    <w:rsid w:val="001B0B36"/>
    <w:rsid w:val="001B0D6D"/>
    <w:rsid w:val="001B0EA4"/>
    <w:rsid w:val="001B105C"/>
    <w:rsid w:val="001B1164"/>
    <w:rsid w:val="001B1292"/>
    <w:rsid w:val="001B1303"/>
    <w:rsid w:val="001B1488"/>
    <w:rsid w:val="001B15A1"/>
    <w:rsid w:val="001B1623"/>
    <w:rsid w:val="001B171D"/>
    <w:rsid w:val="001B1D75"/>
    <w:rsid w:val="001B1E1B"/>
    <w:rsid w:val="001B207F"/>
    <w:rsid w:val="001B20BE"/>
    <w:rsid w:val="001B20FA"/>
    <w:rsid w:val="001B2115"/>
    <w:rsid w:val="001B2172"/>
    <w:rsid w:val="001B2192"/>
    <w:rsid w:val="001B2366"/>
    <w:rsid w:val="001B2400"/>
    <w:rsid w:val="001B2428"/>
    <w:rsid w:val="001B2497"/>
    <w:rsid w:val="001B2513"/>
    <w:rsid w:val="001B256E"/>
    <w:rsid w:val="001B2623"/>
    <w:rsid w:val="001B28C3"/>
    <w:rsid w:val="001B28F0"/>
    <w:rsid w:val="001B2AB3"/>
    <w:rsid w:val="001B2B01"/>
    <w:rsid w:val="001B2B9B"/>
    <w:rsid w:val="001B2BA1"/>
    <w:rsid w:val="001B2C28"/>
    <w:rsid w:val="001B2E29"/>
    <w:rsid w:val="001B2EB3"/>
    <w:rsid w:val="001B300F"/>
    <w:rsid w:val="001B3019"/>
    <w:rsid w:val="001B3100"/>
    <w:rsid w:val="001B312E"/>
    <w:rsid w:val="001B3260"/>
    <w:rsid w:val="001B33B8"/>
    <w:rsid w:val="001B3436"/>
    <w:rsid w:val="001B36B1"/>
    <w:rsid w:val="001B3820"/>
    <w:rsid w:val="001B382D"/>
    <w:rsid w:val="001B39C4"/>
    <w:rsid w:val="001B3A12"/>
    <w:rsid w:val="001B3B0B"/>
    <w:rsid w:val="001B3B24"/>
    <w:rsid w:val="001B3BAD"/>
    <w:rsid w:val="001B3BDA"/>
    <w:rsid w:val="001B3C5C"/>
    <w:rsid w:val="001B3CFF"/>
    <w:rsid w:val="001B3DC1"/>
    <w:rsid w:val="001B3E4D"/>
    <w:rsid w:val="001B3EC8"/>
    <w:rsid w:val="001B3EE9"/>
    <w:rsid w:val="001B42F1"/>
    <w:rsid w:val="001B43D5"/>
    <w:rsid w:val="001B44C0"/>
    <w:rsid w:val="001B46CC"/>
    <w:rsid w:val="001B4A0A"/>
    <w:rsid w:val="001B4C10"/>
    <w:rsid w:val="001B4C24"/>
    <w:rsid w:val="001B4C41"/>
    <w:rsid w:val="001B4CDD"/>
    <w:rsid w:val="001B4CFB"/>
    <w:rsid w:val="001B4D55"/>
    <w:rsid w:val="001B4E6E"/>
    <w:rsid w:val="001B4FB6"/>
    <w:rsid w:val="001B5055"/>
    <w:rsid w:val="001B51FA"/>
    <w:rsid w:val="001B530D"/>
    <w:rsid w:val="001B54D4"/>
    <w:rsid w:val="001B5BD9"/>
    <w:rsid w:val="001B5D7D"/>
    <w:rsid w:val="001B5FA3"/>
    <w:rsid w:val="001B5FD8"/>
    <w:rsid w:val="001B617D"/>
    <w:rsid w:val="001B64AD"/>
    <w:rsid w:val="001B64FB"/>
    <w:rsid w:val="001B654A"/>
    <w:rsid w:val="001B6654"/>
    <w:rsid w:val="001B6721"/>
    <w:rsid w:val="001B6A5D"/>
    <w:rsid w:val="001B6B0B"/>
    <w:rsid w:val="001B6BA4"/>
    <w:rsid w:val="001B6CE4"/>
    <w:rsid w:val="001B6D37"/>
    <w:rsid w:val="001B6E0D"/>
    <w:rsid w:val="001B6EF6"/>
    <w:rsid w:val="001B6F16"/>
    <w:rsid w:val="001B700E"/>
    <w:rsid w:val="001B7147"/>
    <w:rsid w:val="001B72BC"/>
    <w:rsid w:val="001B72F9"/>
    <w:rsid w:val="001B73C5"/>
    <w:rsid w:val="001B7463"/>
    <w:rsid w:val="001B74D5"/>
    <w:rsid w:val="001B75A9"/>
    <w:rsid w:val="001B78F4"/>
    <w:rsid w:val="001B7927"/>
    <w:rsid w:val="001B7993"/>
    <w:rsid w:val="001B7BFE"/>
    <w:rsid w:val="001B7D06"/>
    <w:rsid w:val="001B7D0A"/>
    <w:rsid w:val="001B7D59"/>
    <w:rsid w:val="001C00AD"/>
    <w:rsid w:val="001C00D5"/>
    <w:rsid w:val="001C0158"/>
    <w:rsid w:val="001C026E"/>
    <w:rsid w:val="001C03E5"/>
    <w:rsid w:val="001C042C"/>
    <w:rsid w:val="001C04F7"/>
    <w:rsid w:val="001C0513"/>
    <w:rsid w:val="001C0617"/>
    <w:rsid w:val="001C0668"/>
    <w:rsid w:val="001C0708"/>
    <w:rsid w:val="001C077B"/>
    <w:rsid w:val="001C0A6C"/>
    <w:rsid w:val="001C0CE9"/>
    <w:rsid w:val="001C0D12"/>
    <w:rsid w:val="001C0E5A"/>
    <w:rsid w:val="001C0F33"/>
    <w:rsid w:val="001C136C"/>
    <w:rsid w:val="001C1380"/>
    <w:rsid w:val="001C15D5"/>
    <w:rsid w:val="001C1811"/>
    <w:rsid w:val="001C1A35"/>
    <w:rsid w:val="001C1D06"/>
    <w:rsid w:val="001C1D32"/>
    <w:rsid w:val="001C1EE2"/>
    <w:rsid w:val="001C21DA"/>
    <w:rsid w:val="001C296B"/>
    <w:rsid w:val="001C2971"/>
    <w:rsid w:val="001C2A4B"/>
    <w:rsid w:val="001C2C07"/>
    <w:rsid w:val="001C2C9E"/>
    <w:rsid w:val="001C2D31"/>
    <w:rsid w:val="001C2D8D"/>
    <w:rsid w:val="001C2DB5"/>
    <w:rsid w:val="001C2E0D"/>
    <w:rsid w:val="001C2E3E"/>
    <w:rsid w:val="001C338E"/>
    <w:rsid w:val="001C33AA"/>
    <w:rsid w:val="001C33DF"/>
    <w:rsid w:val="001C35CE"/>
    <w:rsid w:val="001C38B6"/>
    <w:rsid w:val="001C3B3B"/>
    <w:rsid w:val="001C3C5D"/>
    <w:rsid w:val="001C3F39"/>
    <w:rsid w:val="001C3FBD"/>
    <w:rsid w:val="001C4008"/>
    <w:rsid w:val="001C4017"/>
    <w:rsid w:val="001C405B"/>
    <w:rsid w:val="001C421F"/>
    <w:rsid w:val="001C4387"/>
    <w:rsid w:val="001C4501"/>
    <w:rsid w:val="001C46F6"/>
    <w:rsid w:val="001C4879"/>
    <w:rsid w:val="001C4A55"/>
    <w:rsid w:val="001C4BFB"/>
    <w:rsid w:val="001C4C3A"/>
    <w:rsid w:val="001C4CE2"/>
    <w:rsid w:val="001C4E84"/>
    <w:rsid w:val="001C4F81"/>
    <w:rsid w:val="001C50B0"/>
    <w:rsid w:val="001C52D9"/>
    <w:rsid w:val="001C5453"/>
    <w:rsid w:val="001C5594"/>
    <w:rsid w:val="001C55DE"/>
    <w:rsid w:val="001C5613"/>
    <w:rsid w:val="001C567B"/>
    <w:rsid w:val="001C5690"/>
    <w:rsid w:val="001C57C0"/>
    <w:rsid w:val="001C59CB"/>
    <w:rsid w:val="001C5A27"/>
    <w:rsid w:val="001C5A50"/>
    <w:rsid w:val="001C5C14"/>
    <w:rsid w:val="001C5CB3"/>
    <w:rsid w:val="001C5CB7"/>
    <w:rsid w:val="001C5D71"/>
    <w:rsid w:val="001C5DBA"/>
    <w:rsid w:val="001C5F4A"/>
    <w:rsid w:val="001C6006"/>
    <w:rsid w:val="001C6110"/>
    <w:rsid w:val="001C6271"/>
    <w:rsid w:val="001C6474"/>
    <w:rsid w:val="001C6496"/>
    <w:rsid w:val="001C64CE"/>
    <w:rsid w:val="001C6524"/>
    <w:rsid w:val="001C664A"/>
    <w:rsid w:val="001C68F3"/>
    <w:rsid w:val="001C69DE"/>
    <w:rsid w:val="001C6B78"/>
    <w:rsid w:val="001C6BFC"/>
    <w:rsid w:val="001C6C1E"/>
    <w:rsid w:val="001C6CD0"/>
    <w:rsid w:val="001C6EAD"/>
    <w:rsid w:val="001C6ED6"/>
    <w:rsid w:val="001C6F0F"/>
    <w:rsid w:val="001C6FE3"/>
    <w:rsid w:val="001C70C0"/>
    <w:rsid w:val="001C70F7"/>
    <w:rsid w:val="001C713C"/>
    <w:rsid w:val="001C7422"/>
    <w:rsid w:val="001C742A"/>
    <w:rsid w:val="001C756D"/>
    <w:rsid w:val="001C767B"/>
    <w:rsid w:val="001C768F"/>
    <w:rsid w:val="001C783F"/>
    <w:rsid w:val="001C784A"/>
    <w:rsid w:val="001C7B50"/>
    <w:rsid w:val="001C7D0B"/>
    <w:rsid w:val="001C7D62"/>
    <w:rsid w:val="001C7E12"/>
    <w:rsid w:val="001C7FB9"/>
    <w:rsid w:val="001C7FEF"/>
    <w:rsid w:val="001D0020"/>
    <w:rsid w:val="001D0030"/>
    <w:rsid w:val="001D025E"/>
    <w:rsid w:val="001D04FC"/>
    <w:rsid w:val="001D052A"/>
    <w:rsid w:val="001D06BF"/>
    <w:rsid w:val="001D06C9"/>
    <w:rsid w:val="001D0866"/>
    <w:rsid w:val="001D08CA"/>
    <w:rsid w:val="001D08D5"/>
    <w:rsid w:val="001D0AB8"/>
    <w:rsid w:val="001D0CD1"/>
    <w:rsid w:val="001D0D1A"/>
    <w:rsid w:val="001D0DD5"/>
    <w:rsid w:val="001D0F0B"/>
    <w:rsid w:val="001D1104"/>
    <w:rsid w:val="001D146E"/>
    <w:rsid w:val="001D162D"/>
    <w:rsid w:val="001D16A3"/>
    <w:rsid w:val="001D170E"/>
    <w:rsid w:val="001D1760"/>
    <w:rsid w:val="001D1770"/>
    <w:rsid w:val="001D179C"/>
    <w:rsid w:val="001D198F"/>
    <w:rsid w:val="001D1B8F"/>
    <w:rsid w:val="001D1C0C"/>
    <w:rsid w:val="001D1C5D"/>
    <w:rsid w:val="001D1C8E"/>
    <w:rsid w:val="001D21A3"/>
    <w:rsid w:val="001D23D5"/>
    <w:rsid w:val="001D23DF"/>
    <w:rsid w:val="001D23FD"/>
    <w:rsid w:val="001D24DA"/>
    <w:rsid w:val="001D26EA"/>
    <w:rsid w:val="001D28BF"/>
    <w:rsid w:val="001D29B9"/>
    <w:rsid w:val="001D2A1F"/>
    <w:rsid w:val="001D2B4F"/>
    <w:rsid w:val="001D2C96"/>
    <w:rsid w:val="001D2CDE"/>
    <w:rsid w:val="001D2D65"/>
    <w:rsid w:val="001D2D6A"/>
    <w:rsid w:val="001D2E53"/>
    <w:rsid w:val="001D314F"/>
    <w:rsid w:val="001D34B7"/>
    <w:rsid w:val="001D361A"/>
    <w:rsid w:val="001D37BD"/>
    <w:rsid w:val="001D3875"/>
    <w:rsid w:val="001D38A7"/>
    <w:rsid w:val="001D3A73"/>
    <w:rsid w:val="001D3B67"/>
    <w:rsid w:val="001D3BD5"/>
    <w:rsid w:val="001D3C08"/>
    <w:rsid w:val="001D3C0B"/>
    <w:rsid w:val="001D3CB9"/>
    <w:rsid w:val="001D3CD0"/>
    <w:rsid w:val="001D3D9E"/>
    <w:rsid w:val="001D3EA1"/>
    <w:rsid w:val="001D3F39"/>
    <w:rsid w:val="001D3F82"/>
    <w:rsid w:val="001D3FA8"/>
    <w:rsid w:val="001D3FD7"/>
    <w:rsid w:val="001D40AE"/>
    <w:rsid w:val="001D45A2"/>
    <w:rsid w:val="001D490A"/>
    <w:rsid w:val="001D4A0D"/>
    <w:rsid w:val="001D4B51"/>
    <w:rsid w:val="001D4C3A"/>
    <w:rsid w:val="001D4D70"/>
    <w:rsid w:val="001D4D76"/>
    <w:rsid w:val="001D4DA4"/>
    <w:rsid w:val="001D4E1B"/>
    <w:rsid w:val="001D4FF6"/>
    <w:rsid w:val="001D518D"/>
    <w:rsid w:val="001D5288"/>
    <w:rsid w:val="001D559D"/>
    <w:rsid w:val="001D5AF8"/>
    <w:rsid w:val="001D5BCB"/>
    <w:rsid w:val="001D5C47"/>
    <w:rsid w:val="001D5D36"/>
    <w:rsid w:val="001D5E34"/>
    <w:rsid w:val="001D5ED1"/>
    <w:rsid w:val="001D5F2A"/>
    <w:rsid w:val="001D5F9D"/>
    <w:rsid w:val="001D6097"/>
    <w:rsid w:val="001D60E5"/>
    <w:rsid w:val="001D6570"/>
    <w:rsid w:val="001D65A4"/>
    <w:rsid w:val="001D660F"/>
    <w:rsid w:val="001D67F3"/>
    <w:rsid w:val="001D6839"/>
    <w:rsid w:val="001D685A"/>
    <w:rsid w:val="001D690C"/>
    <w:rsid w:val="001D6A1E"/>
    <w:rsid w:val="001D6B12"/>
    <w:rsid w:val="001D6E1A"/>
    <w:rsid w:val="001D70CD"/>
    <w:rsid w:val="001D71BB"/>
    <w:rsid w:val="001D72C8"/>
    <w:rsid w:val="001D733C"/>
    <w:rsid w:val="001D742D"/>
    <w:rsid w:val="001D758C"/>
    <w:rsid w:val="001D75E0"/>
    <w:rsid w:val="001D7632"/>
    <w:rsid w:val="001D7846"/>
    <w:rsid w:val="001D794B"/>
    <w:rsid w:val="001D7956"/>
    <w:rsid w:val="001D79BC"/>
    <w:rsid w:val="001D7B09"/>
    <w:rsid w:val="001D7EF9"/>
    <w:rsid w:val="001D7F6B"/>
    <w:rsid w:val="001E01A1"/>
    <w:rsid w:val="001E01C2"/>
    <w:rsid w:val="001E026B"/>
    <w:rsid w:val="001E0524"/>
    <w:rsid w:val="001E05C2"/>
    <w:rsid w:val="001E0640"/>
    <w:rsid w:val="001E09DD"/>
    <w:rsid w:val="001E0A2E"/>
    <w:rsid w:val="001E0C56"/>
    <w:rsid w:val="001E1067"/>
    <w:rsid w:val="001E10EE"/>
    <w:rsid w:val="001E1167"/>
    <w:rsid w:val="001E11FD"/>
    <w:rsid w:val="001E1356"/>
    <w:rsid w:val="001E13AA"/>
    <w:rsid w:val="001E1591"/>
    <w:rsid w:val="001E15C4"/>
    <w:rsid w:val="001E162B"/>
    <w:rsid w:val="001E17E3"/>
    <w:rsid w:val="001E1932"/>
    <w:rsid w:val="001E19BB"/>
    <w:rsid w:val="001E1AC9"/>
    <w:rsid w:val="001E1BC8"/>
    <w:rsid w:val="001E1BE9"/>
    <w:rsid w:val="001E1E96"/>
    <w:rsid w:val="001E1FDB"/>
    <w:rsid w:val="001E219F"/>
    <w:rsid w:val="001E21A9"/>
    <w:rsid w:val="001E2395"/>
    <w:rsid w:val="001E2516"/>
    <w:rsid w:val="001E25C2"/>
    <w:rsid w:val="001E2641"/>
    <w:rsid w:val="001E26C2"/>
    <w:rsid w:val="001E26D1"/>
    <w:rsid w:val="001E27A3"/>
    <w:rsid w:val="001E27A5"/>
    <w:rsid w:val="001E2B74"/>
    <w:rsid w:val="001E2BB1"/>
    <w:rsid w:val="001E2C97"/>
    <w:rsid w:val="001E2D6D"/>
    <w:rsid w:val="001E2E1D"/>
    <w:rsid w:val="001E2ED0"/>
    <w:rsid w:val="001E308B"/>
    <w:rsid w:val="001E30EE"/>
    <w:rsid w:val="001E3141"/>
    <w:rsid w:val="001E32DB"/>
    <w:rsid w:val="001E3349"/>
    <w:rsid w:val="001E377B"/>
    <w:rsid w:val="001E37B9"/>
    <w:rsid w:val="001E389A"/>
    <w:rsid w:val="001E3959"/>
    <w:rsid w:val="001E3C8D"/>
    <w:rsid w:val="001E3CFC"/>
    <w:rsid w:val="001E3D06"/>
    <w:rsid w:val="001E3EF9"/>
    <w:rsid w:val="001E3EFE"/>
    <w:rsid w:val="001E4149"/>
    <w:rsid w:val="001E43E3"/>
    <w:rsid w:val="001E4448"/>
    <w:rsid w:val="001E4668"/>
    <w:rsid w:val="001E479E"/>
    <w:rsid w:val="001E47A7"/>
    <w:rsid w:val="001E484E"/>
    <w:rsid w:val="001E4928"/>
    <w:rsid w:val="001E4B5C"/>
    <w:rsid w:val="001E4D31"/>
    <w:rsid w:val="001E4E06"/>
    <w:rsid w:val="001E4F53"/>
    <w:rsid w:val="001E5147"/>
    <w:rsid w:val="001E5393"/>
    <w:rsid w:val="001E567B"/>
    <w:rsid w:val="001E56B7"/>
    <w:rsid w:val="001E56EC"/>
    <w:rsid w:val="001E5991"/>
    <w:rsid w:val="001E59DF"/>
    <w:rsid w:val="001E5DB2"/>
    <w:rsid w:val="001E6121"/>
    <w:rsid w:val="001E6405"/>
    <w:rsid w:val="001E6498"/>
    <w:rsid w:val="001E64DD"/>
    <w:rsid w:val="001E6547"/>
    <w:rsid w:val="001E6885"/>
    <w:rsid w:val="001E6AD1"/>
    <w:rsid w:val="001E6BC0"/>
    <w:rsid w:val="001E6F18"/>
    <w:rsid w:val="001E70EE"/>
    <w:rsid w:val="001E7104"/>
    <w:rsid w:val="001E722B"/>
    <w:rsid w:val="001E726E"/>
    <w:rsid w:val="001E7298"/>
    <w:rsid w:val="001E741F"/>
    <w:rsid w:val="001E769A"/>
    <w:rsid w:val="001E76CC"/>
    <w:rsid w:val="001E77BA"/>
    <w:rsid w:val="001E7A57"/>
    <w:rsid w:val="001E7B7A"/>
    <w:rsid w:val="001E7C19"/>
    <w:rsid w:val="001E7D90"/>
    <w:rsid w:val="001E7DD4"/>
    <w:rsid w:val="001E7E19"/>
    <w:rsid w:val="001E7F1B"/>
    <w:rsid w:val="001E7F85"/>
    <w:rsid w:val="001F0015"/>
    <w:rsid w:val="001F010B"/>
    <w:rsid w:val="001F020A"/>
    <w:rsid w:val="001F0306"/>
    <w:rsid w:val="001F0320"/>
    <w:rsid w:val="001F032E"/>
    <w:rsid w:val="001F05B0"/>
    <w:rsid w:val="001F05CD"/>
    <w:rsid w:val="001F0663"/>
    <w:rsid w:val="001F06C8"/>
    <w:rsid w:val="001F07C1"/>
    <w:rsid w:val="001F081A"/>
    <w:rsid w:val="001F09E5"/>
    <w:rsid w:val="001F0AA7"/>
    <w:rsid w:val="001F0B63"/>
    <w:rsid w:val="001F0B8E"/>
    <w:rsid w:val="001F0C26"/>
    <w:rsid w:val="001F0C51"/>
    <w:rsid w:val="001F0C9C"/>
    <w:rsid w:val="001F0E01"/>
    <w:rsid w:val="001F0E88"/>
    <w:rsid w:val="001F0F0B"/>
    <w:rsid w:val="001F1025"/>
    <w:rsid w:val="001F10C4"/>
    <w:rsid w:val="001F113A"/>
    <w:rsid w:val="001F1279"/>
    <w:rsid w:val="001F134E"/>
    <w:rsid w:val="001F1414"/>
    <w:rsid w:val="001F150D"/>
    <w:rsid w:val="001F1598"/>
    <w:rsid w:val="001F1777"/>
    <w:rsid w:val="001F17EF"/>
    <w:rsid w:val="001F1A63"/>
    <w:rsid w:val="001F1D86"/>
    <w:rsid w:val="001F1E58"/>
    <w:rsid w:val="001F1EBD"/>
    <w:rsid w:val="001F20C0"/>
    <w:rsid w:val="001F21BD"/>
    <w:rsid w:val="001F2283"/>
    <w:rsid w:val="001F2290"/>
    <w:rsid w:val="001F2294"/>
    <w:rsid w:val="001F231C"/>
    <w:rsid w:val="001F23E3"/>
    <w:rsid w:val="001F24F2"/>
    <w:rsid w:val="001F272E"/>
    <w:rsid w:val="001F2A8B"/>
    <w:rsid w:val="001F2B05"/>
    <w:rsid w:val="001F2C78"/>
    <w:rsid w:val="001F2CB4"/>
    <w:rsid w:val="001F2F89"/>
    <w:rsid w:val="001F307B"/>
    <w:rsid w:val="001F337B"/>
    <w:rsid w:val="001F341D"/>
    <w:rsid w:val="001F3695"/>
    <w:rsid w:val="001F3ABF"/>
    <w:rsid w:val="001F3C12"/>
    <w:rsid w:val="001F3D01"/>
    <w:rsid w:val="001F3D0F"/>
    <w:rsid w:val="001F3D56"/>
    <w:rsid w:val="001F3EF3"/>
    <w:rsid w:val="001F3FE0"/>
    <w:rsid w:val="001F3FE7"/>
    <w:rsid w:val="001F4024"/>
    <w:rsid w:val="001F4160"/>
    <w:rsid w:val="001F4181"/>
    <w:rsid w:val="001F41EB"/>
    <w:rsid w:val="001F430F"/>
    <w:rsid w:val="001F43C8"/>
    <w:rsid w:val="001F45B1"/>
    <w:rsid w:val="001F4612"/>
    <w:rsid w:val="001F46BD"/>
    <w:rsid w:val="001F474C"/>
    <w:rsid w:val="001F484C"/>
    <w:rsid w:val="001F4C5C"/>
    <w:rsid w:val="001F4CF8"/>
    <w:rsid w:val="001F4D0C"/>
    <w:rsid w:val="001F4DE3"/>
    <w:rsid w:val="001F4E6A"/>
    <w:rsid w:val="001F4EAC"/>
    <w:rsid w:val="001F4F5E"/>
    <w:rsid w:val="001F52A3"/>
    <w:rsid w:val="001F537D"/>
    <w:rsid w:val="001F5396"/>
    <w:rsid w:val="001F54E1"/>
    <w:rsid w:val="001F571D"/>
    <w:rsid w:val="001F58C6"/>
    <w:rsid w:val="001F58DC"/>
    <w:rsid w:val="001F592D"/>
    <w:rsid w:val="001F5AB3"/>
    <w:rsid w:val="001F5ABA"/>
    <w:rsid w:val="001F5AE8"/>
    <w:rsid w:val="001F5BA5"/>
    <w:rsid w:val="001F5C5A"/>
    <w:rsid w:val="001F5CB5"/>
    <w:rsid w:val="001F5F10"/>
    <w:rsid w:val="001F5F6E"/>
    <w:rsid w:val="001F5FFB"/>
    <w:rsid w:val="001F6070"/>
    <w:rsid w:val="001F6205"/>
    <w:rsid w:val="001F6366"/>
    <w:rsid w:val="001F63BF"/>
    <w:rsid w:val="001F66F4"/>
    <w:rsid w:val="001F6790"/>
    <w:rsid w:val="001F68BE"/>
    <w:rsid w:val="001F6A85"/>
    <w:rsid w:val="001F6B0B"/>
    <w:rsid w:val="001F6B41"/>
    <w:rsid w:val="001F6B75"/>
    <w:rsid w:val="001F6CFD"/>
    <w:rsid w:val="001F6D8F"/>
    <w:rsid w:val="001F6E31"/>
    <w:rsid w:val="001F6EE2"/>
    <w:rsid w:val="001F6F58"/>
    <w:rsid w:val="001F708B"/>
    <w:rsid w:val="001F7150"/>
    <w:rsid w:val="001F71DC"/>
    <w:rsid w:val="001F727A"/>
    <w:rsid w:val="001F741D"/>
    <w:rsid w:val="001F7510"/>
    <w:rsid w:val="001F757A"/>
    <w:rsid w:val="001F7845"/>
    <w:rsid w:val="001F78BC"/>
    <w:rsid w:val="001F7909"/>
    <w:rsid w:val="001F7942"/>
    <w:rsid w:val="001F7B6F"/>
    <w:rsid w:val="001F7C35"/>
    <w:rsid w:val="001F7C36"/>
    <w:rsid w:val="001F7E24"/>
    <w:rsid w:val="001F7E3C"/>
    <w:rsid w:val="002000D2"/>
    <w:rsid w:val="00200325"/>
    <w:rsid w:val="0020042F"/>
    <w:rsid w:val="00200463"/>
    <w:rsid w:val="00200558"/>
    <w:rsid w:val="002005B2"/>
    <w:rsid w:val="002006CE"/>
    <w:rsid w:val="0020070D"/>
    <w:rsid w:val="00200767"/>
    <w:rsid w:val="002007D7"/>
    <w:rsid w:val="00200B53"/>
    <w:rsid w:val="00200BB8"/>
    <w:rsid w:val="00200C74"/>
    <w:rsid w:val="00200EC8"/>
    <w:rsid w:val="00200F3F"/>
    <w:rsid w:val="00200F64"/>
    <w:rsid w:val="0020106B"/>
    <w:rsid w:val="00201272"/>
    <w:rsid w:val="0020129E"/>
    <w:rsid w:val="002013F7"/>
    <w:rsid w:val="002017F5"/>
    <w:rsid w:val="0020186F"/>
    <w:rsid w:val="00201954"/>
    <w:rsid w:val="00201A70"/>
    <w:rsid w:val="00201A7E"/>
    <w:rsid w:val="00201AFF"/>
    <w:rsid w:val="00201EE3"/>
    <w:rsid w:val="0020207F"/>
    <w:rsid w:val="00202203"/>
    <w:rsid w:val="00202217"/>
    <w:rsid w:val="00202278"/>
    <w:rsid w:val="002022D4"/>
    <w:rsid w:val="002026ED"/>
    <w:rsid w:val="00202904"/>
    <w:rsid w:val="00202916"/>
    <w:rsid w:val="00202AD0"/>
    <w:rsid w:val="00202B78"/>
    <w:rsid w:val="00202E66"/>
    <w:rsid w:val="00202FCB"/>
    <w:rsid w:val="0020304A"/>
    <w:rsid w:val="00203189"/>
    <w:rsid w:val="0020323C"/>
    <w:rsid w:val="002034F7"/>
    <w:rsid w:val="0020352C"/>
    <w:rsid w:val="002035C0"/>
    <w:rsid w:val="002036C0"/>
    <w:rsid w:val="00203A79"/>
    <w:rsid w:val="00203B70"/>
    <w:rsid w:val="00203CC9"/>
    <w:rsid w:val="00203F4A"/>
    <w:rsid w:val="00203F9C"/>
    <w:rsid w:val="0020400C"/>
    <w:rsid w:val="002041ED"/>
    <w:rsid w:val="00204467"/>
    <w:rsid w:val="00204478"/>
    <w:rsid w:val="002045D6"/>
    <w:rsid w:val="0020486F"/>
    <w:rsid w:val="00204892"/>
    <w:rsid w:val="00204B04"/>
    <w:rsid w:val="00204BDA"/>
    <w:rsid w:val="00204E3B"/>
    <w:rsid w:val="00204F42"/>
    <w:rsid w:val="00205085"/>
    <w:rsid w:val="0020518F"/>
    <w:rsid w:val="002054F4"/>
    <w:rsid w:val="002056D3"/>
    <w:rsid w:val="00205B5E"/>
    <w:rsid w:val="002060D2"/>
    <w:rsid w:val="002061C5"/>
    <w:rsid w:val="00206322"/>
    <w:rsid w:val="0020648F"/>
    <w:rsid w:val="002066F0"/>
    <w:rsid w:val="00206765"/>
    <w:rsid w:val="00206885"/>
    <w:rsid w:val="00206A64"/>
    <w:rsid w:val="00206D4C"/>
    <w:rsid w:val="002070FE"/>
    <w:rsid w:val="0020719D"/>
    <w:rsid w:val="00207251"/>
    <w:rsid w:val="002073D5"/>
    <w:rsid w:val="002075A1"/>
    <w:rsid w:val="002075D9"/>
    <w:rsid w:val="00207624"/>
    <w:rsid w:val="002077F4"/>
    <w:rsid w:val="00207822"/>
    <w:rsid w:val="002078A7"/>
    <w:rsid w:val="00207978"/>
    <w:rsid w:val="00207A4C"/>
    <w:rsid w:val="00207AC9"/>
    <w:rsid w:val="00207DCB"/>
    <w:rsid w:val="00210012"/>
    <w:rsid w:val="00210097"/>
    <w:rsid w:val="002100F1"/>
    <w:rsid w:val="002103DA"/>
    <w:rsid w:val="00210506"/>
    <w:rsid w:val="00210563"/>
    <w:rsid w:val="0021069E"/>
    <w:rsid w:val="0021098E"/>
    <w:rsid w:val="00210BCA"/>
    <w:rsid w:val="00210C41"/>
    <w:rsid w:val="00210DAF"/>
    <w:rsid w:val="00210DD7"/>
    <w:rsid w:val="0021109F"/>
    <w:rsid w:val="00211222"/>
    <w:rsid w:val="00211251"/>
    <w:rsid w:val="00211333"/>
    <w:rsid w:val="00211339"/>
    <w:rsid w:val="00211576"/>
    <w:rsid w:val="002117E3"/>
    <w:rsid w:val="00211894"/>
    <w:rsid w:val="002118B2"/>
    <w:rsid w:val="00211C25"/>
    <w:rsid w:val="00211D7D"/>
    <w:rsid w:val="00211DE3"/>
    <w:rsid w:val="00211FDE"/>
    <w:rsid w:val="00212032"/>
    <w:rsid w:val="00212228"/>
    <w:rsid w:val="00212440"/>
    <w:rsid w:val="002125B0"/>
    <w:rsid w:val="002125EA"/>
    <w:rsid w:val="00212857"/>
    <w:rsid w:val="00212B05"/>
    <w:rsid w:val="00212B20"/>
    <w:rsid w:val="00212C36"/>
    <w:rsid w:val="00212F0C"/>
    <w:rsid w:val="00212F15"/>
    <w:rsid w:val="002134BA"/>
    <w:rsid w:val="002135B6"/>
    <w:rsid w:val="00213605"/>
    <w:rsid w:val="00213618"/>
    <w:rsid w:val="00213826"/>
    <w:rsid w:val="0021383E"/>
    <w:rsid w:val="00213969"/>
    <w:rsid w:val="002139C8"/>
    <w:rsid w:val="00213B2C"/>
    <w:rsid w:val="00213BF1"/>
    <w:rsid w:val="00213CDE"/>
    <w:rsid w:val="00213F33"/>
    <w:rsid w:val="00213F39"/>
    <w:rsid w:val="00213FA2"/>
    <w:rsid w:val="00214059"/>
    <w:rsid w:val="002140CA"/>
    <w:rsid w:val="002141FA"/>
    <w:rsid w:val="0021424E"/>
    <w:rsid w:val="002142A8"/>
    <w:rsid w:val="0021461B"/>
    <w:rsid w:val="002146BE"/>
    <w:rsid w:val="002146FC"/>
    <w:rsid w:val="002149EE"/>
    <w:rsid w:val="00214A4E"/>
    <w:rsid w:val="00214A7D"/>
    <w:rsid w:val="00214B70"/>
    <w:rsid w:val="00214BF4"/>
    <w:rsid w:val="00214CF7"/>
    <w:rsid w:val="00214DED"/>
    <w:rsid w:val="00214E2E"/>
    <w:rsid w:val="00214FA0"/>
    <w:rsid w:val="002150A0"/>
    <w:rsid w:val="002153E6"/>
    <w:rsid w:val="0021541E"/>
    <w:rsid w:val="002154B5"/>
    <w:rsid w:val="0021552E"/>
    <w:rsid w:val="00215593"/>
    <w:rsid w:val="002156EE"/>
    <w:rsid w:val="00215705"/>
    <w:rsid w:val="00215720"/>
    <w:rsid w:val="00215890"/>
    <w:rsid w:val="0021591A"/>
    <w:rsid w:val="0021596F"/>
    <w:rsid w:val="002159F5"/>
    <w:rsid w:val="00215BB7"/>
    <w:rsid w:val="00215C46"/>
    <w:rsid w:val="00215ED2"/>
    <w:rsid w:val="00215FAF"/>
    <w:rsid w:val="00216112"/>
    <w:rsid w:val="00216141"/>
    <w:rsid w:val="00216247"/>
    <w:rsid w:val="0021630C"/>
    <w:rsid w:val="0021637B"/>
    <w:rsid w:val="00216768"/>
    <w:rsid w:val="002169D0"/>
    <w:rsid w:val="00216BC6"/>
    <w:rsid w:val="00216BF2"/>
    <w:rsid w:val="00216D56"/>
    <w:rsid w:val="00216E9A"/>
    <w:rsid w:val="00216EB7"/>
    <w:rsid w:val="00217186"/>
    <w:rsid w:val="002171F3"/>
    <w:rsid w:val="00217396"/>
    <w:rsid w:val="002173E7"/>
    <w:rsid w:val="002173ED"/>
    <w:rsid w:val="00217502"/>
    <w:rsid w:val="00217549"/>
    <w:rsid w:val="00217557"/>
    <w:rsid w:val="00217639"/>
    <w:rsid w:val="002177E9"/>
    <w:rsid w:val="00217898"/>
    <w:rsid w:val="00217B35"/>
    <w:rsid w:val="00217C5A"/>
    <w:rsid w:val="00217CE8"/>
    <w:rsid w:val="00220107"/>
    <w:rsid w:val="00220240"/>
    <w:rsid w:val="002207AC"/>
    <w:rsid w:val="00220BA9"/>
    <w:rsid w:val="00220BCC"/>
    <w:rsid w:val="00220D38"/>
    <w:rsid w:val="00220FA5"/>
    <w:rsid w:val="002211E9"/>
    <w:rsid w:val="00221476"/>
    <w:rsid w:val="002215FA"/>
    <w:rsid w:val="0022165F"/>
    <w:rsid w:val="0022173B"/>
    <w:rsid w:val="00221855"/>
    <w:rsid w:val="002219DF"/>
    <w:rsid w:val="00221A4F"/>
    <w:rsid w:val="00221D0A"/>
    <w:rsid w:val="00221D21"/>
    <w:rsid w:val="00221D59"/>
    <w:rsid w:val="00221F3F"/>
    <w:rsid w:val="00221F4A"/>
    <w:rsid w:val="00222257"/>
    <w:rsid w:val="002223DC"/>
    <w:rsid w:val="00222631"/>
    <w:rsid w:val="00222822"/>
    <w:rsid w:val="00222B77"/>
    <w:rsid w:val="00222DB0"/>
    <w:rsid w:val="00222E7A"/>
    <w:rsid w:val="00222FAA"/>
    <w:rsid w:val="0022326F"/>
    <w:rsid w:val="002232B6"/>
    <w:rsid w:val="0022336A"/>
    <w:rsid w:val="0022338A"/>
    <w:rsid w:val="002234E7"/>
    <w:rsid w:val="0022350A"/>
    <w:rsid w:val="00223726"/>
    <w:rsid w:val="0022374D"/>
    <w:rsid w:val="0022385F"/>
    <w:rsid w:val="00223957"/>
    <w:rsid w:val="00223C79"/>
    <w:rsid w:val="00223D67"/>
    <w:rsid w:val="00223E20"/>
    <w:rsid w:val="00223E41"/>
    <w:rsid w:val="002242AB"/>
    <w:rsid w:val="00224A02"/>
    <w:rsid w:val="00224A87"/>
    <w:rsid w:val="00225092"/>
    <w:rsid w:val="002250D5"/>
    <w:rsid w:val="002253EE"/>
    <w:rsid w:val="00225568"/>
    <w:rsid w:val="002255AA"/>
    <w:rsid w:val="002256FF"/>
    <w:rsid w:val="002257AB"/>
    <w:rsid w:val="00225951"/>
    <w:rsid w:val="00225AB6"/>
    <w:rsid w:val="00225C2C"/>
    <w:rsid w:val="00225D15"/>
    <w:rsid w:val="00225FB9"/>
    <w:rsid w:val="002261D9"/>
    <w:rsid w:val="00226303"/>
    <w:rsid w:val="0022633F"/>
    <w:rsid w:val="0022638F"/>
    <w:rsid w:val="002263DD"/>
    <w:rsid w:val="002263FA"/>
    <w:rsid w:val="00226429"/>
    <w:rsid w:val="002265BF"/>
    <w:rsid w:val="002268EE"/>
    <w:rsid w:val="00226940"/>
    <w:rsid w:val="00226AD9"/>
    <w:rsid w:val="00226AF2"/>
    <w:rsid w:val="00226C0D"/>
    <w:rsid w:val="00226D1C"/>
    <w:rsid w:val="00226D98"/>
    <w:rsid w:val="00226EDA"/>
    <w:rsid w:val="00226EF7"/>
    <w:rsid w:val="00226F85"/>
    <w:rsid w:val="00226F9D"/>
    <w:rsid w:val="0022707F"/>
    <w:rsid w:val="00227098"/>
    <w:rsid w:val="00227146"/>
    <w:rsid w:val="00227242"/>
    <w:rsid w:val="00227294"/>
    <w:rsid w:val="0022733A"/>
    <w:rsid w:val="00227392"/>
    <w:rsid w:val="00227477"/>
    <w:rsid w:val="00227532"/>
    <w:rsid w:val="0022763D"/>
    <w:rsid w:val="0022764C"/>
    <w:rsid w:val="00227680"/>
    <w:rsid w:val="0022769B"/>
    <w:rsid w:val="002276F1"/>
    <w:rsid w:val="00227868"/>
    <w:rsid w:val="002279BC"/>
    <w:rsid w:val="00227A4E"/>
    <w:rsid w:val="00227B0F"/>
    <w:rsid w:val="00227C87"/>
    <w:rsid w:val="00227D76"/>
    <w:rsid w:val="002300CC"/>
    <w:rsid w:val="00230203"/>
    <w:rsid w:val="002302FD"/>
    <w:rsid w:val="002303F3"/>
    <w:rsid w:val="00230536"/>
    <w:rsid w:val="0023058A"/>
    <w:rsid w:val="0023068A"/>
    <w:rsid w:val="002307C9"/>
    <w:rsid w:val="0023089D"/>
    <w:rsid w:val="002308EF"/>
    <w:rsid w:val="002308F8"/>
    <w:rsid w:val="00230B40"/>
    <w:rsid w:val="00230B42"/>
    <w:rsid w:val="00230BC2"/>
    <w:rsid w:val="0023104A"/>
    <w:rsid w:val="00231101"/>
    <w:rsid w:val="00231241"/>
    <w:rsid w:val="00231244"/>
    <w:rsid w:val="00231368"/>
    <w:rsid w:val="00231703"/>
    <w:rsid w:val="002317A1"/>
    <w:rsid w:val="0023186E"/>
    <w:rsid w:val="002318AD"/>
    <w:rsid w:val="00231AED"/>
    <w:rsid w:val="00231C25"/>
    <w:rsid w:val="00231E40"/>
    <w:rsid w:val="00231EF6"/>
    <w:rsid w:val="00231FE0"/>
    <w:rsid w:val="00232000"/>
    <w:rsid w:val="00232085"/>
    <w:rsid w:val="002321DB"/>
    <w:rsid w:val="002323C9"/>
    <w:rsid w:val="00232464"/>
    <w:rsid w:val="0023253C"/>
    <w:rsid w:val="002325C9"/>
    <w:rsid w:val="00232652"/>
    <w:rsid w:val="00232747"/>
    <w:rsid w:val="00232936"/>
    <w:rsid w:val="00232A1B"/>
    <w:rsid w:val="00232B80"/>
    <w:rsid w:val="00232BCB"/>
    <w:rsid w:val="00232D7B"/>
    <w:rsid w:val="00232DB3"/>
    <w:rsid w:val="00232E63"/>
    <w:rsid w:val="00232F7D"/>
    <w:rsid w:val="00233065"/>
    <w:rsid w:val="002333BC"/>
    <w:rsid w:val="002336A1"/>
    <w:rsid w:val="00233810"/>
    <w:rsid w:val="0023385A"/>
    <w:rsid w:val="00233911"/>
    <w:rsid w:val="00233999"/>
    <w:rsid w:val="00233A94"/>
    <w:rsid w:val="00233CC2"/>
    <w:rsid w:val="00233DF4"/>
    <w:rsid w:val="00233FB9"/>
    <w:rsid w:val="00233FC5"/>
    <w:rsid w:val="00234186"/>
    <w:rsid w:val="002341AA"/>
    <w:rsid w:val="00234284"/>
    <w:rsid w:val="00234384"/>
    <w:rsid w:val="00234577"/>
    <w:rsid w:val="00234860"/>
    <w:rsid w:val="00234886"/>
    <w:rsid w:val="002348F4"/>
    <w:rsid w:val="00234B6D"/>
    <w:rsid w:val="00234D38"/>
    <w:rsid w:val="002350A7"/>
    <w:rsid w:val="002351DC"/>
    <w:rsid w:val="00235357"/>
    <w:rsid w:val="002355B1"/>
    <w:rsid w:val="00235791"/>
    <w:rsid w:val="00235863"/>
    <w:rsid w:val="002359B8"/>
    <w:rsid w:val="00235BA2"/>
    <w:rsid w:val="00235C5A"/>
    <w:rsid w:val="00235CE6"/>
    <w:rsid w:val="00235D15"/>
    <w:rsid w:val="00235DD3"/>
    <w:rsid w:val="00235E12"/>
    <w:rsid w:val="00235E98"/>
    <w:rsid w:val="00235EFE"/>
    <w:rsid w:val="00235F7D"/>
    <w:rsid w:val="00235F8E"/>
    <w:rsid w:val="0023601F"/>
    <w:rsid w:val="00236044"/>
    <w:rsid w:val="00236188"/>
    <w:rsid w:val="002363DD"/>
    <w:rsid w:val="0023661D"/>
    <w:rsid w:val="002366EF"/>
    <w:rsid w:val="00236765"/>
    <w:rsid w:val="0023676A"/>
    <w:rsid w:val="002368BF"/>
    <w:rsid w:val="002369EA"/>
    <w:rsid w:val="00236B1B"/>
    <w:rsid w:val="00236CCB"/>
    <w:rsid w:val="00236DD5"/>
    <w:rsid w:val="00236EA0"/>
    <w:rsid w:val="00236ED6"/>
    <w:rsid w:val="00236F8F"/>
    <w:rsid w:val="00237082"/>
    <w:rsid w:val="002371D8"/>
    <w:rsid w:val="00237225"/>
    <w:rsid w:val="00237250"/>
    <w:rsid w:val="00237359"/>
    <w:rsid w:val="00237362"/>
    <w:rsid w:val="002373B2"/>
    <w:rsid w:val="002374F5"/>
    <w:rsid w:val="00237641"/>
    <w:rsid w:val="00237666"/>
    <w:rsid w:val="00237684"/>
    <w:rsid w:val="002376A4"/>
    <w:rsid w:val="00237821"/>
    <w:rsid w:val="00237D4D"/>
    <w:rsid w:val="00237EF0"/>
    <w:rsid w:val="00240011"/>
    <w:rsid w:val="002400E0"/>
    <w:rsid w:val="002406CF"/>
    <w:rsid w:val="002406D1"/>
    <w:rsid w:val="0024079B"/>
    <w:rsid w:val="002407E9"/>
    <w:rsid w:val="0024088D"/>
    <w:rsid w:val="00240A3F"/>
    <w:rsid w:val="00240BA5"/>
    <w:rsid w:val="00240D26"/>
    <w:rsid w:val="00240DDD"/>
    <w:rsid w:val="00240DF5"/>
    <w:rsid w:val="00240E0B"/>
    <w:rsid w:val="00240E85"/>
    <w:rsid w:val="00240E9A"/>
    <w:rsid w:val="002410D2"/>
    <w:rsid w:val="00241202"/>
    <w:rsid w:val="002412E9"/>
    <w:rsid w:val="00241597"/>
    <w:rsid w:val="00241699"/>
    <w:rsid w:val="00241786"/>
    <w:rsid w:val="00241A1C"/>
    <w:rsid w:val="00241AF0"/>
    <w:rsid w:val="00241C2D"/>
    <w:rsid w:val="00241C32"/>
    <w:rsid w:val="00241FD4"/>
    <w:rsid w:val="00242215"/>
    <w:rsid w:val="0024248B"/>
    <w:rsid w:val="0024252D"/>
    <w:rsid w:val="0024262D"/>
    <w:rsid w:val="0024274B"/>
    <w:rsid w:val="00242AD8"/>
    <w:rsid w:val="00242B3D"/>
    <w:rsid w:val="00242E49"/>
    <w:rsid w:val="0024306D"/>
    <w:rsid w:val="002434A1"/>
    <w:rsid w:val="002434B7"/>
    <w:rsid w:val="002434E2"/>
    <w:rsid w:val="002435CC"/>
    <w:rsid w:val="0024394C"/>
    <w:rsid w:val="00243DDB"/>
    <w:rsid w:val="00244151"/>
    <w:rsid w:val="0024421C"/>
    <w:rsid w:val="00244238"/>
    <w:rsid w:val="00244256"/>
    <w:rsid w:val="00244265"/>
    <w:rsid w:val="00244284"/>
    <w:rsid w:val="002442A2"/>
    <w:rsid w:val="002442A9"/>
    <w:rsid w:val="0024436D"/>
    <w:rsid w:val="00244385"/>
    <w:rsid w:val="002443B5"/>
    <w:rsid w:val="002444EA"/>
    <w:rsid w:val="002445AA"/>
    <w:rsid w:val="00244681"/>
    <w:rsid w:val="0024475B"/>
    <w:rsid w:val="002449F1"/>
    <w:rsid w:val="00244C27"/>
    <w:rsid w:val="00244C3D"/>
    <w:rsid w:val="00244E1F"/>
    <w:rsid w:val="00244EAC"/>
    <w:rsid w:val="00244EC1"/>
    <w:rsid w:val="00244EE3"/>
    <w:rsid w:val="0024500D"/>
    <w:rsid w:val="0024519C"/>
    <w:rsid w:val="0024535A"/>
    <w:rsid w:val="0024542F"/>
    <w:rsid w:val="0024546D"/>
    <w:rsid w:val="00245564"/>
    <w:rsid w:val="0024570E"/>
    <w:rsid w:val="00245988"/>
    <w:rsid w:val="00245D1D"/>
    <w:rsid w:val="00245EB0"/>
    <w:rsid w:val="00245F9C"/>
    <w:rsid w:val="002460C0"/>
    <w:rsid w:val="00246261"/>
    <w:rsid w:val="00246293"/>
    <w:rsid w:val="002465B8"/>
    <w:rsid w:val="002465C6"/>
    <w:rsid w:val="00246689"/>
    <w:rsid w:val="002467D2"/>
    <w:rsid w:val="0024683D"/>
    <w:rsid w:val="002468A1"/>
    <w:rsid w:val="00246909"/>
    <w:rsid w:val="00246AC8"/>
    <w:rsid w:val="002471BE"/>
    <w:rsid w:val="0024728C"/>
    <w:rsid w:val="00247572"/>
    <w:rsid w:val="002475F5"/>
    <w:rsid w:val="002477A1"/>
    <w:rsid w:val="002477B3"/>
    <w:rsid w:val="00247A4F"/>
    <w:rsid w:val="00247A8F"/>
    <w:rsid w:val="00247CB1"/>
    <w:rsid w:val="00247EBD"/>
    <w:rsid w:val="00247FDF"/>
    <w:rsid w:val="002501ED"/>
    <w:rsid w:val="00250238"/>
    <w:rsid w:val="002503D4"/>
    <w:rsid w:val="00250522"/>
    <w:rsid w:val="00250551"/>
    <w:rsid w:val="0025055E"/>
    <w:rsid w:val="002506E2"/>
    <w:rsid w:val="002507F9"/>
    <w:rsid w:val="00250855"/>
    <w:rsid w:val="002508AE"/>
    <w:rsid w:val="00250A97"/>
    <w:rsid w:val="00250AF5"/>
    <w:rsid w:val="00250C72"/>
    <w:rsid w:val="00250D51"/>
    <w:rsid w:val="00250E57"/>
    <w:rsid w:val="00250EC4"/>
    <w:rsid w:val="00250F1F"/>
    <w:rsid w:val="00251073"/>
    <w:rsid w:val="002511F8"/>
    <w:rsid w:val="00251246"/>
    <w:rsid w:val="0025130B"/>
    <w:rsid w:val="002514B6"/>
    <w:rsid w:val="0025155E"/>
    <w:rsid w:val="0025158A"/>
    <w:rsid w:val="002515EF"/>
    <w:rsid w:val="002518EA"/>
    <w:rsid w:val="00251A7B"/>
    <w:rsid w:val="00251B14"/>
    <w:rsid w:val="00251B30"/>
    <w:rsid w:val="00251C1C"/>
    <w:rsid w:val="00251C65"/>
    <w:rsid w:val="00251EB9"/>
    <w:rsid w:val="0025266C"/>
    <w:rsid w:val="00252847"/>
    <w:rsid w:val="00252A31"/>
    <w:rsid w:val="00252A49"/>
    <w:rsid w:val="00252D65"/>
    <w:rsid w:val="00252DD2"/>
    <w:rsid w:val="00252F0B"/>
    <w:rsid w:val="00252F3A"/>
    <w:rsid w:val="002530D8"/>
    <w:rsid w:val="0025335D"/>
    <w:rsid w:val="002535D7"/>
    <w:rsid w:val="00253725"/>
    <w:rsid w:val="0025381A"/>
    <w:rsid w:val="00253A6C"/>
    <w:rsid w:val="00253D09"/>
    <w:rsid w:val="00253E03"/>
    <w:rsid w:val="00253E81"/>
    <w:rsid w:val="00253EFB"/>
    <w:rsid w:val="00253F54"/>
    <w:rsid w:val="0025404C"/>
    <w:rsid w:val="002540F2"/>
    <w:rsid w:val="002544B6"/>
    <w:rsid w:val="002544BD"/>
    <w:rsid w:val="002545CC"/>
    <w:rsid w:val="002546B4"/>
    <w:rsid w:val="002546DA"/>
    <w:rsid w:val="002547B6"/>
    <w:rsid w:val="00254820"/>
    <w:rsid w:val="0025486B"/>
    <w:rsid w:val="00254A48"/>
    <w:rsid w:val="00254A9E"/>
    <w:rsid w:val="00254AD6"/>
    <w:rsid w:val="00254B23"/>
    <w:rsid w:val="00254C0C"/>
    <w:rsid w:val="00254DAD"/>
    <w:rsid w:val="00254F87"/>
    <w:rsid w:val="00255018"/>
    <w:rsid w:val="0025501C"/>
    <w:rsid w:val="0025502E"/>
    <w:rsid w:val="0025503E"/>
    <w:rsid w:val="002550B4"/>
    <w:rsid w:val="002552D1"/>
    <w:rsid w:val="0025530B"/>
    <w:rsid w:val="0025548D"/>
    <w:rsid w:val="002554B2"/>
    <w:rsid w:val="0025560A"/>
    <w:rsid w:val="002556D6"/>
    <w:rsid w:val="002559EE"/>
    <w:rsid w:val="00255B87"/>
    <w:rsid w:val="00255BA0"/>
    <w:rsid w:val="00255E30"/>
    <w:rsid w:val="00255F66"/>
    <w:rsid w:val="00256018"/>
    <w:rsid w:val="002560A1"/>
    <w:rsid w:val="002561BB"/>
    <w:rsid w:val="00256456"/>
    <w:rsid w:val="0025652C"/>
    <w:rsid w:val="00256614"/>
    <w:rsid w:val="00256644"/>
    <w:rsid w:val="00256835"/>
    <w:rsid w:val="00256D05"/>
    <w:rsid w:val="00256D87"/>
    <w:rsid w:val="00256DE9"/>
    <w:rsid w:val="00256DF3"/>
    <w:rsid w:val="00256FDF"/>
    <w:rsid w:val="00257037"/>
    <w:rsid w:val="0025705B"/>
    <w:rsid w:val="002570A2"/>
    <w:rsid w:val="00257109"/>
    <w:rsid w:val="00257172"/>
    <w:rsid w:val="0025728C"/>
    <w:rsid w:val="0025734D"/>
    <w:rsid w:val="0025741C"/>
    <w:rsid w:val="00257793"/>
    <w:rsid w:val="0025785F"/>
    <w:rsid w:val="002578C3"/>
    <w:rsid w:val="002578E1"/>
    <w:rsid w:val="0025797C"/>
    <w:rsid w:val="00257ACF"/>
    <w:rsid w:val="00257B55"/>
    <w:rsid w:val="00257C16"/>
    <w:rsid w:val="00257EBE"/>
    <w:rsid w:val="00257FC0"/>
    <w:rsid w:val="00260042"/>
    <w:rsid w:val="00260075"/>
    <w:rsid w:val="002600FF"/>
    <w:rsid w:val="002601DE"/>
    <w:rsid w:val="00260263"/>
    <w:rsid w:val="002602F4"/>
    <w:rsid w:val="0026036D"/>
    <w:rsid w:val="0026067A"/>
    <w:rsid w:val="00260893"/>
    <w:rsid w:val="0026099F"/>
    <w:rsid w:val="00260B07"/>
    <w:rsid w:val="00260C18"/>
    <w:rsid w:val="00260D39"/>
    <w:rsid w:val="00260D64"/>
    <w:rsid w:val="00260E21"/>
    <w:rsid w:val="00260E22"/>
    <w:rsid w:val="00261080"/>
    <w:rsid w:val="00261126"/>
    <w:rsid w:val="00261249"/>
    <w:rsid w:val="0026124D"/>
    <w:rsid w:val="00261483"/>
    <w:rsid w:val="002614ED"/>
    <w:rsid w:val="0026178A"/>
    <w:rsid w:val="0026178D"/>
    <w:rsid w:val="002619B8"/>
    <w:rsid w:val="00261B13"/>
    <w:rsid w:val="00261EA3"/>
    <w:rsid w:val="00261F10"/>
    <w:rsid w:val="00261FB0"/>
    <w:rsid w:val="00261FE6"/>
    <w:rsid w:val="00262059"/>
    <w:rsid w:val="002623D5"/>
    <w:rsid w:val="00262747"/>
    <w:rsid w:val="00262A0D"/>
    <w:rsid w:val="00262CD6"/>
    <w:rsid w:val="00263026"/>
    <w:rsid w:val="00263107"/>
    <w:rsid w:val="00263194"/>
    <w:rsid w:val="00263790"/>
    <w:rsid w:val="00263943"/>
    <w:rsid w:val="00263944"/>
    <w:rsid w:val="00263A8A"/>
    <w:rsid w:val="00263DD8"/>
    <w:rsid w:val="0026420D"/>
    <w:rsid w:val="0026428E"/>
    <w:rsid w:val="002642BC"/>
    <w:rsid w:val="00264319"/>
    <w:rsid w:val="002643CD"/>
    <w:rsid w:val="002643D8"/>
    <w:rsid w:val="002643F4"/>
    <w:rsid w:val="0026441C"/>
    <w:rsid w:val="00264493"/>
    <w:rsid w:val="002647BE"/>
    <w:rsid w:val="0026484D"/>
    <w:rsid w:val="002648BC"/>
    <w:rsid w:val="00264B41"/>
    <w:rsid w:val="00264E01"/>
    <w:rsid w:val="00264E0E"/>
    <w:rsid w:val="00264EB9"/>
    <w:rsid w:val="0026500F"/>
    <w:rsid w:val="002651E0"/>
    <w:rsid w:val="00265242"/>
    <w:rsid w:val="00265251"/>
    <w:rsid w:val="0026538C"/>
    <w:rsid w:val="00265458"/>
    <w:rsid w:val="00265643"/>
    <w:rsid w:val="0026588D"/>
    <w:rsid w:val="0026590D"/>
    <w:rsid w:val="00265A6C"/>
    <w:rsid w:val="00265BFB"/>
    <w:rsid w:val="00265CB4"/>
    <w:rsid w:val="00265F50"/>
    <w:rsid w:val="00266019"/>
    <w:rsid w:val="00266061"/>
    <w:rsid w:val="002661A8"/>
    <w:rsid w:val="00266212"/>
    <w:rsid w:val="00266271"/>
    <w:rsid w:val="00266274"/>
    <w:rsid w:val="00266286"/>
    <w:rsid w:val="002662B2"/>
    <w:rsid w:val="002662E0"/>
    <w:rsid w:val="0026664C"/>
    <w:rsid w:val="0026664D"/>
    <w:rsid w:val="00266899"/>
    <w:rsid w:val="002668AD"/>
    <w:rsid w:val="00266A3F"/>
    <w:rsid w:val="00266AB8"/>
    <w:rsid w:val="00266ECB"/>
    <w:rsid w:val="0026701B"/>
    <w:rsid w:val="00267167"/>
    <w:rsid w:val="002671C9"/>
    <w:rsid w:val="0026736A"/>
    <w:rsid w:val="0026743B"/>
    <w:rsid w:val="002676DB"/>
    <w:rsid w:val="002677CC"/>
    <w:rsid w:val="002679AB"/>
    <w:rsid w:val="00267A93"/>
    <w:rsid w:val="00267B35"/>
    <w:rsid w:val="00267BEC"/>
    <w:rsid w:val="00267F89"/>
    <w:rsid w:val="0027029A"/>
    <w:rsid w:val="002703DC"/>
    <w:rsid w:val="00270416"/>
    <w:rsid w:val="00270712"/>
    <w:rsid w:val="0027073F"/>
    <w:rsid w:val="00270746"/>
    <w:rsid w:val="00270952"/>
    <w:rsid w:val="00270A9E"/>
    <w:rsid w:val="00270B5A"/>
    <w:rsid w:val="00270D71"/>
    <w:rsid w:val="00270EC5"/>
    <w:rsid w:val="00270EE5"/>
    <w:rsid w:val="00270F22"/>
    <w:rsid w:val="00270F57"/>
    <w:rsid w:val="00271094"/>
    <w:rsid w:val="0027138A"/>
    <w:rsid w:val="00271497"/>
    <w:rsid w:val="002714C3"/>
    <w:rsid w:val="002715EE"/>
    <w:rsid w:val="00271713"/>
    <w:rsid w:val="002717F3"/>
    <w:rsid w:val="00271816"/>
    <w:rsid w:val="00271A20"/>
    <w:rsid w:val="00271AC5"/>
    <w:rsid w:val="00271AD3"/>
    <w:rsid w:val="00272022"/>
    <w:rsid w:val="002721D3"/>
    <w:rsid w:val="002722A0"/>
    <w:rsid w:val="00272569"/>
    <w:rsid w:val="0027264C"/>
    <w:rsid w:val="00272681"/>
    <w:rsid w:val="0027281E"/>
    <w:rsid w:val="002728E1"/>
    <w:rsid w:val="002728F3"/>
    <w:rsid w:val="00272DFA"/>
    <w:rsid w:val="00272E32"/>
    <w:rsid w:val="00272F82"/>
    <w:rsid w:val="00272FA9"/>
    <w:rsid w:val="002730CF"/>
    <w:rsid w:val="002731CE"/>
    <w:rsid w:val="0027326C"/>
    <w:rsid w:val="002733B9"/>
    <w:rsid w:val="002733DD"/>
    <w:rsid w:val="00273415"/>
    <w:rsid w:val="002734BE"/>
    <w:rsid w:val="00273717"/>
    <w:rsid w:val="002737F8"/>
    <w:rsid w:val="00273B18"/>
    <w:rsid w:val="00273C82"/>
    <w:rsid w:val="00273E0C"/>
    <w:rsid w:val="00273ED6"/>
    <w:rsid w:val="00273F1E"/>
    <w:rsid w:val="00274199"/>
    <w:rsid w:val="0027420C"/>
    <w:rsid w:val="0027432D"/>
    <w:rsid w:val="002745A8"/>
    <w:rsid w:val="00274627"/>
    <w:rsid w:val="00274675"/>
    <w:rsid w:val="0027468B"/>
    <w:rsid w:val="00274690"/>
    <w:rsid w:val="002747A3"/>
    <w:rsid w:val="0027480C"/>
    <w:rsid w:val="0027498D"/>
    <w:rsid w:val="00274B3F"/>
    <w:rsid w:val="00274BC8"/>
    <w:rsid w:val="00274DC3"/>
    <w:rsid w:val="00274E6F"/>
    <w:rsid w:val="00274F27"/>
    <w:rsid w:val="00274FAB"/>
    <w:rsid w:val="00274FDA"/>
    <w:rsid w:val="00275042"/>
    <w:rsid w:val="002754FB"/>
    <w:rsid w:val="002755F9"/>
    <w:rsid w:val="00275724"/>
    <w:rsid w:val="002758C3"/>
    <w:rsid w:val="002759B5"/>
    <w:rsid w:val="00275B05"/>
    <w:rsid w:val="00275B5F"/>
    <w:rsid w:val="00275C8B"/>
    <w:rsid w:val="00275E06"/>
    <w:rsid w:val="00275E2C"/>
    <w:rsid w:val="00276077"/>
    <w:rsid w:val="0027632F"/>
    <w:rsid w:val="002763F4"/>
    <w:rsid w:val="0027644E"/>
    <w:rsid w:val="00276482"/>
    <w:rsid w:val="00276571"/>
    <w:rsid w:val="002766E5"/>
    <w:rsid w:val="002768C5"/>
    <w:rsid w:val="00276A95"/>
    <w:rsid w:val="00276D30"/>
    <w:rsid w:val="00277044"/>
    <w:rsid w:val="002770C9"/>
    <w:rsid w:val="002771FD"/>
    <w:rsid w:val="002772BB"/>
    <w:rsid w:val="0027735B"/>
    <w:rsid w:val="00277361"/>
    <w:rsid w:val="002774A2"/>
    <w:rsid w:val="0027755B"/>
    <w:rsid w:val="002775C6"/>
    <w:rsid w:val="00277B91"/>
    <w:rsid w:val="00277C9E"/>
    <w:rsid w:val="00277D70"/>
    <w:rsid w:val="00277DF6"/>
    <w:rsid w:val="00277F9B"/>
    <w:rsid w:val="002800D4"/>
    <w:rsid w:val="002801C3"/>
    <w:rsid w:val="002801EC"/>
    <w:rsid w:val="0028025F"/>
    <w:rsid w:val="00280395"/>
    <w:rsid w:val="002804E7"/>
    <w:rsid w:val="0028068A"/>
    <w:rsid w:val="00280706"/>
    <w:rsid w:val="002808A9"/>
    <w:rsid w:val="002808AB"/>
    <w:rsid w:val="00280C33"/>
    <w:rsid w:val="00280C3B"/>
    <w:rsid w:val="00280D77"/>
    <w:rsid w:val="00280DFA"/>
    <w:rsid w:val="00281094"/>
    <w:rsid w:val="0028111D"/>
    <w:rsid w:val="002811E9"/>
    <w:rsid w:val="002812BF"/>
    <w:rsid w:val="002813D5"/>
    <w:rsid w:val="002814CA"/>
    <w:rsid w:val="002818C4"/>
    <w:rsid w:val="00281B25"/>
    <w:rsid w:val="00281C1A"/>
    <w:rsid w:val="00281C38"/>
    <w:rsid w:val="00281D64"/>
    <w:rsid w:val="00281E22"/>
    <w:rsid w:val="00281F96"/>
    <w:rsid w:val="00282077"/>
    <w:rsid w:val="0028208B"/>
    <w:rsid w:val="0028210D"/>
    <w:rsid w:val="002821EA"/>
    <w:rsid w:val="00282251"/>
    <w:rsid w:val="0028225E"/>
    <w:rsid w:val="002822B3"/>
    <w:rsid w:val="00282404"/>
    <w:rsid w:val="0028245F"/>
    <w:rsid w:val="0028255C"/>
    <w:rsid w:val="0028257B"/>
    <w:rsid w:val="002825C1"/>
    <w:rsid w:val="002825E8"/>
    <w:rsid w:val="002827A5"/>
    <w:rsid w:val="00282918"/>
    <w:rsid w:val="002829B8"/>
    <w:rsid w:val="00282BA4"/>
    <w:rsid w:val="00282E68"/>
    <w:rsid w:val="00282F9F"/>
    <w:rsid w:val="00282FA2"/>
    <w:rsid w:val="00283147"/>
    <w:rsid w:val="00283414"/>
    <w:rsid w:val="00283778"/>
    <w:rsid w:val="002838E1"/>
    <w:rsid w:val="00283A75"/>
    <w:rsid w:val="00283B74"/>
    <w:rsid w:val="00283CEE"/>
    <w:rsid w:val="00283E57"/>
    <w:rsid w:val="00283EA6"/>
    <w:rsid w:val="0028402A"/>
    <w:rsid w:val="00284313"/>
    <w:rsid w:val="00284336"/>
    <w:rsid w:val="002843B7"/>
    <w:rsid w:val="00284526"/>
    <w:rsid w:val="00284534"/>
    <w:rsid w:val="002845C8"/>
    <w:rsid w:val="002846E8"/>
    <w:rsid w:val="00284718"/>
    <w:rsid w:val="002848D7"/>
    <w:rsid w:val="002849C1"/>
    <w:rsid w:val="00284AF6"/>
    <w:rsid w:val="00284B0F"/>
    <w:rsid w:val="00284BB7"/>
    <w:rsid w:val="00284F01"/>
    <w:rsid w:val="00284F6B"/>
    <w:rsid w:val="002850AF"/>
    <w:rsid w:val="00285104"/>
    <w:rsid w:val="00285252"/>
    <w:rsid w:val="002853BE"/>
    <w:rsid w:val="0028547D"/>
    <w:rsid w:val="00285502"/>
    <w:rsid w:val="0028578F"/>
    <w:rsid w:val="0028579C"/>
    <w:rsid w:val="00285802"/>
    <w:rsid w:val="00285842"/>
    <w:rsid w:val="00285989"/>
    <w:rsid w:val="002859E3"/>
    <w:rsid w:val="00285D04"/>
    <w:rsid w:val="00285E12"/>
    <w:rsid w:val="00285E68"/>
    <w:rsid w:val="00285F57"/>
    <w:rsid w:val="002860AF"/>
    <w:rsid w:val="002862EA"/>
    <w:rsid w:val="002864CB"/>
    <w:rsid w:val="0028665C"/>
    <w:rsid w:val="0028688B"/>
    <w:rsid w:val="002868CB"/>
    <w:rsid w:val="00286A12"/>
    <w:rsid w:val="00286C0F"/>
    <w:rsid w:val="00286C81"/>
    <w:rsid w:val="00286CA7"/>
    <w:rsid w:val="00286CAD"/>
    <w:rsid w:val="00286DE3"/>
    <w:rsid w:val="00286E21"/>
    <w:rsid w:val="00286ED9"/>
    <w:rsid w:val="00286F1A"/>
    <w:rsid w:val="00287291"/>
    <w:rsid w:val="00287467"/>
    <w:rsid w:val="00287529"/>
    <w:rsid w:val="002876E0"/>
    <w:rsid w:val="00287710"/>
    <w:rsid w:val="00287762"/>
    <w:rsid w:val="002879D1"/>
    <w:rsid w:val="00287B5E"/>
    <w:rsid w:val="002902AB"/>
    <w:rsid w:val="002902E9"/>
    <w:rsid w:val="002904D1"/>
    <w:rsid w:val="00290752"/>
    <w:rsid w:val="0029084A"/>
    <w:rsid w:val="002908CF"/>
    <w:rsid w:val="00290957"/>
    <w:rsid w:val="002909B3"/>
    <w:rsid w:val="00290A79"/>
    <w:rsid w:val="00290AC4"/>
    <w:rsid w:val="00290B0C"/>
    <w:rsid w:val="00290BC5"/>
    <w:rsid w:val="00290DC8"/>
    <w:rsid w:val="00290EE3"/>
    <w:rsid w:val="00290F4D"/>
    <w:rsid w:val="00291584"/>
    <w:rsid w:val="0029177F"/>
    <w:rsid w:val="00291872"/>
    <w:rsid w:val="00291879"/>
    <w:rsid w:val="00291953"/>
    <w:rsid w:val="00291B18"/>
    <w:rsid w:val="00291B38"/>
    <w:rsid w:val="00291C88"/>
    <w:rsid w:val="00291CD6"/>
    <w:rsid w:val="00291F3F"/>
    <w:rsid w:val="002920D7"/>
    <w:rsid w:val="002921AE"/>
    <w:rsid w:val="002921E5"/>
    <w:rsid w:val="002921F6"/>
    <w:rsid w:val="0029232A"/>
    <w:rsid w:val="00292616"/>
    <w:rsid w:val="002926A9"/>
    <w:rsid w:val="00292703"/>
    <w:rsid w:val="00292788"/>
    <w:rsid w:val="0029296C"/>
    <w:rsid w:val="00292B91"/>
    <w:rsid w:val="00292E2D"/>
    <w:rsid w:val="00292EFE"/>
    <w:rsid w:val="00293293"/>
    <w:rsid w:val="002934B7"/>
    <w:rsid w:val="00293628"/>
    <w:rsid w:val="002936D3"/>
    <w:rsid w:val="0029371B"/>
    <w:rsid w:val="002937BF"/>
    <w:rsid w:val="0029388B"/>
    <w:rsid w:val="00293994"/>
    <w:rsid w:val="00293A2C"/>
    <w:rsid w:val="00293B50"/>
    <w:rsid w:val="00293B9C"/>
    <w:rsid w:val="00293DB9"/>
    <w:rsid w:val="00293F8E"/>
    <w:rsid w:val="002940A6"/>
    <w:rsid w:val="002940AB"/>
    <w:rsid w:val="002940DA"/>
    <w:rsid w:val="00294163"/>
    <w:rsid w:val="002942FE"/>
    <w:rsid w:val="00294300"/>
    <w:rsid w:val="002943D4"/>
    <w:rsid w:val="00294502"/>
    <w:rsid w:val="002945E3"/>
    <w:rsid w:val="0029460B"/>
    <w:rsid w:val="00294662"/>
    <w:rsid w:val="00294663"/>
    <w:rsid w:val="00294678"/>
    <w:rsid w:val="00294877"/>
    <w:rsid w:val="00294965"/>
    <w:rsid w:val="00294CAF"/>
    <w:rsid w:val="00294DF1"/>
    <w:rsid w:val="00294E36"/>
    <w:rsid w:val="00294EDB"/>
    <w:rsid w:val="002951C4"/>
    <w:rsid w:val="002952C7"/>
    <w:rsid w:val="00295533"/>
    <w:rsid w:val="0029559E"/>
    <w:rsid w:val="002955DA"/>
    <w:rsid w:val="002955E2"/>
    <w:rsid w:val="00295696"/>
    <w:rsid w:val="002957BE"/>
    <w:rsid w:val="002958F7"/>
    <w:rsid w:val="00295920"/>
    <w:rsid w:val="002959F2"/>
    <w:rsid w:val="00295B0B"/>
    <w:rsid w:val="00295B91"/>
    <w:rsid w:val="00295BAB"/>
    <w:rsid w:val="00295BEE"/>
    <w:rsid w:val="00295CDF"/>
    <w:rsid w:val="00295DF1"/>
    <w:rsid w:val="00295DFB"/>
    <w:rsid w:val="00295F64"/>
    <w:rsid w:val="00295FAD"/>
    <w:rsid w:val="002963A0"/>
    <w:rsid w:val="0029670D"/>
    <w:rsid w:val="002967EF"/>
    <w:rsid w:val="00296835"/>
    <w:rsid w:val="002968C1"/>
    <w:rsid w:val="00296B87"/>
    <w:rsid w:val="00296C5D"/>
    <w:rsid w:val="00296CC8"/>
    <w:rsid w:val="00296CED"/>
    <w:rsid w:val="00296E0A"/>
    <w:rsid w:val="00296E98"/>
    <w:rsid w:val="00296EB2"/>
    <w:rsid w:val="00296FF4"/>
    <w:rsid w:val="00297063"/>
    <w:rsid w:val="0029718D"/>
    <w:rsid w:val="002971DA"/>
    <w:rsid w:val="00297239"/>
    <w:rsid w:val="0029734E"/>
    <w:rsid w:val="002974A6"/>
    <w:rsid w:val="00297524"/>
    <w:rsid w:val="0029753D"/>
    <w:rsid w:val="002975D6"/>
    <w:rsid w:val="0029780A"/>
    <w:rsid w:val="002978DC"/>
    <w:rsid w:val="00297957"/>
    <w:rsid w:val="00297AA3"/>
    <w:rsid w:val="00297B39"/>
    <w:rsid w:val="00297E5D"/>
    <w:rsid w:val="00297FFB"/>
    <w:rsid w:val="002A02B1"/>
    <w:rsid w:val="002A02C1"/>
    <w:rsid w:val="002A0369"/>
    <w:rsid w:val="002A0542"/>
    <w:rsid w:val="002A05BE"/>
    <w:rsid w:val="002A0B45"/>
    <w:rsid w:val="002A0D1B"/>
    <w:rsid w:val="002A0D1E"/>
    <w:rsid w:val="002A0EF6"/>
    <w:rsid w:val="002A0F9E"/>
    <w:rsid w:val="002A0FCA"/>
    <w:rsid w:val="002A1084"/>
    <w:rsid w:val="002A13F5"/>
    <w:rsid w:val="002A1510"/>
    <w:rsid w:val="002A1526"/>
    <w:rsid w:val="002A1630"/>
    <w:rsid w:val="002A18EE"/>
    <w:rsid w:val="002A1A02"/>
    <w:rsid w:val="002A1ADC"/>
    <w:rsid w:val="002A1BAF"/>
    <w:rsid w:val="002A1E60"/>
    <w:rsid w:val="002A1F77"/>
    <w:rsid w:val="002A1FC8"/>
    <w:rsid w:val="002A2027"/>
    <w:rsid w:val="002A2042"/>
    <w:rsid w:val="002A2190"/>
    <w:rsid w:val="002A2303"/>
    <w:rsid w:val="002A27AD"/>
    <w:rsid w:val="002A28A7"/>
    <w:rsid w:val="002A28C1"/>
    <w:rsid w:val="002A2A8F"/>
    <w:rsid w:val="002A2B31"/>
    <w:rsid w:val="002A2B8F"/>
    <w:rsid w:val="002A2EE6"/>
    <w:rsid w:val="002A2FB3"/>
    <w:rsid w:val="002A3083"/>
    <w:rsid w:val="002A31D2"/>
    <w:rsid w:val="002A33D9"/>
    <w:rsid w:val="002A33F2"/>
    <w:rsid w:val="002A3BA4"/>
    <w:rsid w:val="002A3D4D"/>
    <w:rsid w:val="002A3D59"/>
    <w:rsid w:val="002A3E21"/>
    <w:rsid w:val="002A41A7"/>
    <w:rsid w:val="002A4209"/>
    <w:rsid w:val="002A426F"/>
    <w:rsid w:val="002A428B"/>
    <w:rsid w:val="002A429B"/>
    <w:rsid w:val="002A433B"/>
    <w:rsid w:val="002A4355"/>
    <w:rsid w:val="002A43E3"/>
    <w:rsid w:val="002A43E5"/>
    <w:rsid w:val="002A4406"/>
    <w:rsid w:val="002A4481"/>
    <w:rsid w:val="002A4548"/>
    <w:rsid w:val="002A457B"/>
    <w:rsid w:val="002A45E1"/>
    <w:rsid w:val="002A4662"/>
    <w:rsid w:val="002A4939"/>
    <w:rsid w:val="002A49F4"/>
    <w:rsid w:val="002A49FB"/>
    <w:rsid w:val="002A4BA6"/>
    <w:rsid w:val="002A4C52"/>
    <w:rsid w:val="002A4CE4"/>
    <w:rsid w:val="002A4FDA"/>
    <w:rsid w:val="002A5297"/>
    <w:rsid w:val="002A52F9"/>
    <w:rsid w:val="002A530F"/>
    <w:rsid w:val="002A561C"/>
    <w:rsid w:val="002A5673"/>
    <w:rsid w:val="002A57D7"/>
    <w:rsid w:val="002A59B0"/>
    <w:rsid w:val="002A5AD9"/>
    <w:rsid w:val="002A5BBC"/>
    <w:rsid w:val="002A5C90"/>
    <w:rsid w:val="002A5E15"/>
    <w:rsid w:val="002A5F2D"/>
    <w:rsid w:val="002A6212"/>
    <w:rsid w:val="002A6352"/>
    <w:rsid w:val="002A63C9"/>
    <w:rsid w:val="002A63E2"/>
    <w:rsid w:val="002A651C"/>
    <w:rsid w:val="002A65F9"/>
    <w:rsid w:val="002A6738"/>
    <w:rsid w:val="002A67A6"/>
    <w:rsid w:val="002A68C3"/>
    <w:rsid w:val="002A68DF"/>
    <w:rsid w:val="002A6A0B"/>
    <w:rsid w:val="002A6B18"/>
    <w:rsid w:val="002A6BAB"/>
    <w:rsid w:val="002A6C2D"/>
    <w:rsid w:val="002A6C36"/>
    <w:rsid w:val="002A6EAE"/>
    <w:rsid w:val="002A6F8F"/>
    <w:rsid w:val="002A7459"/>
    <w:rsid w:val="002A7659"/>
    <w:rsid w:val="002A77B4"/>
    <w:rsid w:val="002A7898"/>
    <w:rsid w:val="002A791D"/>
    <w:rsid w:val="002A79A0"/>
    <w:rsid w:val="002A7A1A"/>
    <w:rsid w:val="002A7A5F"/>
    <w:rsid w:val="002A7C08"/>
    <w:rsid w:val="002A7D14"/>
    <w:rsid w:val="002A7DE4"/>
    <w:rsid w:val="002B001B"/>
    <w:rsid w:val="002B0236"/>
    <w:rsid w:val="002B0246"/>
    <w:rsid w:val="002B04CA"/>
    <w:rsid w:val="002B05D9"/>
    <w:rsid w:val="002B05E0"/>
    <w:rsid w:val="002B05F9"/>
    <w:rsid w:val="002B062B"/>
    <w:rsid w:val="002B0656"/>
    <w:rsid w:val="002B075A"/>
    <w:rsid w:val="002B07D7"/>
    <w:rsid w:val="002B0900"/>
    <w:rsid w:val="002B090C"/>
    <w:rsid w:val="002B0A1C"/>
    <w:rsid w:val="002B0B07"/>
    <w:rsid w:val="002B0B58"/>
    <w:rsid w:val="002B0BAA"/>
    <w:rsid w:val="002B0EF2"/>
    <w:rsid w:val="002B0F75"/>
    <w:rsid w:val="002B0FB4"/>
    <w:rsid w:val="002B1049"/>
    <w:rsid w:val="002B1240"/>
    <w:rsid w:val="002B144D"/>
    <w:rsid w:val="002B145B"/>
    <w:rsid w:val="002B1495"/>
    <w:rsid w:val="002B1743"/>
    <w:rsid w:val="002B1881"/>
    <w:rsid w:val="002B1927"/>
    <w:rsid w:val="002B19FD"/>
    <w:rsid w:val="002B1B04"/>
    <w:rsid w:val="002B1DE8"/>
    <w:rsid w:val="002B200C"/>
    <w:rsid w:val="002B20D3"/>
    <w:rsid w:val="002B216C"/>
    <w:rsid w:val="002B2258"/>
    <w:rsid w:val="002B2312"/>
    <w:rsid w:val="002B24AE"/>
    <w:rsid w:val="002B2805"/>
    <w:rsid w:val="002B2818"/>
    <w:rsid w:val="002B292B"/>
    <w:rsid w:val="002B29F8"/>
    <w:rsid w:val="002B2B93"/>
    <w:rsid w:val="002B2EF7"/>
    <w:rsid w:val="002B2F1D"/>
    <w:rsid w:val="002B3135"/>
    <w:rsid w:val="002B321D"/>
    <w:rsid w:val="002B3240"/>
    <w:rsid w:val="002B34FF"/>
    <w:rsid w:val="002B3884"/>
    <w:rsid w:val="002B391D"/>
    <w:rsid w:val="002B3BF6"/>
    <w:rsid w:val="002B3D3B"/>
    <w:rsid w:val="002B3E49"/>
    <w:rsid w:val="002B3F1D"/>
    <w:rsid w:val="002B4324"/>
    <w:rsid w:val="002B43C3"/>
    <w:rsid w:val="002B44FE"/>
    <w:rsid w:val="002B4B6A"/>
    <w:rsid w:val="002B4BD1"/>
    <w:rsid w:val="002B4DCE"/>
    <w:rsid w:val="002B4DF6"/>
    <w:rsid w:val="002B4ECF"/>
    <w:rsid w:val="002B5022"/>
    <w:rsid w:val="002B5061"/>
    <w:rsid w:val="002B50FC"/>
    <w:rsid w:val="002B5297"/>
    <w:rsid w:val="002B531B"/>
    <w:rsid w:val="002B5412"/>
    <w:rsid w:val="002B54B0"/>
    <w:rsid w:val="002B54CF"/>
    <w:rsid w:val="002B5553"/>
    <w:rsid w:val="002B557A"/>
    <w:rsid w:val="002B560A"/>
    <w:rsid w:val="002B58BA"/>
    <w:rsid w:val="002B5941"/>
    <w:rsid w:val="002B5A7E"/>
    <w:rsid w:val="002B5E70"/>
    <w:rsid w:val="002B60D5"/>
    <w:rsid w:val="002B61EF"/>
    <w:rsid w:val="002B62B3"/>
    <w:rsid w:val="002B6527"/>
    <w:rsid w:val="002B69B7"/>
    <w:rsid w:val="002B6ACD"/>
    <w:rsid w:val="002B6B22"/>
    <w:rsid w:val="002B6CEF"/>
    <w:rsid w:val="002B6D88"/>
    <w:rsid w:val="002B6DAC"/>
    <w:rsid w:val="002B6EA3"/>
    <w:rsid w:val="002B7103"/>
    <w:rsid w:val="002B76D1"/>
    <w:rsid w:val="002B782D"/>
    <w:rsid w:val="002B78C3"/>
    <w:rsid w:val="002B79C1"/>
    <w:rsid w:val="002B7AA3"/>
    <w:rsid w:val="002B7AC7"/>
    <w:rsid w:val="002B7BA7"/>
    <w:rsid w:val="002B7C1F"/>
    <w:rsid w:val="002B7CCA"/>
    <w:rsid w:val="002B7CF1"/>
    <w:rsid w:val="002B7D10"/>
    <w:rsid w:val="002B7D27"/>
    <w:rsid w:val="002B7DD3"/>
    <w:rsid w:val="002B7F34"/>
    <w:rsid w:val="002C0046"/>
    <w:rsid w:val="002C02B9"/>
    <w:rsid w:val="002C043C"/>
    <w:rsid w:val="002C04BD"/>
    <w:rsid w:val="002C0570"/>
    <w:rsid w:val="002C060A"/>
    <w:rsid w:val="002C0C4F"/>
    <w:rsid w:val="002C0DC1"/>
    <w:rsid w:val="002C0DDC"/>
    <w:rsid w:val="002C0DF8"/>
    <w:rsid w:val="002C10B1"/>
    <w:rsid w:val="002C1669"/>
    <w:rsid w:val="002C18C3"/>
    <w:rsid w:val="002C1A7E"/>
    <w:rsid w:val="002C1AC2"/>
    <w:rsid w:val="002C1ADE"/>
    <w:rsid w:val="002C1B42"/>
    <w:rsid w:val="002C1C82"/>
    <w:rsid w:val="002C1C8A"/>
    <w:rsid w:val="002C1DF6"/>
    <w:rsid w:val="002C1EF1"/>
    <w:rsid w:val="002C1F37"/>
    <w:rsid w:val="002C1FB2"/>
    <w:rsid w:val="002C21B4"/>
    <w:rsid w:val="002C2260"/>
    <w:rsid w:val="002C247F"/>
    <w:rsid w:val="002C255D"/>
    <w:rsid w:val="002C259D"/>
    <w:rsid w:val="002C25DB"/>
    <w:rsid w:val="002C2646"/>
    <w:rsid w:val="002C266B"/>
    <w:rsid w:val="002C2776"/>
    <w:rsid w:val="002C288E"/>
    <w:rsid w:val="002C29EA"/>
    <w:rsid w:val="002C2A08"/>
    <w:rsid w:val="002C2A1B"/>
    <w:rsid w:val="002C2B4F"/>
    <w:rsid w:val="002C2EE1"/>
    <w:rsid w:val="002C2EF0"/>
    <w:rsid w:val="002C2F0E"/>
    <w:rsid w:val="002C2F12"/>
    <w:rsid w:val="002C3083"/>
    <w:rsid w:val="002C32CB"/>
    <w:rsid w:val="002C32D1"/>
    <w:rsid w:val="002C332A"/>
    <w:rsid w:val="002C3375"/>
    <w:rsid w:val="002C33A7"/>
    <w:rsid w:val="002C33EA"/>
    <w:rsid w:val="002C356F"/>
    <w:rsid w:val="002C36D8"/>
    <w:rsid w:val="002C3723"/>
    <w:rsid w:val="002C3730"/>
    <w:rsid w:val="002C377B"/>
    <w:rsid w:val="002C3848"/>
    <w:rsid w:val="002C3984"/>
    <w:rsid w:val="002C3BAE"/>
    <w:rsid w:val="002C3D3F"/>
    <w:rsid w:val="002C3E7C"/>
    <w:rsid w:val="002C3F6F"/>
    <w:rsid w:val="002C4031"/>
    <w:rsid w:val="002C40ED"/>
    <w:rsid w:val="002C42BC"/>
    <w:rsid w:val="002C4373"/>
    <w:rsid w:val="002C4405"/>
    <w:rsid w:val="002C445C"/>
    <w:rsid w:val="002C451C"/>
    <w:rsid w:val="002C4564"/>
    <w:rsid w:val="002C464D"/>
    <w:rsid w:val="002C47B0"/>
    <w:rsid w:val="002C4909"/>
    <w:rsid w:val="002C4C6C"/>
    <w:rsid w:val="002C4E38"/>
    <w:rsid w:val="002C4FF6"/>
    <w:rsid w:val="002C4FFA"/>
    <w:rsid w:val="002C518F"/>
    <w:rsid w:val="002C531B"/>
    <w:rsid w:val="002C533A"/>
    <w:rsid w:val="002C55A7"/>
    <w:rsid w:val="002C5661"/>
    <w:rsid w:val="002C57FB"/>
    <w:rsid w:val="002C5C2E"/>
    <w:rsid w:val="002C5C85"/>
    <w:rsid w:val="002C5D3F"/>
    <w:rsid w:val="002C5E6C"/>
    <w:rsid w:val="002C5F06"/>
    <w:rsid w:val="002C5FD7"/>
    <w:rsid w:val="002C609F"/>
    <w:rsid w:val="002C61E5"/>
    <w:rsid w:val="002C62BB"/>
    <w:rsid w:val="002C6303"/>
    <w:rsid w:val="002C66F2"/>
    <w:rsid w:val="002C68CE"/>
    <w:rsid w:val="002C68EA"/>
    <w:rsid w:val="002C6B06"/>
    <w:rsid w:val="002C6BB4"/>
    <w:rsid w:val="002C6C06"/>
    <w:rsid w:val="002C6E88"/>
    <w:rsid w:val="002C705B"/>
    <w:rsid w:val="002C7151"/>
    <w:rsid w:val="002C733A"/>
    <w:rsid w:val="002C741A"/>
    <w:rsid w:val="002C7514"/>
    <w:rsid w:val="002C7C5A"/>
    <w:rsid w:val="002C7EDB"/>
    <w:rsid w:val="002C7F2D"/>
    <w:rsid w:val="002D0093"/>
    <w:rsid w:val="002D009B"/>
    <w:rsid w:val="002D038A"/>
    <w:rsid w:val="002D03C0"/>
    <w:rsid w:val="002D03F5"/>
    <w:rsid w:val="002D041C"/>
    <w:rsid w:val="002D0459"/>
    <w:rsid w:val="002D04C1"/>
    <w:rsid w:val="002D0521"/>
    <w:rsid w:val="002D0638"/>
    <w:rsid w:val="002D08B4"/>
    <w:rsid w:val="002D0C73"/>
    <w:rsid w:val="002D0D2F"/>
    <w:rsid w:val="002D0D38"/>
    <w:rsid w:val="002D0EAA"/>
    <w:rsid w:val="002D1035"/>
    <w:rsid w:val="002D10D5"/>
    <w:rsid w:val="002D1113"/>
    <w:rsid w:val="002D12D3"/>
    <w:rsid w:val="002D13C9"/>
    <w:rsid w:val="002D1441"/>
    <w:rsid w:val="002D1490"/>
    <w:rsid w:val="002D14FE"/>
    <w:rsid w:val="002D1522"/>
    <w:rsid w:val="002D154B"/>
    <w:rsid w:val="002D155D"/>
    <w:rsid w:val="002D1588"/>
    <w:rsid w:val="002D15F9"/>
    <w:rsid w:val="002D15FD"/>
    <w:rsid w:val="002D1696"/>
    <w:rsid w:val="002D189A"/>
    <w:rsid w:val="002D1B6F"/>
    <w:rsid w:val="002D1BB7"/>
    <w:rsid w:val="002D1C57"/>
    <w:rsid w:val="002D1C87"/>
    <w:rsid w:val="002D1D88"/>
    <w:rsid w:val="002D2297"/>
    <w:rsid w:val="002D22B3"/>
    <w:rsid w:val="002D2603"/>
    <w:rsid w:val="002D2673"/>
    <w:rsid w:val="002D273E"/>
    <w:rsid w:val="002D27C3"/>
    <w:rsid w:val="002D2805"/>
    <w:rsid w:val="002D284B"/>
    <w:rsid w:val="002D2B2D"/>
    <w:rsid w:val="002D2B47"/>
    <w:rsid w:val="002D2B52"/>
    <w:rsid w:val="002D2E73"/>
    <w:rsid w:val="002D3061"/>
    <w:rsid w:val="002D31DE"/>
    <w:rsid w:val="002D3262"/>
    <w:rsid w:val="002D32B5"/>
    <w:rsid w:val="002D3509"/>
    <w:rsid w:val="002D36D3"/>
    <w:rsid w:val="002D3849"/>
    <w:rsid w:val="002D3936"/>
    <w:rsid w:val="002D3978"/>
    <w:rsid w:val="002D3A29"/>
    <w:rsid w:val="002D3C11"/>
    <w:rsid w:val="002D3CC0"/>
    <w:rsid w:val="002D3D26"/>
    <w:rsid w:val="002D3DB4"/>
    <w:rsid w:val="002D3DC7"/>
    <w:rsid w:val="002D3EF5"/>
    <w:rsid w:val="002D407C"/>
    <w:rsid w:val="002D40BB"/>
    <w:rsid w:val="002D424A"/>
    <w:rsid w:val="002D446F"/>
    <w:rsid w:val="002D48C9"/>
    <w:rsid w:val="002D4C06"/>
    <w:rsid w:val="002D4C88"/>
    <w:rsid w:val="002D4C9E"/>
    <w:rsid w:val="002D4F40"/>
    <w:rsid w:val="002D5144"/>
    <w:rsid w:val="002D5146"/>
    <w:rsid w:val="002D5381"/>
    <w:rsid w:val="002D55FA"/>
    <w:rsid w:val="002D563F"/>
    <w:rsid w:val="002D5664"/>
    <w:rsid w:val="002D56F2"/>
    <w:rsid w:val="002D5A9E"/>
    <w:rsid w:val="002D5C02"/>
    <w:rsid w:val="002D5C63"/>
    <w:rsid w:val="002D5D22"/>
    <w:rsid w:val="002D5D55"/>
    <w:rsid w:val="002D5DB8"/>
    <w:rsid w:val="002D5EB7"/>
    <w:rsid w:val="002D6196"/>
    <w:rsid w:val="002D6214"/>
    <w:rsid w:val="002D62E3"/>
    <w:rsid w:val="002D63C2"/>
    <w:rsid w:val="002D64D1"/>
    <w:rsid w:val="002D64E2"/>
    <w:rsid w:val="002D6610"/>
    <w:rsid w:val="002D670B"/>
    <w:rsid w:val="002D674E"/>
    <w:rsid w:val="002D6772"/>
    <w:rsid w:val="002D6851"/>
    <w:rsid w:val="002D6B5D"/>
    <w:rsid w:val="002D6DBA"/>
    <w:rsid w:val="002D6F3E"/>
    <w:rsid w:val="002D6FDE"/>
    <w:rsid w:val="002D7068"/>
    <w:rsid w:val="002D71D8"/>
    <w:rsid w:val="002D7262"/>
    <w:rsid w:val="002D73BA"/>
    <w:rsid w:val="002D7659"/>
    <w:rsid w:val="002D76B7"/>
    <w:rsid w:val="002D76C9"/>
    <w:rsid w:val="002D7724"/>
    <w:rsid w:val="002D77B7"/>
    <w:rsid w:val="002D7869"/>
    <w:rsid w:val="002D790B"/>
    <w:rsid w:val="002D7ADA"/>
    <w:rsid w:val="002D7B02"/>
    <w:rsid w:val="002D7D53"/>
    <w:rsid w:val="002D7F06"/>
    <w:rsid w:val="002D7F10"/>
    <w:rsid w:val="002D7FD6"/>
    <w:rsid w:val="002E00B0"/>
    <w:rsid w:val="002E020B"/>
    <w:rsid w:val="002E0318"/>
    <w:rsid w:val="002E03A5"/>
    <w:rsid w:val="002E04BE"/>
    <w:rsid w:val="002E054E"/>
    <w:rsid w:val="002E05DA"/>
    <w:rsid w:val="002E05FE"/>
    <w:rsid w:val="002E065D"/>
    <w:rsid w:val="002E0740"/>
    <w:rsid w:val="002E0818"/>
    <w:rsid w:val="002E0B5C"/>
    <w:rsid w:val="002E0C3A"/>
    <w:rsid w:val="002E0C9E"/>
    <w:rsid w:val="002E0E86"/>
    <w:rsid w:val="002E0F95"/>
    <w:rsid w:val="002E1136"/>
    <w:rsid w:val="002E154E"/>
    <w:rsid w:val="002E1749"/>
    <w:rsid w:val="002E1BC8"/>
    <w:rsid w:val="002E1BDF"/>
    <w:rsid w:val="002E1CD5"/>
    <w:rsid w:val="002E1E3C"/>
    <w:rsid w:val="002E1F49"/>
    <w:rsid w:val="002E206D"/>
    <w:rsid w:val="002E2137"/>
    <w:rsid w:val="002E2143"/>
    <w:rsid w:val="002E21BA"/>
    <w:rsid w:val="002E2229"/>
    <w:rsid w:val="002E2354"/>
    <w:rsid w:val="002E236D"/>
    <w:rsid w:val="002E2678"/>
    <w:rsid w:val="002E26D5"/>
    <w:rsid w:val="002E28B4"/>
    <w:rsid w:val="002E29A5"/>
    <w:rsid w:val="002E2A13"/>
    <w:rsid w:val="002E2A51"/>
    <w:rsid w:val="002E2DF6"/>
    <w:rsid w:val="002E305F"/>
    <w:rsid w:val="002E3174"/>
    <w:rsid w:val="002E31D7"/>
    <w:rsid w:val="002E31EA"/>
    <w:rsid w:val="002E3297"/>
    <w:rsid w:val="002E330C"/>
    <w:rsid w:val="002E3346"/>
    <w:rsid w:val="002E347B"/>
    <w:rsid w:val="002E3655"/>
    <w:rsid w:val="002E3743"/>
    <w:rsid w:val="002E3835"/>
    <w:rsid w:val="002E3B3D"/>
    <w:rsid w:val="002E3E37"/>
    <w:rsid w:val="002E3E85"/>
    <w:rsid w:val="002E3F21"/>
    <w:rsid w:val="002E404C"/>
    <w:rsid w:val="002E411A"/>
    <w:rsid w:val="002E415A"/>
    <w:rsid w:val="002E42E2"/>
    <w:rsid w:val="002E431C"/>
    <w:rsid w:val="002E452F"/>
    <w:rsid w:val="002E47C9"/>
    <w:rsid w:val="002E4811"/>
    <w:rsid w:val="002E4970"/>
    <w:rsid w:val="002E49C4"/>
    <w:rsid w:val="002E4A33"/>
    <w:rsid w:val="002E4D03"/>
    <w:rsid w:val="002E4FCA"/>
    <w:rsid w:val="002E4FFC"/>
    <w:rsid w:val="002E52AE"/>
    <w:rsid w:val="002E5370"/>
    <w:rsid w:val="002E544C"/>
    <w:rsid w:val="002E551C"/>
    <w:rsid w:val="002E580A"/>
    <w:rsid w:val="002E5ACF"/>
    <w:rsid w:val="002E5C3D"/>
    <w:rsid w:val="002E5C88"/>
    <w:rsid w:val="002E5D7F"/>
    <w:rsid w:val="002E5EAE"/>
    <w:rsid w:val="002E5F6D"/>
    <w:rsid w:val="002E60CC"/>
    <w:rsid w:val="002E621D"/>
    <w:rsid w:val="002E6588"/>
    <w:rsid w:val="002E6623"/>
    <w:rsid w:val="002E67FC"/>
    <w:rsid w:val="002E6827"/>
    <w:rsid w:val="002E6884"/>
    <w:rsid w:val="002E6999"/>
    <w:rsid w:val="002E69B4"/>
    <w:rsid w:val="002E6C04"/>
    <w:rsid w:val="002E6D41"/>
    <w:rsid w:val="002E6D5C"/>
    <w:rsid w:val="002E6ED3"/>
    <w:rsid w:val="002E6F63"/>
    <w:rsid w:val="002E6F84"/>
    <w:rsid w:val="002E6F92"/>
    <w:rsid w:val="002E70D5"/>
    <w:rsid w:val="002E7276"/>
    <w:rsid w:val="002E72E0"/>
    <w:rsid w:val="002E73AC"/>
    <w:rsid w:val="002E75AF"/>
    <w:rsid w:val="002E75BC"/>
    <w:rsid w:val="002E7B2D"/>
    <w:rsid w:val="002E7B7E"/>
    <w:rsid w:val="002E7DBE"/>
    <w:rsid w:val="002E7F34"/>
    <w:rsid w:val="002F01A4"/>
    <w:rsid w:val="002F026D"/>
    <w:rsid w:val="002F034A"/>
    <w:rsid w:val="002F046F"/>
    <w:rsid w:val="002F04B2"/>
    <w:rsid w:val="002F05C6"/>
    <w:rsid w:val="002F0721"/>
    <w:rsid w:val="002F0B7F"/>
    <w:rsid w:val="002F0D43"/>
    <w:rsid w:val="002F1312"/>
    <w:rsid w:val="002F13DA"/>
    <w:rsid w:val="002F141A"/>
    <w:rsid w:val="002F1436"/>
    <w:rsid w:val="002F1484"/>
    <w:rsid w:val="002F180F"/>
    <w:rsid w:val="002F187F"/>
    <w:rsid w:val="002F1994"/>
    <w:rsid w:val="002F19BA"/>
    <w:rsid w:val="002F1D57"/>
    <w:rsid w:val="002F1D98"/>
    <w:rsid w:val="002F1DA4"/>
    <w:rsid w:val="002F1FB7"/>
    <w:rsid w:val="002F2051"/>
    <w:rsid w:val="002F20F5"/>
    <w:rsid w:val="002F2164"/>
    <w:rsid w:val="002F21BD"/>
    <w:rsid w:val="002F21C7"/>
    <w:rsid w:val="002F240D"/>
    <w:rsid w:val="002F242D"/>
    <w:rsid w:val="002F2495"/>
    <w:rsid w:val="002F2508"/>
    <w:rsid w:val="002F25BD"/>
    <w:rsid w:val="002F2632"/>
    <w:rsid w:val="002F27DF"/>
    <w:rsid w:val="002F2830"/>
    <w:rsid w:val="002F2AC0"/>
    <w:rsid w:val="002F2B81"/>
    <w:rsid w:val="002F2BB9"/>
    <w:rsid w:val="002F2DD3"/>
    <w:rsid w:val="002F2F80"/>
    <w:rsid w:val="002F3008"/>
    <w:rsid w:val="002F306C"/>
    <w:rsid w:val="002F309D"/>
    <w:rsid w:val="002F331F"/>
    <w:rsid w:val="002F3455"/>
    <w:rsid w:val="002F3661"/>
    <w:rsid w:val="002F3709"/>
    <w:rsid w:val="002F385F"/>
    <w:rsid w:val="002F39FA"/>
    <w:rsid w:val="002F3B6C"/>
    <w:rsid w:val="002F3BFE"/>
    <w:rsid w:val="002F3EF2"/>
    <w:rsid w:val="002F416F"/>
    <w:rsid w:val="002F4176"/>
    <w:rsid w:val="002F42AC"/>
    <w:rsid w:val="002F4479"/>
    <w:rsid w:val="002F45BB"/>
    <w:rsid w:val="002F4662"/>
    <w:rsid w:val="002F4671"/>
    <w:rsid w:val="002F46ED"/>
    <w:rsid w:val="002F47C7"/>
    <w:rsid w:val="002F4802"/>
    <w:rsid w:val="002F4D72"/>
    <w:rsid w:val="002F4DF0"/>
    <w:rsid w:val="002F4E0E"/>
    <w:rsid w:val="002F4E6D"/>
    <w:rsid w:val="002F4E91"/>
    <w:rsid w:val="002F4EDD"/>
    <w:rsid w:val="002F50AE"/>
    <w:rsid w:val="002F527E"/>
    <w:rsid w:val="002F52AE"/>
    <w:rsid w:val="002F52D2"/>
    <w:rsid w:val="002F52E3"/>
    <w:rsid w:val="002F54E8"/>
    <w:rsid w:val="002F5968"/>
    <w:rsid w:val="002F598A"/>
    <w:rsid w:val="002F5A80"/>
    <w:rsid w:val="002F5BFB"/>
    <w:rsid w:val="002F5F48"/>
    <w:rsid w:val="002F6046"/>
    <w:rsid w:val="002F6053"/>
    <w:rsid w:val="002F6171"/>
    <w:rsid w:val="002F63E4"/>
    <w:rsid w:val="002F6474"/>
    <w:rsid w:val="002F671B"/>
    <w:rsid w:val="002F6AE6"/>
    <w:rsid w:val="002F6B1C"/>
    <w:rsid w:val="002F6CFC"/>
    <w:rsid w:val="002F6D32"/>
    <w:rsid w:val="002F6DBC"/>
    <w:rsid w:val="002F704B"/>
    <w:rsid w:val="002F7118"/>
    <w:rsid w:val="002F7445"/>
    <w:rsid w:val="002F75AA"/>
    <w:rsid w:val="002F7735"/>
    <w:rsid w:val="002F77CD"/>
    <w:rsid w:val="002F7886"/>
    <w:rsid w:val="002F7910"/>
    <w:rsid w:val="002F7BCC"/>
    <w:rsid w:val="002F7D30"/>
    <w:rsid w:val="002F7E0B"/>
    <w:rsid w:val="003000AC"/>
    <w:rsid w:val="003001D3"/>
    <w:rsid w:val="00300226"/>
    <w:rsid w:val="00300579"/>
    <w:rsid w:val="003005F9"/>
    <w:rsid w:val="003007D9"/>
    <w:rsid w:val="0030081C"/>
    <w:rsid w:val="00300877"/>
    <w:rsid w:val="00300883"/>
    <w:rsid w:val="003008AE"/>
    <w:rsid w:val="0030098A"/>
    <w:rsid w:val="003009A4"/>
    <w:rsid w:val="00300DC2"/>
    <w:rsid w:val="00300DD7"/>
    <w:rsid w:val="00300F2E"/>
    <w:rsid w:val="00300FBC"/>
    <w:rsid w:val="00300FD8"/>
    <w:rsid w:val="003012DC"/>
    <w:rsid w:val="003012F4"/>
    <w:rsid w:val="003013FE"/>
    <w:rsid w:val="00301423"/>
    <w:rsid w:val="00301744"/>
    <w:rsid w:val="00301786"/>
    <w:rsid w:val="0030189C"/>
    <w:rsid w:val="003018A3"/>
    <w:rsid w:val="00301973"/>
    <w:rsid w:val="00301A0A"/>
    <w:rsid w:val="00301A3D"/>
    <w:rsid w:val="00301A97"/>
    <w:rsid w:val="00301B52"/>
    <w:rsid w:val="00301CFF"/>
    <w:rsid w:val="00301D46"/>
    <w:rsid w:val="003020BF"/>
    <w:rsid w:val="003020FE"/>
    <w:rsid w:val="00302125"/>
    <w:rsid w:val="00302155"/>
    <w:rsid w:val="003021AC"/>
    <w:rsid w:val="0030220E"/>
    <w:rsid w:val="003022CA"/>
    <w:rsid w:val="00302341"/>
    <w:rsid w:val="003023A4"/>
    <w:rsid w:val="00302583"/>
    <w:rsid w:val="00302673"/>
    <w:rsid w:val="00302814"/>
    <w:rsid w:val="0030285C"/>
    <w:rsid w:val="00302B9E"/>
    <w:rsid w:val="00302C54"/>
    <w:rsid w:val="00302C7B"/>
    <w:rsid w:val="00302D7F"/>
    <w:rsid w:val="00302F4D"/>
    <w:rsid w:val="00303043"/>
    <w:rsid w:val="0030310A"/>
    <w:rsid w:val="00303357"/>
    <w:rsid w:val="003034A9"/>
    <w:rsid w:val="003036D5"/>
    <w:rsid w:val="0030378E"/>
    <w:rsid w:val="00303950"/>
    <w:rsid w:val="003039C5"/>
    <w:rsid w:val="00303A24"/>
    <w:rsid w:val="00303A7E"/>
    <w:rsid w:val="00303BD6"/>
    <w:rsid w:val="00303C3B"/>
    <w:rsid w:val="00303CBA"/>
    <w:rsid w:val="00303CFC"/>
    <w:rsid w:val="00303D9D"/>
    <w:rsid w:val="00304184"/>
    <w:rsid w:val="0030423F"/>
    <w:rsid w:val="0030434A"/>
    <w:rsid w:val="00304419"/>
    <w:rsid w:val="00304491"/>
    <w:rsid w:val="003044C8"/>
    <w:rsid w:val="00304548"/>
    <w:rsid w:val="00304856"/>
    <w:rsid w:val="00304C2A"/>
    <w:rsid w:val="00304C96"/>
    <w:rsid w:val="00304CBA"/>
    <w:rsid w:val="00304CBD"/>
    <w:rsid w:val="00304EDF"/>
    <w:rsid w:val="00305041"/>
    <w:rsid w:val="00305290"/>
    <w:rsid w:val="0030537C"/>
    <w:rsid w:val="00305695"/>
    <w:rsid w:val="003056F8"/>
    <w:rsid w:val="0030583E"/>
    <w:rsid w:val="003058CC"/>
    <w:rsid w:val="00305917"/>
    <w:rsid w:val="00305B3B"/>
    <w:rsid w:val="00305D5A"/>
    <w:rsid w:val="00305E8B"/>
    <w:rsid w:val="00305FF2"/>
    <w:rsid w:val="0030642A"/>
    <w:rsid w:val="00306607"/>
    <w:rsid w:val="003066A5"/>
    <w:rsid w:val="00306718"/>
    <w:rsid w:val="00306735"/>
    <w:rsid w:val="003068D0"/>
    <w:rsid w:val="003068F8"/>
    <w:rsid w:val="00306925"/>
    <w:rsid w:val="003069FC"/>
    <w:rsid w:val="00306CE6"/>
    <w:rsid w:val="00306D16"/>
    <w:rsid w:val="00306D1C"/>
    <w:rsid w:val="00306E61"/>
    <w:rsid w:val="00306EDF"/>
    <w:rsid w:val="00306F81"/>
    <w:rsid w:val="00306FC0"/>
    <w:rsid w:val="0030706A"/>
    <w:rsid w:val="003070FF"/>
    <w:rsid w:val="00307294"/>
    <w:rsid w:val="003072FD"/>
    <w:rsid w:val="00307432"/>
    <w:rsid w:val="00307615"/>
    <w:rsid w:val="00307622"/>
    <w:rsid w:val="00307898"/>
    <w:rsid w:val="0030791F"/>
    <w:rsid w:val="00307A1E"/>
    <w:rsid w:val="00307A9B"/>
    <w:rsid w:val="00307ADB"/>
    <w:rsid w:val="00307D20"/>
    <w:rsid w:val="00307D41"/>
    <w:rsid w:val="00307EFC"/>
    <w:rsid w:val="003101F3"/>
    <w:rsid w:val="003102EB"/>
    <w:rsid w:val="00310342"/>
    <w:rsid w:val="0031067F"/>
    <w:rsid w:val="003106F0"/>
    <w:rsid w:val="00310742"/>
    <w:rsid w:val="00310772"/>
    <w:rsid w:val="00310803"/>
    <w:rsid w:val="00310A5B"/>
    <w:rsid w:val="00310ABB"/>
    <w:rsid w:val="00310CB9"/>
    <w:rsid w:val="00310CEF"/>
    <w:rsid w:val="0031116D"/>
    <w:rsid w:val="00311268"/>
    <w:rsid w:val="003112CD"/>
    <w:rsid w:val="003113BD"/>
    <w:rsid w:val="00311506"/>
    <w:rsid w:val="0031192D"/>
    <w:rsid w:val="00311A2E"/>
    <w:rsid w:val="00311BE1"/>
    <w:rsid w:val="00311DF1"/>
    <w:rsid w:val="00311E9B"/>
    <w:rsid w:val="003123DF"/>
    <w:rsid w:val="00312490"/>
    <w:rsid w:val="003124B3"/>
    <w:rsid w:val="003124C3"/>
    <w:rsid w:val="003125A7"/>
    <w:rsid w:val="00312614"/>
    <w:rsid w:val="00312628"/>
    <w:rsid w:val="00312A4D"/>
    <w:rsid w:val="00312AB2"/>
    <w:rsid w:val="00312AF1"/>
    <w:rsid w:val="00312B2C"/>
    <w:rsid w:val="00312B73"/>
    <w:rsid w:val="00312CD8"/>
    <w:rsid w:val="00312FAF"/>
    <w:rsid w:val="00312FFB"/>
    <w:rsid w:val="003130E2"/>
    <w:rsid w:val="003131C4"/>
    <w:rsid w:val="0031332B"/>
    <w:rsid w:val="003133B2"/>
    <w:rsid w:val="00313422"/>
    <w:rsid w:val="003135B8"/>
    <w:rsid w:val="00313755"/>
    <w:rsid w:val="003139DC"/>
    <w:rsid w:val="00313A7B"/>
    <w:rsid w:val="00313AAA"/>
    <w:rsid w:val="00313BD9"/>
    <w:rsid w:val="00313C43"/>
    <w:rsid w:val="00313C69"/>
    <w:rsid w:val="00313D22"/>
    <w:rsid w:val="00313D6F"/>
    <w:rsid w:val="00313DB3"/>
    <w:rsid w:val="00313FAD"/>
    <w:rsid w:val="003140C0"/>
    <w:rsid w:val="0031410D"/>
    <w:rsid w:val="00314165"/>
    <w:rsid w:val="003141C7"/>
    <w:rsid w:val="003143F1"/>
    <w:rsid w:val="003143F9"/>
    <w:rsid w:val="00314513"/>
    <w:rsid w:val="00314621"/>
    <w:rsid w:val="00314BA3"/>
    <w:rsid w:val="00314C3A"/>
    <w:rsid w:val="00314DEB"/>
    <w:rsid w:val="00314DF2"/>
    <w:rsid w:val="00315069"/>
    <w:rsid w:val="0031525E"/>
    <w:rsid w:val="0031526B"/>
    <w:rsid w:val="003156B3"/>
    <w:rsid w:val="003156CC"/>
    <w:rsid w:val="00315788"/>
    <w:rsid w:val="003157B2"/>
    <w:rsid w:val="003157BE"/>
    <w:rsid w:val="0031581C"/>
    <w:rsid w:val="003158AF"/>
    <w:rsid w:val="00315921"/>
    <w:rsid w:val="0031596F"/>
    <w:rsid w:val="00315B78"/>
    <w:rsid w:val="00315C87"/>
    <w:rsid w:val="00315DA3"/>
    <w:rsid w:val="0031606F"/>
    <w:rsid w:val="003161AF"/>
    <w:rsid w:val="00316231"/>
    <w:rsid w:val="003162A6"/>
    <w:rsid w:val="00316370"/>
    <w:rsid w:val="003163DA"/>
    <w:rsid w:val="0031648F"/>
    <w:rsid w:val="003164EE"/>
    <w:rsid w:val="0031655F"/>
    <w:rsid w:val="003165AE"/>
    <w:rsid w:val="0031660C"/>
    <w:rsid w:val="003167EB"/>
    <w:rsid w:val="0031681F"/>
    <w:rsid w:val="00316B0A"/>
    <w:rsid w:val="00316B13"/>
    <w:rsid w:val="00316CF2"/>
    <w:rsid w:val="00316DAF"/>
    <w:rsid w:val="003172AA"/>
    <w:rsid w:val="003173EA"/>
    <w:rsid w:val="00317657"/>
    <w:rsid w:val="003177B3"/>
    <w:rsid w:val="003179EE"/>
    <w:rsid w:val="00317CC9"/>
    <w:rsid w:val="00317D96"/>
    <w:rsid w:val="00317DA7"/>
    <w:rsid w:val="00317DD9"/>
    <w:rsid w:val="00317F2A"/>
    <w:rsid w:val="00320004"/>
    <w:rsid w:val="00320078"/>
    <w:rsid w:val="003201B8"/>
    <w:rsid w:val="0032032E"/>
    <w:rsid w:val="0032034F"/>
    <w:rsid w:val="00320376"/>
    <w:rsid w:val="0032061F"/>
    <w:rsid w:val="003206EF"/>
    <w:rsid w:val="00320713"/>
    <w:rsid w:val="00320732"/>
    <w:rsid w:val="003208B1"/>
    <w:rsid w:val="003208C1"/>
    <w:rsid w:val="0032090A"/>
    <w:rsid w:val="0032095D"/>
    <w:rsid w:val="003209B3"/>
    <w:rsid w:val="00320DEF"/>
    <w:rsid w:val="00320DF3"/>
    <w:rsid w:val="00320E17"/>
    <w:rsid w:val="00320FBD"/>
    <w:rsid w:val="00321087"/>
    <w:rsid w:val="003212A4"/>
    <w:rsid w:val="0032132C"/>
    <w:rsid w:val="003213BA"/>
    <w:rsid w:val="00321624"/>
    <w:rsid w:val="003217BF"/>
    <w:rsid w:val="0032195B"/>
    <w:rsid w:val="00321AD2"/>
    <w:rsid w:val="00321B82"/>
    <w:rsid w:val="00321CCA"/>
    <w:rsid w:val="00321DD1"/>
    <w:rsid w:val="00321E0E"/>
    <w:rsid w:val="00321EE9"/>
    <w:rsid w:val="00322219"/>
    <w:rsid w:val="00322274"/>
    <w:rsid w:val="003224F1"/>
    <w:rsid w:val="00322669"/>
    <w:rsid w:val="0032269E"/>
    <w:rsid w:val="0032273E"/>
    <w:rsid w:val="00322792"/>
    <w:rsid w:val="003228C7"/>
    <w:rsid w:val="00322982"/>
    <w:rsid w:val="00322A02"/>
    <w:rsid w:val="00322AEB"/>
    <w:rsid w:val="00322C41"/>
    <w:rsid w:val="00322F4F"/>
    <w:rsid w:val="00322FC6"/>
    <w:rsid w:val="00323118"/>
    <w:rsid w:val="003233DD"/>
    <w:rsid w:val="00323420"/>
    <w:rsid w:val="00323511"/>
    <w:rsid w:val="003235CA"/>
    <w:rsid w:val="00323612"/>
    <w:rsid w:val="00323678"/>
    <w:rsid w:val="003236C5"/>
    <w:rsid w:val="0032379B"/>
    <w:rsid w:val="00323CB1"/>
    <w:rsid w:val="00323D67"/>
    <w:rsid w:val="00323DDD"/>
    <w:rsid w:val="00323EED"/>
    <w:rsid w:val="00324110"/>
    <w:rsid w:val="0032449E"/>
    <w:rsid w:val="00324525"/>
    <w:rsid w:val="00324530"/>
    <w:rsid w:val="00324598"/>
    <w:rsid w:val="00324649"/>
    <w:rsid w:val="0032483A"/>
    <w:rsid w:val="00324A07"/>
    <w:rsid w:val="00324A69"/>
    <w:rsid w:val="00324E08"/>
    <w:rsid w:val="00324E15"/>
    <w:rsid w:val="00324FCC"/>
    <w:rsid w:val="003250AC"/>
    <w:rsid w:val="00325166"/>
    <w:rsid w:val="0032522A"/>
    <w:rsid w:val="0032526D"/>
    <w:rsid w:val="003252BC"/>
    <w:rsid w:val="00325677"/>
    <w:rsid w:val="00325687"/>
    <w:rsid w:val="003257F5"/>
    <w:rsid w:val="00325AE0"/>
    <w:rsid w:val="00325DF5"/>
    <w:rsid w:val="00325E3B"/>
    <w:rsid w:val="00325E41"/>
    <w:rsid w:val="00325ED7"/>
    <w:rsid w:val="00325F69"/>
    <w:rsid w:val="003260AA"/>
    <w:rsid w:val="003260E3"/>
    <w:rsid w:val="003260E4"/>
    <w:rsid w:val="003261D4"/>
    <w:rsid w:val="003261F4"/>
    <w:rsid w:val="003262B7"/>
    <w:rsid w:val="00326742"/>
    <w:rsid w:val="00326774"/>
    <w:rsid w:val="00326B9B"/>
    <w:rsid w:val="00326D99"/>
    <w:rsid w:val="00326DF2"/>
    <w:rsid w:val="00326E0E"/>
    <w:rsid w:val="00326EA2"/>
    <w:rsid w:val="00326F09"/>
    <w:rsid w:val="00326FDA"/>
    <w:rsid w:val="0032739A"/>
    <w:rsid w:val="003273A4"/>
    <w:rsid w:val="003278E9"/>
    <w:rsid w:val="00327940"/>
    <w:rsid w:val="00327CCC"/>
    <w:rsid w:val="00327D62"/>
    <w:rsid w:val="00327D72"/>
    <w:rsid w:val="00327D9A"/>
    <w:rsid w:val="00327EC0"/>
    <w:rsid w:val="003300DD"/>
    <w:rsid w:val="0033011C"/>
    <w:rsid w:val="00330228"/>
    <w:rsid w:val="003302D7"/>
    <w:rsid w:val="003304BD"/>
    <w:rsid w:val="003304C6"/>
    <w:rsid w:val="00330522"/>
    <w:rsid w:val="003305EE"/>
    <w:rsid w:val="00330627"/>
    <w:rsid w:val="00330651"/>
    <w:rsid w:val="0033071A"/>
    <w:rsid w:val="003307E2"/>
    <w:rsid w:val="00330923"/>
    <w:rsid w:val="00330950"/>
    <w:rsid w:val="00330990"/>
    <w:rsid w:val="00330B3A"/>
    <w:rsid w:val="00330C31"/>
    <w:rsid w:val="00330E2D"/>
    <w:rsid w:val="00330EC2"/>
    <w:rsid w:val="00330F36"/>
    <w:rsid w:val="00331035"/>
    <w:rsid w:val="0033117E"/>
    <w:rsid w:val="003311A9"/>
    <w:rsid w:val="00331251"/>
    <w:rsid w:val="00331391"/>
    <w:rsid w:val="00331399"/>
    <w:rsid w:val="00331609"/>
    <w:rsid w:val="00331648"/>
    <w:rsid w:val="0033169F"/>
    <w:rsid w:val="003316E5"/>
    <w:rsid w:val="0033199C"/>
    <w:rsid w:val="00331AD1"/>
    <w:rsid w:val="00331BE2"/>
    <w:rsid w:val="00331D18"/>
    <w:rsid w:val="00331D54"/>
    <w:rsid w:val="00332026"/>
    <w:rsid w:val="003322A9"/>
    <w:rsid w:val="003322DE"/>
    <w:rsid w:val="0033245E"/>
    <w:rsid w:val="0033265B"/>
    <w:rsid w:val="003327CE"/>
    <w:rsid w:val="0033285A"/>
    <w:rsid w:val="00332A9E"/>
    <w:rsid w:val="00332B4E"/>
    <w:rsid w:val="00332FA0"/>
    <w:rsid w:val="00333062"/>
    <w:rsid w:val="003331B1"/>
    <w:rsid w:val="003331D9"/>
    <w:rsid w:val="003333E6"/>
    <w:rsid w:val="003333FB"/>
    <w:rsid w:val="00333462"/>
    <w:rsid w:val="003334A3"/>
    <w:rsid w:val="003335AC"/>
    <w:rsid w:val="0033367E"/>
    <w:rsid w:val="003337FC"/>
    <w:rsid w:val="0033386D"/>
    <w:rsid w:val="003339FD"/>
    <w:rsid w:val="00333B9B"/>
    <w:rsid w:val="00333CAF"/>
    <w:rsid w:val="00333DEC"/>
    <w:rsid w:val="00333E9A"/>
    <w:rsid w:val="00333F5C"/>
    <w:rsid w:val="00333FA0"/>
    <w:rsid w:val="00333FF6"/>
    <w:rsid w:val="00334030"/>
    <w:rsid w:val="003340C8"/>
    <w:rsid w:val="003340D6"/>
    <w:rsid w:val="00334120"/>
    <w:rsid w:val="0033414E"/>
    <w:rsid w:val="003342B4"/>
    <w:rsid w:val="00334430"/>
    <w:rsid w:val="0033444D"/>
    <w:rsid w:val="0033466E"/>
    <w:rsid w:val="003346E1"/>
    <w:rsid w:val="003347E9"/>
    <w:rsid w:val="0033480F"/>
    <w:rsid w:val="00334B1F"/>
    <w:rsid w:val="00334CAE"/>
    <w:rsid w:val="00334CBC"/>
    <w:rsid w:val="00334CD2"/>
    <w:rsid w:val="0033500F"/>
    <w:rsid w:val="00335081"/>
    <w:rsid w:val="003350BE"/>
    <w:rsid w:val="00335257"/>
    <w:rsid w:val="003354D5"/>
    <w:rsid w:val="00335505"/>
    <w:rsid w:val="003355FF"/>
    <w:rsid w:val="003356C1"/>
    <w:rsid w:val="00335772"/>
    <w:rsid w:val="003359E8"/>
    <w:rsid w:val="00335BF0"/>
    <w:rsid w:val="00335F8D"/>
    <w:rsid w:val="00335F97"/>
    <w:rsid w:val="00335FEC"/>
    <w:rsid w:val="003360EA"/>
    <w:rsid w:val="0033615C"/>
    <w:rsid w:val="00336358"/>
    <w:rsid w:val="00336384"/>
    <w:rsid w:val="003365E2"/>
    <w:rsid w:val="00336750"/>
    <w:rsid w:val="0033681A"/>
    <w:rsid w:val="00336A3C"/>
    <w:rsid w:val="00336B19"/>
    <w:rsid w:val="00336B41"/>
    <w:rsid w:val="00336BCB"/>
    <w:rsid w:val="00336DD7"/>
    <w:rsid w:val="00336EB1"/>
    <w:rsid w:val="00337028"/>
    <w:rsid w:val="00337123"/>
    <w:rsid w:val="00337144"/>
    <w:rsid w:val="00337219"/>
    <w:rsid w:val="00337258"/>
    <w:rsid w:val="003372E0"/>
    <w:rsid w:val="00337456"/>
    <w:rsid w:val="0033747C"/>
    <w:rsid w:val="003374B4"/>
    <w:rsid w:val="00337587"/>
    <w:rsid w:val="00337595"/>
    <w:rsid w:val="003375FE"/>
    <w:rsid w:val="00337A38"/>
    <w:rsid w:val="00337A71"/>
    <w:rsid w:val="00337ACE"/>
    <w:rsid w:val="00337B19"/>
    <w:rsid w:val="00337B65"/>
    <w:rsid w:val="00337BA4"/>
    <w:rsid w:val="00337BE8"/>
    <w:rsid w:val="003400D9"/>
    <w:rsid w:val="00340325"/>
    <w:rsid w:val="0034042C"/>
    <w:rsid w:val="003405B6"/>
    <w:rsid w:val="0034076F"/>
    <w:rsid w:val="00340824"/>
    <w:rsid w:val="00340848"/>
    <w:rsid w:val="00340A0B"/>
    <w:rsid w:val="00340A32"/>
    <w:rsid w:val="00340B2A"/>
    <w:rsid w:val="00340C04"/>
    <w:rsid w:val="00340D3E"/>
    <w:rsid w:val="00341123"/>
    <w:rsid w:val="003412E1"/>
    <w:rsid w:val="003413E5"/>
    <w:rsid w:val="0034189B"/>
    <w:rsid w:val="00341A6F"/>
    <w:rsid w:val="00341B03"/>
    <w:rsid w:val="00341B0C"/>
    <w:rsid w:val="00341CA1"/>
    <w:rsid w:val="00341CCC"/>
    <w:rsid w:val="00341CE1"/>
    <w:rsid w:val="00341D4C"/>
    <w:rsid w:val="00341F47"/>
    <w:rsid w:val="003420F8"/>
    <w:rsid w:val="00342129"/>
    <w:rsid w:val="003423EC"/>
    <w:rsid w:val="003423F4"/>
    <w:rsid w:val="00342516"/>
    <w:rsid w:val="003426A9"/>
    <w:rsid w:val="00342731"/>
    <w:rsid w:val="003427CE"/>
    <w:rsid w:val="0034289B"/>
    <w:rsid w:val="00342AD3"/>
    <w:rsid w:val="00342AF1"/>
    <w:rsid w:val="00342BB0"/>
    <w:rsid w:val="00342D49"/>
    <w:rsid w:val="00342D67"/>
    <w:rsid w:val="00342E3A"/>
    <w:rsid w:val="003430F1"/>
    <w:rsid w:val="00343388"/>
    <w:rsid w:val="003433DA"/>
    <w:rsid w:val="00343601"/>
    <w:rsid w:val="00343693"/>
    <w:rsid w:val="003437C5"/>
    <w:rsid w:val="003437ED"/>
    <w:rsid w:val="00343902"/>
    <w:rsid w:val="00343AA1"/>
    <w:rsid w:val="00343ED1"/>
    <w:rsid w:val="00343F91"/>
    <w:rsid w:val="00344080"/>
    <w:rsid w:val="0034429A"/>
    <w:rsid w:val="00344414"/>
    <w:rsid w:val="0034441D"/>
    <w:rsid w:val="003444AC"/>
    <w:rsid w:val="0034452B"/>
    <w:rsid w:val="00344580"/>
    <w:rsid w:val="003445B5"/>
    <w:rsid w:val="0034465B"/>
    <w:rsid w:val="00344911"/>
    <w:rsid w:val="00344945"/>
    <w:rsid w:val="00344965"/>
    <w:rsid w:val="00344B68"/>
    <w:rsid w:val="00344B97"/>
    <w:rsid w:val="003450FB"/>
    <w:rsid w:val="0034531D"/>
    <w:rsid w:val="003453BA"/>
    <w:rsid w:val="003454D6"/>
    <w:rsid w:val="003456DC"/>
    <w:rsid w:val="00345774"/>
    <w:rsid w:val="00345952"/>
    <w:rsid w:val="003459B3"/>
    <w:rsid w:val="00345A58"/>
    <w:rsid w:val="00345B70"/>
    <w:rsid w:val="00345C81"/>
    <w:rsid w:val="00345D95"/>
    <w:rsid w:val="00345E9C"/>
    <w:rsid w:val="00345EF7"/>
    <w:rsid w:val="0034602E"/>
    <w:rsid w:val="003460E3"/>
    <w:rsid w:val="003461BE"/>
    <w:rsid w:val="0034633C"/>
    <w:rsid w:val="003465BF"/>
    <w:rsid w:val="003465DE"/>
    <w:rsid w:val="00346689"/>
    <w:rsid w:val="0034680F"/>
    <w:rsid w:val="00346838"/>
    <w:rsid w:val="00346887"/>
    <w:rsid w:val="00346A45"/>
    <w:rsid w:val="00346A5D"/>
    <w:rsid w:val="00346B1B"/>
    <w:rsid w:val="00346BC8"/>
    <w:rsid w:val="00346C6C"/>
    <w:rsid w:val="00346C84"/>
    <w:rsid w:val="00346C90"/>
    <w:rsid w:val="00346E26"/>
    <w:rsid w:val="00346FAE"/>
    <w:rsid w:val="00346FDC"/>
    <w:rsid w:val="003471C7"/>
    <w:rsid w:val="003473A5"/>
    <w:rsid w:val="003473B7"/>
    <w:rsid w:val="00347677"/>
    <w:rsid w:val="003476A9"/>
    <w:rsid w:val="00347799"/>
    <w:rsid w:val="003477FA"/>
    <w:rsid w:val="003478C4"/>
    <w:rsid w:val="00347932"/>
    <w:rsid w:val="003479BF"/>
    <w:rsid w:val="00347B0A"/>
    <w:rsid w:val="00347B27"/>
    <w:rsid w:val="00347DA7"/>
    <w:rsid w:val="00347DD4"/>
    <w:rsid w:val="00347EA1"/>
    <w:rsid w:val="00350057"/>
    <w:rsid w:val="00350541"/>
    <w:rsid w:val="003506CE"/>
    <w:rsid w:val="00350755"/>
    <w:rsid w:val="00350763"/>
    <w:rsid w:val="0035081F"/>
    <w:rsid w:val="00350A89"/>
    <w:rsid w:val="00350B55"/>
    <w:rsid w:val="00350C11"/>
    <w:rsid w:val="00350C95"/>
    <w:rsid w:val="00350FE3"/>
    <w:rsid w:val="0035113D"/>
    <w:rsid w:val="003511C1"/>
    <w:rsid w:val="00351574"/>
    <w:rsid w:val="00351646"/>
    <w:rsid w:val="003516F2"/>
    <w:rsid w:val="00351A08"/>
    <w:rsid w:val="00351A27"/>
    <w:rsid w:val="00351AA7"/>
    <w:rsid w:val="00351ABF"/>
    <w:rsid w:val="00351BF3"/>
    <w:rsid w:val="00351C78"/>
    <w:rsid w:val="00351DEB"/>
    <w:rsid w:val="00351E9F"/>
    <w:rsid w:val="00351F11"/>
    <w:rsid w:val="00352016"/>
    <w:rsid w:val="003521A2"/>
    <w:rsid w:val="00352554"/>
    <w:rsid w:val="003525E0"/>
    <w:rsid w:val="0035266E"/>
    <w:rsid w:val="00352728"/>
    <w:rsid w:val="003529F5"/>
    <w:rsid w:val="00352A17"/>
    <w:rsid w:val="00352AEB"/>
    <w:rsid w:val="00352B01"/>
    <w:rsid w:val="00352B9F"/>
    <w:rsid w:val="00352C01"/>
    <w:rsid w:val="00352E45"/>
    <w:rsid w:val="00353002"/>
    <w:rsid w:val="00353072"/>
    <w:rsid w:val="003532B4"/>
    <w:rsid w:val="003533BC"/>
    <w:rsid w:val="003533D8"/>
    <w:rsid w:val="00353532"/>
    <w:rsid w:val="0035387D"/>
    <w:rsid w:val="003538A0"/>
    <w:rsid w:val="00353AFA"/>
    <w:rsid w:val="00353BD7"/>
    <w:rsid w:val="00353D32"/>
    <w:rsid w:val="00353D34"/>
    <w:rsid w:val="00353F42"/>
    <w:rsid w:val="00353F94"/>
    <w:rsid w:val="00354102"/>
    <w:rsid w:val="00354311"/>
    <w:rsid w:val="00354335"/>
    <w:rsid w:val="003544C9"/>
    <w:rsid w:val="00354595"/>
    <w:rsid w:val="00354826"/>
    <w:rsid w:val="003548A9"/>
    <w:rsid w:val="00354C2B"/>
    <w:rsid w:val="00354C81"/>
    <w:rsid w:val="00354C82"/>
    <w:rsid w:val="00354E30"/>
    <w:rsid w:val="00354EF9"/>
    <w:rsid w:val="00354F64"/>
    <w:rsid w:val="00355018"/>
    <w:rsid w:val="003550D5"/>
    <w:rsid w:val="00355197"/>
    <w:rsid w:val="003552E8"/>
    <w:rsid w:val="00355324"/>
    <w:rsid w:val="00355548"/>
    <w:rsid w:val="003555E4"/>
    <w:rsid w:val="00355A63"/>
    <w:rsid w:val="00355CA7"/>
    <w:rsid w:val="00356249"/>
    <w:rsid w:val="0035628C"/>
    <w:rsid w:val="0035632B"/>
    <w:rsid w:val="0035637B"/>
    <w:rsid w:val="003563BD"/>
    <w:rsid w:val="003564E1"/>
    <w:rsid w:val="003567F6"/>
    <w:rsid w:val="00356909"/>
    <w:rsid w:val="00356939"/>
    <w:rsid w:val="00356B64"/>
    <w:rsid w:val="00356CBC"/>
    <w:rsid w:val="00356CCE"/>
    <w:rsid w:val="00356CFB"/>
    <w:rsid w:val="00356E4C"/>
    <w:rsid w:val="00357068"/>
    <w:rsid w:val="0035720B"/>
    <w:rsid w:val="00357490"/>
    <w:rsid w:val="003574EF"/>
    <w:rsid w:val="003575B6"/>
    <w:rsid w:val="0035760C"/>
    <w:rsid w:val="0035780F"/>
    <w:rsid w:val="00357BBB"/>
    <w:rsid w:val="00357C25"/>
    <w:rsid w:val="00357CA2"/>
    <w:rsid w:val="00357DA4"/>
    <w:rsid w:val="003600E7"/>
    <w:rsid w:val="00360144"/>
    <w:rsid w:val="0036017E"/>
    <w:rsid w:val="00360269"/>
    <w:rsid w:val="0036026E"/>
    <w:rsid w:val="0036027D"/>
    <w:rsid w:val="003603C9"/>
    <w:rsid w:val="003604DF"/>
    <w:rsid w:val="0036082D"/>
    <w:rsid w:val="00360830"/>
    <w:rsid w:val="00360A90"/>
    <w:rsid w:val="00360A94"/>
    <w:rsid w:val="00360DAD"/>
    <w:rsid w:val="00360FD4"/>
    <w:rsid w:val="0036103D"/>
    <w:rsid w:val="00361175"/>
    <w:rsid w:val="003612FE"/>
    <w:rsid w:val="0036134B"/>
    <w:rsid w:val="003613FE"/>
    <w:rsid w:val="00361585"/>
    <w:rsid w:val="00361664"/>
    <w:rsid w:val="0036183C"/>
    <w:rsid w:val="00361B45"/>
    <w:rsid w:val="00361C0A"/>
    <w:rsid w:val="00361C4F"/>
    <w:rsid w:val="00361C74"/>
    <w:rsid w:val="00361D65"/>
    <w:rsid w:val="00361E80"/>
    <w:rsid w:val="00361EA5"/>
    <w:rsid w:val="00361EF0"/>
    <w:rsid w:val="00361F04"/>
    <w:rsid w:val="00362150"/>
    <w:rsid w:val="0036215E"/>
    <w:rsid w:val="003623B4"/>
    <w:rsid w:val="003623FF"/>
    <w:rsid w:val="0036247E"/>
    <w:rsid w:val="0036249F"/>
    <w:rsid w:val="003624D6"/>
    <w:rsid w:val="00362685"/>
    <w:rsid w:val="00362A04"/>
    <w:rsid w:val="00362B03"/>
    <w:rsid w:val="00362B1D"/>
    <w:rsid w:val="00362B5D"/>
    <w:rsid w:val="00362D3B"/>
    <w:rsid w:val="00362DF4"/>
    <w:rsid w:val="00362FF2"/>
    <w:rsid w:val="003631B6"/>
    <w:rsid w:val="003631D9"/>
    <w:rsid w:val="003631FE"/>
    <w:rsid w:val="003634AB"/>
    <w:rsid w:val="003635CD"/>
    <w:rsid w:val="003636F0"/>
    <w:rsid w:val="00363727"/>
    <w:rsid w:val="00363895"/>
    <w:rsid w:val="003638BB"/>
    <w:rsid w:val="003638E6"/>
    <w:rsid w:val="00363A1F"/>
    <w:rsid w:val="00363ADA"/>
    <w:rsid w:val="00363C78"/>
    <w:rsid w:val="00363EE6"/>
    <w:rsid w:val="00363F1D"/>
    <w:rsid w:val="00363F52"/>
    <w:rsid w:val="00363F5C"/>
    <w:rsid w:val="0036422E"/>
    <w:rsid w:val="00364347"/>
    <w:rsid w:val="00364546"/>
    <w:rsid w:val="0036463D"/>
    <w:rsid w:val="003646B7"/>
    <w:rsid w:val="003646BE"/>
    <w:rsid w:val="00364772"/>
    <w:rsid w:val="003647B3"/>
    <w:rsid w:val="003647CE"/>
    <w:rsid w:val="0036487F"/>
    <w:rsid w:val="0036494E"/>
    <w:rsid w:val="003649E8"/>
    <w:rsid w:val="00364C47"/>
    <w:rsid w:val="00364C5C"/>
    <w:rsid w:val="00364DB6"/>
    <w:rsid w:val="00365106"/>
    <w:rsid w:val="00365372"/>
    <w:rsid w:val="003654BB"/>
    <w:rsid w:val="00365551"/>
    <w:rsid w:val="003656E3"/>
    <w:rsid w:val="00365BAF"/>
    <w:rsid w:val="00365D76"/>
    <w:rsid w:val="00365E85"/>
    <w:rsid w:val="00365F0C"/>
    <w:rsid w:val="003661EE"/>
    <w:rsid w:val="00366240"/>
    <w:rsid w:val="0036654F"/>
    <w:rsid w:val="003666D6"/>
    <w:rsid w:val="00366735"/>
    <w:rsid w:val="00366A94"/>
    <w:rsid w:val="00366CCA"/>
    <w:rsid w:val="003670C0"/>
    <w:rsid w:val="003671D0"/>
    <w:rsid w:val="00367445"/>
    <w:rsid w:val="0036755D"/>
    <w:rsid w:val="00367578"/>
    <w:rsid w:val="0036774C"/>
    <w:rsid w:val="0036794C"/>
    <w:rsid w:val="0036798B"/>
    <w:rsid w:val="00367995"/>
    <w:rsid w:val="003679CB"/>
    <w:rsid w:val="00367BB3"/>
    <w:rsid w:val="00367D80"/>
    <w:rsid w:val="00370098"/>
    <w:rsid w:val="0037016D"/>
    <w:rsid w:val="003701D2"/>
    <w:rsid w:val="0037020E"/>
    <w:rsid w:val="00370255"/>
    <w:rsid w:val="003703A6"/>
    <w:rsid w:val="0037065A"/>
    <w:rsid w:val="00370747"/>
    <w:rsid w:val="00370A57"/>
    <w:rsid w:val="00370A62"/>
    <w:rsid w:val="00370B09"/>
    <w:rsid w:val="00370CFF"/>
    <w:rsid w:val="00370D3F"/>
    <w:rsid w:val="00370DD9"/>
    <w:rsid w:val="00371095"/>
    <w:rsid w:val="00371149"/>
    <w:rsid w:val="003711BE"/>
    <w:rsid w:val="003713D8"/>
    <w:rsid w:val="0037178C"/>
    <w:rsid w:val="003717E0"/>
    <w:rsid w:val="003717ED"/>
    <w:rsid w:val="00371927"/>
    <w:rsid w:val="0037198F"/>
    <w:rsid w:val="00371BD3"/>
    <w:rsid w:val="00371D35"/>
    <w:rsid w:val="00371DC0"/>
    <w:rsid w:val="00371EC2"/>
    <w:rsid w:val="00372052"/>
    <w:rsid w:val="003723D4"/>
    <w:rsid w:val="0037246C"/>
    <w:rsid w:val="003725FC"/>
    <w:rsid w:val="00372923"/>
    <w:rsid w:val="0037295E"/>
    <w:rsid w:val="00372A9E"/>
    <w:rsid w:val="00372B5A"/>
    <w:rsid w:val="00373068"/>
    <w:rsid w:val="003730DA"/>
    <w:rsid w:val="003731D5"/>
    <w:rsid w:val="00373277"/>
    <w:rsid w:val="0037333F"/>
    <w:rsid w:val="00373356"/>
    <w:rsid w:val="003733ED"/>
    <w:rsid w:val="0037348E"/>
    <w:rsid w:val="00373558"/>
    <w:rsid w:val="0037361E"/>
    <w:rsid w:val="00373665"/>
    <w:rsid w:val="003737D2"/>
    <w:rsid w:val="00373802"/>
    <w:rsid w:val="00373986"/>
    <w:rsid w:val="00373BC3"/>
    <w:rsid w:val="00373BEC"/>
    <w:rsid w:val="00373D9D"/>
    <w:rsid w:val="00373EAF"/>
    <w:rsid w:val="00373F4E"/>
    <w:rsid w:val="0037405D"/>
    <w:rsid w:val="0037431C"/>
    <w:rsid w:val="00374550"/>
    <w:rsid w:val="00374685"/>
    <w:rsid w:val="0037472B"/>
    <w:rsid w:val="00374735"/>
    <w:rsid w:val="00374795"/>
    <w:rsid w:val="003747C5"/>
    <w:rsid w:val="00374808"/>
    <w:rsid w:val="00374835"/>
    <w:rsid w:val="0037500F"/>
    <w:rsid w:val="003750CB"/>
    <w:rsid w:val="003750D2"/>
    <w:rsid w:val="003751D5"/>
    <w:rsid w:val="0037531C"/>
    <w:rsid w:val="0037551B"/>
    <w:rsid w:val="003755DA"/>
    <w:rsid w:val="003755E0"/>
    <w:rsid w:val="00375648"/>
    <w:rsid w:val="00375990"/>
    <w:rsid w:val="00375A1A"/>
    <w:rsid w:val="00375A40"/>
    <w:rsid w:val="00375C1B"/>
    <w:rsid w:val="00375C34"/>
    <w:rsid w:val="00375C4D"/>
    <w:rsid w:val="00375C84"/>
    <w:rsid w:val="00375FEC"/>
    <w:rsid w:val="00375FF0"/>
    <w:rsid w:val="00376260"/>
    <w:rsid w:val="0037629A"/>
    <w:rsid w:val="003762C7"/>
    <w:rsid w:val="0037646A"/>
    <w:rsid w:val="00376626"/>
    <w:rsid w:val="0037688E"/>
    <w:rsid w:val="0037689B"/>
    <w:rsid w:val="003768D9"/>
    <w:rsid w:val="00376A3E"/>
    <w:rsid w:val="00376AD3"/>
    <w:rsid w:val="00376D0A"/>
    <w:rsid w:val="00376E05"/>
    <w:rsid w:val="00376E47"/>
    <w:rsid w:val="00377069"/>
    <w:rsid w:val="0037750F"/>
    <w:rsid w:val="0037755E"/>
    <w:rsid w:val="00377610"/>
    <w:rsid w:val="0037786D"/>
    <w:rsid w:val="00377A8B"/>
    <w:rsid w:val="00377B9F"/>
    <w:rsid w:val="00377CEB"/>
    <w:rsid w:val="00377D51"/>
    <w:rsid w:val="00377E4D"/>
    <w:rsid w:val="00377EAA"/>
    <w:rsid w:val="003800DA"/>
    <w:rsid w:val="00380187"/>
    <w:rsid w:val="003802D3"/>
    <w:rsid w:val="0038031A"/>
    <w:rsid w:val="0038036B"/>
    <w:rsid w:val="00380507"/>
    <w:rsid w:val="003805BC"/>
    <w:rsid w:val="003808F0"/>
    <w:rsid w:val="00380BED"/>
    <w:rsid w:val="00380E5C"/>
    <w:rsid w:val="00380E5F"/>
    <w:rsid w:val="00380EDF"/>
    <w:rsid w:val="003811EB"/>
    <w:rsid w:val="00381230"/>
    <w:rsid w:val="00381635"/>
    <w:rsid w:val="00381A06"/>
    <w:rsid w:val="00382015"/>
    <w:rsid w:val="00382157"/>
    <w:rsid w:val="003821AC"/>
    <w:rsid w:val="0038232A"/>
    <w:rsid w:val="0038233A"/>
    <w:rsid w:val="003824BC"/>
    <w:rsid w:val="00382524"/>
    <w:rsid w:val="00382843"/>
    <w:rsid w:val="003828F7"/>
    <w:rsid w:val="00382A73"/>
    <w:rsid w:val="00382AA2"/>
    <w:rsid w:val="00382BDF"/>
    <w:rsid w:val="00382E90"/>
    <w:rsid w:val="00382FD9"/>
    <w:rsid w:val="00383113"/>
    <w:rsid w:val="003832AF"/>
    <w:rsid w:val="00383416"/>
    <w:rsid w:val="0038356A"/>
    <w:rsid w:val="003835B0"/>
    <w:rsid w:val="003835BD"/>
    <w:rsid w:val="003836B9"/>
    <w:rsid w:val="0038372E"/>
    <w:rsid w:val="00383A70"/>
    <w:rsid w:val="00383B00"/>
    <w:rsid w:val="00383B32"/>
    <w:rsid w:val="00383C00"/>
    <w:rsid w:val="00383DC3"/>
    <w:rsid w:val="00383FC2"/>
    <w:rsid w:val="003845D0"/>
    <w:rsid w:val="003845EE"/>
    <w:rsid w:val="003846CB"/>
    <w:rsid w:val="003846FE"/>
    <w:rsid w:val="003848E9"/>
    <w:rsid w:val="00384A4D"/>
    <w:rsid w:val="00384A89"/>
    <w:rsid w:val="00384B8D"/>
    <w:rsid w:val="00384BDF"/>
    <w:rsid w:val="00384C01"/>
    <w:rsid w:val="00384C1C"/>
    <w:rsid w:val="00384DC2"/>
    <w:rsid w:val="00384DF7"/>
    <w:rsid w:val="00384E50"/>
    <w:rsid w:val="003850A3"/>
    <w:rsid w:val="0038513C"/>
    <w:rsid w:val="0038515B"/>
    <w:rsid w:val="003851E0"/>
    <w:rsid w:val="00385206"/>
    <w:rsid w:val="00385595"/>
    <w:rsid w:val="0038584B"/>
    <w:rsid w:val="003858DF"/>
    <w:rsid w:val="00385A11"/>
    <w:rsid w:val="00385C4D"/>
    <w:rsid w:val="00385C8C"/>
    <w:rsid w:val="00385D9D"/>
    <w:rsid w:val="00385DCD"/>
    <w:rsid w:val="00385E45"/>
    <w:rsid w:val="00385E48"/>
    <w:rsid w:val="00385E8F"/>
    <w:rsid w:val="00385FAE"/>
    <w:rsid w:val="00385FF6"/>
    <w:rsid w:val="00386031"/>
    <w:rsid w:val="0038605E"/>
    <w:rsid w:val="00386247"/>
    <w:rsid w:val="00386421"/>
    <w:rsid w:val="003865F3"/>
    <w:rsid w:val="00386A10"/>
    <w:rsid w:val="00386A8E"/>
    <w:rsid w:val="00386C0F"/>
    <w:rsid w:val="00386D0C"/>
    <w:rsid w:val="00386E85"/>
    <w:rsid w:val="0038708C"/>
    <w:rsid w:val="0038719D"/>
    <w:rsid w:val="0038734A"/>
    <w:rsid w:val="00387598"/>
    <w:rsid w:val="00387716"/>
    <w:rsid w:val="00387721"/>
    <w:rsid w:val="00387746"/>
    <w:rsid w:val="00387776"/>
    <w:rsid w:val="00387849"/>
    <w:rsid w:val="003878ED"/>
    <w:rsid w:val="00387AF3"/>
    <w:rsid w:val="00387C4C"/>
    <w:rsid w:val="00387D80"/>
    <w:rsid w:val="00387DB7"/>
    <w:rsid w:val="00387DE1"/>
    <w:rsid w:val="00387F1D"/>
    <w:rsid w:val="00390065"/>
    <w:rsid w:val="00390129"/>
    <w:rsid w:val="00390322"/>
    <w:rsid w:val="0039041F"/>
    <w:rsid w:val="00390636"/>
    <w:rsid w:val="0039071B"/>
    <w:rsid w:val="003909D6"/>
    <w:rsid w:val="00390B0A"/>
    <w:rsid w:val="00390CDD"/>
    <w:rsid w:val="00390D50"/>
    <w:rsid w:val="00390E8E"/>
    <w:rsid w:val="00390EF0"/>
    <w:rsid w:val="00390F7F"/>
    <w:rsid w:val="0039106E"/>
    <w:rsid w:val="0039117C"/>
    <w:rsid w:val="00391349"/>
    <w:rsid w:val="00391517"/>
    <w:rsid w:val="003915B4"/>
    <w:rsid w:val="003916D8"/>
    <w:rsid w:val="003916F2"/>
    <w:rsid w:val="00391790"/>
    <w:rsid w:val="00391839"/>
    <w:rsid w:val="00391860"/>
    <w:rsid w:val="003918D5"/>
    <w:rsid w:val="00391C01"/>
    <w:rsid w:val="00391D72"/>
    <w:rsid w:val="00391E10"/>
    <w:rsid w:val="00391F24"/>
    <w:rsid w:val="00391F4F"/>
    <w:rsid w:val="00392006"/>
    <w:rsid w:val="003921DD"/>
    <w:rsid w:val="00392225"/>
    <w:rsid w:val="003923AC"/>
    <w:rsid w:val="003923E4"/>
    <w:rsid w:val="00392526"/>
    <w:rsid w:val="00392540"/>
    <w:rsid w:val="0039256F"/>
    <w:rsid w:val="00392834"/>
    <w:rsid w:val="00392B5F"/>
    <w:rsid w:val="00392B66"/>
    <w:rsid w:val="00392DBA"/>
    <w:rsid w:val="00393193"/>
    <w:rsid w:val="003932EE"/>
    <w:rsid w:val="003934CA"/>
    <w:rsid w:val="00393735"/>
    <w:rsid w:val="003939FA"/>
    <w:rsid w:val="00393D68"/>
    <w:rsid w:val="00393E08"/>
    <w:rsid w:val="00393E0E"/>
    <w:rsid w:val="00394093"/>
    <w:rsid w:val="003940D5"/>
    <w:rsid w:val="003941B3"/>
    <w:rsid w:val="003942F6"/>
    <w:rsid w:val="0039448C"/>
    <w:rsid w:val="003948FD"/>
    <w:rsid w:val="0039493C"/>
    <w:rsid w:val="0039498D"/>
    <w:rsid w:val="003949D4"/>
    <w:rsid w:val="00394B5F"/>
    <w:rsid w:val="00394C72"/>
    <w:rsid w:val="00394FD8"/>
    <w:rsid w:val="00395050"/>
    <w:rsid w:val="0039512C"/>
    <w:rsid w:val="00395431"/>
    <w:rsid w:val="00395468"/>
    <w:rsid w:val="00395611"/>
    <w:rsid w:val="0039597C"/>
    <w:rsid w:val="00395AE5"/>
    <w:rsid w:val="00395B9E"/>
    <w:rsid w:val="00395C59"/>
    <w:rsid w:val="00395DCF"/>
    <w:rsid w:val="00395E21"/>
    <w:rsid w:val="00395E97"/>
    <w:rsid w:val="00395F45"/>
    <w:rsid w:val="00395F54"/>
    <w:rsid w:val="0039623A"/>
    <w:rsid w:val="00396482"/>
    <w:rsid w:val="0039673E"/>
    <w:rsid w:val="0039682F"/>
    <w:rsid w:val="0039691D"/>
    <w:rsid w:val="00396AB5"/>
    <w:rsid w:val="00396F22"/>
    <w:rsid w:val="00396F36"/>
    <w:rsid w:val="00396F4F"/>
    <w:rsid w:val="00396FE7"/>
    <w:rsid w:val="003970ED"/>
    <w:rsid w:val="00397129"/>
    <w:rsid w:val="0039714D"/>
    <w:rsid w:val="003973F2"/>
    <w:rsid w:val="0039752E"/>
    <w:rsid w:val="00397590"/>
    <w:rsid w:val="00397608"/>
    <w:rsid w:val="00397876"/>
    <w:rsid w:val="003978C3"/>
    <w:rsid w:val="003979FB"/>
    <w:rsid w:val="00397A58"/>
    <w:rsid w:val="00397CD7"/>
    <w:rsid w:val="00397D66"/>
    <w:rsid w:val="00397EE8"/>
    <w:rsid w:val="00397F22"/>
    <w:rsid w:val="00397F84"/>
    <w:rsid w:val="00397FD3"/>
    <w:rsid w:val="003A00A7"/>
    <w:rsid w:val="003A032D"/>
    <w:rsid w:val="003A034F"/>
    <w:rsid w:val="003A03DC"/>
    <w:rsid w:val="003A0463"/>
    <w:rsid w:val="003A076B"/>
    <w:rsid w:val="003A081D"/>
    <w:rsid w:val="003A092D"/>
    <w:rsid w:val="003A0AF5"/>
    <w:rsid w:val="003A0C76"/>
    <w:rsid w:val="003A0FA6"/>
    <w:rsid w:val="003A1176"/>
    <w:rsid w:val="003A11FE"/>
    <w:rsid w:val="003A1261"/>
    <w:rsid w:val="003A12BF"/>
    <w:rsid w:val="003A1330"/>
    <w:rsid w:val="003A1817"/>
    <w:rsid w:val="003A1860"/>
    <w:rsid w:val="003A1A7E"/>
    <w:rsid w:val="003A1A91"/>
    <w:rsid w:val="003A1AFD"/>
    <w:rsid w:val="003A1BBD"/>
    <w:rsid w:val="003A1C43"/>
    <w:rsid w:val="003A1E0D"/>
    <w:rsid w:val="003A1FC8"/>
    <w:rsid w:val="003A2021"/>
    <w:rsid w:val="003A22DE"/>
    <w:rsid w:val="003A2446"/>
    <w:rsid w:val="003A24D1"/>
    <w:rsid w:val="003A24F1"/>
    <w:rsid w:val="003A2709"/>
    <w:rsid w:val="003A2763"/>
    <w:rsid w:val="003A28E6"/>
    <w:rsid w:val="003A298E"/>
    <w:rsid w:val="003A298F"/>
    <w:rsid w:val="003A2A55"/>
    <w:rsid w:val="003A3231"/>
    <w:rsid w:val="003A325B"/>
    <w:rsid w:val="003A344A"/>
    <w:rsid w:val="003A355A"/>
    <w:rsid w:val="003A363C"/>
    <w:rsid w:val="003A370F"/>
    <w:rsid w:val="003A37A5"/>
    <w:rsid w:val="003A381F"/>
    <w:rsid w:val="003A38D2"/>
    <w:rsid w:val="003A3932"/>
    <w:rsid w:val="003A39FE"/>
    <w:rsid w:val="003A3AD6"/>
    <w:rsid w:val="003A3ADB"/>
    <w:rsid w:val="003A3D39"/>
    <w:rsid w:val="003A3DBB"/>
    <w:rsid w:val="003A3F3A"/>
    <w:rsid w:val="003A3F41"/>
    <w:rsid w:val="003A43CC"/>
    <w:rsid w:val="003A4453"/>
    <w:rsid w:val="003A4797"/>
    <w:rsid w:val="003A4B11"/>
    <w:rsid w:val="003A4BF7"/>
    <w:rsid w:val="003A4BFA"/>
    <w:rsid w:val="003A4C67"/>
    <w:rsid w:val="003A4CAF"/>
    <w:rsid w:val="003A4E26"/>
    <w:rsid w:val="003A5270"/>
    <w:rsid w:val="003A52C3"/>
    <w:rsid w:val="003A5448"/>
    <w:rsid w:val="003A54BF"/>
    <w:rsid w:val="003A55AB"/>
    <w:rsid w:val="003A566D"/>
    <w:rsid w:val="003A57C8"/>
    <w:rsid w:val="003A587F"/>
    <w:rsid w:val="003A58E3"/>
    <w:rsid w:val="003A58F3"/>
    <w:rsid w:val="003A5C87"/>
    <w:rsid w:val="003A5CBE"/>
    <w:rsid w:val="003A5D4F"/>
    <w:rsid w:val="003A5DFD"/>
    <w:rsid w:val="003A5E06"/>
    <w:rsid w:val="003A5E0B"/>
    <w:rsid w:val="003A5E76"/>
    <w:rsid w:val="003A5F8B"/>
    <w:rsid w:val="003A5FE8"/>
    <w:rsid w:val="003A60DB"/>
    <w:rsid w:val="003A60E0"/>
    <w:rsid w:val="003A613D"/>
    <w:rsid w:val="003A64C7"/>
    <w:rsid w:val="003A650E"/>
    <w:rsid w:val="003A65F6"/>
    <w:rsid w:val="003A673D"/>
    <w:rsid w:val="003A676A"/>
    <w:rsid w:val="003A67E8"/>
    <w:rsid w:val="003A6868"/>
    <w:rsid w:val="003A6985"/>
    <w:rsid w:val="003A6A67"/>
    <w:rsid w:val="003A6B23"/>
    <w:rsid w:val="003A6C6C"/>
    <w:rsid w:val="003A6F3D"/>
    <w:rsid w:val="003A6F45"/>
    <w:rsid w:val="003A7060"/>
    <w:rsid w:val="003A7072"/>
    <w:rsid w:val="003A7319"/>
    <w:rsid w:val="003A7429"/>
    <w:rsid w:val="003A781B"/>
    <w:rsid w:val="003A7AF3"/>
    <w:rsid w:val="003A7B39"/>
    <w:rsid w:val="003A7B66"/>
    <w:rsid w:val="003A7C05"/>
    <w:rsid w:val="003A7DC2"/>
    <w:rsid w:val="003A7F50"/>
    <w:rsid w:val="003A7F82"/>
    <w:rsid w:val="003B02DA"/>
    <w:rsid w:val="003B0361"/>
    <w:rsid w:val="003B0605"/>
    <w:rsid w:val="003B0628"/>
    <w:rsid w:val="003B062B"/>
    <w:rsid w:val="003B0646"/>
    <w:rsid w:val="003B0663"/>
    <w:rsid w:val="003B081D"/>
    <w:rsid w:val="003B0827"/>
    <w:rsid w:val="003B096A"/>
    <w:rsid w:val="003B0B11"/>
    <w:rsid w:val="003B0DBC"/>
    <w:rsid w:val="003B0ECE"/>
    <w:rsid w:val="003B121C"/>
    <w:rsid w:val="003B12D9"/>
    <w:rsid w:val="003B136E"/>
    <w:rsid w:val="003B1716"/>
    <w:rsid w:val="003B1842"/>
    <w:rsid w:val="003B1D03"/>
    <w:rsid w:val="003B1E66"/>
    <w:rsid w:val="003B1EC4"/>
    <w:rsid w:val="003B2089"/>
    <w:rsid w:val="003B209B"/>
    <w:rsid w:val="003B220B"/>
    <w:rsid w:val="003B221D"/>
    <w:rsid w:val="003B24CC"/>
    <w:rsid w:val="003B250C"/>
    <w:rsid w:val="003B26C5"/>
    <w:rsid w:val="003B280C"/>
    <w:rsid w:val="003B292F"/>
    <w:rsid w:val="003B2AE0"/>
    <w:rsid w:val="003B2CE1"/>
    <w:rsid w:val="003B316B"/>
    <w:rsid w:val="003B3255"/>
    <w:rsid w:val="003B3446"/>
    <w:rsid w:val="003B3468"/>
    <w:rsid w:val="003B34D0"/>
    <w:rsid w:val="003B34D6"/>
    <w:rsid w:val="003B364C"/>
    <w:rsid w:val="003B3737"/>
    <w:rsid w:val="003B375B"/>
    <w:rsid w:val="003B3A96"/>
    <w:rsid w:val="003B3B38"/>
    <w:rsid w:val="003B3C61"/>
    <w:rsid w:val="003B409D"/>
    <w:rsid w:val="003B4427"/>
    <w:rsid w:val="003B447F"/>
    <w:rsid w:val="003B453B"/>
    <w:rsid w:val="003B4648"/>
    <w:rsid w:val="003B486A"/>
    <w:rsid w:val="003B48CC"/>
    <w:rsid w:val="003B49C6"/>
    <w:rsid w:val="003B4B3C"/>
    <w:rsid w:val="003B4BA0"/>
    <w:rsid w:val="003B4C9D"/>
    <w:rsid w:val="003B4D04"/>
    <w:rsid w:val="003B4D7E"/>
    <w:rsid w:val="003B4F15"/>
    <w:rsid w:val="003B50D3"/>
    <w:rsid w:val="003B5174"/>
    <w:rsid w:val="003B517D"/>
    <w:rsid w:val="003B529B"/>
    <w:rsid w:val="003B537E"/>
    <w:rsid w:val="003B562A"/>
    <w:rsid w:val="003B57B7"/>
    <w:rsid w:val="003B5B2F"/>
    <w:rsid w:val="003B5C11"/>
    <w:rsid w:val="003B5E90"/>
    <w:rsid w:val="003B5F28"/>
    <w:rsid w:val="003B61E3"/>
    <w:rsid w:val="003B6247"/>
    <w:rsid w:val="003B6446"/>
    <w:rsid w:val="003B64C4"/>
    <w:rsid w:val="003B6593"/>
    <w:rsid w:val="003B65C6"/>
    <w:rsid w:val="003B662B"/>
    <w:rsid w:val="003B67DE"/>
    <w:rsid w:val="003B67EB"/>
    <w:rsid w:val="003B689D"/>
    <w:rsid w:val="003B68F4"/>
    <w:rsid w:val="003B6926"/>
    <w:rsid w:val="003B6AAB"/>
    <w:rsid w:val="003B6BDB"/>
    <w:rsid w:val="003B6E42"/>
    <w:rsid w:val="003B6E74"/>
    <w:rsid w:val="003B6EB6"/>
    <w:rsid w:val="003B6F81"/>
    <w:rsid w:val="003B7081"/>
    <w:rsid w:val="003B71FF"/>
    <w:rsid w:val="003B72B6"/>
    <w:rsid w:val="003B73DE"/>
    <w:rsid w:val="003B760C"/>
    <w:rsid w:val="003B7B54"/>
    <w:rsid w:val="003B7BCE"/>
    <w:rsid w:val="003B7CA9"/>
    <w:rsid w:val="003B7D11"/>
    <w:rsid w:val="003B7D54"/>
    <w:rsid w:val="003B7E1A"/>
    <w:rsid w:val="003B7F0A"/>
    <w:rsid w:val="003B7F4A"/>
    <w:rsid w:val="003C004F"/>
    <w:rsid w:val="003C009B"/>
    <w:rsid w:val="003C039B"/>
    <w:rsid w:val="003C054B"/>
    <w:rsid w:val="003C07FD"/>
    <w:rsid w:val="003C0919"/>
    <w:rsid w:val="003C0E2E"/>
    <w:rsid w:val="003C0E99"/>
    <w:rsid w:val="003C1062"/>
    <w:rsid w:val="003C1170"/>
    <w:rsid w:val="003C1193"/>
    <w:rsid w:val="003C1229"/>
    <w:rsid w:val="003C1235"/>
    <w:rsid w:val="003C145F"/>
    <w:rsid w:val="003C14A6"/>
    <w:rsid w:val="003C182C"/>
    <w:rsid w:val="003C1AF2"/>
    <w:rsid w:val="003C1B0B"/>
    <w:rsid w:val="003C1B14"/>
    <w:rsid w:val="003C1C54"/>
    <w:rsid w:val="003C1DF2"/>
    <w:rsid w:val="003C1E03"/>
    <w:rsid w:val="003C1E40"/>
    <w:rsid w:val="003C1F88"/>
    <w:rsid w:val="003C2013"/>
    <w:rsid w:val="003C2084"/>
    <w:rsid w:val="003C2144"/>
    <w:rsid w:val="003C2326"/>
    <w:rsid w:val="003C2374"/>
    <w:rsid w:val="003C2C0E"/>
    <w:rsid w:val="003C2CA1"/>
    <w:rsid w:val="003C2CB1"/>
    <w:rsid w:val="003C2EA4"/>
    <w:rsid w:val="003C2FBB"/>
    <w:rsid w:val="003C2FDD"/>
    <w:rsid w:val="003C3085"/>
    <w:rsid w:val="003C31AC"/>
    <w:rsid w:val="003C3322"/>
    <w:rsid w:val="003C348F"/>
    <w:rsid w:val="003C34F2"/>
    <w:rsid w:val="003C3508"/>
    <w:rsid w:val="003C35A4"/>
    <w:rsid w:val="003C3859"/>
    <w:rsid w:val="003C3958"/>
    <w:rsid w:val="003C3A21"/>
    <w:rsid w:val="003C3B8C"/>
    <w:rsid w:val="003C3BAA"/>
    <w:rsid w:val="003C3BF1"/>
    <w:rsid w:val="003C3C8A"/>
    <w:rsid w:val="003C3CC6"/>
    <w:rsid w:val="003C3DA2"/>
    <w:rsid w:val="003C3DEA"/>
    <w:rsid w:val="003C3E0E"/>
    <w:rsid w:val="003C3E46"/>
    <w:rsid w:val="003C3EEA"/>
    <w:rsid w:val="003C3FA9"/>
    <w:rsid w:val="003C410A"/>
    <w:rsid w:val="003C4190"/>
    <w:rsid w:val="003C4243"/>
    <w:rsid w:val="003C431C"/>
    <w:rsid w:val="003C445D"/>
    <w:rsid w:val="003C4762"/>
    <w:rsid w:val="003C4B36"/>
    <w:rsid w:val="003C4B63"/>
    <w:rsid w:val="003C4B70"/>
    <w:rsid w:val="003C4EEF"/>
    <w:rsid w:val="003C5048"/>
    <w:rsid w:val="003C5067"/>
    <w:rsid w:val="003C5078"/>
    <w:rsid w:val="003C50A0"/>
    <w:rsid w:val="003C5340"/>
    <w:rsid w:val="003C54F8"/>
    <w:rsid w:val="003C55BE"/>
    <w:rsid w:val="003C55E2"/>
    <w:rsid w:val="003C55F5"/>
    <w:rsid w:val="003C587C"/>
    <w:rsid w:val="003C58BE"/>
    <w:rsid w:val="003C58DD"/>
    <w:rsid w:val="003C5991"/>
    <w:rsid w:val="003C5A96"/>
    <w:rsid w:val="003C5AEB"/>
    <w:rsid w:val="003C5C40"/>
    <w:rsid w:val="003C5D21"/>
    <w:rsid w:val="003C5EE9"/>
    <w:rsid w:val="003C5F45"/>
    <w:rsid w:val="003C603F"/>
    <w:rsid w:val="003C6113"/>
    <w:rsid w:val="003C618E"/>
    <w:rsid w:val="003C6372"/>
    <w:rsid w:val="003C63D1"/>
    <w:rsid w:val="003C6434"/>
    <w:rsid w:val="003C66C6"/>
    <w:rsid w:val="003C66C7"/>
    <w:rsid w:val="003C681D"/>
    <w:rsid w:val="003C6890"/>
    <w:rsid w:val="003C68C2"/>
    <w:rsid w:val="003C6940"/>
    <w:rsid w:val="003C6990"/>
    <w:rsid w:val="003C6A82"/>
    <w:rsid w:val="003C6A8E"/>
    <w:rsid w:val="003C6BF6"/>
    <w:rsid w:val="003C6DAD"/>
    <w:rsid w:val="003C6DD4"/>
    <w:rsid w:val="003C6E88"/>
    <w:rsid w:val="003C6EA6"/>
    <w:rsid w:val="003C6ED0"/>
    <w:rsid w:val="003C6F73"/>
    <w:rsid w:val="003C6FDB"/>
    <w:rsid w:val="003C713E"/>
    <w:rsid w:val="003C7152"/>
    <w:rsid w:val="003C7256"/>
    <w:rsid w:val="003C72A4"/>
    <w:rsid w:val="003C741A"/>
    <w:rsid w:val="003C7631"/>
    <w:rsid w:val="003C7744"/>
    <w:rsid w:val="003C777B"/>
    <w:rsid w:val="003C7913"/>
    <w:rsid w:val="003C7922"/>
    <w:rsid w:val="003C7A0F"/>
    <w:rsid w:val="003C7B1B"/>
    <w:rsid w:val="003C7FC8"/>
    <w:rsid w:val="003D02BE"/>
    <w:rsid w:val="003D040A"/>
    <w:rsid w:val="003D052C"/>
    <w:rsid w:val="003D0767"/>
    <w:rsid w:val="003D0908"/>
    <w:rsid w:val="003D0C6E"/>
    <w:rsid w:val="003D0CC5"/>
    <w:rsid w:val="003D0D83"/>
    <w:rsid w:val="003D118B"/>
    <w:rsid w:val="003D1266"/>
    <w:rsid w:val="003D1583"/>
    <w:rsid w:val="003D15B8"/>
    <w:rsid w:val="003D1654"/>
    <w:rsid w:val="003D172E"/>
    <w:rsid w:val="003D1770"/>
    <w:rsid w:val="003D19D5"/>
    <w:rsid w:val="003D1A65"/>
    <w:rsid w:val="003D1A8D"/>
    <w:rsid w:val="003D1D30"/>
    <w:rsid w:val="003D211B"/>
    <w:rsid w:val="003D212E"/>
    <w:rsid w:val="003D2672"/>
    <w:rsid w:val="003D2699"/>
    <w:rsid w:val="003D272D"/>
    <w:rsid w:val="003D2BC2"/>
    <w:rsid w:val="003D2CE8"/>
    <w:rsid w:val="003D2E63"/>
    <w:rsid w:val="003D2F3A"/>
    <w:rsid w:val="003D2F3C"/>
    <w:rsid w:val="003D303B"/>
    <w:rsid w:val="003D3116"/>
    <w:rsid w:val="003D3226"/>
    <w:rsid w:val="003D33DE"/>
    <w:rsid w:val="003D3497"/>
    <w:rsid w:val="003D3546"/>
    <w:rsid w:val="003D35B7"/>
    <w:rsid w:val="003D35CD"/>
    <w:rsid w:val="003D369B"/>
    <w:rsid w:val="003D36F8"/>
    <w:rsid w:val="003D3843"/>
    <w:rsid w:val="003D393D"/>
    <w:rsid w:val="003D396F"/>
    <w:rsid w:val="003D3D79"/>
    <w:rsid w:val="003D3DF2"/>
    <w:rsid w:val="003D3E86"/>
    <w:rsid w:val="003D3FCE"/>
    <w:rsid w:val="003D42D6"/>
    <w:rsid w:val="003D467D"/>
    <w:rsid w:val="003D46D3"/>
    <w:rsid w:val="003D4722"/>
    <w:rsid w:val="003D4879"/>
    <w:rsid w:val="003D4BB3"/>
    <w:rsid w:val="003D4BCC"/>
    <w:rsid w:val="003D4C24"/>
    <w:rsid w:val="003D4CAE"/>
    <w:rsid w:val="003D4CFC"/>
    <w:rsid w:val="003D4DD9"/>
    <w:rsid w:val="003D5073"/>
    <w:rsid w:val="003D512B"/>
    <w:rsid w:val="003D5171"/>
    <w:rsid w:val="003D51D8"/>
    <w:rsid w:val="003D51E1"/>
    <w:rsid w:val="003D520C"/>
    <w:rsid w:val="003D5256"/>
    <w:rsid w:val="003D5365"/>
    <w:rsid w:val="003D53D8"/>
    <w:rsid w:val="003D54E6"/>
    <w:rsid w:val="003D5614"/>
    <w:rsid w:val="003D5794"/>
    <w:rsid w:val="003D580B"/>
    <w:rsid w:val="003D5876"/>
    <w:rsid w:val="003D59E4"/>
    <w:rsid w:val="003D5A23"/>
    <w:rsid w:val="003D5BDA"/>
    <w:rsid w:val="003D5D80"/>
    <w:rsid w:val="003D5E1A"/>
    <w:rsid w:val="003D5E30"/>
    <w:rsid w:val="003D5EB3"/>
    <w:rsid w:val="003D602B"/>
    <w:rsid w:val="003D6199"/>
    <w:rsid w:val="003D61F9"/>
    <w:rsid w:val="003D6369"/>
    <w:rsid w:val="003D6663"/>
    <w:rsid w:val="003D67AD"/>
    <w:rsid w:val="003D6830"/>
    <w:rsid w:val="003D6841"/>
    <w:rsid w:val="003D6B09"/>
    <w:rsid w:val="003D6BCC"/>
    <w:rsid w:val="003D6C67"/>
    <w:rsid w:val="003D6E3B"/>
    <w:rsid w:val="003D6E8C"/>
    <w:rsid w:val="003D6F23"/>
    <w:rsid w:val="003D6F9D"/>
    <w:rsid w:val="003D72DA"/>
    <w:rsid w:val="003D7324"/>
    <w:rsid w:val="003D7464"/>
    <w:rsid w:val="003D74F7"/>
    <w:rsid w:val="003D7675"/>
    <w:rsid w:val="003D7681"/>
    <w:rsid w:val="003D76E5"/>
    <w:rsid w:val="003D7838"/>
    <w:rsid w:val="003D784A"/>
    <w:rsid w:val="003D7A9D"/>
    <w:rsid w:val="003D7AD4"/>
    <w:rsid w:val="003D7B57"/>
    <w:rsid w:val="003D7C82"/>
    <w:rsid w:val="003D7DAE"/>
    <w:rsid w:val="003D7EC8"/>
    <w:rsid w:val="003E0044"/>
    <w:rsid w:val="003E00CF"/>
    <w:rsid w:val="003E03BB"/>
    <w:rsid w:val="003E0414"/>
    <w:rsid w:val="003E049E"/>
    <w:rsid w:val="003E04FE"/>
    <w:rsid w:val="003E064C"/>
    <w:rsid w:val="003E0768"/>
    <w:rsid w:val="003E084F"/>
    <w:rsid w:val="003E0CAF"/>
    <w:rsid w:val="003E0FD3"/>
    <w:rsid w:val="003E10A5"/>
    <w:rsid w:val="003E1126"/>
    <w:rsid w:val="003E1376"/>
    <w:rsid w:val="003E162B"/>
    <w:rsid w:val="003E1709"/>
    <w:rsid w:val="003E17C0"/>
    <w:rsid w:val="003E1852"/>
    <w:rsid w:val="003E1907"/>
    <w:rsid w:val="003E19B3"/>
    <w:rsid w:val="003E19CB"/>
    <w:rsid w:val="003E1AED"/>
    <w:rsid w:val="003E1B4A"/>
    <w:rsid w:val="003E1BE3"/>
    <w:rsid w:val="003E1CA6"/>
    <w:rsid w:val="003E1E86"/>
    <w:rsid w:val="003E1ECC"/>
    <w:rsid w:val="003E1F6D"/>
    <w:rsid w:val="003E219F"/>
    <w:rsid w:val="003E220F"/>
    <w:rsid w:val="003E27E9"/>
    <w:rsid w:val="003E27FE"/>
    <w:rsid w:val="003E28A0"/>
    <w:rsid w:val="003E2963"/>
    <w:rsid w:val="003E29F5"/>
    <w:rsid w:val="003E2AA1"/>
    <w:rsid w:val="003E2DDA"/>
    <w:rsid w:val="003E2E8A"/>
    <w:rsid w:val="003E2FEC"/>
    <w:rsid w:val="003E3238"/>
    <w:rsid w:val="003E347E"/>
    <w:rsid w:val="003E38DD"/>
    <w:rsid w:val="003E3A0C"/>
    <w:rsid w:val="003E3B3C"/>
    <w:rsid w:val="003E3BDF"/>
    <w:rsid w:val="003E3C06"/>
    <w:rsid w:val="003E3C88"/>
    <w:rsid w:val="003E3D17"/>
    <w:rsid w:val="003E3E43"/>
    <w:rsid w:val="003E3F2D"/>
    <w:rsid w:val="003E42FC"/>
    <w:rsid w:val="003E437C"/>
    <w:rsid w:val="003E446B"/>
    <w:rsid w:val="003E4473"/>
    <w:rsid w:val="003E4542"/>
    <w:rsid w:val="003E46A1"/>
    <w:rsid w:val="003E4715"/>
    <w:rsid w:val="003E482C"/>
    <w:rsid w:val="003E489E"/>
    <w:rsid w:val="003E49BE"/>
    <w:rsid w:val="003E49FF"/>
    <w:rsid w:val="003E4A5F"/>
    <w:rsid w:val="003E4AD0"/>
    <w:rsid w:val="003E4CD0"/>
    <w:rsid w:val="003E4D83"/>
    <w:rsid w:val="003E501D"/>
    <w:rsid w:val="003E5045"/>
    <w:rsid w:val="003E50DF"/>
    <w:rsid w:val="003E5156"/>
    <w:rsid w:val="003E51C7"/>
    <w:rsid w:val="003E5397"/>
    <w:rsid w:val="003E53FF"/>
    <w:rsid w:val="003E5467"/>
    <w:rsid w:val="003E55AD"/>
    <w:rsid w:val="003E55F1"/>
    <w:rsid w:val="003E589E"/>
    <w:rsid w:val="003E5984"/>
    <w:rsid w:val="003E59F1"/>
    <w:rsid w:val="003E5AB1"/>
    <w:rsid w:val="003E5BEE"/>
    <w:rsid w:val="003E5E83"/>
    <w:rsid w:val="003E5F7A"/>
    <w:rsid w:val="003E5F98"/>
    <w:rsid w:val="003E60CE"/>
    <w:rsid w:val="003E6177"/>
    <w:rsid w:val="003E62DB"/>
    <w:rsid w:val="003E62EA"/>
    <w:rsid w:val="003E63ED"/>
    <w:rsid w:val="003E6520"/>
    <w:rsid w:val="003E658C"/>
    <w:rsid w:val="003E6681"/>
    <w:rsid w:val="003E66D5"/>
    <w:rsid w:val="003E68B4"/>
    <w:rsid w:val="003E68C4"/>
    <w:rsid w:val="003E698C"/>
    <w:rsid w:val="003E6A62"/>
    <w:rsid w:val="003E6AD1"/>
    <w:rsid w:val="003E6BFB"/>
    <w:rsid w:val="003E6CE3"/>
    <w:rsid w:val="003E6D08"/>
    <w:rsid w:val="003E6F79"/>
    <w:rsid w:val="003E720A"/>
    <w:rsid w:val="003E7297"/>
    <w:rsid w:val="003E732E"/>
    <w:rsid w:val="003E7422"/>
    <w:rsid w:val="003E7547"/>
    <w:rsid w:val="003E7643"/>
    <w:rsid w:val="003E76A6"/>
    <w:rsid w:val="003E77A6"/>
    <w:rsid w:val="003E7853"/>
    <w:rsid w:val="003E7BB3"/>
    <w:rsid w:val="003E7BCA"/>
    <w:rsid w:val="003E7E4E"/>
    <w:rsid w:val="003E7E70"/>
    <w:rsid w:val="003E7ED7"/>
    <w:rsid w:val="003F0122"/>
    <w:rsid w:val="003F0177"/>
    <w:rsid w:val="003F02C5"/>
    <w:rsid w:val="003F0610"/>
    <w:rsid w:val="003F07A4"/>
    <w:rsid w:val="003F0946"/>
    <w:rsid w:val="003F0A67"/>
    <w:rsid w:val="003F0BAD"/>
    <w:rsid w:val="003F0BCF"/>
    <w:rsid w:val="003F0E4F"/>
    <w:rsid w:val="003F0FDC"/>
    <w:rsid w:val="003F10C5"/>
    <w:rsid w:val="003F1251"/>
    <w:rsid w:val="003F1268"/>
    <w:rsid w:val="003F145C"/>
    <w:rsid w:val="003F1523"/>
    <w:rsid w:val="003F16DA"/>
    <w:rsid w:val="003F185F"/>
    <w:rsid w:val="003F1AD3"/>
    <w:rsid w:val="003F1AD5"/>
    <w:rsid w:val="003F1ADD"/>
    <w:rsid w:val="003F1EA4"/>
    <w:rsid w:val="003F1F30"/>
    <w:rsid w:val="003F212E"/>
    <w:rsid w:val="003F214C"/>
    <w:rsid w:val="003F2398"/>
    <w:rsid w:val="003F23D3"/>
    <w:rsid w:val="003F2478"/>
    <w:rsid w:val="003F26BD"/>
    <w:rsid w:val="003F26C8"/>
    <w:rsid w:val="003F26D3"/>
    <w:rsid w:val="003F2741"/>
    <w:rsid w:val="003F27E7"/>
    <w:rsid w:val="003F27FC"/>
    <w:rsid w:val="003F284E"/>
    <w:rsid w:val="003F28A1"/>
    <w:rsid w:val="003F2CFB"/>
    <w:rsid w:val="003F2CFE"/>
    <w:rsid w:val="003F2D51"/>
    <w:rsid w:val="003F2F2A"/>
    <w:rsid w:val="003F2F63"/>
    <w:rsid w:val="003F2F90"/>
    <w:rsid w:val="003F3186"/>
    <w:rsid w:val="003F3207"/>
    <w:rsid w:val="003F3240"/>
    <w:rsid w:val="003F3492"/>
    <w:rsid w:val="003F3823"/>
    <w:rsid w:val="003F38C1"/>
    <w:rsid w:val="003F3A49"/>
    <w:rsid w:val="003F3B58"/>
    <w:rsid w:val="003F3B6D"/>
    <w:rsid w:val="003F3E1D"/>
    <w:rsid w:val="003F3FD4"/>
    <w:rsid w:val="003F4262"/>
    <w:rsid w:val="003F4425"/>
    <w:rsid w:val="003F443A"/>
    <w:rsid w:val="003F460D"/>
    <w:rsid w:val="003F4673"/>
    <w:rsid w:val="003F47C7"/>
    <w:rsid w:val="003F4C28"/>
    <w:rsid w:val="003F4C61"/>
    <w:rsid w:val="003F4C9B"/>
    <w:rsid w:val="003F4DBD"/>
    <w:rsid w:val="003F4F2D"/>
    <w:rsid w:val="003F52AD"/>
    <w:rsid w:val="003F52C0"/>
    <w:rsid w:val="003F53FD"/>
    <w:rsid w:val="003F57AB"/>
    <w:rsid w:val="003F5A56"/>
    <w:rsid w:val="003F5ABF"/>
    <w:rsid w:val="003F5AC1"/>
    <w:rsid w:val="003F5AF1"/>
    <w:rsid w:val="003F5C01"/>
    <w:rsid w:val="003F5C02"/>
    <w:rsid w:val="003F5CB3"/>
    <w:rsid w:val="003F5EB8"/>
    <w:rsid w:val="003F5EB9"/>
    <w:rsid w:val="003F5F00"/>
    <w:rsid w:val="003F61E6"/>
    <w:rsid w:val="003F6322"/>
    <w:rsid w:val="003F64B0"/>
    <w:rsid w:val="003F65C1"/>
    <w:rsid w:val="003F66EF"/>
    <w:rsid w:val="003F687A"/>
    <w:rsid w:val="003F68D7"/>
    <w:rsid w:val="003F691E"/>
    <w:rsid w:val="003F6B1E"/>
    <w:rsid w:val="003F6C58"/>
    <w:rsid w:val="003F6CA1"/>
    <w:rsid w:val="003F6CC0"/>
    <w:rsid w:val="003F6CD6"/>
    <w:rsid w:val="003F6D6B"/>
    <w:rsid w:val="003F6F61"/>
    <w:rsid w:val="003F715D"/>
    <w:rsid w:val="003F73D8"/>
    <w:rsid w:val="003F7480"/>
    <w:rsid w:val="003F7572"/>
    <w:rsid w:val="003F7658"/>
    <w:rsid w:val="003F7693"/>
    <w:rsid w:val="003F7802"/>
    <w:rsid w:val="003F7A58"/>
    <w:rsid w:val="003F7BD6"/>
    <w:rsid w:val="003F7C78"/>
    <w:rsid w:val="003F7D2A"/>
    <w:rsid w:val="003F7E9A"/>
    <w:rsid w:val="0040018A"/>
    <w:rsid w:val="004002F3"/>
    <w:rsid w:val="004003AB"/>
    <w:rsid w:val="004004B2"/>
    <w:rsid w:val="004004B3"/>
    <w:rsid w:val="00400C20"/>
    <w:rsid w:val="00400C8D"/>
    <w:rsid w:val="00400C9B"/>
    <w:rsid w:val="00400D39"/>
    <w:rsid w:val="00400F8E"/>
    <w:rsid w:val="004010D6"/>
    <w:rsid w:val="00401397"/>
    <w:rsid w:val="0040145D"/>
    <w:rsid w:val="004015D3"/>
    <w:rsid w:val="004017BB"/>
    <w:rsid w:val="0040185F"/>
    <w:rsid w:val="0040195F"/>
    <w:rsid w:val="00401A92"/>
    <w:rsid w:val="00401E4D"/>
    <w:rsid w:val="00401E78"/>
    <w:rsid w:val="00401F35"/>
    <w:rsid w:val="00401F7D"/>
    <w:rsid w:val="004021B2"/>
    <w:rsid w:val="004021D3"/>
    <w:rsid w:val="00402264"/>
    <w:rsid w:val="00402748"/>
    <w:rsid w:val="00402772"/>
    <w:rsid w:val="00402B9D"/>
    <w:rsid w:val="00402BBD"/>
    <w:rsid w:val="00402C86"/>
    <w:rsid w:val="00402E2C"/>
    <w:rsid w:val="00402E3E"/>
    <w:rsid w:val="00403320"/>
    <w:rsid w:val="004034A2"/>
    <w:rsid w:val="004038F6"/>
    <w:rsid w:val="00403A66"/>
    <w:rsid w:val="00403C01"/>
    <w:rsid w:val="00403C76"/>
    <w:rsid w:val="00403CA7"/>
    <w:rsid w:val="00403DB5"/>
    <w:rsid w:val="004041E2"/>
    <w:rsid w:val="00404375"/>
    <w:rsid w:val="0040453A"/>
    <w:rsid w:val="0040468E"/>
    <w:rsid w:val="004047EB"/>
    <w:rsid w:val="0040483C"/>
    <w:rsid w:val="00404852"/>
    <w:rsid w:val="00404A82"/>
    <w:rsid w:val="00404C74"/>
    <w:rsid w:val="00405060"/>
    <w:rsid w:val="00405259"/>
    <w:rsid w:val="00405293"/>
    <w:rsid w:val="004052CC"/>
    <w:rsid w:val="004052E5"/>
    <w:rsid w:val="00405512"/>
    <w:rsid w:val="00405580"/>
    <w:rsid w:val="0040560A"/>
    <w:rsid w:val="0040563C"/>
    <w:rsid w:val="0040563D"/>
    <w:rsid w:val="004056F2"/>
    <w:rsid w:val="0040576A"/>
    <w:rsid w:val="004058BF"/>
    <w:rsid w:val="00405B81"/>
    <w:rsid w:val="00405BAF"/>
    <w:rsid w:val="00405D85"/>
    <w:rsid w:val="00405E3E"/>
    <w:rsid w:val="00405F90"/>
    <w:rsid w:val="00405FC7"/>
    <w:rsid w:val="00405FED"/>
    <w:rsid w:val="00406020"/>
    <w:rsid w:val="00406164"/>
    <w:rsid w:val="00406253"/>
    <w:rsid w:val="00406505"/>
    <w:rsid w:val="004065C8"/>
    <w:rsid w:val="004067B6"/>
    <w:rsid w:val="00406964"/>
    <w:rsid w:val="00406BA5"/>
    <w:rsid w:val="00406C2C"/>
    <w:rsid w:val="00406CC3"/>
    <w:rsid w:val="00406DC4"/>
    <w:rsid w:val="00406DE5"/>
    <w:rsid w:val="0040718A"/>
    <w:rsid w:val="004076CC"/>
    <w:rsid w:val="00407B3C"/>
    <w:rsid w:val="00407C34"/>
    <w:rsid w:val="00407CF6"/>
    <w:rsid w:val="00407D32"/>
    <w:rsid w:val="00407E97"/>
    <w:rsid w:val="00407F36"/>
    <w:rsid w:val="004100AC"/>
    <w:rsid w:val="00410183"/>
    <w:rsid w:val="0041021E"/>
    <w:rsid w:val="00410374"/>
    <w:rsid w:val="004104C7"/>
    <w:rsid w:val="00410502"/>
    <w:rsid w:val="00410865"/>
    <w:rsid w:val="00410AB3"/>
    <w:rsid w:val="00410B9C"/>
    <w:rsid w:val="00410EC8"/>
    <w:rsid w:val="00410ECE"/>
    <w:rsid w:val="00411089"/>
    <w:rsid w:val="004110C1"/>
    <w:rsid w:val="004111BE"/>
    <w:rsid w:val="00411207"/>
    <w:rsid w:val="0041120D"/>
    <w:rsid w:val="004112D3"/>
    <w:rsid w:val="0041138B"/>
    <w:rsid w:val="004114B8"/>
    <w:rsid w:val="004114FC"/>
    <w:rsid w:val="004117BC"/>
    <w:rsid w:val="00411C87"/>
    <w:rsid w:val="00411CD1"/>
    <w:rsid w:val="00412237"/>
    <w:rsid w:val="0041243B"/>
    <w:rsid w:val="0041273D"/>
    <w:rsid w:val="0041275E"/>
    <w:rsid w:val="00412B37"/>
    <w:rsid w:val="00412E01"/>
    <w:rsid w:val="00412F6A"/>
    <w:rsid w:val="00412FBF"/>
    <w:rsid w:val="00413359"/>
    <w:rsid w:val="00413525"/>
    <w:rsid w:val="00413690"/>
    <w:rsid w:val="00413748"/>
    <w:rsid w:val="004137D6"/>
    <w:rsid w:val="004139DC"/>
    <w:rsid w:val="004139E9"/>
    <w:rsid w:val="004139EC"/>
    <w:rsid w:val="00413A38"/>
    <w:rsid w:val="00413AD8"/>
    <w:rsid w:val="00413B65"/>
    <w:rsid w:val="00413D41"/>
    <w:rsid w:val="00413D62"/>
    <w:rsid w:val="00413E64"/>
    <w:rsid w:val="00413FA0"/>
    <w:rsid w:val="00413FDA"/>
    <w:rsid w:val="00414089"/>
    <w:rsid w:val="004140B7"/>
    <w:rsid w:val="004144F6"/>
    <w:rsid w:val="00414572"/>
    <w:rsid w:val="0041482C"/>
    <w:rsid w:val="00414966"/>
    <w:rsid w:val="00414A87"/>
    <w:rsid w:val="00414ACC"/>
    <w:rsid w:val="00414B61"/>
    <w:rsid w:val="00414B7F"/>
    <w:rsid w:val="00414DAD"/>
    <w:rsid w:val="00414DE3"/>
    <w:rsid w:val="00414E3C"/>
    <w:rsid w:val="00414FE3"/>
    <w:rsid w:val="0041507E"/>
    <w:rsid w:val="004152BE"/>
    <w:rsid w:val="004153C5"/>
    <w:rsid w:val="0041546C"/>
    <w:rsid w:val="004155E2"/>
    <w:rsid w:val="004155EE"/>
    <w:rsid w:val="00415723"/>
    <w:rsid w:val="00415942"/>
    <w:rsid w:val="00415ADB"/>
    <w:rsid w:val="00415B5B"/>
    <w:rsid w:val="00415C0E"/>
    <w:rsid w:val="00415DCB"/>
    <w:rsid w:val="00415E53"/>
    <w:rsid w:val="00415EA3"/>
    <w:rsid w:val="00415F7D"/>
    <w:rsid w:val="004162BE"/>
    <w:rsid w:val="00416300"/>
    <w:rsid w:val="00416578"/>
    <w:rsid w:val="004165AE"/>
    <w:rsid w:val="004165BD"/>
    <w:rsid w:val="00416627"/>
    <w:rsid w:val="0041672F"/>
    <w:rsid w:val="00416A1B"/>
    <w:rsid w:val="00416A42"/>
    <w:rsid w:val="00416AF3"/>
    <w:rsid w:val="00416D51"/>
    <w:rsid w:val="00416EDF"/>
    <w:rsid w:val="00416F13"/>
    <w:rsid w:val="004170AA"/>
    <w:rsid w:val="00417132"/>
    <w:rsid w:val="0041717E"/>
    <w:rsid w:val="004171AB"/>
    <w:rsid w:val="00417297"/>
    <w:rsid w:val="004172AA"/>
    <w:rsid w:val="0041759F"/>
    <w:rsid w:val="004175CB"/>
    <w:rsid w:val="00417796"/>
    <w:rsid w:val="004177B1"/>
    <w:rsid w:val="00417842"/>
    <w:rsid w:val="00417990"/>
    <w:rsid w:val="00417999"/>
    <w:rsid w:val="00417AE1"/>
    <w:rsid w:val="00417CA9"/>
    <w:rsid w:val="00417CF2"/>
    <w:rsid w:val="00420070"/>
    <w:rsid w:val="00420256"/>
    <w:rsid w:val="0042027F"/>
    <w:rsid w:val="0042044E"/>
    <w:rsid w:val="00420619"/>
    <w:rsid w:val="0042069E"/>
    <w:rsid w:val="00420BCC"/>
    <w:rsid w:val="00420C4F"/>
    <w:rsid w:val="00420C59"/>
    <w:rsid w:val="00420D75"/>
    <w:rsid w:val="0042115E"/>
    <w:rsid w:val="004211EB"/>
    <w:rsid w:val="004211F1"/>
    <w:rsid w:val="00421657"/>
    <w:rsid w:val="0042174B"/>
    <w:rsid w:val="00421859"/>
    <w:rsid w:val="00421913"/>
    <w:rsid w:val="00421916"/>
    <w:rsid w:val="0042193E"/>
    <w:rsid w:val="00421990"/>
    <w:rsid w:val="00421B3E"/>
    <w:rsid w:val="00421BA8"/>
    <w:rsid w:val="00421D3E"/>
    <w:rsid w:val="00421E6F"/>
    <w:rsid w:val="00421F9C"/>
    <w:rsid w:val="00421FA6"/>
    <w:rsid w:val="00421FE1"/>
    <w:rsid w:val="00422004"/>
    <w:rsid w:val="00422051"/>
    <w:rsid w:val="004220BA"/>
    <w:rsid w:val="00422124"/>
    <w:rsid w:val="004221EA"/>
    <w:rsid w:val="004224DD"/>
    <w:rsid w:val="004224FA"/>
    <w:rsid w:val="0042264B"/>
    <w:rsid w:val="004226C2"/>
    <w:rsid w:val="00422858"/>
    <w:rsid w:val="00422A87"/>
    <w:rsid w:val="00422BF6"/>
    <w:rsid w:val="00422D29"/>
    <w:rsid w:val="00422EE1"/>
    <w:rsid w:val="00423052"/>
    <w:rsid w:val="004230AA"/>
    <w:rsid w:val="00423174"/>
    <w:rsid w:val="004231B6"/>
    <w:rsid w:val="004231CA"/>
    <w:rsid w:val="004232FD"/>
    <w:rsid w:val="00423376"/>
    <w:rsid w:val="0042342C"/>
    <w:rsid w:val="00423464"/>
    <w:rsid w:val="004236D2"/>
    <w:rsid w:val="0042372D"/>
    <w:rsid w:val="0042385F"/>
    <w:rsid w:val="004238FC"/>
    <w:rsid w:val="00423D02"/>
    <w:rsid w:val="00423F20"/>
    <w:rsid w:val="00423F37"/>
    <w:rsid w:val="00424030"/>
    <w:rsid w:val="004242BD"/>
    <w:rsid w:val="00424376"/>
    <w:rsid w:val="0042445E"/>
    <w:rsid w:val="00424558"/>
    <w:rsid w:val="0042464D"/>
    <w:rsid w:val="0042466D"/>
    <w:rsid w:val="004246F6"/>
    <w:rsid w:val="00424891"/>
    <w:rsid w:val="004248D6"/>
    <w:rsid w:val="00424B92"/>
    <w:rsid w:val="00424BB7"/>
    <w:rsid w:val="00424C2C"/>
    <w:rsid w:val="00424C90"/>
    <w:rsid w:val="00424CF5"/>
    <w:rsid w:val="00424E11"/>
    <w:rsid w:val="00424E9F"/>
    <w:rsid w:val="00425053"/>
    <w:rsid w:val="004250EA"/>
    <w:rsid w:val="004251D7"/>
    <w:rsid w:val="004251EF"/>
    <w:rsid w:val="00425703"/>
    <w:rsid w:val="004257C5"/>
    <w:rsid w:val="00425899"/>
    <w:rsid w:val="0042589A"/>
    <w:rsid w:val="0042589D"/>
    <w:rsid w:val="00425A9D"/>
    <w:rsid w:val="00425CE8"/>
    <w:rsid w:val="004261CE"/>
    <w:rsid w:val="004262DC"/>
    <w:rsid w:val="004264F0"/>
    <w:rsid w:val="004266E6"/>
    <w:rsid w:val="00426700"/>
    <w:rsid w:val="00426804"/>
    <w:rsid w:val="00426806"/>
    <w:rsid w:val="0042681B"/>
    <w:rsid w:val="00426839"/>
    <w:rsid w:val="00426868"/>
    <w:rsid w:val="00426AC9"/>
    <w:rsid w:val="00426B76"/>
    <w:rsid w:val="00426C92"/>
    <w:rsid w:val="0042740A"/>
    <w:rsid w:val="00427418"/>
    <w:rsid w:val="00427935"/>
    <w:rsid w:val="00427982"/>
    <w:rsid w:val="00427B13"/>
    <w:rsid w:val="00427B2A"/>
    <w:rsid w:val="00427CA0"/>
    <w:rsid w:val="00427D90"/>
    <w:rsid w:val="00427DED"/>
    <w:rsid w:val="00427F65"/>
    <w:rsid w:val="00427FB0"/>
    <w:rsid w:val="00430097"/>
    <w:rsid w:val="0043024C"/>
    <w:rsid w:val="00430290"/>
    <w:rsid w:val="00430393"/>
    <w:rsid w:val="004305AC"/>
    <w:rsid w:val="004305D2"/>
    <w:rsid w:val="00430632"/>
    <w:rsid w:val="0043081B"/>
    <w:rsid w:val="0043084D"/>
    <w:rsid w:val="00430889"/>
    <w:rsid w:val="004309A8"/>
    <w:rsid w:val="00430AE0"/>
    <w:rsid w:val="00430D3D"/>
    <w:rsid w:val="00430F5A"/>
    <w:rsid w:val="00430FCD"/>
    <w:rsid w:val="00431378"/>
    <w:rsid w:val="004313CD"/>
    <w:rsid w:val="004313CF"/>
    <w:rsid w:val="00431431"/>
    <w:rsid w:val="0043144F"/>
    <w:rsid w:val="004314F8"/>
    <w:rsid w:val="00431547"/>
    <w:rsid w:val="0043155A"/>
    <w:rsid w:val="00431778"/>
    <w:rsid w:val="0043192C"/>
    <w:rsid w:val="00431B76"/>
    <w:rsid w:val="00431B8E"/>
    <w:rsid w:val="00431BFA"/>
    <w:rsid w:val="00431E22"/>
    <w:rsid w:val="00431F0C"/>
    <w:rsid w:val="00432135"/>
    <w:rsid w:val="00432148"/>
    <w:rsid w:val="00432150"/>
    <w:rsid w:val="00432212"/>
    <w:rsid w:val="00432566"/>
    <w:rsid w:val="00432630"/>
    <w:rsid w:val="0043265F"/>
    <w:rsid w:val="004326F1"/>
    <w:rsid w:val="0043272B"/>
    <w:rsid w:val="00432A10"/>
    <w:rsid w:val="00432A3E"/>
    <w:rsid w:val="00432A67"/>
    <w:rsid w:val="00432D69"/>
    <w:rsid w:val="00432FCC"/>
    <w:rsid w:val="0043304C"/>
    <w:rsid w:val="00433290"/>
    <w:rsid w:val="004332CF"/>
    <w:rsid w:val="0043345F"/>
    <w:rsid w:val="00433669"/>
    <w:rsid w:val="004336DD"/>
    <w:rsid w:val="0043376F"/>
    <w:rsid w:val="004337C2"/>
    <w:rsid w:val="0043390D"/>
    <w:rsid w:val="00433BCB"/>
    <w:rsid w:val="00433CA3"/>
    <w:rsid w:val="00433DF5"/>
    <w:rsid w:val="00433F46"/>
    <w:rsid w:val="0043414C"/>
    <w:rsid w:val="00434473"/>
    <w:rsid w:val="0043449B"/>
    <w:rsid w:val="0043458E"/>
    <w:rsid w:val="004345FB"/>
    <w:rsid w:val="004346CC"/>
    <w:rsid w:val="00434742"/>
    <w:rsid w:val="00434793"/>
    <w:rsid w:val="00434909"/>
    <w:rsid w:val="0043494D"/>
    <w:rsid w:val="004349B8"/>
    <w:rsid w:val="004349D5"/>
    <w:rsid w:val="00434A6C"/>
    <w:rsid w:val="00434ADF"/>
    <w:rsid w:val="00434C81"/>
    <w:rsid w:val="00434E12"/>
    <w:rsid w:val="00434F7D"/>
    <w:rsid w:val="004353CF"/>
    <w:rsid w:val="00435426"/>
    <w:rsid w:val="004359B2"/>
    <w:rsid w:val="00435C11"/>
    <w:rsid w:val="00435CDB"/>
    <w:rsid w:val="00435DE1"/>
    <w:rsid w:val="004362B5"/>
    <w:rsid w:val="00436342"/>
    <w:rsid w:val="00436A5D"/>
    <w:rsid w:val="00436B17"/>
    <w:rsid w:val="00436C71"/>
    <w:rsid w:val="00436DA5"/>
    <w:rsid w:val="00436F7E"/>
    <w:rsid w:val="0043707B"/>
    <w:rsid w:val="0043710F"/>
    <w:rsid w:val="00437153"/>
    <w:rsid w:val="004371B3"/>
    <w:rsid w:val="0043723A"/>
    <w:rsid w:val="0043744C"/>
    <w:rsid w:val="0043754F"/>
    <w:rsid w:val="00437595"/>
    <w:rsid w:val="0043779B"/>
    <w:rsid w:val="004379CD"/>
    <w:rsid w:val="00437B1B"/>
    <w:rsid w:val="00437C44"/>
    <w:rsid w:val="00437CCE"/>
    <w:rsid w:val="00437D54"/>
    <w:rsid w:val="00437DF6"/>
    <w:rsid w:val="004403F3"/>
    <w:rsid w:val="004404E0"/>
    <w:rsid w:val="00440500"/>
    <w:rsid w:val="0044050D"/>
    <w:rsid w:val="00440708"/>
    <w:rsid w:val="004407EB"/>
    <w:rsid w:val="004408E7"/>
    <w:rsid w:val="00440B7D"/>
    <w:rsid w:val="00440CE5"/>
    <w:rsid w:val="00440DF7"/>
    <w:rsid w:val="00440F4F"/>
    <w:rsid w:val="00440F53"/>
    <w:rsid w:val="004411B1"/>
    <w:rsid w:val="004411B3"/>
    <w:rsid w:val="004411F6"/>
    <w:rsid w:val="00441290"/>
    <w:rsid w:val="004412CC"/>
    <w:rsid w:val="004412E1"/>
    <w:rsid w:val="004412EB"/>
    <w:rsid w:val="004412EC"/>
    <w:rsid w:val="0044131E"/>
    <w:rsid w:val="004413D4"/>
    <w:rsid w:val="00441439"/>
    <w:rsid w:val="0044143C"/>
    <w:rsid w:val="0044152C"/>
    <w:rsid w:val="00441622"/>
    <w:rsid w:val="004417CA"/>
    <w:rsid w:val="004417CB"/>
    <w:rsid w:val="004419E8"/>
    <w:rsid w:val="00441AA1"/>
    <w:rsid w:val="00441B47"/>
    <w:rsid w:val="00441B6B"/>
    <w:rsid w:val="00441C76"/>
    <w:rsid w:val="00441CCE"/>
    <w:rsid w:val="00441DE3"/>
    <w:rsid w:val="00441F03"/>
    <w:rsid w:val="00441FE4"/>
    <w:rsid w:val="0044203D"/>
    <w:rsid w:val="0044226A"/>
    <w:rsid w:val="0044228D"/>
    <w:rsid w:val="004422FD"/>
    <w:rsid w:val="0044237F"/>
    <w:rsid w:val="004425F9"/>
    <w:rsid w:val="00442995"/>
    <w:rsid w:val="00442BD1"/>
    <w:rsid w:val="00442EB4"/>
    <w:rsid w:val="004430B4"/>
    <w:rsid w:val="00443110"/>
    <w:rsid w:val="00443304"/>
    <w:rsid w:val="00443485"/>
    <w:rsid w:val="004435D5"/>
    <w:rsid w:val="004435D6"/>
    <w:rsid w:val="00443726"/>
    <w:rsid w:val="00443775"/>
    <w:rsid w:val="00443827"/>
    <w:rsid w:val="00443873"/>
    <w:rsid w:val="00443939"/>
    <w:rsid w:val="0044393C"/>
    <w:rsid w:val="004439EB"/>
    <w:rsid w:val="00443A1F"/>
    <w:rsid w:val="00443A92"/>
    <w:rsid w:val="00443CB5"/>
    <w:rsid w:val="00443CD4"/>
    <w:rsid w:val="00443CEC"/>
    <w:rsid w:val="00443F2E"/>
    <w:rsid w:val="004443D4"/>
    <w:rsid w:val="0044443B"/>
    <w:rsid w:val="004445BD"/>
    <w:rsid w:val="004445E4"/>
    <w:rsid w:val="00444769"/>
    <w:rsid w:val="004448B4"/>
    <w:rsid w:val="004448FB"/>
    <w:rsid w:val="00444961"/>
    <w:rsid w:val="00444A3E"/>
    <w:rsid w:val="00444B44"/>
    <w:rsid w:val="00444BD7"/>
    <w:rsid w:val="00444EA2"/>
    <w:rsid w:val="00444FA8"/>
    <w:rsid w:val="00445051"/>
    <w:rsid w:val="004452CF"/>
    <w:rsid w:val="00445446"/>
    <w:rsid w:val="0044556B"/>
    <w:rsid w:val="004455C3"/>
    <w:rsid w:val="004455C8"/>
    <w:rsid w:val="00445617"/>
    <w:rsid w:val="00445698"/>
    <w:rsid w:val="00445714"/>
    <w:rsid w:val="004457C7"/>
    <w:rsid w:val="00445A00"/>
    <w:rsid w:val="00445AA7"/>
    <w:rsid w:val="00445AF7"/>
    <w:rsid w:val="00445AFA"/>
    <w:rsid w:val="00445C20"/>
    <w:rsid w:val="00445D82"/>
    <w:rsid w:val="00445DCA"/>
    <w:rsid w:val="00445E10"/>
    <w:rsid w:val="00445E19"/>
    <w:rsid w:val="0044613E"/>
    <w:rsid w:val="0044626F"/>
    <w:rsid w:val="00446372"/>
    <w:rsid w:val="00446928"/>
    <w:rsid w:val="00446950"/>
    <w:rsid w:val="004469E2"/>
    <w:rsid w:val="004469FD"/>
    <w:rsid w:val="00446B7A"/>
    <w:rsid w:val="00446BB7"/>
    <w:rsid w:val="00446C6B"/>
    <w:rsid w:val="00446C7B"/>
    <w:rsid w:val="00446E95"/>
    <w:rsid w:val="00446FFB"/>
    <w:rsid w:val="004470B4"/>
    <w:rsid w:val="004470EB"/>
    <w:rsid w:val="0044717A"/>
    <w:rsid w:val="004471B8"/>
    <w:rsid w:val="0044726D"/>
    <w:rsid w:val="004473DB"/>
    <w:rsid w:val="00447456"/>
    <w:rsid w:val="004474F2"/>
    <w:rsid w:val="0044764E"/>
    <w:rsid w:val="0044780C"/>
    <w:rsid w:val="00447C4F"/>
    <w:rsid w:val="00447FA5"/>
    <w:rsid w:val="00450386"/>
    <w:rsid w:val="0045039C"/>
    <w:rsid w:val="00450442"/>
    <w:rsid w:val="004504C1"/>
    <w:rsid w:val="0045070F"/>
    <w:rsid w:val="0045080C"/>
    <w:rsid w:val="0045099F"/>
    <w:rsid w:val="00450A58"/>
    <w:rsid w:val="00450AFB"/>
    <w:rsid w:val="00450E00"/>
    <w:rsid w:val="00450F66"/>
    <w:rsid w:val="004510B0"/>
    <w:rsid w:val="00451170"/>
    <w:rsid w:val="004511B1"/>
    <w:rsid w:val="00451337"/>
    <w:rsid w:val="00451347"/>
    <w:rsid w:val="00451357"/>
    <w:rsid w:val="00451429"/>
    <w:rsid w:val="00451466"/>
    <w:rsid w:val="004514F0"/>
    <w:rsid w:val="00451535"/>
    <w:rsid w:val="00451612"/>
    <w:rsid w:val="00451703"/>
    <w:rsid w:val="00451988"/>
    <w:rsid w:val="004519A7"/>
    <w:rsid w:val="00451A26"/>
    <w:rsid w:val="00451B7B"/>
    <w:rsid w:val="00451B84"/>
    <w:rsid w:val="00451C44"/>
    <w:rsid w:val="00451D58"/>
    <w:rsid w:val="004520D5"/>
    <w:rsid w:val="004521AE"/>
    <w:rsid w:val="0045227D"/>
    <w:rsid w:val="004522FA"/>
    <w:rsid w:val="0045234C"/>
    <w:rsid w:val="00452511"/>
    <w:rsid w:val="00452517"/>
    <w:rsid w:val="00452561"/>
    <w:rsid w:val="0045257D"/>
    <w:rsid w:val="00452871"/>
    <w:rsid w:val="00452967"/>
    <w:rsid w:val="00452BB5"/>
    <w:rsid w:val="00452CEF"/>
    <w:rsid w:val="00452DD2"/>
    <w:rsid w:val="00452DEE"/>
    <w:rsid w:val="00452EC3"/>
    <w:rsid w:val="00452F25"/>
    <w:rsid w:val="00452FC8"/>
    <w:rsid w:val="0045301B"/>
    <w:rsid w:val="0045306E"/>
    <w:rsid w:val="00453133"/>
    <w:rsid w:val="004533D6"/>
    <w:rsid w:val="0045360D"/>
    <w:rsid w:val="00453906"/>
    <w:rsid w:val="00453C40"/>
    <w:rsid w:val="00453CA0"/>
    <w:rsid w:val="004540BD"/>
    <w:rsid w:val="004542CA"/>
    <w:rsid w:val="004542FF"/>
    <w:rsid w:val="00454466"/>
    <w:rsid w:val="0045468A"/>
    <w:rsid w:val="004547A6"/>
    <w:rsid w:val="00454912"/>
    <w:rsid w:val="00454A21"/>
    <w:rsid w:val="00454A30"/>
    <w:rsid w:val="00454BB6"/>
    <w:rsid w:val="00454EFA"/>
    <w:rsid w:val="00455328"/>
    <w:rsid w:val="00455357"/>
    <w:rsid w:val="00455562"/>
    <w:rsid w:val="0045559D"/>
    <w:rsid w:val="00455755"/>
    <w:rsid w:val="0045582B"/>
    <w:rsid w:val="00455925"/>
    <w:rsid w:val="00455B15"/>
    <w:rsid w:val="00455EF5"/>
    <w:rsid w:val="00455F2D"/>
    <w:rsid w:val="0045618F"/>
    <w:rsid w:val="004565E3"/>
    <w:rsid w:val="0045666A"/>
    <w:rsid w:val="004566C4"/>
    <w:rsid w:val="004566D4"/>
    <w:rsid w:val="00456848"/>
    <w:rsid w:val="004568CC"/>
    <w:rsid w:val="00456B64"/>
    <w:rsid w:val="00456B96"/>
    <w:rsid w:val="00456C05"/>
    <w:rsid w:val="00456CD5"/>
    <w:rsid w:val="00456E0D"/>
    <w:rsid w:val="00456F4C"/>
    <w:rsid w:val="0045706D"/>
    <w:rsid w:val="004572F9"/>
    <w:rsid w:val="004574E3"/>
    <w:rsid w:val="0045775A"/>
    <w:rsid w:val="00457A2B"/>
    <w:rsid w:val="00457A3D"/>
    <w:rsid w:val="00457AFA"/>
    <w:rsid w:val="00457B26"/>
    <w:rsid w:val="00457B70"/>
    <w:rsid w:val="00457BAF"/>
    <w:rsid w:val="00457BC0"/>
    <w:rsid w:val="00457C2C"/>
    <w:rsid w:val="00457D6F"/>
    <w:rsid w:val="00457E09"/>
    <w:rsid w:val="00457FEB"/>
    <w:rsid w:val="00460045"/>
    <w:rsid w:val="00460088"/>
    <w:rsid w:val="00460256"/>
    <w:rsid w:val="004603CF"/>
    <w:rsid w:val="004604AC"/>
    <w:rsid w:val="0046058D"/>
    <w:rsid w:val="004605D8"/>
    <w:rsid w:val="00460645"/>
    <w:rsid w:val="0046067E"/>
    <w:rsid w:val="00460878"/>
    <w:rsid w:val="00460951"/>
    <w:rsid w:val="00460A6B"/>
    <w:rsid w:val="00460A89"/>
    <w:rsid w:val="00460AE6"/>
    <w:rsid w:val="00460D8B"/>
    <w:rsid w:val="00460DCE"/>
    <w:rsid w:val="00460FE5"/>
    <w:rsid w:val="00461097"/>
    <w:rsid w:val="00461108"/>
    <w:rsid w:val="0046111B"/>
    <w:rsid w:val="004611F5"/>
    <w:rsid w:val="0046127A"/>
    <w:rsid w:val="004612F5"/>
    <w:rsid w:val="00461373"/>
    <w:rsid w:val="004613C2"/>
    <w:rsid w:val="00461499"/>
    <w:rsid w:val="004615BC"/>
    <w:rsid w:val="004618F0"/>
    <w:rsid w:val="00461A06"/>
    <w:rsid w:val="00461BB6"/>
    <w:rsid w:val="00461DD9"/>
    <w:rsid w:val="00461ED5"/>
    <w:rsid w:val="00461F30"/>
    <w:rsid w:val="00462305"/>
    <w:rsid w:val="004623E2"/>
    <w:rsid w:val="0046243D"/>
    <w:rsid w:val="00462744"/>
    <w:rsid w:val="004629A4"/>
    <w:rsid w:val="00462A12"/>
    <w:rsid w:val="00462FD5"/>
    <w:rsid w:val="00462FF6"/>
    <w:rsid w:val="00463034"/>
    <w:rsid w:val="004630A2"/>
    <w:rsid w:val="00463145"/>
    <w:rsid w:val="00463176"/>
    <w:rsid w:val="004631BC"/>
    <w:rsid w:val="00463236"/>
    <w:rsid w:val="004632AD"/>
    <w:rsid w:val="004632BB"/>
    <w:rsid w:val="0046330C"/>
    <w:rsid w:val="004633A7"/>
    <w:rsid w:val="00463404"/>
    <w:rsid w:val="004636A8"/>
    <w:rsid w:val="004636CF"/>
    <w:rsid w:val="00463996"/>
    <w:rsid w:val="00463CB1"/>
    <w:rsid w:val="00463CDC"/>
    <w:rsid w:val="00463F67"/>
    <w:rsid w:val="004641E4"/>
    <w:rsid w:val="00464486"/>
    <w:rsid w:val="004645B1"/>
    <w:rsid w:val="004645C5"/>
    <w:rsid w:val="0046487F"/>
    <w:rsid w:val="00464967"/>
    <w:rsid w:val="00464ABA"/>
    <w:rsid w:val="00464B5D"/>
    <w:rsid w:val="00464CBB"/>
    <w:rsid w:val="00464EFB"/>
    <w:rsid w:val="00464F73"/>
    <w:rsid w:val="00465071"/>
    <w:rsid w:val="0046532A"/>
    <w:rsid w:val="0046537B"/>
    <w:rsid w:val="004654A8"/>
    <w:rsid w:val="0046570A"/>
    <w:rsid w:val="00465888"/>
    <w:rsid w:val="00465903"/>
    <w:rsid w:val="0046592D"/>
    <w:rsid w:val="0046598C"/>
    <w:rsid w:val="00465AE0"/>
    <w:rsid w:val="00465B0A"/>
    <w:rsid w:val="00465B40"/>
    <w:rsid w:val="00465B61"/>
    <w:rsid w:val="00465C01"/>
    <w:rsid w:val="00465DEA"/>
    <w:rsid w:val="00465F54"/>
    <w:rsid w:val="00465FA0"/>
    <w:rsid w:val="00466082"/>
    <w:rsid w:val="00466181"/>
    <w:rsid w:val="0046622D"/>
    <w:rsid w:val="0046624C"/>
    <w:rsid w:val="00466287"/>
    <w:rsid w:val="0046631A"/>
    <w:rsid w:val="004663B2"/>
    <w:rsid w:val="004664E5"/>
    <w:rsid w:val="0046652E"/>
    <w:rsid w:val="00466541"/>
    <w:rsid w:val="00466796"/>
    <w:rsid w:val="004667BC"/>
    <w:rsid w:val="0046680C"/>
    <w:rsid w:val="004669E5"/>
    <w:rsid w:val="00466A18"/>
    <w:rsid w:val="00466CB6"/>
    <w:rsid w:val="00466E1B"/>
    <w:rsid w:val="00467019"/>
    <w:rsid w:val="0046709F"/>
    <w:rsid w:val="00467288"/>
    <w:rsid w:val="00467452"/>
    <w:rsid w:val="004677B6"/>
    <w:rsid w:val="004678CE"/>
    <w:rsid w:val="00467901"/>
    <w:rsid w:val="00467AE4"/>
    <w:rsid w:val="00467CFE"/>
    <w:rsid w:val="00467E4E"/>
    <w:rsid w:val="00467F1D"/>
    <w:rsid w:val="00467F24"/>
    <w:rsid w:val="00467F2A"/>
    <w:rsid w:val="00467F91"/>
    <w:rsid w:val="0047016E"/>
    <w:rsid w:val="004702BB"/>
    <w:rsid w:val="00470579"/>
    <w:rsid w:val="00470599"/>
    <w:rsid w:val="00470963"/>
    <w:rsid w:val="00470A97"/>
    <w:rsid w:val="00470AF4"/>
    <w:rsid w:val="00470BCB"/>
    <w:rsid w:val="00470BE1"/>
    <w:rsid w:val="00470C7A"/>
    <w:rsid w:val="00470D28"/>
    <w:rsid w:val="00470E52"/>
    <w:rsid w:val="00470EB2"/>
    <w:rsid w:val="0047100D"/>
    <w:rsid w:val="00471224"/>
    <w:rsid w:val="00471312"/>
    <w:rsid w:val="00471652"/>
    <w:rsid w:val="00471675"/>
    <w:rsid w:val="004717F2"/>
    <w:rsid w:val="0047197E"/>
    <w:rsid w:val="00471980"/>
    <w:rsid w:val="004719AB"/>
    <w:rsid w:val="004719E6"/>
    <w:rsid w:val="00471B7C"/>
    <w:rsid w:val="00471D78"/>
    <w:rsid w:val="00471E7A"/>
    <w:rsid w:val="00471FF1"/>
    <w:rsid w:val="004720D9"/>
    <w:rsid w:val="00472388"/>
    <w:rsid w:val="0047253A"/>
    <w:rsid w:val="00472544"/>
    <w:rsid w:val="00472555"/>
    <w:rsid w:val="004725F7"/>
    <w:rsid w:val="00472741"/>
    <w:rsid w:val="004728BB"/>
    <w:rsid w:val="00472BA1"/>
    <w:rsid w:val="00472C27"/>
    <w:rsid w:val="00472E43"/>
    <w:rsid w:val="00473087"/>
    <w:rsid w:val="00473161"/>
    <w:rsid w:val="0047333F"/>
    <w:rsid w:val="00473594"/>
    <w:rsid w:val="0047365B"/>
    <w:rsid w:val="004736F0"/>
    <w:rsid w:val="00473767"/>
    <w:rsid w:val="004737C4"/>
    <w:rsid w:val="00473811"/>
    <w:rsid w:val="004738FA"/>
    <w:rsid w:val="00473ACF"/>
    <w:rsid w:val="00473B5A"/>
    <w:rsid w:val="00473FB3"/>
    <w:rsid w:val="00474355"/>
    <w:rsid w:val="00474444"/>
    <w:rsid w:val="00474527"/>
    <w:rsid w:val="004745D6"/>
    <w:rsid w:val="004746AF"/>
    <w:rsid w:val="0047478A"/>
    <w:rsid w:val="00474A68"/>
    <w:rsid w:val="00474A9E"/>
    <w:rsid w:val="00474AA9"/>
    <w:rsid w:val="00474B88"/>
    <w:rsid w:val="00474C13"/>
    <w:rsid w:val="00474CA7"/>
    <w:rsid w:val="00474CB1"/>
    <w:rsid w:val="00474CCB"/>
    <w:rsid w:val="00474E12"/>
    <w:rsid w:val="00474FF5"/>
    <w:rsid w:val="004751FE"/>
    <w:rsid w:val="00475226"/>
    <w:rsid w:val="00475269"/>
    <w:rsid w:val="0047549E"/>
    <w:rsid w:val="004754C2"/>
    <w:rsid w:val="004755E1"/>
    <w:rsid w:val="004757F4"/>
    <w:rsid w:val="0047583A"/>
    <w:rsid w:val="0047583B"/>
    <w:rsid w:val="004758B2"/>
    <w:rsid w:val="00475EA0"/>
    <w:rsid w:val="00475F6C"/>
    <w:rsid w:val="004760B4"/>
    <w:rsid w:val="00476133"/>
    <w:rsid w:val="004763FF"/>
    <w:rsid w:val="004765F4"/>
    <w:rsid w:val="00476699"/>
    <w:rsid w:val="00476760"/>
    <w:rsid w:val="004767CC"/>
    <w:rsid w:val="00476DFF"/>
    <w:rsid w:val="00476E53"/>
    <w:rsid w:val="00476FD8"/>
    <w:rsid w:val="00477057"/>
    <w:rsid w:val="004770E9"/>
    <w:rsid w:val="0047732C"/>
    <w:rsid w:val="004776E1"/>
    <w:rsid w:val="004776FB"/>
    <w:rsid w:val="004777BE"/>
    <w:rsid w:val="00477998"/>
    <w:rsid w:val="00477A2D"/>
    <w:rsid w:val="00477A56"/>
    <w:rsid w:val="00477AC6"/>
    <w:rsid w:val="00477B16"/>
    <w:rsid w:val="00477BE9"/>
    <w:rsid w:val="00477C4D"/>
    <w:rsid w:val="00477CFD"/>
    <w:rsid w:val="00477D63"/>
    <w:rsid w:val="00477E66"/>
    <w:rsid w:val="00477ECB"/>
    <w:rsid w:val="004801C7"/>
    <w:rsid w:val="0048042C"/>
    <w:rsid w:val="0048049A"/>
    <w:rsid w:val="0048056B"/>
    <w:rsid w:val="00480633"/>
    <w:rsid w:val="0048065E"/>
    <w:rsid w:val="0048075A"/>
    <w:rsid w:val="004807E6"/>
    <w:rsid w:val="004808D4"/>
    <w:rsid w:val="00480B2B"/>
    <w:rsid w:val="00480F86"/>
    <w:rsid w:val="00480F90"/>
    <w:rsid w:val="00481173"/>
    <w:rsid w:val="0048139F"/>
    <w:rsid w:val="0048162B"/>
    <w:rsid w:val="0048173B"/>
    <w:rsid w:val="00481A43"/>
    <w:rsid w:val="00481B4B"/>
    <w:rsid w:val="00481D56"/>
    <w:rsid w:val="00481EE4"/>
    <w:rsid w:val="00481F13"/>
    <w:rsid w:val="00481F64"/>
    <w:rsid w:val="0048209F"/>
    <w:rsid w:val="00482248"/>
    <w:rsid w:val="004823B9"/>
    <w:rsid w:val="004824EB"/>
    <w:rsid w:val="004825A3"/>
    <w:rsid w:val="004825BD"/>
    <w:rsid w:val="0048272B"/>
    <w:rsid w:val="0048272F"/>
    <w:rsid w:val="0048276B"/>
    <w:rsid w:val="0048276E"/>
    <w:rsid w:val="00482803"/>
    <w:rsid w:val="00482937"/>
    <w:rsid w:val="00482946"/>
    <w:rsid w:val="00482A83"/>
    <w:rsid w:val="00482B38"/>
    <w:rsid w:val="00482D0C"/>
    <w:rsid w:val="00482E51"/>
    <w:rsid w:val="00482E9F"/>
    <w:rsid w:val="004830EE"/>
    <w:rsid w:val="0048331D"/>
    <w:rsid w:val="00483381"/>
    <w:rsid w:val="00483391"/>
    <w:rsid w:val="0048355A"/>
    <w:rsid w:val="004835C0"/>
    <w:rsid w:val="004836DF"/>
    <w:rsid w:val="00483711"/>
    <w:rsid w:val="00483802"/>
    <w:rsid w:val="0048380A"/>
    <w:rsid w:val="0048384C"/>
    <w:rsid w:val="00483A35"/>
    <w:rsid w:val="00483ACD"/>
    <w:rsid w:val="00483BF2"/>
    <w:rsid w:val="00483DE2"/>
    <w:rsid w:val="00483ECD"/>
    <w:rsid w:val="004840D8"/>
    <w:rsid w:val="0048418B"/>
    <w:rsid w:val="00484465"/>
    <w:rsid w:val="0048464A"/>
    <w:rsid w:val="00484673"/>
    <w:rsid w:val="00484761"/>
    <w:rsid w:val="004847D0"/>
    <w:rsid w:val="004849B5"/>
    <w:rsid w:val="00484C05"/>
    <w:rsid w:val="00484C6F"/>
    <w:rsid w:val="00484DD5"/>
    <w:rsid w:val="00484DE1"/>
    <w:rsid w:val="00485171"/>
    <w:rsid w:val="0048517B"/>
    <w:rsid w:val="004852E7"/>
    <w:rsid w:val="0048530F"/>
    <w:rsid w:val="0048541C"/>
    <w:rsid w:val="0048555A"/>
    <w:rsid w:val="0048575D"/>
    <w:rsid w:val="0048582C"/>
    <w:rsid w:val="004859F9"/>
    <w:rsid w:val="00485A26"/>
    <w:rsid w:val="00485BA9"/>
    <w:rsid w:val="00485BB6"/>
    <w:rsid w:val="00485C12"/>
    <w:rsid w:val="00485C6A"/>
    <w:rsid w:val="00485C9C"/>
    <w:rsid w:val="00485D33"/>
    <w:rsid w:val="00485DDA"/>
    <w:rsid w:val="00485E58"/>
    <w:rsid w:val="00485EE4"/>
    <w:rsid w:val="004861E9"/>
    <w:rsid w:val="00486661"/>
    <w:rsid w:val="004867E7"/>
    <w:rsid w:val="0048680F"/>
    <w:rsid w:val="0048694B"/>
    <w:rsid w:val="00486BDE"/>
    <w:rsid w:val="00486CA7"/>
    <w:rsid w:val="00486CF4"/>
    <w:rsid w:val="00486D0C"/>
    <w:rsid w:val="00486F99"/>
    <w:rsid w:val="004870C7"/>
    <w:rsid w:val="004870DE"/>
    <w:rsid w:val="00487298"/>
    <w:rsid w:val="004874A9"/>
    <w:rsid w:val="0048788B"/>
    <w:rsid w:val="004878E2"/>
    <w:rsid w:val="0048792C"/>
    <w:rsid w:val="00487BA8"/>
    <w:rsid w:val="00487BAE"/>
    <w:rsid w:val="00487D67"/>
    <w:rsid w:val="00487DB5"/>
    <w:rsid w:val="00487E60"/>
    <w:rsid w:val="00487EBB"/>
    <w:rsid w:val="00487FF1"/>
    <w:rsid w:val="00490242"/>
    <w:rsid w:val="00490270"/>
    <w:rsid w:val="00490362"/>
    <w:rsid w:val="004904B1"/>
    <w:rsid w:val="00490667"/>
    <w:rsid w:val="004908AA"/>
    <w:rsid w:val="004909C5"/>
    <w:rsid w:val="00490A72"/>
    <w:rsid w:val="00490B61"/>
    <w:rsid w:val="00490BB2"/>
    <w:rsid w:val="00490C8C"/>
    <w:rsid w:val="00490D15"/>
    <w:rsid w:val="00490E45"/>
    <w:rsid w:val="004915F5"/>
    <w:rsid w:val="00491AB7"/>
    <w:rsid w:val="00491AC8"/>
    <w:rsid w:val="00491DEE"/>
    <w:rsid w:val="00491DF9"/>
    <w:rsid w:val="00491E32"/>
    <w:rsid w:val="00491F34"/>
    <w:rsid w:val="00491F47"/>
    <w:rsid w:val="004920F8"/>
    <w:rsid w:val="0049220C"/>
    <w:rsid w:val="004922C8"/>
    <w:rsid w:val="004923F5"/>
    <w:rsid w:val="00492453"/>
    <w:rsid w:val="004926F0"/>
    <w:rsid w:val="00492780"/>
    <w:rsid w:val="00492787"/>
    <w:rsid w:val="00492A19"/>
    <w:rsid w:val="00492A51"/>
    <w:rsid w:val="00492BEF"/>
    <w:rsid w:val="00492C31"/>
    <w:rsid w:val="00492F6B"/>
    <w:rsid w:val="00492F7C"/>
    <w:rsid w:val="00492FA3"/>
    <w:rsid w:val="00492FE9"/>
    <w:rsid w:val="00493030"/>
    <w:rsid w:val="00493099"/>
    <w:rsid w:val="004930A2"/>
    <w:rsid w:val="004933B0"/>
    <w:rsid w:val="0049370C"/>
    <w:rsid w:val="00493767"/>
    <w:rsid w:val="004938B3"/>
    <w:rsid w:val="00493A4B"/>
    <w:rsid w:val="00493ADB"/>
    <w:rsid w:val="00493BFB"/>
    <w:rsid w:val="00493C12"/>
    <w:rsid w:val="00493F1C"/>
    <w:rsid w:val="00494043"/>
    <w:rsid w:val="0049409D"/>
    <w:rsid w:val="004941FD"/>
    <w:rsid w:val="004943AF"/>
    <w:rsid w:val="00494641"/>
    <w:rsid w:val="004946AB"/>
    <w:rsid w:val="004947B7"/>
    <w:rsid w:val="004947C8"/>
    <w:rsid w:val="00494CA4"/>
    <w:rsid w:val="00494DA2"/>
    <w:rsid w:val="00494F7C"/>
    <w:rsid w:val="00495098"/>
    <w:rsid w:val="004950A1"/>
    <w:rsid w:val="00495511"/>
    <w:rsid w:val="00495561"/>
    <w:rsid w:val="004955A0"/>
    <w:rsid w:val="00495899"/>
    <w:rsid w:val="00495971"/>
    <w:rsid w:val="00495B07"/>
    <w:rsid w:val="00495B41"/>
    <w:rsid w:val="00495B4C"/>
    <w:rsid w:val="00495BF4"/>
    <w:rsid w:val="00495CCD"/>
    <w:rsid w:val="00495D8F"/>
    <w:rsid w:val="00495ECD"/>
    <w:rsid w:val="00495FF8"/>
    <w:rsid w:val="004961C7"/>
    <w:rsid w:val="00496481"/>
    <w:rsid w:val="0049680A"/>
    <w:rsid w:val="004969B7"/>
    <w:rsid w:val="004969BE"/>
    <w:rsid w:val="00496A55"/>
    <w:rsid w:val="00496B07"/>
    <w:rsid w:val="00496C52"/>
    <w:rsid w:val="00496D5E"/>
    <w:rsid w:val="00496E9A"/>
    <w:rsid w:val="00496F06"/>
    <w:rsid w:val="00496F41"/>
    <w:rsid w:val="00496F78"/>
    <w:rsid w:val="00496F96"/>
    <w:rsid w:val="004973E6"/>
    <w:rsid w:val="004974B6"/>
    <w:rsid w:val="00497509"/>
    <w:rsid w:val="00497604"/>
    <w:rsid w:val="00497628"/>
    <w:rsid w:val="0049776D"/>
    <w:rsid w:val="00497782"/>
    <w:rsid w:val="004978B9"/>
    <w:rsid w:val="00497933"/>
    <w:rsid w:val="0049795C"/>
    <w:rsid w:val="00497C6F"/>
    <w:rsid w:val="00497D68"/>
    <w:rsid w:val="00497E2E"/>
    <w:rsid w:val="00497EBF"/>
    <w:rsid w:val="00497F2B"/>
    <w:rsid w:val="00497FBE"/>
    <w:rsid w:val="004A020B"/>
    <w:rsid w:val="004A0325"/>
    <w:rsid w:val="004A0342"/>
    <w:rsid w:val="004A06AF"/>
    <w:rsid w:val="004A0752"/>
    <w:rsid w:val="004A0AC4"/>
    <w:rsid w:val="004A0AEF"/>
    <w:rsid w:val="004A0C02"/>
    <w:rsid w:val="004A0C18"/>
    <w:rsid w:val="004A0CE3"/>
    <w:rsid w:val="004A0EE3"/>
    <w:rsid w:val="004A1094"/>
    <w:rsid w:val="004A1278"/>
    <w:rsid w:val="004A128D"/>
    <w:rsid w:val="004A136B"/>
    <w:rsid w:val="004A1395"/>
    <w:rsid w:val="004A1404"/>
    <w:rsid w:val="004A1879"/>
    <w:rsid w:val="004A18E1"/>
    <w:rsid w:val="004A1996"/>
    <w:rsid w:val="004A19AC"/>
    <w:rsid w:val="004A1C4D"/>
    <w:rsid w:val="004A1D7A"/>
    <w:rsid w:val="004A1DC8"/>
    <w:rsid w:val="004A1E55"/>
    <w:rsid w:val="004A1E6E"/>
    <w:rsid w:val="004A1F29"/>
    <w:rsid w:val="004A200E"/>
    <w:rsid w:val="004A2123"/>
    <w:rsid w:val="004A2138"/>
    <w:rsid w:val="004A2404"/>
    <w:rsid w:val="004A2683"/>
    <w:rsid w:val="004A2697"/>
    <w:rsid w:val="004A269C"/>
    <w:rsid w:val="004A26B4"/>
    <w:rsid w:val="004A28D7"/>
    <w:rsid w:val="004A291D"/>
    <w:rsid w:val="004A2A0D"/>
    <w:rsid w:val="004A2A39"/>
    <w:rsid w:val="004A2A58"/>
    <w:rsid w:val="004A2BB8"/>
    <w:rsid w:val="004A2DB8"/>
    <w:rsid w:val="004A2DE0"/>
    <w:rsid w:val="004A2E1E"/>
    <w:rsid w:val="004A3085"/>
    <w:rsid w:val="004A347C"/>
    <w:rsid w:val="004A34E8"/>
    <w:rsid w:val="004A37A4"/>
    <w:rsid w:val="004A39B3"/>
    <w:rsid w:val="004A3A24"/>
    <w:rsid w:val="004A3B93"/>
    <w:rsid w:val="004A3BC1"/>
    <w:rsid w:val="004A3BC5"/>
    <w:rsid w:val="004A3D33"/>
    <w:rsid w:val="004A3EEB"/>
    <w:rsid w:val="004A3FF0"/>
    <w:rsid w:val="004A4101"/>
    <w:rsid w:val="004A411E"/>
    <w:rsid w:val="004A412E"/>
    <w:rsid w:val="004A41C2"/>
    <w:rsid w:val="004A4256"/>
    <w:rsid w:val="004A4286"/>
    <w:rsid w:val="004A42DA"/>
    <w:rsid w:val="004A433D"/>
    <w:rsid w:val="004A4344"/>
    <w:rsid w:val="004A43E6"/>
    <w:rsid w:val="004A4425"/>
    <w:rsid w:val="004A477C"/>
    <w:rsid w:val="004A478A"/>
    <w:rsid w:val="004A47E6"/>
    <w:rsid w:val="004A4869"/>
    <w:rsid w:val="004A4B6D"/>
    <w:rsid w:val="004A4CC5"/>
    <w:rsid w:val="004A4CD3"/>
    <w:rsid w:val="004A4CDA"/>
    <w:rsid w:val="004A4DA0"/>
    <w:rsid w:val="004A4EF1"/>
    <w:rsid w:val="004A4FE6"/>
    <w:rsid w:val="004A5132"/>
    <w:rsid w:val="004A52BC"/>
    <w:rsid w:val="004A5303"/>
    <w:rsid w:val="004A5513"/>
    <w:rsid w:val="004A5560"/>
    <w:rsid w:val="004A5718"/>
    <w:rsid w:val="004A59EB"/>
    <w:rsid w:val="004A5AC0"/>
    <w:rsid w:val="004A5CD1"/>
    <w:rsid w:val="004A5D15"/>
    <w:rsid w:val="004A5F42"/>
    <w:rsid w:val="004A684F"/>
    <w:rsid w:val="004A690E"/>
    <w:rsid w:val="004A6BF2"/>
    <w:rsid w:val="004A6C0C"/>
    <w:rsid w:val="004A6EC8"/>
    <w:rsid w:val="004A700B"/>
    <w:rsid w:val="004A7554"/>
    <w:rsid w:val="004A770C"/>
    <w:rsid w:val="004A78B6"/>
    <w:rsid w:val="004A7B20"/>
    <w:rsid w:val="004A7B9E"/>
    <w:rsid w:val="004A7C2C"/>
    <w:rsid w:val="004A7C72"/>
    <w:rsid w:val="004A7D09"/>
    <w:rsid w:val="004A7D4E"/>
    <w:rsid w:val="004A7E5B"/>
    <w:rsid w:val="004B01B7"/>
    <w:rsid w:val="004B03A2"/>
    <w:rsid w:val="004B03EB"/>
    <w:rsid w:val="004B03F7"/>
    <w:rsid w:val="004B06A3"/>
    <w:rsid w:val="004B0714"/>
    <w:rsid w:val="004B078D"/>
    <w:rsid w:val="004B0A0F"/>
    <w:rsid w:val="004B0A87"/>
    <w:rsid w:val="004B0C44"/>
    <w:rsid w:val="004B0CE3"/>
    <w:rsid w:val="004B1180"/>
    <w:rsid w:val="004B1241"/>
    <w:rsid w:val="004B12BA"/>
    <w:rsid w:val="004B13C5"/>
    <w:rsid w:val="004B1519"/>
    <w:rsid w:val="004B196A"/>
    <w:rsid w:val="004B1AC2"/>
    <w:rsid w:val="004B1BAD"/>
    <w:rsid w:val="004B1CF5"/>
    <w:rsid w:val="004B1E26"/>
    <w:rsid w:val="004B2146"/>
    <w:rsid w:val="004B2232"/>
    <w:rsid w:val="004B2346"/>
    <w:rsid w:val="004B2A75"/>
    <w:rsid w:val="004B2BCF"/>
    <w:rsid w:val="004B2D4C"/>
    <w:rsid w:val="004B2E9C"/>
    <w:rsid w:val="004B2F7E"/>
    <w:rsid w:val="004B310A"/>
    <w:rsid w:val="004B314C"/>
    <w:rsid w:val="004B32F3"/>
    <w:rsid w:val="004B3378"/>
    <w:rsid w:val="004B3382"/>
    <w:rsid w:val="004B33C2"/>
    <w:rsid w:val="004B33E9"/>
    <w:rsid w:val="004B3501"/>
    <w:rsid w:val="004B3777"/>
    <w:rsid w:val="004B37C8"/>
    <w:rsid w:val="004B3823"/>
    <w:rsid w:val="004B3C4C"/>
    <w:rsid w:val="004B3F27"/>
    <w:rsid w:val="004B3F41"/>
    <w:rsid w:val="004B404F"/>
    <w:rsid w:val="004B446A"/>
    <w:rsid w:val="004B44AA"/>
    <w:rsid w:val="004B44B3"/>
    <w:rsid w:val="004B45DD"/>
    <w:rsid w:val="004B45DF"/>
    <w:rsid w:val="004B45F6"/>
    <w:rsid w:val="004B46A5"/>
    <w:rsid w:val="004B46BD"/>
    <w:rsid w:val="004B4A02"/>
    <w:rsid w:val="004B4ACC"/>
    <w:rsid w:val="004B4B88"/>
    <w:rsid w:val="004B4D63"/>
    <w:rsid w:val="004B4D87"/>
    <w:rsid w:val="004B4E17"/>
    <w:rsid w:val="004B4E43"/>
    <w:rsid w:val="004B4EF4"/>
    <w:rsid w:val="004B4F7E"/>
    <w:rsid w:val="004B5150"/>
    <w:rsid w:val="004B51B8"/>
    <w:rsid w:val="004B53FE"/>
    <w:rsid w:val="004B548C"/>
    <w:rsid w:val="004B549B"/>
    <w:rsid w:val="004B549E"/>
    <w:rsid w:val="004B5549"/>
    <w:rsid w:val="004B556D"/>
    <w:rsid w:val="004B55C5"/>
    <w:rsid w:val="004B55F0"/>
    <w:rsid w:val="004B5728"/>
    <w:rsid w:val="004B5926"/>
    <w:rsid w:val="004B5A25"/>
    <w:rsid w:val="004B5A63"/>
    <w:rsid w:val="004B5C2C"/>
    <w:rsid w:val="004B5C61"/>
    <w:rsid w:val="004B5D87"/>
    <w:rsid w:val="004B5E86"/>
    <w:rsid w:val="004B5EC3"/>
    <w:rsid w:val="004B5FE7"/>
    <w:rsid w:val="004B6200"/>
    <w:rsid w:val="004B6314"/>
    <w:rsid w:val="004B64D0"/>
    <w:rsid w:val="004B655D"/>
    <w:rsid w:val="004B6669"/>
    <w:rsid w:val="004B66FC"/>
    <w:rsid w:val="004B6708"/>
    <w:rsid w:val="004B6888"/>
    <w:rsid w:val="004B6A35"/>
    <w:rsid w:val="004B6D90"/>
    <w:rsid w:val="004B6F55"/>
    <w:rsid w:val="004B6FCB"/>
    <w:rsid w:val="004B7347"/>
    <w:rsid w:val="004B738F"/>
    <w:rsid w:val="004B7400"/>
    <w:rsid w:val="004B76C3"/>
    <w:rsid w:val="004B7861"/>
    <w:rsid w:val="004B786B"/>
    <w:rsid w:val="004B7D05"/>
    <w:rsid w:val="004B7E9D"/>
    <w:rsid w:val="004B7FFE"/>
    <w:rsid w:val="004C00F0"/>
    <w:rsid w:val="004C031E"/>
    <w:rsid w:val="004C039C"/>
    <w:rsid w:val="004C0456"/>
    <w:rsid w:val="004C06A8"/>
    <w:rsid w:val="004C07F3"/>
    <w:rsid w:val="004C08F7"/>
    <w:rsid w:val="004C0C3A"/>
    <w:rsid w:val="004C0D0C"/>
    <w:rsid w:val="004C0DA9"/>
    <w:rsid w:val="004C1088"/>
    <w:rsid w:val="004C1243"/>
    <w:rsid w:val="004C167A"/>
    <w:rsid w:val="004C17A6"/>
    <w:rsid w:val="004C17C9"/>
    <w:rsid w:val="004C1A27"/>
    <w:rsid w:val="004C1AB2"/>
    <w:rsid w:val="004C1C5C"/>
    <w:rsid w:val="004C1DA6"/>
    <w:rsid w:val="004C1DAE"/>
    <w:rsid w:val="004C1E16"/>
    <w:rsid w:val="004C1F55"/>
    <w:rsid w:val="004C206E"/>
    <w:rsid w:val="004C209B"/>
    <w:rsid w:val="004C23C4"/>
    <w:rsid w:val="004C24E5"/>
    <w:rsid w:val="004C2543"/>
    <w:rsid w:val="004C2851"/>
    <w:rsid w:val="004C294D"/>
    <w:rsid w:val="004C29B9"/>
    <w:rsid w:val="004C29F2"/>
    <w:rsid w:val="004C2A5B"/>
    <w:rsid w:val="004C2E37"/>
    <w:rsid w:val="004C2ECF"/>
    <w:rsid w:val="004C2F5C"/>
    <w:rsid w:val="004C2FB5"/>
    <w:rsid w:val="004C31F8"/>
    <w:rsid w:val="004C3280"/>
    <w:rsid w:val="004C3360"/>
    <w:rsid w:val="004C342C"/>
    <w:rsid w:val="004C34F6"/>
    <w:rsid w:val="004C3588"/>
    <w:rsid w:val="004C37A7"/>
    <w:rsid w:val="004C39B3"/>
    <w:rsid w:val="004C3BF7"/>
    <w:rsid w:val="004C3C95"/>
    <w:rsid w:val="004C3CBA"/>
    <w:rsid w:val="004C3D43"/>
    <w:rsid w:val="004C3E2F"/>
    <w:rsid w:val="004C3EFA"/>
    <w:rsid w:val="004C4388"/>
    <w:rsid w:val="004C4529"/>
    <w:rsid w:val="004C45DB"/>
    <w:rsid w:val="004C48BF"/>
    <w:rsid w:val="004C48C6"/>
    <w:rsid w:val="004C49DD"/>
    <w:rsid w:val="004C4A66"/>
    <w:rsid w:val="004C4B4B"/>
    <w:rsid w:val="004C4CAC"/>
    <w:rsid w:val="004C4F4D"/>
    <w:rsid w:val="004C5061"/>
    <w:rsid w:val="004C5127"/>
    <w:rsid w:val="004C51A4"/>
    <w:rsid w:val="004C5376"/>
    <w:rsid w:val="004C55C9"/>
    <w:rsid w:val="004C560B"/>
    <w:rsid w:val="004C57F8"/>
    <w:rsid w:val="004C5806"/>
    <w:rsid w:val="004C5882"/>
    <w:rsid w:val="004C5B52"/>
    <w:rsid w:val="004C5CE1"/>
    <w:rsid w:val="004C5CFA"/>
    <w:rsid w:val="004C6063"/>
    <w:rsid w:val="004C61E4"/>
    <w:rsid w:val="004C622A"/>
    <w:rsid w:val="004C62F3"/>
    <w:rsid w:val="004C63F6"/>
    <w:rsid w:val="004C6421"/>
    <w:rsid w:val="004C642F"/>
    <w:rsid w:val="004C65DA"/>
    <w:rsid w:val="004C66B6"/>
    <w:rsid w:val="004C6774"/>
    <w:rsid w:val="004C67EB"/>
    <w:rsid w:val="004C685F"/>
    <w:rsid w:val="004C687C"/>
    <w:rsid w:val="004C6BE5"/>
    <w:rsid w:val="004C6D2D"/>
    <w:rsid w:val="004C6D58"/>
    <w:rsid w:val="004C6D62"/>
    <w:rsid w:val="004C70EA"/>
    <w:rsid w:val="004C711C"/>
    <w:rsid w:val="004C72D2"/>
    <w:rsid w:val="004C74B9"/>
    <w:rsid w:val="004C74EC"/>
    <w:rsid w:val="004C760D"/>
    <w:rsid w:val="004C762A"/>
    <w:rsid w:val="004C7777"/>
    <w:rsid w:val="004C79D3"/>
    <w:rsid w:val="004C7A1D"/>
    <w:rsid w:val="004C7A9C"/>
    <w:rsid w:val="004C7B77"/>
    <w:rsid w:val="004C7E32"/>
    <w:rsid w:val="004C7F3A"/>
    <w:rsid w:val="004D00FE"/>
    <w:rsid w:val="004D02BD"/>
    <w:rsid w:val="004D05D3"/>
    <w:rsid w:val="004D05E2"/>
    <w:rsid w:val="004D072F"/>
    <w:rsid w:val="004D0800"/>
    <w:rsid w:val="004D08A5"/>
    <w:rsid w:val="004D08C1"/>
    <w:rsid w:val="004D0A3B"/>
    <w:rsid w:val="004D0B78"/>
    <w:rsid w:val="004D0BEE"/>
    <w:rsid w:val="004D0E2F"/>
    <w:rsid w:val="004D0EDB"/>
    <w:rsid w:val="004D0F37"/>
    <w:rsid w:val="004D11F4"/>
    <w:rsid w:val="004D1213"/>
    <w:rsid w:val="004D1275"/>
    <w:rsid w:val="004D13AB"/>
    <w:rsid w:val="004D1554"/>
    <w:rsid w:val="004D15CA"/>
    <w:rsid w:val="004D17B0"/>
    <w:rsid w:val="004D17BC"/>
    <w:rsid w:val="004D189F"/>
    <w:rsid w:val="004D1A34"/>
    <w:rsid w:val="004D1AB8"/>
    <w:rsid w:val="004D1C92"/>
    <w:rsid w:val="004D1CCD"/>
    <w:rsid w:val="004D1DF8"/>
    <w:rsid w:val="004D1E60"/>
    <w:rsid w:val="004D1E9E"/>
    <w:rsid w:val="004D1FF5"/>
    <w:rsid w:val="004D20BF"/>
    <w:rsid w:val="004D22F8"/>
    <w:rsid w:val="004D230A"/>
    <w:rsid w:val="004D2405"/>
    <w:rsid w:val="004D242E"/>
    <w:rsid w:val="004D2517"/>
    <w:rsid w:val="004D2594"/>
    <w:rsid w:val="004D25BA"/>
    <w:rsid w:val="004D26AA"/>
    <w:rsid w:val="004D2A8D"/>
    <w:rsid w:val="004D2AC0"/>
    <w:rsid w:val="004D2C1C"/>
    <w:rsid w:val="004D2D64"/>
    <w:rsid w:val="004D2D84"/>
    <w:rsid w:val="004D3072"/>
    <w:rsid w:val="004D30C1"/>
    <w:rsid w:val="004D317F"/>
    <w:rsid w:val="004D32C5"/>
    <w:rsid w:val="004D3335"/>
    <w:rsid w:val="004D3631"/>
    <w:rsid w:val="004D3690"/>
    <w:rsid w:val="004D37D0"/>
    <w:rsid w:val="004D3906"/>
    <w:rsid w:val="004D39D8"/>
    <w:rsid w:val="004D3B0F"/>
    <w:rsid w:val="004D3BE6"/>
    <w:rsid w:val="004D3BF5"/>
    <w:rsid w:val="004D3C02"/>
    <w:rsid w:val="004D3C47"/>
    <w:rsid w:val="004D3C7F"/>
    <w:rsid w:val="004D3CE2"/>
    <w:rsid w:val="004D3D81"/>
    <w:rsid w:val="004D3E58"/>
    <w:rsid w:val="004D3F29"/>
    <w:rsid w:val="004D4120"/>
    <w:rsid w:val="004D4275"/>
    <w:rsid w:val="004D429B"/>
    <w:rsid w:val="004D42EC"/>
    <w:rsid w:val="004D44C0"/>
    <w:rsid w:val="004D4527"/>
    <w:rsid w:val="004D45B6"/>
    <w:rsid w:val="004D45C8"/>
    <w:rsid w:val="004D4625"/>
    <w:rsid w:val="004D49CA"/>
    <w:rsid w:val="004D4A45"/>
    <w:rsid w:val="004D4B32"/>
    <w:rsid w:val="004D4CE0"/>
    <w:rsid w:val="004D4CFB"/>
    <w:rsid w:val="004D4D42"/>
    <w:rsid w:val="004D4ED0"/>
    <w:rsid w:val="004D51F2"/>
    <w:rsid w:val="004D5261"/>
    <w:rsid w:val="004D52D4"/>
    <w:rsid w:val="004D534A"/>
    <w:rsid w:val="004D5486"/>
    <w:rsid w:val="004D5534"/>
    <w:rsid w:val="004D5721"/>
    <w:rsid w:val="004D58FE"/>
    <w:rsid w:val="004D5905"/>
    <w:rsid w:val="004D5F42"/>
    <w:rsid w:val="004D6229"/>
    <w:rsid w:val="004D6263"/>
    <w:rsid w:val="004D63C0"/>
    <w:rsid w:val="004D6437"/>
    <w:rsid w:val="004D64C6"/>
    <w:rsid w:val="004D6550"/>
    <w:rsid w:val="004D65ED"/>
    <w:rsid w:val="004D6797"/>
    <w:rsid w:val="004D67D6"/>
    <w:rsid w:val="004D6B5E"/>
    <w:rsid w:val="004D6C5D"/>
    <w:rsid w:val="004D6D5F"/>
    <w:rsid w:val="004D6FDF"/>
    <w:rsid w:val="004D70E7"/>
    <w:rsid w:val="004D7186"/>
    <w:rsid w:val="004D72AE"/>
    <w:rsid w:val="004D7348"/>
    <w:rsid w:val="004D7405"/>
    <w:rsid w:val="004D7586"/>
    <w:rsid w:val="004D7853"/>
    <w:rsid w:val="004D78FE"/>
    <w:rsid w:val="004D7910"/>
    <w:rsid w:val="004D7B6A"/>
    <w:rsid w:val="004D7E7A"/>
    <w:rsid w:val="004D7EA0"/>
    <w:rsid w:val="004D7F00"/>
    <w:rsid w:val="004D7F36"/>
    <w:rsid w:val="004D7FA3"/>
    <w:rsid w:val="004E0069"/>
    <w:rsid w:val="004E0216"/>
    <w:rsid w:val="004E0260"/>
    <w:rsid w:val="004E028D"/>
    <w:rsid w:val="004E0299"/>
    <w:rsid w:val="004E029C"/>
    <w:rsid w:val="004E029D"/>
    <w:rsid w:val="004E037D"/>
    <w:rsid w:val="004E03C1"/>
    <w:rsid w:val="004E052A"/>
    <w:rsid w:val="004E0878"/>
    <w:rsid w:val="004E0948"/>
    <w:rsid w:val="004E0C18"/>
    <w:rsid w:val="004E0E87"/>
    <w:rsid w:val="004E0F83"/>
    <w:rsid w:val="004E1035"/>
    <w:rsid w:val="004E1101"/>
    <w:rsid w:val="004E11E5"/>
    <w:rsid w:val="004E1273"/>
    <w:rsid w:val="004E1934"/>
    <w:rsid w:val="004E1BBB"/>
    <w:rsid w:val="004E1C00"/>
    <w:rsid w:val="004E1F1B"/>
    <w:rsid w:val="004E1F64"/>
    <w:rsid w:val="004E20F9"/>
    <w:rsid w:val="004E219F"/>
    <w:rsid w:val="004E21E6"/>
    <w:rsid w:val="004E239D"/>
    <w:rsid w:val="004E2531"/>
    <w:rsid w:val="004E25F5"/>
    <w:rsid w:val="004E27AE"/>
    <w:rsid w:val="004E28AA"/>
    <w:rsid w:val="004E28C8"/>
    <w:rsid w:val="004E28E1"/>
    <w:rsid w:val="004E2BC1"/>
    <w:rsid w:val="004E2D54"/>
    <w:rsid w:val="004E2E0C"/>
    <w:rsid w:val="004E2E67"/>
    <w:rsid w:val="004E2E72"/>
    <w:rsid w:val="004E2EA5"/>
    <w:rsid w:val="004E2FB4"/>
    <w:rsid w:val="004E3160"/>
    <w:rsid w:val="004E319E"/>
    <w:rsid w:val="004E3330"/>
    <w:rsid w:val="004E3526"/>
    <w:rsid w:val="004E3538"/>
    <w:rsid w:val="004E3584"/>
    <w:rsid w:val="004E35B3"/>
    <w:rsid w:val="004E36C2"/>
    <w:rsid w:val="004E3827"/>
    <w:rsid w:val="004E3A2C"/>
    <w:rsid w:val="004E3AB6"/>
    <w:rsid w:val="004E3AF9"/>
    <w:rsid w:val="004E3B4B"/>
    <w:rsid w:val="004E3E4C"/>
    <w:rsid w:val="004E400F"/>
    <w:rsid w:val="004E4016"/>
    <w:rsid w:val="004E404D"/>
    <w:rsid w:val="004E4091"/>
    <w:rsid w:val="004E438A"/>
    <w:rsid w:val="004E43E0"/>
    <w:rsid w:val="004E43F4"/>
    <w:rsid w:val="004E4550"/>
    <w:rsid w:val="004E458A"/>
    <w:rsid w:val="004E4725"/>
    <w:rsid w:val="004E4781"/>
    <w:rsid w:val="004E4AC5"/>
    <w:rsid w:val="004E4ADE"/>
    <w:rsid w:val="004E528C"/>
    <w:rsid w:val="004E536C"/>
    <w:rsid w:val="004E5534"/>
    <w:rsid w:val="004E5555"/>
    <w:rsid w:val="004E55B0"/>
    <w:rsid w:val="004E565A"/>
    <w:rsid w:val="004E56F7"/>
    <w:rsid w:val="004E581F"/>
    <w:rsid w:val="004E5C4F"/>
    <w:rsid w:val="004E5DF2"/>
    <w:rsid w:val="004E63B3"/>
    <w:rsid w:val="004E63D4"/>
    <w:rsid w:val="004E65DC"/>
    <w:rsid w:val="004E6644"/>
    <w:rsid w:val="004E666B"/>
    <w:rsid w:val="004E68AB"/>
    <w:rsid w:val="004E68D7"/>
    <w:rsid w:val="004E68FF"/>
    <w:rsid w:val="004E69B6"/>
    <w:rsid w:val="004E6BE3"/>
    <w:rsid w:val="004E6C21"/>
    <w:rsid w:val="004E6E45"/>
    <w:rsid w:val="004E6E5A"/>
    <w:rsid w:val="004E6FEE"/>
    <w:rsid w:val="004E716E"/>
    <w:rsid w:val="004E72FC"/>
    <w:rsid w:val="004E7392"/>
    <w:rsid w:val="004E73EA"/>
    <w:rsid w:val="004E749A"/>
    <w:rsid w:val="004E74ED"/>
    <w:rsid w:val="004E770B"/>
    <w:rsid w:val="004E7847"/>
    <w:rsid w:val="004E7C16"/>
    <w:rsid w:val="004E7D8B"/>
    <w:rsid w:val="004E7DDD"/>
    <w:rsid w:val="004E7EE5"/>
    <w:rsid w:val="004E7EEF"/>
    <w:rsid w:val="004E7F48"/>
    <w:rsid w:val="004E7F74"/>
    <w:rsid w:val="004E7F7B"/>
    <w:rsid w:val="004F0348"/>
    <w:rsid w:val="004F0874"/>
    <w:rsid w:val="004F0916"/>
    <w:rsid w:val="004F0B62"/>
    <w:rsid w:val="004F0E07"/>
    <w:rsid w:val="004F0E0D"/>
    <w:rsid w:val="004F0EC6"/>
    <w:rsid w:val="004F10BA"/>
    <w:rsid w:val="004F1228"/>
    <w:rsid w:val="004F1437"/>
    <w:rsid w:val="004F144D"/>
    <w:rsid w:val="004F1455"/>
    <w:rsid w:val="004F152E"/>
    <w:rsid w:val="004F164A"/>
    <w:rsid w:val="004F169E"/>
    <w:rsid w:val="004F16EC"/>
    <w:rsid w:val="004F1705"/>
    <w:rsid w:val="004F17D6"/>
    <w:rsid w:val="004F19AD"/>
    <w:rsid w:val="004F1A5E"/>
    <w:rsid w:val="004F1B1B"/>
    <w:rsid w:val="004F1D2E"/>
    <w:rsid w:val="004F1F50"/>
    <w:rsid w:val="004F2298"/>
    <w:rsid w:val="004F23A0"/>
    <w:rsid w:val="004F2464"/>
    <w:rsid w:val="004F25D4"/>
    <w:rsid w:val="004F2866"/>
    <w:rsid w:val="004F2933"/>
    <w:rsid w:val="004F2C30"/>
    <w:rsid w:val="004F2D9E"/>
    <w:rsid w:val="004F2E01"/>
    <w:rsid w:val="004F2E41"/>
    <w:rsid w:val="004F2E9E"/>
    <w:rsid w:val="004F2F25"/>
    <w:rsid w:val="004F3174"/>
    <w:rsid w:val="004F3180"/>
    <w:rsid w:val="004F3215"/>
    <w:rsid w:val="004F33C3"/>
    <w:rsid w:val="004F347E"/>
    <w:rsid w:val="004F3560"/>
    <w:rsid w:val="004F3624"/>
    <w:rsid w:val="004F36BF"/>
    <w:rsid w:val="004F3705"/>
    <w:rsid w:val="004F3895"/>
    <w:rsid w:val="004F38AB"/>
    <w:rsid w:val="004F3B24"/>
    <w:rsid w:val="004F3D41"/>
    <w:rsid w:val="004F3D65"/>
    <w:rsid w:val="004F3EF4"/>
    <w:rsid w:val="004F410D"/>
    <w:rsid w:val="004F418D"/>
    <w:rsid w:val="004F41F2"/>
    <w:rsid w:val="004F431A"/>
    <w:rsid w:val="004F441A"/>
    <w:rsid w:val="004F4474"/>
    <w:rsid w:val="004F447D"/>
    <w:rsid w:val="004F456A"/>
    <w:rsid w:val="004F45FE"/>
    <w:rsid w:val="004F470B"/>
    <w:rsid w:val="004F47E9"/>
    <w:rsid w:val="004F4811"/>
    <w:rsid w:val="004F48CD"/>
    <w:rsid w:val="004F496C"/>
    <w:rsid w:val="004F4BEA"/>
    <w:rsid w:val="004F4C46"/>
    <w:rsid w:val="004F4C48"/>
    <w:rsid w:val="004F4CB9"/>
    <w:rsid w:val="004F4D46"/>
    <w:rsid w:val="004F5326"/>
    <w:rsid w:val="004F5570"/>
    <w:rsid w:val="004F5806"/>
    <w:rsid w:val="004F589E"/>
    <w:rsid w:val="004F58A2"/>
    <w:rsid w:val="004F5AE5"/>
    <w:rsid w:val="004F5B38"/>
    <w:rsid w:val="004F5B63"/>
    <w:rsid w:val="004F5D1C"/>
    <w:rsid w:val="004F5E06"/>
    <w:rsid w:val="004F5EE4"/>
    <w:rsid w:val="004F614E"/>
    <w:rsid w:val="004F64DB"/>
    <w:rsid w:val="004F671C"/>
    <w:rsid w:val="004F69E5"/>
    <w:rsid w:val="004F6A9C"/>
    <w:rsid w:val="004F6B70"/>
    <w:rsid w:val="004F6C41"/>
    <w:rsid w:val="004F6D1A"/>
    <w:rsid w:val="004F6D27"/>
    <w:rsid w:val="004F6F5A"/>
    <w:rsid w:val="004F6FAD"/>
    <w:rsid w:val="004F6FBA"/>
    <w:rsid w:val="004F7073"/>
    <w:rsid w:val="004F7209"/>
    <w:rsid w:val="004F734E"/>
    <w:rsid w:val="004F73E2"/>
    <w:rsid w:val="004F7413"/>
    <w:rsid w:val="004F74E2"/>
    <w:rsid w:val="004F74F9"/>
    <w:rsid w:val="004F7585"/>
    <w:rsid w:val="004F7642"/>
    <w:rsid w:val="004F775E"/>
    <w:rsid w:val="004F77C5"/>
    <w:rsid w:val="004F7A66"/>
    <w:rsid w:val="004F7D6E"/>
    <w:rsid w:val="004F7DDC"/>
    <w:rsid w:val="004F7F01"/>
    <w:rsid w:val="004F7F6A"/>
    <w:rsid w:val="004F7F9F"/>
    <w:rsid w:val="00500259"/>
    <w:rsid w:val="005002DA"/>
    <w:rsid w:val="0050035A"/>
    <w:rsid w:val="00500381"/>
    <w:rsid w:val="005003E3"/>
    <w:rsid w:val="0050045D"/>
    <w:rsid w:val="0050049F"/>
    <w:rsid w:val="005008B8"/>
    <w:rsid w:val="00500BEC"/>
    <w:rsid w:val="00500CEB"/>
    <w:rsid w:val="00500DDD"/>
    <w:rsid w:val="00500EB9"/>
    <w:rsid w:val="00500F22"/>
    <w:rsid w:val="00500FD8"/>
    <w:rsid w:val="0050104F"/>
    <w:rsid w:val="0050113D"/>
    <w:rsid w:val="00501152"/>
    <w:rsid w:val="005011FE"/>
    <w:rsid w:val="0050128F"/>
    <w:rsid w:val="00501315"/>
    <w:rsid w:val="005014DD"/>
    <w:rsid w:val="005015CC"/>
    <w:rsid w:val="005016C1"/>
    <w:rsid w:val="00501722"/>
    <w:rsid w:val="005018C8"/>
    <w:rsid w:val="00501BE9"/>
    <w:rsid w:val="00501FF8"/>
    <w:rsid w:val="00502140"/>
    <w:rsid w:val="00502153"/>
    <w:rsid w:val="0050228A"/>
    <w:rsid w:val="005024AA"/>
    <w:rsid w:val="00502550"/>
    <w:rsid w:val="005025D5"/>
    <w:rsid w:val="00502655"/>
    <w:rsid w:val="00502728"/>
    <w:rsid w:val="0050273C"/>
    <w:rsid w:val="005027B4"/>
    <w:rsid w:val="005027D2"/>
    <w:rsid w:val="005028ED"/>
    <w:rsid w:val="00502947"/>
    <w:rsid w:val="00502AF7"/>
    <w:rsid w:val="00502B8E"/>
    <w:rsid w:val="00502CD6"/>
    <w:rsid w:val="00502D0F"/>
    <w:rsid w:val="00503034"/>
    <w:rsid w:val="0050303D"/>
    <w:rsid w:val="00503073"/>
    <w:rsid w:val="005030F1"/>
    <w:rsid w:val="005034D5"/>
    <w:rsid w:val="005035A2"/>
    <w:rsid w:val="00503624"/>
    <w:rsid w:val="005036A0"/>
    <w:rsid w:val="00503769"/>
    <w:rsid w:val="005038C6"/>
    <w:rsid w:val="00503B11"/>
    <w:rsid w:val="00503BB7"/>
    <w:rsid w:val="00503D67"/>
    <w:rsid w:val="00503E10"/>
    <w:rsid w:val="00503ED5"/>
    <w:rsid w:val="00503FBB"/>
    <w:rsid w:val="0050416B"/>
    <w:rsid w:val="00504213"/>
    <w:rsid w:val="00504227"/>
    <w:rsid w:val="005042AF"/>
    <w:rsid w:val="005044C8"/>
    <w:rsid w:val="0050455F"/>
    <w:rsid w:val="0050468D"/>
    <w:rsid w:val="00504714"/>
    <w:rsid w:val="00504A00"/>
    <w:rsid w:val="00504A25"/>
    <w:rsid w:val="00504AE0"/>
    <w:rsid w:val="00504C3F"/>
    <w:rsid w:val="00504CF0"/>
    <w:rsid w:val="00504D46"/>
    <w:rsid w:val="00504E29"/>
    <w:rsid w:val="00504EE3"/>
    <w:rsid w:val="00504F5A"/>
    <w:rsid w:val="00504FF9"/>
    <w:rsid w:val="005052BE"/>
    <w:rsid w:val="005052CD"/>
    <w:rsid w:val="00505315"/>
    <w:rsid w:val="00505A8C"/>
    <w:rsid w:val="00505AF1"/>
    <w:rsid w:val="00505B59"/>
    <w:rsid w:val="00505BD8"/>
    <w:rsid w:val="00505D59"/>
    <w:rsid w:val="00505E2F"/>
    <w:rsid w:val="0050604F"/>
    <w:rsid w:val="005060CD"/>
    <w:rsid w:val="0050622D"/>
    <w:rsid w:val="005063F2"/>
    <w:rsid w:val="005067A9"/>
    <w:rsid w:val="005068D1"/>
    <w:rsid w:val="00506922"/>
    <w:rsid w:val="00506A60"/>
    <w:rsid w:val="00506DD9"/>
    <w:rsid w:val="00506F0D"/>
    <w:rsid w:val="00506F8D"/>
    <w:rsid w:val="00506FD9"/>
    <w:rsid w:val="00507234"/>
    <w:rsid w:val="00507267"/>
    <w:rsid w:val="005073CB"/>
    <w:rsid w:val="0050758D"/>
    <w:rsid w:val="0050758E"/>
    <w:rsid w:val="005076F1"/>
    <w:rsid w:val="00507740"/>
    <w:rsid w:val="0050794E"/>
    <w:rsid w:val="00507AF0"/>
    <w:rsid w:val="00507B03"/>
    <w:rsid w:val="00507CA1"/>
    <w:rsid w:val="00507DEC"/>
    <w:rsid w:val="00507E9D"/>
    <w:rsid w:val="005101BA"/>
    <w:rsid w:val="0051043C"/>
    <w:rsid w:val="00510448"/>
    <w:rsid w:val="00510557"/>
    <w:rsid w:val="005105CF"/>
    <w:rsid w:val="00510A65"/>
    <w:rsid w:val="00510B18"/>
    <w:rsid w:val="00510B1C"/>
    <w:rsid w:val="00510B32"/>
    <w:rsid w:val="00510BB5"/>
    <w:rsid w:val="00510C55"/>
    <w:rsid w:val="00510C75"/>
    <w:rsid w:val="00510E72"/>
    <w:rsid w:val="00510E8E"/>
    <w:rsid w:val="00511042"/>
    <w:rsid w:val="0051115D"/>
    <w:rsid w:val="00511286"/>
    <w:rsid w:val="005112DC"/>
    <w:rsid w:val="00511629"/>
    <w:rsid w:val="0051162A"/>
    <w:rsid w:val="00511972"/>
    <w:rsid w:val="00511987"/>
    <w:rsid w:val="00511ACC"/>
    <w:rsid w:val="00511B20"/>
    <w:rsid w:val="00511C33"/>
    <w:rsid w:val="00511C8B"/>
    <w:rsid w:val="00511D0A"/>
    <w:rsid w:val="00511DCC"/>
    <w:rsid w:val="00511DEB"/>
    <w:rsid w:val="00511DED"/>
    <w:rsid w:val="00511E4C"/>
    <w:rsid w:val="00511F5A"/>
    <w:rsid w:val="00511FE9"/>
    <w:rsid w:val="0051207B"/>
    <w:rsid w:val="0051215B"/>
    <w:rsid w:val="005121E9"/>
    <w:rsid w:val="0051233D"/>
    <w:rsid w:val="005123CD"/>
    <w:rsid w:val="00512828"/>
    <w:rsid w:val="00512863"/>
    <w:rsid w:val="00512964"/>
    <w:rsid w:val="00512BEC"/>
    <w:rsid w:val="00512C08"/>
    <w:rsid w:val="00512D5A"/>
    <w:rsid w:val="00512D73"/>
    <w:rsid w:val="00512F63"/>
    <w:rsid w:val="005130CC"/>
    <w:rsid w:val="00513352"/>
    <w:rsid w:val="00513436"/>
    <w:rsid w:val="005134C8"/>
    <w:rsid w:val="005134E2"/>
    <w:rsid w:val="005135B3"/>
    <w:rsid w:val="005135B6"/>
    <w:rsid w:val="0051361B"/>
    <w:rsid w:val="005137C8"/>
    <w:rsid w:val="00513A23"/>
    <w:rsid w:val="00513A3F"/>
    <w:rsid w:val="00513C09"/>
    <w:rsid w:val="00513D68"/>
    <w:rsid w:val="00513EFF"/>
    <w:rsid w:val="00514240"/>
    <w:rsid w:val="0051435D"/>
    <w:rsid w:val="005144D7"/>
    <w:rsid w:val="005145BC"/>
    <w:rsid w:val="005146E2"/>
    <w:rsid w:val="005147D8"/>
    <w:rsid w:val="005147F0"/>
    <w:rsid w:val="00514B58"/>
    <w:rsid w:val="00514B90"/>
    <w:rsid w:val="00514D60"/>
    <w:rsid w:val="00514E89"/>
    <w:rsid w:val="00514FB9"/>
    <w:rsid w:val="00515077"/>
    <w:rsid w:val="005151AD"/>
    <w:rsid w:val="0051520C"/>
    <w:rsid w:val="005154C3"/>
    <w:rsid w:val="0051560B"/>
    <w:rsid w:val="0051561A"/>
    <w:rsid w:val="005156C7"/>
    <w:rsid w:val="00515B0E"/>
    <w:rsid w:val="00515C0C"/>
    <w:rsid w:val="00515C19"/>
    <w:rsid w:val="00515DEC"/>
    <w:rsid w:val="00515F48"/>
    <w:rsid w:val="00516057"/>
    <w:rsid w:val="00516444"/>
    <w:rsid w:val="00516695"/>
    <w:rsid w:val="005166FA"/>
    <w:rsid w:val="00516712"/>
    <w:rsid w:val="00516748"/>
    <w:rsid w:val="00516A97"/>
    <w:rsid w:val="00516AA3"/>
    <w:rsid w:val="00516BC2"/>
    <w:rsid w:val="00516C05"/>
    <w:rsid w:val="00516C5B"/>
    <w:rsid w:val="00516F2E"/>
    <w:rsid w:val="00517008"/>
    <w:rsid w:val="0051732F"/>
    <w:rsid w:val="00517472"/>
    <w:rsid w:val="005174B0"/>
    <w:rsid w:val="005174EC"/>
    <w:rsid w:val="00517724"/>
    <w:rsid w:val="0051772F"/>
    <w:rsid w:val="005179B0"/>
    <w:rsid w:val="00517A48"/>
    <w:rsid w:val="00517A65"/>
    <w:rsid w:val="00517A8C"/>
    <w:rsid w:val="00517AC1"/>
    <w:rsid w:val="00517C5B"/>
    <w:rsid w:val="00520060"/>
    <w:rsid w:val="0052010B"/>
    <w:rsid w:val="0052017C"/>
    <w:rsid w:val="00520255"/>
    <w:rsid w:val="00520291"/>
    <w:rsid w:val="005202E7"/>
    <w:rsid w:val="00520331"/>
    <w:rsid w:val="00520442"/>
    <w:rsid w:val="00520488"/>
    <w:rsid w:val="0052052A"/>
    <w:rsid w:val="005205C5"/>
    <w:rsid w:val="005205D4"/>
    <w:rsid w:val="0052069C"/>
    <w:rsid w:val="005206EC"/>
    <w:rsid w:val="00520A53"/>
    <w:rsid w:val="00520AE7"/>
    <w:rsid w:val="00520B81"/>
    <w:rsid w:val="00520DC8"/>
    <w:rsid w:val="00520E09"/>
    <w:rsid w:val="00520FBE"/>
    <w:rsid w:val="00521230"/>
    <w:rsid w:val="005213A5"/>
    <w:rsid w:val="00521700"/>
    <w:rsid w:val="00521707"/>
    <w:rsid w:val="00521713"/>
    <w:rsid w:val="00521928"/>
    <w:rsid w:val="00521C50"/>
    <w:rsid w:val="00521C76"/>
    <w:rsid w:val="00521D48"/>
    <w:rsid w:val="00521E0F"/>
    <w:rsid w:val="00521F46"/>
    <w:rsid w:val="005220B2"/>
    <w:rsid w:val="00522116"/>
    <w:rsid w:val="00522722"/>
    <w:rsid w:val="005227B5"/>
    <w:rsid w:val="005227CE"/>
    <w:rsid w:val="00522AB1"/>
    <w:rsid w:val="00522D3E"/>
    <w:rsid w:val="00523152"/>
    <w:rsid w:val="005232ED"/>
    <w:rsid w:val="00523F3B"/>
    <w:rsid w:val="00523F52"/>
    <w:rsid w:val="00524131"/>
    <w:rsid w:val="005243E4"/>
    <w:rsid w:val="0052440E"/>
    <w:rsid w:val="005244F9"/>
    <w:rsid w:val="00524625"/>
    <w:rsid w:val="00524876"/>
    <w:rsid w:val="005248DD"/>
    <w:rsid w:val="00524BC1"/>
    <w:rsid w:val="00524EAF"/>
    <w:rsid w:val="00524F5B"/>
    <w:rsid w:val="00525404"/>
    <w:rsid w:val="00525592"/>
    <w:rsid w:val="00525657"/>
    <w:rsid w:val="00525854"/>
    <w:rsid w:val="00525AB0"/>
    <w:rsid w:val="00525AE9"/>
    <w:rsid w:val="00525D32"/>
    <w:rsid w:val="0052608E"/>
    <w:rsid w:val="0052614C"/>
    <w:rsid w:val="0052614E"/>
    <w:rsid w:val="0052618E"/>
    <w:rsid w:val="0052621F"/>
    <w:rsid w:val="00526324"/>
    <w:rsid w:val="00526431"/>
    <w:rsid w:val="005264A9"/>
    <w:rsid w:val="00526504"/>
    <w:rsid w:val="00526560"/>
    <w:rsid w:val="0052663B"/>
    <w:rsid w:val="0052677A"/>
    <w:rsid w:val="005269B7"/>
    <w:rsid w:val="00526AB4"/>
    <w:rsid w:val="00526AEB"/>
    <w:rsid w:val="00526C4A"/>
    <w:rsid w:val="00526C81"/>
    <w:rsid w:val="00526E20"/>
    <w:rsid w:val="00526F41"/>
    <w:rsid w:val="0052715F"/>
    <w:rsid w:val="005271A7"/>
    <w:rsid w:val="005271D7"/>
    <w:rsid w:val="00527237"/>
    <w:rsid w:val="00527445"/>
    <w:rsid w:val="005275BB"/>
    <w:rsid w:val="00527608"/>
    <w:rsid w:val="005277B9"/>
    <w:rsid w:val="00527C0A"/>
    <w:rsid w:val="00527D5D"/>
    <w:rsid w:val="00527E4F"/>
    <w:rsid w:val="00527E60"/>
    <w:rsid w:val="00530221"/>
    <w:rsid w:val="00530223"/>
    <w:rsid w:val="0053054C"/>
    <w:rsid w:val="005306DE"/>
    <w:rsid w:val="00530799"/>
    <w:rsid w:val="00530A89"/>
    <w:rsid w:val="00530ABD"/>
    <w:rsid w:val="00530AE7"/>
    <w:rsid w:val="00530E00"/>
    <w:rsid w:val="005310BD"/>
    <w:rsid w:val="00531153"/>
    <w:rsid w:val="005311A3"/>
    <w:rsid w:val="0053126A"/>
    <w:rsid w:val="005312C8"/>
    <w:rsid w:val="00531327"/>
    <w:rsid w:val="00531368"/>
    <w:rsid w:val="005313CE"/>
    <w:rsid w:val="005314FD"/>
    <w:rsid w:val="00531500"/>
    <w:rsid w:val="00531526"/>
    <w:rsid w:val="005317A1"/>
    <w:rsid w:val="005317E1"/>
    <w:rsid w:val="005318F7"/>
    <w:rsid w:val="00531A40"/>
    <w:rsid w:val="00531B9C"/>
    <w:rsid w:val="00531BA4"/>
    <w:rsid w:val="00531CA8"/>
    <w:rsid w:val="00531ED5"/>
    <w:rsid w:val="00532010"/>
    <w:rsid w:val="005325A4"/>
    <w:rsid w:val="00532861"/>
    <w:rsid w:val="00532C21"/>
    <w:rsid w:val="00532C3F"/>
    <w:rsid w:val="00532D22"/>
    <w:rsid w:val="00532E1F"/>
    <w:rsid w:val="005331E3"/>
    <w:rsid w:val="00533269"/>
    <w:rsid w:val="00533498"/>
    <w:rsid w:val="00533511"/>
    <w:rsid w:val="0053390C"/>
    <w:rsid w:val="00533A9A"/>
    <w:rsid w:val="00533D87"/>
    <w:rsid w:val="00534003"/>
    <w:rsid w:val="0053406D"/>
    <w:rsid w:val="005341B6"/>
    <w:rsid w:val="0053447E"/>
    <w:rsid w:val="005346FB"/>
    <w:rsid w:val="00534712"/>
    <w:rsid w:val="00534830"/>
    <w:rsid w:val="00534AE7"/>
    <w:rsid w:val="00534BD4"/>
    <w:rsid w:val="00534D00"/>
    <w:rsid w:val="00534EA1"/>
    <w:rsid w:val="00535082"/>
    <w:rsid w:val="005351EB"/>
    <w:rsid w:val="005353D5"/>
    <w:rsid w:val="0053553A"/>
    <w:rsid w:val="00535808"/>
    <w:rsid w:val="00535985"/>
    <w:rsid w:val="00535E1B"/>
    <w:rsid w:val="00535F23"/>
    <w:rsid w:val="00535F73"/>
    <w:rsid w:val="005361F1"/>
    <w:rsid w:val="00536294"/>
    <w:rsid w:val="0053632F"/>
    <w:rsid w:val="00536435"/>
    <w:rsid w:val="00536500"/>
    <w:rsid w:val="00536659"/>
    <w:rsid w:val="0053668F"/>
    <w:rsid w:val="0053671C"/>
    <w:rsid w:val="00536BE9"/>
    <w:rsid w:val="00536C56"/>
    <w:rsid w:val="00536C9E"/>
    <w:rsid w:val="00536E26"/>
    <w:rsid w:val="00536FAA"/>
    <w:rsid w:val="00537417"/>
    <w:rsid w:val="00537516"/>
    <w:rsid w:val="0053753B"/>
    <w:rsid w:val="00537582"/>
    <w:rsid w:val="00537664"/>
    <w:rsid w:val="00537772"/>
    <w:rsid w:val="005377D0"/>
    <w:rsid w:val="005377F4"/>
    <w:rsid w:val="005379AB"/>
    <w:rsid w:val="00537A75"/>
    <w:rsid w:val="00537A93"/>
    <w:rsid w:val="00537D58"/>
    <w:rsid w:val="00537DE8"/>
    <w:rsid w:val="00537E67"/>
    <w:rsid w:val="00537EF9"/>
    <w:rsid w:val="0054004D"/>
    <w:rsid w:val="005400B8"/>
    <w:rsid w:val="005400D5"/>
    <w:rsid w:val="00540115"/>
    <w:rsid w:val="00540241"/>
    <w:rsid w:val="00540250"/>
    <w:rsid w:val="0054028D"/>
    <w:rsid w:val="005403EF"/>
    <w:rsid w:val="005404A7"/>
    <w:rsid w:val="005404ED"/>
    <w:rsid w:val="00540535"/>
    <w:rsid w:val="00540585"/>
    <w:rsid w:val="00540688"/>
    <w:rsid w:val="005406B2"/>
    <w:rsid w:val="00540701"/>
    <w:rsid w:val="00540734"/>
    <w:rsid w:val="005409A6"/>
    <w:rsid w:val="00540DC3"/>
    <w:rsid w:val="00540E72"/>
    <w:rsid w:val="00540E90"/>
    <w:rsid w:val="00540EC5"/>
    <w:rsid w:val="00540F17"/>
    <w:rsid w:val="00540F1A"/>
    <w:rsid w:val="00540FD6"/>
    <w:rsid w:val="00541091"/>
    <w:rsid w:val="0054116D"/>
    <w:rsid w:val="0054131A"/>
    <w:rsid w:val="0054141F"/>
    <w:rsid w:val="0054146A"/>
    <w:rsid w:val="005414B1"/>
    <w:rsid w:val="005414C1"/>
    <w:rsid w:val="005416EF"/>
    <w:rsid w:val="005417DE"/>
    <w:rsid w:val="00541975"/>
    <w:rsid w:val="00541A15"/>
    <w:rsid w:val="00541B1B"/>
    <w:rsid w:val="00541B68"/>
    <w:rsid w:val="00541C53"/>
    <w:rsid w:val="00541D2F"/>
    <w:rsid w:val="00541DC0"/>
    <w:rsid w:val="00541DDA"/>
    <w:rsid w:val="00541E28"/>
    <w:rsid w:val="00541F00"/>
    <w:rsid w:val="005421D7"/>
    <w:rsid w:val="00542215"/>
    <w:rsid w:val="00542217"/>
    <w:rsid w:val="00542262"/>
    <w:rsid w:val="005424A4"/>
    <w:rsid w:val="00542501"/>
    <w:rsid w:val="005428E7"/>
    <w:rsid w:val="00542935"/>
    <w:rsid w:val="0054298D"/>
    <w:rsid w:val="00542D44"/>
    <w:rsid w:val="00543138"/>
    <w:rsid w:val="0054313F"/>
    <w:rsid w:val="005431EE"/>
    <w:rsid w:val="005432AC"/>
    <w:rsid w:val="005432EA"/>
    <w:rsid w:val="005434AD"/>
    <w:rsid w:val="005435FC"/>
    <w:rsid w:val="00543A02"/>
    <w:rsid w:val="00543AA2"/>
    <w:rsid w:val="00543B83"/>
    <w:rsid w:val="00543BBD"/>
    <w:rsid w:val="00543EB7"/>
    <w:rsid w:val="005442F9"/>
    <w:rsid w:val="0054430B"/>
    <w:rsid w:val="00544792"/>
    <w:rsid w:val="00544833"/>
    <w:rsid w:val="005449E2"/>
    <w:rsid w:val="00544B1A"/>
    <w:rsid w:val="00544D59"/>
    <w:rsid w:val="00544D7A"/>
    <w:rsid w:val="00544DE7"/>
    <w:rsid w:val="00545085"/>
    <w:rsid w:val="005451AF"/>
    <w:rsid w:val="0054538E"/>
    <w:rsid w:val="005453F3"/>
    <w:rsid w:val="00545463"/>
    <w:rsid w:val="0054553E"/>
    <w:rsid w:val="005455AC"/>
    <w:rsid w:val="005456A2"/>
    <w:rsid w:val="0054580F"/>
    <w:rsid w:val="00545AEF"/>
    <w:rsid w:val="00545BC9"/>
    <w:rsid w:val="00545E0C"/>
    <w:rsid w:val="00545EAE"/>
    <w:rsid w:val="00545FCC"/>
    <w:rsid w:val="00546040"/>
    <w:rsid w:val="0054607E"/>
    <w:rsid w:val="00546094"/>
    <w:rsid w:val="0054620A"/>
    <w:rsid w:val="0054640A"/>
    <w:rsid w:val="005464D2"/>
    <w:rsid w:val="005466F0"/>
    <w:rsid w:val="005467D3"/>
    <w:rsid w:val="00546862"/>
    <w:rsid w:val="005468F8"/>
    <w:rsid w:val="005469B8"/>
    <w:rsid w:val="00546A09"/>
    <w:rsid w:val="00546A70"/>
    <w:rsid w:val="00546A9C"/>
    <w:rsid w:val="00546B4C"/>
    <w:rsid w:val="00546B82"/>
    <w:rsid w:val="00546B95"/>
    <w:rsid w:val="00546C08"/>
    <w:rsid w:val="00546C35"/>
    <w:rsid w:val="00546EEA"/>
    <w:rsid w:val="00546F99"/>
    <w:rsid w:val="00547060"/>
    <w:rsid w:val="0054721A"/>
    <w:rsid w:val="005473F9"/>
    <w:rsid w:val="005476B4"/>
    <w:rsid w:val="0054772F"/>
    <w:rsid w:val="005478B8"/>
    <w:rsid w:val="00547D3A"/>
    <w:rsid w:val="00547D91"/>
    <w:rsid w:val="00547E38"/>
    <w:rsid w:val="00547F65"/>
    <w:rsid w:val="00550018"/>
    <w:rsid w:val="005504D6"/>
    <w:rsid w:val="005505CF"/>
    <w:rsid w:val="0055064C"/>
    <w:rsid w:val="00550841"/>
    <w:rsid w:val="00550A26"/>
    <w:rsid w:val="00550AC8"/>
    <w:rsid w:val="00550BA4"/>
    <w:rsid w:val="00550BF5"/>
    <w:rsid w:val="00550C21"/>
    <w:rsid w:val="00550CFA"/>
    <w:rsid w:val="00550EA3"/>
    <w:rsid w:val="00550EE5"/>
    <w:rsid w:val="00550F3C"/>
    <w:rsid w:val="00551049"/>
    <w:rsid w:val="00551143"/>
    <w:rsid w:val="0055124F"/>
    <w:rsid w:val="005512B9"/>
    <w:rsid w:val="005513A6"/>
    <w:rsid w:val="005515B2"/>
    <w:rsid w:val="005515DC"/>
    <w:rsid w:val="0055164C"/>
    <w:rsid w:val="005517D1"/>
    <w:rsid w:val="0055188E"/>
    <w:rsid w:val="0055195B"/>
    <w:rsid w:val="00551A8A"/>
    <w:rsid w:val="00551CBE"/>
    <w:rsid w:val="00551F62"/>
    <w:rsid w:val="00552058"/>
    <w:rsid w:val="0055207A"/>
    <w:rsid w:val="0055226B"/>
    <w:rsid w:val="005523AA"/>
    <w:rsid w:val="0055248A"/>
    <w:rsid w:val="00552679"/>
    <w:rsid w:val="0055267B"/>
    <w:rsid w:val="00552696"/>
    <w:rsid w:val="005528C3"/>
    <w:rsid w:val="005528F4"/>
    <w:rsid w:val="00552C6D"/>
    <w:rsid w:val="00552F95"/>
    <w:rsid w:val="00553229"/>
    <w:rsid w:val="00553375"/>
    <w:rsid w:val="0055379E"/>
    <w:rsid w:val="005538BE"/>
    <w:rsid w:val="00553D61"/>
    <w:rsid w:val="00553D89"/>
    <w:rsid w:val="00553DFB"/>
    <w:rsid w:val="00553F27"/>
    <w:rsid w:val="00554026"/>
    <w:rsid w:val="00554039"/>
    <w:rsid w:val="00554293"/>
    <w:rsid w:val="00554683"/>
    <w:rsid w:val="005548F5"/>
    <w:rsid w:val="005549D5"/>
    <w:rsid w:val="00554B6B"/>
    <w:rsid w:val="00554CDE"/>
    <w:rsid w:val="00554D8D"/>
    <w:rsid w:val="00554DBC"/>
    <w:rsid w:val="00554F62"/>
    <w:rsid w:val="00554FBB"/>
    <w:rsid w:val="00554FCA"/>
    <w:rsid w:val="005550F1"/>
    <w:rsid w:val="00555112"/>
    <w:rsid w:val="00555194"/>
    <w:rsid w:val="00555313"/>
    <w:rsid w:val="0055535F"/>
    <w:rsid w:val="005553FB"/>
    <w:rsid w:val="005554FD"/>
    <w:rsid w:val="00555688"/>
    <w:rsid w:val="005557B7"/>
    <w:rsid w:val="0055583F"/>
    <w:rsid w:val="00555984"/>
    <w:rsid w:val="00555B2B"/>
    <w:rsid w:val="00555B85"/>
    <w:rsid w:val="00555E61"/>
    <w:rsid w:val="0055610E"/>
    <w:rsid w:val="005561A5"/>
    <w:rsid w:val="0055633A"/>
    <w:rsid w:val="00556916"/>
    <w:rsid w:val="00556921"/>
    <w:rsid w:val="005569F0"/>
    <w:rsid w:val="00556A9C"/>
    <w:rsid w:val="00556AA2"/>
    <w:rsid w:val="00556AFF"/>
    <w:rsid w:val="00556ED1"/>
    <w:rsid w:val="00556F28"/>
    <w:rsid w:val="00556F97"/>
    <w:rsid w:val="00557005"/>
    <w:rsid w:val="005570C4"/>
    <w:rsid w:val="0055729D"/>
    <w:rsid w:val="005573F3"/>
    <w:rsid w:val="005575EB"/>
    <w:rsid w:val="005576B2"/>
    <w:rsid w:val="00557859"/>
    <w:rsid w:val="005579D8"/>
    <w:rsid w:val="00557CFF"/>
    <w:rsid w:val="00557E1D"/>
    <w:rsid w:val="00557E69"/>
    <w:rsid w:val="00557E98"/>
    <w:rsid w:val="00557EAC"/>
    <w:rsid w:val="00557FB6"/>
    <w:rsid w:val="00557FDC"/>
    <w:rsid w:val="0056004F"/>
    <w:rsid w:val="005600E2"/>
    <w:rsid w:val="00560237"/>
    <w:rsid w:val="0056039E"/>
    <w:rsid w:val="005603CE"/>
    <w:rsid w:val="00560466"/>
    <w:rsid w:val="00560625"/>
    <w:rsid w:val="0056063D"/>
    <w:rsid w:val="00560706"/>
    <w:rsid w:val="005607A1"/>
    <w:rsid w:val="0056082B"/>
    <w:rsid w:val="00560910"/>
    <w:rsid w:val="0056095F"/>
    <w:rsid w:val="00560BCD"/>
    <w:rsid w:val="00560C67"/>
    <w:rsid w:val="00560D53"/>
    <w:rsid w:val="00560F1B"/>
    <w:rsid w:val="00560F75"/>
    <w:rsid w:val="005610F0"/>
    <w:rsid w:val="005612B0"/>
    <w:rsid w:val="0056137F"/>
    <w:rsid w:val="00561452"/>
    <w:rsid w:val="0056145A"/>
    <w:rsid w:val="0056162D"/>
    <w:rsid w:val="00561639"/>
    <w:rsid w:val="005616BA"/>
    <w:rsid w:val="005617DA"/>
    <w:rsid w:val="005617FC"/>
    <w:rsid w:val="0056194D"/>
    <w:rsid w:val="00561AFC"/>
    <w:rsid w:val="00561B82"/>
    <w:rsid w:val="00561D72"/>
    <w:rsid w:val="00561DAA"/>
    <w:rsid w:val="00561EB7"/>
    <w:rsid w:val="00561F6E"/>
    <w:rsid w:val="00561F83"/>
    <w:rsid w:val="00561FB1"/>
    <w:rsid w:val="00561FBB"/>
    <w:rsid w:val="00562211"/>
    <w:rsid w:val="005622EA"/>
    <w:rsid w:val="00562546"/>
    <w:rsid w:val="005628AE"/>
    <w:rsid w:val="005629EC"/>
    <w:rsid w:val="00562AB2"/>
    <w:rsid w:val="00562B5D"/>
    <w:rsid w:val="00562B8E"/>
    <w:rsid w:val="00562C0B"/>
    <w:rsid w:val="00562EF7"/>
    <w:rsid w:val="00562F0B"/>
    <w:rsid w:val="00563266"/>
    <w:rsid w:val="0056331A"/>
    <w:rsid w:val="00563960"/>
    <w:rsid w:val="005639BC"/>
    <w:rsid w:val="00563ABC"/>
    <w:rsid w:val="00563B5B"/>
    <w:rsid w:val="00563B99"/>
    <w:rsid w:val="00563BB3"/>
    <w:rsid w:val="00563C1E"/>
    <w:rsid w:val="00563D05"/>
    <w:rsid w:val="00563D61"/>
    <w:rsid w:val="00563DB6"/>
    <w:rsid w:val="00563E7D"/>
    <w:rsid w:val="00563EE0"/>
    <w:rsid w:val="00564079"/>
    <w:rsid w:val="005643AF"/>
    <w:rsid w:val="0056444D"/>
    <w:rsid w:val="0056462A"/>
    <w:rsid w:val="005647CE"/>
    <w:rsid w:val="005647FA"/>
    <w:rsid w:val="005648AA"/>
    <w:rsid w:val="005648ED"/>
    <w:rsid w:val="00564B87"/>
    <w:rsid w:val="00564D38"/>
    <w:rsid w:val="00564F5C"/>
    <w:rsid w:val="00565105"/>
    <w:rsid w:val="0056519D"/>
    <w:rsid w:val="005653E2"/>
    <w:rsid w:val="005654CA"/>
    <w:rsid w:val="005654E3"/>
    <w:rsid w:val="0056578D"/>
    <w:rsid w:val="00565916"/>
    <w:rsid w:val="00565B91"/>
    <w:rsid w:val="00565BE8"/>
    <w:rsid w:val="00565E97"/>
    <w:rsid w:val="0056613E"/>
    <w:rsid w:val="00566414"/>
    <w:rsid w:val="00566433"/>
    <w:rsid w:val="005666E0"/>
    <w:rsid w:val="0056674D"/>
    <w:rsid w:val="005667FD"/>
    <w:rsid w:val="0056692B"/>
    <w:rsid w:val="0056698C"/>
    <w:rsid w:val="0056699C"/>
    <w:rsid w:val="00566AD4"/>
    <w:rsid w:val="00566BD9"/>
    <w:rsid w:val="00566C03"/>
    <w:rsid w:val="00566C35"/>
    <w:rsid w:val="00566E7E"/>
    <w:rsid w:val="0056720A"/>
    <w:rsid w:val="00567263"/>
    <w:rsid w:val="00567322"/>
    <w:rsid w:val="0056738E"/>
    <w:rsid w:val="005674C9"/>
    <w:rsid w:val="00567546"/>
    <w:rsid w:val="0056763E"/>
    <w:rsid w:val="005676A2"/>
    <w:rsid w:val="005677BA"/>
    <w:rsid w:val="005678FC"/>
    <w:rsid w:val="00567908"/>
    <w:rsid w:val="00567909"/>
    <w:rsid w:val="005679DA"/>
    <w:rsid w:val="005679EB"/>
    <w:rsid w:val="00567A70"/>
    <w:rsid w:val="00567AC5"/>
    <w:rsid w:val="00567F25"/>
    <w:rsid w:val="00567FDD"/>
    <w:rsid w:val="0057033A"/>
    <w:rsid w:val="00570467"/>
    <w:rsid w:val="00570544"/>
    <w:rsid w:val="00570788"/>
    <w:rsid w:val="0057089D"/>
    <w:rsid w:val="00570900"/>
    <w:rsid w:val="00570A01"/>
    <w:rsid w:val="00570A02"/>
    <w:rsid w:val="00570A84"/>
    <w:rsid w:val="00570B60"/>
    <w:rsid w:val="00570BC5"/>
    <w:rsid w:val="00570D8A"/>
    <w:rsid w:val="00570D8F"/>
    <w:rsid w:val="00570E01"/>
    <w:rsid w:val="00570FC6"/>
    <w:rsid w:val="0057101E"/>
    <w:rsid w:val="005710F7"/>
    <w:rsid w:val="00571150"/>
    <w:rsid w:val="005711C4"/>
    <w:rsid w:val="00571257"/>
    <w:rsid w:val="00571522"/>
    <w:rsid w:val="00571661"/>
    <w:rsid w:val="00571A52"/>
    <w:rsid w:val="00571B75"/>
    <w:rsid w:val="00571B94"/>
    <w:rsid w:val="00571BBF"/>
    <w:rsid w:val="00571DB7"/>
    <w:rsid w:val="00571EAA"/>
    <w:rsid w:val="00571EBE"/>
    <w:rsid w:val="00571EF9"/>
    <w:rsid w:val="00571F7F"/>
    <w:rsid w:val="00572118"/>
    <w:rsid w:val="0057221E"/>
    <w:rsid w:val="00572328"/>
    <w:rsid w:val="0057244E"/>
    <w:rsid w:val="005724D7"/>
    <w:rsid w:val="005726E4"/>
    <w:rsid w:val="00572708"/>
    <w:rsid w:val="00572772"/>
    <w:rsid w:val="005728A2"/>
    <w:rsid w:val="005729D1"/>
    <w:rsid w:val="00572EDB"/>
    <w:rsid w:val="00572F22"/>
    <w:rsid w:val="00572FCD"/>
    <w:rsid w:val="00572FF2"/>
    <w:rsid w:val="00573015"/>
    <w:rsid w:val="00573063"/>
    <w:rsid w:val="00573134"/>
    <w:rsid w:val="005733CA"/>
    <w:rsid w:val="005736DB"/>
    <w:rsid w:val="005736DF"/>
    <w:rsid w:val="005739ED"/>
    <w:rsid w:val="00573B5B"/>
    <w:rsid w:val="00573D20"/>
    <w:rsid w:val="00573D34"/>
    <w:rsid w:val="00573EDE"/>
    <w:rsid w:val="00573F52"/>
    <w:rsid w:val="00574030"/>
    <w:rsid w:val="0057410E"/>
    <w:rsid w:val="00574217"/>
    <w:rsid w:val="00574321"/>
    <w:rsid w:val="005743BE"/>
    <w:rsid w:val="005744D6"/>
    <w:rsid w:val="005745DB"/>
    <w:rsid w:val="005749EE"/>
    <w:rsid w:val="00574ABB"/>
    <w:rsid w:val="00574ED2"/>
    <w:rsid w:val="00574F1D"/>
    <w:rsid w:val="00574F3C"/>
    <w:rsid w:val="00575241"/>
    <w:rsid w:val="005752F6"/>
    <w:rsid w:val="0057543B"/>
    <w:rsid w:val="0057545E"/>
    <w:rsid w:val="005755B5"/>
    <w:rsid w:val="005755EF"/>
    <w:rsid w:val="0057593B"/>
    <w:rsid w:val="00575A66"/>
    <w:rsid w:val="00575ABF"/>
    <w:rsid w:val="00575AFB"/>
    <w:rsid w:val="00575BFE"/>
    <w:rsid w:val="00575CFB"/>
    <w:rsid w:val="00575EC8"/>
    <w:rsid w:val="00575F7B"/>
    <w:rsid w:val="00576226"/>
    <w:rsid w:val="0057628B"/>
    <w:rsid w:val="005765C9"/>
    <w:rsid w:val="00576665"/>
    <w:rsid w:val="00576B3F"/>
    <w:rsid w:val="00576C17"/>
    <w:rsid w:val="00576D00"/>
    <w:rsid w:val="00576D3A"/>
    <w:rsid w:val="00576D81"/>
    <w:rsid w:val="00576D94"/>
    <w:rsid w:val="00576F54"/>
    <w:rsid w:val="0057709F"/>
    <w:rsid w:val="00577111"/>
    <w:rsid w:val="00577144"/>
    <w:rsid w:val="005771E5"/>
    <w:rsid w:val="005772CE"/>
    <w:rsid w:val="005772D1"/>
    <w:rsid w:val="005772DC"/>
    <w:rsid w:val="00577407"/>
    <w:rsid w:val="005777C2"/>
    <w:rsid w:val="00577814"/>
    <w:rsid w:val="00577838"/>
    <w:rsid w:val="005778A1"/>
    <w:rsid w:val="005778E4"/>
    <w:rsid w:val="00577A65"/>
    <w:rsid w:val="00577F10"/>
    <w:rsid w:val="0058018F"/>
    <w:rsid w:val="0058038E"/>
    <w:rsid w:val="00580406"/>
    <w:rsid w:val="005806E4"/>
    <w:rsid w:val="005808A4"/>
    <w:rsid w:val="00580B67"/>
    <w:rsid w:val="00580BB2"/>
    <w:rsid w:val="00580C1F"/>
    <w:rsid w:val="00580C36"/>
    <w:rsid w:val="00580EEC"/>
    <w:rsid w:val="00580F14"/>
    <w:rsid w:val="00580F64"/>
    <w:rsid w:val="00580FF5"/>
    <w:rsid w:val="005812D5"/>
    <w:rsid w:val="0058132C"/>
    <w:rsid w:val="00581455"/>
    <w:rsid w:val="00581542"/>
    <w:rsid w:val="005816A1"/>
    <w:rsid w:val="005816BD"/>
    <w:rsid w:val="0058170E"/>
    <w:rsid w:val="00581893"/>
    <w:rsid w:val="00581A0E"/>
    <w:rsid w:val="00581A1A"/>
    <w:rsid w:val="00581A7A"/>
    <w:rsid w:val="00581C6B"/>
    <w:rsid w:val="00581CD1"/>
    <w:rsid w:val="00581CE2"/>
    <w:rsid w:val="00581D8D"/>
    <w:rsid w:val="00581E1C"/>
    <w:rsid w:val="00581F09"/>
    <w:rsid w:val="00581F52"/>
    <w:rsid w:val="00582050"/>
    <w:rsid w:val="0058221F"/>
    <w:rsid w:val="00582285"/>
    <w:rsid w:val="00582407"/>
    <w:rsid w:val="00582485"/>
    <w:rsid w:val="005825FA"/>
    <w:rsid w:val="00582666"/>
    <w:rsid w:val="005827F9"/>
    <w:rsid w:val="005827FE"/>
    <w:rsid w:val="00582E80"/>
    <w:rsid w:val="00582E9C"/>
    <w:rsid w:val="0058308A"/>
    <w:rsid w:val="005830A0"/>
    <w:rsid w:val="005830CE"/>
    <w:rsid w:val="00583139"/>
    <w:rsid w:val="005831E7"/>
    <w:rsid w:val="00583236"/>
    <w:rsid w:val="0058330C"/>
    <w:rsid w:val="00583458"/>
    <w:rsid w:val="005834A5"/>
    <w:rsid w:val="0058370A"/>
    <w:rsid w:val="005838D2"/>
    <w:rsid w:val="00583963"/>
    <w:rsid w:val="00583C24"/>
    <w:rsid w:val="00583EEF"/>
    <w:rsid w:val="00584242"/>
    <w:rsid w:val="00584302"/>
    <w:rsid w:val="00584374"/>
    <w:rsid w:val="00584437"/>
    <w:rsid w:val="00584649"/>
    <w:rsid w:val="005846E4"/>
    <w:rsid w:val="00584846"/>
    <w:rsid w:val="00584863"/>
    <w:rsid w:val="005848CA"/>
    <w:rsid w:val="00584925"/>
    <w:rsid w:val="00584A76"/>
    <w:rsid w:val="00584C1E"/>
    <w:rsid w:val="00584FDB"/>
    <w:rsid w:val="005851F2"/>
    <w:rsid w:val="00585227"/>
    <w:rsid w:val="0058528A"/>
    <w:rsid w:val="00585315"/>
    <w:rsid w:val="0058557B"/>
    <w:rsid w:val="005855D7"/>
    <w:rsid w:val="00585677"/>
    <w:rsid w:val="00585711"/>
    <w:rsid w:val="00585A49"/>
    <w:rsid w:val="00585A78"/>
    <w:rsid w:val="00585D26"/>
    <w:rsid w:val="00585D4D"/>
    <w:rsid w:val="00585D92"/>
    <w:rsid w:val="00585E26"/>
    <w:rsid w:val="005862FF"/>
    <w:rsid w:val="0058634D"/>
    <w:rsid w:val="0058638E"/>
    <w:rsid w:val="005863B2"/>
    <w:rsid w:val="005865D3"/>
    <w:rsid w:val="00586601"/>
    <w:rsid w:val="0058675C"/>
    <w:rsid w:val="00586865"/>
    <w:rsid w:val="005868E2"/>
    <w:rsid w:val="00586B12"/>
    <w:rsid w:val="00586BE6"/>
    <w:rsid w:val="00586C4F"/>
    <w:rsid w:val="00586CBD"/>
    <w:rsid w:val="00586E16"/>
    <w:rsid w:val="00586EDE"/>
    <w:rsid w:val="00586EE2"/>
    <w:rsid w:val="00587074"/>
    <w:rsid w:val="00587108"/>
    <w:rsid w:val="0058735B"/>
    <w:rsid w:val="005873A2"/>
    <w:rsid w:val="00587402"/>
    <w:rsid w:val="00587640"/>
    <w:rsid w:val="00587721"/>
    <w:rsid w:val="005877D8"/>
    <w:rsid w:val="00587876"/>
    <w:rsid w:val="00587963"/>
    <w:rsid w:val="00587AD1"/>
    <w:rsid w:val="00587B46"/>
    <w:rsid w:val="00587B77"/>
    <w:rsid w:val="00587C4C"/>
    <w:rsid w:val="00587CE2"/>
    <w:rsid w:val="00587D6A"/>
    <w:rsid w:val="00587D6E"/>
    <w:rsid w:val="00587EE2"/>
    <w:rsid w:val="00587FDE"/>
    <w:rsid w:val="0059008C"/>
    <w:rsid w:val="00590195"/>
    <w:rsid w:val="00590204"/>
    <w:rsid w:val="005902E4"/>
    <w:rsid w:val="005902F3"/>
    <w:rsid w:val="005906CD"/>
    <w:rsid w:val="0059071C"/>
    <w:rsid w:val="00590762"/>
    <w:rsid w:val="00590796"/>
    <w:rsid w:val="005907C1"/>
    <w:rsid w:val="00590956"/>
    <w:rsid w:val="00590A84"/>
    <w:rsid w:val="00590B05"/>
    <w:rsid w:val="00590B44"/>
    <w:rsid w:val="00590C3D"/>
    <w:rsid w:val="00590C8B"/>
    <w:rsid w:val="00590CAF"/>
    <w:rsid w:val="00590D9E"/>
    <w:rsid w:val="00590E34"/>
    <w:rsid w:val="00591030"/>
    <w:rsid w:val="005911AC"/>
    <w:rsid w:val="005912C7"/>
    <w:rsid w:val="005914A1"/>
    <w:rsid w:val="00591656"/>
    <w:rsid w:val="0059196E"/>
    <w:rsid w:val="00591C4E"/>
    <w:rsid w:val="00591C88"/>
    <w:rsid w:val="00591DBA"/>
    <w:rsid w:val="00591F6D"/>
    <w:rsid w:val="00592043"/>
    <w:rsid w:val="005922C0"/>
    <w:rsid w:val="0059231D"/>
    <w:rsid w:val="005923F7"/>
    <w:rsid w:val="0059254A"/>
    <w:rsid w:val="005927AE"/>
    <w:rsid w:val="00592927"/>
    <w:rsid w:val="00592BC9"/>
    <w:rsid w:val="005930C9"/>
    <w:rsid w:val="005930F6"/>
    <w:rsid w:val="005932B3"/>
    <w:rsid w:val="00593448"/>
    <w:rsid w:val="00593472"/>
    <w:rsid w:val="00593507"/>
    <w:rsid w:val="00593948"/>
    <w:rsid w:val="00593B57"/>
    <w:rsid w:val="00593CFA"/>
    <w:rsid w:val="00593D45"/>
    <w:rsid w:val="00593EDA"/>
    <w:rsid w:val="00594198"/>
    <w:rsid w:val="00594344"/>
    <w:rsid w:val="00594379"/>
    <w:rsid w:val="005944BD"/>
    <w:rsid w:val="005944CD"/>
    <w:rsid w:val="005944E6"/>
    <w:rsid w:val="0059453D"/>
    <w:rsid w:val="005945E4"/>
    <w:rsid w:val="00594745"/>
    <w:rsid w:val="0059479D"/>
    <w:rsid w:val="00594968"/>
    <w:rsid w:val="00594988"/>
    <w:rsid w:val="005949FF"/>
    <w:rsid w:val="00594A4C"/>
    <w:rsid w:val="00594AB6"/>
    <w:rsid w:val="00594AF2"/>
    <w:rsid w:val="00594CC3"/>
    <w:rsid w:val="00594CCA"/>
    <w:rsid w:val="00594DD3"/>
    <w:rsid w:val="00594DED"/>
    <w:rsid w:val="00594E37"/>
    <w:rsid w:val="00594ED2"/>
    <w:rsid w:val="00594F80"/>
    <w:rsid w:val="00594FD3"/>
    <w:rsid w:val="00595078"/>
    <w:rsid w:val="00595228"/>
    <w:rsid w:val="0059523D"/>
    <w:rsid w:val="005953CB"/>
    <w:rsid w:val="005953ED"/>
    <w:rsid w:val="00595594"/>
    <w:rsid w:val="0059566E"/>
    <w:rsid w:val="0059569A"/>
    <w:rsid w:val="005956C3"/>
    <w:rsid w:val="00595813"/>
    <w:rsid w:val="0059592A"/>
    <w:rsid w:val="0059592F"/>
    <w:rsid w:val="00595B35"/>
    <w:rsid w:val="00595BA1"/>
    <w:rsid w:val="00595C3A"/>
    <w:rsid w:val="00595C57"/>
    <w:rsid w:val="00595D5C"/>
    <w:rsid w:val="00595EE9"/>
    <w:rsid w:val="00595F4F"/>
    <w:rsid w:val="00595FDD"/>
    <w:rsid w:val="00596048"/>
    <w:rsid w:val="00596182"/>
    <w:rsid w:val="0059647F"/>
    <w:rsid w:val="00596512"/>
    <w:rsid w:val="0059672C"/>
    <w:rsid w:val="00596784"/>
    <w:rsid w:val="0059687A"/>
    <w:rsid w:val="0059695A"/>
    <w:rsid w:val="005969B3"/>
    <w:rsid w:val="005969D8"/>
    <w:rsid w:val="00596A21"/>
    <w:rsid w:val="00596B10"/>
    <w:rsid w:val="00596B40"/>
    <w:rsid w:val="00596BA5"/>
    <w:rsid w:val="00596C2C"/>
    <w:rsid w:val="00596C81"/>
    <w:rsid w:val="00596D7F"/>
    <w:rsid w:val="00596E4F"/>
    <w:rsid w:val="00597141"/>
    <w:rsid w:val="00597525"/>
    <w:rsid w:val="00597526"/>
    <w:rsid w:val="0059761B"/>
    <w:rsid w:val="00597652"/>
    <w:rsid w:val="0059774F"/>
    <w:rsid w:val="0059786E"/>
    <w:rsid w:val="00597893"/>
    <w:rsid w:val="005978B7"/>
    <w:rsid w:val="0059793E"/>
    <w:rsid w:val="00597A66"/>
    <w:rsid w:val="00597B08"/>
    <w:rsid w:val="00597B4C"/>
    <w:rsid w:val="00597D2D"/>
    <w:rsid w:val="00597F72"/>
    <w:rsid w:val="005A0026"/>
    <w:rsid w:val="005A01A9"/>
    <w:rsid w:val="005A03F0"/>
    <w:rsid w:val="005A04A2"/>
    <w:rsid w:val="005A04A3"/>
    <w:rsid w:val="005A0687"/>
    <w:rsid w:val="005A090F"/>
    <w:rsid w:val="005A0A46"/>
    <w:rsid w:val="005A0BF9"/>
    <w:rsid w:val="005A0C51"/>
    <w:rsid w:val="005A0DB9"/>
    <w:rsid w:val="005A1061"/>
    <w:rsid w:val="005A107C"/>
    <w:rsid w:val="005A1126"/>
    <w:rsid w:val="005A11DE"/>
    <w:rsid w:val="005A11E1"/>
    <w:rsid w:val="005A1285"/>
    <w:rsid w:val="005A12BF"/>
    <w:rsid w:val="005A15A1"/>
    <w:rsid w:val="005A15D2"/>
    <w:rsid w:val="005A177A"/>
    <w:rsid w:val="005A1918"/>
    <w:rsid w:val="005A19FC"/>
    <w:rsid w:val="005A1C25"/>
    <w:rsid w:val="005A1C34"/>
    <w:rsid w:val="005A22A9"/>
    <w:rsid w:val="005A24E4"/>
    <w:rsid w:val="005A273B"/>
    <w:rsid w:val="005A298A"/>
    <w:rsid w:val="005A29F2"/>
    <w:rsid w:val="005A29FB"/>
    <w:rsid w:val="005A2A15"/>
    <w:rsid w:val="005A2A77"/>
    <w:rsid w:val="005A2C9B"/>
    <w:rsid w:val="005A2EA0"/>
    <w:rsid w:val="005A2FB5"/>
    <w:rsid w:val="005A2FCF"/>
    <w:rsid w:val="005A323A"/>
    <w:rsid w:val="005A336C"/>
    <w:rsid w:val="005A337A"/>
    <w:rsid w:val="005A33C1"/>
    <w:rsid w:val="005A3522"/>
    <w:rsid w:val="005A3704"/>
    <w:rsid w:val="005A3718"/>
    <w:rsid w:val="005A37B6"/>
    <w:rsid w:val="005A3D03"/>
    <w:rsid w:val="005A3E31"/>
    <w:rsid w:val="005A3ED4"/>
    <w:rsid w:val="005A3EF7"/>
    <w:rsid w:val="005A40F0"/>
    <w:rsid w:val="005A4107"/>
    <w:rsid w:val="005A4141"/>
    <w:rsid w:val="005A42D6"/>
    <w:rsid w:val="005A45AA"/>
    <w:rsid w:val="005A45CB"/>
    <w:rsid w:val="005A4666"/>
    <w:rsid w:val="005A484A"/>
    <w:rsid w:val="005A48C7"/>
    <w:rsid w:val="005A4964"/>
    <w:rsid w:val="005A4980"/>
    <w:rsid w:val="005A4ABD"/>
    <w:rsid w:val="005A4BAA"/>
    <w:rsid w:val="005A4D05"/>
    <w:rsid w:val="005A51EF"/>
    <w:rsid w:val="005A5265"/>
    <w:rsid w:val="005A5302"/>
    <w:rsid w:val="005A5413"/>
    <w:rsid w:val="005A5529"/>
    <w:rsid w:val="005A5701"/>
    <w:rsid w:val="005A5995"/>
    <w:rsid w:val="005A5E7A"/>
    <w:rsid w:val="005A6476"/>
    <w:rsid w:val="005A6485"/>
    <w:rsid w:val="005A6504"/>
    <w:rsid w:val="005A68E4"/>
    <w:rsid w:val="005A697C"/>
    <w:rsid w:val="005A6A25"/>
    <w:rsid w:val="005A6AF5"/>
    <w:rsid w:val="005A6B12"/>
    <w:rsid w:val="005A6C1B"/>
    <w:rsid w:val="005A6C9B"/>
    <w:rsid w:val="005A6D6E"/>
    <w:rsid w:val="005A6FA7"/>
    <w:rsid w:val="005A6FBA"/>
    <w:rsid w:val="005A6FEC"/>
    <w:rsid w:val="005A7352"/>
    <w:rsid w:val="005A742C"/>
    <w:rsid w:val="005A746B"/>
    <w:rsid w:val="005A779A"/>
    <w:rsid w:val="005A7884"/>
    <w:rsid w:val="005A7942"/>
    <w:rsid w:val="005A79A7"/>
    <w:rsid w:val="005A79F5"/>
    <w:rsid w:val="005A7C82"/>
    <w:rsid w:val="005A7CD5"/>
    <w:rsid w:val="005A7D12"/>
    <w:rsid w:val="005B0057"/>
    <w:rsid w:val="005B0161"/>
    <w:rsid w:val="005B01E5"/>
    <w:rsid w:val="005B0289"/>
    <w:rsid w:val="005B03D3"/>
    <w:rsid w:val="005B0414"/>
    <w:rsid w:val="005B04D7"/>
    <w:rsid w:val="005B0566"/>
    <w:rsid w:val="005B0A0D"/>
    <w:rsid w:val="005B0A39"/>
    <w:rsid w:val="005B0B52"/>
    <w:rsid w:val="005B0BCE"/>
    <w:rsid w:val="005B0C23"/>
    <w:rsid w:val="005B0E7A"/>
    <w:rsid w:val="005B1274"/>
    <w:rsid w:val="005B12EC"/>
    <w:rsid w:val="005B1452"/>
    <w:rsid w:val="005B1501"/>
    <w:rsid w:val="005B1764"/>
    <w:rsid w:val="005B1772"/>
    <w:rsid w:val="005B1835"/>
    <w:rsid w:val="005B1895"/>
    <w:rsid w:val="005B190E"/>
    <w:rsid w:val="005B1AF8"/>
    <w:rsid w:val="005B1CD1"/>
    <w:rsid w:val="005B1F40"/>
    <w:rsid w:val="005B2050"/>
    <w:rsid w:val="005B23B7"/>
    <w:rsid w:val="005B247E"/>
    <w:rsid w:val="005B2496"/>
    <w:rsid w:val="005B254D"/>
    <w:rsid w:val="005B2577"/>
    <w:rsid w:val="005B2651"/>
    <w:rsid w:val="005B26DB"/>
    <w:rsid w:val="005B27A4"/>
    <w:rsid w:val="005B29E2"/>
    <w:rsid w:val="005B2BDE"/>
    <w:rsid w:val="005B2C6F"/>
    <w:rsid w:val="005B2DFA"/>
    <w:rsid w:val="005B2E7D"/>
    <w:rsid w:val="005B3063"/>
    <w:rsid w:val="005B3134"/>
    <w:rsid w:val="005B32C3"/>
    <w:rsid w:val="005B3488"/>
    <w:rsid w:val="005B34E9"/>
    <w:rsid w:val="005B372F"/>
    <w:rsid w:val="005B396B"/>
    <w:rsid w:val="005B3980"/>
    <w:rsid w:val="005B39B1"/>
    <w:rsid w:val="005B3AC1"/>
    <w:rsid w:val="005B3B2F"/>
    <w:rsid w:val="005B3C50"/>
    <w:rsid w:val="005B3CB7"/>
    <w:rsid w:val="005B3D93"/>
    <w:rsid w:val="005B3DB9"/>
    <w:rsid w:val="005B3E19"/>
    <w:rsid w:val="005B4211"/>
    <w:rsid w:val="005B422A"/>
    <w:rsid w:val="005B4696"/>
    <w:rsid w:val="005B4A18"/>
    <w:rsid w:val="005B4A73"/>
    <w:rsid w:val="005B4ACF"/>
    <w:rsid w:val="005B4BA0"/>
    <w:rsid w:val="005B4C0B"/>
    <w:rsid w:val="005B4C37"/>
    <w:rsid w:val="005B4C79"/>
    <w:rsid w:val="005B4CEF"/>
    <w:rsid w:val="005B4D6D"/>
    <w:rsid w:val="005B4DB1"/>
    <w:rsid w:val="005B5015"/>
    <w:rsid w:val="005B516B"/>
    <w:rsid w:val="005B518F"/>
    <w:rsid w:val="005B51A8"/>
    <w:rsid w:val="005B51C1"/>
    <w:rsid w:val="005B521D"/>
    <w:rsid w:val="005B533D"/>
    <w:rsid w:val="005B5376"/>
    <w:rsid w:val="005B53AC"/>
    <w:rsid w:val="005B5426"/>
    <w:rsid w:val="005B5480"/>
    <w:rsid w:val="005B5A19"/>
    <w:rsid w:val="005B5ABD"/>
    <w:rsid w:val="005B5CEE"/>
    <w:rsid w:val="005B5D1B"/>
    <w:rsid w:val="005B5E3D"/>
    <w:rsid w:val="005B5F8C"/>
    <w:rsid w:val="005B600C"/>
    <w:rsid w:val="005B6135"/>
    <w:rsid w:val="005B61A5"/>
    <w:rsid w:val="005B625E"/>
    <w:rsid w:val="005B6325"/>
    <w:rsid w:val="005B6465"/>
    <w:rsid w:val="005B6471"/>
    <w:rsid w:val="005B6640"/>
    <w:rsid w:val="005B66CE"/>
    <w:rsid w:val="005B670D"/>
    <w:rsid w:val="005B6978"/>
    <w:rsid w:val="005B6A69"/>
    <w:rsid w:val="005B6A71"/>
    <w:rsid w:val="005B6AB7"/>
    <w:rsid w:val="005B6B56"/>
    <w:rsid w:val="005B6C91"/>
    <w:rsid w:val="005B6EFA"/>
    <w:rsid w:val="005B6F59"/>
    <w:rsid w:val="005B6F97"/>
    <w:rsid w:val="005B7222"/>
    <w:rsid w:val="005B73BD"/>
    <w:rsid w:val="005B73EC"/>
    <w:rsid w:val="005B749F"/>
    <w:rsid w:val="005B753A"/>
    <w:rsid w:val="005B7612"/>
    <w:rsid w:val="005B782F"/>
    <w:rsid w:val="005B7A20"/>
    <w:rsid w:val="005B7C02"/>
    <w:rsid w:val="005B7C54"/>
    <w:rsid w:val="005B7CF7"/>
    <w:rsid w:val="005B7D04"/>
    <w:rsid w:val="005B7D79"/>
    <w:rsid w:val="005B7F64"/>
    <w:rsid w:val="005B7F90"/>
    <w:rsid w:val="005C0255"/>
    <w:rsid w:val="005C0363"/>
    <w:rsid w:val="005C03F0"/>
    <w:rsid w:val="005C042F"/>
    <w:rsid w:val="005C056A"/>
    <w:rsid w:val="005C058E"/>
    <w:rsid w:val="005C058F"/>
    <w:rsid w:val="005C05ED"/>
    <w:rsid w:val="005C061C"/>
    <w:rsid w:val="005C078C"/>
    <w:rsid w:val="005C09F7"/>
    <w:rsid w:val="005C0AD8"/>
    <w:rsid w:val="005C0F72"/>
    <w:rsid w:val="005C0FBE"/>
    <w:rsid w:val="005C100E"/>
    <w:rsid w:val="005C109B"/>
    <w:rsid w:val="005C119F"/>
    <w:rsid w:val="005C1338"/>
    <w:rsid w:val="005C140D"/>
    <w:rsid w:val="005C1438"/>
    <w:rsid w:val="005C14B0"/>
    <w:rsid w:val="005C169C"/>
    <w:rsid w:val="005C176F"/>
    <w:rsid w:val="005C19CB"/>
    <w:rsid w:val="005C1CD8"/>
    <w:rsid w:val="005C1D69"/>
    <w:rsid w:val="005C20FD"/>
    <w:rsid w:val="005C2123"/>
    <w:rsid w:val="005C212A"/>
    <w:rsid w:val="005C218C"/>
    <w:rsid w:val="005C2587"/>
    <w:rsid w:val="005C2956"/>
    <w:rsid w:val="005C29A2"/>
    <w:rsid w:val="005C29F8"/>
    <w:rsid w:val="005C2CC4"/>
    <w:rsid w:val="005C2D45"/>
    <w:rsid w:val="005C2ECA"/>
    <w:rsid w:val="005C2ECF"/>
    <w:rsid w:val="005C3134"/>
    <w:rsid w:val="005C3138"/>
    <w:rsid w:val="005C347C"/>
    <w:rsid w:val="005C3498"/>
    <w:rsid w:val="005C34DC"/>
    <w:rsid w:val="005C361C"/>
    <w:rsid w:val="005C36AD"/>
    <w:rsid w:val="005C3723"/>
    <w:rsid w:val="005C3798"/>
    <w:rsid w:val="005C37B5"/>
    <w:rsid w:val="005C3826"/>
    <w:rsid w:val="005C387A"/>
    <w:rsid w:val="005C3911"/>
    <w:rsid w:val="005C3A5F"/>
    <w:rsid w:val="005C3B58"/>
    <w:rsid w:val="005C3BAF"/>
    <w:rsid w:val="005C3BE2"/>
    <w:rsid w:val="005C3C1A"/>
    <w:rsid w:val="005C3C9B"/>
    <w:rsid w:val="005C3D57"/>
    <w:rsid w:val="005C3E4A"/>
    <w:rsid w:val="005C3F4A"/>
    <w:rsid w:val="005C3F5E"/>
    <w:rsid w:val="005C3F91"/>
    <w:rsid w:val="005C4307"/>
    <w:rsid w:val="005C4467"/>
    <w:rsid w:val="005C44D6"/>
    <w:rsid w:val="005C4548"/>
    <w:rsid w:val="005C4717"/>
    <w:rsid w:val="005C480A"/>
    <w:rsid w:val="005C482A"/>
    <w:rsid w:val="005C491E"/>
    <w:rsid w:val="005C49C2"/>
    <w:rsid w:val="005C4ABD"/>
    <w:rsid w:val="005C4B50"/>
    <w:rsid w:val="005C4D16"/>
    <w:rsid w:val="005C4E45"/>
    <w:rsid w:val="005C4F9E"/>
    <w:rsid w:val="005C4FFB"/>
    <w:rsid w:val="005C5031"/>
    <w:rsid w:val="005C50B6"/>
    <w:rsid w:val="005C52FE"/>
    <w:rsid w:val="005C564D"/>
    <w:rsid w:val="005C5832"/>
    <w:rsid w:val="005C585E"/>
    <w:rsid w:val="005C5A91"/>
    <w:rsid w:val="005C5AE7"/>
    <w:rsid w:val="005C5E16"/>
    <w:rsid w:val="005C5E58"/>
    <w:rsid w:val="005C5EAE"/>
    <w:rsid w:val="005C5EF2"/>
    <w:rsid w:val="005C5F84"/>
    <w:rsid w:val="005C6117"/>
    <w:rsid w:val="005C6248"/>
    <w:rsid w:val="005C62D7"/>
    <w:rsid w:val="005C6499"/>
    <w:rsid w:val="005C64DB"/>
    <w:rsid w:val="005C64F0"/>
    <w:rsid w:val="005C673F"/>
    <w:rsid w:val="005C6756"/>
    <w:rsid w:val="005C676E"/>
    <w:rsid w:val="005C6991"/>
    <w:rsid w:val="005C6A7D"/>
    <w:rsid w:val="005C6C35"/>
    <w:rsid w:val="005C6D90"/>
    <w:rsid w:val="005C6DDB"/>
    <w:rsid w:val="005C6E1A"/>
    <w:rsid w:val="005C6ED3"/>
    <w:rsid w:val="005C720E"/>
    <w:rsid w:val="005C7264"/>
    <w:rsid w:val="005C728A"/>
    <w:rsid w:val="005C7441"/>
    <w:rsid w:val="005C74C2"/>
    <w:rsid w:val="005C7867"/>
    <w:rsid w:val="005C796D"/>
    <w:rsid w:val="005D0070"/>
    <w:rsid w:val="005D00E6"/>
    <w:rsid w:val="005D0391"/>
    <w:rsid w:val="005D065E"/>
    <w:rsid w:val="005D0678"/>
    <w:rsid w:val="005D0705"/>
    <w:rsid w:val="005D0DED"/>
    <w:rsid w:val="005D0E55"/>
    <w:rsid w:val="005D0E58"/>
    <w:rsid w:val="005D0F14"/>
    <w:rsid w:val="005D0F71"/>
    <w:rsid w:val="005D112B"/>
    <w:rsid w:val="005D14F4"/>
    <w:rsid w:val="005D150E"/>
    <w:rsid w:val="005D1594"/>
    <w:rsid w:val="005D1730"/>
    <w:rsid w:val="005D179C"/>
    <w:rsid w:val="005D17EA"/>
    <w:rsid w:val="005D188E"/>
    <w:rsid w:val="005D1B02"/>
    <w:rsid w:val="005D1B09"/>
    <w:rsid w:val="005D1B15"/>
    <w:rsid w:val="005D1B55"/>
    <w:rsid w:val="005D21E1"/>
    <w:rsid w:val="005D2228"/>
    <w:rsid w:val="005D23C2"/>
    <w:rsid w:val="005D23DB"/>
    <w:rsid w:val="005D254D"/>
    <w:rsid w:val="005D26B2"/>
    <w:rsid w:val="005D26F7"/>
    <w:rsid w:val="005D274D"/>
    <w:rsid w:val="005D2769"/>
    <w:rsid w:val="005D27B0"/>
    <w:rsid w:val="005D2824"/>
    <w:rsid w:val="005D2934"/>
    <w:rsid w:val="005D2AB6"/>
    <w:rsid w:val="005D2CE5"/>
    <w:rsid w:val="005D2D18"/>
    <w:rsid w:val="005D2DA4"/>
    <w:rsid w:val="005D2FAD"/>
    <w:rsid w:val="005D2FF0"/>
    <w:rsid w:val="005D3098"/>
    <w:rsid w:val="005D31FC"/>
    <w:rsid w:val="005D329E"/>
    <w:rsid w:val="005D3343"/>
    <w:rsid w:val="005D33A9"/>
    <w:rsid w:val="005D341A"/>
    <w:rsid w:val="005D351A"/>
    <w:rsid w:val="005D3541"/>
    <w:rsid w:val="005D36E2"/>
    <w:rsid w:val="005D3716"/>
    <w:rsid w:val="005D380F"/>
    <w:rsid w:val="005D396E"/>
    <w:rsid w:val="005D3A57"/>
    <w:rsid w:val="005D3AC6"/>
    <w:rsid w:val="005D3BB1"/>
    <w:rsid w:val="005D3CE3"/>
    <w:rsid w:val="005D3F5E"/>
    <w:rsid w:val="005D3F69"/>
    <w:rsid w:val="005D40F2"/>
    <w:rsid w:val="005D42EC"/>
    <w:rsid w:val="005D437B"/>
    <w:rsid w:val="005D4614"/>
    <w:rsid w:val="005D4619"/>
    <w:rsid w:val="005D46CE"/>
    <w:rsid w:val="005D4844"/>
    <w:rsid w:val="005D4B19"/>
    <w:rsid w:val="005D4B5E"/>
    <w:rsid w:val="005D4B83"/>
    <w:rsid w:val="005D4F1A"/>
    <w:rsid w:val="005D4F67"/>
    <w:rsid w:val="005D500A"/>
    <w:rsid w:val="005D50AD"/>
    <w:rsid w:val="005D5221"/>
    <w:rsid w:val="005D5299"/>
    <w:rsid w:val="005D529C"/>
    <w:rsid w:val="005D5434"/>
    <w:rsid w:val="005D574A"/>
    <w:rsid w:val="005D58B4"/>
    <w:rsid w:val="005D5C88"/>
    <w:rsid w:val="005D5D4B"/>
    <w:rsid w:val="005D5DAF"/>
    <w:rsid w:val="005D5F7D"/>
    <w:rsid w:val="005D6146"/>
    <w:rsid w:val="005D625B"/>
    <w:rsid w:val="005D6324"/>
    <w:rsid w:val="005D64C0"/>
    <w:rsid w:val="005D64DF"/>
    <w:rsid w:val="005D666F"/>
    <w:rsid w:val="005D66AF"/>
    <w:rsid w:val="005D6723"/>
    <w:rsid w:val="005D6941"/>
    <w:rsid w:val="005D6A31"/>
    <w:rsid w:val="005D6B2C"/>
    <w:rsid w:val="005D6BE2"/>
    <w:rsid w:val="005D6C52"/>
    <w:rsid w:val="005D6CF2"/>
    <w:rsid w:val="005D6E6F"/>
    <w:rsid w:val="005D7005"/>
    <w:rsid w:val="005D701E"/>
    <w:rsid w:val="005D724D"/>
    <w:rsid w:val="005D72BB"/>
    <w:rsid w:val="005D73B4"/>
    <w:rsid w:val="005D74EA"/>
    <w:rsid w:val="005D7507"/>
    <w:rsid w:val="005D75AB"/>
    <w:rsid w:val="005D78C7"/>
    <w:rsid w:val="005D792D"/>
    <w:rsid w:val="005D7936"/>
    <w:rsid w:val="005D7940"/>
    <w:rsid w:val="005D7B0F"/>
    <w:rsid w:val="005D7C2F"/>
    <w:rsid w:val="005D7D53"/>
    <w:rsid w:val="005D7E48"/>
    <w:rsid w:val="005D7EAE"/>
    <w:rsid w:val="005D7EC5"/>
    <w:rsid w:val="005D7F93"/>
    <w:rsid w:val="005D7FE4"/>
    <w:rsid w:val="005E0051"/>
    <w:rsid w:val="005E00AF"/>
    <w:rsid w:val="005E0163"/>
    <w:rsid w:val="005E01C2"/>
    <w:rsid w:val="005E01DD"/>
    <w:rsid w:val="005E02AF"/>
    <w:rsid w:val="005E0397"/>
    <w:rsid w:val="005E03FB"/>
    <w:rsid w:val="005E0515"/>
    <w:rsid w:val="005E0519"/>
    <w:rsid w:val="005E057A"/>
    <w:rsid w:val="005E0690"/>
    <w:rsid w:val="005E06CC"/>
    <w:rsid w:val="005E07F0"/>
    <w:rsid w:val="005E094C"/>
    <w:rsid w:val="005E0AF0"/>
    <w:rsid w:val="005E0C70"/>
    <w:rsid w:val="005E0CBA"/>
    <w:rsid w:val="005E0D32"/>
    <w:rsid w:val="005E0D5C"/>
    <w:rsid w:val="005E0E73"/>
    <w:rsid w:val="005E0EBD"/>
    <w:rsid w:val="005E0FFF"/>
    <w:rsid w:val="005E11CF"/>
    <w:rsid w:val="005E11FF"/>
    <w:rsid w:val="005E1202"/>
    <w:rsid w:val="005E1265"/>
    <w:rsid w:val="005E1271"/>
    <w:rsid w:val="005E1303"/>
    <w:rsid w:val="005E1361"/>
    <w:rsid w:val="005E1449"/>
    <w:rsid w:val="005E145A"/>
    <w:rsid w:val="005E15BE"/>
    <w:rsid w:val="005E185D"/>
    <w:rsid w:val="005E1867"/>
    <w:rsid w:val="005E1A5E"/>
    <w:rsid w:val="005E1CE8"/>
    <w:rsid w:val="005E1DE7"/>
    <w:rsid w:val="005E1E33"/>
    <w:rsid w:val="005E1EBE"/>
    <w:rsid w:val="005E1F7B"/>
    <w:rsid w:val="005E2043"/>
    <w:rsid w:val="005E208A"/>
    <w:rsid w:val="005E20C5"/>
    <w:rsid w:val="005E2431"/>
    <w:rsid w:val="005E24C1"/>
    <w:rsid w:val="005E2574"/>
    <w:rsid w:val="005E25E5"/>
    <w:rsid w:val="005E268D"/>
    <w:rsid w:val="005E2826"/>
    <w:rsid w:val="005E286A"/>
    <w:rsid w:val="005E29CB"/>
    <w:rsid w:val="005E2A24"/>
    <w:rsid w:val="005E2A94"/>
    <w:rsid w:val="005E2C13"/>
    <w:rsid w:val="005E2EF8"/>
    <w:rsid w:val="005E2F32"/>
    <w:rsid w:val="005E2F9B"/>
    <w:rsid w:val="005E31D6"/>
    <w:rsid w:val="005E3219"/>
    <w:rsid w:val="005E3245"/>
    <w:rsid w:val="005E3276"/>
    <w:rsid w:val="005E3346"/>
    <w:rsid w:val="005E3491"/>
    <w:rsid w:val="005E3556"/>
    <w:rsid w:val="005E386A"/>
    <w:rsid w:val="005E3906"/>
    <w:rsid w:val="005E396C"/>
    <w:rsid w:val="005E3AFA"/>
    <w:rsid w:val="005E3F7D"/>
    <w:rsid w:val="005E4002"/>
    <w:rsid w:val="005E4167"/>
    <w:rsid w:val="005E4191"/>
    <w:rsid w:val="005E41AC"/>
    <w:rsid w:val="005E41D7"/>
    <w:rsid w:val="005E44C7"/>
    <w:rsid w:val="005E4971"/>
    <w:rsid w:val="005E49ED"/>
    <w:rsid w:val="005E4A65"/>
    <w:rsid w:val="005E4AF8"/>
    <w:rsid w:val="005E4BE3"/>
    <w:rsid w:val="005E4CDD"/>
    <w:rsid w:val="005E4D30"/>
    <w:rsid w:val="005E4FE4"/>
    <w:rsid w:val="005E50EC"/>
    <w:rsid w:val="005E51A5"/>
    <w:rsid w:val="005E5232"/>
    <w:rsid w:val="005E5267"/>
    <w:rsid w:val="005E5394"/>
    <w:rsid w:val="005E53ED"/>
    <w:rsid w:val="005E57CF"/>
    <w:rsid w:val="005E5869"/>
    <w:rsid w:val="005E59F1"/>
    <w:rsid w:val="005E5A1D"/>
    <w:rsid w:val="005E5BAC"/>
    <w:rsid w:val="005E5D4F"/>
    <w:rsid w:val="005E5E6E"/>
    <w:rsid w:val="005E5E90"/>
    <w:rsid w:val="005E5F7F"/>
    <w:rsid w:val="005E613D"/>
    <w:rsid w:val="005E62D5"/>
    <w:rsid w:val="005E65E4"/>
    <w:rsid w:val="005E68E6"/>
    <w:rsid w:val="005E692F"/>
    <w:rsid w:val="005E6AA3"/>
    <w:rsid w:val="005E6ACC"/>
    <w:rsid w:val="005E6B78"/>
    <w:rsid w:val="005E6BA4"/>
    <w:rsid w:val="005E6C4A"/>
    <w:rsid w:val="005E6D77"/>
    <w:rsid w:val="005E6EFD"/>
    <w:rsid w:val="005E6FBB"/>
    <w:rsid w:val="005E7066"/>
    <w:rsid w:val="005E7073"/>
    <w:rsid w:val="005E734F"/>
    <w:rsid w:val="005E73AE"/>
    <w:rsid w:val="005E74E5"/>
    <w:rsid w:val="005E759B"/>
    <w:rsid w:val="005E7641"/>
    <w:rsid w:val="005E7843"/>
    <w:rsid w:val="005E790D"/>
    <w:rsid w:val="005E7A17"/>
    <w:rsid w:val="005E7B11"/>
    <w:rsid w:val="005E7CC9"/>
    <w:rsid w:val="005E7CF7"/>
    <w:rsid w:val="005E7D76"/>
    <w:rsid w:val="005E7EEF"/>
    <w:rsid w:val="005E7F37"/>
    <w:rsid w:val="005E7FFD"/>
    <w:rsid w:val="005F00A1"/>
    <w:rsid w:val="005F030F"/>
    <w:rsid w:val="005F0449"/>
    <w:rsid w:val="005F05B0"/>
    <w:rsid w:val="005F0692"/>
    <w:rsid w:val="005F09C1"/>
    <w:rsid w:val="005F09E0"/>
    <w:rsid w:val="005F09FE"/>
    <w:rsid w:val="005F0AC7"/>
    <w:rsid w:val="005F0AE9"/>
    <w:rsid w:val="005F0B9F"/>
    <w:rsid w:val="005F0C2A"/>
    <w:rsid w:val="005F0C7C"/>
    <w:rsid w:val="005F0EC5"/>
    <w:rsid w:val="005F100A"/>
    <w:rsid w:val="005F106C"/>
    <w:rsid w:val="005F10AF"/>
    <w:rsid w:val="005F1297"/>
    <w:rsid w:val="005F129E"/>
    <w:rsid w:val="005F1348"/>
    <w:rsid w:val="005F15E5"/>
    <w:rsid w:val="005F169C"/>
    <w:rsid w:val="005F1750"/>
    <w:rsid w:val="005F1916"/>
    <w:rsid w:val="005F1A25"/>
    <w:rsid w:val="005F1A7B"/>
    <w:rsid w:val="005F1A86"/>
    <w:rsid w:val="005F1AE8"/>
    <w:rsid w:val="005F1AFC"/>
    <w:rsid w:val="005F1C1D"/>
    <w:rsid w:val="005F1D40"/>
    <w:rsid w:val="005F1E45"/>
    <w:rsid w:val="005F1E6C"/>
    <w:rsid w:val="005F1E73"/>
    <w:rsid w:val="005F1F1A"/>
    <w:rsid w:val="005F1FE2"/>
    <w:rsid w:val="005F200A"/>
    <w:rsid w:val="005F2031"/>
    <w:rsid w:val="005F20DA"/>
    <w:rsid w:val="005F2142"/>
    <w:rsid w:val="005F215A"/>
    <w:rsid w:val="005F2194"/>
    <w:rsid w:val="005F24A7"/>
    <w:rsid w:val="005F24AB"/>
    <w:rsid w:val="005F2552"/>
    <w:rsid w:val="005F25DC"/>
    <w:rsid w:val="005F262A"/>
    <w:rsid w:val="005F2648"/>
    <w:rsid w:val="005F2698"/>
    <w:rsid w:val="005F27C0"/>
    <w:rsid w:val="005F28E8"/>
    <w:rsid w:val="005F2942"/>
    <w:rsid w:val="005F29E3"/>
    <w:rsid w:val="005F29FE"/>
    <w:rsid w:val="005F2A20"/>
    <w:rsid w:val="005F2B99"/>
    <w:rsid w:val="005F2CDB"/>
    <w:rsid w:val="005F2F32"/>
    <w:rsid w:val="005F31CF"/>
    <w:rsid w:val="005F31FB"/>
    <w:rsid w:val="005F3279"/>
    <w:rsid w:val="005F32D5"/>
    <w:rsid w:val="005F3362"/>
    <w:rsid w:val="005F3655"/>
    <w:rsid w:val="005F36A9"/>
    <w:rsid w:val="005F38B0"/>
    <w:rsid w:val="005F398A"/>
    <w:rsid w:val="005F39F5"/>
    <w:rsid w:val="005F3B9E"/>
    <w:rsid w:val="005F3D19"/>
    <w:rsid w:val="005F3D4D"/>
    <w:rsid w:val="005F3FF3"/>
    <w:rsid w:val="005F40C8"/>
    <w:rsid w:val="005F4370"/>
    <w:rsid w:val="005F44D2"/>
    <w:rsid w:val="005F4687"/>
    <w:rsid w:val="005F46F4"/>
    <w:rsid w:val="005F471C"/>
    <w:rsid w:val="005F476C"/>
    <w:rsid w:val="005F480C"/>
    <w:rsid w:val="005F49F0"/>
    <w:rsid w:val="005F4E9D"/>
    <w:rsid w:val="005F4ECE"/>
    <w:rsid w:val="005F573E"/>
    <w:rsid w:val="005F5842"/>
    <w:rsid w:val="005F58E9"/>
    <w:rsid w:val="005F5A68"/>
    <w:rsid w:val="005F5B6D"/>
    <w:rsid w:val="005F5D46"/>
    <w:rsid w:val="005F625B"/>
    <w:rsid w:val="005F629C"/>
    <w:rsid w:val="005F62C8"/>
    <w:rsid w:val="005F62D9"/>
    <w:rsid w:val="005F630E"/>
    <w:rsid w:val="005F64AD"/>
    <w:rsid w:val="005F6507"/>
    <w:rsid w:val="005F660B"/>
    <w:rsid w:val="005F6727"/>
    <w:rsid w:val="005F6833"/>
    <w:rsid w:val="005F6945"/>
    <w:rsid w:val="005F69BB"/>
    <w:rsid w:val="005F69CF"/>
    <w:rsid w:val="005F69E9"/>
    <w:rsid w:val="005F6A65"/>
    <w:rsid w:val="005F6CE3"/>
    <w:rsid w:val="005F6F84"/>
    <w:rsid w:val="005F70E5"/>
    <w:rsid w:val="005F7297"/>
    <w:rsid w:val="005F72FE"/>
    <w:rsid w:val="005F7393"/>
    <w:rsid w:val="005F7468"/>
    <w:rsid w:val="005F749E"/>
    <w:rsid w:val="005F74B9"/>
    <w:rsid w:val="005F753B"/>
    <w:rsid w:val="005F75FD"/>
    <w:rsid w:val="005F79EC"/>
    <w:rsid w:val="005F7C54"/>
    <w:rsid w:val="005F7D86"/>
    <w:rsid w:val="005F7DCE"/>
    <w:rsid w:val="006001F9"/>
    <w:rsid w:val="006002F8"/>
    <w:rsid w:val="006005E6"/>
    <w:rsid w:val="006006EA"/>
    <w:rsid w:val="00600AC2"/>
    <w:rsid w:val="00600B2C"/>
    <w:rsid w:val="00600DCD"/>
    <w:rsid w:val="00600E7A"/>
    <w:rsid w:val="00600E99"/>
    <w:rsid w:val="00600EC9"/>
    <w:rsid w:val="00600EFD"/>
    <w:rsid w:val="00600F44"/>
    <w:rsid w:val="00600F52"/>
    <w:rsid w:val="00600F66"/>
    <w:rsid w:val="0060109F"/>
    <w:rsid w:val="0060127D"/>
    <w:rsid w:val="006012FB"/>
    <w:rsid w:val="00601354"/>
    <w:rsid w:val="00601388"/>
    <w:rsid w:val="0060144E"/>
    <w:rsid w:val="00601477"/>
    <w:rsid w:val="006016BA"/>
    <w:rsid w:val="006017A9"/>
    <w:rsid w:val="006017AD"/>
    <w:rsid w:val="00601A5F"/>
    <w:rsid w:val="00601A72"/>
    <w:rsid w:val="00601A7E"/>
    <w:rsid w:val="00601CEA"/>
    <w:rsid w:val="00601E13"/>
    <w:rsid w:val="00601E42"/>
    <w:rsid w:val="00601F85"/>
    <w:rsid w:val="00601FCA"/>
    <w:rsid w:val="0060201D"/>
    <w:rsid w:val="006020DB"/>
    <w:rsid w:val="0060211C"/>
    <w:rsid w:val="0060237F"/>
    <w:rsid w:val="00602577"/>
    <w:rsid w:val="006027B7"/>
    <w:rsid w:val="0060294F"/>
    <w:rsid w:val="00602BE5"/>
    <w:rsid w:val="00602D0A"/>
    <w:rsid w:val="00602EC9"/>
    <w:rsid w:val="0060328B"/>
    <w:rsid w:val="006032D7"/>
    <w:rsid w:val="00603324"/>
    <w:rsid w:val="00603506"/>
    <w:rsid w:val="0060352A"/>
    <w:rsid w:val="00603655"/>
    <w:rsid w:val="0060371A"/>
    <w:rsid w:val="006037C5"/>
    <w:rsid w:val="006038C1"/>
    <w:rsid w:val="00603BE0"/>
    <w:rsid w:val="00603E62"/>
    <w:rsid w:val="00603ED8"/>
    <w:rsid w:val="0060404C"/>
    <w:rsid w:val="006040BD"/>
    <w:rsid w:val="006040C4"/>
    <w:rsid w:val="0060413E"/>
    <w:rsid w:val="00604140"/>
    <w:rsid w:val="006041D4"/>
    <w:rsid w:val="006044B7"/>
    <w:rsid w:val="00604538"/>
    <w:rsid w:val="00604886"/>
    <w:rsid w:val="0060493B"/>
    <w:rsid w:val="00604995"/>
    <w:rsid w:val="00604B2E"/>
    <w:rsid w:val="00604CF3"/>
    <w:rsid w:val="00604DB3"/>
    <w:rsid w:val="00604DBA"/>
    <w:rsid w:val="00604DEC"/>
    <w:rsid w:val="006050D8"/>
    <w:rsid w:val="00605203"/>
    <w:rsid w:val="00605210"/>
    <w:rsid w:val="006053C3"/>
    <w:rsid w:val="00605527"/>
    <w:rsid w:val="0060553A"/>
    <w:rsid w:val="006055A0"/>
    <w:rsid w:val="0060581B"/>
    <w:rsid w:val="0060595D"/>
    <w:rsid w:val="00605A88"/>
    <w:rsid w:val="00605A89"/>
    <w:rsid w:val="00605AED"/>
    <w:rsid w:val="00605D59"/>
    <w:rsid w:val="00605DC1"/>
    <w:rsid w:val="00606375"/>
    <w:rsid w:val="006063A0"/>
    <w:rsid w:val="006063AC"/>
    <w:rsid w:val="006063D4"/>
    <w:rsid w:val="0060644E"/>
    <w:rsid w:val="0060649C"/>
    <w:rsid w:val="006064BB"/>
    <w:rsid w:val="006064DC"/>
    <w:rsid w:val="0060650C"/>
    <w:rsid w:val="00606536"/>
    <w:rsid w:val="0060666E"/>
    <w:rsid w:val="00606700"/>
    <w:rsid w:val="00606804"/>
    <w:rsid w:val="006068D6"/>
    <w:rsid w:val="00606BFC"/>
    <w:rsid w:val="00606D1B"/>
    <w:rsid w:val="00607202"/>
    <w:rsid w:val="00607334"/>
    <w:rsid w:val="0060747B"/>
    <w:rsid w:val="006074D0"/>
    <w:rsid w:val="006074D6"/>
    <w:rsid w:val="006075BD"/>
    <w:rsid w:val="0060765A"/>
    <w:rsid w:val="00607797"/>
    <w:rsid w:val="006077B2"/>
    <w:rsid w:val="006077B8"/>
    <w:rsid w:val="00607892"/>
    <w:rsid w:val="0060789D"/>
    <w:rsid w:val="006078BC"/>
    <w:rsid w:val="00607909"/>
    <w:rsid w:val="00607A37"/>
    <w:rsid w:val="00607ADD"/>
    <w:rsid w:val="00607C0D"/>
    <w:rsid w:val="00607C2A"/>
    <w:rsid w:val="00607CB2"/>
    <w:rsid w:val="00607F4D"/>
    <w:rsid w:val="006100BC"/>
    <w:rsid w:val="006102A6"/>
    <w:rsid w:val="0061045B"/>
    <w:rsid w:val="0061090A"/>
    <w:rsid w:val="00610B1D"/>
    <w:rsid w:val="00610DE0"/>
    <w:rsid w:val="00611034"/>
    <w:rsid w:val="006110D0"/>
    <w:rsid w:val="00611186"/>
    <w:rsid w:val="006113F0"/>
    <w:rsid w:val="006114DE"/>
    <w:rsid w:val="006114FA"/>
    <w:rsid w:val="00611538"/>
    <w:rsid w:val="0061172D"/>
    <w:rsid w:val="0061173E"/>
    <w:rsid w:val="00611AD9"/>
    <w:rsid w:val="00611E12"/>
    <w:rsid w:val="00611E4D"/>
    <w:rsid w:val="00611F6A"/>
    <w:rsid w:val="00612022"/>
    <w:rsid w:val="0061211F"/>
    <w:rsid w:val="006121E3"/>
    <w:rsid w:val="0061227B"/>
    <w:rsid w:val="00612568"/>
    <w:rsid w:val="0061256F"/>
    <w:rsid w:val="00612631"/>
    <w:rsid w:val="00612875"/>
    <w:rsid w:val="006128E7"/>
    <w:rsid w:val="0061296C"/>
    <w:rsid w:val="00612A0E"/>
    <w:rsid w:val="00612A32"/>
    <w:rsid w:val="00612ACE"/>
    <w:rsid w:val="00612C76"/>
    <w:rsid w:val="00612F6B"/>
    <w:rsid w:val="00613100"/>
    <w:rsid w:val="0061323D"/>
    <w:rsid w:val="006132D2"/>
    <w:rsid w:val="006134BB"/>
    <w:rsid w:val="00613505"/>
    <w:rsid w:val="0061350B"/>
    <w:rsid w:val="006135AC"/>
    <w:rsid w:val="006135E7"/>
    <w:rsid w:val="00613860"/>
    <w:rsid w:val="00613989"/>
    <w:rsid w:val="00613B77"/>
    <w:rsid w:val="00613C4D"/>
    <w:rsid w:val="00613E4C"/>
    <w:rsid w:val="00613EAE"/>
    <w:rsid w:val="00613F7D"/>
    <w:rsid w:val="00613FDC"/>
    <w:rsid w:val="00613FE6"/>
    <w:rsid w:val="00614219"/>
    <w:rsid w:val="006142A3"/>
    <w:rsid w:val="00614371"/>
    <w:rsid w:val="00614390"/>
    <w:rsid w:val="00614A8E"/>
    <w:rsid w:val="00614BAB"/>
    <w:rsid w:val="00614F9D"/>
    <w:rsid w:val="00615123"/>
    <w:rsid w:val="00615153"/>
    <w:rsid w:val="006152EF"/>
    <w:rsid w:val="006153B4"/>
    <w:rsid w:val="00615411"/>
    <w:rsid w:val="0061555A"/>
    <w:rsid w:val="0061562C"/>
    <w:rsid w:val="00615713"/>
    <w:rsid w:val="0061572A"/>
    <w:rsid w:val="00615781"/>
    <w:rsid w:val="006159E7"/>
    <w:rsid w:val="00615A19"/>
    <w:rsid w:val="00615A2F"/>
    <w:rsid w:val="00615AD2"/>
    <w:rsid w:val="00615B84"/>
    <w:rsid w:val="00615C0A"/>
    <w:rsid w:val="00615D88"/>
    <w:rsid w:val="00615E3C"/>
    <w:rsid w:val="00615E4C"/>
    <w:rsid w:val="00615F3B"/>
    <w:rsid w:val="00615FAE"/>
    <w:rsid w:val="00615FB4"/>
    <w:rsid w:val="00616024"/>
    <w:rsid w:val="006162A1"/>
    <w:rsid w:val="0061643D"/>
    <w:rsid w:val="006164F9"/>
    <w:rsid w:val="00616724"/>
    <w:rsid w:val="0061684B"/>
    <w:rsid w:val="00616869"/>
    <w:rsid w:val="0061690D"/>
    <w:rsid w:val="00616998"/>
    <w:rsid w:val="00616A5E"/>
    <w:rsid w:val="00616ABB"/>
    <w:rsid w:val="00616D01"/>
    <w:rsid w:val="00616EB9"/>
    <w:rsid w:val="00616FE7"/>
    <w:rsid w:val="00617084"/>
    <w:rsid w:val="00617168"/>
    <w:rsid w:val="006171F6"/>
    <w:rsid w:val="006172F6"/>
    <w:rsid w:val="0061757F"/>
    <w:rsid w:val="006175D1"/>
    <w:rsid w:val="00617610"/>
    <w:rsid w:val="00617626"/>
    <w:rsid w:val="00617790"/>
    <w:rsid w:val="00617B1D"/>
    <w:rsid w:val="00617BBD"/>
    <w:rsid w:val="00617F31"/>
    <w:rsid w:val="00620598"/>
    <w:rsid w:val="006205F0"/>
    <w:rsid w:val="0062082F"/>
    <w:rsid w:val="0062099E"/>
    <w:rsid w:val="006209CE"/>
    <w:rsid w:val="00620B4A"/>
    <w:rsid w:val="00620BB3"/>
    <w:rsid w:val="00620FCC"/>
    <w:rsid w:val="0062114B"/>
    <w:rsid w:val="006216C2"/>
    <w:rsid w:val="006216F0"/>
    <w:rsid w:val="0062191E"/>
    <w:rsid w:val="00621929"/>
    <w:rsid w:val="00621A5D"/>
    <w:rsid w:val="00621A88"/>
    <w:rsid w:val="00621C5C"/>
    <w:rsid w:val="00621FDC"/>
    <w:rsid w:val="0062234B"/>
    <w:rsid w:val="0062239F"/>
    <w:rsid w:val="0062248C"/>
    <w:rsid w:val="006224E2"/>
    <w:rsid w:val="00622A8A"/>
    <w:rsid w:val="00622B12"/>
    <w:rsid w:val="00622BE5"/>
    <w:rsid w:val="00622C1B"/>
    <w:rsid w:val="00622C72"/>
    <w:rsid w:val="00622DAB"/>
    <w:rsid w:val="00622FB0"/>
    <w:rsid w:val="00622FD4"/>
    <w:rsid w:val="00623000"/>
    <w:rsid w:val="0062307D"/>
    <w:rsid w:val="006230AB"/>
    <w:rsid w:val="00623151"/>
    <w:rsid w:val="006235AE"/>
    <w:rsid w:val="00623698"/>
    <w:rsid w:val="00623A54"/>
    <w:rsid w:val="00623A67"/>
    <w:rsid w:val="00623BD8"/>
    <w:rsid w:val="00623D8F"/>
    <w:rsid w:val="00623EF9"/>
    <w:rsid w:val="00623FAF"/>
    <w:rsid w:val="006241D0"/>
    <w:rsid w:val="006241E8"/>
    <w:rsid w:val="0062427A"/>
    <w:rsid w:val="00624466"/>
    <w:rsid w:val="006244A4"/>
    <w:rsid w:val="006244D0"/>
    <w:rsid w:val="00624599"/>
    <w:rsid w:val="0062462C"/>
    <w:rsid w:val="00624674"/>
    <w:rsid w:val="006246B9"/>
    <w:rsid w:val="00624779"/>
    <w:rsid w:val="00624880"/>
    <w:rsid w:val="00624905"/>
    <w:rsid w:val="00624A3C"/>
    <w:rsid w:val="00624AB6"/>
    <w:rsid w:val="00624ABB"/>
    <w:rsid w:val="00624D8F"/>
    <w:rsid w:val="00624E79"/>
    <w:rsid w:val="00624FFE"/>
    <w:rsid w:val="006250D1"/>
    <w:rsid w:val="0062517B"/>
    <w:rsid w:val="006253CA"/>
    <w:rsid w:val="00625447"/>
    <w:rsid w:val="006254E7"/>
    <w:rsid w:val="006254EE"/>
    <w:rsid w:val="0062551C"/>
    <w:rsid w:val="0062555B"/>
    <w:rsid w:val="00625866"/>
    <w:rsid w:val="00625A73"/>
    <w:rsid w:val="00625B08"/>
    <w:rsid w:val="00625D22"/>
    <w:rsid w:val="00625DFD"/>
    <w:rsid w:val="00625E96"/>
    <w:rsid w:val="00625EFA"/>
    <w:rsid w:val="00625FB3"/>
    <w:rsid w:val="006260BF"/>
    <w:rsid w:val="006261F7"/>
    <w:rsid w:val="0062629C"/>
    <w:rsid w:val="0062635A"/>
    <w:rsid w:val="0062637C"/>
    <w:rsid w:val="006265C9"/>
    <w:rsid w:val="006265ED"/>
    <w:rsid w:val="0062667E"/>
    <w:rsid w:val="0062671C"/>
    <w:rsid w:val="00626875"/>
    <w:rsid w:val="00626CB6"/>
    <w:rsid w:val="00626DF0"/>
    <w:rsid w:val="00627010"/>
    <w:rsid w:val="006272DA"/>
    <w:rsid w:val="006272DD"/>
    <w:rsid w:val="006274F0"/>
    <w:rsid w:val="00627521"/>
    <w:rsid w:val="006276DB"/>
    <w:rsid w:val="006277BA"/>
    <w:rsid w:val="00627929"/>
    <w:rsid w:val="006279D5"/>
    <w:rsid w:val="00627D61"/>
    <w:rsid w:val="00627D94"/>
    <w:rsid w:val="00630013"/>
    <w:rsid w:val="0063009B"/>
    <w:rsid w:val="00630188"/>
    <w:rsid w:val="00630197"/>
    <w:rsid w:val="006302A2"/>
    <w:rsid w:val="00630352"/>
    <w:rsid w:val="006303A9"/>
    <w:rsid w:val="006303FB"/>
    <w:rsid w:val="0063046B"/>
    <w:rsid w:val="00630BDD"/>
    <w:rsid w:val="00630C67"/>
    <w:rsid w:val="00630EE5"/>
    <w:rsid w:val="00630FFC"/>
    <w:rsid w:val="00631186"/>
    <w:rsid w:val="00631234"/>
    <w:rsid w:val="00631373"/>
    <w:rsid w:val="00631655"/>
    <w:rsid w:val="00631685"/>
    <w:rsid w:val="00631741"/>
    <w:rsid w:val="00631754"/>
    <w:rsid w:val="00631C22"/>
    <w:rsid w:val="00631E05"/>
    <w:rsid w:val="00631FFF"/>
    <w:rsid w:val="00632057"/>
    <w:rsid w:val="006322A1"/>
    <w:rsid w:val="00632400"/>
    <w:rsid w:val="0063242A"/>
    <w:rsid w:val="00632540"/>
    <w:rsid w:val="0063281D"/>
    <w:rsid w:val="0063289C"/>
    <w:rsid w:val="006328B5"/>
    <w:rsid w:val="00632B61"/>
    <w:rsid w:val="00632B86"/>
    <w:rsid w:val="00632BB0"/>
    <w:rsid w:val="00632BDE"/>
    <w:rsid w:val="00632C5E"/>
    <w:rsid w:val="00632DC9"/>
    <w:rsid w:val="00633184"/>
    <w:rsid w:val="0063328F"/>
    <w:rsid w:val="00633441"/>
    <w:rsid w:val="006335A9"/>
    <w:rsid w:val="00633A29"/>
    <w:rsid w:val="00633B17"/>
    <w:rsid w:val="00633D1E"/>
    <w:rsid w:val="00633DC2"/>
    <w:rsid w:val="006340A6"/>
    <w:rsid w:val="00634120"/>
    <w:rsid w:val="0063412F"/>
    <w:rsid w:val="00634184"/>
    <w:rsid w:val="00634222"/>
    <w:rsid w:val="0063426D"/>
    <w:rsid w:val="00634270"/>
    <w:rsid w:val="006344B5"/>
    <w:rsid w:val="0063450F"/>
    <w:rsid w:val="00634681"/>
    <w:rsid w:val="0063490B"/>
    <w:rsid w:val="006349C6"/>
    <w:rsid w:val="00634A19"/>
    <w:rsid w:val="00634B65"/>
    <w:rsid w:val="00634C84"/>
    <w:rsid w:val="00634D73"/>
    <w:rsid w:val="00634E1B"/>
    <w:rsid w:val="00635001"/>
    <w:rsid w:val="00635083"/>
    <w:rsid w:val="006350DA"/>
    <w:rsid w:val="006350FD"/>
    <w:rsid w:val="00635108"/>
    <w:rsid w:val="0063524A"/>
    <w:rsid w:val="00635656"/>
    <w:rsid w:val="00635A28"/>
    <w:rsid w:val="00635A6A"/>
    <w:rsid w:val="00635B94"/>
    <w:rsid w:val="00635C15"/>
    <w:rsid w:val="00635C2A"/>
    <w:rsid w:val="00635D63"/>
    <w:rsid w:val="00635E34"/>
    <w:rsid w:val="00635EAD"/>
    <w:rsid w:val="006360F0"/>
    <w:rsid w:val="006361A4"/>
    <w:rsid w:val="00636229"/>
    <w:rsid w:val="0063634C"/>
    <w:rsid w:val="00636389"/>
    <w:rsid w:val="006363EA"/>
    <w:rsid w:val="00636644"/>
    <w:rsid w:val="0063678E"/>
    <w:rsid w:val="00636805"/>
    <w:rsid w:val="006369E1"/>
    <w:rsid w:val="00636A28"/>
    <w:rsid w:val="00636B80"/>
    <w:rsid w:val="00636D87"/>
    <w:rsid w:val="00636E05"/>
    <w:rsid w:val="00636F70"/>
    <w:rsid w:val="006373B0"/>
    <w:rsid w:val="00637420"/>
    <w:rsid w:val="0063750D"/>
    <w:rsid w:val="006376D1"/>
    <w:rsid w:val="0063781F"/>
    <w:rsid w:val="006379EE"/>
    <w:rsid w:val="00637A84"/>
    <w:rsid w:val="00637B5D"/>
    <w:rsid w:val="00637BE5"/>
    <w:rsid w:val="00637C48"/>
    <w:rsid w:val="00637E66"/>
    <w:rsid w:val="00637E7E"/>
    <w:rsid w:val="00637EE6"/>
    <w:rsid w:val="00637F75"/>
    <w:rsid w:val="00637FA8"/>
    <w:rsid w:val="00640051"/>
    <w:rsid w:val="00640165"/>
    <w:rsid w:val="0064020F"/>
    <w:rsid w:val="0064047A"/>
    <w:rsid w:val="006406CF"/>
    <w:rsid w:val="00640731"/>
    <w:rsid w:val="006408A7"/>
    <w:rsid w:val="00640922"/>
    <w:rsid w:val="006409A0"/>
    <w:rsid w:val="00640A0B"/>
    <w:rsid w:val="00640AC6"/>
    <w:rsid w:val="00640CBC"/>
    <w:rsid w:val="00640D18"/>
    <w:rsid w:val="00640D9D"/>
    <w:rsid w:val="00640DC4"/>
    <w:rsid w:val="00640F34"/>
    <w:rsid w:val="00641015"/>
    <w:rsid w:val="0064114E"/>
    <w:rsid w:val="0064119B"/>
    <w:rsid w:val="006411E7"/>
    <w:rsid w:val="006412FE"/>
    <w:rsid w:val="00641330"/>
    <w:rsid w:val="006413D6"/>
    <w:rsid w:val="0064141A"/>
    <w:rsid w:val="0064145E"/>
    <w:rsid w:val="00641627"/>
    <w:rsid w:val="0064170E"/>
    <w:rsid w:val="00641748"/>
    <w:rsid w:val="00641884"/>
    <w:rsid w:val="006418A7"/>
    <w:rsid w:val="006418AA"/>
    <w:rsid w:val="00641AEB"/>
    <w:rsid w:val="00641DC6"/>
    <w:rsid w:val="00641DE0"/>
    <w:rsid w:val="00641E44"/>
    <w:rsid w:val="00641ED3"/>
    <w:rsid w:val="0064206D"/>
    <w:rsid w:val="0064218B"/>
    <w:rsid w:val="006421AF"/>
    <w:rsid w:val="006422AE"/>
    <w:rsid w:val="00642661"/>
    <w:rsid w:val="00642859"/>
    <w:rsid w:val="00642909"/>
    <w:rsid w:val="00642993"/>
    <w:rsid w:val="00642A6E"/>
    <w:rsid w:val="00642AC5"/>
    <w:rsid w:val="00642EFE"/>
    <w:rsid w:val="00643015"/>
    <w:rsid w:val="006430AC"/>
    <w:rsid w:val="006430EA"/>
    <w:rsid w:val="00643190"/>
    <w:rsid w:val="0064327A"/>
    <w:rsid w:val="00643292"/>
    <w:rsid w:val="006433DC"/>
    <w:rsid w:val="006433EE"/>
    <w:rsid w:val="00643437"/>
    <w:rsid w:val="00643536"/>
    <w:rsid w:val="00643576"/>
    <w:rsid w:val="006435FA"/>
    <w:rsid w:val="00643829"/>
    <w:rsid w:val="0064393D"/>
    <w:rsid w:val="00643A1C"/>
    <w:rsid w:val="00643A22"/>
    <w:rsid w:val="00643DC0"/>
    <w:rsid w:val="00643EC2"/>
    <w:rsid w:val="0064424B"/>
    <w:rsid w:val="00644288"/>
    <w:rsid w:val="006447DA"/>
    <w:rsid w:val="00644AD5"/>
    <w:rsid w:val="00644C71"/>
    <w:rsid w:val="00644CDC"/>
    <w:rsid w:val="00644CEC"/>
    <w:rsid w:val="00644D34"/>
    <w:rsid w:val="00645038"/>
    <w:rsid w:val="0064526C"/>
    <w:rsid w:val="00645331"/>
    <w:rsid w:val="00645360"/>
    <w:rsid w:val="006453C4"/>
    <w:rsid w:val="006457C6"/>
    <w:rsid w:val="006458D6"/>
    <w:rsid w:val="00645927"/>
    <w:rsid w:val="00645C1B"/>
    <w:rsid w:val="00645D33"/>
    <w:rsid w:val="00645D7A"/>
    <w:rsid w:val="00645F0D"/>
    <w:rsid w:val="00645FF2"/>
    <w:rsid w:val="006460C3"/>
    <w:rsid w:val="006460E8"/>
    <w:rsid w:val="0064640D"/>
    <w:rsid w:val="0064661D"/>
    <w:rsid w:val="00646723"/>
    <w:rsid w:val="00646747"/>
    <w:rsid w:val="00646772"/>
    <w:rsid w:val="00646AF4"/>
    <w:rsid w:val="00646E55"/>
    <w:rsid w:val="00647035"/>
    <w:rsid w:val="00647428"/>
    <w:rsid w:val="00647545"/>
    <w:rsid w:val="0064756D"/>
    <w:rsid w:val="00647650"/>
    <w:rsid w:val="006476A8"/>
    <w:rsid w:val="00647948"/>
    <w:rsid w:val="006479A4"/>
    <w:rsid w:val="00647A0C"/>
    <w:rsid w:val="00647A56"/>
    <w:rsid w:val="00647A98"/>
    <w:rsid w:val="00647BA9"/>
    <w:rsid w:val="00647BDE"/>
    <w:rsid w:val="00647C09"/>
    <w:rsid w:val="00647C7C"/>
    <w:rsid w:val="00647D1B"/>
    <w:rsid w:val="00647D4C"/>
    <w:rsid w:val="00647D94"/>
    <w:rsid w:val="00647DED"/>
    <w:rsid w:val="00647F68"/>
    <w:rsid w:val="006500B1"/>
    <w:rsid w:val="0065026E"/>
    <w:rsid w:val="0065030A"/>
    <w:rsid w:val="0065038A"/>
    <w:rsid w:val="0065039D"/>
    <w:rsid w:val="0065049F"/>
    <w:rsid w:val="006504D9"/>
    <w:rsid w:val="0065088D"/>
    <w:rsid w:val="0065089C"/>
    <w:rsid w:val="006508E7"/>
    <w:rsid w:val="00650986"/>
    <w:rsid w:val="00650A09"/>
    <w:rsid w:val="00650B29"/>
    <w:rsid w:val="00650B88"/>
    <w:rsid w:val="00650CF4"/>
    <w:rsid w:val="00650E13"/>
    <w:rsid w:val="006510EE"/>
    <w:rsid w:val="0065113E"/>
    <w:rsid w:val="00651151"/>
    <w:rsid w:val="006511D9"/>
    <w:rsid w:val="00651282"/>
    <w:rsid w:val="006513C4"/>
    <w:rsid w:val="006513F4"/>
    <w:rsid w:val="00651421"/>
    <w:rsid w:val="00651761"/>
    <w:rsid w:val="006518F2"/>
    <w:rsid w:val="00651969"/>
    <w:rsid w:val="00651B5D"/>
    <w:rsid w:val="00651C12"/>
    <w:rsid w:val="00651CF0"/>
    <w:rsid w:val="00651CFC"/>
    <w:rsid w:val="00652172"/>
    <w:rsid w:val="00652197"/>
    <w:rsid w:val="006521AA"/>
    <w:rsid w:val="00652278"/>
    <w:rsid w:val="006522DB"/>
    <w:rsid w:val="00652557"/>
    <w:rsid w:val="0065255F"/>
    <w:rsid w:val="006526F7"/>
    <w:rsid w:val="00652A4B"/>
    <w:rsid w:val="00652A7F"/>
    <w:rsid w:val="00652C4F"/>
    <w:rsid w:val="00652F2F"/>
    <w:rsid w:val="0065344B"/>
    <w:rsid w:val="00653451"/>
    <w:rsid w:val="006536ED"/>
    <w:rsid w:val="00653865"/>
    <w:rsid w:val="00653933"/>
    <w:rsid w:val="006539A3"/>
    <w:rsid w:val="00653A10"/>
    <w:rsid w:val="00653A5F"/>
    <w:rsid w:val="00653AB4"/>
    <w:rsid w:val="00653ABA"/>
    <w:rsid w:val="00653B1B"/>
    <w:rsid w:val="00653B98"/>
    <w:rsid w:val="00653C2C"/>
    <w:rsid w:val="00653C5C"/>
    <w:rsid w:val="00653E0B"/>
    <w:rsid w:val="006540BA"/>
    <w:rsid w:val="006540CC"/>
    <w:rsid w:val="00654172"/>
    <w:rsid w:val="00654389"/>
    <w:rsid w:val="006543D7"/>
    <w:rsid w:val="0065443D"/>
    <w:rsid w:val="0065456C"/>
    <w:rsid w:val="00654590"/>
    <w:rsid w:val="006545BC"/>
    <w:rsid w:val="00654892"/>
    <w:rsid w:val="006548A5"/>
    <w:rsid w:val="00654AED"/>
    <w:rsid w:val="00654B57"/>
    <w:rsid w:val="00654CD6"/>
    <w:rsid w:val="00654DDC"/>
    <w:rsid w:val="00654E4F"/>
    <w:rsid w:val="00654E57"/>
    <w:rsid w:val="00654FE2"/>
    <w:rsid w:val="0065503F"/>
    <w:rsid w:val="00655222"/>
    <w:rsid w:val="006554FB"/>
    <w:rsid w:val="00655578"/>
    <w:rsid w:val="0065566D"/>
    <w:rsid w:val="006556F0"/>
    <w:rsid w:val="00655868"/>
    <w:rsid w:val="00655D76"/>
    <w:rsid w:val="00655DEC"/>
    <w:rsid w:val="00655DF6"/>
    <w:rsid w:val="00656064"/>
    <w:rsid w:val="00656088"/>
    <w:rsid w:val="00656189"/>
    <w:rsid w:val="006562FD"/>
    <w:rsid w:val="00656438"/>
    <w:rsid w:val="00656509"/>
    <w:rsid w:val="006565EA"/>
    <w:rsid w:val="006566D8"/>
    <w:rsid w:val="00656856"/>
    <w:rsid w:val="00656A8A"/>
    <w:rsid w:val="00656B56"/>
    <w:rsid w:val="00656C19"/>
    <w:rsid w:val="00656D28"/>
    <w:rsid w:val="00656D48"/>
    <w:rsid w:val="00656EA8"/>
    <w:rsid w:val="00656F6C"/>
    <w:rsid w:val="00656F87"/>
    <w:rsid w:val="00656FD0"/>
    <w:rsid w:val="00657149"/>
    <w:rsid w:val="006571BF"/>
    <w:rsid w:val="006572EB"/>
    <w:rsid w:val="006576B4"/>
    <w:rsid w:val="006578EC"/>
    <w:rsid w:val="00657968"/>
    <w:rsid w:val="00657C02"/>
    <w:rsid w:val="00657CFC"/>
    <w:rsid w:val="00657D08"/>
    <w:rsid w:val="00657D7A"/>
    <w:rsid w:val="00660334"/>
    <w:rsid w:val="00660512"/>
    <w:rsid w:val="0066057C"/>
    <w:rsid w:val="00660721"/>
    <w:rsid w:val="00660731"/>
    <w:rsid w:val="006607A1"/>
    <w:rsid w:val="0066088B"/>
    <w:rsid w:val="00660915"/>
    <w:rsid w:val="006609C2"/>
    <w:rsid w:val="006609E7"/>
    <w:rsid w:val="00660ABD"/>
    <w:rsid w:val="00660B27"/>
    <w:rsid w:val="00660CC6"/>
    <w:rsid w:val="00660E2F"/>
    <w:rsid w:val="00661201"/>
    <w:rsid w:val="006612A7"/>
    <w:rsid w:val="00661443"/>
    <w:rsid w:val="00661758"/>
    <w:rsid w:val="0066184A"/>
    <w:rsid w:val="00661885"/>
    <w:rsid w:val="00661ACC"/>
    <w:rsid w:val="00661E8F"/>
    <w:rsid w:val="00661EFD"/>
    <w:rsid w:val="00662179"/>
    <w:rsid w:val="00662187"/>
    <w:rsid w:val="006623F9"/>
    <w:rsid w:val="006624A6"/>
    <w:rsid w:val="006624F2"/>
    <w:rsid w:val="006625D5"/>
    <w:rsid w:val="006627C3"/>
    <w:rsid w:val="0066280F"/>
    <w:rsid w:val="00662BDD"/>
    <w:rsid w:val="00662CB0"/>
    <w:rsid w:val="00662D6D"/>
    <w:rsid w:val="00662DF8"/>
    <w:rsid w:val="00662E22"/>
    <w:rsid w:val="00662FD7"/>
    <w:rsid w:val="00662FF4"/>
    <w:rsid w:val="0066302A"/>
    <w:rsid w:val="006633EA"/>
    <w:rsid w:val="006635DA"/>
    <w:rsid w:val="006635E6"/>
    <w:rsid w:val="006636BA"/>
    <w:rsid w:val="0066382F"/>
    <w:rsid w:val="0066385A"/>
    <w:rsid w:val="00663E42"/>
    <w:rsid w:val="006640BD"/>
    <w:rsid w:val="006641BA"/>
    <w:rsid w:val="006648DA"/>
    <w:rsid w:val="00664974"/>
    <w:rsid w:val="00664A5B"/>
    <w:rsid w:val="00664B92"/>
    <w:rsid w:val="00664DF5"/>
    <w:rsid w:val="00664E92"/>
    <w:rsid w:val="00664F50"/>
    <w:rsid w:val="00664F8F"/>
    <w:rsid w:val="00665175"/>
    <w:rsid w:val="00665485"/>
    <w:rsid w:val="006655B7"/>
    <w:rsid w:val="0066574E"/>
    <w:rsid w:val="00665788"/>
    <w:rsid w:val="00665A65"/>
    <w:rsid w:val="00665BBE"/>
    <w:rsid w:val="00665C04"/>
    <w:rsid w:val="00665C9E"/>
    <w:rsid w:val="00665E3D"/>
    <w:rsid w:val="00666008"/>
    <w:rsid w:val="00666234"/>
    <w:rsid w:val="0066625B"/>
    <w:rsid w:val="00666262"/>
    <w:rsid w:val="0066647D"/>
    <w:rsid w:val="006667FC"/>
    <w:rsid w:val="00666A0E"/>
    <w:rsid w:val="00666B09"/>
    <w:rsid w:val="00666C89"/>
    <w:rsid w:val="00666C8D"/>
    <w:rsid w:val="00666CD6"/>
    <w:rsid w:val="00666D26"/>
    <w:rsid w:val="006670A7"/>
    <w:rsid w:val="006670B0"/>
    <w:rsid w:val="00667125"/>
    <w:rsid w:val="00667285"/>
    <w:rsid w:val="0066731A"/>
    <w:rsid w:val="0066733C"/>
    <w:rsid w:val="00667397"/>
    <w:rsid w:val="0066764F"/>
    <w:rsid w:val="00667652"/>
    <w:rsid w:val="00667885"/>
    <w:rsid w:val="006678FD"/>
    <w:rsid w:val="00667B71"/>
    <w:rsid w:val="00667BC5"/>
    <w:rsid w:val="00667C4C"/>
    <w:rsid w:val="00667D09"/>
    <w:rsid w:val="00667DC0"/>
    <w:rsid w:val="00667E1B"/>
    <w:rsid w:val="00667E77"/>
    <w:rsid w:val="00667EAE"/>
    <w:rsid w:val="00667FBF"/>
    <w:rsid w:val="00670111"/>
    <w:rsid w:val="00670141"/>
    <w:rsid w:val="00670194"/>
    <w:rsid w:val="006702DA"/>
    <w:rsid w:val="00670818"/>
    <w:rsid w:val="0067089A"/>
    <w:rsid w:val="006708D5"/>
    <w:rsid w:val="006708EF"/>
    <w:rsid w:val="0067095D"/>
    <w:rsid w:val="00670A26"/>
    <w:rsid w:val="00670AAA"/>
    <w:rsid w:val="00670ABE"/>
    <w:rsid w:val="00670CE7"/>
    <w:rsid w:val="00670F14"/>
    <w:rsid w:val="00670F18"/>
    <w:rsid w:val="00670FF2"/>
    <w:rsid w:val="00670FFD"/>
    <w:rsid w:val="00671122"/>
    <w:rsid w:val="00671210"/>
    <w:rsid w:val="006713B0"/>
    <w:rsid w:val="006716D8"/>
    <w:rsid w:val="006719DC"/>
    <w:rsid w:val="006719FC"/>
    <w:rsid w:val="00671AFA"/>
    <w:rsid w:val="00671BDF"/>
    <w:rsid w:val="00671C28"/>
    <w:rsid w:val="00671E00"/>
    <w:rsid w:val="00672124"/>
    <w:rsid w:val="0067224B"/>
    <w:rsid w:val="0067233E"/>
    <w:rsid w:val="0067246E"/>
    <w:rsid w:val="00672856"/>
    <w:rsid w:val="00672892"/>
    <w:rsid w:val="00672905"/>
    <w:rsid w:val="00672AA0"/>
    <w:rsid w:val="00672ABF"/>
    <w:rsid w:val="00672BB6"/>
    <w:rsid w:val="00672C03"/>
    <w:rsid w:val="00672CC8"/>
    <w:rsid w:val="00672DB2"/>
    <w:rsid w:val="0067308D"/>
    <w:rsid w:val="0067309E"/>
    <w:rsid w:val="0067317A"/>
    <w:rsid w:val="006731B6"/>
    <w:rsid w:val="00673414"/>
    <w:rsid w:val="00673464"/>
    <w:rsid w:val="006734FE"/>
    <w:rsid w:val="00673531"/>
    <w:rsid w:val="006736FA"/>
    <w:rsid w:val="00673983"/>
    <w:rsid w:val="006739E3"/>
    <w:rsid w:val="00673AB7"/>
    <w:rsid w:val="00673CEA"/>
    <w:rsid w:val="00674068"/>
    <w:rsid w:val="0067407C"/>
    <w:rsid w:val="00674118"/>
    <w:rsid w:val="00674141"/>
    <w:rsid w:val="006741F0"/>
    <w:rsid w:val="00674220"/>
    <w:rsid w:val="0067435F"/>
    <w:rsid w:val="0067436F"/>
    <w:rsid w:val="00674370"/>
    <w:rsid w:val="006743FD"/>
    <w:rsid w:val="00674464"/>
    <w:rsid w:val="006748E3"/>
    <w:rsid w:val="00674A82"/>
    <w:rsid w:val="00674AD7"/>
    <w:rsid w:val="00674B86"/>
    <w:rsid w:val="00675345"/>
    <w:rsid w:val="00675389"/>
    <w:rsid w:val="0067551B"/>
    <w:rsid w:val="00675541"/>
    <w:rsid w:val="0067561A"/>
    <w:rsid w:val="00675882"/>
    <w:rsid w:val="0067588F"/>
    <w:rsid w:val="00675CC3"/>
    <w:rsid w:val="00675E69"/>
    <w:rsid w:val="00675F01"/>
    <w:rsid w:val="00675FD9"/>
    <w:rsid w:val="0067601D"/>
    <w:rsid w:val="006761C6"/>
    <w:rsid w:val="006761E0"/>
    <w:rsid w:val="006763E1"/>
    <w:rsid w:val="0067659E"/>
    <w:rsid w:val="0067681E"/>
    <w:rsid w:val="0067683D"/>
    <w:rsid w:val="00676859"/>
    <w:rsid w:val="00676A74"/>
    <w:rsid w:val="00676B2B"/>
    <w:rsid w:val="00676B87"/>
    <w:rsid w:val="00676C8D"/>
    <w:rsid w:val="00676E1E"/>
    <w:rsid w:val="00676F31"/>
    <w:rsid w:val="00676FC8"/>
    <w:rsid w:val="0067715D"/>
    <w:rsid w:val="006771CC"/>
    <w:rsid w:val="006771DE"/>
    <w:rsid w:val="0067728C"/>
    <w:rsid w:val="00677391"/>
    <w:rsid w:val="00677398"/>
    <w:rsid w:val="0067751E"/>
    <w:rsid w:val="00677675"/>
    <w:rsid w:val="006776A8"/>
    <w:rsid w:val="0067787F"/>
    <w:rsid w:val="00677953"/>
    <w:rsid w:val="006779ED"/>
    <w:rsid w:val="00677A0F"/>
    <w:rsid w:val="00677B01"/>
    <w:rsid w:val="00677C92"/>
    <w:rsid w:val="00677CA9"/>
    <w:rsid w:val="00677E10"/>
    <w:rsid w:val="00677EE6"/>
    <w:rsid w:val="00677F1D"/>
    <w:rsid w:val="0068001D"/>
    <w:rsid w:val="00680057"/>
    <w:rsid w:val="0068017A"/>
    <w:rsid w:val="006802AE"/>
    <w:rsid w:val="006805D1"/>
    <w:rsid w:val="006805D8"/>
    <w:rsid w:val="006806A1"/>
    <w:rsid w:val="0068070A"/>
    <w:rsid w:val="00680888"/>
    <w:rsid w:val="006808B3"/>
    <w:rsid w:val="00680B43"/>
    <w:rsid w:val="00680C1B"/>
    <w:rsid w:val="00680D87"/>
    <w:rsid w:val="006810C6"/>
    <w:rsid w:val="006810E2"/>
    <w:rsid w:val="006813CD"/>
    <w:rsid w:val="006814D9"/>
    <w:rsid w:val="006814EF"/>
    <w:rsid w:val="006816A9"/>
    <w:rsid w:val="006817E8"/>
    <w:rsid w:val="0068185D"/>
    <w:rsid w:val="00681A11"/>
    <w:rsid w:val="00681AFA"/>
    <w:rsid w:val="00682221"/>
    <w:rsid w:val="0068222F"/>
    <w:rsid w:val="0068242A"/>
    <w:rsid w:val="0068247E"/>
    <w:rsid w:val="006825C1"/>
    <w:rsid w:val="00682779"/>
    <w:rsid w:val="00682944"/>
    <w:rsid w:val="00682963"/>
    <w:rsid w:val="00682BBD"/>
    <w:rsid w:val="00682DD2"/>
    <w:rsid w:val="00682ED4"/>
    <w:rsid w:val="00682F00"/>
    <w:rsid w:val="00683034"/>
    <w:rsid w:val="0068304E"/>
    <w:rsid w:val="00683087"/>
    <w:rsid w:val="0068323D"/>
    <w:rsid w:val="0068337B"/>
    <w:rsid w:val="00683697"/>
    <w:rsid w:val="0068374D"/>
    <w:rsid w:val="006837E3"/>
    <w:rsid w:val="0068383C"/>
    <w:rsid w:val="0068397E"/>
    <w:rsid w:val="006839BD"/>
    <w:rsid w:val="00683AC4"/>
    <w:rsid w:val="00683AFC"/>
    <w:rsid w:val="00683B4F"/>
    <w:rsid w:val="00683D46"/>
    <w:rsid w:val="00683D4F"/>
    <w:rsid w:val="00683DD1"/>
    <w:rsid w:val="00683DE1"/>
    <w:rsid w:val="00683E11"/>
    <w:rsid w:val="00683E53"/>
    <w:rsid w:val="00683EAC"/>
    <w:rsid w:val="00684070"/>
    <w:rsid w:val="006840DF"/>
    <w:rsid w:val="0068418A"/>
    <w:rsid w:val="006843F1"/>
    <w:rsid w:val="006844AF"/>
    <w:rsid w:val="006845EA"/>
    <w:rsid w:val="0068472F"/>
    <w:rsid w:val="00684BF5"/>
    <w:rsid w:val="00684CB0"/>
    <w:rsid w:val="00684DE8"/>
    <w:rsid w:val="00685135"/>
    <w:rsid w:val="006854D5"/>
    <w:rsid w:val="00685630"/>
    <w:rsid w:val="0068593F"/>
    <w:rsid w:val="00685970"/>
    <w:rsid w:val="00685C73"/>
    <w:rsid w:val="00685D04"/>
    <w:rsid w:val="00685D0F"/>
    <w:rsid w:val="00685D56"/>
    <w:rsid w:val="00685D73"/>
    <w:rsid w:val="00686007"/>
    <w:rsid w:val="00686014"/>
    <w:rsid w:val="00686246"/>
    <w:rsid w:val="00686613"/>
    <w:rsid w:val="006866C8"/>
    <w:rsid w:val="00686866"/>
    <w:rsid w:val="0068687D"/>
    <w:rsid w:val="006869E0"/>
    <w:rsid w:val="00686AAE"/>
    <w:rsid w:val="00686AF3"/>
    <w:rsid w:val="00686B6D"/>
    <w:rsid w:val="00686BB3"/>
    <w:rsid w:val="00686E6F"/>
    <w:rsid w:val="00686EFE"/>
    <w:rsid w:val="00687184"/>
    <w:rsid w:val="0068723D"/>
    <w:rsid w:val="0068733C"/>
    <w:rsid w:val="0068747A"/>
    <w:rsid w:val="00687524"/>
    <w:rsid w:val="00687641"/>
    <w:rsid w:val="0068766A"/>
    <w:rsid w:val="00687705"/>
    <w:rsid w:val="0068775F"/>
    <w:rsid w:val="006877ED"/>
    <w:rsid w:val="00687B4C"/>
    <w:rsid w:val="00687B6F"/>
    <w:rsid w:val="00687C99"/>
    <w:rsid w:val="00687D53"/>
    <w:rsid w:val="00687D8B"/>
    <w:rsid w:val="00690130"/>
    <w:rsid w:val="00690199"/>
    <w:rsid w:val="00690A1C"/>
    <w:rsid w:val="00690E38"/>
    <w:rsid w:val="00690E61"/>
    <w:rsid w:val="00690F3F"/>
    <w:rsid w:val="00690F7F"/>
    <w:rsid w:val="0069117E"/>
    <w:rsid w:val="006912CD"/>
    <w:rsid w:val="0069132F"/>
    <w:rsid w:val="006913B6"/>
    <w:rsid w:val="0069150D"/>
    <w:rsid w:val="0069153A"/>
    <w:rsid w:val="006918D0"/>
    <w:rsid w:val="00691900"/>
    <w:rsid w:val="00691AF2"/>
    <w:rsid w:val="00691B61"/>
    <w:rsid w:val="00691C7A"/>
    <w:rsid w:val="00691C99"/>
    <w:rsid w:val="00691E55"/>
    <w:rsid w:val="00691F7D"/>
    <w:rsid w:val="00692002"/>
    <w:rsid w:val="0069269A"/>
    <w:rsid w:val="00692781"/>
    <w:rsid w:val="0069282D"/>
    <w:rsid w:val="006928C9"/>
    <w:rsid w:val="00692955"/>
    <w:rsid w:val="006929F1"/>
    <w:rsid w:val="00692C18"/>
    <w:rsid w:val="00692C60"/>
    <w:rsid w:val="00692CFF"/>
    <w:rsid w:val="00692F26"/>
    <w:rsid w:val="00692F5D"/>
    <w:rsid w:val="00692F80"/>
    <w:rsid w:val="00693139"/>
    <w:rsid w:val="00693146"/>
    <w:rsid w:val="006932BE"/>
    <w:rsid w:val="006932CC"/>
    <w:rsid w:val="00693393"/>
    <w:rsid w:val="00693398"/>
    <w:rsid w:val="0069347C"/>
    <w:rsid w:val="00693600"/>
    <w:rsid w:val="006937F6"/>
    <w:rsid w:val="0069388F"/>
    <w:rsid w:val="0069393D"/>
    <w:rsid w:val="00693981"/>
    <w:rsid w:val="00693D17"/>
    <w:rsid w:val="00693D5D"/>
    <w:rsid w:val="00693DF1"/>
    <w:rsid w:val="00693FEB"/>
    <w:rsid w:val="00693FF8"/>
    <w:rsid w:val="0069400F"/>
    <w:rsid w:val="006940CE"/>
    <w:rsid w:val="00694351"/>
    <w:rsid w:val="006943A9"/>
    <w:rsid w:val="0069465D"/>
    <w:rsid w:val="006946B5"/>
    <w:rsid w:val="0069477D"/>
    <w:rsid w:val="006948A8"/>
    <w:rsid w:val="006949F9"/>
    <w:rsid w:val="00694AB2"/>
    <w:rsid w:val="00694B87"/>
    <w:rsid w:val="00694BAA"/>
    <w:rsid w:val="00694BCC"/>
    <w:rsid w:val="00694E03"/>
    <w:rsid w:val="00694EE0"/>
    <w:rsid w:val="00694F37"/>
    <w:rsid w:val="006952AD"/>
    <w:rsid w:val="0069538E"/>
    <w:rsid w:val="0069560A"/>
    <w:rsid w:val="0069566A"/>
    <w:rsid w:val="006956AD"/>
    <w:rsid w:val="00695998"/>
    <w:rsid w:val="0069601E"/>
    <w:rsid w:val="00696209"/>
    <w:rsid w:val="00696454"/>
    <w:rsid w:val="00696470"/>
    <w:rsid w:val="00696727"/>
    <w:rsid w:val="006968B4"/>
    <w:rsid w:val="00696B70"/>
    <w:rsid w:val="00696D0E"/>
    <w:rsid w:val="00696DC3"/>
    <w:rsid w:val="00697158"/>
    <w:rsid w:val="00697318"/>
    <w:rsid w:val="00697360"/>
    <w:rsid w:val="0069766B"/>
    <w:rsid w:val="00697889"/>
    <w:rsid w:val="00697988"/>
    <w:rsid w:val="00697B2F"/>
    <w:rsid w:val="00697C27"/>
    <w:rsid w:val="00697C6E"/>
    <w:rsid w:val="00697F1E"/>
    <w:rsid w:val="00697F5F"/>
    <w:rsid w:val="00697FEB"/>
    <w:rsid w:val="006A005B"/>
    <w:rsid w:val="006A00B3"/>
    <w:rsid w:val="006A00D9"/>
    <w:rsid w:val="006A045A"/>
    <w:rsid w:val="006A0473"/>
    <w:rsid w:val="006A05CF"/>
    <w:rsid w:val="006A071F"/>
    <w:rsid w:val="006A0729"/>
    <w:rsid w:val="006A087B"/>
    <w:rsid w:val="006A0905"/>
    <w:rsid w:val="006A095E"/>
    <w:rsid w:val="006A0AED"/>
    <w:rsid w:val="006A0CDF"/>
    <w:rsid w:val="006A0D25"/>
    <w:rsid w:val="006A0F2C"/>
    <w:rsid w:val="006A10A4"/>
    <w:rsid w:val="006A114C"/>
    <w:rsid w:val="006A141F"/>
    <w:rsid w:val="006A14DE"/>
    <w:rsid w:val="006A14FE"/>
    <w:rsid w:val="006A150C"/>
    <w:rsid w:val="006A16B1"/>
    <w:rsid w:val="006A177E"/>
    <w:rsid w:val="006A189B"/>
    <w:rsid w:val="006A1A43"/>
    <w:rsid w:val="006A1C0F"/>
    <w:rsid w:val="006A1D01"/>
    <w:rsid w:val="006A1D90"/>
    <w:rsid w:val="006A1F45"/>
    <w:rsid w:val="006A1F49"/>
    <w:rsid w:val="006A2015"/>
    <w:rsid w:val="006A2212"/>
    <w:rsid w:val="006A22A7"/>
    <w:rsid w:val="006A2569"/>
    <w:rsid w:val="006A29BB"/>
    <w:rsid w:val="006A2B46"/>
    <w:rsid w:val="006A2BAE"/>
    <w:rsid w:val="006A2BE3"/>
    <w:rsid w:val="006A2C9C"/>
    <w:rsid w:val="006A2CA8"/>
    <w:rsid w:val="006A2CD0"/>
    <w:rsid w:val="006A2DA2"/>
    <w:rsid w:val="006A2F5C"/>
    <w:rsid w:val="006A2FB7"/>
    <w:rsid w:val="006A2FF5"/>
    <w:rsid w:val="006A331F"/>
    <w:rsid w:val="006A338A"/>
    <w:rsid w:val="006A3498"/>
    <w:rsid w:val="006A36A9"/>
    <w:rsid w:val="006A376E"/>
    <w:rsid w:val="006A3915"/>
    <w:rsid w:val="006A3ED7"/>
    <w:rsid w:val="006A40E9"/>
    <w:rsid w:val="006A42C0"/>
    <w:rsid w:val="006A42C1"/>
    <w:rsid w:val="006A4684"/>
    <w:rsid w:val="006A46DD"/>
    <w:rsid w:val="006A477E"/>
    <w:rsid w:val="006A478F"/>
    <w:rsid w:val="006A47AE"/>
    <w:rsid w:val="006A4BDE"/>
    <w:rsid w:val="006A4C5C"/>
    <w:rsid w:val="006A50AC"/>
    <w:rsid w:val="006A532D"/>
    <w:rsid w:val="006A54C8"/>
    <w:rsid w:val="006A55B3"/>
    <w:rsid w:val="006A5885"/>
    <w:rsid w:val="006A5933"/>
    <w:rsid w:val="006A59D2"/>
    <w:rsid w:val="006A5A49"/>
    <w:rsid w:val="006A5A54"/>
    <w:rsid w:val="006A5A9B"/>
    <w:rsid w:val="006A5ADA"/>
    <w:rsid w:val="006A5AEF"/>
    <w:rsid w:val="006A5BAB"/>
    <w:rsid w:val="006A5C7C"/>
    <w:rsid w:val="006A5CF1"/>
    <w:rsid w:val="006A5DD7"/>
    <w:rsid w:val="006A5EEA"/>
    <w:rsid w:val="006A5F57"/>
    <w:rsid w:val="006A5FCA"/>
    <w:rsid w:val="006A6279"/>
    <w:rsid w:val="006A662C"/>
    <w:rsid w:val="006A67CF"/>
    <w:rsid w:val="006A68BD"/>
    <w:rsid w:val="006A6946"/>
    <w:rsid w:val="006A6B25"/>
    <w:rsid w:val="006A6BF7"/>
    <w:rsid w:val="006A7283"/>
    <w:rsid w:val="006A7521"/>
    <w:rsid w:val="006A7568"/>
    <w:rsid w:val="006A75A7"/>
    <w:rsid w:val="006A761D"/>
    <w:rsid w:val="006A7756"/>
    <w:rsid w:val="006A77AA"/>
    <w:rsid w:val="006A780C"/>
    <w:rsid w:val="006A784C"/>
    <w:rsid w:val="006A7852"/>
    <w:rsid w:val="006A7A0C"/>
    <w:rsid w:val="006A7B24"/>
    <w:rsid w:val="006A7BF3"/>
    <w:rsid w:val="006A7C40"/>
    <w:rsid w:val="006A7F78"/>
    <w:rsid w:val="006B00BF"/>
    <w:rsid w:val="006B0170"/>
    <w:rsid w:val="006B01DA"/>
    <w:rsid w:val="006B03B9"/>
    <w:rsid w:val="006B0646"/>
    <w:rsid w:val="006B068E"/>
    <w:rsid w:val="006B0755"/>
    <w:rsid w:val="006B094B"/>
    <w:rsid w:val="006B0A04"/>
    <w:rsid w:val="006B0B54"/>
    <w:rsid w:val="006B0DC3"/>
    <w:rsid w:val="006B0E5C"/>
    <w:rsid w:val="006B0EB7"/>
    <w:rsid w:val="006B132E"/>
    <w:rsid w:val="006B14C3"/>
    <w:rsid w:val="006B1994"/>
    <w:rsid w:val="006B1AAA"/>
    <w:rsid w:val="006B1D72"/>
    <w:rsid w:val="006B205A"/>
    <w:rsid w:val="006B214C"/>
    <w:rsid w:val="006B233A"/>
    <w:rsid w:val="006B2644"/>
    <w:rsid w:val="006B265C"/>
    <w:rsid w:val="006B287D"/>
    <w:rsid w:val="006B2939"/>
    <w:rsid w:val="006B29E4"/>
    <w:rsid w:val="006B2B56"/>
    <w:rsid w:val="006B2BDD"/>
    <w:rsid w:val="006B2E40"/>
    <w:rsid w:val="006B3052"/>
    <w:rsid w:val="006B30F7"/>
    <w:rsid w:val="006B316D"/>
    <w:rsid w:val="006B3312"/>
    <w:rsid w:val="006B331F"/>
    <w:rsid w:val="006B3418"/>
    <w:rsid w:val="006B35CB"/>
    <w:rsid w:val="006B3693"/>
    <w:rsid w:val="006B36BC"/>
    <w:rsid w:val="006B36BD"/>
    <w:rsid w:val="006B36C3"/>
    <w:rsid w:val="006B3742"/>
    <w:rsid w:val="006B37A4"/>
    <w:rsid w:val="006B3874"/>
    <w:rsid w:val="006B3A7A"/>
    <w:rsid w:val="006B3C7A"/>
    <w:rsid w:val="006B3E3B"/>
    <w:rsid w:val="006B3EF0"/>
    <w:rsid w:val="006B3F33"/>
    <w:rsid w:val="006B3FBD"/>
    <w:rsid w:val="006B40FA"/>
    <w:rsid w:val="006B421E"/>
    <w:rsid w:val="006B438A"/>
    <w:rsid w:val="006B46DB"/>
    <w:rsid w:val="006B494A"/>
    <w:rsid w:val="006B4A30"/>
    <w:rsid w:val="006B4ABF"/>
    <w:rsid w:val="006B4AEE"/>
    <w:rsid w:val="006B4BE0"/>
    <w:rsid w:val="006B4DD2"/>
    <w:rsid w:val="006B4DFD"/>
    <w:rsid w:val="006B50FA"/>
    <w:rsid w:val="006B5582"/>
    <w:rsid w:val="006B56ED"/>
    <w:rsid w:val="006B56FA"/>
    <w:rsid w:val="006B5A3E"/>
    <w:rsid w:val="006B5A4D"/>
    <w:rsid w:val="006B5A51"/>
    <w:rsid w:val="006B5D56"/>
    <w:rsid w:val="006B5DE8"/>
    <w:rsid w:val="006B6332"/>
    <w:rsid w:val="006B6380"/>
    <w:rsid w:val="006B63FB"/>
    <w:rsid w:val="006B6699"/>
    <w:rsid w:val="006B67E5"/>
    <w:rsid w:val="006B67F8"/>
    <w:rsid w:val="006B68D9"/>
    <w:rsid w:val="006B69B3"/>
    <w:rsid w:val="006B6E7C"/>
    <w:rsid w:val="006B6F85"/>
    <w:rsid w:val="006B7015"/>
    <w:rsid w:val="006B7063"/>
    <w:rsid w:val="006B728F"/>
    <w:rsid w:val="006B732D"/>
    <w:rsid w:val="006B7370"/>
    <w:rsid w:val="006B74E2"/>
    <w:rsid w:val="006B7596"/>
    <w:rsid w:val="006B7CC7"/>
    <w:rsid w:val="006B7CD2"/>
    <w:rsid w:val="006B7E38"/>
    <w:rsid w:val="006B7E58"/>
    <w:rsid w:val="006B7F03"/>
    <w:rsid w:val="006B7FD6"/>
    <w:rsid w:val="006C0015"/>
    <w:rsid w:val="006C00FE"/>
    <w:rsid w:val="006C0197"/>
    <w:rsid w:val="006C01F3"/>
    <w:rsid w:val="006C0515"/>
    <w:rsid w:val="006C0779"/>
    <w:rsid w:val="006C0A7B"/>
    <w:rsid w:val="006C0D5B"/>
    <w:rsid w:val="006C0E6E"/>
    <w:rsid w:val="006C0E9F"/>
    <w:rsid w:val="006C1074"/>
    <w:rsid w:val="006C10FC"/>
    <w:rsid w:val="006C11D4"/>
    <w:rsid w:val="006C11E0"/>
    <w:rsid w:val="006C13D3"/>
    <w:rsid w:val="006C161F"/>
    <w:rsid w:val="006C1773"/>
    <w:rsid w:val="006C17D3"/>
    <w:rsid w:val="006C180F"/>
    <w:rsid w:val="006C182E"/>
    <w:rsid w:val="006C188A"/>
    <w:rsid w:val="006C18B6"/>
    <w:rsid w:val="006C195E"/>
    <w:rsid w:val="006C19A0"/>
    <w:rsid w:val="006C1B1E"/>
    <w:rsid w:val="006C1CE3"/>
    <w:rsid w:val="006C1CF1"/>
    <w:rsid w:val="006C1E9E"/>
    <w:rsid w:val="006C2058"/>
    <w:rsid w:val="006C2147"/>
    <w:rsid w:val="006C238A"/>
    <w:rsid w:val="006C2AC2"/>
    <w:rsid w:val="006C2C89"/>
    <w:rsid w:val="006C2CCC"/>
    <w:rsid w:val="006C2E4C"/>
    <w:rsid w:val="006C2EBC"/>
    <w:rsid w:val="006C2FF6"/>
    <w:rsid w:val="006C32AD"/>
    <w:rsid w:val="006C3394"/>
    <w:rsid w:val="006C3404"/>
    <w:rsid w:val="006C3702"/>
    <w:rsid w:val="006C3793"/>
    <w:rsid w:val="006C3802"/>
    <w:rsid w:val="006C387D"/>
    <w:rsid w:val="006C395D"/>
    <w:rsid w:val="006C397C"/>
    <w:rsid w:val="006C3A24"/>
    <w:rsid w:val="006C3AB4"/>
    <w:rsid w:val="006C3CBA"/>
    <w:rsid w:val="006C3D82"/>
    <w:rsid w:val="006C3E2F"/>
    <w:rsid w:val="006C3EC6"/>
    <w:rsid w:val="006C40D3"/>
    <w:rsid w:val="006C4123"/>
    <w:rsid w:val="006C4157"/>
    <w:rsid w:val="006C4263"/>
    <w:rsid w:val="006C4341"/>
    <w:rsid w:val="006C43AE"/>
    <w:rsid w:val="006C4418"/>
    <w:rsid w:val="006C45DB"/>
    <w:rsid w:val="006C4756"/>
    <w:rsid w:val="006C4A5F"/>
    <w:rsid w:val="006C4C29"/>
    <w:rsid w:val="006C4C46"/>
    <w:rsid w:val="006C4F49"/>
    <w:rsid w:val="006C522C"/>
    <w:rsid w:val="006C530B"/>
    <w:rsid w:val="006C5371"/>
    <w:rsid w:val="006C53CD"/>
    <w:rsid w:val="006C54B4"/>
    <w:rsid w:val="006C5551"/>
    <w:rsid w:val="006C58D8"/>
    <w:rsid w:val="006C59F9"/>
    <w:rsid w:val="006C5A08"/>
    <w:rsid w:val="006C5A6D"/>
    <w:rsid w:val="006C5B3B"/>
    <w:rsid w:val="006C5B3F"/>
    <w:rsid w:val="006C5B60"/>
    <w:rsid w:val="006C5D72"/>
    <w:rsid w:val="006C5FDB"/>
    <w:rsid w:val="006C61D4"/>
    <w:rsid w:val="006C625F"/>
    <w:rsid w:val="006C62AF"/>
    <w:rsid w:val="006C6382"/>
    <w:rsid w:val="006C645E"/>
    <w:rsid w:val="006C65DE"/>
    <w:rsid w:val="006C6B62"/>
    <w:rsid w:val="006C6C15"/>
    <w:rsid w:val="006C6F25"/>
    <w:rsid w:val="006C71F7"/>
    <w:rsid w:val="006C7293"/>
    <w:rsid w:val="006C732B"/>
    <w:rsid w:val="006C733E"/>
    <w:rsid w:val="006C74B1"/>
    <w:rsid w:val="006C74B5"/>
    <w:rsid w:val="006C74F4"/>
    <w:rsid w:val="006C7570"/>
    <w:rsid w:val="006C77C2"/>
    <w:rsid w:val="006C7886"/>
    <w:rsid w:val="006C7BAF"/>
    <w:rsid w:val="006C7CC3"/>
    <w:rsid w:val="006C7D5A"/>
    <w:rsid w:val="006C7D6E"/>
    <w:rsid w:val="006C7EDB"/>
    <w:rsid w:val="006D0099"/>
    <w:rsid w:val="006D0162"/>
    <w:rsid w:val="006D0250"/>
    <w:rsid w:val="006D0285"/>
    <w:rsid w:val="006D0320"/>
    <w:rsid w:val="006D0576"/>
    <w:rsid w:val="006D060B"/>
    <w:rsid w:val="006D07C9"/>
    <w:rsid w:val="006D07E7"/>
    <w:rsid w:val="006D0909"/>
    <w:rsid w:val="006D0D85"/>
    <w:rsid w:val="006D110A"/>
    <w:rsid w:val="006D112D"/>
    <w:rsid w:val="006D118D"/>
    <w:rsid w:val="006D11A6"/>
    <w:rsid w:val="006D123A"/>
    <w:rsid w:val="006D1592"/>
    <w:rsid w:val="006D15CA"/>
    <w:rsid w:val="006D18BB"/>
    <w:rsid w:val="006D1A06"/>
    <w:rsid w:val="006D1D75"/>
    <w:rsid w:val="006D1E06"/>
    <w:rsid w:val="006D1E87"/>
    <w:rsid w:val="006D2089"/>
    <w:rsid w:val="006D2093"/>
    <w:rsid w:val="006D2419"/>
    <w:rsid w:val="006D2481"/>
    <w:rsid w:val="006D24B6"/>
    <w:rsid w:val="006D27A3"/>
    <w:rsid w:val="006D2907"/>
    <w:rsid w:val="006D294D"/>
    <w:rsid w:val="006D2A0C"/>
    <w:rsid w:val="006D2BE5"/>
    <w:rsid w:val="006D2CA3"/>
    <w:rsid w:val="006D2E27"/>
    <w:rsid w:val="006D2F6A"/>
    <w:rsid w:val="006D322C"/>
    <w:rsid w:val="006D3341"/>
    <w:rsid w:val="006D3C41"/>
    <w:rsid w:val="006D3D8B"/>
    <w:rsid w:val="006D3DA5"/>
    <w:rsid w:val="006D4003"/>
    <w:rsid w:val="006D40DE"/>
    <w:rsid w:val="006D4197"/>
    <w:rsid w:val="006D423B"/>
    <w:rsid w:val="006D426C"/>
    <w:rsid w:val="006D434A"/>
    <w:rsid w:val="006D4360"/>
    <w:rsid w:val="006D461E"/>
    <w:rsid w:val="006D4693"/>
    <w:rsid w:val="006D472B"/>
    <w:rsid w:val="006D4868"/>
    <w:rsid w:val="006D49A8"/>
    <w:rsid w:val="006D4A86"/>
    <w:rsid w:val="006D4B9D"/>
    <w:rsid w:val="006D4DA4"/>
    <w:rsid w:val="006D4DCD"/>
    <w:rsid w:val="006D4E9B"/>
    <w:rsid w:val="006D4FAF"/>
    <w:rsid w:val="006D5131"/>
    <w:rsid w:val="006D517F"/>
    <w:rsid w:val="006D5284"/>
    <w:rsid w:val="006D52D6"/>
    <w:rsid w:val="006D53BE"/>
    <w:rsid w:val="006D54AC"/>
    <w:rsid w:val="006D54E3"/>
    <w:rsid w:val="006D54E5"/>
    <w:rsid w:val="006D567F"/>
    <w:rsid w:val="006D5A46"/>
    <w:rsid w:val="006D5BE8"/>
    <w:rsid w:val="006D5C97"/>
    <w:rsid w:val="006D5E77"/>
    <w:rsid w:val="006D62C0"/>
    <w:rsid w:val="006D62EC"/>
    <w:rsid w:val="006D6314"/>
    <w:rsid w:val="006D6315"/>
    <w:rsid w:val="006D635B"/>
    <w:rsid w:val="006D64C4"/>
    <w:rsid w:val="006D656E"/>
    <w:rsid w:val="006D67D9"/>
    <w:rsid w:val="006D6864"/>
    <w:rsid w:val="006D6921"/>
    <w:rsid w:val="006D6C2E"/>
    <w:rsid w:val="006D6D0A"/>
    <w:rsid w:val="006D7003"/>
    <w:rsid w:val="006D70B6"/>
    <w:rsid w:val="006D71E9"/>
    <w:rsid w:val="006D73C8"/>
    <w:rsid w:val="006D73F4"/>
    <w:rsid w:val="006D747C"/>
    <w:rsid w:val="006D77D5"/>
    <w:rsid w:val="006D78E4"/>
    <w:rsid w:val="006D78E6"/>
    <w:rsid w:val="006D7994"/>
    <w:rsid w:val="006D7B6D"/>
    <w:rsid w:val="006E00F7"/>
    <w:rsid w:val="006E01DE"/>
    <w:rsid w:val="006E04B1"/>
    <w:rsid w:val="006E058B"/>
    <w:rsid w:val="006E0628"/>
    <w:rsid w:val="006E0688"/>
    <w:rsid w:val="006E06D6"/>
    <w:rsid w:val="006E0802"/>
    <w:rsid w:val="006E0817"/>
    <w:rsid w:val="006E08C0"/>
    <w:rsid w:val="006E0C83"/>
    <w:rsid w:val="006E0F23"/>
    <w:rsid w:val="006E0F43"/>
    <w:rsid w:val="006E1277"/>
    <w:rsid w:val="006E1291"/>
    <w:rsid w:val="006E1350"/>
    <w:rsid w:val="006E1466"/>
    <w:rsid w:val="006E155A"/>
    <w:rsid w:val="006E1679"/>
    <w:rsid w:val="006E16B1"/>
    <w:rsid w:val="006E17CC"/>
    <w:rsid w:val="006E1854"/>
    <w:rsid w:val="006E18E9"/>
    <w:rsid w:val="006E1A0B"/>
    <w:rsid w:val="006E1B01"/>
    <w:rsid w:val="006E1BEB"/>
    <w:rsid w:val="006E1CE0"/>
    <w:rsid w:val="006E1D85"/>
    <w:rsid w:val="006E1E1D"/>
    <w:rsid w:val="006E2034"/>
    <w:rsid w:val="006E2185"/>
    <w:rsid w:val="006E230D"/>
    <w:rsid w:val="006E2450"/>
    <w:rsid w:val="006E24BB"/>
    <w:rsid w:val="006E24DE"/>
    <w:rsid w:val="006E24E8"/>
    <w:rsid w:val="006E25FF"/>
    <w:rsid w:val="006E2654"/>
    <w:rsid w:val="006E26B9"/>
    <w:rsid w:val="006E26F9"/>
    <w:rsid w:val="006E2742"/>
    <w:rsid w:val="006E274E"/>
    <w:rsid w:val="006E2B06"/>
    <w:rsid w:val="006E2B21"/>
    <w:rsid w:val="006E2BB1"/>
    <w:rsid w:val="006E2C2E"/>
    <w:rsid w:val="006E2DC7"/>
    <w:rsid w:val="006E3283"/>
    <w:rsid w:val="006E35F7"/>
    <w:rsid w:val="006E365C"/>
    <w:rsid w:val="006E36D0"/>
    <w:rsid w:val="006E3A89"/>
    <w:rsid w:val="006E3B69"/>
    <w:rsid w:val="006E3BA0"/>
    <w:rsid w:val="006E3E81"/>
    <w:rsid w:val="006E3EC1"/>
    <w:rsid w:val="006E40F5"/>
    <w:rsid w:val="006E425F"/>
    <w:rsid w:val="006E42AC"/>
    <w:rsid w:val="006E4630"/>
    <w:rsid w:val="006E4663"/>
    <w:rsid w:val="006E46C8"/>
    <w:rsid w:val="006E481F"/>
    <w:rsid w:val="006E488D"/>
    <w:rsid w:val="006E49B4"/>
    <w:rsid w:val="006E49D3"/>
    <w:rsid w:val="006E4C60"/>
    <w:rsid w:val="006E4EB6"/>
    <w:rsid w:val="006E5140"/>
    <w:rsid w:val="006E5329"/>
    <w:rsid w:val="006E548D"/>
    <w:rsid w:val="006E5548"/>
    <w:rsid w:val="006E55C8"/>
    <w:rsid w:val="006E565E"/>
    <w:rsid w:val="006E5759"/>
    <w:rsid w:val="006E58DC"/>
    <w:rsid w:val="006E5A1D"/>
    <w:rsid w:val="006E5B38"/>
    <w:rsid w:val="006E5C5B"/>
    <w:rsid w:val="006E5C7F"/>
    <w:rsid w:val="006E5D82"/>
    <w:rsid w:val="006E5E23"/>
    <w:rsid w:val="006E5FB8"/>
    <w:rsid w:val="006E6022"/>
    <w:rsid w:val="006E6153"/>
    <w:rsid w:val="006E639E"/>
    <w:rsid w:val="006E68C1"/>
    <w:rsid w:val="006E68F3"/>
    <w:rsid w:val="006E6969"/>
    <w:rsid w:val="006E696D"/>
    <w:rsid w:val="006E6E5C"/>
    <w:rsid w:val="006E71BD"/>
    <w:rsid w:val="006E71C0"/>
    <w:rsid w:val="006E73E9"/>
    <w:rsid w:val="006E7808"/>
    <w:rsid w:val="006E7A64"/>
    <w:rsid w:val="006E7A75"/>
    <w:rsid w:val="006E7B02"/>
    <w:rsid w:val="006E7BFE"/>
    <w:rsid w:val="006E7CAF"/>
    <w:rsid w:val="006E7D94"/>
    <w:rsid w:val="006E7DE1"/>
    <w:rsid w:val="006E7FA9"/>
    <w:rsid w:val="006F009E"/>
    <w:rsid w:val="006F01B3"/>
    <w:rsid w:val="006F0385"/>
    <w:rsid w:val="006F0418"/>
    <w:rsid w:val="006F0566"/>
    <w:rsid w:val="006F065D"/>
    <w:rsid w:val="006F08AB"/>
    <w:rsid w:val="006F093A"/>
    <w:rsid w:val="006F0A94"/>
    <w:rsid w:val="006F0BCF"/>
    <w:rsid w:val="006F0FCF"/>
    <w:rsid w:val="006F109B"/>
    <w:rsid w:val="006F1127"/>
    <w:rsid w:val="006F11F3"/>
    <w:rsid w:val="006F1432"/>
    <w:rsid w:val="006F144E"/>
    <w:rsid w:val="006F14FA"/>
    <w:rsid w:val="006F1513"/>
    <w:rsid w:val="006F1649"/>
    <w:rsid w:val="006F17A3"/>
    <w:rsid w:val="006F17C6"/>
    <w:rsid w:val="006F1BC5"/>
    <w:rsid w:val="006F1C40"/>
    <w:rsid w:val="006F1DDD"/>
    <w:rsid w:val="006F1F74"/>
    <w:rsid w:val="006F1F8F"/>
    <w:rsid w:val="006F2008"/>
    <w:rsid w:val="006F2016"/>
    <w:rsid w:val="006F2030"/>
    <w:rsid w:val="006F22A7"/>
    <w:rsid w:val="006F22D6"/>
    <w:rsid w:val="006F2352"/>
    <w:rsid w:val="006F23C5"/>
    <w:rsid w:val="006F2599"/>
    <w:rsid w:val="006F2814"/>
    <w:rsid w:val="006F299E"/>
    <w:rsid w:val="006F29C9"/>
    <w:rsid w:val="006F2B9C"/>
    <w:rsid w:val="006F2E25"/>
    <w:rsid w:val="006F2EAE"/>
    <w:rsid w:val="006F2F31"/>
    <w:rsid w:val="006F3218"/>
    <w:rsid w:val="006F3265"/>
    <w:rsid w:val="006F32D7"/>
    <w:rsid w:val="006F3355"/>
    <w:rsid w:val="006F367E"/>
    <w:rsid w:val="006F36D0"/>
    <w:rsid w:val="006F3723"/>
    <w:rsid w:val="006F3726"/>
    <w:rsid w:val="006F3802"/>
    <w:rsid w:val="006F3866"/>
    <w:rsid w:val="006F396D"/>
    <w:rsid w:val="006F3A28"/>
    <w:rsid w:val="006F3A4B"/>
    <w:rsid w:val="006F3ADE"/>
    <w:rsid w:val="006F3C24"/>
    <w:rsid w:val="006F3CEA"/>
    <w:rsid w:val="006F3D20"/>
    <w:rsid w:val="006F4041"/>
    <w:rsid w:val="006F4151"/>
    <w:rsid w:val="006F42C8"/>
    <w:rsid w:val="006F4362"/>
    <w:rsid w:val="006F4398"/>
    <w:rsid w:val="006F4603"/>
    <w:rsid w:val="006F46E9"/>
    <w:rsid w:val="006F47D7"/>
    <w:rsid w:val="006F4AB2"/>
    <w:rsid w:val="006F4CA5"/>
    <w:rsid w:val="006F4E8B"/>
    <w:rsid w:val="006F4EC2"/>
    <w:rsid w:val="006F4EC5"/>
    <w:rsid w:val="006F4EFC"/>
    <w:rsid w:val="006F4F81"/>
    <w:rsid w:val="006F5049"/>
    <w:rsid w:val="006F505C"/>
    <w:rsid w:val="006F5066"/>
    <w:rsid w:val="006F50F5"/>
    <w:rsid w:val="006F518F"/>
    <w:rsid w:val="006F525B"/>
    <w:rsid w:val="006F560A"/>
    <w:rsid w:val="006F57FF"/>
    <w:rsid w:val="006F59F2"/>
    <w:rsid w:val="006F5BCD"/>
    <w:rsid w:val="006F5E39"/>
    <w:rsid w:val="006F60D9"/>
    <w:rsid w:val="006F6172"/>
    <w:rsid w:val="006F6180"/>
    <w:rsid w:val="006F61E6"/>
    <w:rsid w:val="006F6220"/>
    <w:rsid w:val="006F629E"/>
    <w:rsid w:val="006F632E"/>
    <w:rsid w:val="006F6423"/>
    <w:rsid w:val="006F644B"/>
    <w:rsid w:val="006F6460"/>
    <w:rsid w:val="006F6585"/>
    <w:rsid w:val="006F66D3"/>
    <w:rsid w:val="006F6B86"/>
    <w:rsid w:val="006F6BE2"/>
    <w:rsid w:val="006F6E00"/>
    <w:rsid w:val="006F6F0B"/>
    <w:rsid w:val="006F71F7"/>
    <w:rsid w:val="006F73E3"/>
    <w:rsid w:val="006F74C6"/>
    <w:rsid w:val="006F7517"/>
    <w:rsid w:val="006F7547"/>
    <w:rsid w:val="006F7579"/>
    <w:rsid w:val="006F757B"/>
    <w:rsid w:val="006F783A"/>
    <w:rsid w:val="006F7859"/>
    <w:rsid w:val="006F7915"/>
    <w:rsid w:val="006F7CFE"/>
    <w:rsid w:val="006F7DCB"/>
    <w:rsid w:val="006F7EDB"/>
    <w:rsid w:val="006F7EF2"/>
    <w:rsid w:val="006F7EFC"/>
    <w:rsid w:val="006F7F1A"/>
    <w:rsid w:val="007000CC"/>
    <w:rsid w:val="007001E0"/>
    <w:rsid w:val="007005AD"/>
    <w:rsid w:val="007005FA"/>
    <w:rsid w:val="0070063A"/>
    <w:rsid w:val="0070066B"/>
    <w:rsid w:val="0070068B"/>
    <w:rsid w:val="00700964"/>
    <w:rsid w:val="007009A2"/>
    <w:rsid w:val="00700CE3"/>
    <w:rsid w:val="00700D10"/>
    <w:rsid w:val="00700FEF"/>
    <w:rsid w:val="00701070"/>
    <w:rsid w:val="007012CC"/>
    <w:rsid w:val="007014E0"/>
    <w:rsid w:val="0070152A"/>
    <w:rsid w:val="007015A9"/>
    <w:rsid w:val="00701675"/>
    <w:rsid w:val="0070168B"/>
    <w:rsid w:val="0070193B"/>
    <w:rsid w:val="007019B4"/>
    <w:rsid w:val="00701A56"/>
    <w:rsid w:val="00701AA0"/>
    <w:rsid w:val="00701AB8"/>
    <w:rsid w:val="00701BBF"/>
    <w:rsid w:val="00701D81"/>
    <w:rsid w:val="00701D90"/>
    <w:rsid w:val="00701DB6"/>
    <w:rsid w:val="00701EB5"/>
    <w:rsid w:val="007021D9"/>
    <w:rsid w:val="00702369"/>
    <w:rsid w:val="0070238A"/>
    <w:rsid w:val="00702497"/>
    <w:rsid w:val="00702685"/>
    <w:rsid w:val="007026E1"/>
    <w:rsid w:val="00702C2D"/>
    <w:rsid w:val="00702DEF"/>
    <w:rsid w:val="00702E04"/>
    <w:rsid w:val="007031C8"/>
    <w:rsid w:val="007031EB"/>
    <w:rsid w:val="007034E1"/>
    <w:rsid w:val="00703A16"/>
    <w:rsid w:val="00703CE7"/>
    <w:rsid w:val="00703F19"/>
    <w:rsid w:val="00703FD3"/>
    <w:rsid w:val="0070401E"/>
    <w:rsid w:val="00704086"/>
    <w:rsid w:val="007041C9"/>
    <w:rsid w:val="00704316"/>
    <w:rsid w:val="00704348"/>
    <w:rsid w:val="007045A0"/>
    <w:rsid w:val="007045C8"/>
    <w:rsid w:val="00704642"/>
    <w:rsid w:val="00704647"/>
    <w:rsid w:val="0070488E"/>
    <w:rsid w:val="0070490F"/>
    <w:rsid w:val="00704B8B"/>
    <w:rsid w:val="00704C0A"/>
    <w:rsid w:val="00704C6F"/>
    <w:rsid w:val="00704DD0"/>
    <w:rsid w:val="00704DD5"/>
    <w:rsid w:val="00704FD0"/>
    <w:rsid w:val="007050C1"/>
    <w:rsid w:val="0070512B"/>
    <w:rsid w:val="0070524A"/>
    <w:rsid w:val="0070534C"/>
    <w:rsid w:val="0070545C"/>
    <w:rsid w:val="0070555E"/>
    <w:rsid w:val="00705599"/>
    <w:rsid w:val="00705715"/>
    <w:rsid w:val="0070584D"/>
    <w:rsid w:val="00705875"/>
    <w:rsid w:val="00705C15"/>
    <w:rsid w:val="00705CB4"/>
    <w:rsid w:val="00705F6A"/>
    <w:rsid w:val="00706224"/>
    <w:rsid w:val="00706347"/>
    <w:rsid w:val="00706483"/>
    <w:rsid w:val="0070655E"/>
    <w:rsid w:val="007065FE"/>
    <w:rsid w:val="0070679A"/>
    <w:rsid w:val="00706A4E"/>
    <w:rsid w:val="00706B25"/>
    <w:rsid w:val="00706CEA"/>
    <w:rsid w:val="00706DFE"/>
    <w:rsid w:val="00706F78"/>
    <w:rsid w:val="00707080"/>
    <w:rsid w:val="00707150"/>
    <w:rsid w:val="007073A8"/>
    <w:rsid w:val="0070741D"/>
    <w:rsid w:val="0070748E"/>
    <w:rsid w:val="007074B6"/>
    <w:rsid w:val="00707811"/>
    <w:rsid w:val="00707900"/>
    <w:rsid w:val="00707947"/>
    <w:rsid w:val="00707A9E"/>
    <w:rsid w:val="00707B62"/>
    <w:rsid w:val="00707E35"/>
    <w:rsid w:val="00707ECD"/>
    <w:rsid w:val="00707F7A"/>
    <w:rsid w:val="00710016"/>
    <w:rsid w:val="0071007E"/>
    <w:rsid w:val="0071025F"/>
    <w:rsid w:val="00710422"/>
    <w:rsid w:val="00710718"/>
    <w:rsid w:val="007108E2"/>
    <w:rsid w:val="0071095D"/>
    <w:rsid w:val="00710E2B"/>
    <w:rsid w:val="00710F46"/>
    <w:rsid w:val="00710F84"/>
    <w:rsid w:val="0071105D"/>
    <w:rsid w:val="007110CC"/>
    <w:rsid w:val="00711232"/>
    <w:rsid w:val="0071132B"/>
    <w:rsid w:val="0071172D"/>
    <w:rsid w:val="00711845"/>
    <w:rsid w:val="0071184A"/>
    <w:rsid w:val="0071188C"/>
    <w:rsid w:val="00711894"/>
    <w:rsid w:val="00711971"/>
    <w:rsid w:val="00711A53"/>
    <w:rsid w:val="00711A82"/>
    <w:rsid w:val="00711C3F"/>
    <w:rsid w:val="00711CA6"/>
    <w:rsid w:val="00711FA5"/>
    <w:rsid w:val="00711FA9"/>
    <w:rsid w:val="0071233D"/>
    <w:rsid w:val="00712355"/>
    <w:rsid w:val="00712582"/>
    <w:rsid w:val="007126AA"/>
    <w:rsid w:val="00712727"/>
    <w:rsid w:val="00712773"/>
    <w:rsid w:val="007128A3"/>
    <w:rsid w:val="007128BF"/>
    <w:rsid w:val="00712A3F"/>
    <w:rsid w:val="00712AE6"/>
    <w:rsid w:val="00712C0A"/>
    <w:rsid w:val="00712D96"/>
    <w:rsid w:val="00712FF0"/>
    <w:rsid w:val="00713126"/>
    <w:rsid w:val="00713159"/>
    <w:rsid w:val="007131CE"/>
    <w:rsid w:val="0071324E"/>
    <w:rsid w:val="0071334D"/>
    <w:rsid w:val="0071351B"/>
    <w:rsid w:val="00713615"/>
    <w:rsid w:val="0071367C"/>
    <w:rsid w:val="00713742"/>
    <w:rsid w:val="00713AF7"/>
    <w:rsid w:val="00713C31"/>
    <w:rsid w:val="00713CB1"/>
    <w:rsid w:val="0071408C"/>
    <w:rsid w:val="00714312"/>
    <w:rsid w:val="007143B7"/>
    <w:rsid w:val="00714722"/>
    <w:rsid w:val="00714948"/>
    <w:rsid w:val="0071496F"/>
    <w:rsid w:val="007149BB"/>
    <w:rsid w:val="00714A1C"/>
    <w:rsid w:val="00714C1C"/>
    <w:rsid w:val="00714F6D"/>
    <w:rsid w:val="00714F8C"/>
    <w:rsid w:val="00714FBB"/>
    <w:rsid w:val="0071536C"/>
    <w:rsid w:val="00715558"/>
    <w:rsid w:val="007158D4"/>
    <w:rsid w:val="007158D5"/>
    <w:rsid w:val="0071597F"/>
    <w:rsid w:val="00715994"/>
    <w:rsid w:val="00715C26"/>
    <w:rsid w:val="00715CDA"/>
    <w:rsid w:val="00715E57"/>
    <w:rsid w:val="00715E64"/>
    <w:rsid w:val="00715E89"/>
    <w:rsid w:val="00715E8B"/>
    <w:rsid w:val="00715EFB"/>
    <w:rsid w:val="00715FAB"/>
    <w:rsid w:val="00715FC5"/>
    <w:rsid w:val="00716110"/>
    <w:rsid w:val="007161DD"/>
    <w:rsid w:val="007164A9"/>
    <w:rsid w:val="00716501"/>
    <w:rsid w:val="00716515"/>
    <w:rsid w:val="00716554"/>
    <w:rsid w:val="00716665"/>
    <w:rsid w:val="007167D9"/>
    <w:rsid w:val="00716A23"/>
    <w:rsid w:val="00716CD9"/>
    <w:rsid w:val="00716DE1"/>
    <w:rsid w:val="00716FBF"/>
    <w:rsid w:val="0071701F"/>
    <w:rsid w:val="00717358"/>
    <w:rsid w:val="00717469"/>
    <w:rsid w:val="007174C9"/>
    <w:rsid w:val="007175A2"/>
    <w:rsid w:val="0071767C"/>
    <w:rsid w:val="007176E0"/>
    <w:rsid w:val="00717847"/>
    <w:rsid w:val="00717B0F"/>
    <w:rsid w:val="00717B1B"/>
    <w:rsid w:val="00717B83"/>
    <w:rsid w:val="00717D03"/>
    <w:rsid w:val="00717E13"/>
    <w:rsid w:val="00717FB7"/>
    <w:rsid w:val="007201B4"/>
    <w:rsid w:val="007201E8"/>
    <w:rsid w:val="0072044C"/>
    <w:rsid w:val="0072047C"/>
    <w:rsid w:val="007204C3"/>
    <w:rsid w:val="0072078B"/>
    <w:rsid w:val="0072094A"/>
    <w:rsid w:val="0072097F"/>
    <w:rsid w:val="00721121"/>
    <w:rsid w:val="007211B1"/>
    <w:rsid w:val="0072142C"/>
    <w:rsid w:val="00721539"/>
    <w:rsid w:val="0072155B"/>
    <w:rsid w:val="0072192F"/>
    <w:rsid w:val="007219C5"/>
    <w:rsid w:val="00721BEB"/>
    <w:rsid w:val="00721C48"/>
    <w:rsid w:val="00721DBE"/>
    <w:rsid w:val="00721F27"/>
    <w:rsid w:val="007224AB"/>
    <w:rsid w:val="007224EB"/>
    <w:rsid w:val="007225BD"/>
    <w:rsid w:val="007226C4"/>
    <w:rsid w:val="00722788"/>
    <w:rsid w:val="007228F2"/>
    <w:rsid w:val="00722BB6"/>
    <w:rsid w:val="00722C1F"/>
    <w:rsid w:val="00722E6E"/>
    <w:rsid w:val="00722EE3"/>
    <w:rsid w:val="00722EF9"/>
    <w:rsid w:val="00722F06"/>
    <w:rsid w:val="00722F2F"/>
    <w:rsid w:val="00723123"/>
    <w:rsid w:val="007232F8"/>
    <w:rsid w:val="00723306"/>
    <w:rsid w:val="007233F1"/>
    <w:rsid w:val="00723659"/>
    <w:rsid w:val="0072369E"/>
    <w:rsid w:val="0072369F"/>
    <w:rsid w:val="00723A02"/>
    <w:rsid w:val="00723BBF"/>
    <w:rsid w:val="00723C30"/>
    <w:rsid w:val="00723C4E"/>
    <w:rsid w:val="00723D04"/>
    <w:rsid w:val="00723D70"/>
    <w:rsid w:val="00723EFA"/>
    <w:rsid w:val="00724024"/>
    <w:rsid w:val="00724071"/>
    <w:rsid w:val="0072422D"/>
    <w:rsid w:val="007242E8"/>
    <w:rsid w:val="00724309"/>
    <w:rsid w:val="0072437C"/>
    <w:rsid w:val="007244AF"/>
    <w:rsid w:val="0072457B"/>
    <w:rsid w:val="0072460E"/>
    <w:rsid w:val="007247E9"/>
    <w:rsid w:val="0072487C"/>
    <w:rsid w:val="00724BA6"/>
    <w:rsid w:val="00724C27"/>
    <w:rsid w:val="007250E5"/>
    <w:rsid w:val="00725104"/>
    <w:rsid w:val="00725113"/>
    <w:rsid w:val="0072511D"/>
    <w:rsid w:val="00725156"/>
    <w:rsid w:val="00725188"/>
    <w:rsid w:val="0072545A"/>
    <w:rsid w:val="0072556B"/>
    <w:rsid w:val="007256DA"/>
    <w:rsid w:val="007257CA"/>
    <w:rsid w:val="007257FC"/>
    <w:rsid w:val="00725B45"/>
    <w:rsid w:val="00725BC2"/>
    <w:rsid w:val="00726031"/>
    <w:rsid w:val="007260E3"/>
    <w:rsid w:val="007261D7"/>
    <w:rsid w:val="00726242"/>
    <w:rsid w:val="00726278"/>
    <w:rsid w:val="00726335"/>
    <w:rsid w:val="007263D6"/>
    <w:rsid w:val="00726420"/>
    <w:rsid w:val="00726559"/>
    <w:rsid w:val="00726736"/>
    <w:rsid w:val="0072675B"/>
    <w:rsid w:val="00726826"/>
    <w:rsid w:val="007268C4"/>
    <w:rsid w:val="007269C2"/>
    <w:rsid w:val="007269D4"/>
    <w:rsid w:val="00726A82"/>
    <w:rsid w:val="00726AA5"/>
    <w:rsid w:val="00726ADD"/>
    <w:rsid w:val="00726AF9"/>
    <w:rsid w:val="00726B7B"/>
    <w:rsid w:val="00726BA7"/>
    <w:rsid w:val="00726E8E"/>
    <w:rsid w:val="00726F47"/>
    <w:rsid w:val="00726F90"/>
    <w:rsid w:val="0072714A"/>
    <w:rsid w:val="0072724C"/>
    <w:rsid w:val="00727300"/>
    <w:rsid w:val="0072737C"/>
    <w:rsid w:val="007273AD"/>
    <w:rsid w:val="0072741E"/>
    <w:rsid w:val="0072748E"/>
    <w:rsid w:val="00727824"/>
    <w:rsid w:val="0072794A"/>
    <w:rsid w:val="00727B3C"/>
    <w:rsid w:val="00727BDC"/>
    <w:rsid w:val="00727CD7"/>
    <w:rsid w:val="00727E62"/>
    <w:rsid w:val="00727ED5"/>
    <w:rsid w:val="0073012E"/>
    <w:rsid w:val="0073018B"/>
    <w:rsid w:val="007301B5"/>
    <w:rsid w:val="00730313"/>
    <w:rsid w:val="0073036B"/>
    <w:rsid w:val="007304C8"/>
    <w:rsid w:val="0073053B"/>
    <w:rsid w:val="007306A9"/>
    <w:rsid w:val="007307D8"/>
    <w:rsid w:val="00730A0E"/>
    <w:rsid w:val="00730A85"/>
    <w:rsid w:val="00730AE7"/>
    <w:rsid w:val="00730BAE"/>
    <w:rsid w:val="00730BC2"/>
    <w:rsid w:val="00730C54"/>
    <w:rsid w:val="00730CD5"/>
    <w:rsid w:val="00730D20"/>
    <w:rsid w:val="00730EB5"/>
    <w:rsid w:val="00731063"/>
    <w:rsid w:val="0073119A"/>
    <w:rsid w:val="0073132C"/>
    <w:rsid w:val="00731535"/>
    <w:rsid w:val="00731648"/>
    <w:rsid w:val="00731703"/>
    <w:rsid w:val="0073192C"/>
    <w:rsid w:val="0073198A"/>
    <w:rsid w:val="00731B94"/>
    <w:rsid w:val="00731C55"/>
    <w:rsid w:val="00731D74"/>
    <w:rsid w:val="00731E20"/>
    <w:rsid w:val="00731F14"/>
    <w:rsid w:val="00731FC2"/>
    <w:rsid w:val="00732164"/>
    <w:rsid w:val="007322CF"/>
    <w:rsid w:val="00732598"/>
    <w:rsid w:val="0073260E"/>
    <w:rsid w:val="00732827"/>
    <w:rsid w:val="00732951"/>
    <w:rsid w:val="00732969"/>
    <w:rsid w:val="0073299A"/>
    <w:rsid w:val="00732A23"/>
    <w:rsid w:val="00732B03"/>
    <w:rsid w:val="00732DAA"/>
    <w:rsid w:val="00732EFC"/>
    <w:rsid w:val="00732F39"/>
    <w:rsid w:val="00732FA8"/>
    <w:rsid w:val="00733019"/>
    <w:rsid w:val="00733022"/>
    <w:rsid w:val="007331DB"/>
    <w:rsid w:val="00733206"/>
    <w:rsid w:val="00733467"/>
    <w:rsid w:val="00733528"/>
    <w:rsid w:val="00733659"/>
    <w:rsid w:val="0073406A"/>
    <w:rsid w:val="007341B1"/>
    <w:rsid w:val="00734465"/>
    <w:rsid w:val="0073460E"/>
    <w:rsid w:val="0073468A"/>
    <w:rsid w:val="00734789"/>
    <w:rsid w:val="00734AC2"/>
    <w:rsid w:val="00734BE4"/>
    <w:rsid w:val="00734C23"/>
    <w:rsid w:val="00734D3D"/>
    <w:rsid w:val="00734D58"/>
    <w:rsid w:val="00734F74"/>
    <w:rsid w:val="00735021"/>
    <w:rsid w:val="0073508D"/>
    <w:rsid w:val="007350FD"/>
    <w:rsid w:val="007351AF"/>
    <w:rsid w:val="00735250"/>
    <w:rsid w:val="007354A0"/>
    <w:rsid w:val="00735517"/>
    <w:rsid w:val="0073554D"/>
    <w:rsid w:val="00735698"/>
    <w:rsid w:val="0073570E"/>
    <w:rsid w:val="00735722"/>
    <w:rsid w:val="00735C73"/>
    <w:rsid w:val="00735EDE"/>
    <w:rsid w:val="00736078"/>
    <w:rsid w:val="0073611E"/>
    <w:rsid w:val="007362AF"/>
    <w:rsid w:val="0073644F"/>
    <w:rsid w:val="007364A3"/>
    <w:rsid w:val="007365AD"/>
    <w:rsid w:val="00736640"/>
    <w:rsid w:val="00736751"/>
    <w:rsid w:val="007367EA"/>
    <w:rsid w:val="0073681C"/>
    <w:rsid w:val="00736909"/>
    <w:rsid w:val="0073696D"/>
    <w:rsid w:val="007369E9"/>
    <w:rsid w:val="00736A97"/>
    <w:rsid w:val="00736C3B"/>
    <w:rsid w:val="00736DFD"/>
    <w:rsid w:val="00736EF1"/>
    <w:rsid w:val="00737047"/>
    <w:rsid w:val="0073747C"/>
    <w:rsid w:val="007374CC"/>
    <w:rsid w:val="007374F6"/>
    <w:rsid w:val="00737571"/>
    <w:rsid w:val="007377AE"/>
    <w:rsid w:val="0073794E"/>
    <w:rsid w:val="00737AFF"/>
    <w:rsid w:val="00737B2E"/>
    <w:rsid w:val="00737B9F"/>
    <w:rsid w:val="00737CE7"/>
    <w:rsid w:val="00737D25"/>
    <w:rsid w:val="00737FE5"/>
    <w:rsid w:val="007400A1"/>
    <w:rsid w:val="007400DF"/>
    <w:rsid w:val="00740228"/>
    <w:rsid w:val="00740253"/>
    <w:rsid w:val="00740830"/>
    <w:rsid w:val="00740A1E"/>
    <w:rsid w:val="00740A91"/>
    <w:rsid w:val="00740AB3"/>
    <w:rsid w:val="0074102E"/>
    <w:rsid w:val="00741110"/>
    <w:rsid w:val="007411BD"/>
    <w:rsid w:val="007412AD"/>
    <w:rsid w:val="007412D7"/>
    <w:rsid w:val="007414BB"/>
    <w:rsid w:val="007414E3"/>
    <w:rsid w:val="00741880"/>
    <w:rsid w:val="00741891"/>
    <w:rsid w:val="00741931"/>
    <w:rsid w:val="0074194E"/>
    <w:rsid w:val="00741A6D"/>
    <w:rsid w:val="00741AE0"/>
    <w:rsid w:val="00741CB7"/>
    <w:rsid w:val="00741DCF"/>
    <w:rsid w:val="00741E5A"/>
    <w:rsid w:val="00741E67"/>
    <w:rsid w:val="00741F98"/>
    <w:rsid w:val="00742166"/>
    <w:rsid w:val="00742178"/>
    <w:rsid w:val="00742192"/>
    <w:rsid w:val="007421E0"/>
    <w:rsid w:val="007421E4"/>
    <w:rsid w:val="00742291"/>
    <w:rsid w:val="00742438"/>
    <w:rsid w:val="00742658"/>
    <w:rsid w:val="00742BDE"/>
    <w:rsid w:val="00742CF9"/>
    <w:rsid w:val="00742D76"/>
    <w:rsid w:val="00742D8D"/>
    <w:rsid w:val="00742FA2"/>
    <w:rsid w:val="00743028"/>
    <w:rsid w:val="00743047"/>
    <w:rsid w:val="00743124"/>
    <w:rsid w:val="00743145"/>
    <w:rsid w:val="007434AE"/>
    <w:rsid w:val="007434CE"/>
    <w:rsid w:val="00743638"/>
    <w:rsid w:val="007436F1"/>
    <w:rsid w:val="00743840"/>
    <w:rsid w:val="00743949"/>
    <w:rsid w:val="007439E0"/>
    <w:rsid w:val="00743D49"/>
    <w:rsid w:val="00743D54"/>
    <w:rsid w:val="00743E39"/>
    <w:rsid w:val="00743F04"/>
    <w:rsid w:val="0074450A"/>
    <w:rsid w:val="00744530"/>
    <w:rsid w:val="0074457B"/>
    <w:rsid w:val="0074473A"/>
    <w:rsid w:val="007447CA"/>
    <w:rsid w:val="007448B0"/>
    <w:rsid w:val="007449ED"/>
    <w:rsid w:val="00744A17"/>
    <w:rsid w:val="00744A4E"/>
    <w:rsid w:val="00744A76"/>
    <w:rsid w:val="00744DA9"/>
    <w:rsid w:val="00744E67"/>
    <w:rsid w:val="00744E7F"/>
    <w:rsid w:val="00744F95"/>
    <w:rsid w:val="007451AC"/>
    <w:rsid w:val="007451EF"/>
    <w:rsid w:val="00745263"/>
    <w:rsid w:val="0074527C"/>
    <w:rsid w:val="007452E5"/>
    <w:rsid w:val="007453E9"/>
    <w:rsid w:val="007454FC"/>
    <w:rsid w:val="007455EB"/>
    <w:rsid w:val="007457B7"/>
    <w:rsid w:val="007458A9"/>
    <w:rsid w:val="0074590C"/>
    <w:rsid w:val="00745A8F"/>
    <w:rsid w:val="00745CC3"/>
    <w:rsid w:val="00745CE7"/>
    <w:rsid w:val="00745EA0"/>
    <w:rsid w:val="00746154"/>
    <w:rsid w:val="007464D9"/>
    <w:rsid w:val="007465C3"/>
    <w:rsid w:val="007466BB"/>
    <w:rsid w:val="007467AB"/>
    <w:rsid w:val="0074683D"/>
    <w:rsid w:val="00746865"/>
    <w:rsid w:val="00746A72"/>
    <w:rsid w:val="00746AFD"/>
    <w:rsid w:val="00746B30"/>
    <w:rsid w:val="00746B35"/>
    <w:rsid w:val="00746C0A"/>
    <w:rsid w:val="00746D1F"/>
    <w:rsid w:val="00746F06"/>
    <w:rsid w:val="00746F51"/>
    <w:rsid w:val="00746F71"/>
    <w:rsid w:val="00747141"/>
    <w:rsid w:val="00747378"/>
    <w:rsid w:val="00747469"/>
    <w:rsid w:val="00747481"/>
    <w:rsid w:val="0074776D"/>
    <w:rsid w:val="0074784C"/>
    <w:rsid w:val="0074796F"/>
    <w:rsid w:val="00747B72"/>
    <w:rsid w:val="00747B84"/>
    <w:rsid w:val="00747C83"/>
    <w:rsid w:val="00747CE8"/>
    <w:rsid w:val="00747CFF"/>
    <w:rsid w:val="00747D3C"/>
    <w:rsid w:val="00747FE8"/>
    <w:rsid w:val="00750331"/>
    <w:rsid w:val="00750372"/>
    <w:rsid w:val="00750AF3"/>
    <w:rsid w:val="00750C4B"/>
    <w:rsid w:val="00750C69"/>
    <w:rsid w:val="00750EE6"/>
    <w:rsid w:val="00750F4C"/>
    <w:rsid w:val="00750F53"/>
    <w:rsid w:val="00750F79"/>
    <w:rsid w:val="00750FCC"/>
    <w:rsid w:val="00751217"/>
    <w:rsid w:val="007512C7"/>
    <w:rsid w:val="007514AA"/>
    <w:rsid w:val="00751697"/>
    <w:rsid w:val="007516B6"/>
    <w:rsid w:val="0075182D"/>
    <w:rsid w:val="0075194B"/>
    <w:rsid w:val="00751981"/>
    <w:rsid w:val="00751997"/>
    <w:rsid w:val="007519EA"/>
    <w:rsid w:val="00751A0E"/>
    <w:rsid w:val="00751B6D"/>
    <w:rsid w:val="00751BAA"/>
    <w:rsid w:val="00751C59"/>
    <w:rsid w:val="00751C94"/>
    <w:rsid w:val="00751DD6"/>
    <w:rsid w:val="00751F84"/>
    <w:rsid w:val="00751FAB"/>
    <w:rsid w:val="007521AB"/>
    <w:rsid w:val="007521F8"/>
    <w:rsid w:val="00752237"/>
    <w:rsid w:val="00752328"/>
    <w:rsid w:val="0075236E"/>
    <w:rsid w:val="0075250D"/>
    <w:rsid w:val="0075258B"/>
    <w:rsid w:val="00752708"/>
    <w:rsid w:val="00752740"/>
    <w:rsid w:val="00752877"/>
    <w:rsid w:val="00752A10"/>
    <w:rsid w:val="00752CEB"/>
    <w:rsid w:val="00752E49"/>
    <w:rsid w:val="007531D4"/>
    <w:rsid w:val="00753251"/>
    <w:rsid w:val="00753535"/>
    <w:rsid w:val="00753638"/>
    <w:rsid w:val="007536A0"/>
    <w:rsid w:val="007536D7"/>
    <w:rsid w:val="0075388C"/>
    <w:rsid w:val="007538BD"/>
    <w:rsid w:val="007539DB"/>
    <w:rsid w:val="007539E3"/>
    <w:rsid w:val="00753AFC"/>
    <w:rsid w:val="00753B08"/>
    <w:rsid w:val="00753B3A"/>
    <w:rsid w:val="00753C21"/>
    <w:rsid w:val="00753D03"/>
    <w:rsid w:val="00753DC5"/>
    <w:rsid w:val="00754059"/>
    <w:rsid w:val="007540BC"/>
    <w:rsid w:val="00754265"/>
    <w:rsid w:val="00754281"/>
    <w:rsid w:val="00754302"/>
    <w:rsid w:val="00754557"/>
    <w:rsid w:val="007548DD"/>
    <w:rsid w:val="007549A2"/>
    <w:rsid w:val="00754A68"/>
    <w:rsid w:val="00754A73"/>
    <w:rsid w:val="00754BA2"/>
    <w:rsid w:val="00754C32"/>
    <w:rsid w:val="00754C64"/>
    <w:rsid w:val="00754E81"/>
    <w:rsid w:val="00754EDF"/>
    <w:rsid w:val="007550DF"/>
    <w:rsid w:val="00755152"/>
    <w:rsid w:val="0075518F"/>
    <w:rsid w:val="007551C2"/>
    <w:rsid w:val="007552D4"/>
    <w:rsid w:val="007554A3"/>
    <w:rsid w:val="007554A9"/>
    <w:rsid w:val="0075554C"/>
    <w:rsid w:val="00755570"/>
    <w:rsid w:val="007557C3"/>
    <w:rsid w:val="00755818"/>
    <w:rsid w:val="00755BC1"/>
    <w:rsid w:val="00755C38"/>
    <w:rsid w:val="00755C73"/>
    <w:rsid w:val="00756016"/>
    <w:rsid w:val="007561A5"/>
    <w:rsid w:val="00756362"/>
    <w:rsid w:val="00756579"/>
    <w:rsid w:val="00756630"/>
    <w:rsid w:val="0075669B"/>
    <w:rsid w:val="00756829"/>
    <w:rsid w:val="00756893"/>
    <w:rsid w:val="0075696B"/>
    <w:rsid w:val="00756C30"/>
    <w:rsid w:val="00756CE2"/>
    <w:rsid w:val="00756D4B"/>
    <w:rsid w:val="00756EF8"/>
    <w:rsid w:val="007570A9"/>
    <w:rsid w:val="007573A6"/>
    <w:rsid w:val="00757536"/>
    <w:rsid w:val="00757548"/>
    <w:rsid w:val="007576AE"/>
    <w:rsid w:val="0075771E"/>
    <w:rsid w:val="00757786"/>
    <w:rsid w:val="007577A6"/>
    <w:rsid w:val="007577B7"/>
    <w:rsid w:val="00757885"/>
    <w:rsid w:val="00757892"/>
    <w:rsid w:val="00757A5B"/>
    <w:rsid w:val="00757DC3"/>
    <w:rsid w:val="00757E09"/>
    <w:rsid w:val="00757F73"/>
    <w:rsid w:val="00757FF6"/>
    <w:rsid w:val="00760136"/>
    <w:rsid w:val="00760193"/>
    <w:rsid w:val="007601C6"/>
    <w:rsid w:val="00760271"/>
    <w:rsid w:val="007604C6"/>
    <w:rsid w:val="00760569"/>
    <w:rsid w:val="007605E6"/>
    <w:rsid w:val="007606B3"/>
    <w:rsid w:val="007606E2"/>
    <w:rsid w:val="00760865"/>
    <w:rsid w:val="00760868"/>
    <w:rsid w:val="00760AD8"/>
    <w:rsid w:val="00760B30"/>
    <w:rsid w:val="00760E16"/>
    <w:rsid w:val="00760E4A"/>
    <w:rsid w:val="00760E5F"/>
    <w:rsid w:val="00760EB4"/>
    <w:rsid w:val="00760EBA"/>
    <w:rsid w:val="00760F8A"/>
    <w:rsid w:val="00761060"/>
    <w:rsid w:val="00761195"/>
    <w:rsid w:val="007611A9"/>
    <w:rsid w:val="0076138A"/>
    <w:rsid w:val="007615AA"/>
    <w:rsid w:val="0076166C"/>
    <w:rsid w:val="00761987"/>
    <w:rsid w:val="007619D9"/>
    <w:rsid w:val="00761A78"/>
    <w:rsid w:val="00761C61"/>
    <w:rsid w:val="00761C93"/>
    <w:rsid w:val="00761FDA"/>
    <w:rsid w:val="0076207F"/>
    <w:rsid w:val="0076210A"/>
    <w:rsid w:val="00762179"/>
    <w:rsid w:val="007621BE"/>
    <w:rsid w:val="0076221D"/>
    <w:rsid w:val="0076225A"/>
    <w:rsid w:val="007622FA"/>
    <w:rsid w:val="007624D8"/>
    <w:rsid w:val="007625EC"/>
    <w:rsid w:val="007626CF"/>
    <w:rsid w:val="0076281B"/>
    <w:rsid w:val="00762D22"/>
    <w:rsid w:val="00762DCD"/>
    <w:rsid w:val="00762E22"/>
    <w:rsid w:val="00762F50"/>
    <w:rsid w:val="00762FBB"/>
    <w:rsid w:val="00763193"/>
    <w:rsid w:val="007633AF"/>
    <w:rsid w:val="007634D8"/>
    <w:rsid w:val="00763896"/>
    <w:rsid w:val="00763977"/>
    <w:rsid w:val="007639EB"/>
    <w:rsid w:val="00763B6E"/>
    <w:rsid w:val="00763C49"/>
    <w:rsid w:val="00763E9C"/>
    <w:rsid w:val="00763EFE"/>
    <w:rsid w:val="00763FA8"/>
    <w:rsid w:val="00764010"/>
    <w:rsid w:val="00764322"/>
    <w:rsid w:val="0076433D"/>
    <w:rsid w:val="0076443D"/>
    <w:rsid w:val="00764509"/>
    <w:rsid w:val="007646DE"/>
    <w:rsid w:val="007647A4"/>
    <w:rsid w:val="0076494D"/>
    <w:rsid w:val="00764952"/>
    <w:rsid w:val="00764A93"/>
    <w:rsid w:val="007651FB"/>
    <w:rsid w:val="0076524F"/>
    <w:rsid w:val="007652B9"/>
    <w:rsid w:val="00765309"/>
    <w:rsid w:val="007654E9"/>
    <w:rsid w:val="007656A4"/>
    <w:rsid w:val="007658AC"/>
    <w:rsid w:val="007658EA"/>
    <w:rsid w:val="00765AE1"/>
    <w:rsid w:val="00765BB0"/>
    <w:rsid w:val="00765BC7"/>
    <w:rsid w:val="00765D62"/>
    <w:rsid w:val="00765F42"/>
    <w:rsid w:val="00765F8D"/>
    <w:rsid w:val="00765F98"/>
    <w:rsid w:val="00765FC9"/>
    <w:rsid w:val="007660C6"/>
    <w:rsid w:val="007661E0"/>
    <w:rsid w:val="007662E1"/>
    <w:rsid w:val="007663BB"/>
    <w:rsid w:val="0076662D"/>
    <w:rsid w:val="00766654"/>
    <w:rsid w:val="00766E27"/>
    <w:rsid w:val="00766E85"/>
    <w:rsid w:val="00766F34"/>
    <w:rsid w:val="00766F62"/>
    <w:rsid w:val="00767093"/>
    <w:rsid w:val="007670C8"/>
    <w:rsid w:val="00767306"/>
    <w:rsid w:val="007676D4"/>
    <w:rsid w:val="007678FD"/>
    <w:rsid w:val="00767C78"/>
    <w:rsid w:val="00770271"/>
    <w:rsid w:val="0077048E"/>
    <w:rsid w:val="00770599"/>
    <w:rsid w:val="0077073A"/>
    <w:rsid w:val="007707B1"/>
    <w:rsid w:val="0077085C"/>
    <w:rsid w:val="007709EB"/>
    <w:rsid w:val="00770AED"/>
    <w:rsid w:val="00770B5E"/>
    <w:rsid w:val="00770C75"/>
    <w:rsid w:val="00770CFB"/>
    <w:rsid w:val="00770DDE"/>
    <w:rsid w:val="00770E24"/>
    <w:rsid w:val="00771067"/>
    <w:rsid w:val="0077123E"/>
    <w:rsid w:val="007712AE"/>
    <w:rsid w:val="00771449"/>
    <w:rsid w:val="00771743"/>
    <w:rsid w:val="00771784"/>
    <w:rsid w:val="0077191F"/>
    <w:rsid w:val="00771A2C"/>
    <w:rsid w:val="00771AB0"/>
    <w:rsid w:val="00771E73"/>
    <w:rsid w:val="007720A0"/>
    <w:rsid w:val="0077219D"/>
    <w:rsid w:val="00772925"/>
    <w:rsid w:val="00772A3D"/>
    <w:rsid w:val="00772D7C"/>
    <w:rsid w:val="00772E61"/>
    <w:rsid w:val="00772E7C"/>
    <w:rsid w:val="00772ED1"/>
    <w:rsid w:val="00772F78"/>
    <w:rsid w:val="00773337"/>
    <w:rsid w:val="00773494"/>
    <w:rsid w:val="007734FA"/>
    <w:rsid w:val="00773598"/>
    <w:rsid w:val="0077367C"/>
    <w:rsid w:val="00773688"/>
    <w:rsid w:val="00773724"/>
    <w:rsid w:val="00773796"/>
    <w:rsid w:val="007737F6"/>
    <w:rsid w:val="00773803"/>
    <w:rsid w:val="00773B28"/>
    <w:rsid w:val="00773B88"/>
    <w:rsid w:val="00773C36"/>
    <w:rsid w:val="0077411E"/>
    <w:rsid w:val="007742BE"/>
    <w:rsid w:val="00774319"/>
    <w:rsid w:val="007743BF"/>
    <w:rsid w:val="00774505"/>
    <w:rsid w:val="00774513"/>
    <w:rsid w:val="007747AD"/>
    <w:rsid w:val="007748B7"/>
    <w:rsid w:val="007748BE"/>
    <w:rsid w:val="00774B2A"/>
    <w:rsid w:val="00775037"/>
    <w:rsid w:val="007750C4"/>
    <w:rsid w:val="007751FC"/>
    <w:rsid w:val="00775472"/>
    <w:rsid w:val="0077554D"/>
    <w:rsid w:val="007755EB"/>
    <w:rsid w:val="007756D0"/>
    <w:rsid w:val="0077578F"/>
    <w:rsid w:val="007758B7"/>
    <w:rsid w:val="00775BF2"/>
    <w:rsid w:val="00775D5D"/>
    <w:rsid w:val="00776103"/>
    <w:rsid w:val="0077619F"/>
    <w:rsid w:val="00776370"/>
    <w:rsid w:val="00776541"/>
    <w:rsid w:val="007765E9"/>
    <w:rsid w:val="0077678B"/>
    <w:rsid w:val="007767EF"/>
    <w:rsid w:val="00776841"/>
    <w:rsid w:val="00776A44"/>
    <w:rsid w:val="00776BFA"/>
    <w:rsid w:val="00777197"/>
    <w:rsid w:val="00777286"/>
    <w:rsid w:val="0077735E"/>
    <w:rsid w:val="007773C7"/>
    <w:rsid w:val="00777452"/>
    <w:rsid w:val="007774DD"/>
    <w:rsid w:val="007775E6"/>
    <w:rsid w:val="007775EE"/>
    <w:rsid w:val="00777843"/>
    <w:rsid w:val="007779DA"/>
    <w:rsid w:val="00777A1C"/>
    <w:rsid w:val="00777AAD"/>
    <w:rsid w:val="00777ABC"/>
    <w:rsid w:val="00777BDF"/>
    <w:rsid w:val="00777DC0"/>
    <w:rsid w:val="0078000F"/>
    <w:rsid w:val="0078003E"/>
    <w:rsid w:val="007801C3"/>
    <w:rsid w:val="00780209"/>
    <w:rsid w:val="00780261"/>
    <w:rsid w:val="00780335"/>
    <w:rsid w:val="007804B7"/>
    <w:rsid w:val="0078050D"/>
    <w:rsid w:val="00780539"/>
    <w:rsid w:val="0078070F"/>
    <w:rsid w:val="007807DE"/>
    <w:rsid w:val="00780BE2"/>
    <w:rsid w:val="00780C88"/>
    <w:rsid w:val="0078101A"/>
    <w:rsid w:val="0078110E"/>
    <w:rsid w:val="00781149"/>
    <w:rsid w:val="0078114F"/>
    <w:rsid w:val="00781154"/>
    <w:rsid w:val="007813C2"/>
    <w:rsid w:val="00781481"/>
    <w:rsid w:val="00781484"/>
    <w:rsid w:val="007815AC"/>
    <w:rsid w:val="007815CA"/>
    <w:rsid w:val="0078175B"/>
    <w:rsid w:val="0078180B"/>
    <w:rsid w:val="007819B6"/>
    <w:rsid w:val="00781B15"/>
    <w:rsid w:val="00781B3F"/>
    <w:rsid w:val="00781C51"/>
    <w:rsid w:val="00781DE2"/>
    <w:rsid w:val="00781EC8"/>
    <w:rsid w:val="00781FC7"/>
    <w:rsid w:val="00782401"/>
    <w:rsid w:val="007828D9"/>
    <w:rsid w:val="007829E3"/>
    <w:rsid w:val="00782DDB"/>
    <w:rsid w:val="00782E85"/>
    <w:rsid w:val="00782ED0"/>
    <w:rsid w:val="00782F3E"/>
    <w:rsid w:val="00782FCA"/>
    <w:rsid w:val="00782FF0"/>
    <w:rsid w:val="00783052"/>
    <w:rsid w:val="0078305D"/>
    <w:rsid w:val="007830A8"/>
    <w:rsid w:val="00783126"/>
    <w:rsid w:val="00783168"/>
    <w:rsid w:val="007832BF"/>
    <w:rsid w:val="007834E0"/>
    <w:rsid w:val="0078376A"/>
    <w:rsid w:val="0078401B"/>
    <w:rsid w:val="00784169"/>
    <w:rsid w:val="0078419B"/>
    <w:rsid w:val="00784337"/>
    <w:rsid w:val="00784373"/>
    <w:rsid w:val="007845F9"/>
    <w:rsid w:val="007849A5"/>
    <w:rsid w:val="00784A93"/>
    <w:rsid w:val="00784B93"/>
    <w:rsid w:val="00784C33"/>
    <w:rsid w:val="00784C3A"/>
    <w:rsid w:val="00784E2E"/>
    <w:rsid w:val="00784E4D"/>
    <w:rsid w:val="00784F01"/>
    <w:rsid w:val="007850B8"/>
    <w:rsid w:val="007850D8"/>
    <w:rsid w:val="0078514A"/>
    <w:rsid w:val="00785413"/>
    <w:rsid w:val="007854DB"/>
    <w:rsid w:val="00785524"/>
    <w:rsid w:val="007856BC"/>
    <w:rsid w:val="007857FD"/>
    <w:rsid w:val="00785879"/>
    <w:rsid w:val="00785952"/>
    <w:rsid w:val="00785965"/>
    <w:rsid w:val="00785A39"/>
    <w:rsid w:val="00785A63"/>
    <w:rsid w:val="00785B34"/>
    <w:rsid w:val="00785B7D"/>
    <w:rsid w:val="00785D3A"/>
    <w:rsid w:val="00785EAE"/>
    <w:rsid w:val="00785F8D"/>
    <w:rsid w:val="00786231"/>
    <w:rsid w:val="007862F5"/>
    <w:rsid w:val="0078641E"/>
    <w:rsid w:val="0078663B"/>
    <w:rsid w:val="0078665A"/>
    <w:rsid w:val="00786708"/>
    <w:rsid w:val="007867AA"/>
    <w:rsid w:val="007867B2"/>
    <w:rsid w:val="00786AEB"/>
    <w:rsid w:val="00786B56"/>
    <w:rsid w:val="00786B61"/>
    <w:rsid w:val="00786CBE"/>
    <w:rsid w:val="00786CEB"/>
    <w:rsid w:val="00786EE5"/>
    <w:rsid w:val="007872CB"/>
    <w:rsid w:val="0078734A"/>
    <w:rsid w:val="0078745C"/>
    <w:rsid w:val="00787489"/>
    <w:rsid w:val="00787830"/>
    <w:rsid w:val="00787842"/>
    <w:rsid w:val="00787AEF"/>
    <w:rsid w:val="00787BC7"/>
    <w:rsid w:val="00787C53"/>
    <w:rsid w:val="00787D12"/>
    <w:rsid w:val="0079004D"/>
    <w:rsid w:val="00790439"/>
    <w:rsid w:val="00790520"/>
    <w:rsid w:val="00790529"/>
    <w:rsid w:val="0079076E"/>
    <w:rsid w:val="007908F2"/>
    <w:rsid w:val="007909D7"/>
    <w:rsid w:val="00790CCC"/>
    <w:rsid w:val="00790DA5"/>
    <w:rsid w:val="00790FC6"/>
    <w:rsid w:val="00790FCA"/>
    <w:rsid w:val="00790FEB"/>
    <w:rsid w:val="00791021"/>
    <w:rsid w:val="007910C5"/>
    <w:rsid w:val="007911A5"/>
    <w:rsid w:val="00791498"/>
    <w:rsid w:val="0079164E"/>
    <w:rsid w:val="00791687"/>
    <w:rsid w:val="007917F8"/>
    <w:rsid w:val="007918B2"/>
    <w:rsid w:val="00791A80"/>
    <w:rsid w:val="00791A8A"/>
    <w:rsid w:val="00791A97"/>
    <w:rsid w:val="00791C62"/>
    <w:rsid w:val="00791CB5"/>
    <w:rsid w:val="00791CE9"/>
    <w:rsid w:val="00791F54"/>
    <w:rsid w:val="0079202F"/>
    <w:rsid w:val="0079211C"/>
    <w:rsid w:val="00792187"/>
    <w:rsid w:val="007922F5"/>
    <w:rsid w:val="007923CA"/>
    <w:rsid w:val="00792450"/>
    <w:rsid w:val="0079247D"/>
    <w:rsid w:val="00792826"/>
    <w:rsid w:val="007928DE"/>
    <w:rsid w:val="007929A2"/>
    <w:rsid w:val="007929DC"/>
    <w:rsid w:val="00792B60"/>
    <w:rsid w:val="00792B98"/>
    <w:rsid w:val="00792CC1"/>
    <w:rsid w:val="0079319C"/>
    <w:rsid w:val="00793253"/>
    <w:rsid w:val="007932F8"/>
    <w:rsid w:val="00793434"/>
    <w:rsid w:val="00793488"/>
    <w:rsid w:val="007934CC"/>
    <w:rsid w:val="007934FD"/>
    <w:rsid w:val="0079357C"/>
    <w:rsid w:val="007936C5"/>
    <w:rsid w:val="007936FD"/>
    <w:rsid w:val="00793754"/>
    <w:rsid w:val="0079382C"/>
    <w:rsid w:val="007939B4"/>
    <w:rsid w:val="007939ED"/>
    <w:rsid w:val="00793AD8"/>
    <w:rsid w:val="00793CBC"/>
    <w:rsid w:val="00793CED"/>
    <w:rsid w:val="00793D0B"/>
    <w:rsid w:val="00793D1C"/>
    <w:rsid w:val="00793D5B"/>
    <w:rsid w:val="00793D7C"/>
    <w:rsid w:val="00793E8F"/>
    <w:rsid w:val="00793F3F"/>
    <w:rsid w:val="00793F66"/>
    <w:rsid w:val="00794055"/>
    <w:rsid w:val="00794234"/>
    <w:rsid w:val="007942E6"/>
    <w:rsid w:val="00794459"/>
    <w:rsid w:val="007944FB"/>
    <w:rsid w:val="0079452B"/>
    <w:rsid w:val="0079490D"/>
    <w:rsid w:val="0079499B"/>
    <w:rsid w:val="00794A80"/>
    <w:rsid w:val="00794CC4"/>
    <w:rsid w:val="00794D34"/>
    <w:rsid w:val="00794DF4"/>
    <w:rsid w:val="007951D3"/>
    <w:rsid w:val="007951F5"/>
    <w:rsid w:val="007952AB"/>
    <w:rsid w:val="007952BF"/>
    <w:rsid w:val="0079553C"/>
    <w:rsid w:val="0079562A"/>
    <w:rsid w:val="0079587F"/>
    <w:rsid w:val="00795B37"/>
    <w:rsid w:val="00795C80"/>
    <w:rsid w:val="00795C85"/>
    <w:rsid w:val="00795CB6"/>
    <w:rsid w:val="00795DDE"/>
    <w:rsid w:val="00795F59"/>
    <w:rsid w:val="00796361"/>
    <w:rsid w:val="00796430"/>
    <w:rsid w:val="007965DB"/>
    <w:rsid w:val="0079669D"/>
    <w:rsid w:val="00796735"/>
    <w:rsid w:val="00796920"/>
    <w:rsid w:val="007969A2"/>
    <w:rsid w:val="00796A50"/>
    <w:rsid w:val="00796B64"/>
    <w:rsid w:val="00796EB7"/>
    <w:rsid w:val="00796EF5"/>
    <w:rsid w:val="00796EF9"/>
    <w:rsid w:val="0079715D"/>
    <w:rsid w:val="00797214"/>
    <w:rsid w:val="0079729B"/>
    <w:rsid w:val="00797557"/>
    <w:rsid w:val="00797623"/>
    <w:rsid w:val="0079769B"/>
    <w:rsid w:val="007978CF"/>
    <w:rsid w:val="00797B0F"/>
    <w:rsid w:val="00797C0C"/>
    <w:rsid w:val="00797C63"/>
    <w:rsid w:val="007A00AA"/>
    <w:rsid w:val="007A0144"/>
    <w:rsid w:val="007A02F9"/>
    <w:rsid w:val="007A036C"/>
    <w:rsid w:val="007A0407"/>
    <w:rsid w:val="007A049C"/>
    <w:rsid w:val="007A0568"/>
    <w:rsid w:val="007A0646"/>
    <w:rsid w:val="007A0818"/>
    <w:rsid w:val="007A087D"/>
    <w:rsid w:val="007A093B"/>
    <w:rsid w:val="007A0A6A"/>
    <w:rsid w:val="007A0C04"/>
    <w:rsid w:val="007A0CF3"/>
    <w:rsid w:val="007A0D36"/>
    <w:rsid w:val="007A0E7D"/>
    <w:rsid w:val="007A0F22"/>
    <w:rsid w:val="007A106D"/>
    <w:rsid w:val="007A1103"/>
    <w:rsid w:val="007A1153"/>
    <w:rsid w:val="007A1201"/>
    <w:rsid w:val="007A1442"/>
    <w:rsid w:val="007A1813"/>
    <w:rsid w:val="007A197B"/>
    <w:rsid w:val="007A1C79"/>
    <w:rsid w:val="007A1D5F"/>
    <w:rsid w:val="007A1D9D"/>
    <w:rsid w:val="007A1EE4"/>
    <w:rsid w:val="007A1F08"/>
    <w:rsid w:val="007A2041"/>
    <w:rsid w:val="007A20B1"/>
    <w:rsid w:val="007A212A"/>
    <w:rsid w:val="007A2136"/>
    <w:rsid w:val="007A2497"/>
    <w:rsid w:val="007A249D"/>
    <w:rsid w:val="007A270C"/>
    <w:rsid w:val="007A283B"/>
    <w:rsid w:val="007A2BC7"/>
    <w:rsid w:val="007A2E42"/>
    <w:rsid w:val="007A2EF3"/>
    <w:rsid w:val="007A2F01"/>
    <w:rsid w:val="007A309A"/>
    <w:rsid w:val="007A3117"/>
    <w:rsid w:val="007A346C"/>
    <w:rsid w:val="007A3485"/>
    <w:rsid w:val="007A37C4"/>
    <w:rsid w:val="007A3A7D"/>
    <w:rsid w:val="007A3AF2"/>
    <w:rsid w:val="007A3D89"/>
    <w:rsid w:val="007A400F"/>
    <w:rsid w:val="007A404C"/>
    <w:rsid w:val="007A411D"/>
    <w:rsid w:val="007A4240"/>
    <w:rsid w:val="007A4450"/>
    <w:rsid w:val="007A448D"/>
    <w:rsid w:val="007A44B4"/>
    <w:rsid w:val="007A44B9"/>
    <w:rsid w:val="007A454A"/>
    <w:rsid w:val="007A4605"/>
    <w:rsid w:val="007A4728"/>
    <w:rsid w:val="007A48F2"/>
    <w:rsid w:val="007A4E15"/>
    <w:rsid w:val="007A53F3"/>
    <w:rsid w:val="007A545E"/>
    <w:rsid w:val="007A553B"/>
    <w:rsid w:val="007A561E"/>
    <w:rsid w:val="007A56A4"/>
    <w:rsid w:val="007A57CB"/>
    <w:rsid w:val="007A5962"/>
    <w:rsid w:val="007A5A49"/>
    <w:rsid w:val="007A5C2D"/>
    <w:rsid w:val="007A5CD9"/>
    <w:rsid w:val="007A5D7C"/>
    <w:rsid w:val="007A5EFD"/>
    <w:rsid w:val="007A5F69"/>
    <w:rsid w:val="007A6088"/>
    <w:rsid w:val="007A6105"/>
    <w:rsid w:val="007A61A7"/>
    <w:rsid w:val="007A626B"/>
    <w:rsid w:val="007A62EC"/>
    <w:rsid w:val="007A635D"/>
    <w:rsid w:val="007A646A"/>
    <w:rsid w:val="007A649F"/>
    <w:rsid w:val="007A66F4"/>
    <w:rsid w:val="007A681F"/>
    <w:rsid w:val="007A6EA8"/>
    <w:rsid w:val="007A6EF0"/>
    <w:rsid w:val="007A704B"/>
    <w:rsid w:val="007A7224"/>
    <w:rsid w:val="007A726A"/>
    <w:rsid w:val="007A728C"/>
    <w:rsid w:val="007A72F7"/>
    <w:rsid w:val="007A7355"/>
    <w:rsid w:val="007A73A7"/>
    <w:rsid w:val="007A73E9"/>
    <w:rsid w:val="007A7620"/>
    <w:rsid w:val="007A7A41"/>
    <w:rsid w:val="007A7D1D"/>
    <w:rsid w:val="007A7D6C"/>
    <w:rsid w:val="007B0023"/>
    <w:rsid w:val="007B004B"/>
    <w:rsid w:val="007B007B"/>
    <w:rsid w:val="007B0175"/>
    <w:rsid w:val="007B017B"/>
    <w:rsid w:val="007B02BD"/>
    <w:rsid w:val="007B0359"/>
    <w:rsid w:val="007B0830"/>
    <w:rsid w:val="007B0831"/>
    <w:rsid w:val="007B0A40"/>
    <w:rsid w:val="007B0D17"/>
    <w:rsid w:val="007B0DA9"/>
    <w:rsid w:val="007B1060"/>
    <w:rsid w:val="007B10FC"/>
    <w:rsid w:val="007B1102"/>
    <w:rsid w:val="007B11A7"/>
    <w:rsid w:val="007B1439"/>
    <w:rsid w:val="007B1443"/>
    <w:rsid w:val="007B1636"/>
    <w:rsid w:val="007B173A"/>
    <w:rsid w:val="007B17D3"/>
    <w:rsid w:val="007B1851"/>
    <w:rsid w:val="007B18A9"/>
    <w:rsid w:val="007B1BDF"/>
    <w:rsid w:val="007B1E01"/>
    <w:rsid w:val="007B1F44"/>
    <w:rsid w:val="007B1F9F"/>
    <w:rsid w:val="007B1FEF"/>
    <w:rsid w:val="007B203C"/>
    <w:rsid w:val="007B2346"/>
    <w:rsid w:val="007B2867"/>
    <w:rsid w:val="007B2BF2"/>
    <w:rsid w:val="007B2C2B"/>
    <w:rsid w:val="007B345C"/>
    <w:rsid w:val="007B34C9"/>
    <w:rsid w:val="007B3546"/>
    <w:rsid w:val="007B368B"/>
    <w:rsid w:val="007B383B"/>
    <w:rsid w:val="007B39BF"/>
    <w:rsid w:val="007B39CB"/>
    <w:rsid w:val="007B3C7D"/>
    <w:rsid w:val="007B3F55"/>
    <w:rsid w:val="007B4046"/>
    <w:rsid w:val="007B40A1"/>
    <w:rsid w:val="007B4219"/>
    <w:rsid w:val="007B42D2"/>
    <w:rsid w:val="007B45A5"/>
    <w:rsid w:val="007B4671"/>
    <w:rsid w:val="007B4947"/>
    <w:rsid w:val="007B4A87"/>
    <w:rsid w:val="007B4AA4"/>
    <w:rsid w:val="007B4B94"/>
    <w:rsid w:val="007B4F7E"/>
    <w:rsid w:val="007B4FB3"/>
    <w:rsid w:val="007B5017"/>
    <w:rsid w:val="007B5099"/>
    <w:rsid w:val="007B50CB"/>
    <w:rsid w:val="007B5151"/>
    <w:rsid w:val="007B51CC"/>
    <w:rsid w:val="007B5542"/>
    <w:rsid w:val="007B5552"/>
    <w:rsid w:val="007B57D1"/>
    <w:rsid w:val="007B57E8"/>
    <w:rsid w:val="007B59AF"/>
    <w:rsid w:val="007B5C60"/>
    <w:rsid w:val="007B5C83"/>
    <w:rsid w:val="007B5CDF"/>
    <w:rsid w:val="007B5F5C"/>
    <w:rsid w:val="007B61C3"/>
    <w:rsid w:val="007B6247"/>
    <w:rsid w:val="007B64B7"/>
    <w:rsid w:val="007B64D6"/>
    <w:rsid w:val="007B650F"/>
    <w:rsid w:val="007B671E"/>
    <w:rsid w:val="007B68B1"/>
    <w:rsid w:val="007B6970"/>
    <w:rsid w:val="007B6AB6"/>
    <w:rsid w:val="007B6AE5"/>
    <w:rsid w:val="007B6B7C"/>
    <w:rsid w:val="007B6BCA"/>
    <w:rsid w:val="007B6D2C"/>
    <w:rsid w:val="007B6E2D"/>
    <w:rsid w:val="007B6E33"/>
    <w:rsid w:val="007B7202"/>
    <w:rsid w:val="007B7985"/>
    <w:rsid w:val="007B79DB"/>
    <w:rsid w:val="007B7A41"/>
    <w:rsid w:val="007B7AE3"/>
    <w:rsid w:val="007B7C0B"/>
    <w:rsid w:val="007B7CDD"/>
    <w:rsid w:val="007B7CEE"/>
    <w:rsid w:val="007B7D10"/>
    <w:rsid w:val="007B7D36"/>
    <w:rsid w:val="007B7E9A"/>
    <w:rsid w:val="007B7F2A"/>
    <w:rsid w:val="007B7F67"/>
    <w:rsid w:val="007C0101"/>
    <w:rsid w:val="007C0148"/>
    <w:rsid w:val="007C0331"/>
    <w:rsid w:val="007C03C8"/>
    <w:rsid w:val="007C04BC"/>
    <w:rsid w:val="007C056B"/>
    <w:rsid w:val="007C05E1"/>
    <w:rsid w:val="007C0616"/>
    <w:rsid w:val="007C0745"/>
    <w:rsid w:val="007C0765"/>
    <w:rsid w:val="007C0C07"/>
    <w:rsid w:val="007C0C37"/>
    <w:rsid w:val="007C0C97"/>
    <w:rsid w:val="007C0DBE"/>
    <w:rsid w:val="007C0DC7"/>
    <w:rsid w:val="007C0EE7"/>
    <w:rsid w:val="007C1058"/>
    <w:rsid w:val="007C111F"/>
    <w:rsid w:val="007C114C"/>
    <w:rsid w:val="007C133F"/>
    <w:rsid w:val="007C1371"/>
    <w:rsid w:val="007C1393"/>
    <w:rsid w:val="007C13E1"/>
    <w:rsid w:val="007C1492"/>
    <w:rsid w:val="007C14A4"/>
    <w:rsid w:val="007C14AC"/>
    <w:rsid w:val="007C1609"/>
    <w:rsid w:val="007C18AB"/>
    <w:rsid w:val="007C1B60"/>
    <w:rsid w:val="007C1BC5"/>
    <w:rsid w:val="007C1C0C"/>
    <w:rsid w:val="007C1D2E"/>
    <w:rsid w:val="007C1D9F"/>
    <w:rsid w:val="007C1E90"/>
    <w:rsid w:val="007C1E9C"/>
    <w:rsid w:val="007C1FAE"/>
    <w:rsid w:val="007C1FEC"/>
    <w:rsid w:val="007C2098"/>
    <w:rsid w:val="007C20C3"/>
    <w:rsid w:val="007C2341"/>
    <w:rsid w:val="007C2531"/>
    <w:rsid w:val="007C256D"/>
    <w:rsid w:val="007C2605"/>
    <w:rsid w:val="007C2643"/>
    <w:rsid w:val="007C2761"/>
    <w:rsid w:val="007C294A"/>
    <w:rsid w:val="007C2D1C"/>
    <w:rsid w:val="007C2DDB"/>
    <w:rsid w:val="007C2F44"/>
    <w:rsid w:val="007C318B"/>
    <w:rsid w:val="007C3362"/>
    <w:rsid w:val="007C33A4"/>
    <w:rsid w:val="007C34EC"/>
    <w:rsid w:val="007C37CD"/>
    <w:rsid w:val="007C386A"/>
    <w:rsid w:val="007C3A28"/>
    <w:rsid w:val="007C3A68"/>
    <w:rsid w:val="007C3AC1"/>
    <w:rsid w:val="007C3ADA"/>
    <w:rsid w:val="007C3B01"/>
    <w:rsid w:val="007C3B33"/>
    <w:rsid w:val="007C3C1E"/>
    <w:rsid w:val="007C3C3A"/>
    <w:rsid w:val="007C3E85"/>
    <w:rsid w:val="007C3F65"/>
    <w:rsid w:val="007C4073"/>
    <w:rsid w:val="007C4098"/>
    <w:rsid w:val="007C4270"/>
    <w:rsid w:val="007C4326"/>
    <w:rsid w:val="007C4336"/>
    <w:rsid w:val="007C4683"/>
    <w:rsid w:val="007C47E0"/>
    <w:rsid w:val="007C48B0"/>
    <w:rsid w:val="007C4ACE"/>
    <w:rsid w:val="007C4AED"/>
    <w:rsid w:val="007C4B7A"/>
    <w:rsid w:val="007C4B95"/>
    <w:rsid w:val="007C4B9E"/>
    <w:rsid w:val="007C4BC7"/>
    <w:rsid w:val="007C4BE1"/>
    <w:rsid w:val="007C4C1A"/>
    <w:rsid w:val="007C4E24"/>
    <w:rsid w:val="007C4E3D"/>
    <w:rsid w:val="007C4F24"/>
    <w:rsid w:val="007C4F7D"/>
    <w:rsid w:val="007C519E"/>
    <w:rsid w:val="007C52AB"/>
    <w:rsid w:val="007C53C1"/>
    <w:rsid w:val="007C559C"/>
    <w:rsid w:val="007C565C"/>
    <w:rsid w:val="007C5C40"/>
    <w:rsid w:val="007C5C4B"/>
    <w:rsid w:val="007C5C82"/>
    <w:rsid w:val="007C5CBC"/>
    <w:rsid w:val="007C5E50"/>
    <w:rsid w:val="007C5E59"/>
    <w:rsid w:val="007C5E8E"/>
    <w:rsid w:val="007C5EC2"/>
    <w:rsid w:val="007C5FBA"/>
    <w:rsid w:val="007C6031"/>
    <w:rsid w:val="007C6066"/>
    <w:rsid w:val="007C60A7"/>
    <w:rsid w:val="007C640B"/>
    <w:rsid w:val="007C646F"/>
    <w:rsid w:val="007C64C9"/>
    <w:rsid w:val="007C64D5"/>
    <w:rsid w:val="007C66B1"/>
    <w:rsid w:val="007C66B9"/>
    <w:rsid w:val="007C6716"/>
    <w:rsid w:val="007C690E"/>
    <w:rsid w:val="007C6A83"/>
    <w:rsid w:val="007C6B02"/>
    <w:rsid w:val="007C6B37"/>
    <w:rsid w:val="007C6B39"/>
    <w:rsid w:val="007C6B58"/>
    <w:rsid w:val="007C6B83"/>
    <w:rsid w:val="007C6BD5"/>
    <w:rsid w:val="007C6C51"/>
    <w:rsid w:val="007C6CAB"/>
    <w:rsid w:val="007C6D5E"/>
    <w:rsid w:val="007C6DDC"/>
    <w:rsid w:val="007C6ED7"/>
    <w:rsid w:val="007C6EFC"/>
    <w:rsid w:val="007C7005"/>
    <w:rsid w:val="007C7009"/>
    <w:rsid w:val="007C7035"/>
    <w:rsid w:val="007C73E7"/>
    <w:rsid w:val="007C7485"/>
    <w:rsid w:val="007C7542"/>
    <w:rsid w:val="007C7855"/>
    <w:rsid w:val="007C7A28"/>
    <w:rsid w:val="007C7AE1"/>
    <w:rsid w:val="007C7B9D"/>
    <w:rsid w:val="007C7BD6"/>
    <w:rsid w:val="007C7C24"/>
    <w:rsid w:val="007C7D84"/>
    <w:rsid w:val="007C7DF1"/>
    <w:rsid w:val="007C7E03"/>
    <w:rsid w:val="007C7F26"/>
    <w:rsid w:val="007D00F9"/>
    <w:rsid w:val="007D01AA"/>
    <w:rsid w:val="007D0211"/>
    <w:rsid w:val="007D043D"/>
    <w:rsid w:val="007D05A8"/>
    <w:rsid w:val="007D061E"/>
    <w:rsid w:val="007D0655"/>
    <w:rsid w:val="007D07FF"/>
    <w:rsid w:val="007D080B"/>
    <w:rsid w:val="007D0ABA"/>
    <w:rsid w:val="007D0B5C"/>
    <w:rsid w:val="007D0D2B"/>
    <w:rsid w:val="007D0DF1"/>
    <w:rsid w:val="007D1138"/>
    <w:rsid w:val="007D12CB"/>
    <w:rsid w:val="007D12FE"/>
    <w:rsid w:val="007D164A"/>
    <w:rsid w:val="007D16B6"/>
    <w:rsid w:val="007D1788"/>
    <w:rsid w:val="007D17CB"/>
    <w:rsid w:val="007D18DB"/>
    <w:rsid w:val="007D1A17"/>
    <w:rsid w:val="007D1A45"/>
    <w:rsid w:val="007D1A93"/>
    <w:rsid w:val="007D1B30"/>
    <w:rsid w:val="007D1C81"/>
    <w:rsid w:val="007D1C8E"/>
    <w:rsid w:val="007D1D25"/>
    <w:rsid w:val="007D1DB9"/>
    <w:rsid w:val="007D1F0E"/>
    <w:rsid w:val="007D20F8"/>
    <w:rsid w:val="007D2124"/>
    <w:rsid w:val="007D22D3"/>
    <w:rsid w:val="007D247C"/>
    <w:rsid w:val="007D25BC"/>
    <w:rsid w:val="007D2641"/>
    <w:rsid w:val="007D26AC"/>
    <w:rsid w:val="007D2735"/>
    <w:rsid w:val="007D279F"/>
    <w:rsid w:val="007D281E"/>
    <w:rsid w:val="007D2830"/>
    <w:rsid w:val="007D2A27"/>
    <w:rsid w:val="007D2B5A"/>
    <w:rsid w:val="007D2B7E"/>
    <w:rsid w:val="007D2C58"/>
    <w:rsid w:val="007D2D3A"/>
    <w:rsid w:val="007D2E01"/>
    <w:rsid w:val="007D2E90"/>
    <w:rsid w:val="007D2E9C"/>
    <w:rsid w:val="007D2F02"/>
    <w:rsid w:val="007D3173"/>
    <w:rsid w:val="007D318A"/>
    <w:rsid w:val="007D31C3"/>
    <w:rsid w:val="007D340F"/>
    <w:rsid w:val="007D3430"/>
    <w:rsid w:val="007D3848"/>
    <w:rsid w:val="007D38CC"/>
    <w:rsid w:val="007D3AFA"/>
    <w:rsid w:val="007D3C2A"/>
    <w:rsid w:val="007D3C2F"/>
    <w:rsid w:val="007D3D36"/>
    <w:rsid w:val="007D4046"/>
    <w:rsid w:val="007D40C6"/>
    <w:rsid w:val="007D4139"/>
    <w:rsid w:val="007D4486"/>
    <w:rsid w:val="007D4490"/>
    <w:rsid w:val="007D45EA"/>
    <w:rsid w:val="007D45FB"/>
    <w:rsid w:val="007D4638"/>
    <w:rsid w:val="007D4663"/>
    <w:rsid w:val="007D4870"/>
    <w:rsid w:val="007D4B1B"/>
    <w:rsid w:val="007D4BA7"/>
    <w:rsid w:val="007D4D49"/>
    <w:rsid w:val="007D4D74"/>
    <w:rsid w:val="007D4DB2"/>
    <w:rsid w:val="007D4DC1"/>
    <w:rsid w:val="007D4F2C"/>
    <w:rsid w:val="007D5110"/>
    <w:rsid w:val="007D5241"/>
    <w:rsid w:val="007D5289"/>
    <w:rsid w:val="007D533B"/>
    <w:rsid w:val="007D5533"/>
    <w:rsid w:val="007D558E"/>
    <w:rsid w:val="007D5593"/>
    <w:rsid w:val="007D55C4"/>
    <w:rsid w:val="007D56C0"/>
    <w:rsid w:val="007D578A"/>
    <w:rsid w:val="007D58FF"/>
    <w:rsid w:val="007D5935"/>
    <w:rsid w:val="007D5977"/>
    <w:rsid w:val="007D5C5B"/>
    <w:rsid w:val="007D5C7C"/>
    <w:rsid w:val="007D5D05"/>
    <w:rsid w:val="007D5FC0"/>
    <w:rsid w:val="007D61AD"/>
    <w:rsid w:val="007D62C0"/>
    <w:rsid w:val="007D65F0"/>
    <w:rsid w:val="007D69C4"/>
    <w:rsid w:val="007D6A10"/>
    <w:rsid w:val="007D6D09"/>
    <w:rsid w:val="007D6E30"/>
    <w:rsid w:val="007D6EA0"/>
    <w:rsid w:val="007D6F57"/>
    <w:rsid w:val="007D6F59"/>
    <w:rsid w:val="007D7226"/>
    <w:rsid w:val="007D72A1"/>
    <w:rsid w:val="007D733C"/>
    <w:rsid w:val="007D733F"/>
    <w:rsid w:val="007D7438"/>
    <w:rsid w:val="007D7537"/>
    <w:rsid w:val="007D75CA"/>
    <w:rsid w:val="007D761C"/>
    <w:rsid w:val="007D797A"/>
    <w:rsid w:val="007D7B15"/>
    <w:rsid w:val="007D7C8F"/>
    <w:rsid w:val="007D7F09"/>
    <w:rsid w:val="007D7F9D"/>
    <w:rsid w:val="007D7FDC"/>
    <w:rsid w:val="007D7FFD"/>
    <w:rsid w:val="007E00F2"/>
    <w:rsid w:val="007E0106"/>
    <w:rsid w:val="007E0267"/>
    <w:rsid w:val="007E031C"/>
    <w:rsid w:val="007E0374"/>
    <w:rsid w:val="007E05FC"/>
    <w:rsid w:val="007E0626"/>
    <w:rsid w:val="007E0811"/>
    <w:rsid w:val="007E0836"/>
    <w:rsid w:val="007E086C"/>
    <w:rsid w:val="007E08A7"/>
    <w:rsid w:val="007E08B5"/>
    <w:rsid w:val="007E0A9B"/>
    <w:rsid w:val="007E0AFB"/>
    <w:rsid w:val="007E0BCD"/>
    <w:rsid w:val="007E0D0B"/>
    <w:rsid w:val="007E0DD9"/>
    <w:rsid w:val="007E0F42"/>
    <w:rsid w:val="007E0FB2"/>
    <w:rsid w:val="007E100E"/>
    <w:rsid w:val="007E11A7"/>
    <w:rsid w:val="007E126C"/>
    <w:rsid w:val="007E1543"/>
    <w:rsid w:val="007E17F7"/>
    <w:rsid w:val="007E18CA"/>
    <w:rsid w:val="007E19C8"/>
    <w:rsid w:val="007E19CE"/>
    <w:rsid w:val="007E1B3C"/>
    <w:rsid w:val="007E1C9A"/>
    <w:rsid w:val="007E1DF3"/>
    <w:rsid w:val="007E1F71"/>
    <w:rsid w:val="007E1F77"/>
    <w:rsid w:val="007E20DD"/>
    <w:rsid w:val="007E217A"/>
    <w:rsid w:val="007E23AE"/>
    <w:rsid w:val="007E274C"/>
    <w:rsid w:val="007E27BA"/>
    <w:rsid w:val="007E284F"/>
    <w:rsid w:val="007E28C9"/>
    <w:rsid w:val="007E28DE"/>
    <w:rsid w:val="007E2AA9"/>
    <w:rsid w:val="007E2B55"/>
    <w:rsid w:val="007E2C41"/>
    <w:rsid w:val="007E2D03"/>
    <w:rsid w:val="007E2DD3"/>
    <w:rsid w:val="007E2EC3"/>
    <w:rsid w:val="007E2FD8"/>
    <w:rsid w:val="007E3146"/>
    <w:rsid w:val="007E33A3"/>
    <w:rsid w:val="007E342F"/>
    <w:rsid w:val="007E34FF"/>
    <w:rsid w:val="007E376C"/>
    <w:rsid w:val="007E3844"/>
    <w:rsid w:val="007E38B4"/>
    <w:rsid w:val="007E3B32"/>
    <w:rsid w:val="007E3BC7"/>
    <w:rsid w:val="007E3C37"/>
    <w:rsid w:val="007E3D86"/>
    <w:rsid w:val="007E3F5B"/>
    <w:rsid w:val="007E3FB6"/>
    <w:rsid w:val="007E3FCE"/>
    <w:rsid w:val="007E3FEF"/>
    <w:rsid w:val="007E40A5"/>
    <w:rsid w:val="007E411D"/>
    <w:rsid w:val="007E4746"/>
    <w:rsid w:val="007E47F6"/>
    <w:rsid w:val="007E481E"/>
    <w:rsid w:val="007E485B"/>
    <w:rsid w:val="007E488A"/>
    <w:rsid w:val="007E4930"/>
    <w:rsid w:val="007E4AB1"/>
    <w:rsid w:val="007E4BC5"/>
    <w:rsid w:val="007E4ED2"/>
    <w:rsid w:val="007E4FD1"/>
    <w:rsid w:val="007E52B7"/>
    <w:rsid w:val="007E53AE"/>
    <w:rsid w:val="007E53DE"/>
    <w:rsid w:val="007E5763"/>
    <w:rsid w:val="007E581A"/>
    <w:rsid w:val="007E582F"/>
    <w:rsid w:val="007E5930"/>
    <w:rsid w:val="007E59EE"/>
    <w:rsid w:val="007E5A54"/>
    <w:rsid w:val="007E5A69"/>
    <w:rsid w:val="007E5AB9"/>
    <w:rsid w:val="007E5BA4"/>
    <w:rsid w:val="007E5BE9"/>
    <w:rsid w:val="007E5BFA"/>
    <w:rsid w:val="007E5C39"/>
    <w:rsid w:val="007E5CBE"/>
    <w:rsid w:val="007E5D2E"/>
    <w:rsid w:val="007E5DF9"/>
    <w:rsid w:val="007E5EDD"/>
    <w:rsid w:val="007E5FE5"/>
    <w:rsid w:val="007E6044"/>
    <w:rsid w:val="007E6046"/>
    <w:rsid w:val="007E61DD"/>
    <w:rsid w:val="007E625B"/>
    <w:rsid w:val="007E6318"/>
    <w:rsid w:val="007E651A"/>
    <w:rsid w:val="007E6569"/>
    <w:rsid w:val="007E6839"/>
    <w:rsid w:val="007E6C4F"/>
    <w:rsid w:val="007E6D76"/>
    <w:rsid w:val="007E6DF3"/>
    <w:rsid w:val="007E7435"/>
    <w:rsid w:val="007E745D"/>
    <w:rsid w:val="007E753D"/>
    <w:rsid w:val="007E76C1"/>
    <w:rsid w:val="007E7704"/>
    <w:rsid w:val="007E77C8"/>
    <w:rsid w:val="007E79E2"/>
    <w:rsid w:val="007E7D06"/>
    <w:rsid w:val="007E7D3F"/>
    <w:rsid w:val="007E7FC0"/>
    <w:rsid w:val="007F01EA"/>
    <w:rsid w:val="007F0211"/>
    <w:rsid w:val="007F0664"/>
    <w:rsid w:val="007F072A"/>
    <w:rsid w:val="007F0823"/>
    <w:rsid w:val="007F0A3B"/>
    <w:rsid w:val="007F0C1E"/>
    <w:rsid w:val="007F0D37"/>
    <w:rsid w:val="007F0DD2"/>
    <w:rsid w:val="007F0FA2"/>
    <w:rsid w:val="007F0FB7"/>
    <w:rsid w:val="007F1018"/>
    <w:rsid w:val="007F1043"/>
    <w:rsid w:val="007F1216"/>
    <w:rsid w:val="007F123B"/>
    <w:rsid w:val="007F1487"/>
    <w:rsid w:val="007F1565"/>
    <w:rsid w:val="007F169A"/>
    <w:rsid w:val="007F16E7"/>
    <w:rsid w:val="007F16FE"/>
    <w:rsid w:val="007F17DE"/>
    <w:rsid w:val="007F1918"/>
    <w:rsid w:val="007F1940"/>
    <w:rsid w:val="007F1AC3"/>
    <w:rsid w:val="007F1BAF"/>
    <w:rsid w:val="007F1E69"/>
    <w:rsid w:val="007F20DD"/>
    <w:rsid w:val="007F20F0"/>
    <w:rsid w:val="007F2300"/>
    <w:rsid w:val="007F2628"/>
    <w:rsid w:val="007F2714"/>
    <w:rsid w:val="007F284D"/>
    <w:rsid w:val="007F28B0"/>
    <w:rsid w:val="007F2927"/>
    <w:rsid w:val="007F2962"/>
    <w:rsid w:val="007F29E9"/>
    <w:rsid w:val="007F2A89"/>
    <w:rsid w:val="007F2BBD"/>
    <w:rsid w:val="007F2CD0"/>
    <w:rsid w:val="007F2E99"/>
    <w:rsid w:val="007F2F5A"/>
    <w:rsid w:val="007F2F69"/>
    <w:rsid w:val="007F2F87"/>
    <w:rsid w:val="007F30C6"/>
    <w:rsid w:val="007F31C7"/>
    <w:rsid w:val="007F3340"/>
    <w:rsid w:val="007F3356"/>
    <w:rsid w:val="007F3399"/>
    <w:rsid w:val="007F3501"/>
    <w:rsid w:val="007F3566"/>
    <w:rsid w:val="007F36FF"/>
    <w:rsid w:val="007F3717"/>
    <w:rsid w:val="007F384D"/>
    <w:rsid w:val="007F38B8"/>
    <w:rsid w:val="007F3919"/>
    <w:rsid w:val="007F3B20"/>
    <w:rsid w:val="007F3B52"/>
    <w:rsid w:val="007F3E08"/>
    <w:rsid w:val="007F3E34"/>
    <w:rsid w:val="007F3E92"/>
    <w:rsid w:val="007F3FB2"/>
    <w:rsid w:val="007F401E"/>
    <w:rsid w:val="007F43FD"/>
    <w:rsid w:val="007F4485"/>
    <w:rsid w:val="007F456B"/>
    <w:rsid w:val="007F47B5"/>
    <w:rsid w:val="007F4AEF"/>
    <w:rsid w:val="007F4CF0"/>
    <w:rsid w:val="007F4DAB"/>
    <w:rsid w:val="007F4DEA"/>
    <w:rsid w:val="007F5016"/>
    <w:rsid w:val="007F5017"/>
    <w:rsid w:val="007F5116"/>
    <w:rsid w:val="007F51FA"/>
    <w:rsid w:val="007F525A"/>
    <w:rsid w:val="007F5574"/>
    <w:rsid w:val="007F580C"/>
    <w:rsid w:val="007F5B57"/>
    <w:rsid w:val="007F5C7C"/>
    <w:rsid w:val="007F5E18"/>
    <w:rsid w:val="007F5FB0"/>
    <w:rsid w:val="007F60BC"/>
    <w:rsid w:val="007F6218"/>
    <w:rsid w:val="007F646F"/>
    <w:rsid w:val="007F6476"/>
    <w:rsid w:val="007F649F"/>
    <w:rsid w:val="007F6650"/>
    <w:rsid w:val="007F6724"/>
    <w:rsid w:val="007F67E2"/>
    <w:rsid w:val="007F688D"/>
    <w:rsid w:val="007F69B5"/>
    <w:rsid w:val="007F6D18"/>
    <w:rsid w:val="007F6D44"/>
    <w:rsid w:val="007F6E76"/>
    <w:rsid w:val="007F6EF8"/>
    <w:rsid w:val="007F7027"/>
    <w:rsid w:val="007F7125"/>
    <w:rsid w:val="007F72BE"/>
    <w:rsid w:val="007F73E2"/>
    <w:rsid w:val="007F74B9"/>
    <w:rsid w:val="007F76DC"/>
    <w:rsid w:val="007F76F8"/>
    <w:rsid w:val="007F7701"/>
    <w:rsid w:val="007F7728"/>
    <w:rsid w:val="007F7782"/>
    <w:rsid w:val="007F782C"/>
    <w:rsid w:val="007F7A1D"/>
    <w:rsid w:val="007F7AA6"/>
    <w:rsid w:val="007F7B3D"/>
    <w:rsid w:val="007F7BD9"/>
    <w:rsid w:val="007F7E42"/>
    <w:rsid w:val="007F7FC7"/>
    <w:rsid w:val="008000CD"/>
    <w:rsid w:val="0080011A"/>
    <w:rsid w:val="00800612"/>
    <w:rsid w:val="008007D3"/>
    <w:rsid w:val="008007EC"/>
    <w:rsid w:val="00800926"/>
    <w:rsid w:val="00800A2C"/>
    <w:rsid w:val="00800CEA"/>
    <w:rsid w:val="00800D44"/>
    <w:rsid w:val="00800DBA"/>
    <w:rsid w:val="00800F74"/>
    <w:rsid w:val="00801101"/>
    <w:rsid w:val="0080140F"/>
    <w:rsid w:val="00801569"/>
    <w:rsid w:val="00801604"/>
    <w:rsid w:val="00801696"/>
    <w:rsid w:val="008017CE"/>
    <w:rsid w:val="008019CF"/>
    <w:rsid w:val="00801B8B"/>
    <w:rsid w:val="00801D48"/>
    <w:rsid w:val="00801D51"/>
    <w:rsid w:val="00801E6A"/>
    <w:rsid w:val="00801FA3"/>
    <w:rsid w:val="00802041"/>
    <w:rsid w:val="0080211D"/>
    <w:rsid w:val="0080222D"/>
    <w:rsid w:val="008025F5"/>
    <w:rsid w:val="008028D5"/>
    <w:rsid w:val="00802A68"/>
    <w:rsid w:val="00802AB9"/>
    <w:rsid w:val="00802D83"/>
    <w:rsid w:val="00802E8F"/>
    <w:rsid w:val="008031C8"/>
    <w:rsid w:val="008033FC"/>
    <w:rsid w:val="008034E7"/>
    <w:rsid w:val="0080376A"/>
    <w:rsid w:val="008037C9"/>
    <w:rsid w:val="008037FF"/>
    <w:rsid w:val="0080385C"/>
    <w:rsid w:val="00803879"/>
    <w:rsid w:val="0080399D"/>
    <w:rsid w:val="008039EB"/>
    <w:rsid w:val="00803A52"/>
    <w:rsid w:val="00803BA4"/>
    <w:rsid w:val="00803D07"/>
    <w:rsid w:val="00803DB0"/>
    <w:rsid w:val="00803FA7"/>
    <w:rsid w:val="00804379"/>
    <w:rsid w:val="00804777"/>
    <w:rsid w:val="00804A29"/>
    <w:rsid w:val="00804B04"/>
    <w:rsid w:val="00804CD6"/>
    <w:rsid w:val="00804CF9"/>
    <w:rsid w:val="00804D16"/>
    <w:rsid w:val="00804ED6"/>
    <w:rsid w:val="00805065"/>
    <w:rsid w:val="008053E4"/>
    <w:rsid w:val="008056F4"/>
    <w:rsid w:val="008058F6"/>
    <w:rsid w:val="00805B51"/>
    <w:rsid w:val="00805BBD"/>
    <w:rsid w:val="00805BF7"/>
    <w:rsid w:val="00805C6E"/>
    <w:rsid w:val="00805CB3"/>
    <w:rsid w:val="00805D4F"/>
    <w:rsid w:val="00805F6D"/>
    <w:rsid w:val="00806228"/>
    <w:rsid w:val="0080623E"/>
    <w:rsid w:val="008062AA"/>
    <w:rsid w:val="00806341"/>
    <w:rsid w:val="00806785"/>
    <w:rsid w:val="00806956"/>
    <w:rsid w:val="0080697C"/>
    <w:rsid w:val="00806AA4"/>
    <w:rsid w:val="00806B61"/>
    <w:rsid w:val="00806B6A"/>
    <w:rsid w:val="00806BA4"/>
    <w:rsid w:val="00806F19"/>
    <w:rsid w:val="008074C4"/>
    <w:rsid w:val="0080751F"/>
    <w:rsid w:val="00807867"/>
    <w:rsid w:val="008079E3"/>
    <w:rsid w:val="00807A45"/>
    <w:rsid w:val="00807B84"/>
    <w:rsid w:val="00807DFB"/>
    <w:rsid w:val="00807F7D"/>
    <w:rsid w:val="0081029D"/>
    <w:rsid w:val="008102F8"/>
    <w:rsid w:val="0081044F"/>
    <w:rsid w:val="0081045E"/>
    <w:rsid w:val="0081073F"/>
    <w:rsid w:val="00810767"/>
    <w:rsid w:val="0081084E"/>
    <w:rsid w:val="00810856"/>
    <w:rsid w:val="00810A58"/>
    <w:rsid w:val="00810AFF"/>
    <w:rsid w:val="00810B3A"/>
    <w:rsid w:val="00810C76"/>
    <w:rsid w:val="00810CD7"/>
    <w:rsid w:val="00810E3E"/>
    <w:rsid w:val="00810FCB"/>
    <w:rsid w:val="008112C7"/>
    <w:rsid w:val="0081139D"/>
    <w:rsid w:val="0081146A"/>
    <w:rsid w:val="0081172C"/>
    <w:rsid w:val="00811904"/>
    <w:rsid w:val="008119A5"/>
    <w:rsid w:val="00811BF5"/>
    <w:rsid w:val="00811CDB"/>
    <w:rsid w:val="00811CFC"/>
    <w:rsid w:val="00811F01"/>
    <w:rsid w:val="00811F30"/>
    <w:rsid w:val="00811F3E"/>
    <w:rsid w:val="008121BF"/>
    <w:rsid w:val="0081258F"/>
    <w:rsid w:val="00812AD4"/>
    <w:rsid w:val="00812B0A"/>
    <w:rsid w:val="00812CD0"/>
    <w:rsid w:val="00812E52"/>
    <w:rsid w:val="00812FB0"/>
    <w:rsid w:val="00812FE0"/>
    <w:rsid w:val="00813517"/>
    <w:rsid w:val="0081357F"/>
    <w:rsid w:val="008136E4"/>
    <w:rsid w:val="00813736"/>
    <w:rsid w:val="0081378E"/>
    <w:rsid w:val="008138B7"/>
    <w:rsid w:val="008139CE"/>
    <w:rsid w:val="00813A03"/>
    <w:rsid w:val="00813B0A"/>
    <w:rsid w:val="00813BB4"/>
    <w:rsid w:val="00813BF8"/>
    <w:rsid w:val="00813CF9"/>
    <w:rsid w:val="00813DAD"/>
    <w:rsid w:val="00813DE4"/>
    <w:rsid w:val="00813E17"/>
    <w:rsid w:val="00813E32"/>
    <w:rsid w:val="00813F1A"/>
    <w:rsid w:val="0081407A"/>
    <w:rsid w:val="00814385"/>
    <w:rsid w:val="00814868"/>
    <w:rsid w:val="00814A1B"/>
    <w:rsid w:val="00814B2E"/>
    <w:rsid w:val="00814BDD"/>
    <w:rsid w:val="00814F7B"/>
    <w:rsid w:val="00814FCC"/>
    <w:rsid w:val="00815167"/>
    <w:rsid w:val="008151C2"/>
    <w:rsid w:val="0081521B"/>
    <w:rsid w:val="00815287"/>
    <w:rsid w:val="008152F2"/>
    <w:rsid w:val="00815327"/>
    <w:rsid w:val="00815763"/>
    <w:rsid w:val="00815920"/>
    <w:rsid w:val="00815C33"/>
    <w:rsid w:val="00815CE8"/>
    <w:rsid w:val="00815D58"/>
    <w:rsid w:val="00815DD9"/>
    <w:rsid w:val="00815DE4"/>
    <w:rsid w:val="008160B3"/>
    <w:rsid w:val="008161D4"/>
    <w:rsid w:val="008161FF"/>
    <w:rsid w:val="008166A2"/>
    <w:rsid w:val="008166D5"/>
    <w:rsid w:val="00816B07"/>
    <w:rsid w:val="00816B41"/>
    <w:rsid w:val="00816D59"/>
    <w:rsid w:val="00816D9A"/>
    <w:rsid w:val="00816DAC"/>
    <w:rsid w:val="00816DB0"/>
    <w:rsid w:val="00817254"/>
    <w:rsid w:val="008173A2"/>
    <w:rsid w:val="00817620"/>
    <w:rsid w:val="0081766B"/>
    <w:rsid w:val="00817986"/>
    <w:rsid w:val="00817B55"/>
    <w:rsid w:val="00817B7F"/>
    <w:rsid w:val="00817BFC"/>
    <w:rsid w:val="00817D0F"/>
    <w:rsid w:val="00817E99"/>
    <w:rsid w:val="00817FE0"/>
    <w:rsid w:val="00820090"/>
    <w:rsid w:val="00820275"/>
    <w:rsid w:val="00820343"/>
    <w:rsid w:val="00820422"/>
    <w:rsid w:val="008207B5"/>
    <w:rsid w:val="00820887"/>
    <w:rsid w:val="008208B4"/>
    <w:rsid w:val="008208B9"/>
    <w:rsid w:val="00820BD0"/>
    <w:rsid w:val="00820C7A"/>
    <w:rsid w:val="00820CE8"/>
    <w:rsid w:val="00820D80"/>
    <w:rsid w:val="00820E6D"/>
    <w:rsid w:val="00820F33"/>
    <w:rsid w:val="0082149A"/>
    <w:rsid w:val="0082151B"/>
    <w:rsid w:val="00821597"/>
    <w:rsid w:val="008216FA"/>
    <w:rsid w:val="008217FF"/>
    <w:rsid w:val="008220C1"/>
    <w:rsid w:val="00822392"/>
    <w:rsid w:val="008225A1"/>
    <w:rsid w:val="00822647"/>
    <w:rsid w:val="008228CD"/>
    <w:rsid w:val="00822914"/>
    <w:rsid w:val="0082296E"/>
    <w:rsid w:val="008229EC"/>
    <w:rsid w:val="00822C2E"/>
    <w:rsid w:val="00822C98"/>
    <w:rsid w:val="00822EBE"/>
    <w:rsid w:val="00822F13"/>
    <w:rsid w:val="00822F8F"/>
    <w:rsid w:val="0082312A"/>
    <w:rsid w:val="0082323E"/>
    <w:rsid w:val="00823288"/>
    <w:rsid w:val="008232C2"/>
    <w:rsid w:val="008233B4"/>
    <w:rsid w:val="008233E1"/>
    <w:rsid w:val="00823425"/>
    <w:rsid w:val="00823520"/>
    <w:rsid w:val="008235B4"/>
    <w:rsid w:val="008235DC"/>
    <w:rsid w:val="00823624"/>
    <w:rsid w:val="008238A9"/>
    <w:rsid w:val="00823B2E"/>
    <w:rsid w:val="00823B55"/>
    <w:rsid w:val="00823BB6"/>
    <w:rsid w:val="00823CBC"/>
    <w:rsid w:val="00823D4D"/>
    <w:rsid w:val="008241F1"/>
    <w:rsid w:val="008241FE"/>
    <w:rsid w:val="00824415"/>
    <w:rsid w:val="008245F4"/>
    <w:rsid w:val="00824625"/>
    <w:rsid w:val="00824634"/>
    <w:rsid w:val="008246F8"/>
    <w:rsid w:val="00824862"/>
    <w:rsid w:val="00824A9B"/>
    <w:rsid w:val="00824BF5"/>
    <w:rsid w:val="00825015"/>
    <w:rsid w:val="008250E3"/>
    <w:rsid w:val="0082518A"/>
    <w:rsid w:val="008251B3"/>
    <w:rsid w:val="0082526C"/>
    <w:rsid w:val="0082536D"/>
    <w:rsid w:val="00825394"/>
    <w:rsid w:val="00825664"/>
    <w:rsid w:val="008257AD"/>
    <w:rsid w:val="00825862"/>
    <w:rsid w:val="00825887"/>
    <w:rsid w:val="00825DAB"/>
    <w:rsid w:val="00825E1A"/>
    <w:rsid w:val="00825E1C"/>
    <w:rsid w:val="00825E51"/>
    <w:rsid w:val="00825F41"/>
    <w:rsid w:val="00826323"/>
    <w:rsid w:val="008269A3"/>
    <w:rsid w:val="00826A0C"/>
    <w:rsid w:val="00826A42"/>
    <w:rsid w:val="00826A6C"/>
    <w:rsid w:val="00826A9D"/>
    <w:rsid w:val="00826DC6"/>
    <w:rsid w:val="00826DE4"/>
    <w:rsid w:val="00826F6F"/>
    <w:rsid w:val="00826F74"/>
    <w:rsid w:val="00827041"/>
    <w:rsid w:val="00827062"/>
    <w:rsid w:val="00827220"/>
    <w:rsid w:val="0082752B"/>
    <w:rsid w:val="008276CD"/>
    <w:rsid w:val="0082770C"/>
    <w:rsid w:val="0082778F"/>
    <w:rsid w:val="00827989"/>
    <w:rsid w:val="008279A3"/>
    <w:rsid w:val="008279A6"/>
    <w:rsid w:val="00830120"/>
    <w:rsid w:val="0083019D"/>
    <w:rsid w:val="0083022F"/>
    <w:rsid w:val="008302D0"/>
    <w:rsid w:val="0083037B"/>
    <w:rsid w:val="00830463"/>
    <w:rsid w:val="008304AF"/>
    <w:rsid w:val="00830699"/>
    <w:rsid w:val="0083074C"/>
    <w:rsid w:val="00830B7E"/>
    <w:rsid w:val="00830E67"/>
    <w:rsid w:val="00830F17"/>
    <w:rsid w:val="00830F37"/>
    <w:rsid w:val="00830FAE"/>
    <w:rsid w:val="00831038"/>
    <w:rsid w:val="00831058"/>
    <w:rsid w:val="00831134"/>
    <w:rsid w:val="00831153"/>
    <w:rsid w:val="008311A4"/>
    <w:rsid w:val="0083120E"/>
    <w:rsid w:val="008314E3"/>
    <w:rsid w:val="00831599"/>
    <w:rsid w:val="008319CA"/>
    <w:rsid w:val="00831A39"/>
    <w:rsid w:val="00831B10"/>
    <w:rsid w:val="00831C1F"/>
    <w:rsid w:val="00831C2F"/>
    <w:rsid w:val="00831CF6"/>
    <w:rsid w:val="00831D64"/>
    <w:rsid w:val="00831EE7"/>
    <w:rsid w:val="00832023"/>
    <w:rsid w:val="0083203A"/>
    <w:rsid w:val="008320A8"/>
    <w:rsid w:val="008321F3"/>
    <w:rsid w:val="008322DA"/>
    <w:rsid w:val="00832583"/>
    <w:rsid w:val="00832812"/>
    <w:rsid w:val="00832885"/>
    <w:rsid w:val="00832A4E"/>
    <w:rsid w:val="00832B40"/>
    <w:rsid w:val="00832D37"/>
    <w:rsid w:val="00832D64"/>
    <w:rsid w:val="00832F3D"/>
    <w:rsid w:val="00832FE0"/>
    <w:rsid w:val="008332BA"/>
    <w:rsid w:val="0083330C"/>
    <w:rsid w:val="0083346F"/>
    <w:rsid w:val="0083352D"/>
    <w:rsid w:val="008338EC"/>
    <w:rsid w:val="00833AC4"/>
    <w:rsid w:val="00833B1E"/>
    <w:rsid w:val="00833CE3"/>
    <w:rsid w:val="00833E74"/>
    <w:rsid w:val="00833F57"/>
    <w:rsid w:val="00833FAC"/>
    <w:rsid w:val="008341CB"/>
    <w:rsid w:val="0083438B"/>
    <w:rsid w:val="008344A7"/>
    <w:rsid w:val="008345C9"/>
    <w:rsid w:val="0083469E"/>
    <w:rsid w:val="00834995"/>
    <w:rsid w:val="008349A4"/>
    <w:rsid w:val="00834AB2"/>
    <w:rsid w:val="00834CBD"/>
    <w:rsid w:val="00834CCE"/>
    <w:rsid w:val="00834CD9"/>
    <w:rsid w:val="00834CDF"/>
    <w:rsid w:val="00834E3D"/>
    <w:rsid w:val="00834E8C"/>
    <w:rsid w:val="00834E94"/>
    <w:rsid w:val="0083524E"/>
    <w:rsid w:val="008356F5"/>
    <w:rsid w:val="008358BC"/>
    <w:rsid w:val="00835909"/>
    <w:rsid w:val="00835A13"/>
    <w:rsid w:val="00835D7E"/>
    <w:rsid w:val="00835E3F"/>
    <w:rsid w:val="0083637F"/>
    <w:rsid w:val="0083642E"/>
    <w:rsid w:val="0083662B"/>
    <w:rsid w:val="008366A6"/>
    <w:rsid w:val="00836755"/>
    <w:rsid w:val="00836788"/>
    <w:rsid w:val="00836853"/>
    <w:rsid w:val="00836BA0"/>
    <w:rsid w:val="00836C3B"/>
    <w:rsid w:val="00836EA5"/>
    <w:rsid w:val="00836FEC"/>
    <w:rsid w:val="00836FF6"/>
    <w:rsid w:val="0083715E"/>
    <w:rsid w:val="008371F8"/>
    <w:rsid w:val="008372CF"/>
    <w:rsid w:val="008374B2"/>
    <w:rsid w:val="008377AA"/>
    <w:rsid w:val="008379FA"/>
    <w:rsid w:val="00837B25"/>
    <w:rsid w:val="00837B9C"/>
    <w:rsid w:val="00837C72"/>
    <w:rsid w:val="00837E04"/>
    <w:rsid w:val="00837E47"/>
    <w:rsid w:val="00837EED"/>
    <w:rsid w:val="00837F63"/>
    <w:rsid w:val="0084000F"/>
    <w:rsid w:val="008402AE"/>
    <w:rsid w:val="008403B8"/>
    <w:rsid w:val="00840441"/>
    <w:rsid w:val="00840495"/>
    <w:rsid w:val="008404A4"/>
    <w:rsid w:val="0084059C"/>
    <w:rsid w:val="008407AF"/>
    <w:rsid w:val="008407FE"/>
    <w:rsid w:val="008409B0"/>
    <w:rsid w:val="00840B95"/>
    <w:rsid w:val="00840CE1"/>
    <w:rsid w:val="00840D2B"/>
    <w:rsid w:val="00840EF5"/>
    <w:rsid w:val="008411D9"/>
    <w:rsid w:val="00841430"/>
    <w:rsid w:val="00841433"/>
    <w:rsid w:val="008414D7"/>
    <w:rsid w:val="0084156B"/>
    <w:rsid w:val="008415CE"/>
    <w:rsid w:val="008415D6"/>
    <w:rsid w:val="008416CB"/>
    <w:rsid w:val="008416EB"/>
    <w:rsid w:val="00841AF5"/>
    <w:rsid w:val="00841B26"/>
    <w:rsid w:val="00841D23"/>
    <w:rsid w:val="00841DCE"/>
    <w:rsid w:val="00841DDD"/>
    <w:rsid w:val="008422D5"/>
    <w:rsid w:val="008422E5"/>
    <w:rsid w:val="00842349"/>
    <w:rsid w:val="00842449"/>
    <w:rsid w:val="0084251E"/>
    <w:rsid w:val="00842667"/>
    <w:rsid w:val="00842678"/>
    <w:rsid w:val="008427A8"/>
    <w:rsid w:val="0084297F"/>
    <w:rsid w:val="00842BE7"/>
    <w:rsid w:val="00842DF1"/>
    <w:rsid w:val="00842DFD"/>
    <w:rsid w:val="00842E37"/>
    <w:rsid w:val="00842F00"/>
    <w:rsid w:val="0084323E"/>
    <w:rsid w:val="00843349"/>
    <w:rsid w:val="00843646"/>
    <w:rsid w:val="00843712"/>
    <w:rsid w:val="0084371D"/>
    <w:rsid w:val="00843753"/>
    <w:rsid w:val="008437B8"/>
    <w:rsid w:val="00843897"/>
    <w:rsid w:val="0084399D"/>
    <w:rsid w:val="00843A1F"/>
    <w:rsid w:val="00843AFD"/>
    <w:rsid w:val="00843D5A"/>
    <w:rsid w:val="00843E9A"/>
    <w:rsid w:val="00843E9D"/>
    <w:rsid w:val="00843EB1"/>
    <w:rsid w:val="00843EB4"/>
    <w:rsid w:val="00843F95"/>
    <w:rsid w:val="0084423C"/>
    <w:rsid w:val="00844251"/>
    <w:rsid w:val="008442AD"/>
    <w:rsid w:val="008443A8"/>
    <w:rsid w:val="0084458E"/>
    <w:rsid w:val="00844A3C"/>
    <w:rsid w:val="00844F8B"/>
    <w:rsid w:val="00844FFD"/>
    <w:rsid w:val="008450D0"/>
    <w:rsid w:val="00845189"/>
    <w:rsid w:val="00845329"/>
    <w:rsid w:val="0084537F"/>
    <w:rsid w:val="008454A0"/>
    <w:rsid w:val="0084550D"/>
    <w:rsid w:val="00845850"/>
    <w:rsid w:val="008458A5"/>
    <w:rsid w:val="0084595A"/>
    <w:rsid w:val="00845B0A"/>
    <w:rsid w:val="00845B8B"/>
    <w:rsid w:val="00845CE9"/>
    <w:rsid w:val="00845D25"/>
    <w:rsid w:val="00845E02"/>
    <w:rsid w:val="00845E4E"/>
    <w:rsid w:val="00845F5C"/>
    <w:rsid w:val="008461A1"/>
    <w:rsid w:val="008463B0"/>
    <w:rsid w:val="0084645B"/>
    <w:rsid w:val="008464E0"/>
    <w:rsid w:val="00846673"/>
    <w:rsid w:val="008468D7"/>
    <w:rsid w:val="00846935"/>
    <w:rsid w:val="0084699E"/>
    <w:rsid w:val="00846A03"/>
    <w:rsid w:val="00846A53"/>
    <w:rsid w:val="00846B36"/>
    <w:rsid w:val="00846B59"/>
    <w:rsid w:val="00846BCD"/>
    <w:rsid w:val="00846BF8"/>
    <w:rsid w:val="00846E11"/>
    <w:rsid w:val="00846ED3"/>
    <w:rsid w:val="00846F5B"/>
    <w:rsid w:val="00846F70"/>
    <w:rsid w:val="008470FC"/>
    <w:rsid w:val="00847179"/>
    <w:rsid w:val="008473B5"/>
    <w:rsid w:val="00847433"/>
    <w:rsid w:val="008474DF"/>
    <w:rsid w:val="008474F8"/>
    <w:rsid w:val="0084752A"/>
    <w:rsid w:val="00847676"/>
    <w:rsid w:val="008476E9"/>
    <w:rsid w:val="00847816"/>
    <w:rsid w:val="00847858"/>
    <w:rsid w:val="008479E4"/>
    <w:rsid w:val="00847BB8"/>
    <w:rsid w:val="00847BD0"/>
    <w:rsid w:val="00847BE3"/>
    <w:rsid w:val="00847DF7"/>
    <w:rsid w:val="00847F0D"/>
    <w:rsid w:val="00847F4B"/>
    <w:rsid w:val="008500A4"/>
    <w:rsid w:val="0085010F"/>
    <w:rsid w:val="008501CA"/>
    <w:rsid w:val="008501E3"/>
    <w:rsid w:val="00850200"/>
    <w:rsid w:val="0085021E"/>
    <w:rsid w:val="00850328"/>
    <w:rsid w:val="0085038B"/>
    <w:rsid w:val="008504E8"/>
    <w:rsid w:val="0085059F"/>
    <w:rsid w:val="0085074E"/>
    <w:rsid w:val="00850754"/>
    <w:rsid w:val="008507A3"/>
    <w:rsid w:val="008508DA"/>
    <w:rsid w:val="00850C70"/>
    <w:rsid w:val="00850DAA"/>
    <w:rsid w:val="00850E45"/>
    <w:rsid w:val="00850E7A"/>
    <w:rsid w:val="00851099"/>
    <w:rsid w:val="00851282"/>
    <w:rsid w:val="00851565"/>
    <w:rsid w:val="0085174E"/>
    <w:rsid w:val="008517F6"/>
    <w:rsid w:val="00851829"/>
    <w:rsid w:val="008518FE"/>
    <w:rsid w:val="0085192C"/>
    <w:rsid w:val="00851BA3"/>
    <w:rsid w:val="00851BD7"/>
    <w:rsid w:val="00851D33"/>
    <w:rsid w:val="00851D92"/>
    <w:rsid w:val="00851DB2"/>
    <w:rsid w:val="00851E41"/>
    <w:rsid w:val="00851ECA"/>
    <w:rsid w:val="00851EE9"/>
    <w:rsid w:val="00852231"/>
    <w:rsid w:val="00852280"/>
    <w:rsid w:val="008522AB"/>
    <w:rsid w:val="008524E8"/>
    <w:rsid w:val="0085253C"/>
    <w:rsid w:val="008525B8"/>
    <w:rsid w:val="008525E1"/>
    <w:rsid w:val="008526C5"/>
    <w:rsid w:val="00852733"/>
    <w:rsid w:val="00852792"/>
    <w:rsid w:val="00852845"/>
    <w:rsid w:val="00852896"/>
    <w:rsid w:val="00852A6D"/>
    <w:rsid w:val="00852AFA"/>
    <w:rsid w:val="00852C76"/>
    <w:rsid w:val="00852CE0"/>
    <w:rsid w:val="00852CF2"/>
    <w:rsid w:val="00852EB1"/>
    <w:rsid w:val="0085301C"/>
    <w:rsid w:val="0085303E"/>
    <w:rsid w:val="0085308F"/>
    <w:rsid w:val="00853209"/>
    <w:rsid w:val="00853323"/>
    <w:rsid w:val="008533F0"/>
    <w:rsid w:val="00853644"/>
    <w:rsid w:val="00853691"/>
    <w:rsid w:val="00853907"/>
    <w:rsid w:val="00853A51"/>
    <w:rsid w:val="00853C55"/>
    <w:rsid w:val="00853E31"/>
    <w:rsid w:val="00853FAB"/>
    <w:rsid w:val="00854001"/>
    <w:rsid w:val="00854042"/>
    <w:rsid w:val="0085428B"/>
    <w:rsid w:val="00854346"/>
    <w:rsid w:val="00854615"/>
    <w:rsid w:val="008548DF"/>
    <w:rsid w:val="00854932"/>
    <w:rsid w:val="00854B05"/>
    <w:rsid w:val="00854B8F"/>
    <w:rsid w:val="00854CE6"/>
    <w:rsid w:val="00854D74"/>
    <w:rsid w:val="00854DED"/>
    <w:rsid w:val="00854F67"/>
    <w:rsid w:val="00854F8D"/>
    <w:rsid w:val="00855094"/>
    <w:rsid w:val="00855107"/>
    <w:rsid w:val="0085513B"/>
    <w:rsid w:val="00855149"/>
    <w:rsid w:val="008551FF"/>
    <w:rsid w:val="008553B6"/>
    <w:rsid w:val="008555AB"/>
    <w:rsid w:val="00855663"/>
    <w:rsid w:val="0085569E"/>
    <w:rsid w:val="0085596F"/>
    <w:rsid w:val="00855A0A"/>
    <w:rsid w:val="00855AD1"/>
    <w:rsid w:val="0085627D"/>
    <w:rsid w:val="008562CD"/>
    <w:rsid w:val="0085637E"/>
    <w:rsid w:val="008563B7"/>
    <w:rsid w:val="0085659C"/>
    <w:rsid w:val="00856634"/>
    <w:rsid w:val="0085674E"/>
    <w:rsid w:val="0085681D"/>
    <w:rsid w:val="0085683F"/>
    <w:rsid w:val="00856934"/>
    <w:rsid w:val="00856958"/>
    <w:rsid w:val="00856AC3"/>
    <w:rsid w:val="00856EDA"/>
    <w:rsid w:val="00856F49"/>
    <w:rsid w:val="00856F64"/>
    <w:rsid w:val="00857013"/>
    <w:rsid w:val="008572FD"/>
    <w:rsid w:val="00857410"/>
    <w:rsid w:val="00857502"/>
    <w:rsid w:val="008575F6"/>
    <w:rsid w:val="00857627"/>
    <w:rsid w:val="008576DF"/>
    <w:rsid w:val="00857AB0"/>
    <w:rsid w:val="00857D23"/>
    <w:rsid w:val="00857D28"/>
    <w:rsid w:val="00857D46"/>
    <w:rsid w:val="00857D63"/>
    <w:rsid w:val="00857DBE"/>
    <w:rsid w:val="00857E07"/>
    <w:rsid w:val="00857F9F"/>
    <w:rsid w:val="008601D0"/>
    <w:rsid w:val="00860226"/>
    <w:rsid w:val="008603FC"/>
    <w:rsid w:val="0086051E"/>
    <w:rsid w:val="0086063E"/>
    <w:rsid w:val="0086063F"/>
    <w:rsid w:val="00860732"/>
    <w:rsid w:val="00860903"/>
    <w:rsid w:val="00860AD8"/>
    <w:rsid w:val="00860B4B"/>
    <w:rsid w:val="00860C04"/>
    <w:rsid w:val="00860C7D"/>
    <w:rsid w:val="00860E8C"/>
    <w:rsid w:val="00861037"/>
    <w:rsid w:val="0086132B"/>
    <w:rsid w:val="00861339"/>
    <w:rsid w:val="00861543"/>
    <w:rsid w:val="008616C1"/>
    <w:rsid w:val="0086171A"/>
    <w:rsid w:val="0086192D"/>
    <w:rsid w:val="0086196B"/>
    <w:rsid w:val="00861978"/>
    <w:rsid w:val="008619B7"/>
    <w:rsid w:val="00861E60"/>
    <w:rsid w:val="00861FC3"/>
    <w:rsid w:val="008621FA"/>
    <w:rsid w:val="008623EF"/>
    <w:rsid w:val="00862498"/>
    <w:rsid w:val="00862501"/>
    <w:rsid w:val="00862596"/>
    <w:rsid w:val="008626BB"/>
    <w:rsid w:val="0086285B"/>
    <w:rsid w:val="00862DB2"/>
    <w:rsid w:val="00862DCC"/>
    <w:rsid w:val="00862DF6"/>
    <w:rsid w:val="0086301C"/>
    <w:rsid w:val="0086305B"/>
    <w:rsid w:val="0086307C"/>
    <w:rsid w:val="0086318F"/>
    <w:rsid w:val="008631D1"/>
    <w:rsid w:val="00863262"/>
    <w:rsid w:val="008635F9"/>
    <w:rsid w:val="008636B1"/>
    <w:rsid w:val="00863727"/>
    <w:rsid w:val="0086395E"/>
    <w:rsid w:val="008639E6"/>
    <w:rsid w:val="00863A57"/>
    <w:rsid w:val="00863A81"/>
    <w:rsid w:val="00863D59"/>
    <w:rsid w:val="00863D7C"/>
    <w:rsid w:val="00863F3C"/>
    <w:rsid w:val="00863FFD"/>
    <w:rsid w:val="00864119"/>
    <w:rsid w:val="00864180"/>
    <w:rsid w:val="00864182"/>
    <w:rsid w:val="008641EE"/>
    <w:rsid w:val="008642DF"/>
    <w:rsid w:val="00864532"/>
    <w:rsid w:val="0086465F"/>
    <w:rsid w:val="008646E9"/>
    <w:rsid w:val="00864B1C"/>
    <w:rsid w:val="00864C07"/>
    <w:rsid w:val="00864C4C"/>
    <w:rsid w:val="00864E23"/>
    <w:rsid w:val="008653AD"/>
    <w:rsid w:val="00865686"/>
    <w:rsid w:val="008656CF"/>
    <w:rsid w:val="008658D7"/>
    <w:rsid w:val="00865A36"/>
    <w:rsid w:val="00865CFE"/>
    <w:rsid w:val="00865D04"/>
    <w:rsid w:val="00865EF2"/>
    <w:rsid w:val="0086608D"/>
    <w:rsid w:val="008660C5"/>
    <w:rsid w:val="008660EB"/>
    <w:rsid w:val="008662C6"/>
    <w:rsid w:val="008663A9"/>
    <w:rsid w:val="008664A0"/>
    <w:rsid w:val="00866586"/>
    <w:rsid w:val="00866683"/>
    <w:rsid w:val="008668C8"/>
    <w:rsid w:val="008669FC"/>
    <w:rsid w:val="00866D18"/>
    <w:rsid w:val="00866E08"/>
    <w:rsid w:val="00866E6E"/>
    <w:rsid w:val="00866EA9"/>
    <w:rsid w:val="00866F44"/>
    <w:rsid w:val="00866FDF"/>
    <w:rsid w:val="00867088"/>
    <w:rsid w:val="008670B3"/>
    <w:rsid w:val="008671D2"/>
    <w:rsid w:val="00867442"/>
    <w:rsid w:val="0086746C"/>
    <w:rsid w:val="008674B3"/>
    <w:rsid w:val="0086765D"/>
    <w:rsid w:val="008677F1"/>
    <w:rsid w:val="00867A62"/>
    <w:rsid w:val="00867CDA"/>
    <w:rsid w:val="00867DF5"/>
    <w:rsid w:val="00867E0C"/>
    <w:rsid w:val="00867FAC"/>
    <w:rsid w:val="0087008D"/>
    <w:rsid w:val="008700AA"/>
    <w:rsid w:val="00870138"/>
    <w:rsid w:val="00870144"/>
    <w:rsid w:val="00870154"/>
    <w:rsid w:val="0087016A"/>
    <w:rsid w:val="008702EA"/>
    <w:rsid w:val="008707D8"/>
    <w:rsid w:val="00870B8B"/>
    <w:rsid w:val="00870C1F"/>
    <w:rsid w:val="00870FB6"/>
    <w:rsid w:val="00871000"/>
    <w:rsid w:val="0087102C"/>
    <w:rsid w:val="0087104D"/>
    <w:rsid w:val="00871258"/>
    <w:rsid w:val="00871371"/>
    <w:rsid w:val="00871390"/>
    <w:rsid w:val="0087145F"/>
    <w:rsid w:val="00871545"/>
    <w:rsid w:val="008715DA"/>
    <w:rsid w:val="00871729"/>
    <w:rsid w:val="00871749"/>
    <w:rsid w:val="00871755"/>
    <w:rsid w:val="008717A8"/>
    <w:rsid w:val="00871D04"/>
    <w:rsid w:val="00871E17"/>
    <w:rsid w:val="00871E87"/>
    <w:rsid w:val="00871F1B"/>
    <w:rsid w:val="00871F5F"/>
    <w:rsid w:val="00872026"/>
    <w:rsid w:val="008720AE"/>
    <w:rsid w:val="008721F2"/>
    <w:rsid w:val="00872205"/>
    <w:rsid w:val="0087223D"/>
    <w:rsid w:val="0087224C"/>
    <w:rsid w:val="0087279E"/>
    <w:rsid w:val="0087297F"/>
    <w:rsid w:val="0087299F"/>
    <w:rsid w:val="00872A2C"/>
    <w:rsid w:val="00872B78"/>
    <w:rsid w:val="00872BF0"/>
    <w:rsid w:val="00872CE8"/>
    <w:rsid w:val="008731B9"/>
    <w:rsid w:val="00873296"/>
    <w:rsid w:val="00873298"/>
    <w:rsid w:val="0087331B"/>
    <w:rsid w:val="00873767"/>
    <w:rsid w:val="00873775"/>
    <w:rsid w:val="008737B2"/>
    <w:rsid w:val="008739A7"/>
    <w:rsid w:val="00873AC6"/>
    <w:rsid w:val="00873C04"/>
    <w:rsid w:val="00873D74"/>
    <w:rsid w:val="00873D7F"/>
    <w:rsid w:val="00873DED"/>
    <w:rsid w:val="00874045"/>
    <w:rsid w:val="008740C4"/>
    <w:rsid w:val="008748FF"/>
    <w:rsid w:val="0087493F"/>
    <w:rsid w:val="00874B20"/>
    <w:rsid w:val="00874CB8"/>
    <w:rsid w:val="00874D54"/>
    <w:rsid w:val="00874F89"/>
    <w:rsid w:val="00875034"/>
    <w:rsid w:val="00875593"/>
    <w:rsid w:val="00875632"/>
    <w:rsid w:val="00875691"/>
    <w:rsid w:val="0087573F"/>
    <w:rsid w:val="00875766"/>
    <w:rsid w:val="008757FD"/>
    <w:rsid w:val="00875948"/>
    <w:rsid w:val="008759A6"/>
    <w:rsid w:val="0087600E"/>
    <w:rsid w:val="008761C3"/>
    <w:rsid w:val="00876208"/>
    <w:rsid w:val="0087623B"/>
    <w:rsid w:val="0087629E"/>
    <w:rsid w:val="008762E4"/>
    <w:rsid w:val="008762E5"/>
    <w:rsid w:val="00876558"/>
    <w:rsid w:val="00876782"/>
    <w:rsid w:val="008768E3"/>
    <w:rsid w:val="008768FA"/>
    <w:rsid w:val="00876911"/>
    <w:rsid w:val="00876A8E"/>
    <w:rsid w:val="00876CE6"/>
    <w:rsid w:val="00876E72"/>
    <w:rsid w:val="00876F28"/>
    <w:rsid w:val="008770D3"/>
    <w:rsid w:val="00877223"/>
    <w:rsid w:val="008772C5"/>
    <w:rsid w:val="00877423"/>
    <w:rsid w:val="0087747F"/>
    <w:rsid w:val="0087749A"/>
    <w:rsid w:val="008776DE"/>
    <w:rsid w:val="00877745"/>
    <w:rsid w:val="0087777A"/>
    <w:rsid w:val="0087792E"/>
    <w:rsid w:val="00877A49"/>
    <w:rsid w:val="00877AC3"/>
    <w:rsid w:val="00877B0C"/>
    <w:rsid w:val="00877CFE"/>
    <w:rsid w:val="00880411"/>
    <w:rsid w:val="00880472"/>
    <w:rsid w:val="00880698"/>
    <w:rsid w:val="008807F9"/>
    <w:rsid w:val="00880B89"/>
    <w:rsid w:val="008810A3"/>
    <w:rsid w:val="008810AA"/>
    <w:rsid w:val="008810BA"/>
    <w:rsid w:val="00881105"/>
    <w:rsid w:val="00881286"/>
    <w:rsid w:val="0088136C"/>
    <w:rsid w:val="00881383"/>
    <w:rsid w:val="00881428"/>
    <w:rsid w:val="0088142C"/>
    <w:rsid w:val="00881487"/>
    <w:rsid w:val="008814A4"/>
    <w:rsid w:val="008815AD"/>
    <w:rsid w:val="00881789"/>
    <w:rsid w:val="00881B72"/>
    <w:rsid w:val="00881BA3"/>
    <w:rsid w:val="00881C4E"/>
    <w:rsid w:val="00881DB2"/>
    <w:rsid w:val="00881EB0"/>
    <w:rsid w:val="00881EF4"/>
    <w:rsid w:val="008820C0"/>
    <w:rsid w:val="008821FC"/>
    <w:rsid w:val="00882356"/>
    <w:rsid w:val="0088251B"/>
    <w:rsid w:val="00882607"/>
    <w:rsid w:val="0088263F"/>
    <w:rsid w:val="008827A4"/>
    <w:rsid w:val="0088283D"/>
    <w:rsid w:val="0088297A"/>
    <w:rsid w:val="008829B4"/>
    <w:rsid w:val="008829D2"/>
    <w:rsid w:val="008829D6"/>
    <w:rsid w:val="00882B54"/>
    <w:rsid w:val="00882BF3"/>
    <w:rsid w:val="00883348"/>
    <w:rsid w:val="0088339C"/>
    <w:rsid w:val="008834D1"/>
    <w:rsid w:val="00883577"/>
    <w:rsid w:val="0088392B"/>
    <w:rsid w:val="00883C27"/>
    <w:rsid w:val="00883C30"/>
    <w:rsid w:val="00883D5F"/>
    <w:rsid w:val="00883EAF"/>
    <w:rsid w:val="00883FCC"/>
    <w:rsid w:val="008840CF"/>
    <w:rsid w:val="008842CE"/>
    <w:rsid w:val="008842F5"/>
    <w:rsid w:val="00884360"/>
    <w:rsid w:val="008843CD"/>
    <w:rsid w:val="00884507"/>
    <w:rsid w:val="00884524"/>
    <w:rsid w:val="00884945"/>
    <w:rsid w:val="0088497E"/>
    <w:rsid w:val="00884A19"/>
    <w:rsid w:val="00884B68"/>
    <w:rsid w:val="00884CF6"/>
    <w:rsid w:val="00884EEE"/>
    <w:rsid w:val="0088503E"/>
    <w:rsid w:val="00885258"/>
    <w:rsid w:val="008852E1"/>
    <w:rsid w:val="008853BC"/>
    <w:rsid w:val="008855A3"/>
    <w:rsid w:val="00885624"/>
    <w:rsid w:val="00885632"/>
    <w:rsid w:val="0088575B"/>
    <w:rsid w:val="00885845"/>
    <w:rsid w:val="0088590C"/>
    <w:rsid w:val="008859D4"/>
    <w:rsid w:val="00885C0C"/>
    <w:rsid w:val="00885C39"/>
    <w:rsid w:val="00885F3A"/>
    <w:rsid w:val="00886086"/>
    <w:rsid w:val="00886260"/>
    <w:rsid w:val="00886276"/>
    <w:rsid w:val="008862A0"/>
    <w:rsid w:val="0088635D"/>
    <w:rsid w:val="00886420"/>
    <w:rsid w:val="008865AC"/>
    <w:rsid w:val="00886633"/>
    <w:rsid w:val="0088691E"/>
    <w:rsid w:val="00886947"/>
    <w:rsid w:val="00886AD5"/>
    <w:rsid w:val="00886F84"/>
    <w:rsid w:val="00886FF9"/>
    <w:rsid w:val="008870A7"/>
    <w:rsid w:val="0088717E"/>
    <w:rsid w:val="0088730D"/>
    <w:rsid w:val="00887358"/>
    <w:rsid w:val="00887525"/>
    <w:rsid w:val="00887541"/>
    <w:rsid w:val="00887619"/>
    <w:rsid w:val="00887678"/>
    <w:rsid w:val="00887848"/>
    <w:rsid w:val="0088789A"/>
    <w:rsid w:val="0088789C"/>
    <w:rsid w:val="00887968"/>
    <w:rsid w:val="00887980"/>
    <w:rsid w:val="00887A7D"/>
    <w:rsid w:val="00887AD8"/>
    <w:rsid w:val="00887B2A"/>
    <w:rsid w:val="00887DC9"/>
    <w:rsid w:val="00887E45"/>
    <w:rsid w:val="0089003B"/>
    <w:rsid w:val="0089014A"/>
    <w:rsid w:val="008908C9"/>
    <w:rsid w:val="008909A6"/>
    <w:rsid w:val="00890B48"/>
    <w:rsid w:val="00890C58"/>
    <w:rsid w:val="00890C6F"/>
    <w:rsid w:val="00890F9C"/>
    <w:rsid w:val="00891148"/>
    <w:rsid w:val="008911D3"/>
    <w:rsid w:val="00891251"/>
    <w:rsid w:val="0089182C"/>
    <w:rsid w:val="0089184E"/>
    <w:rsid w:val="008918F6"/>
    <w:rsid w:val="00891A39"/>
    <w:rsid w:val="00891AE0"/>
    <w:rsid w:val="00891AE6"/>
    <w:rsid w:val="00891B08"/>
    <w:rsid w:val="00891B64"/>
    <w:rsid w:val="00891DCC"/>
    <w:rsid w:val="00891FA6"/>
    <w:rsid w:val="00891FFE"/>
    <w:rsid w:val="00892042"/>
    <w:rsid w:val="00892048"/>
    <w:rsid w:val="008921FE"/>
    <w:rsid w:val="0089232F"/>
    <w:rsid w:val="0089257E"/>
    <w:rsid w:val="008925A0"/>
    <w:rsid w:val="00892678"/>
    <w:rsid w:val="00892750"/>
    <w:rsid w:val="008929BD"/>
    <w:rsid w:val="00892AC2"/>
    <w:rsid w:val="00892B44"/>
    <w:rsid w:val="00892E02"/>
    <w:rsid w:val="00892E04"/>
    <w:rsid w:val="00892E68"/>
    <w:rsid w:val="008931DB"/>
    <w:rsid w:val="008932A1"/>
    <w:rsid w:val="008932CB"/>
    <w:rsid w:val="008933C2"/>
    <w:rsid w:val="00893449"/>
    <w:rsid w:val="0089353D"/>
    <w:rsid w:val="00893701"/>
    <w:rsid w:val="00893909"/>
    <w:rsid w:val="0089393B"/>
    <w:rsid w:val="00893B4B"/>
    <w:rsid w:val="00893E13"/>
    <w:rsid w:val="00893E2D"/>
    <w:rsid w:val="00894129"/>
    <w:rsid w:val="0089455F"/>
    <w:rsid w:val="008947A3"/>
    <w:rsid w:val="00894867"/>
    <w:rsid w:val="008948B5"/>
    <w:rsid w:val="008948E9"/>
    <w:rsid w:val="00894ABF"/>
    <w:rsid w:val="00894B3E"/>
    <w:rsid w:val="00894B4F"/>
    <w:rsid w:val="00894B80"/>
    <w:rsid w:val="00894ED7"/>
    <w:rsid w:val="0089532D"/>
    <w:rsid w:val="008953AB"/>
    <w:rsid w:val="008954FB"/>
    <w:rsid w:val="008955EA"/>
    <w:rsid w:val="0089569A"/>
    <w:rsid w:val="00895754"/>
    <w:rsid w:val="008959B7"/>
    <w:rsid w:val="00895DB5"/>
    <w:rsid w:val="00895E0B"/>
    <w:rsid w:val="00895F8A"/>
    <w:rsid w:val="008962B4"/>
    <w:rsid w:val="0089631A"/>
    <w:rsid w:val="0089699A"/>
    <w:rsid w:val="00896A12"/>
    <w:rsid w:val="00896A1E"/>
    <w:rsid w:val="00896B8A"/>
    <w:rsid w:val="00896BE0"/>
    <w:rsid w:val="00896C63"/>
    <w:rsid w:val="00896CDC"/>
    <w:rsid w:val="00896EB2"/>
    <w:rsid w:val="00896F50"/>
    <w:rsid w:val="00897187"/>
    <w:rsid w:val="008971A3"/>
    <w:rsid w:val="008973AF"/>
    <w:rsid w:val="008973C6"/>
    <w:rsid w:val="0089744D"/>
    <w:rsid w:val="00897527"/>
    <w:rsid w:val="008975B9"/>
    <w:rsid w:val="0089782F"/>
    <w:rsid w:val="00897937"/>
    <w:rsid w:val="00897B61"/>
    <w:rsid w:val="00897D34"/>
    <w:rsid w:val="008A039C"/>
    <w:rsid w:val="008A0498"/>
    <w:rsid w:val="008A06B0"/>
    <w:rsid w:val="008A07F0"/>
    <w:rsid w:val="008A0B10"/>
    <w:rsid w:val="008A0BCB"/>
    <w:rsid w:val="008A0C53"/>
    <w:rsid w:val="008A0D0A"/>
    <w:rsid w:val="008A0EF2"/>
    <w:rsid w:val="008A0F37"/>
    <w:rsid w:val="008A0F52"/>
    <w:rsid w:val="008A0FA0"/>
    <w:rsid w:val="008A124D"/>
    <w:rsid w:val="008A14B4"/>
    <w:rsid w:val="008A15C8"/>
    <w:rsid w:val="008A1761"/>
    <w:rsid w:val="008A1A6E"/>
    <w:rsid w:val="008A1C2F"/>
    <w:rsid w:val="008A1E11"/>
    <w:rsid w:val="008A1E42"/>
    <w:rsid w:val="008A1ED4"/>
    <w:rsid w:val="008A1F1C"/>
    <w:rsid w:val="008A1F67"/>
    <w:rsid w:val="008A202B"/>
    <w:rsid w:val="008A2106"/>
    <w:rsid w:val="008A2208"/>
    <w:rsid w:val="008A23D7"/>
    <w:rsid w:val="008A241B"/>
    <w:rsid w:val="008A26D4"/>
    <w:rsid w:val="008A286F"/>
    <w:rsid w:val="008A2947"/>
    <w:rsid w:val="008A295D"/>
    <w:rsid w:val="008A2D3C"/>
    <w:rsid w:val="008A2E4E"/>
    <w:rsid w:val="008A2EE3"/>
    <w:rsid w:val="008A304A"/>
    <w:rsid w:val="008A30C3"/>
    <w:rsid w:val="008A30F0"/>
    <w:rsid w:val="008A3201"/>
    <w:rsid w:val="008A32C1"/>
    <w:rsid w:val="008A3394"/>
    <w:rsid w:val="008A3735"/>
    <w:rsid w:val="008A3765"/>
    <w:rsid w:val="008A3895"/>
    <w:rsid w:val="008A3A1E"/>
    <w:rsid w:val="008A3BE2"/>
    <w:rsid w:val="008A3C23"/>
    <w:rsid w:val="008A3CB8"/>
    <w:rsid w:val="008A3F7F"/>
    <w:rsid w:val="008A4318"/>
    <w:rsid w:val="008A47FD"/>
    <w:rsid w:val="008A48B6"/>
    <w:rsid w:val="008A49C0"/>
    <w:rsid w:val="008A4AE4"/>
    <w:rsid w:val="008A4D13"/>
    <w:rsid w:val="008A4E1F"/>
    <w:rsid w:val="008A4FD3"/>
    <w:rsid w:val="008A509D"/>
    <w:rsid w:val="008A529C"/>
    <w:rsid w:val="008A5327"/>
    <w:rsid w:val="008A5403"/>
    <w:rsid w:val="008A5479"/>
    <w:rsid w:val="008A54F7"/>
    <w:rsid w:val="008A5698"/>
    <w:rsid w:val="008A56AD"/>
    <w:rsid w:val="008A56CE"/>
    <w:rsid w:val="008A5734"/>
    <w:rsid w:val="008A5740"/>
    <w:rsid w:val="008A594A"/>
    <w:rsid w:val="008A5957"/>
    <w:rsid w:val="008A5B7B"/>
    <w:rsid w:val="008A5FAE"/>
    <w:rsid w:val="008A5FDA"/>
    <w:rsid w:val="008A6080"/>
    <w:rsid w:val="008A6267"/>
    <w:rsid w:val="008A6405"/>
    <w:rsid w:val="008A6440"/>
    <w:rsid w:val="008A64F7"/>
    <w:rsid w:val="008A65ED"/>
    <w:rsid w:val="008A67BA"/>
    <w:rsid w:val="008A685A"/>
    <w:rsid w:val="008A694A"/>
    <w:rsid w:val="008A69CA"/>
    <w:rsid w:val="008A6A21"/>
    <w:rsid w:val="008A6B8B"/>
    <w:rsid w:val="008A6E6F"/>
    <w:rsid w:val="008A6EAB"/>
    <w:rsid w:val="008A6EC8"/>
    <w:rsid w:val="008A6ED4"/>
    <w:rsid w:val="008A701C"/>
    <w:rsid w:val="008A7076"/>
    <w:rsid w:val="008A7086"/>
    <w:rsid w:val="008A715B"/>
    <w:rsid w:val="008A7184"/>
    <w:rsid w:val="008A72E3"/>
    <w:rsid w:val="008A75AC"/>
    <w:rsid w:val="008A7B32"/>
    <w:rsid w:val="008A7B6B"/>
    <w:rsid w:val="008A7FA1"/>
    <w:rsid w:val="008B0366"/>
    <w:rsid w:val="008B037F"/>
    <w:rsid w:val="008B03F3"/>
    <w:rsid w:val="008B04B8"/>
    <w:rsid w:val="008B07BB"/>
    <w:rsid w:val="008B09A4"/>
    <w:rsid w:val="008B0B45"/>
    <w:rsid w:val="008B0C0E"/>
    <w:rsid w:val="008B0CF4"/>
    <w:rsid w:val="008B0FC3"/>
    <w:rsid w:val="008B1036"/>
    <w:rsid w:val="008B121E"/>
    <w:rsid w:val="008B1782"/>
    <w:rsid w:val="008B1853"/>
    <w:rsid w:val="008B1922"/>
    <w:rsid w:val="008B1B91"/>
    <w:rsid w:val="008B1CEE"/>
    <w:rsid w:val="008B1D28"/>
    <w:rsid w:val="008B1D86"/>
    <w:rsid w:val="008B1DA6"/>
    <w:rsid w:val="008B1E35"/>
    <w:rsid w:val="008B1EC6"/>
    <w:rsid w:val="008B202E"/>
    <w:rsid w:val="008B2035"/>
    <w:rsid w:val="008B20EA"/>
    <w:rsid w:val="008B2200"/>
    <w:rsid w:val="008B224C"/>
    <w:rsid w:val="008B2347"/>
    <w:rsid w:val="008B24DC"/>
    <w:rsid w:val="008B251B"/>
    <w:rsid w:val="008B29AD"/>
    <w:rsid w:val="008B29AF"/>
    <w:rsid w:val="008B2B45"/>
    <w:rsid w:val="008B2C52"/>
    <w:rsid w:val="008B2D46"/>
    <w:rsid w:val="008B2D8C"/>
    <w:rsid w:val="008B2EDE"/>
    <w:rsid w:val="008B2F67"/>
    <w:rsid w:val="008B3206"/>
    <w:rsid w:val="008B3267"/>
    <w:rsid w:val="008B337A"/>
    <w:rsid w:val="008B3837"/>
    <w:rsid w:val="008B387D"/>
    <w:rsid w:val="008B3949"/>
    <w:rsid w:val="008B3A19"/>
    <w:rsid w:val="008B3C06"/>
    <w:rsid w:val="008B3F66"/>
    <w:rsid w:val="008B420A"/>
    <w:rsid w:val="008B42BE"/>
    <w:rsid w:val="008B43C6"/>
    <w:rsid w:val="008B449D"/>
    <w:rsid w:val="008B4613"/>
    <w:rsid w:val="008B466E"/>
    <w:rsid w:val="008B46E3"/>
    <w:rsid w:val="008B4728"/>
    <w:rsid w:val="008B47EB"/>
    <w:rsid w:val="008B495E"/>
    <w:rsid w:val="008B4973"/>
    <w:rsid w:val="008B4CFF"/>
    <w:rsid w:val="008B4D22"/>
    <w:rsid w:val="008B4D68"/>
    <w:rsid w:val="008B4FAD"/>
    <w:rsid w:val="008B504E"/>
    <w:rsid w:val="008B5294"/>
    <w:rsid w:val="008B536C"/>
    <w:rsid w:val="008B53E2"/>
    <w:rsid w:val="008B54C5"/>
    <w:rsid w:val="008B55A9"/>
    <w:rsid w:val="008B5642"/>
    <w:rsid w:val="008B57B7"/>
    <w:rsid w:val="008B5951"/>
    <w:rsid w:val="008B599F"/>
    <w:rsid w:val="008B59A8"/>
    <w:rsid w:val="008B5AE4"/>
    <w:rsid w:val="008B5B30"/>
    <w:rsid w:val="008B5C28"/>
    <w:rsid w:val="008B5DCD"/>
    <w:rsid w:val="008B5DFB"/>
    <w:rsid w:val="008B5E62"/>
    <w:rsid w:val="008B5EA4"/>
    <w:rsid w:val="008B5ED6"/>
    <w:rsid w:val="008B5F33"/>
    <w:rsid w:val="008B6056"/>
    <w:rsid w:val="008B62C1"/>
    <w:rsid w:val="008B6515"/>
    <w:rsid w:val="008B66BF"/>
    <w:rsid w:val="008B673B"/>
    <w:rsid w:val="008B68B1"/>
    <w:rsid w:val="008B6A4B"/>
    <w:rsid w:val="008B6B59"/>
    <w:rsid w:val="008B6B88"/>
    <w:rsid w:val="008B6F2B"/>
    <w:rsid w:val="008B6F91"/>
    <w:rsid w:val="008B7021"/>
    <w:rsid w:val="008B70DB"/>
    <w:rsid w:val="008B721F"/>
    <w:rsid w:val="008B7401"/>
    <w:rsid w:val="008B77C3"/>
    <w:rsid w:val="008B7812"/>
    <w:rsid w:val="008B799E"/>
    <w:rsid w:val="008B7A00"/>
    <w:rsid w:val="008B7A1B"/>
    <w:rsid w:val="008B7BEE"/>
    <w:rsid w:val="008B7C1C"/>
    <w:rsid w:val="008B7CB7"/>
    <w:rsid w:val="008B7E6E"/>
    <w:rsid w:val="008B7EBF"/>
    <w:rsid w:val="008C023D"/>
    <w:rsid w:val="008C034E"/>
    <w:rsid w:val="008C038E"/>
    <w:rsid w:val="008C0405"/>
    <w:rsid w:val="008C040D"/>
    <w:rsid w:val="008C045D"/>
    <w:rsid w:val="008C053B"/>
    <w:rsid w:val="008C066F"/>
    <w:rsid w:val="008C0702"/>
    <w:rsid w:val="008C070F"/>
    <w:rsid w:val="008C07A7"/>
    <w:rsid w:val="008C07FA"/>
    <w:rsid w:val="008C0875"/>
    <w:rsid w:val="008C08BE"/>
    <w:rsid w:val="008C0AC2"/>
    <w:rsid w:val="008C0B5D"/>
    <w:rsid w:val="008C0B83"/>
    <w:rsid w:val="008C0C77"/>
    <w:rsid w:val="008C0CF4"/>
    <w:rsid w:val="008C130F"/>
    <w:rsid w:val="008C148C"/>
    <w:rsid w:val="008C168C"/>
    <w:rsid w:val="008C16AD"/>
    <w:rsid w:val="008C1718"/>
    <w:rsid w:val="008C1900"/>
    <w:rsid w:val="008C1A05"/>
    <w:rsid w:val="008C1A6A"/>
    <w:rsid w:val="008C1AB2"/>
    <w:rsid w:val="008C1ABB"/>
    <w:rsid w:val="008C1CAD"/>
    <w:rsid w:val="008C1CD1"/>
    <w:rsid w:val="008C1D88"/>
    <w:rsid w:val="008C1F3D"/>
    <w:rsid w:val="008C1F4B"/>
    <w:rsid w:val="008C2048"/>
    <w:rsid w:val="008C2229"/>
    <w:rsid w:val="008C2372"/>
    <w:rsid w:val="008C24DC"/>
    <w:rsid w:val="008C2589"/>
    <w:rsid w:val="008C25FC"/>
    <w:rsid w:val="008C2654"/>
    <w:rsid w:val="008C2789"/>
    <w:rsid w:val="008C2998"/>
    <w:rsid w:val="008C29AF"/>
    <w:rsid w:val="008C29E5"/>
    <w:rsid w:val="008C2A68"/>
    <w:rsid w:val="008C2BCD"/>
    <w:rsid w:val="008C2ED5"/>
    <w:rsid w:val="008C33DC"/>
    <w:rsid w:val="008C35F2"/>
    <w:rsid w:val="008C36BE"/>
    <w:rsid w:val="008C3714"/>
    <w:rsid w:val="008C3782"/>
    <w:rsid w:val="008C37B9"/>
    <w:rsid w:val="008C3890"/>
    <w:rsid w:val="008C38F8"/>
    <w:rsid w:val="008C3955"/>
    <w:rsid w:val="008C39DF"/>
    <w:rsid w:val="008C3AA8"/>
    <w:rsid w:val="008C3B15"/>
    <w:rsid w:val="008C3C28"/>
    <w:rsid w:val="008C3C66"/>
    <w:rsid w:val="008C408B"/>
    <w:rsid w:val="008C42DB"/>
    <w:rsid w:val="008C4489"/>
    <w:rsid w:val="008C455E"/>
    <w:rsid w:val="008C457A"/>
    <w:rsid w:val="008C4582"/>
    <w:rsid w:val="008C4620"/>
    <w:rsid w:val="008C466A"/>
    <w:rsid w:val="008C4678"/>
    <w:rsid w:val="008C49CC"/>
    <w:rsid w:val="008C4A25"/>
    <w:rsid w:val="008C4A40"/>
    <w:rsid w:val="008C4A7D"/>
    <w:rsid w:val="008C4C41"/>
    <w:rsid w:val="008C4F74"/>
    <w:rsid w:val="008C5192"/>
    <w:rsid w:val="008C52AB"/>
    <w:rsid w:val="008C53FA"/>
    <w:rsid w:val="008C5444"/>
    <w:rsid w:val="008C565C"/>
    <w:rsid w:val="008C57B2"/>
    <w:rsid w:val="008C594E"/>
    <w:rsid w:val="008C5B48"/>
    <w:rsid w:val="008C5D5C"/>
    <w:rsid w:val="008C5D77"/>
    <w:rsid w:val="008C5D7E"/>
    <w:rsid w:val="008C6151"/>
    <w:rsid w:val="008C61C4"/>
    <w:rsid w:val="008C6230"/>
    <w:rsid w:val="008C6319"/>
    <w:rsid w:val="008C633E"/>
    <w:rsid w:val="008C63E4"/>
    <w:rsid w:val="008C655F"/>
    <w:rsid w:val="008C677F"/>
    <w:rsid w:val="008C67AC"/>
    <w:rsid w:val="008C6821"/>
    <w:rsid w:val="008C6826"/>
    <w:rsid w:val="008C688F"/>
    <w:rsid w:val="008C6904"/>
    <w:rsid w:val="008C6A10"/>
    <w:rsid w:val="008C6CDC"/>
    <w:rsid w:val="008C6DAF"/>
    <w:rsid w:val="008C6DDE"/>
    <w:rsid w:val="008C6F2C"/>
    <w:rsid w:val="008C6FB9"/>
    <w:rsid w:val="008C6FD4"/>
    <w:rsid w:val="008C70A5"/>
    <w:rsid w:val="008C717A"/>
    <w:rsid w:val="008C734A"/>
    <w:rsid w:val="008C7606"/>
    <w:rsid w:val="008C7675"/>
    <w:rsid w:val="008C7789"/>
    <w:rsid w:val="008C78A5"/>
    <w:rsid w:val="008C7A07"/>
    <w:rsid w:val="008C7A34"/>
    <w:rsid w:val="008C7BD8"/>
    <w:rsid w:val="008C7D7B"/>
    <w:rsid w:val="008C7E43"/>
    <w:rsid w:val="008C7F21"/>
    <w:rsid w:val="008C7F37"/>
    <w:rsid w:val="008C7F98"/>
    <w:rsid w:val="008D06EE"/>
    <w:rsid w:val="008D07E3"/>
    <w:rsid w:val="008D07EF"/>
    <w:rsid w:val="008D0956"/>
    <w:rsid w:val="008D0957"/>
    <w:rsid w:val="008D0AA0"/>
    <w:rsid w:val="008D0E48"/>
    <w:rsid w:val="008D1121"/>
    <w:rsid w:val="008D1124"/>
    <w:rsid w:val="008D1183"/>
    <w:rsid w:val="008D11B5"/>
    <w:rsid w:val="008D1264"/>
    <w:rsid w:val="008D1348"/>
    <w:rsid w:val="008D158B"/>
    <w:rsid w:val="008D161F"/>
    <w:rsid w:val="008D1748"/>
    <w:rsid w:val="008D1A0D"/>
    <w:rsid w:val="008D1C19"/>
    <w:rsid w:val="008D1C4F"/>
    <w:rsid w:val="008D1D34"/>
    <w:rsid w:val="008D1D3E"/>
    <w:rsid w:val="008D213A"/>
    <w:rsid w:val="008D2176"/>
    <w:rsid w:val="008D223B"/>
    <w:rsid w:val="008D22EA"/>
    <w:rsid w:val="008D2376"/>
    <w:rsid w:val="008D24A8"/>
    <w:rsid w:val="008D24E4"/>
    <w:rsid w:val="008D2538"/>
    <w:rsid w:val="008D2575"/>
    <w:rsid w:val="008D28EB"/>
    <w:rsid w:val="008D2970"/>
    <w:rsid w:val="008D2AE8"/>
    <w:rsid w:val="008D2B0A"/>
    <w:rsid w:val="008D2C02"/>
    <w:rsid w:val="008D2C50"/>
    <w:rsid w:val="008D2C89"/>
    <w:rsid w:val="008D3017"/>
    <w:rsid w:val="008D30C9"/>
    <w:rsid w:val="008D3190"/>
    <w:rsid w:val="008D32F7"/>
    <w:rsid w:val="008D332A"/>
    <w:rsid w:val="008D3455"/>
    <w:rsid w:val="008D358C"/>
    <w:rsid w:val="008D3665"/>
    <w:rsid w:val="008D3735"/>
    <w:rsid w:val="008D3889"/>
    <w:rsid w:val="008D3BC1"/>
    <w:rsid w:val="008D3BD6"/>
    <w:rsid w:val="008D3CB8"/>
    <w:rsid w:val="008D3D3D"/>
    <w:rsid w:val="008D3D8C"/>
    <w:rsid w:val="008D3E22"/>
    <w:rsid w:val="008D3F61"/>
    <w:rsid w:val="008D4309"/>
    <w:rsid w:val="008D440D"/>
    <w:rsid w:val="008D4659"/>
    <w:rsid w:val="008D46AE"/>
    <w:rsid w:val="008D477A"/>
    <w:rsid w:val="008D481C"/>
    <w:rsid w:val="008D487C"/>
    <w:rsid w:val="008D49E0"/>
    <w:rsid w:val="008D49F7"/>
    <w:rsid w:val="008D4B46"/>
    <w:rsid w:val="008D4B4D"/>
    <w:rsid w:val="008D4D0B"/>
    <w:rsid w:val="008D4EB8"/>
    <w:rsid w:val="008D50E5"/>
    <w:rsid w:val="008D5203"/>
    <w:rsid w:val="008D5244"/>
    <w:rsid w:val="008D5245"/>
    <w:rsid w:val="008D5257"/>
    <w:rsid w:val="008D5449"/>
    <w:rsid w:val="008D546D"/>
    <w:rsid w:val="008D5734"/>
    <w:rsid w:val="008D5815"/>
    <w:rsid w:val="008D5861"/>
    <w:rsid w:val="008D58C4"/>
    <w:rsid w:val="008D59EB"/>
    <w:rsid w:val="008D5BD0"/>
    <w:rsid w:val="008D5C2A"/>
    <w:rsid w:val="008D5C82"/>
    <w:rsid w:val="008D5CD2"/>
    <w:rsid w:val="008D5CFD"/>
    <w:rsid w:val="008D5D3B"/>
    <w:rsid w:val="008D5FA3"/>
    <w:rsid w:val="008D600D"/>
    <w:rsid w:val="008D6023"/>
    <w:rsid w:val="008D6133"/>
    <w:rsid w:val="008D61F3"/>
    <w:rsid w:val="008D61F7"/>
    <w:rsid w:val="008D6213"/>
    <w:rsid w:val="008D6316"/>
    <w:rsid w:val="008D64B2"/>
    <w:rsid w:val="008D66A2"/>
    <w:rsid w:val="008D68FE"/>
    <w:rsid w:val="008D69E9"/>
    <w:rsid w:val="008D6DD8"/>
    <w:rsid w:val="008D6E5E"/>
    <w:rsid w:val="008D6E78"/>
    <w:rsid w:val="008D6F24"/>
    <w:rsid w:val="008D6FBC"/>
    <w:rsid w:val="008D71E9"/>
    <w:rsid w:val="008D7206"/>
    <w:rsid w:val="008D7366"/>
    <w:rsid w:val="008D7423"/>
    <w:rsid w:val="008D7492"/>
    <w:rsid w:val="008D761A"/>
    <w:rsid w:val="008D78D5"/>
    <w:rsid w:val="008D7A23"/>
    <w:rsid w:val="008D7DFB"/>
    <w:rsid w:val="008D7E2D"/>
    <w:rsid w:val="008D7EB7"/>
    <w:rsid w:val="008D7F7F"/>
    <w:rsid w:val="008E0075"/>
    <w:rsid w:val="008E00EB"/>
    <w:rsid w:val="008E0117"/>
    <w:rsid w:val="008E03CD"/>
    <w:rsid w:val="008E05A6"/>
    <w:rsid w:val="008E05FD"/>
    <w:rsid w:val="008E0645"/>
    <w:rsid w:val="008E085E"/>
    <w:rsid w:val="008E09B0"/>
    <w:rsid w:val="008E0B8D"/>
    <w:rsid w:val="008E0BBE"/>
    <w:rsid w:val="008E0DFC"/>
    <w:rsid w:val="008E1185"/>
    <w:rsid w:val="008E16A0"/>
    <w:rsid w:val="008E1990"/>
    <w:rsid w:val="008E19E8"/>
    <w:rsid w:val="008E19EF"/>
    <w:rsid w:val="008E1EC6"/>
    <w:rsid w:val="008E1F0C"/>
    <w:rsid w:val="008E214C"/>
    <w:rsid w:val="008E2214"/>
    <w:rsid w:val="008E236A"/>
    <w:rsid w:val="008E23C8"/>
    <w:rsid w:val="008E23EA"/>
    <w:rsid w:val="008E2524"/>
    <w:rsid w:val="008E2620"/>
    <w:rsid w:val="008E2A56"/>
    <w:rsid w:val="008E2CA5"/>
    <w:rsid w:val="008E3219"/>
    <w:rsid w:val="008E3384"/>
    <w:rsid w:val="008E348D"/>
    <w:rsid w:val="008E34B2"/>
    <w:rsid w:val="008E390B"/>
    <w:rsid w:val="008E39C5"/>
    <w:rsid w:val="008E39D8"/>
    <w:rsid w:val="008E3B3F"/>
    <w:rsid w:val="008E3D20"/>
    <w:rsid w:val="008E3DA1"/>
    <w:rsid w:val="008E401B"/>
    <w:rsid w:val="008E41BF"/>
    <w:rsid w:val="008E429D"/>
    <w:rsid w:val="008E435D"/>
    <w:rsid w:val="008E43F1"/>
    <w:rsid w:val="008E44A5"/>
    <w:rsid w:val="008E4544"/>
    <w:rsid w:val="008E474D"/>
    <w:rsid w:val="008E47E8"/>
    <w:rsid w:val="008E4842"/>
    <w:rsid w:val="008E48A0"/>
    <w:rsid w:val="008E49E5"/>
    <w:rsid w:val="008E4AED"/>
    <w:rsid w:val="008E4B1A"/>
    <w:rsid w:val="008E4DD5"/>
    <w:rsid w:val="008E4E52"/>
    <w:rsid w:val="008E4F1C"/>
    <w:rsid w:val="008E4F77"/>
    <w:rsid w:val="008E5004"/>
    <w:rsid w:val="008E5062"/>
    <w:rsid w:val="008E5090"/>
    <w:rsid w:val="008E5135"/>
    <w:rsid w:val="008E5188"/>
    <w:rsid w:val="008E53BC"/>
    <w:rsid w:val="008E55EA"/>
    <w:rsid w:val="008E55EF"/>
    <w:rsid w:val="008E5A0A"/>
    <w:rsid w:val="008E5BBE"/>
    <w:rsid w:val="008E5DC3"/>
    <w:rsid w:val="008E60CC"/>
    <w:rsid w:val="008E60F4"/>
    <w:rsid w:val="008E60F7"/>
    <w:rsid w:val="008E637B"/>
    <w:rsid w:val="008E650E"/>
    <w:rsid w:val="008E66AE"/>
    <w:rsid w:val="008E6794"/>
    <w:rsid w:val="008E67DA"/>
    <w:rsid w:val="008E68F0"/>
    <w:rsid w:val="008E696D"/>
    <w:rsid w:val="008E6A2A"/>
    <w:rsid w:val="008E6C51"/>
    <w:rsid w:val="008E6CD0"/>
    <w:rsid w:val="008E6F68"/>
    <w:rsid w:val="008E6FEF"/>
    <w:rsid w:val="008E72DC"/>
    <w:rsid w:val="008E7398"/>
    <w:rsid w:val="008E76FA"/>
    <w:rsid w:val="008E7715"/>
    <w:rsid w:val="008E7764"/>
    <w:rsid w:val="008E7787"/>
    <w:rsid w:val="008E77B4"/>
    <w:rsid w:val="008E79A7"/>
    <w:rsid w:val="008E7AB0"/>
    <w:rsid w:val="008E7D12"/>
    <w:rsid w:val="008E7DA5"/>
    <w:rsid w:val="008E7E16"/>
    <w:rsid w:val="008E7E2C"/>
    <w:rsid w:val="008F015C"/>
    <w:rsid w:val="008F01A6"/>
    <w:rsid w:val="008F033C"/>
    <w:rsid w:val="008F0346"/>
    <w:rsid w:val="008F03B5"/>
    <w:rsid w:val="008F0604"/>
    <w:rsid w:val="008F084B"/>
    <w:rsid w:val="008F093D"/>
    <w:rsid w:val="008F0A8D"/>
    <w:rsid w:val="008F0D37"/>
    <w:rsid w:val="008F10F2"/>
    <w:rsid w:val="008F1362"/>
    <w:rsid w:val="008F13A2"/>
    <w:rsid w:val="008F1442"/>
    <w:rsid w:val="008F15B1"/>
    <w:rsid w:val="008F15DE"/>
    <w:rsid w:val="008F15F3"/>
    <w:rsid w:val="008F17A2"/>
    <w:rsid w:val="008F1809"/>
    <w:rsid w:val="008F18F0"/>
    <w:rsid w:val="008F19A7"/>
    <w:rsid w:val="008F19B1"/>
    <w:rsid w:val="008F19E0"/>
    <w:rsid w:val="008F1B4B"/>
    <w:rsid w:val="008F1B56"/>
    <w:rsid w:val="008F1C94"/>
    <w:rsid w:val="008F1D17"/>
    <w:rsid w:val="008F1D49"/>
    <w:rsid w:val="008F1DC1"/>
    <w:rsid w:val="008F2023"/>
    <w:rsid w:val="008F209B"/>
    <w:rsid w:val="008F20B1"/>
    <w:rsid w:val="008F20B7"/>
    <w:rsid w:val="008F2181"/>
    <w:rsid w:val="008F2206"/>
    <w:rsid w:val="008F257F"/>
    <w:rsid w:val="008F271B"/>
    <w:rsid w:val="008F271C"/>
    <w:rsid w:val="008F2996"/>
    <w:rsid w:val="008F2EA3"/>
    <w:rsid w:val="008F2F32"/>
    <w:rsid w:val="008F3020"/>
    <w:rsid w:val="008F30C2"/>
    <w:rsid w:val="008F30FE"/>
    <w:rsid w:val="008F311C"/>
    <w:rsid w:val="008F3135"/>
    <w:rsid w:val="008F3381"/>
    <w:rsid w:val="008F3474"/>
    <w:rsid w:val="008F3486"/>
    <w:rsid w:val="008F3590"/>
    <w:rsid w:val="008F3742"/>
    <w:rsid w:val="008F3764"/>
    <w:rsid w:val="008F3AEC"/>
    <w:rsid w:val="008F3B28"/>
    <w:rsid w:val="008F3B5A"/>
    <w:rsid w:val="008F3E39"/>
    <w:rsid w:val="008F3E49"/>
    <w:rsid w:val="008F3E6D"/>
    <w:rsid w:val="008F3F1F"/>
    <w:rsid w:val="008F3F2B"/>
    <w:rsid w:val="008F3F6F"/>
    <w:rsid w:val="008F4052"/>
    <w:rsid w:val="008F40B5"/>
    <w:rsid w:val="008F42D2"/>
    <w:rsid w:val="008F42D8"/>
    <w:rsid w:val="008F4300"/>
    <w:rsid w:val="008F439D"/>
    <w:rsid w:val="008F4437"/>
    <w:rsid w:val="008F47BA"/>
    <w:rsid w:val="008F493D"/>
    <w:rsid w:val="008F4A9C"/>
    <w:rsid w:val="008F4BF1"/>
    <w:rsid w:val="008F4C49"/>
    <w:rsid w:val="008F4D2C"/>
    <w:rsid w:val="008F4D83"/>
    <w:rsid w:val="008F4F34"/>
    <w:rsid w:val="008F5163"/>
    <w:rsid w:val="008F52CB"/>
    <w:rsid w:val="008F52D4"/>
    <w:rsid w:val="008F5412"/>
    <w:rsid w:val="008F5433"/>
    <w:rsid w:val="008F5470"/>
    <w:rsid w:val="008F5BB7"/>
    <w:rsid w:val="008F5BD1"/>
    <w:rsid w:val="008F5C2D"/>
    <w:rsid w:val="008F5D83"/>
    <w:rsid w:val="008F6023"/>
    <w:rsid w:val="008F6239"/>
    <w:rsid w:val="008F6339"/>
    <w:rsid w:val="008F638B"/>
    <w:rsid w:val="008F6393"/>
    <w:rsid w:val="008F6455"/>
    <w:rsid w:val="008F651C"/>
    <w:rsid w:val="008F6534"/>
    <w:rsid w:val="008F65D9"/>
    <w:rsid w:val="008F66D9"/>
    <w:rsid w:val="008F6787"/>
    <w:rsid w:val="008F68B4"/>
    <w:rsid w:val="008F69F7"/>
    <w:rsid w:val="008F6B17"/>
    <w:rsid w:val="008F6CE3"/>
    <w:rsid w:val="008F6D2C"/>
    <w:rsid w:val="008F6DA1"/>
    <w:rsid w:val="008F6E87"/>
    <w:rsid w:val="008F70AD"/>
    <w:rsid w:val="008F70B8"/>
    <w:rsid w:val="008F713D"/>
    <w:rsid w:val="008F74C4"/>
    <w:rsid w:val="008F7743"/>
    <w:rsid w:val="008F79C1"/>
    <w:rsid w:val="008F7A1B"/>
    <w:rsid w:val="008F7A5C"/>
    <w:rsid w:val="008F7A8C"/>
    <w:rsid w:val="008F7AA1"/>
    <w:rsid w:val="008F7C4C"/>
    <w:rsid w:val="009002D3"/>
    <w:rsid w:val="009003B5"/>
    <w:rsid w:val="0090075D"/>
    <w:rsid w:val="00900AD9"/>
    <w:rsid w:val="00900B53"/>
    <w:rsid w:val="00900BA2"/>
    <w:rsid w:val="00900BE5"/>
    <w:rsid w:val="00900E1C"/>
    <w:rsid w:val="009012DB"/>
    <w:rsid w:val="00901553"/>
    <w:rsid w:val="00901726"/>
    <w:rsid w:val="00901793"/>
    <w:rsid w:val="00901921"/>
    <w:rsid w:val="00901A2C"/>
    <w:rsid w:val="00901A61"/>
    <w:rsid w:val="00901A6E"/>
    <w:rsid w:val="00901AA8"/>
    <w:rsid w:val="00901AAD"/>
    <w:rsid w:val="00901CE6"/>
    <w:rsid w:val="00901CF6"/>
    <w:rsid w:val="00901D01"/>
    <w:rsid w:val="00901EB6"/>
    <w:rsid w:val="00901EEB"/>
    <w:rsid w:val="00901EF6"/>
    <w:rsid w:val="009022D9"/>
    <w:rsid w:val="00902402"/>
    <w:rsid w:val="00902428"/>
    <w:rsid w:val="0090247A"/>
    <w:rsid w:val="0090250E"/>
    <w:rsid w:val="0090284D"/>
    <w:rsid w:val="00902997"/>
    <w:rsid w:val="00902C6B"/>
    <w:rsid w:val="00902DDE"/>
    <w:rsid w:val="00902F21"/>
    <w:rsid w:val="0090300E"/>
    <w:rsid w:val="009032C0"/>
    <w:rsid w:val="00903300"/>
    <w:rsid w:val="009033C5"/>
    <w:rsid w:val="009038C3"/>
    <w:rsid w:val="00903CA6"/>
    <w:rsid w:val="00903F0C"/>
    <w:rsid w:val="00904035"/>
    <w:rsid w:val="00904147"/>
    <w:rsid w:val="00904232"/>
    <w:rsid w:val="00904430"/>
    <w:rsid w:val="0090448D"/>
    <w:rsid w:val="00904738"/>
    <w:rsid w:val="009048F7"/>
    <w:rsid w:val="00904913"/>
    <w:rsid w:val="00904A1D"/>
    <w:rsid w:val="00904A65"/>
    <w:rsid w:val="00904AD3"/>
    <w:rsid w:val="00904BBD"/>
    <w:rsid w:val="00904C52"/>
    <w:rsid w:val="00904C7E"/>
    <w:rsid w:val="00904D35"/>
    <w:rsid w:val="00904EBA"/>
    <w:rsid w:val="00904F0F"/>
    <w:rsid w:val="00905141"/>
    <w:rsid w:val="00905403"/>
    <w:rsid w:val="009054C5"/>
    <w:rsid w:val="00905669"/>
    <w:rsid w:val="009056D6"/>
    <w:rsid w:val="00905726"/>
    <w:rsid w:val="0090572F"/>
    <w:rsid w:val="009057A0"/>
    <w:rsid w:val="009059AB"/>
    <w:rsid w:val="00905A54"/>
    <w:rsid w:val="00905A8B"/>
    <w:rsid w:val="00905C6F"/>
    <w:rsid w:val="00905CA0"/>
    <w:rsid w:val="00905CF1"/>
    <w:rsid w:val="00905D55"/>
    <w:rsid w:val="00905E6B"/>
    <w:rsid w:val="00905FA2"/>
    <w:rsid w:val="00905FA7"/>
    <w:rsid w:val="00905FE7"/>
    <w:rsid w:val="0090608D"/>
    <w:rsid w:val="0090616D"/>
    <w:rsid w:val="0090622D"/>
    <w:rsid w:val="00906312"/>
    <w:rsid w:val="00906319"/>
    <w:rsid w:val="009063D6"/>
    <w:rsid w:val="00906616"/>
    <w:rsid w:val="00906B79"/>
    <w:rsid w:val="00906D13"/>
    <w:rsid w:val="00906D36"/>
    <w:rsid w:val="00906D63"/>
    <w:rsid w:val="00906E13"/>
    <w:rsid w:val="00906E71"/>
    <w:rsid w:val="009073D5"/>
    <w:rsid w:val="00907435"/>
    <w:rsid w:val="009075D3"/>
    <w:rsid w:val="009076EB"/>
    <w:rsid w:val="00907834"/>
    <w:rsid w:val="0090792D"/>
    <w:rsid w:val="00907DB1"/>
    <w:rsid w:val="00907E66"/>
    <w:rsid w:val="00907F11"/>
    <w:rsid w:val="00907F5C"/>
    <w:rsid w:val="0091035B"/>
    <w:rsid w:val="009103E0"/>
    <w:rsid w:val="00910418"/>
    <w:rsid w:val="00910454"/>
    <w:rsid w:val="009104A1"/>
    <w:rsid w:val="0091063B"/>
    <w:rsid w:val="009106C6"/>
    <w:rsid w:val="009108BA"/>
    <w:rsid w:val="0091090B"/>
    <w:rsid w:val="00910B5A"/>
    <w:rsid w:val="00910CC0"/>
    <w:rsid w:val="00910D4A"/>
    <w:rsid w:val="00910DDE"/>
    <w:rsid w:val="0091102E"/>
    <w:rsid w:val="00911117"/>
    <w:rsid w:val="0091113C"/>
    <w:rsid w:val="009115DA"/>
    <w:rsid w:val="00911A27"/>
    <w:rsid w:val="00911B0E"/>
    <w:rsid w:val="00911C9F"/>
    <w:rsid w:val="00911CC9"/>
    <w:rsid w:val="00911CD8"/>
    <w:rsid w:val="00911CDA"/>
    <w:rsid w:val="00911D29"/>
    <w:rsid w:val="00911FFC"/>
    <w:rsid w:val="009120BE"/>
    <w:rsid w:val="009122CD"/>
    <w:rsid w:val="009123D7"/>
    <w:rsid w:val="00912450"/>
    <w:rsid w:val="0091246A"/>
    <w:rsid w:val="0091247F"/>
    <w:rsid w:val="009124E6"/>
    <w:rsid w:val="0091254A"/>
    <w:rsid w:val="00912922"/>
    <w:rsid w:val="00912A2C"/>
    <w:rsid w:val="00912A2E"/>
    <w:rsid w:val="00912B99"/>
    <w:rsid w:val="00912C1E"/>
    <w:rsid w:val="00912CBA"/>
    <w:rsid w:val="00912D74"/>
    <w:rsid w:val="00912F58"/>
    <w:rsid w:val="00912FD2"/>
    <w:rsid w:val="00913275"/>
    <w:rsid w:val="009133D7"/>
    <w:rsid w:val="00913416"/>
    <w:rsid w:val="0091346B"/>
    <w:rsid w:val="009134EB"/>
    <w:rsid w:val="009135B6"/>
    <w:rsid w:val="009138AC"/>
    <w:rsid w:val="00913A8E"/>
    <w:rsid w:val="00913BC3"/>
    <w:rsid w:val="00913D19"/>
    <w:rsid w:val="00913E21"/>
    <w:rsid w:val="0091400E"/>
    <w:rsid w:val="0091414C"/>
    <w:rsid w:val="00914228"/>
    <w:rsid w:val="0091423F"/>
    <w:rsid w:val="00914291"/>
    <w:rsid w:val="00914580"/>
    <w:rsid w:val="00914599"/>
    <w:rsid w:val="009147B4"/>
    <w:rsid w:val="00914A82"/>
    <w:rsid w:val="00914AB9"/>
    <w:rsid w:val="00914BD6"/>
    <w:rsid w:val="00914F0C"/>
    <w:rsid w:val="00914F20"/>
    <w:rsid w:val="00914F29"/>
    <w:rsid w:val="00914FFA"/>
    <w:rsid w:val="009150B7"/>
    <w:rsid w:val="0091513E"/>
    <w:rsid w:val="009152F5"/>
    <w:rsid w:val="009154DF"/>
    <w:rsid w:val="00915578"/>
    <w:rsid w:val="00915595"/>
    <w:rsid w:val="009156B8"/>
    <w:rsid w:val="00915755"/>
    <w:rsid w:val="00915B00"/>
    <w:rsid w:val="00915D13"/>
    <w:rsid w:val="00915F6B"/>
    <w:rsid w:val="00915FEB"/>
    <w:rsid w:val="00916174"/>
    <w:rsid w:val="0091656B"/>
    <w:rsid w:val="00916589"/>
    <w:rsid w:val="009166EB"/>
    <w:rsid w:val="00916918"/>
    <w:rsid w:val="00916D10"/>
    <w:rsid w:val="00916DA5"/>
    <w:rsid w:val="009170FB"/>
    <w:rsid w:val="009171C8"/>
    <w:rsid w:val="009171FB"/>
    <w:rsid w:val="00917214"/>
    <w:rsid w:val="0091730D"/>
    <w:rsid w:val="009176A6"/>
    <w:rsid w:val="00917844"/>
    <w:rsid w:val="009178AD"/>
    <w:rsid w:val="009178FF"/>
    <w:rsid w:val="00917905"/>
    <w:rsid w:val="009179F7"/>
    <w:rsid w:val="00917B1D"/>
    <w:rsid w:val="00917BD4"/>
    <w:rsid w:val="00917D12"/>
    <w:rsid w:val="00917D82"/>
    <w:rsid w:val="00917E42"/>
    <w:rsid w:val="00917EC9"/>
    <w:rsid w:val="009200F9"/>
    <w:rsid w:val="009202A2"/>
    <w:rsid w:val="009202BA"/>
    <w:rsid w:val="00920408"/>
    <w:rsid w:val="00920474"/>
    <w:rsid w:val="00920591"/>
    <w:rsid w:val="009205B7"/>
    <w:rsid w:val="009205E8"/>
    <w:rsid w:val="00920789"/>
    <w:rsid w:val="00920CC1"/>
    <w:rsid w:val="00920FB4"/>
    <w:rsid w:val="00920FCE"/>
    <w:rsid w:val="0092114D"/>
    <w:rsid w:val="0092121C"/>
    <w:rsid w:val="00921290"/>
    <w:rsid w:val="009213E3"/>
    <w:rsid w:val="009215A8"/>
    <w:rsid w:val="009215FC"/>
    <w:rsid w:val="00921744"/>
    <w:rsid w:val="0092176A"/>
    <w:rsid w:val="00921876"/>
    <w:rsid w:val="00921990"/>
    <w:rsid w:val="00921CAF"/>
    <w:rsid w:val="00921D83"/>
    <w:rsid w:val="00922106"/>
    <w:rsid w:val="009221B3"/>
    <w:rsid w:val="00922327"/>
    <w:rsid w:val="009223E9"/>
    <w:rsid w:val="009225DE"/>
    <w:rsid w:val="00922752"/>
    <w:rsid w:val="00922935"/>
    <w:rsid w:val="00922974"/>
    <w:rsid w:val="00922A43"/>
    <w:rsid w:val="00922A4A"/>
    <w:rsid w:val="00922A99"/>
    <w:rsid w:val="00922B01"/>
    <w:rsid w:val="00922B70"/>
    <w:rsid w:val="00922C38"/>
    <w:rsid w:val="00922EE9"/>
    <w:rsid w:val="00922EF7"/>
    <w:rsid w:val="00922FAD"/>
    <w:rsid w:val="00923073"/>
    <w:rsid w:val="009231BB"/>
    <w:rsid w:val="009231FD"/>
    <w:rsid w:val="009233C4"/>
    <w:rsid w:val="00923446"/>
    <w:rsid w:val="009234C7"/>
    <w:rsid w:val="00923923"/>
    <w:rsid w:val="0092394D"/>
    <w:rsid w:val="00923973"/>
    <w:rsid w:val="00923B4A"/>
    <w:rsid w:val="00923CE5"/>
    <w:rsid w:val="00923D41"/>
    <w:rsid w:val="00923DAB"/>
    <w:rsid w:val="00923DE9"/>
    <w:rsid w:val="00923E7A"/>
    <w:rsid w:val="00923EAA"/>
    <w:rsid w:val="00923EF4"/>
    <w:rsid w:val="00923F23"/>
    <w:rsid w:val="0092406A"/>
    <w:rsid w:val="00924093"/>
    <w:rsid w:val="0092416F"/>
    <w:rsid w:val="00924465"/>
    <w:rsid w:val="009245D2"/>
    <w:rsid w:val="00924769"/>
    <w:rsid w:val="0092498D"/>
    <w:rsid w:val="00924A0B"/>
    <w:rsid w:val="00924A78"/>
    <w:rsid w:val="00924A99"/>
    <w:rsid w:val="00924B4B"/>
    <w:rsid w:val="00924DA1"/>
    <w:rsid w:val="00924DB9"/>
    <w:rsid w:val="009250C9"/>
    <w:rsid w:val="00925367"/>
    <w:rsid w:val="00925480"/>
    <w:rsid w:val="009255C1"/>
    <w:rsid w:val="009255C8"/>
    <w:rsid w:val="009256F6"/>
    <w:rsid w:val="009259F5"/>
    <w:rsid w:val="00925C35"/>
    <w:rsid w:val="00925C8E"/>
    <w:rsid w:val="00925D50"/>
    <w:rsid w:val="00925D56"/>
    <w:rsid w:val="00925E11"/>
    <w:rsid w:val="00925EE7"/>
    <w:rsid w:val="009260CB"/>
    <w:rsid w:val="009261DD"/>
    <w:rsid w:val="00926207"/>
    <w:rsid w:val="00926424"/>
    <w:rsid w:val="0092670F"/>
    <w:rsid w:val="00926ECD"/>
    <w:rsid w:val="00926F7E"/>
    <w:rsid w:val="009270D4"/>
    <w:rsid w:val="00927319"/>
    <w:rsid w:val="009276FC"/>
    <w:rsid w:val="009278B6"/>
    <w:rsid w:val="00927991"/>
    <w:rsid w:val="00927C40"/>
    <w:rsid w:val="00927D4E"/>
    <w:rsid w:val="00927DBE"/>
    <w:rsid w:val="00927EA9"/>
    <w:rsid w:val="00927EEC"/>
    <w:rsid w:val="00927F62"/>
    <w:rsid w:val="009300A4"/>
    <w:rsid w:val="009300D3"/>
    <w:rsid w:val="00930151"/>
    <w:rsid w:val="009303BE"/>
    <w:rsid w:val="00930514"/>
    <w:rsid w:val="0093052B"/>
    <w:rsid w:val="009306A0"/>
    <w:rsid w:val="0093075E"/>
    <w:rsid w:val="009307ED"/>
    <w:rsid w:val="0093097A"/>
    <w:rsid w:val="00930B25"/>
    <w:rsid w:val="00930C6C"/>
    <w:rsid w:val="00930CC3"/>
    <w:rsid w:val="00931411"/>
    <w:rsid w:val="0093156E"/>
    <w:rsid w:val="00931885"/>
    <w:rsid w:val="00931B07"/>
    <w:rsid w:val="00931B42"/>
    <w:rsid w:val="00931BD3"/>
    <w:rsid w:val="00931CC0"/>
    <w:rsid w:val="00931D22"/>
    <w:rsid w:val="00931DAF"/>
    <w:rsid w:val="00931DE4"/>
    <w:rsid w:val="00931E4C"/>
    <w:rsid w:val="009320C7"/>
    <w:rsid w:val="00932260"/>
    <w:rsid w:val="00932346"/>
    <w:rsid w:val="00932403"/>
    <w:rsid w:val="0093246D"/>
    <w:rsid w:val="009325EC"/>
    <w:rsid w:val="0093268E"/>
    <w:rsid w:val="00932895"/>
    <w:rsid w:val="00932A2F"/>
    <w:rsid w:val="00932A87"/>
    <w:rsid w:val="00932B05"/>
    <w:rsid w:val="00932BA4"/>
    <w:rsid w:val="00932CD7"/>
    <w:rsid w:val="00932E68"/>
    <w:rsid w:val="00932EE5"/>
    <w:rsid w:val="00933267"/>
    <w:rsid w:val="00933293"/>
    <w:rsid w:val="009334AE"/>
    <w:rsid w:val="0093352B"/>
    <w:rsid w:val="00933558"/>
    <w:rsid w:val="00933748"/>
    <w:rsid w:val="0093382E"/>
    <w:rsid w:val="00933920"/>
    <w:rsid w:val="00933ADE"/>
    <w:rsid w:val="00933B7F"/>
    <w:rsid w:val="00933BD3"/>
    <w:rsid w:val="00933FE9"/>
    <w:rsid w:val="00934180"/>
    <w:rsid w:val="009341A4"/>
    <w:rsid w:val="0093427F"/>
    <w:rsid w:val="009342B5"/>
    <w:rsid w:val="0093434D"/>
    <w:rsid w:val="00934741"/>
    <w:rsid w:val="0093487D"/>
    <w:rsid w:val="0093488A"/>
    <w:rsid w:val="00934989"/>
    <w:rsid w:val="00934C4B"/>
    <w:rsid w:val="00934D0C"/>
    <w:rsid w:val="00934FC8"/>
    <w:rsid w:val="00935024"/>
    <w:rsid w:val="00935103"/>
    <w:rsid w:val="0093510B"/>
    <w:rsid w:val="009354ED"/>
    <w:rsid w:val="009356D3"/>
    <w:rsid w:val="009356FF"/>
    <w:rsid w:val="009357D8"/>
    <w:rsid w:val="00935A8F"/>
    <w:rsid w:val="00935AFE"/>
    <w:rsid w:val="00935BDD"/>
    <w:rsid w:val="00935DAC"/>
    <w:rsid w:val="00935DF5"/>
    <w:rsid w:val="0093614E"/>
    <w:rsid w:val="00936179"/>
    <w:rsid w:val="00936264"/>
    <w:rsid w:val="0093629B"/>
    <w:rsid w:val="00936453"/>
    <w:rsid w:val="0093656C"/>
    <w:rsid w:val="00936590"/>
    <w:rsid w:val="00936888"/>
    <w:rsid w:val="009368ED"/>
    <w:rsid w:val="0093690B"/>
    <w:rsid w:val="00936CFA"/>
    <w:rsid w:val="00936D89"/>
    <w:rsid w:val="00936DB6"/>
    <w:rsid w:val="00936DD3"/>
    <w:rsid w:val="00936E9F"/>
    <w:rsid w:val="00936FFB"/>
    <w:rsid w:val="0093719D"/>
    <w:rsid w:val="0093748C"/>
    <w:rsid w:val="009378E7"/>
    <w:rsid w:val="00937B93"/>
    <w:rsid w:val="00937BC3"/>
    <w:rsid w:val="00937C9E"/>
    <w:rsid w:val="00937CA8"/>
    <w:rsid w:val="00937CBC"/>
    <w:rsid w:val="00937DFD"/>
    <w:rsid w:val="00937F23"/>
    <w:rsid w:val="00937F51"/>
    <w:rsid w:val="00937FF2"/>
    <w:rsid w:val="0094002B"/>
    <w:rsid w:val="009400CA"/>
    <w:rsid w:val="00940130"/>
    <w:rsid w:val="00940229"/>
    <w:rsid w:val="0094022D"/>
    <w:rsid w:val="00940409"/>
    <w:rsid w:val="009404F1"/>
    <w:rsid w:val="0094088E"/>
    <w:rsid w:val="009408A8"/>
    <w:rsid w:val="00940DB1"/>
    <w:rsid w:val="00940E58"/>
    <w:rsid w:val="00940F48"/>
    <w:rsid w:val="0094123D"/>
    <w:rsid w:val="0094139E"/>
    <w:rsid w:val="009413BC"/>
    <w:rsid w:val="00941743"/>
    <w:rsid w:val="00941809"/>
    <w:rsid w:val="009419B2"/>
    <w:rsid w:val="00941ADF"/>
    <w:rsid w:val="00941AEA"/>
    <w:rsid w:val="009423AB"/>
    <w:rsid w:val="009424D5"/>
    <w:rsid w:val="00942850"/>
    <w:rsid w:val="00942878"/>
    <w:rsid w:val="0094299E"/>
    <w:rsid w:val="009429A5"/>
    <w:rsid w:val="00942A7C"/>
    <w:rsid w:val="00942A9D"/>
    <w:rsid w:val="00942CD3"/>
    <w:rsid w:val="00942DDB"/>
    <w:rsid w:val="00942F7C"/>
    <w:rsid w:val="0094300C"/>
    <w:rsid w:val="009432F9"/>
    <w:rsid w:val="0094335D"/>
    <w:rsid w:val="009434FA"/>
    <w:rsid w:val="0094358D"/>
    <w:rsid w:val="0094375B"/>
    <w:rsid w:val="009439D6"/>
    <w:rsid w:val="009439F3"/>
    <w:rsid w:val="00943B21"/>
    <w:rsid w:val="00943CD7"/>
    <w:rsid w:val="00943DC7"/>
    <w:rsid w:val="00943DD5"/>
    <w:rsid w:val="00943E13"/>
    <w:rsid w:val="00943E63"/>
    <w:rsid w:val="00943FAF"/>
    <w:rsid w:val="00944081"/>
    <w:rsid w:val="0094413F"/>
    <w:rsid w:val="00944277"/>
    <w:rsid w:val="00944493"/>
    <w:rsid w:val="00944536"/>
    <w:rsid w:val="0094465E"/>
    <w:rsid w:val="009446DB"/>
    <w:rsid w:val="009449E0"/>
    <w:rsid w:val="00944A21"/>
    <w:rsid w:val="00944AB3"/>
    <w:rsid w:val="00944ACB"/>
    <w:rsid w:val="00944D2A"/>
    <w:rsid w:val="00944D45"/>
    <w:rsid w:val="00944DF9"/>
    <w:rsid w:val="00944E5A"/>
    <w:rsid w:val="00944F11"/>
    <w:rsid w:val="00944F4B"/>
    <w:rsid w:val="00944FF4"/>
    <w:rsid w:val="009450D7"/>
    <w:rsid w:val="009452F3"/>
    <w:rsid w:val="0094539C"/>
    <w:rsid w:val="009454BF"/>
    <w:rsid w:val="009454DB"/>
    <w:rsid w:val="009455E3"/>
    <w:rsid w:val="009455EE"/>
    <w:rsid w:val="00945921"/>
    <w:rsid w:val="00945A0A"/>
    <w:rsid w:val="00945CB8"/>
    <w:rsid w:val="00945D5C"/>
    <w:rsid w:val="00945EAE"/>
    <w:rsid w:val="009461CD"/>
    <w:rsid w:val="009462E5"/>
    <w:rsid w:val="00946488"/>
    <w:rsid w:val="009464A7"/>
    <w:rsid w:val="0094691B"/>
    <w:rsid w:val="00946AE3"/>
    <w:rsid w:val="00946DA2"/>
    <w:rsid w:val="00946FB0"/>
    <w:rsid w:val="009470AF"/>
    <w:rsid w:val="00947192"/>
    <w:rsid w:val="00947198"/>
    <w:rsid w:val="0094769F"/>
    <w:rsid w:val="009477FE"/>
    <w:rsid w:val="00947852"/>
    <w:rsid w:val="00947967"/>
    <w:rsid w:val="009479C2"/>
    <w:rsid w:val="00947DC9"/>
    <w:rsid w:val="00947F64"/>
    <w:rsid w:val="00947F8A"/>
    <w:rsid w:val="00947FFB"/>
    <w:rsid w:val="0095006D"/>
    <w:rsid w:val="0095009F"/>
    <w:rsid w:val="00950240"/>
    <w:rsid w:val="00950256"/>
    <w:rsid w:val="0095041B"/>
    <w:rsid w:val="00950494"/>
    <w:rsid w:val="0095052A"/>
    <w:rsid w:val="0095079A"/>
    <w:rsid w:val="0095082E"/>
    <w:rsid w:val="0095085F"/>
    <w:rsid w:val="00950A5D"/>
    <w:rsid w:val="00950B2F"/>
    <w:rsid w:val="00950CC4"/>
    <w:rsid w:val="00950D60"/>
    <w:rsid w:val="00950DE8"/>
    <w:rsid w:val="00950E44"/>
    <w:rsid w:val="00950E8B"/>
    <w:rsid w:val="00950F17"/>
    <w:rsid w:val="00950F40"/>
    <w:rsid w:val="0095118D"/>
    <w:rsid w:val="009512B7"/>
    <w:rsid w:val="00951390"/>
    <w:rsid w:val="00951585"/>
    <w:rsid w:val="0095166D"/>
    <w:rsid w:val="00951701"/>
    <w:rsid w:val="0095182B"/>
    <w:rsid w:val="009518A6"/>
    <w:rsid w:val="009518CC"/>
    <w:rsid w:val="009519AB"/>
    <w:rsid w:val="00951B7A"/>
    <w:rsid w:val="00951C19"/>
    <w:rsid w:val="00951CFF"/>
    <w:rsid w:val="00951E1B"/>
    <w:rsid w:val="00952037"/>
    <w:rsid w:val="0095224B"/>
    <w:rsid w:val="009522DF"/>
    <w:rsid w:val="0095245B"/>
    <w:rsid w:val="00952616"/>
    <w:rsid w:val="009526C8"/>
    <w:rsid w:val="00952823"/>
    <w:rsid w:val="0095283D"/>
    <w:rsid w:val="00952A51"/>
    <w:rsid w:val="00952AAC"/>
    <w:rsid w:val="00952C23"/>
    <w:rsid w:val="00952C24"/>
    <w:rsid w:val="00952C45"/>
    <w:rsid w:val="00952EF6"/>
    <w:rsid w:val="0095316D"/>
    <w:rsid w:val="00953216"/>
    <w:rsid w:val="009534BE"/>
    <w:rsid w:val="00953636"/>
    <w:rsid w:val="009536A6"/>
    <w:rsid w:val="009536BB"/>
    <w:rsid w:val="00953756"/>
    <w:rsid w:val="00953895"/>
    <w:rsid w:val="00953C91"/>
    <w:rsid w:val="00953E10"/>
    <w:rsid w:val="00953F52"/>
    <w:rsid w:val="009540E2"/>
    <w:rsid w:val="00954105"/>
    <w:rsid w:val="009544B0"/>
    <w:rsid w:val="00954818"/>
    <w:rsid w:val="00954885"/>
    <w:rsid w:val="00954894"/>
    <w:rsid w:val="00954BC1"/>
    <w:rsid w:val="00954BF9"/>
    <w:rsid w:val="00954C84"/>
    <w:rsid w:val="00954CD9"/>
    <w:rsid w:val="00954DCD"/>
    <w:rsid w:val="00954F6A"/>
    <w:rsid w:val="0095534A"/>
    <w:rsid w:val="009554D7"/>
    <w:rsid w:val="009554F3"/>
    <w:rsid w:val="00955705"/>
    <w:rsid w:val="0095571E"/>
    <w:rsid w:val="00955729"/>
    <w:rsid w:val="00955812"/>
    <w:rsid w:val="009558A4"/>
    <w:rsid w:val="00955948"/>
    <w:rsid w:val="009559DF"/>
    <w:rsid w:val="00955ED7"/>
    <w:rsid w:val="00955F2C"/>
    <w:rsid w:val="00955F50"/>
    <w:rsid w:val="00956194"/>
    <w:rsid w:val="009561A1"/>
    <w:rsid w:val="009563D9"/>
    <w:rsid w:val="00956547"/>
    <w:rsid w:val="0095659A"/>
    <w:rsid w:val="009566F5"/>
    <w:rsid w:val="009568BE"/>
    <w:rsid w:val="009569D1"/>
    <w:rsid w:val="00956C11"/>
    <w:rsid w:val="00956C17"/>
    <w:rsid w:val="00956E9A"/>
    <w:rsid w:val="00956EFE"/>
    <w:rsid w:val="0095715B"/>
    <w:rsid w:val="009572FF"/>
    <w:rsid w:val="0095736A"/>
    <w:rsid w:val="00957475"/>
    <w:rsid w:val="00957501"/>
    <w:rsid w:val="009575F4"/>
    <w:rsid w:val="009575FC"/>
    <w:rsid w:val="00957954"/>
    <w:rsid w:val="00957983"/>
    <w:rsid w:val="00957A28"/>
    <w:rsid w:val="00957B1A"/>
    <w:rsid w:val="00957E87"/>
    <w:rsid w:val="00957F28"/>
    <w:rsid w:val="00960013"/>
    <w:rsid w:val="00960023"/>
    <w:rsid w:val="009601CD"/>
    <w:rsid w:val="00960331"/>
    <w:rsid w:val="00960525"/>
    <w:rsid w:val="0096053B"/>
    <w:rsid w:val="00960610"/>
    <w:rsid w:val="009607B7"/>
    <w:rsid w:val="009607D2"/>
    <w:rsid w:val="0096086F"/>
    <w:rsid w:val="009609F4"/>
    <w:rsid w:val="00960AFB"/>
    <w:rsid w:val="00960B1F"/>
    <w:rsid w:val="00960C65"/>
    <w:rsid w:val="00960DB7"/>
    <w:rsid w:val="00960DF8"/>
    <w:rsid w:val="00960E18"/>
    <w:rsid w:val="00960EC6"/>
    <w:rsid w:val="00961216"/>
    <w:rsid w:val="00961242"/>
    <w:rsid w:val="00961386"/>
    <w:rsid w:val="00961398"/>
    <w:rsid w:val="009613EC"/>
    <w:rsid w:val="009613FA"/>
    <w:rsid w:val="00961442"/>
    <w:rsid w:val="009614B3"/>
    <w:rsid w:val="009618F5"/>
    <w:rsid w:val="00961953"/>
    <w:rsid w:val="00961B22"/>
    <w:rsid w:val="00961BD3"/>
    <w:rsid w:val="00961BE2"/>
    <w:rsid w:val="00961E00"/>
    <w:rsid w:val="00961E07"/>
    <w:rsid w:val="00961F2D"/>
    <w:rsid w:val="00961FDE"/>
    <w:rsid w:val="0096201D"/>
    <w:rsid w:val="009620FD"/>
    <w:rsid w:val="00962202"/>
    <w:rsid w:val="009622C9"/>
    <w:rsid w:val="00962397"/>
    <w:rsid w:val="00962416"/>
    <w:rsid w:val="00962519"/>
    <w:rsid w:val="00962579"/>
    <w:rsid w:val="00962598"/>
    <w:rsid w:val="009626B8"/>
    <w:rsid w:val="0096271A"/>
    <w:rsid w:val="0096279D"/>
    <w:rsid w:val="00962879"/>
    <w:rsid w:val="00962B2F"/>
    <w:rsid w:val="00962B38"/>
    <w:rsid w:val="00962B77"/>
    <w:rsid w:val="00962E77"/>
    <w:rsid w:val="00962E81"/>
    <w:rsid w:val="00962FAB"/>
    <w:rsid w:val="00962FB5"/>
    <w:rsid w:val="00963135"/>
    <w:rsid w:val="00963441"/>
    <w:rsid w:val="0096355F"/>
    <w:rsid w:val="009636B6"/>
    <w:rsid w:val="009637B2"/>
    <w:rsid w:val="00963850"/>
    <w:rsid w:val="00963A86"/>
    <w:rsid w:val="00963A8B"/>
    <w:rsid w:val="00963C44"/>
    <w:rsid w:val="00963DB3"/>
    <w:rsid w:val="00963FAD"/>
    <w:rsid w:val="00964273"/>
    <w:rsid w:val="00964301"/>
    <w:rsid w:val="00964349"/>
    <w:rsid w:val="0096442C"/>
    <w:rsid w:val="009647C2"/>
    <w:rsid w:val="00964992"/>
    <w:rsid w:val="009649F2"/>
    <w:rsid w:val="00964B79"/>
    <w:rsid w:val="00964F3A"/>
    <w:rsid w:val="0096529C"/>
    <w:rsid w:val="00965425"/>
    <w:rsid w:val="00965749"/>
    <w:rsid w:val="009658C8"/>
    <w:rsid w:val="00965AEA"/>
    <w:rsid w:val="00965BF4"/>
    <w:rsid w:val="00965C6F"/>
    <w:rsid w:val="00965CF9"/>
    <w:rsid w:val="00965FC5"/>
    <w:rsid w:val="0096603E"/>
    <w:rsid w:val="009660E9"/>
    <w:rsid w:val="009664B8"/>
    <w:rsid w:val="009665FE"/>
    <w:rsid w:val="0096671D"/>
    <w:rsid w:val="0096673A"/>
    <w:rsid w:val="00966841"/>
    <w:rsid w:val="00966877"/>
    <w:rsid w:val="009668FD"/>
    <w:rsid w:val="00966A42"/>
    <w:rsid w:val="00966BA8"/>
    <w:rsid w:val="00966C15"/>
    <w:rsid w:val="00966CF4"/>
    <w:rsid w:val="00966D1C"/>
    <w:rsid w:val="00966EE2"/>
    <w:rsid w:val="009671FF"/>
    <w:rsid w:val="0096724B"/>
    <w:rsid w:val="009672FA"/>
    <w:rsid w:val="00967570"/>
    <w:rsid w:val="009676C5"/>
    <w:rsid w:val="009677AB"/>
    <w:rsid w:val="0096784F"/>
    <w:rsid w:val="009679F4"/>
    <w:rsid w:val="00967AD1"/>
    <w:rsid w:val="00967BAF"/>
    <w:rsid w:val="00967C17"/>
    <w:rsid w:val="00967C78"/>
    <w:rsid w:val="00967DA8"/>
    <w:rsid w:val="00967F9D"/>
    <w:rsid w:val="00967FC0"/>
    <w:rsid w:val="009701A3"/>
    <w:rsid w:val="009706AC"/>
    <w:rsid w:val="0097085B"/>
    <w:rsid w:val="009708DB"/>
    <w:rsid w:val="00970910"/>
    <w:rsid w:val="00970CDD"/>
    <w:rsid w:val="00970DF3"/>
    <w:rsid w:val="00970EB4"/>
    <w:rsid w:val="00970EE3"/>
    <w:rsid w:val="00971049"/>
    <w:rsid w:val="0097110A"/>
    <w:rsid w:val="009711A4"/>
    <w:rsid w:val="009712E9"/>
    <w:rsid w:val="00971331"/>
    <w:rsid w:val="00971690"/>
    <w:rsid w:val="009717E5"/>
    <w:rsid w:val="00971872"/>
    <w:rsid w:val="00971965"/>
    <w:rsid w:val="00971BD9"/>
    <w:rsid w:val="00971C80"/>
    <w:rsid w:val="00971DF4"/>
    <w:rsid w:val="00971EA9"/>
    <w:rsid w:val="00971F2F"/>
    <w:rsid w:val="00972060"/>
    <w:rsid w:val="009721F6"/>
    <w:rsid w:val="00972332"/>
    <w:rsid w:val="009723DC"/>
    <w:rsid w:val="0097242D"/>
    <w:rsid w:val="00972613"/>
    <w:rsid w:val="00972896"/>
    <w:rsid w:val="00972906"/>
    <w:rsid w:val="0097294D"/>
    <w:rsid w:val="0097299B"/>
    <w:rsid w:val="00972B10"/>
    <w:rsid w:val="00972BD5"/>
    <w:rsid w:val="00972C07"/>
    <w:rsid w:val="00972C1E"/>
    <w:rsid w:val="00972D88"/>
    <w:rsid w:val="00972EA1"/>
    <w:rsid w:val="00972EE2"/>
    <w:rsid w:val="0097316C"/>
    <w:rsid w:val="009733AE"/>
    <w:rsid w:val="00973573"/>
    <w:rsid w:val="00973696"/>
    <w:rsid w:val="009737E2"/>
    <w:rsid w:val="00973851"/>
    <w:rsid w:val="00973B52"/>
    <w:rsid w:val="00973CBA"/>
    <w:rsid w:val="00973D28"/>
    <w:rsid w:val="00973DF5"/>
    <w:rsid w:val="00973EB5"/>
    <w:rsid w:val="00973F68"/>
    <w:rsid w:val="0097421D"/>
    <w:rsid w:val="0097428A"/>
    <w:rsid w:val="00974415"/>
    <w:rsid w:val="00974485"/>
    <w:rsid w:val="00974628"/>
    <w:rsid w:val="00974869"/>
    <w:rsid w:val="009748AF"/>
    <w:rsid w:val="00974A88"/>
    <w:rsid w:val="00974A8E"/>
    <w:rsid w:val="00974DB6"/>
    <w:rsid w:val="00974DC2"/>
    <w:rsid w:val="00974FEA"/>
    <w:rsid w:val="00975050"/>
    <w:rsid w:val="009750F0"/>
    <w:rsid w:val="0097519E"/>
    <w:rsid w:val="009753B8"/>
    <w:rsid w:val="00975551"/>
    <w:rsid w:val="00975702"/>
    <w:rsid w:val="009757CC"/>
    <w:rsid w:val="00975D02"/>
    <w:rsid w:val="00975EEB"/>
    <w:rsid w:val="00975F01"/>
    <w:rsid w:val="00975FD6"/>
    <w:rsid w:val="009760E3"/>
    <w:rsid w:val="009762CD"/>
    <w:rsid w:val="00976407"/>
    <w:rsid w:val="00976694"/>
    <w:rsid w:val="00976700"/>
    <w:rsid w:val="0097674D"/>
    <w:rsid w:val="009767E0"/>
    <w:rsid w:val="009768A2"/>
    <w:rsid w:val="00976A26"/>
    <w:rsid w:val="00976AF7"/>
    <w:rsid w:val="00976D4F"/>
    <w:rsid w:val="00977049"/>
    <w:rsid w:val="00977068"/>
    <w:rsid w:val="00977266"/>
    <w:rsid w:val="00977408"/>
    <w:rsid w:val="009774F8"/>
    <w:rsid w:val="00977626"/>
    <w:rsid w:val="00977995"/>
    <w:rsid w:val="00977BB9"/>
    <w:rsid w:val="00977C26"/>
    <w:rsid w:val="00977E14"/>
    <w:rsid w:val="00977FB4"/>
    <w:rsid w:val="00977FE4"/>
    <w:rsid w:val="00980039"/>
    <w:rsid w:val="00980089"/>
    <w:rsid w:val="009800A4"/>
    <w:rsid w:val="00980339"/>
    <w:rsid w:val="009803EC"/>
    <w:rsid w:val="0098070D"/>
    <w:rsid w:val="00980715"/>
    <w:rsid w:val="0098076F"/>
    <w:rsid w:val="00980777"/>
    <w:rsid w:val="009807F8"/>
    <w:rsid w:val="00980954"/>
    <w:rsid w:val="00980A03"/>
    <w:rsid w:val="00980B4B"/>
    <w:rsid w:val="00980BD5"/>
    <w:rsid w:val="00980C6D"/>
    <w:rsid w:val="00980DF6"/>
    <w:rsid w:val="00980E76"/>
    <w:rsid w:val="00980EC6"/>
    <w:rsid w:val="00980F48"/>
    <w:rsid w:val="00981062"/>
    <w:rsid w:val="00981075"/>
    <w:rsid w:val="00981085"/>
    <w:rsid w:val="0098116E"/>
    <w:rsid w:val="00981209"/>
    <w:rsid w:val="00981468"/>
    <w:rsid w:val="009816AA"/>
    <w:rsid w:val="009818AE"/>
    <w:rsid w:val="0098199D"/>
    <w:rsid w:val="00981FA9"/>
    <w:rsid w:val="009820D5"/>
    <w:rsid w:val="009820EC"/>
    <w:rsid w:val="009822E9"/>
    <w:rsid w:val="009825C8"/>
    <w:rsid w:val="009829CF"/>
    <w:rsid w:val="00982A2F"/>
    <w:rsid w:val="00982AF0"/>
    <w:rsid w:val="00982B05"/>
    <w:rsid w:val="00982CA4"/>
    <w:rsid w:val="00982F13"/>
    <w:rsid w:val="00982FB9"/>
    <w:rsid w:val="00983049"/>
    <w:rsid w:val="009832F2"/>
    <w:rsid w:val="00983440"/>
    <w:rsid w:val="009834E0"/>
    <w:rsid w:val="00983517"/>
    <w:rsid w:val="0098352D"/>
    <w:rsid w:val="0098353B"/>
    <w:rsid w:val="00983545"/>
    <w:rsid w:val="00983687"/>
    <w:rsid w:val="009836E7"/>
    <w:rsid w:val="0098379E"/>
    <w:rsid w:val="009838B4"/>
    <w:rsid w:val="0098394C"/>
    <w:rsid w:val="009839E2"/>
    <w:rsid w:val="00983A7C"/>
    <w:rsid w:val="00983BD3"/>
    <w:rsid w:val="00983C11"/>
    <w:rsid w:val="00983C14"/>
    <w:rsid w:val="00983C7B"/>
    <w:rsid w:val="00983D2A"/>
    <w:rsid w:val="00983E96"/>
    <w:rsid w:val="00983F1B"/>
    <w:rsid w:val="009842D2"/>
    <w:rsid w:val="009843C9"/>
    <w:rsid w:val="00984453"/>
    <w:rsid w:val="009844D9"/>
    <w:rsid w:val="00984596"/>
    <w:rsid w:val="0098465D"/>
    <w:rsid w:val="00984CCF"/>
    <w:rsid w:val="00984EC9"/>
    <w:rsid w:val="00984F89"/>
    <w:rsid w:val="00984F91"/>
    <w:rsid w:val="00984FC1"/>
    <w:rsid w:val="009850D1"/>
    <w:rsid w:val="00985251"/>
    <w:rsid w:val="009852B7"/>
    <w:rsid w:val="009852BA"/>
    <w:rsid w:val="00985349"/>
    <w:rsid w:val="00985453"/>
    <w:rsid w:val="009855D8"/>
    <w:rsid w:val="009856B2"/>
    <w:rsid w:val="009857B5"/>
    <w:rsid w:val="00985914"/>
    <w:rsid w:val="00985AF9"/>
    <w:rsid w:val="00985B77"/>
    <w:rsid w:val="00985BFB"/>
    <w:rsid w:val="00985CB6"/>
    <w:rsid w:val="009860FE"/>
    <w:rsid w:val="00986241"/>
    <w:rsid w:val="009863D4"/>
    <w:rsid w:val="00986592"/>
    <w:rsid w:val="009865B9"/>
    <w:rsid w:val="0098675A"/>
    <w:rsid w:val="00986786"/>
    <w:rsid w:val="009867F1"/>
    <w:rsid w:val="00986892"/>
    <w:rsid w:val="00986945"/>
    <w:rsid w:val="00986AF5"/>
    <w:rsid w:val="00986B87"/>
    <w:rsid w:val="00986E8F"/>
    <w:rsid w:val="009870BA"/>
    <w:rsid w:val="00987210"/>
    <w:rsid w:val="009873C5"/>
    <w:rsid w:val="0098740E"/>
    <w:rsid w:val="0098750D"/>
    <w:rsid w:val="009876F5"/>
    <w:rsid w:val="009879A5"/>
    <w:rsid w:val="009879CF"/>
    <w:rsid w:val="00987A15"/>
    <w:rsid w:val="00987AB4"/>
    <w:rsid w:val="00987B8D"/>
    <w:rsid w:val="00987C39"/>
    <w:rsid w:val="00987E63"/>
    <w:rsid w:val="00990249"/>
    <w:rsid w:val="00990328"/>
    <w:rsid w:val="009905B0"/>
    <w:rsid w:val="009907A8"/>
    <w:rsid w:val="0099083A"/>
    <w:rsid w:val="009908A6"/>
    <w:rsid w:val="00990957"/>
    <w:rsid w:val="009909EA"/>
    <w:rsid w:val="00990A67"/>
    <w:rsid w:val="00990B09"/>
    <w:rsid w:val="00990C49"/>
    <w:rsid w:val="00990D08"/>
    <w:rsid w:val="00990E21"/>
    <w:rsid w:val="00990EBF"/>
    <w:rsid w:val="00990F5B"/>
    <w:rsid w:val="00990F7C"/>
    <w:rsid w:val="009910A2"/>
    <w:rsid w:val="009912BA"/>
    <w:rsid w:val="0099137C"/>
    <w:rsid w:val="009913DD"/>
    <w:rsid w:val="00991481"/>
    <w:rsid w:val="00991530"/>
    <w:rsid w:val="0099177A"/>
    <w:rsid w:val="00991789"/>
    <w:rsid w:val="0099178C"/>
    <w:rsid w:val="009918EF"/>
    <w:rsid w:val="00991BC9"/>
    <w:rsid w:val="00991DC0"/>
    <w:rsid w:val="00991ECE"/>
    <w:rsid w:val="009920BD"/>
    <w:rsid w:val="00992345"/>
    <w:rsid w:val="009923BA"/>
    <w:rsid w:val="00992622"/>
    <w:rsid w:val="00992831"/>
    <w:rsid w:val="00992957"/>
    <w:rsid w:val="00992BE0"/>
    <w:rsid w:val="00992BF4"/>
    <w:rsid w:val="00992CE5"/>
    <w:rsid w:val="00992D8E"/>
    <w:rsid w:val="00993082"/>
    <w:rsid w:val="009930F9"/>
    <w:rsid w:val="0099344E"/>
    <w:rsid w:val="00993676"/>
    <w:rsid w:val="0099368E"/>
    <w:rsid w:val="0099373D"/>
    <w:rsid w:val="00993799"/>
    <w:rsid w:val="00993826"/>
    <w:rsid w:val="00993C26"/>
    <w:rsid w:val="00993C64"/>
    <w:rsid w:val="00993CF2"/>
    <w:rsid w:val="00993D2E"/>
    <w:rsid w:val="00993DB8"/>
    <w:rsid w:val="00993E2D"/>
    <w:rsid w:val="00993F62"/>
    <w:rsid w:val="00994149"/>
    <w:rsid w:val="0099421D"/>
    <w:rsid w:val="00994258"/>
    <w:rsid w:val="009943ED"/>
    <w:rsid w:val="00994417"/>
    <w:rsid w:val="0099446A"/>
    <w:rsid w:val="009944EC"/>
    <w:rsid w:val="009947E8"/>
    <w:rsid w:val="00994984"/>
    <w:rsid w:val="00994A92"/>
    <w:rsid w:val="00994B4B"/>
    <w:rsid w:val="00994BE9"/>
    <w:rsid w:val="00994C5C"/>
    <w:rsid w:val="00994CED"/>
    <w:rsid w:val="00994D52"/>
    <w:rsid w:val="00994D9D"/>
    <w:rsid w:val="00994E20"/>
    <w:rsid w:val="00994E46"/>
    <w:rsid w:val="00994FDE"/>
    <w:rsid w:val="00995070"/>
    <w:rsid w:val="009950FB"/>
    <w:rsid w:val="00995147"/>
    <w:rsid w:val="009953F4"/>
    <w:rsid w:val="009958B0"/>
    <w:rsid w:val="00995933"/>
    <w:rsid w:val="00995B6B"/>
    <w:rsid w:val="00995BAA"/>
    <w:rsid w:val="00995BC9"/>
    <w:rsid w:val="00995C65"/>
    <w:rsid w:val="00995DA0"/>
    <w:rsid w:val="00995EF8"/>
    <w:rsid w:val="00995F49"/>
    <w:rsid w:val="00995FC7"/>
    <w:rsid w:val="0099605D"/>
    <w:rsid w:val="009960A0"/>
    <w:rsid w:val="009960B2"/>
    <w:rsid w:val="00996146"/>
    <w:rsid w:val="00996206"/>
    <w:rsid w:val="0099626E"/>
    <w:rsid w:val="0099628A"/>
    <w:rsid w:val="00996437"/>
    <w:rsid w:val="00996448"/>
    <w:rsid w:val="0099658B"/>
    <w:rsid w:val="009965D9"/>
    <w:rsid w:val="009965E8"/>
    <w:rsid w:val="009965EB"/>
    <w:rsid w:val="00996AD8"/>
    <w:rsid w:val="00996BA2"/>
    <w:rsid w:val="00996CB8"/>
    <w:rsid w:val="00996E99"/>
    <w:rsid w:val="00996F9A"/>
    <w:rsid w:val="00996FBF"/>
    <w:rsid w:val="0099702A"/>
    <w:rsid w:val="009972AC"/>
    <w:rsid w:val="0099735C"/>
    <w:rsid w:val="00997443"/>
    <w:rsid w:val="00997690"/>
    <w:rsid w:val="009977FA"/>
    <w:rsid w:val="009979D3"/>
    <w:rsid w:val="00997A34"/>
    <w:rsid w:val="00997BD5"/>
    <w:rsid w:val="00997C76"/>
    <w:rsid w:val="00997E9D"/>
    <w:rsid w:val="009A03E9"/>
    <w:rsid w:val="009A0702"/>
    <w:rsid w:val="009A071C"/>
    <w:rsid w:val="009A07E8"/>
    <w:rsid w:val="009A080A"/>
    <w:rsid w:val="009A08B7"/>
    <w:rsid w:val="009A0B5C"/>
    <w:rsid w:val="009A0B8C"/>
    <w:rsid w:val="009A0CE2"/>
    <w:rsid w:val="009A0E0B"/>
    <w:rsid w:val="009A1186"/>
    <w:rsid w:val="009A118B"/>
    <w:rsid w:val="009A12B9"/>
    <w:rsid w:val="009A133F"/>
    <w:rsid w:val="009A154F"/>
    <w:rsid w:val="009A1564"/>
    <w:rsid w:val="009A15B4"/>
    <w:rsid w:val="009A1638"/>
    <w:rsid w:val="009A16A5"/>
    <w:rsid w:val="009A1A6F"/>
    <w:rsid w:val="009A1BE0"/>
    <w:rsid w:val="009A1C22"/>
    <w:rsid w:val="009A1C5F"/>
    <w:rsid w:val="009A1F48"/>
    <w:rsid w:val="009A1F6E"/>
    <w:rsid w:val="009A2012"/>
    <w:rsid w:val="009A2095"/>
    <w:rsid w:val="009A20AA"/>
    <w:rsid w:val="009A2143"/>
    <w:rsid w:val="009A2241"/>
    <w:rsid w:val="009A2593"/>
    <w:rsid w:val="009A25EE"/>
    <w:rsid w:val="009A25FB"/>
    <w:rsid w:val="009A25FD"/>
    <w:rsid w:val="009A2659"/>
    <w:rsid w:val="009A26DB"/>
    <w:rsid w:val="009A2A97"/>
    <w:rsid w:val="009A2B42"/>
    <w:rsid w:val="009A2C6B"/>
    <w:rsid w:val="009A2CFC"/>
    <w:rsid w:val="009A2DC8"/>
    <w:rsid w:val="009A2DF7"/>
    <w:rsid w:val="009A2F5C"/>
    <w:rsid w:val="009A2FC2"/>
    <w:rsid w:val="009A302F"/>
    <w:rsid w:val="009A30B1"/>
    <w:rsid w:val="009A30E7"/>
    <w:rsid w:val="009A3249"/>
    <w:rsid w:val="009A3433"/>
    <w:rsid w:val="009A3473"/>
    <w:rsid w:val="009A35D0"/>
    <w:rsid w:val="009A3624"/>
    <w:rsid w:val="009A3630"/>
    <w:rsid w:val="009A372D"/>
    <w:rsid w:val="009A3776"/>
    <w:rsid w:val="009A3869"/>
    <w:rsid w:val="009A394B"/>
    <w:rsid w:val="009A3E21"/>
    <w:rsid w:val="009A3E5E"/>
    <w:rsid w:val="009A3E6E"/>
    <w:rsid w:val="009A403D"/>
    <w:rsid w:val="009A418D"/>
    <w:rsid w:val="009A41B2"/>
    <w:rsid w:val="009A41B5"/>
    <w:rsid w:val="009A41F0"/>
    <w:rsid w:val="009A4435"/>
    <w:rsid w:val="009A474F"/>
    <w:rsid w:val="009A47E6"/>
    <w:rsid w:val="009A4914"/>
    <w:rsid w:val="009A4952"/>
    <w:rsid w:val="009A4982"/>
    <w:rsid w:val="009A49C1"/>
    <w:rsid w:val="009A4CB5"/>
    <w:rsid w:val="009A4D23"/>
    <w:rsid w:val="009A4DE2"/>
    <w:rsid w:val="009A4F90"/>
    <w:rsid w:val="009A523F"/>
    <w:rsid w:val="009A52C2"/>
    <w:rsid w:val="009A53EC"/>
    <w:rsid w:val="009A552C"/>
    <w:rsid w:val="009A56B1"/>
    <w:rsid w:val="009A5768"/>
    <w:rsid w:val="009A5832"/>
    <w:rsid w:val="009A59E9"/>
    <w:rsid w:val="009A5BD3"/>
    <w:rsid w:val="009A5F5E"/>
    <w:rsid w:val="009A60C5"/>
    <w:rsid w:val="009A60E7"/>
    <w:rsid w:val="009A637D"/>
    <w:rsid w:val="009A63DA"/>
    <w:rsid w:val="009A659A"/>
    <w:rsid w:val="009A66BF"/>
    <w:rsid w:val="009A675E"/>
    <w:rsid w:val="009A676B"/>
    <w:rsid w:val="009A68A6"/>
    <w:rsid w:val="009A6ECB"/>
    <w:rsid w:val="009A6EFF"/>
    <w:rsid w:val="009A7152"/>
    <w:rsid w:val="009A734B"/>
    <w:rsid w:val="009A745C"/>
    <w:rsid w:val="009A74EE"/>
    <w:rsid w:val="009A7591"/>
    <w:rsid w:val="009A763F"/>
    <w:rsid w:val="009A76BD"/>
    <w:rsid w:val="009A7832"/>
    <w:rsid w:val="009A7849"/>
    <w:rsid w:val="009A7A4C"/>
    <w:rsid w:val="009A7A86"/>
    <w:rsid w:val="009A7B09"/>
    <w:rsid w:val="009A7CD2"/>
    <w:rsid w:val="009A7DDF"/>
    <w:rsid w:val="009A7E53"/>
    <w:rsid w:val="009B0063"/>
    <w:rsid w:val="009B015B"/>
    <w:rsid w:val="009B024D"/>
    <w:rsid w:val="009B026D"/>
    <w:rsid w:val="009B02F2"/>
    <w:rsid w:val="009B0397"/>
    <w:rsid w:val="009B03B9"/>
    <w:rsid w:val="009B03C3"/>
    <w:rsid w:val="009B047B"/>
    <w:rsid w:val="009B05AA"/>
    <w:rsid w:val="009B05D3"/>
    <w:rsid w:val="009B0717"/>
    <w:rsid w:val="009B083C"/>
    <w:rsid w:val="009B0CA4"/>
    <w:rsid w:val="009B0CB0"/>
    <w:rsid w:val="009B0D49"/>
    <w:rsid w:val="009B0EED"/>
    <w:rsid w:val="009B0FA0"/>
    <w:rsid w:val="009B0FFB"/>
    <w:rsid w:val="009B10DD"/>
    <w:rsid w:val="009B146B"/>
    <w:rsid w:val="009B1583"/>
    <w:rsid w:val="009B1691"/>
    <w:rsid w:val="009B1839"/>
    <w:rsid w:val="009B1843"/>
    <w:rsid w:val="009B18CC"/>
    <w:rsid w:val="009B19BF"/>
    <w:rsid w:val="009B1A81"/>
    <w:rsid w:val="009B1B43"/>
    <w:rsid w:val="009B1BB1"/>
    <w:rsid w:val="009B1BB6"/>
    <w:rsid w:val="009B1FBB"/>
    <w:rsid w:val="009B20E8"/>
    <w:rsid w:val="009B2367"/>
    <w:rsid w:val="009B2385"/>
    <w:rsid w:val="009B23D7"/>
    <w:rsid w:val="009B23F1"/>
    <w:rsid w:val="009B248B"/>
    <w:rsid w:val="009B2528"/>
    <w:rsid w:val="009B265C"/>
    <w:rsid w:val="009B2857"/>
    <w:rsid w:val="009B2923"/>
    <w:rsid w:val="009B29E4"/>
    <w:rsid w:val="009B2B01"/>
    <w:rsid w:val="009B2B36"/>
    <w:rsid w:val="009B2D0C"/>
    <w:rsid w:val="009B2D3A"/>
    <w:rsid w:val="009B2D62"/>
    <w:rsid w:val="009B2E05"/>
    <w:rsid w:val="009B2F32"/>
    <w:rsid w:val="009B3052"/>
    <w:rsid w:val="009B32FC"/>
    <w:rsid w:val="009B3486"/>
    <w:rsid w:val="009B3514"/>
    <w:rsid w:val="009B35A5"/>
    <w:rsid w:val="009B35C9"/>
    <w:rsid w:val="009B363E"/>
    <w:rsid w:val="009B37DD"/>
    <w:rsid w:val="009B3825"/>
    <w:rsid w:val="009B3913"/>
    <w:rsid w:val="009B392C"/>
    <w:rsid w:val="009B3D6C"/>
    <w:rsid w:val="009B3FCE"/>
    <w:rsid w:val="009B40EF"/>
    <w:rsid w:val="009B4193"/>
    <w:rsid w:val="009B4443"/>
    <w:rsid w:val="009B45A1"/>
    <w:rsid w:val="009B45C5"/>
    <w:rsid w:val="009B4949"/>
    <w:rsid w:val="009B4A33"/>
    <w:rsid w:val="009B4A36"/>
    <w:rsid w:val="009B4AA0"/>
    <w:rsid w:val="009B4BA9"/>
    <w:rsid w:val="009B4E8D"/>
    <w:rsid w:val="009B50B5"/>
    <w:rsid w:val="009B514C"/>
    <w:rsid w:val="009B53B1"/>
    <w:rsid w:val="009B54E1"/>
    <w:rsid w:val="009B57C3"/>
    <w:rsid w:val="009B59BA"/>
    <w:rsid w:val="009B5AA5"/>
    <w:rsid w:val="009B5AEF"/>
    <w:rsid w:val="009B5C43"/>
    <w:rsid w:val="009B5CAF"/>
    <w:rsid w:val="009B5DAC"/>
    <w:rsid w:val="009B5EE5"/>
    <w:rsid w:val="009B5F2D"/>
    <w:rsid w:val="009B5F64"/>
    <w:rsid w:val="009B6282"/>
    <w:rsid w:val="009B63D4"/>
    <w:rsid w:val="009B63D8"/>
    <w:rsid w:val="009B65BD"/>
    <w:rsid w:val="009B6620"/>
    <w:rsid w:val="009B6627"/>
    <w:rsid w:val="009B673F"/>
    <w:rsid w:val="009B6980"/>
    <w:rsid w:val="009B6C00"/>
    <w:rsid w:val="009B6DB8"/>
    <w:rsid w:val="009B6EA9"/>
    <w:rsid w:val="009B6FA1"/>
    <w:rsid w:val="009B6FB6"/>
    <w:rsid w:val="009B6FDD"/>
    <w:rsid w:val="009B7087"/>
    <w:rsid w:val="009B70A2"/>
    <w:rsid w:val="009B7360"/>
    <w:rsid w:val="009B7409"/>
    <w:rsid w:val="009B7475"/>
    <w:rsid w:val="009B7476"/>
    <w:rsid w:val="009B7564"/>
    <w:rsid w:val="009B78F8"/>
    <w:rsid w:val="009B7A02"/>
    <w:rsid w:val="009B7B93"/>
    <w:rsid w:val="009B7BA2"/>
    <w:rsid w:val="009B7BE4"/>
    <w:rsid w:val="009B7C00"/>
    <w:rsid w:val="009B7D3C"/>
    <w:rsid w:val="009B7DB8"/>
    <w:rsid w:val="009B7E67"/>
    <w:rsid w:val="009C01A7"/>
    <w:rsid w:val="009C0287"/>
    <w:rsid w:val="009C046E"/>
    <w:rsid w:val="009C0693"/>
    <w:rsid w:val="009C0855"/>
    <w:rsid w:val="009C0CD2"/>
    <w:rsid w:val="009C0D67"/>
    <w:rsid w:val="009C0D81"/>
    <w:rsid w:val="009C0D9A"/>
    <w:rsid w:val="009C0FED"/>
    <w:rsid w:val="009C1084"/>
    <w:rsid w:val="009C10EB"/>
    <w:rsid w:val="009C10F7"/>
    <w:rsid w:val="009C12B2"/>
    <w:rsid w:val="009C13A4"/>
    <w:rsid w:val="009C1532"/>
    <w:rsid w:val="009C1657"/>
    <w:rsid w:val="009C17D2"/>
    <w:rsid w:val="009C18A9"/>
    <w:rsid w:val="009C1933"/>
    <w:rsid w:val="009C1A06"/>
    <w:rsid w:val="009C1CBE"/>
    <w:rsid w:val="009C1D6F"/>
    <w:rsid w:val="009C1DBD"/>
    <w:rsid w:val="009C1F00"/>
    <w:rsid w:val="009C1F3C"/>
    <w:rsid w:val="009C1F68"/>
    <w:rsid w:val="009C1FCF"/>
    <w:rsid w:val="009C2400"/>
    <w:rsid w:val="009C2462"/>
    <w:rsid w:val="009C2487"/>
    <w:rsid w:val="009C2516"/>
    <w:rsid w:val="009C26D9"/>
    <w:rsid w:val="009C27E2"/>
    <w:rsid w:val="009C2CA4"/>
    <w:rsid w:val="009C2DA0"/>
    <w:rsid w:val="009C2E7A"/>
    <w:rsid w:val="009C2F42"/>
    <w:rsid w:val="009C30F8"/>
    <w:rsid w:val="009C32C7"/>
    <w:rsid w:val="009C330D"/>
    <w:rsid w:val="009C37B3"/>
    <w:rsid w:val="009C390A"/>
    <w:rsid w:val="009C3C49"/>
    <w:rsid w:val="009C3C91"/>
    <w:rsid w:val="009C3D48"/>
    <w:rsid w:val="009C3D90"/>
    <w:rsid w:val="009C3E93"/>
    <w:rsid w:val="009C3ED7"/>
    <w:rsid w:val="009C4177"/>
    <w:rsid w:val="009C4183"/>
    <w:rsid w:val="009C41E9"/>
    <w:rsid w:val="009C4247"/>
    <w:rsid w:val="009C44AD"/>
    <w:rsid w:val="009C453D"/>
    <w:rsid w:val="009C456F"/>
    <w:rsid w:val="009C4676"/>
    <w:rsid w:val="009C4691"/>
    <w:rsid w:val="009C46CB"/>
    <w:rsid w:val="009C475C"/>
    <w:rsid w:val="009C47DB"/>
    <w:rsid w:val="009C4853"/>
    <w:rsid w:val="009C48B9"/>
    <w:rsid w:val="009C48BF"/>
    <w:rsid w:val="009C49BA"/>
    <w:rsid w:val="009C4BF8"/>
    <w:rsid w:val="009C4C20"/>
    <w:rsid w:val="009C4C5D"/>
    <w:rsid w:val="009C4D23"/>
    <w:rsid w:val="009C4E2D"/>
    <w:rsid w:val="009C4FE2"/>
    <w:rsid w:val="009C5188"/>
    <w:rsid w:val="009C531C"/>
    <w:rsid w:val="009C534D"/>
    <w:rsid w:val="009C577C"/>
    <w:rsid w:val="009C5830"/>
    <w:rsid w:val="009C5B77"/>
    <w:rsid w:val="009C5C0F"/>
    <w:rsid w:val="009C5CBC"/>
    <w:rsid w:val="009C5EF2"/>
    <w:rsid w:val="009C5EFD"/>
    <w:rsid w:val="009C5FF9"/>
    <w:rsid w:val="009C6042"/>
    <w:rsid w:val="009C61D5"/>
    <w:rsid w:val="009C633E"/>
    <w:rsid w:val="009C63DF"/>
    <w:rsid w:val="009C6692"/>
    <w:rsid w:val="009C67C7"/>
    <w:rsid w:val="009C6B08"/>
    <w:rsid w:val="009C6C12"/>
    <w:rsid w:val="009C6DA6"/>
    <w:rsid w:val="009C6E8E"/>
    <w:rsid w:val="009C701E"/>
    <w:rsid w:val="009C716C"/>
    <w:rsid w:val="009C71BD"/>
    <w:rsid w:val="009C7322"/>
    <w:rsid w:val="009C738C"/>
    <w:rsid w:val="009C73B3"/>
    <w:rsid w:val="009C74C1"/>
    <w:rsid w:val="009C7815"/>
    <w:rsid w:val="009C7817"/>
    <w:rsid w:val="009C782A"/>
    <w:rsid w:val="009C7893"/>
    <w:rsid w:val="009C7BED"/>
    <w:rsid w:val="009C7C93"/>
    <w:rsid w:val="009C7D17"/>
    <w:rsid w:val="009C7F89"/>
    <w:rsid w:val="009D000A"/>
    <w:rsid w:val="009D0179"/>
    <w:rsid w:val="009D01A3"/>
    <w:rsid w:val="009D01AF"/>
    <w:rsid w:val="009D0865"/>
    <w:rsid w:val="009D0992"/>
    <w:rsid w:val="009D0B99"/>
    <w:rsid w:val="009D0C40"/>
    <w:rsid w:val="009D0CC1"/>
    <w:rsid w:val="009D0DF1"/>
    <w:rsid w:val="009D0E6F"/>
    <w:rsid w:val="009D1237"/>
    <w:rsid w:val="009D1247"/>
    <w:rsid w:val="009D12D2"/>
    <w:rsid w:val="009D1313"/>
    <w:rsid w:val="009D131A"/>
    <w:rsid w:val="009D1467"/>
    <w:rsid w:val="009D1516"/>
    <w:rsid w:val="009D15DF"/>
    <w:rsid w:val="009D160A"/>
    <w:rsid w:val="009D1645"/>
    <w:rsid w:val="009D17E8"/>
    <w:rsid w:val="009D188B"/>
    <w:rsid w:val="009D1AD0"/>
    <w:rsid w:val="009D1B2A"/>
    <w:rsid w:val="009D1F82"/>
    <w:rsid w:val="009D2030"/>
    <w:rsid w:val="009D217E"/>
    <w:rsid w:val="009D218E"/>
    <w:rsid w:val="009D230D"/>
    <w:rsid w:val="009D2331"/>
    <w:rsid w:val="009D235C"/>
    <w:rsid w:val="009D241D"/>
    <w:rsid w:val="009D24A4"/>
    <w:rsid w:val="009D24E3"/>
    <w:rsid w:val="009D27D9"/>
    <w:rsid w:val="009D27E0"/>
    <w:rsid w:val="009D27E6"/>
    <w:rsid w:val="009D28AB"/>
    <w:rsid w:val="009D2A74"/>
    <w:rsid w:val="009D2CE2"/>
    <w:rsid w:val="009D2D76"/>
    <w:rsid w:val="009D30F9"/>
    <w:rsid w:val="009D3155"/>
    <w:rsid w:val="009D3315"/>
    <w:rsid w:val="009D3375"/>
    <w:rsid w:val="009D35A7"/>
    <w:rsid w:val="009D3CE5"/>
    <w:rsid w:val="009D3E28"/>
    <w:rsid w:val="009D3F0C"/>
    <w:rsid w:val="009D414A"/>
    <w:rsid w:val="009D41DD"/>
    <w:rsid w:val="009D42E9"/>
    <w:rsid w:val="009D44DE"/>
    <w:rsid w:val="009D4625"/>
    <w:rsid w:val="009D468E"/>
    <w:rsid w:val="009D473D"/>
    <w:rsid w:val="009D4855"/>
    <w:rsid w:val="009D4869"/>
    <w:rsid w:val="009D489E"/>
    <w:rsid w:val="009D494D"/>
    <w:rsid w:val="009D4976"/>
    <w:rsid w:val="009D4CC0"/>
    <w:rsid w:val="009D4D3E"/>
    <w:rsid w:val="009D4D8A"/>
    <w:rsid w:val="009D4D9C"/>
    <w:rsid w:val="009D4F29"/>
    <w:rsid w:val="009D4FB8"/>
    <w:rsid w:val="009D51D5"/>
    <w:rsid w:val="009D541A"/>
    <w:rsid w:val="009D5443"/>
    <w:rsid w:val="009D54B2"/>
    <w:rsid w:val="009D54D4"/>
    <w:rsid w:val="009D5801"/>
    <w:rsid w:val="009D58C0"/>
    <w:rsid w:val="009D6584"/>
    <w:rsid w:val="009D65D6"/>
    <w:rsid w:val="009D65E4"/>
    <w:rsid w:val="009D6626"/>
    <w:rsid w:val="009D66CC"/>
    <w:rsid w:val="009D6B50"/>
    <w:rsid w:val="009D6BC7"/>
    <w:rsid w:val="009D6FBA"/>
    <w:rsid w:val="009D71BD"/>
    <w:rsid w:val="009D74A6"/>
    <w:rsid w:val="009D7504"/>
    <w:rsid w:val="009D767C"/>
    <w:rsid w:val="009D76CD"/>
    <w:rsid w:val="009D77C1"/>
    <w:rsid w:val="009D77F2"/>
    <w:rsid w:val="009D7927"/>
    <w:rsid w:val="009D795F"/>
    <w:rsid w:val="009D7A77"/>
    <w:rsid w:val="009D7C39"/>
    <w:rsid w:val="009D7E44"/>
    <w:rsid w:val="009D7F79"/>
    <w:rsid w:val="009E00A0"/>
    <w:rsid w:val="009E0118"/>
    <w:rsid w:val="009E044A"/>
    <w:rsid w:val="009E0545"/>
    <w:rsid w:val="009E0830"/>
    <w:rsid w:val="009E0A58"/>
    <w:rsid w:val="009E0F79"/>
    <w:rsid w:val="009E10C5"/>
    <w:rsid w:val="009E1172"/>
    <w:rsid w:val="009E13D4"/>
    <w:rsid w:val="009E1467"/>
    <w:rsid w:val="009E14A1"/>
    <w:rsid w:val="009E1561"/>
    <w:rsid w:val="009E164B"/>
    <w:rsid w:val="009E165E"/>
    <w:rsid w:val="009E16CD"/>
    <w:rsid w:val="009E1BBF"/>
    <w:rsid w:val="009E1BC2"/>
    <w:rsid w:val="009E1C5B"/>
    <w:rsid w:val="009E1E75"/>
    <w:rsid w:val="009E1E7A"/>
    <w:rsid w:val="009E1F4D"/>
    <w:rsid w:val="009E1FA0"/>
    <w:rsid w:val="009E20AE"/>
    <w:rsid w:val="009E20D6"/>
    <w:rsid w:val="009E217B"/>
    <w:rsid w:val="009E225C"/>
    <w:rsid w:val="009E2274"/>
    <w:rsid w:val="009E229E"/>
    <w:rsid w:val="009E2350"/>
    <w:rsid w:val="009E2536"/>
    <w:rsid w:val="009E25D7"/>
    <w:rsid w:val="009E25E5"/>
    <w:rsid w:val="009E2718"/>
    <w:rsid w:val="009E27A9"/>
    <w:rsid w:val="009E2951"/>
    <w:rsid w:val="009E2A75"/>
    <w:rsid w:val="009E2A9F"/>
    <w:rsid w:val="009E2BA9"/>
    <w:rsid w:val="009E2C18"/>
    <w:rsid w:val="009E2CF3"/>
    <w:rsid w:val="009E31E8"/>
    <w:rsid w:val="009E32E9"/>
    <w:rsid w:val="009E32F5"/>
    <w:rsid w:val="009E33B7"/>
    <w:rsid w:val="009E3870"/>
    <w:rsid w:val="009E3A99"/>
    <w:rsid w:val="009E3B46"/>
    <w:rsid w:val="009E3B74"/>
    <w:rsid w:val="009E3BB4"/>
    <w:rsid w:val="009E3BF1"/>
    <w:rsid w:val="009E3DCC"/>
    <w:rsid w:val="009E3E9D"/>
    <w:rsid w:val="009E3F14"/>
    <w:rsid w:val="009E4112"/>
    <w:rsid w:val="009E41C1"/>
    <w:rsid w:val="009E4481"/>
    <w:rsid w:val="009E463B"/>
    <w:rsid w:val="009E481A"/>
    <w:rsid w:val="009E484A"/>
    <w:rsid w:val="009E484E"/>
    <w:rsid w:val="009E486A"/>
    <w:rsid w:val="009E4878"/>
    <w:rsid w:val="009E497E"/>
    <w:rsid w:val="009E49BB"/>
    <w:rsid w:val="009E4AEF"/>
    <w:rsid w:val="009E4C1D"/>
    <w:rsid w:val="009E4DE5"/>
    <w:rsid w:val="009E5097"/>
    <w:rsid w:val="009E5200"/>
    <w:rsid w:val="009E522D"/>
    <w:rsid w:val="009E5274"/>
    <w:rsid w:val="009E52AB"/>
    <w:rsid w:val="009E539D"/>
    <w:rsid w:val="009E5437"/>
    <w:rsid w:val="009E556C"/>
    <w:rsid w:val="009E55F3"/>
    <w:rsid w:val="009E5633"/>
    <w:rsid w:val="009E5BB6"/>
    <w:rsid w:val="009E5BCD"/>
    <w:rsid w:val="009E5D83"/>
    <w:rsid w:val="009E5F24"/>
    <w:rsid w:val="009E6252"/>
    <w:rsid w:val="009E62F0"/>
    <w:rsid w:val="009E6615"/>
    <w:rsid w:val="009E668A"/>
    <w:rsid w:val="009E6738"/>
    <w:rsid w:val="009E67F4"/>
    <w:rsid w:val="009E68B8"/>
    <w:rsid w:val="009E6945"/>
    <w:rsid w:val="009E6A00"/>
    <w:rsid w:val="009E6C87"/>
    <w:rsid w:val="009E6D56"/>
    <w:rsid w:val="009E6E76"/>
    <w:rsid w:val="009E6EB7"/>
    <w:rsid w:val="009E6F10"/>
    <w:rsid w:val="009E7115"/>
    <w:rsid w:val="009E7198"/>
    <w:rsid w:val="009E735A"/>
    <w:rsid w:val="009E752F"/>
    <w:rsid w:val="009E7935"/>
    <w:rsid w:val="009E7B63"/>
    <w:rsid w:val="009E7C6A"/>
    <w:rsid w:val="009E7CE9"/>
    <w:rsid w:val="009E7E90"/>
    <w:rsid w:val="009E7F32"/>
    <w:rsid w:val="009F0007"/>
    <w:rsid w:val="009F03D9"/>
    <w:rsid w:val="009F0629"/>
    <w:rsid w:val="009F0698"/>
    <w:rsid w:val="009F0753"/>
    <w:rsid w:val="009F076D"/>
    <w:rsid w:val="009F0792"/>
    <w:rsid w:val="009F07FE"/>
    <w:rsid w:val="009F085C"/>
    <w:rsid w:val="009F08A4"/>
    <w:rsid w:val="009F090A"/>
    <w:rsid w:val="009F0A05"/>
    <w:rsid w:val="009F0A1C"/>
    <w:rsid w:val="009F0D5D"/>
    <w:rsid w:val="009F0D9D"/>
    <w:rsid w:val="009F0E25"/>
    <w:rsid w:val="009F0EF1"/>
    <w:rsid w:val="009F11EF"/>
    <w:rsid w:val="009F1255"/>
    <w:rsid w:val="009F1265"/>
    <w:rsid w:val="009F134E"/>
    <w:rsid w:val="009F13AC"/>
    <w:rsid w:val="009F146E"/>
    <w:rsid w:val="009F1498"/>
    <w:rsid w:val="009F1551"/>
    <w:rsid w:val="009F15DE"/>
    <w:rsid w:val="009F189B"/>
    <w:rsid w:val="009F19DC"/>
    <w:rsid w:val="009F1B9B"/>
    <w:rsid w:val="009F1C76"/>
    <w:rsid w:val="009F1CB9"/>
    <w:rsid w:val="009F1D57"/>
    <w:rsid w:val="009F1E2B"/>
    <w:rsid w:val="009F1F79"/>
    <w:rsid w:val="009F20F7"/>
    <w:rsid w:val="009F20FE"/>
    <w:rsid w:val="009F2245"/>
    <w:rsid w:val="009F225C"/>
    <w:rsid w:val="009F2305"/>
    <w:rsid w:val="009F250D"/>
    <w:rsid w:val="009F2521"/>
    <w:rsid w:val="009F278E"/>
    <w:rsid w:val="009F29BC"/>
    <w:rsid w:val="009F2B8C"/>
    <w:rsid w:val="009F2CE8"/>
    <w:rsid w:val="009F2D52"/>
    <w:rsid w:val="009F2D65"/>
    <w:rsid w:val="009F2D90"/>
    <w:rsid w:val="009F2E08"/>
    <w:rsid w:val="009F2F0B"/>
    <w:rsid w:val="009F2F55"/>
    <w:rsid w:val="009F322F"/>
    <w:rsid w:val="009F33A1"/>
    <w:rsid w:val="009F3989"/>
    <w:rsid w:val="009F3B08"/>
    <w:rsid w:val="009F3D1F"/>
    <w:rsid w:val="009F3F79"/>
    <w:rsid w:val="009F3FA3"/>
    <w:rsid w:val="009F40FB"/>
    <w:rsid w:val="009F4131"/>
    <w:rsid w:val="009F4227"/>
    <w:rsid w:val="009F4361"/>
    <w:rsid w:val="009F450F"/>
    <w:rsid w:val="009F45FF"/>
    <w:rsid w:val="009F4605"/>
    <w:rsid w:val="009F476D"/>
    <w:rsid w:val="009F47D8"/>
    <w:rsid w:val="009F49AC"/>
    <w:rsid w:val="009F4D3C"/>
    <w:rsid w:val="009F4D87"/>
    <w:rsid w:val="009F4DF5"/>
    <w:rsid w:val="009F4F2C"/>
    <w:rsid w:val="009F4F6A"/>
    <w:rsid w:val="009F5045"/>
    <w:rsid w:val="009F517D"/>
    <w:rsid w:val="009F5200"/>
    <w:rsid w:val="009F526B"/>
    <w:rsid w:val="009F5422"/>
    <w:rsid w:val="009F54BC"/>
    <w:rsid w:val="009F5571"/>
    <w:rsid w:val="009F55F1"/>
    <w:rsid w:val="009F5701"/>
    <w:rsid w:val="009F579B"/>
    <w:rsid w:val="009F57AB"/>
    <w:rsid w:val="009F5808"/>
    <w:rsid w:val="009F5810"/>
    <w:rsid w:val="009F5A21"/>
    <w:rsid w:val="009F5BD3"/>
    <w:rsid w:val="009F5BEA"/>
    <w:rsid w:val="009F5C72"/>
    <w:rsid w:val="009F5CF8"/>
    <w:rsid w:val="009F5DE8"/>
    <w:rsid w:val="009F5E5F"/>
    <w:rsid w:val="009F5F1C"/>
    <w:rsid w:val="009F60F9"/>
    <w:rsid w:val="009F616F"/>
    <w:rsid w:val="009F637C"/>
    <w:rsid w:val="009F643F"/>
    <w:rsid w:val="009F652C"/>
    <w:rsid w:val="009F67CB"/>
    <w:rsid w:val="009F6CE3"/>
    <w:rsid w:val="009F6F81"/>
    <w:rsid w:val="009F7380"/>
    <w:rsid w:val="009F7561"/>
    <w:rsid w:val="009F75E2"/>
    <w:rsid w:val="009F779C"/>
    <w:rsid w:val="009F7959"/>
    <w:rsid w:val="009F7A34"/>
    <w:rsid w:val="009F7A6A"/>
    <w:rsid w:val="009F7C15"/>
    <w:rsid w:val="009F7C51"/>
    <w:rsid w:val="009F7CB7"/>
    <w:rsid w:val="009F7E62"/>
    <w:rsid w:val="009F7EE2"/>
    <w:rsid w:val="009F7F11"/>
    <w:rsid w:val="00A0005B"/>
    <w:rsid w:val="00A00210"/>
    <w:rsid w:val="00A00314"/>
    <w:rsid w:val="00A003DF"/>
    <w:rsid w:val="00A008DF"/>
    <w:rsid w:val="00A009B1"/>
    <w:rsid w:val="00A00D66"/>
    <w:rsid w:val="00A00DDB"/>
    <w:rsid w:val="00A00F85"/>
    <w:rsid w:val="00A00FBE"/>
    <w:rsid w:val="00A00FFD"/>
    <w:rsid w:val="00A011CB"/>
    <w:rsid w:val="00A01382"/>
    <w:rsid w:val="00A0143A"/>
    <w:rsid w:val="00A014F1"/>
    <w:rsid w:val="00A015F4"/>
    <w:rsid w:val="00A016A9"/>
    <w:rsid w:val="00A016BE"/>
    <w:rsid w:val="00A01A03"/>
    <w:rsid w:val="00A01BFC"/>
    <w:rsid w:val="00A01E5D"/>
    <w:rsid w:val="00A01FE8"/>
    <w:rsid w:val="00A0206B"/>
    <w:rsid w:val="00A02360"/>
    <w:rsid w:val="00A025C5"/>
    <w:rsid w:val="00A0260A"/>
    <w:rsid w:val="00A02795"/>
    <w:rsid w:val="00A02831"/>
    <w:rsid w:val="00A02976"/>
    <w:rsid w:val="00A02B8A"/>
    <w:rsid w:val="00A02DA3"/>
    <w:rsid w:val="00A02DCE"/>
    <w:rsid w:val="00A02F0D"/>
    <w:rsid w:val="00A02F90"/>
    <w:rsid w:val="00A02F93"/>
    <w:rsid w:val="00A031D1"/>
    <w:rsid w:val="00A03264"/>
    <w:rsid w:val="00A03364"/>
    <w:rsid w:val="00A03472"/>
    <w:rsid w:val="00A0365A"/>
    <w:rsid w:val="00A03669"/>
    <w:rsid w:val="00A03831"/>
    <w:rsid w:val="00A038A3"/>
    <w:rsid w:val="00A038E9"/>
    <w:rsid w:val="00A0390C"/>
    <w:rsid w:val="00A03AB3"/>
    <w:rsid w:val="00A03AD3"/>
    <w:rsid w:val="00A03B12"/>
    <w:rsid w:val="00A03B72"/>
    <w:rsid w:val="00A03C0D"/>
    <w:rsid w:val="00A03C58"/>
    <w:rsid w:val="00A03D0A"/>
    <w:rsid w:val="00A03D8F"/>
    <w:rsid w:val="00A03DFE"/>
    <w:rsid w:val="00A03F42"/>
    <w:rsid w:val="00A04212"/>
    <w:rsid w:val="00A0432D"/>
    <w:rsid w:val="00A04747"/>
    <w:rsid w:val="00A047A4"/>
    <w:rsid w:val="00A04C00"/>
    <w:rsid w:val="00A04CF4"/>
    <w:rsid w:val="00A04ED9"/>
    <w:rsid w:val="00A04EDA"/>
    <w:rsid w:val="00A04F89"/>
    <w:rsid w:val="00A05069"/>
    <w:rsid w:val="00A05247"/>
    <w:rsid w:val="00A0542E"/>
    <w:rsid w:val="00A054F6"/>
    <w:rsid w:val="00A05599"/>
    <w:rsid w:val="00A057E9"/>
    <w:rsid w:val="00A059E2"/>
    <w:rsid w:val="00A05B92"/>
    <w:rsid w:val="00A05BD0"/>
    <w:rsid w:val="00A05BF2"/>
    <w:rsid w:val="00A05C86"/>
    <w:rsid w:val="00A05CB8"/>
    <w:rsid w:val="00A05E16"/>
    <w:rsid w:val="00A061B1"/>
    <w:rsid w:val="00A061DA"/>
    <w:rsid w:val="00A06399"/>
    <w:rsid w:val="00A063D4"/>
    <w:rsid w:val="00A06546"/>
    <w:rsid w:val="00A0662C"/>
    <w:rsid w:val="00A0665A"/>
    <w:rsid w:val="00A066BD"/>
    <w:rsid w:val="00A066FD"/>
    <w:rsid w:val="00A06771"/>
    <w:rsid w:val="00A0688C"/>
    <w:rsid w:val="00A068EB"/>
    <w:rsid w:val="00A06A59"/>
    <w:rsid w:val="00A06AFD"/>
    <w:rsid w:val="00A06C05"/>
    <w:rsid w:val="00A06F6C"/>
    <w:rsid w:val="00A0705F"/>
    <w:rsid w:val="00A0707D"/>
    <w:rsid w:val="00A0718F"/>
    <w:rsid w:val="00A07254"/>
    <w:rsid w:val="00A072E8"/>
    <w:rsid w:val="00A074B1"/>
    <w:rsid w:val="00A074E6"/>
    <w:rsid w:val="00A0763E"/>
    <w:rsid w:val="00A0768F"/>
    <w:rsid w:val="00A0776A"/>
    <w:rsid w:val="00A07789"/>
    <w:rsid w:val="00A0790E"/>
    <w:rsid w:val="00A07A44"/>
    <w:rsid w:val="00A07AE8"/>
    <w:rsid w:val="00A07E04"/>
    <w:rsid w:val="00A07E93"/>
    <w:rsid w:val="00A07FE3"/>
    <w:rsid w:val="00A10015"/>
    <w:rsid w:val="00A10062"/>
    <w:rsid w:val="00A1027A"/>
    <w:rsid w:val="00A103BB"/>
    <w:rsid w:val="00A104A5"/>
    <w:rsid w:val="00A104D0"/>
    <w:rsid w:val="00A104DD"/>
    <w:rsid w:val="00A10531"/>
    <w:rsid w:val="00A10565"/>
    <w:rsid w:val="00A105A1"/>
    <w:rsid w:val="00A10642"/>
    <w:rsid w:val="00A1064C"/>
    <w:rsid w:val="00A1084C"/>
    <w:rsid w:val="00A10951"/>
    <w:rsid w:val="00A10A23"/>
    <w:rsid w:val="00A10C14"/>
    <w:rsid w:val="00A10CF4"/>
    <w:rsid w:val="00A10D73"/>
    <w:rsid w:val="00A10EDF"/>
    <w:rsid w:val="00A11111"/>
    <w:rsid w:val="00A113DC"/>
    <w:rsid w:val="00A11780"/>
    <w:rsid w:val="00A1192A"/>
    <w:rsid w:val="00A119AE"/>
    <w:rsid w:val="00A119C4"/>
    <w:rsid w:val="00A11B07"/>
    <w:rsid w:val="00A11B18"/>
    <w:rsid w:val="00A11C2F"/>
    <w:rsid w:val="00A11DA3"/>
    <w:rsid w:val="00A11E0E"/>
    <w:rsid w:val="00A12180"/>
    <w:rsid w:val="00A12289"/>
    <w:rsid w:val="00A12387"/>
    <w:rsid w:val="00A12545"/>
    <w:rsid w:val="00A12580"/>
    <w:rsid w:val="00A126A4"/>
    <w:rsid w:val="00A12735"/>
    <w:rsid w:val="00A12761"/>
    <w:rsid w:val="00A12788"/>
    <w:rsid w:val="00A1282B"/>
    <w:rsid w:val="00A1292C"/>
    <w:rsid w:val="00A129CF"/>
    <w:rsid w:val="00A12B16"/>
    <w:rsid w:val="00A12CE5"/>
    <w:rsid w:val="00A12DE5"/>
    <w:rsid w:val="00A12F65"/>
    <w:rsid w:val="00A13139"/>
    <w:rsid w:val="00A1324E"/>
    <w:rsid w:val="00A132AC"/>
    <w:rsid w:val="00A1361C"/>
    <w:rsid w:val="00A13729"/>
    <w:rsid w:val="00A137BE"/>
    <w:rsid w:val="00A13822"/>
    <w:rsid w:val="00A139BC"/>
    <w:rsid w:val="00A13A07"/>
    <w:rsid w:val="00A13A19"/>
    <w:rsid w:val="00A13A5C"/>
    <w:rsid w:val="00A13B37"/>
    <w:rsid w:val="00A13B4B"/>
    <w:rsid w:val="00A13F99"/>
    <w:rsid w:val="00A13FD1"/>
    <w:rsid w:val="00A1400F"/>
    <w:rsid w:val="00A1410B"/>
    <w:rsid w:val="00A14446"/>
    <w:rsid w:val="00A1449E"/>
    <w:rsid w:val="00A145DE"/>
    <w:rsid w:val="00A145FA"/>
    <w:rsid w:val="00A14762"/>
    <w:rsid w:val="00A147D6"/>
    <w:rsid w:val="00A14B53"/>
    <w:rsid w:val="00A14D08"/>
    <w:rsid w:val="00A14DBE"/>
    <w:rsid w:val="00A14F1E"/>
    <w:rsid w:val="00A14F46"/>
    <w:rsid w:val="00A14F73"/>
    <w:rsid w:val="00A14F7A"/>
    <w:rsid w:val="00A15087"/>
    <w:rsid w:val="00A150A4"/>
    <w:rsid w:val="00A152D7"/>
    <w:rsid w:val="00A15355"/>
    <w:rsid w:val="00A153DF"/>
    <w:rsid w:val="00A15660"/>
    <w:rsid w:val="00A15B3F"/>
    <w:rsid w:val="00A15C56"/>
    <w:rsid w:val="00A15CCE"/>
    <w:rsid w:val="00A15D4C"/>
    <w:rsid w:val="00A16005"/>
    <w:rsid w:val="00A160E9"/>
    <w:rsid w:val="00A16260"/>
    <w:rsid w:val="00A16367"/>
    <w:rsid w:val="00A16731"/>
    <w:rsid w:val="00A16932"/>
    <w:rsid w:val="00A169AC"/>
    <w:rsid w:val="00A16A77"/>
    <w:rsid w:val="00A16C9C"/>
    <w:rsid w:val="00A16CE9"/>
    <w:rsid w:val="00A171CC"/>
    <w:rsid w:val="00A17534"/>
    <w:rsid w:val="00A17682"/>
    <w:rsid w:val="00A17742"/>
    <w:rsid w:val="00A177B2"/>
    <w:rsid w:val="00A177F9"/>
    <w:rsid w:val="00A17884"/>
    <w:rsid w:val="00A17897"/>
    <w:rsid w:val="00A17902"/>
    <w:rsid w:val="00A179C2"/>
    <w:rsid w:val="00A17A0A"/>
    <w:rsid w:val="00A17AE5"/>
    <w:rsid w:val="00A17DA1"/>
    <w:rsid w:val="00A17ED6"/>
    <w:rsid w:val="00A17FA7"/>
    <w:rsid w:val="00A17FB9"/>
    <w:rsid w:val="00A20206"/>
    <w:rsid w:val="00A203AD"/>
    <w:rsid w:val="00A204C5"/>
    <w:rsid w:val="00A205CF"/>
    <w:rsid w:val="00A2064E"/>
    <w:rsid w:val="00A20783"/>
    <w:rsid w:val="00A207AB"/>
    <w:rsid w:val="00A2092E"/>
    <w:rsid w:val="00A2097C"/>
    <w:rsid w:val="00A20AD4"/>
    <w:rsid w:val="00A20BE9"/>
    <w:rsid w:val="00A20C7F"/>
    <w:rsid w:val="00A20F27"/>
    <w:rsid w:val="00A21087"/>
    <w:rsid w:val="00A21144"/>
    <w:rsid w:val="00A21349"/>
    <w:rsid w:val="00A215A9"/>
    <w:rsid w:val="00A2184C"/>
    <w:rsid w:val="00A218A8"/>
    <w:rsid w:val="00A218AC"/>
    <w:rsid w:val="00A21C7B"/>
    <w:rsid w:val="00A21D6A"/>
    <w:rsid w:val="00A21DE9"/>
    <w:rsid w:val="00A21E80"/>
    <w:rsid w:val="00A22173"/>
    <w:rsid w:val="00A22192"/>
    <w:rsid w:val="00A221D1"/>
    <w:rsid w:val="00A22361"/>
    <w:rsid w:val="00A22783"/>
    <w:rsid w:val="00A22885"/>
    <w:rsid w:val="00A22A84"/>
    <w:rsid w:val="00A22BCF"/>
    <w:rsid w:val="00A22CFE"/>
    <w:rsid w:val="00A22DDB"/>
    <w:rsid w:val="00A22F07"/>
    <w:rsid w:val="00A22FCB"/>
    <w:rsid w:val="00A23540"/>
    <w:rsid w:val="00A235D7"/>
    <w:rsid w:val="00A23811"/>
    <w:rsid w:val="00A23834"/>
    <w:rsid w:val="00A23A3C"/>
    <w:rsid w:val="00A23AAE"/>
    <w:rsid w:val="00A23CA1"/>
    <w:rsid w:val="00A23D28"/>
    <w:rsid w:val="00A23E7C"/>
    <w:rsid w:val="00A23F7E"/>
    <w:rsid w:val="00A24005"/>
    <w:rsid w:val="00A240C7"/>
    <w:rsid w:val="00A241C3"/>
    <w:rsid w:val="00A2442B"/>
    <w:rsid w:val="00A24628"/>
    <w:rsid w:val="00A246AA"/>
    <w:rsid w:val="00A2479B"/>
    <w:rsid w:val="00A24816"/>
    <w:rsid w:val="00A24B00"/>
    <w:rsid w:val="00A24DDE"/>
    <w:rsid w:val="00A24DE9"/>
    <w:rsid w:val="00A24E12"/>
    <w:rsid w:val="00A24E3A"/>
    <w:rsid w:val="00A24E5B"/>
    <w:rsid w:val="00A24E64"/>
    <w:rsid w:val="00A24EF7"/>
    <w:rsid w:val="00A24F91"/>
    <w:rsid w:val="00A250C1"/>
    <w:rsid w:val="00A25212"/>
    <w:rsid w:val="00A25272"/>
    <w:rsid w:val="00A252A1"/>
    <w:rsid w:val="00A25546"/>
    <w:rsid w:val="00A256B9"/>
    <w:rsid w:val="00A2570E"/>
    <w:rsid w:val="00A25BF2"/>
    <w:rsid w:val="00A25CF8"/>
    <w:rsid w:val="00A25F6B"/>
    <w:rsid w:val="00A26254"/>
    <w:rsid w:val="00A262C6"/>
    <w:rsid w:val="00A264E5"/>
    <w:rsid w:val="00A26644"/>
    <w:rsid w:val="00A266D8"/>
    <w:rsid w:val="00A26700"/>
    <w:rsid w:val="00A2670A"/>
    <w:rsid w:val="00A268B0"/>
    <w:rsid w:val="00A268C7"/>
    <w:rsid w:val="00A269B4"/>
    <w:rsid w:val="00A26B20"/>
    <w:rsid w:val="00A26BEE"/>
    <w:rsid w:val="00A26C4E"/>
    <w:rsid w:val="00A26DF9"/>
    <w:rsid w:val="00A26ED6"/>
    <w:rsid w:val="00A26EF4"/>
    <w:rsid w:val="00A26FE2"/>
    <w:rsid w:val="00A27099"/>
    <w:rsid w:val="00A27186"/>
    <w:rsid w:val="00A2759D"/>
    <w:rsid w:val="00A27624"/>
    <w:rsid w:val="00A276BB"/>
    <w:rsid w:val="00A27AE9"/>
    <w:rsid w:val="00A27D3F"/>
    <w:rsid w:val="00A27DC4"/>
    <w:rsid w:val="00A27DE8"/>
    <w:rsid w:val="00A27DEC"/>
    <w:rsid w:val="00A27E89"/>
    <w:rsid w:val="00A27EAC"/>
    <w:rsid w:val="00A27FB1"/>
    <w:rsid w:val="00A30085"/>
    <w:rsid w:val="00A301CF"/>
    <w:rsid w:val="00A30274"/>
    <w:rsid w:val="00A30344"/>
    <w:rsid w:val="00A305C1"/>
    <w:rsid w:val="00A3061D"/>
    <w:rsid w:val="00A30644"/>
    <w:rsid w:val="00A306FB"/>
    <w:rsid w:val="00A3099A"/>
    <w:rsid w:val="00A309BC"/>
    <w:rsid w:val="00A30D19"/>
    <w:rsid w:val="00A30D8A"/>
    <w:rsid w:val="00A30FD5"/>
    <w:rsid w:val="00A31082"/>
    <w:rsid w:val="00A310A4"/>
    <w:rsid w:val="00A31137"/>
    <w:rsid w:val="00A31458"/>
    <w:rsid w:val="00A31460"/>
    <w:rsid w:val="00A3151F"/>
    <w:rsid w:val="00A31A1C"/>
    <w:rsid w:val="00A31B99"/>
    <w:rsid w:val="00A31C11"/>
    <w:rsid w:val="00A31D41"/>
    <w:rsid w:val="00A31D92"/>
    <w:rsid w:val="00A31D9A"/>
    <w:rsid w:val="00A31DE9"/>
    <w:rsid w:val="00A31F31"/>
    <w:rsid w:val="00A32025"/>
    <w:rsid w:val="00A320A8"/>
    <w:rsid w:val="00A3214E"/>
    <w:rsid w:val="00A32187"/>
    <w:rsid w:val="00A321B9"/>
    <w:rsid w:val="00A32275"/>
    <w:rsid w:val="00A3239E"/>
    <w:rsid w:val="00A32594"/>
    <w:rsid w:val="00A32A66"/>
    <w:rsid w:val="00A32A78"/>
    <w:rsid w:val="00A32B39"/>
    <w:rsid w:val="00A32BA4"/>
    <w:rsid w:val="00A32C35"/>
    <w:rsid w:val="00A32C4F"/>
    <w:rsid w:val="00A32CF5"/>
    <w:rsid w:val="00A32CFC"/>
    <w:rsid w:val="00A32DF5"/>
    <w:rsid w:val="00A32F76"/>
    <w:rsid w:val="00A3305E"/>
    <w:rsid w:val="00A33103"/>
    <w:rsid w:val="00A33242"/>
    <w:rsid w:val="00A33405"/>
    <w:rsid w:val="00A33480"/>
    <w:rsid w:val="00A3349B"/>
    <w:rsid w:val="00A33CF9"/>
    <w:rsid w:val="00A33D3F"/>
    <w:rsid w:val="00A33D9E"/>
    <w:rsid w:val="00A342AE"/>
    <w:rsid w:val="00A343B2"/>
    <w:rsid w:val="00A343D0"/>
    <w:rsid w:val="00A343D1"/>
    <w:rsid w:val="00A345D2"/>
    <w:rsid w:val="00A34657"/>
    <w:rsid w:val="00A346C3"/>
    <w:rsid w:val="00A3476D"/>
    <w:rsid w:val="00A3478A"/>
    <w:rsid w:val="00A347E5"/>
    <w:rsid w:val="00A348AF"/>
    <w:rsid w:val="00A34A1D"/>
    <w:rsid w:val="00A34B6D"/>
    <w:rsid w:val="00A34DD2"/>
    <w:rsid w:val="00A34E14"/>
    <w:rsid w:val="00A350FE"/>
    <w:rsid w:val="00A35103"/>
    <w:rsid w:val="00A351E1"/>
    <w:rsid w:val="00A351F8"/>
    <w:rsid w:val="00A352A1"/>
    <w:rsid w:val="00A353C5"/>
    <w:rsid w:val="00A353CC"/>
    <w:rsid w:val="00A35521"/>
    <w:rsid w:val="00A35531"/>
    <w:rsid w:val="00A3557D"/>
    <w:rsid w:val="00A355A9"/>
    <w:rsid w:val="00A35875"/>
    <w:rsid w:val="00A3597A"/>
    <w:rsid w:val="00A35ACB"/>
    <w:rsid w:val="00A35EFB"/>
    <w:rsid w:val="00A35F30"/>
    <w:rsid w:val="00A35F3F"/>
    <w:rsid w:val="00A3613F"/>
    <w:rsid w:val="00A36217"/>
    <w:rsid w:val="00A366B3"/>
    <w:rsid w:val="00A36718"/>
    <w:rsid w:val="00A3673F"/>
    <w:rsid w:val="00A36740"/>
    <w:rsid w:val="00A3685C"/>
    <w:rsid w:val="00A368AA"/>
    <w:rsid w:val="00A3691C"/>
    <w:rsid w:val="00A36984"/>
    <w:rsid w:val="00A36A09"/>
    <w:rsid w:val="00A36B19"/>
    <w:rsid w:val="00A36D9A"/>
    <w:rsid w:val="00A370AC"/>
    <w:rsid w:val="00A3719F"/>
    <w:rsid w:val="00A37269"/>
    <w:rsid w:val="00A372FC"/>
    <w:rsid w:val="00A374F9"/>
    <w:rsid w:val="00A37659"/>
    <w:rsid w:val="00A376E2"/>
    <w:rsid w:val="00A3773E"/>
    <w:rsid w:val="00A37A06"/>
    <w:rsid w:val="00A37B5D"/>
    <w:rsid w:val="00A37D93"/>
    <w:rsid w:val="00A37EB9"/>
    <w:rsid w:val="00A37F9A"/>
    <w:rsid w:val="00A37FB7"/>
    <w:rsid w:val="00A37FDD"/>
    <w:rsid w:val="00A402C5"/>
    <w:rsid w:val="00A404DE"/>
    <w:rsid w:val="00A4069C"/>
    <w:rsid w:val="00A406DB"/>
    <w:rsid w:val="00A4079B"/>
    <w:rsid w:val="00A40B60"/>
    <w:rsid w:val="00A40CED"/>
    <w:rsid w:val="00A40E1D"/>
    <w:rsid w:val="00A40EA1"/>
    <w:rsid w:val="00A40F34"/>
    <w:rsid w:val="00A41025"/>
    <w:rsid w:val="00A4106A"/>
    <w:rsid w:val="00A41147"/>
    <w:rsid w:val="00A4147F"/>
    <w:rsid w:val="00A414BC"/>
    <w:rsid w:val="00A416E0"/>
    <w:rsid w:val="00A4179A"/>
    <w:rsid w:val="00A417C6"/>
    <w:rsid w:val="00A4190F"/>
    <w:rsid w:val="00A41912"/>
    <w:rsid w:val="00A41A8E"/>
    <w:rsid w:val="00A41ACA"/>
    <w:rsid w:val="00A41B4C"/>
    <w:rsid w:val="00A41D05"/>
    <w:rsid w:val="00A4200E"/>
    <w:rsid w:val="00A4202F"/>
    <w:rsid w:val="00A425F4"/>
    <w:rsid w:val="00A42668"/>
    <w:rsid w:val="00A42962"/>
    <w:rsid w:val="00A42A31"/>
    <w:rsid w:val="00A42BCB"/>
    <w:rsid w:val="00A42C20"/>
    <w:rsid w:val="00A42D45"/>
    <w:rsid w:val="00A42EB6"/>
    <w:rsid w:val="00A42F9D"/>
    <w:rsid w:val="00A4316F"/>
    <w:rsid w:val="00A43470"/>
    <w:rsid w:val="00A43686"/>
    <w:rsid w:val="00A439CD"/>
    <w:rsid w:val="00A43AD5"/>
    <w:rsid w:val="00A43C48"/>
    <w:rsid w:val="00A43C6B"/>
    <w:rsid w:val="00A440BC"/>
    <w:rsid w:val="00A4424D"/>
    <w:rsid w:val="00A4427C"/>
    <w:rsid w:val="00A444BD"/>
    <w:rsid w:val="00A445FC"/>
    <w:rsid w:val="00A4474C"/>
    <w:rsid w:val="00A44888"/>
    <w:rsid w:val="00A448B0"/>
    <w:rsid w:val="00A44A1F"/>
    <w:rsid w:val="00A44A82"/>
    <w:rsid w:val="00A44B39"/>
    <w:rsid w:val="00A44C56"/>
    <w:rsid w:val="00A44D9D"/>
    <w:rsid w:val="00A44FB6"/>
    <w:rsid w:val="00A4531E"/>
    <w:rsid w:val="00A45344"/>
    <w:rsid w:val="00A45589"/>
    <w:rsid w:val="00A45675"/>
    <w:rsid w:val="00A45815"/>
    <w:rsid w:val="00A45979"/>
    <w:rsid w:val="00A45A3C"/>
    <w:rsid w:val="00A45B1E"/>
    <w:rsid w:val="00A45BBB"/>
    <w:rsid w:val="00A45FC5"/>
    <w:rsid w:val="00A460E6"/>
    <w:rsid w:val="00A46167"/>
    <w:rsid w:val="00A462A9"/>
    <w:rsid w:val="00A46354"/>
    <w:rsid w:val="00A465E1"/>
    <w:rsid w:val="00A46680"/>
    <w:rsid w:val="00A46828"/>
    <w:rsid w:val="00A468CF"/>
    <w:rsid w:val="00A46CBE"/>
    <w:rsid w:val="00A46D96"/>
    <w:rsid w:val="00A46E18"/>
    <w:rsid w:val="00A47032"/>
    <w:rsid w:val="00A47196"/>
    <w:rsid w:val="00A471B0"/>
    <w:rsid w:val="00A472DD"/>
    <w:rsid w:val="00A472F1"/>
    <w:rsid w:val="00A475CA"/>
    <w:rsid w:val="00A4775A"/>
    <w:rsid w:val="00A477D9"/>
    <w:rsid w:val="00A479C5"/>
    <w:rsid w:val="00A47A70"/>
    <w:rsid w:val="00A47C6A"/>
    <w:rsid w:val="00A47E5F"/>
    <w:rsid w:val="00A47EA5"/>
    <w:rsid w:val="00A47F96"/>
    <w:rsid w:val="00A501F2"/>
    <w:rsid w:val="00A50235"/>
    <w:rsid w:val="00A5026E"/>
    <w:rsid w:val="00A502F6"/>
    <w:rsid w:val="00A50356"/>
    <w:rsid w:val="00A50540"/>
    <w:rsid w:val="00A505A0"/>
    <w:rsid w:val="00A506B4"/>
    <w:rsid w:val="00A50909"/>
    <w:rsid w:val="00A50A79"/>
    <w:rsid w:val="00A50B2F"/>
    <w:rsid w:val="00A50B83"/>
    <w:rsid w:val="00A50D21"/>
    <w:rsid w:val="00A50DBD"/>
    <w:rsid w:val="00A50F08"/>
    <w:rsid w:val="00A51027"/>
    <w:rsid w:val="00A51113"/>
    <w:rsid w:val="00A51332"/>
    <w:rsid w:val="00A51443"/>
    <w:rsid w:val="00A51559"/>
    <w:rsid w:val="00A515E4"/>
    <w:rsid w:val="00A51662"/>
    <w:rsid w:val="00A518A6"/>
    <w:rsid w:val="00A51997"/>
    <w:rsid w:val="00A519B1"/>
    <w:rsid w:val="00A51A25"/>
    <w:rsid w:val="00A51E8D"/>
    <w:rsid w:val="00A51EAE"/>
    <w:rsid w:val="00A51EFB"/>
    <w:rsid w:val="00A51FC7"/>
    <w:rsid w:val="00A52101"/>
    <w:rsid w:val="00A521A5"/>
    <w:rsid w:val="00A52207"/>
    <w:rsid w:val="00A522EE"/>
    <w:rsid w:val="00A52367"/>
    <w:rsid w:val="00A524FC"/>
    <w:rsid w:val="00A52559"/>
    <w:rsid w:val="00A52827"/>
    <w:rsid w:val="00A528CA"/>
    <w:rsid w:val="00A529D7"/>
    <w:rsid w:val="00A52A22"/>
    <w:rsid w:val="00A52AD7"/>
    <w:rsid w:val="00A52B36"/>
    <w:rsid w:val="00A52B92"/>
    <w:rsid w:val="00A52DCF"/>
    <w:rsid w:val="00A52E7E"/>
    <w:rsid w:val="00A52E9B"/>
    <w:rsid w:val="00A52F2F"/>
    <w:rsid w:val="00A530C9"/>
    <w:rsid w:val="00A53290"/>
    <w:rsid w:val="00A533EC"/>
    <w:rsid w:val="00A53640"/>
    <w:rsid w:val="00A536F7"/>
    <w:rsid w:val="00A53A19"/>
    <w:rsid w:val="00A53A33"/>
    <w:rsid w:val="00A53A3C"/>
    <w:rsid w:val="00A53C6E"/>
    <w:rsid w:val="00A53F63"/>
    <w:rsid w:val="00A54019"/>
    <w:rsid w:val="00A5410A"/>
    <w:rsid w:val="00A5452D"/>
    <w:rsid w:val="00A546B0"/>
    <w:rsid w:val="00A5481F"/>
    <w:rsid w:val="00A5493A"/>
    <w:rsid w:val="00A54A5E"/>
    <w:rsid w:val="00A54E9A"/>
    <w:rsid w:val="00A551E9"/>
    <w:rsid w:val="00A552A0"/>
    <w:rsid w:val="00A554A3"/>
    <w:rsid w:val="00A555A8"/>
    <w:rsid w:val="00A555A9"/>
    <w:rsid w:val="00A55698"/>
    <w:rsid w:val="00A55871"/>
    <w:rsid w:val="00A55ABA"/>
    <w:rsid w:val="00A55B9B"/>
    <w:rsid w:val="00A55C50"/>
    <w:rsid w:val="00A55EB7"/>
    <w:rsid w:val="00A5611A"/>
    <w:rsid w:val="00A563F8"/>
    <w:rsid w:val="00A5640C"/>
    <w:rsid w:val="00A564A9"/>
    <w:rsid w:val="00A5657A"/>
    <w:rsid w:val="00A567A3"/>
    <w:rsid w:val="00A56879"/>
    <w:rsid w:val="00A56883"/>
    <w:rsid w:val="00A56897"/>
    <w:rsid w:val="00A568C0"/>
    <w:rsid w:val="00A56980"/>
    <w:rsid w:val="00A569DF"/>
    <w:rsid w:val="00A56B90"/>
    <w:rsid w:val="00A56DC5"/>
    <w:rsid w:val="00A56F2B"/>
    <w:rsid w:val="00A56F3F"/>
    <w:rsid w:val="00A56F62"/>
    <w:rsid w:val="00A56F99"/>
    <w:rsid w:val="00A5708C"/>
    <w:rsid w:val="00A5719E"/>
    <w:rsid w:val="00A57328"/>
    <w:rsid w:val="00A5735F"/>
    <w:rsid w:val="00A573D4"/>
    <w:rsid w:val="00A5746B"/>
    <w:rsid w:val="00A574DD"/>
    <w:rsid w:val="00A575B6"/>
    <w:rsid w:val="00A57622"/>
    <w:rsid w:val="00A5771F"/>
    <w:rsid w:val="00A57785"/>
    <w:rsid w:val="00A57908"/>
    <w:rsid w:val="00A57934"/>
    <w:rsid w:val="00A57972"/>
    <w:rsid w:val="00A5798F"/>
    <w:rsid w:val="00A57C57"/>
    <w:rsid w:val="00A60649"/>
    <w:rsid w:val="00A608EF"/>
    <w:rsid w:val="00A60B95"/>
    <w:rsid w:val="00A60C28"/>
    <w:rsid w:val="00A60E6F"/>
    <w:rsid w:val="00A60F64"/>
    <w:rsid w:val="00A611CB"/>
    <w:rsid w:val="00A6149D"/>
    <w:rsid w:val="00A614C6"/>
    <w:rsid w:val="00A61517"/>
    <w:rsid w:val="00A6164C"/>
    <w:rsid w:val="00A6181E"/>
    <w:rsid w:val="00A61830"/>
    <w:rsid w:val="00A61960"/>
    <w:rsid w:val="00A61D07"/>
    <w:rsid w:val="00A61F7C"/>
    <w:rsid w:val="00A622C1"/>
    <w:rsid w:val="00A62368"/>
    <w:rsid w:val="00A624CD"/>
    <w:rsid w:val="00A625DE"/>
    <w:rsid w:val="00A626BE"/>
    <w:rsid w:val="00A627FA"/>
    <w:rsid w:val="00A628C2"/>
    <w:rsid w:val="00A62936"/>
    <w:rsid w:val="00A62B37"/>
    <w:rsid w:val="00A62B6D"/>
    <w:rsid w:val="00A62C4A"/>
    <w:rsid w:val="00A62D07"/>
    <w:rsid w:val="00A62D0B"/>
    <w:rsid w:val="00A62D61"/>
    <w:rsid w:val="00A62D8C"/>
    <w:rsid w:val="00A62DCE"/>
    <w:rsid w:val="00A63283"/>
    <w:rsid w:val="00A633B4"/>
    <w:rsid w:val="00A63448"/>
    <w:rsid w:val="00A634BE"/>
    <w:rsid w:val="00A63559"/>
    <w:rsid w:val="00A635F5"/>
    <w:rsid w:val="00A636D6"/>
    <w:rsid w:val="00A6372C"/>
    <w:rsid w:val="00A6379B"/>
    <w:rsid w:val="00A63D0C"/>
    <w:rsid w:val="00A63D43"/>
    <w:rsid w:val="00A63DBD"/>
    <w:rsid w:val="00A63FA2"/>
    <w:rsid w:val="00A641F5"/>
    <w:rsid w:val="00A64209"/>
    <w:rsid w:val="00A643C8"/>
    <w:rsid w:val="00A644C4"/>
    <w:rsid w:val="00A6473F"/>
    <w:rsid w:val="00A6478A"/>
    <w:rsid w:val="00A64859"/>
    <w:rsid w:val="00A64920"/>
    <w:rsid w:val="00A64A39"/>
    <w:rsid w:val="00A64C2A"/>
    <w:rsid w:val="00A64C2C"/>
    <w:rsid w:val="00A64CF0"/>
    <w:rsid w:val="00A64CF2"/>
    <w:rsid w:val="00A64E7D"/>
    <w:rsid w:val="00A64F6F"/>
    <w:rsid w:val="00A65204"/>
    <w:rsid w:val="00A6523A"/>
    <w:rsid w:val="00A65263"/>
    <w:rsid w:val="00A65264"/>
    <w:rsid w:val="00A65273"/>
    <w:rsid w:val="00A65617"/>
    <w:rsid w:val="00A656DD"/>
    <w:rsid w:val="00A657C6"/>
    <w:rsid w:val="00A65810"/>
    <w:rsid w:val="00A65892"/>
    <w:rsid w:val="00A658FE"/>
    <w:rsid w:val="00A65A13"/>
    <w:rsid w:val="00A65A4B"/>
    <w:rsid w:val="00A65BB2"/>
    <w:rsid w:val="00A65CFF"/>
    <w:rsid w:val="00A65D0D"/>
    <w:rsid w:val="00A65F6D"/>
    <w:rsid w:val="00A6603D"/>
    <w:rsid w:val="00A6609B"/>
    <w:rsid w:val="00A661A9"/>
    <w:rsid w:val="00A66547"/>
    <w:rsid w:val="00A666B0"/>
    <w:rsid w:val="00A66B34"/>
    <w:rsid w:val="00A66B57"/>
    <w:rsid w:val="00A66CDF"/>
    <w:rsid w:val="00A66CF0"/>
    <w:rsid w:val="00A66E49"/>
    <w:rsid w:val="00A66EB9"/>
    <w:rsid w:val="00A66F97"/>
    <w:rsid w:val="00A670CB"/>
    <w:rsid w:val="00A6716F"/>
    <w:rsid w:val="00A67194"/>
    <w:rsid w:val="00A67195"/>
    <w:rsid w:val="00A6759D"/>
    <w:rsid w:val="00A678AC"/>
    <w:rsid w:val="00A67AEC"/>
    <w:rsid w:val="00A67BB1"/>
    <w:rsid w:val="00A67C57"/>
    <w:rsid w:val="00A67E69"/>
    <w:rsid w:val="00A67F11"/>
    <w:rsid w:val="00A67F2E"/>
    <w:rsid w:val="00A702E9"/>
    <w:rsid w:val="00A70411"/>
    <w:rsid w:val="00A7047E"/>
    <w:rsid w:val="00A705B5"/>
    <w:rsid w:val="00A707DC"/>
    <w:rsid w:val="00A70AE2"/>
    <w:rsid w:val="00A70B49"/>
    <w:rsid w:val="00A70C75"/>
    <w:rsid w:val="00A70D2E"/>
    <w:rsid w:val="00A70D9A"/>
    <w:rsid w:val="00A70E87"/>
    <w:rsid w:val="00A70F78"/>
    <w:rsid w:val="00A7110F"/>
    <w:rsid w:val="00A711D7"/>
    <w:rsid w:val="00A71241"/>
    <w:rsid w:val="00A712A4"/>
    <w:rsid w:val="00A712EB"/>
    <w:rsid w:val="00A71313"/>
    <w:rsid w:val="00A715A1"/>
    <w:rsid w:val="00A716C2"/>
    <w:rsid w:val="00A71783"/>
    <w:rsid w:val="00A717B9"/>
    <w:rsid w:val="00A717EA"/>
    <w:rsid w:val="00A719B4"/>
    <w:rsid w:val="00A71AEC"/>
    <w:rsid w:val="00A71B2B"/>
    <w:rsid w:val="00A71D0D"/>
    <w:rsid w:val="00A71EB8"/>
    <w:rsid w:val="00A71EF4"/>
    <w:rsid w:val="00A7214A"/>
    <w:rsid w:val="00A721E0"/>
    <w:rsid w:val="00A72256"/>
    <w:rsid w:val="00A722F5"/>
    <w:rsid w:val="00A72466"/>
    <w:rsid w:val="00A7246B"/>
    <w:rsid w:val="00A724C5"/>
    <w:rsid w:val="00A72505"/>
    <w:rsid w:val="00A725CD"/>
    <w:rsid w:val="00A72605"/>
    <w:rsid w:val="00A72637"/>
    <w:rsid w:val="00A72663"/>
    <w:rsid w:val="00A726CF"/>
    <w:rsid w:val="00A726EF"/>
    <w:rsid w:val="00A7271D"/>
    <w:rsid w:val="00A7279E"/>
    <w:rsid w:val="00A728B6"/>
    <w:rsid w:val="00A72A5C"/>
    <w:rsid w:val="00A72A6E"/>
    <w:rsid w:val="00A72DCB"/>
    <w:rsid w:val="00A730B6"/>
    <w:rsid w:val="00A730BC"/>
    <w:rsid w:val="00A731B5"/>
    <w:rsid w:val="00A73270"/>
    <w:rsid w:val="00A732EF"/>
    <w:rsid w:val="00A733B7"/>
    <w:rsid w:val="00A7340D"/>
    <w:rsid w:val="00A736DE"/>
    <w:rsid w:val="00A7377D"/>
    <w:rsid w:val="00A73903"/>
    <w:rsid w:val="00A73AE1"/>
    <w:rsid w:val="00A73B66"/>
    <w:rsid w:val="00A73C0A"/>
    <w:rsid w:val="00A73C7A"/>
    <w:rsid w:val="00A73E46"/>
    <w:rsid w:val="00A73FD1"/>
    <w:rsid w:val="00A73FE9"/>
    <w:rsid w:val="00A7403D"/>
    <w:rsid w:val="00A740E8"/>
    <w:rsid w:val="00A7411A"/>
    <w:rsid w:val="00A74164"/>
    <w:rsid w:val="00A74360"/>
    <w:rsid w:val="00A7455C"/>
    <w:rsid w:val="00A745F5"/>
    <w:rsid w:val="00A74635"/>
    <w:rsid w:val="00A746C3"/>
    <w:rsid w:val="00A747FE"/>
    <w:rsid w:val="00A7487C"/>
    <w:rsid w:val="00A74A28"/>
    <w:rsid w:val="00A74A3A"/>
    <w:rsid w:val="00A74B89"/>
    <w:rsid w:val="00A74D0D"/>
    <w:rsid w:val="00A74D25"/>
    <w:rsid w:val="00A74E94"/>
    <w:rsid w:val="00A74EDB"/>
    <w:rsid w:val="00A74F59"/>
    <w:rsid w:val="00A750A3"/>
    <w:rsid w:val="00A750D7"/>
    <w:rsid w:val="00A75575"/>
    <w:rsid w:val="00A75860"/>
    <w:rsid w:val="00A75882"/>
    <w:rsid w:val="00A75888"/>
    <w:rsid w:val="00A758EA"/>
    <w:rsid w:val="00A759F2"/>
    <w:rsid w:val="00A75AAE"/>
    <w:rsid w:val="00A75ABC"/>
    <w:rsid w:val="00A75B9D"/>
    <w:rsid w:val="00A7602E"/>
    <w:rsid w:val="00A762FD"/>
    <w:rsid w:val="00A76388"/>
    <w:rsid w:val="00A763DF"/>
    <w:rsid w:val="00A763ED"/>
    <w:rsid w:val="00A765CE"/>
    <w:rsid w:val="00A76654"/>
    <w:rsid w:val="00A76669"/>
    <w:rsid w:val="00A7679B"/>
    <w:rsid w:val="00A768D3"/>
    <w:rsid w:val="00A769DB"/>
    <w:rsid w:val="00A76A22"/>
    <w:rsid w:val="00A76A60"/>
    <w:rsid w:val="00A76AC3"/>
    <w:rsid w:val="00A76CEE"/>
    <w:rsid w:val="00A76D1B"/>
    <w:rsid w:val="00A76DCC"/>
    <w:rsid w:val="00A77118"/>
    <w:rsid w:val="00A77132"/>
    <w:rsid w:val="00A7718C"/>
    <w:rsid w:val="00A771AC"/>
    <w:rsid w:val="00A7723B"/>
    <w:rsid w:val="00A77275"/>
    <w:rsid w:val="00A773DB"/>
    <w:rsid w:val="00A77462"/>
    <w:rsid w:val="00A774DB"/>
    <w:rsid w:val="00A77597"/>
    <w:rsid w:val="00A7770D"/>
    <w:rsid w:val="00A777C4"/>
    <w:rsid w:val="00A777CF"/>
    <w:rsid w:val="00A77960"/>
    <w:rsid w:val="00A77980"/>
    <w:rsid w:val="00A779C0"/>
    <w:rsid w:val="00A77C07"/>
    <w:rsid w:val="00A77C17"/>
    <w:rsid w:val="00A77CA2"/>
    <w:rsid w:val="00A77CE1"/>
    <w:rsid w:val="00A77F02"/>
    <w:rsid w:val="00A8016B"/>
    <w:rsid w:val="00A80353"/>
    <w:rsid w:val="00A80387"/>
    <w:rsid w:val="00A80921"/>
    <w:rsid w:val="00A80C86"/>
    <w:rsid w:val="00A80CB1"/>
    <w:rsid w:val="00A80D6D"/>
    <w:rsid w:val="00A80E46"/>
    <w:rsid w:val="00A80EC0"/>
    <w:rsid w:val="00A81048"/>
    <w:rsid w:val="00A8138F"/>
    <w:rsid w:val="00A81439"/>
    <w:rsid w:val="00A8145A"/>
    <w:rsid w:val="00A8161B"/>
    <w:rsid w:val="00A81C03"/>
    <w:rsid w:val="00A81D28"/>
    <w:rsid w:val="00A81D4A"/>
    <w:rsid w:val="00A81DC7"/>
    <w:rsid w:val="00A81DC9"/>
    <w:rsid w:val="00A81DE4"/>
    <w:rsid w:val="00A81ED6"/>
    <w:rsid w:val="00A81F4D"/>
    <w:rsid w:val="00A8216A"/>
    <w:rsid w:val="00A821B6"/>
    <w:rsid w:val="00A8222B"/>
    <w:rsid w:val="00A822BF"/>
    <w:rsid w:val="00A822FE"/>
    <w:rsid w:val="00A82419"/>
    <w:rsid w:val="00A8244D"/>
    <w:rsid w:val="00A82624"/>
    <w:rsid w:val="00A82715"/>
    <w:rsid w:val="00A82C71"/>
    <w:rsid w:val="00A82EA3"/>
    <w:rsid w:val="00A8335D"/>
    <w:rsid w:val="00A833B9"/>
    <w:rsid w:val="00A8348F"/>
    <w:rsid w:val="00A836E2"/>
    <w:rsid w:val="00A83778"/>
    <w:rsid w:val="00A838F7"/>
    <w:rsid w:val="00A83936"/>
    <w:rsid w:val="00A83A88"/>
    <w:rsid w:val="00A83BA5"/>
    <w:rsid w:val="00A83CBE"/>
    <w:rsid w:val="00A83EDB"/>
    <w:rsid w:val="00A83EDF"/>
    <w:rsid w:val="00A84003"/>
    <w:rsid w:val="00A8404F"/>
    <w:rsid w:val="00A840F8"/>
    <w:rsid w:val="00A84114"/>
    <w:rsid w:val="00A842B4"/>
    <w:rsid w:val="00A844CD"/>
    <w:rsid w:val="00A8454B"/>
    <w:rsid w:val="00A84580"/>
    <w:rsid w:val="00A84663"/>
    <w:rsid w:val="00A84774"/>
    <w:rsid w:val="00A84985"/>
    <w:rsid w:val="00A84C3E"/>
    <w:rsid w:val="00A84C52"/>
    <w:rsid w:val="00A84F26"/>
    <w:rsid w:val="00A85097"/>
    <w:rsid w:val="00A85220"/>
    <w:rsid w:val="00A852AA"/>
    <w:rsid w:val="00A85338"/>
    <w:rsid w:val="00A85634"/>
    <w:rsid w:val="00A85687"/>
    <w:rsid w:val="00A85689"/>
    <w:rsid w:val="00A85891"/>
    <w:rsid w:val="00A85ACB"/>
    <w:rsid w:val="00A85AF7"/>
    <w:rsid w:val="00A85B9A"/>
    <w:rsid w:val="00A85BF6"/>
    <w:rsid w:val="00A85BFF"/>
    <w:rsid w:val="00A85C1D"/>
    <w:rsid w:val="00A85C7A"/>
    <w:rsid w:val="00A85ED5"/>
    <w:rsid w:val="00A85EE8"/>
    <w:rsid w:val="00A8600B"/>
    <w:rsid w:val="00A8608C"/>
    <w:rsid w:val="00A860A8"/>
    <w:rsid w:val="00A86646"/>
    <w:rsid w:val="00A8677D"/>
    <w:rsid w:val="00A867DC"/>
    <w:rsid w:val="00A8693F"/>
    <w:rsid w:val="00A869CD"/>
    <w:rsid w:val="00A86DAC"/>
    <w:rsid w:val="00A86E07"/>
    <w:rsid w:val="00A86F55"/>
    <w:rsid w:val="00A87067"/>
    <w:rsid w:val="00A8712E"/>
    <w:rsid w:val="00A871FC"/>
    <w:rsid w:val="00A87326"/>
    <w:rsid w:val="00A876ED"/>
    <w:rsid w:val="00A87851"/>
    <w:rsid w:val="00A87869"/>
    <w:rsid w:val="00A878D1"/>
    <w:rsid w:val="00A87A0E"/>
    <w:rsid w:val="00A87F61"/>
    <w:rsid w:val="00A9000B"/>
    <w:rsid w:val="00A902E0"/>
    <w:rsid w:val="00A90338"/>
    <w:rsid w:val="00A904DF"/>
    <w:rsid w:val="00A905D7"/>
    <w:rsid w:val="00A90658"/>
    <w:rsid w:val="00A9065A"/>
    <w:rsid w:val="00A906A0"/>
    <w:rsid w:val="00A90C46"/>
    <w:rsid w:val="00A90F2F"/>
    <w:rsid w:val="00A90FF4"/>
    <w:rsid w:val="00A91093"/>
    <w:rsid w:val="00A9136E"/>
    <w:rsid w:val="00A91476"/>
    <w:rsid w:val="00A915F9"/>
    <w:rsid w:val="00A91C60"/>
    <w:rsid w:val="00A91E20"/>
    <w:rsid w:val="00A91F3D"/>
    <w:rsid w:val="00A91FFA"/>
    <w:rsid w:val="00A9202B"/>
    <w:rsid w:val="00A9206D"/>
    <w:rsid w:val="00A92092"/>
    <w:rsid w:val="00A920F6"/>
    <w:rsid w:val="00A921A2"/>
    <w:rsid w:val="00A922C6"/>
    <w:rsid w:val="00A929A2"/>
    <w:rsid w:val="00A92D68"/>
    <w:rsid w:val="00A92DF5"/>
    <w:rsid w:val="00A9300E"/>
    <w:rsid w:val="00A9307E"/>
    <w:rsid w:val="00A9310A"/>
    <w:rsid w:val="00A9311C"/>
    <w:rsid w:val="00A93287"/>
    <w:rsid w:val="00A932DE"/>
    <w:rsid w:val="00A9336D"/>
    <w:rsid w:val="00A933B5"/>
    <w:rsid w:val="00A933F3"/>
    <w:rsid w:val="00A9351E"/>
    <w:rsid w:val="00A935B0"/>
    <w:rsid w:val="00A93658"/>
    <w:rsid w:val="00A93794"/>
    <w:rsid w:val="00A93C11"/>
    <w:rsid w:val="00A93CC3"/>
    <w:rsid w:val="00A93DD4"/>
    <w:rsid w:val="00A93E81"/>
    <w:rsid w:val="00A94045"/>
    <w:rsid w:val="00A940E1"/>
    <w:rsid w:val="00A941DD"/>
    <w:rsid w:val="00A944C6"/>
    <w:rsid w:val="00A94528"/>
    <w:rsid w:val="00A94632"/>
    <w:rsid w:val="00A94708"/>
    <w:rsid w:val="00A94801"/>
    <w:rsid w:val="00A94966"/>
    <w:rsid w:val="00A949B7"/>
    <w:rsid w:val="00A94AF2"/>
    <w:rsid w:val="00A94B07"/>
    <w:rsid w:val="00A94B2D"/>
    <w:rsid w:val="00A94C1F"/>
    <w:rsid w:val="00A9514F"/>
    <w:rsid w:val="00A952D0"/>
    <w:rsid w:val="00A956D8"/>
    <w:rsid w:val="00A958AA"/>
    <w:rsid w:val="00A95939"/>
    <w:rsid w:val="00A95940"/>
    <w:rsid w:val="00A959B3"/>
    <w:rsid w:val="00A959B5"/>
    <w:rsid w:val="00A95C26"/>
    <w:rsid w:val="00A95C31"/>
    <w:rsid w:val="00A95C50"/>
    <w:rsid w:val="00A95D4C"/>
    <w:rsid w:val="00A95D63"/>
    <w:rsid w:val="00A95DDD"/>
    <w:rsid w:val="00A95E12"/>
    <w:rsid w:val="00A95FBD"/>
    <w:rsid w:val="00A96376"/>
    <w:rsid w:val="00A963D6"/>
    <w:rsid w:val="00A964BB"/>
    <w:rsid w:val="00A965FB"/>
    <w:rsid w:val="00A9669F"/>
    <w:rsid w:val="00A9692C"/>
    <w:rsid w:val="00A96A94"/>
    <w:rsid w:val="00A96B39"/>
    <w:rsid w:val="00A96B9A"/>
    <w:rsid w:val="00A96C73"/>
    <w:rsid w:val="00A96DA8"/>
    <w:rsid w:val="00A96FFD"/>
    <w:rsid w:val="00A97288"/>
    <w:rsid w:val="00A972F7"/>
    <w:rsid w:val="00A97456"/>
    <w:rsid w:val="00A9747A"/>
    <w:rsid w:val="00A975F0"/>
    <w:rsid w:val="00A97677"/>
    <w:rsid w:val="00A97726"/>
    <w:rsid w:val="00A9774A"/>
    <w:rsid w:val="00A97756"/>
    <w:rsid w:val="00A97838"/>
    <w:rsid w:val="00A97846"/>
    <w:rsid w:val="00A97936"/>
    <w:rsid w:val="00A9796A"/>
    <w:rsid w:val="00A97AE3"/>
    <w:rsid w:val="00A97B85"/>
    <w:rsid w:val="00A97BBB"/>
    <w:rsid w:val="00A97D1D"/>
    <w:rsid w:val="00A97DF6"/>
    <w:rsid w:val="00AA007D"/>
    <w:rsid w:val="00AA015F"/>
    <w:rsid w:val="00AA020A"/>
    <w:rsid w:val="00AA02FE"/>
    <w:rsid w:val="00AA035A"/>
    <w:rsid w:val="00AA0774"/>
    <w:rsid w:val="00AA0A3D"/>
    <w:rsid w:val="00AA0A7C"/>
    <w:rsid w:val="00AA0A8F"/>
    <w:rsid w:val="00AA0D29"/>
    <w:rsid w:val="00AA0D2D"/>
    <w:rsid w:val="00AA0D37"/>
    <w:rsid w:val="00AA108E"/>
    <w:rsid w:val="00AA109E"/>
    <w:rsid w:val="00AA11E5"/>
    <w:rsid w:val="00AA120E"/>
    <w:rsid w:val="00AA13C6"/>
    <w:rsid w:val="00AA142F"/>
    <w:rsid w:val="00AA1690"/>
    <w:rsid w:val="00AA1708"/>
    <w:rsid w:val="00AA1761"/>
    <w:rsid w:val="00AA1827"/>
    <w:rsid w:val="00AA18B4"/>
    <w:rsid w:val="00AA1B83"/>
    <w:rsid w:val="00AA1C26"/>
    <w:rsid w:val="00AA1C66"/>
    <w:rsid w:val="00AA1CB0"/>
    <w:rsid w:val="00AA1EBE"/>
    <w:rsid w:val="00AA1EFC"/>
    <w:rsid w:val="00AA1F90"/>
    <w:rsid w:val="00AA2080"/>
    <w:rsid w:val="00AA21E9"/>
    <w:rsid w:val="00AA23A6"/>
    <w:rsid w:val="00AA23CE"/>
    <w:rsid w:val="00AA2406"/>
    <w:rsid w:val="00AA2439"/>
    <w:rsid w:val="00AA2450"/>
    <w:rsid w:val="00AA248C"/>
    <w:rsid w:val="00AA2798"/>
    <w:rsid w:val="00AA2887"/>
    <w:rsid w:val="00AA28B9"/>
    <w:rsid w:val="00AA29C4"/>
    <w:rsid w:val="00AA2A44"/>
    <w:rsid w:val="00AA2A9A"/>
    <w:rsid w:val="00AA2CBD"/>
    <w:rsid w:val="00AA2CBF"/>
    <w:rsid w:val="00AA2E39"/>
    <w:rsid w:val="00AA2E9E"/>
    <w:rsid w:val="00AA2F85"/>
    <w:rsid w:val="00AA3010"/>
    <w:rsid w:val="00AA3056"/>
    <w:rsid w:val="00AA3114"/>
    <w:rsid w:val="00AA3133"/>
    <w:rsid w:val="00AA32EF"/>
    <w:rsid w:val="00AA3361"/>
    <w:rsid w:val="00AA3392"/>
    <w:rsid w:val="00AA34EC"/>
    <w:rsid w:val="00AA35CF"/>
    <w:rsid w:val="00AA35D7"/>
    <w:rsid w:val="00AA3674"/>
    <w:rsid w:val="00AA3720"/>
    <w:rsid w:val="00AA396F"/>
    <w:rsid w:val="00AA3CB9"/>
    <w:rsid w:val="00AA3CD6"/>
    <w:rsid w:val="00AA3CF7"/>
    <w:rsid w:val="00AA3DFB"/>
    <w:rsid w:val="00AA40BB"/>
    <w:rsid w:val="00AA433B"/>
    <w:rsid w:val="00AA43F5"/>
    <w:rsid w:val="00AA450F"/>
    <w:rsid w:val="00AA4520"/>
    <w:rsid w:val="00AA4561"/>
    <w:rsid w:val="00AA4686"/>
    <w:rsid w:val="00AA47A5"/>
    <w:rsid w:val="00AA47CD"/>
    <w:rsid w:val="00AA4C8B"/>
    <w:rsid w:val="00AA4CFE"/>
    <w:rsid w:val="00AA4D3D"/>
    <w:rsid w:val="00AA4E33"/>
    <w:rsid w:val="00AA4F63"/>
    <w:rsid w:val="00AA5060"/>
    <w:rsid w:val="00AA50FC"/>
    <w:rsid w:val="00AA5185"/>
    <w:rsid w:val="00AA520C"/>
    <w:rsid w:val="00AA5290"/>
    <w:rsid w:val="00AA53D5"/>
    <w:rsid w:val="00AA5681"/>
    <w:rsid w:val="00AA56CF"/>
    <w:rsid w:val="00AA5814"/>
    <w:rsid w:val="00AA595C"/>
    <w:rsid w:val="00AA5982"/>
    <w:rsid w:val="00AA59BB"/>
    <w:rsid w:val="00AA5E28"/>
    <w:rsid w:val="00AA5FD4"/>
    <w:rsid w:val="00AA62DA"/>
    <w:rsid w:val="00AA63BA"/>
    <w:rsid w:val="00AA6457"/>
    <w:rsid w:val="00AA64E4"/>
    <w:rsid w:val="00AA66DA"/>
    <w:rsid w:val="00AA67F4"/>
    <w:rsid w:val="00AA6904"/>
    <w:rsid w:val="00AA69EE"/>
    <w:rsid w:val="00AA6A9B"/>
    <w:rsid w:val="00AA6ACF"/>
    <w:rsid w:val="00AA6BE8"/>
    <w:rsid w:val="00AA6CB0"/>
    <w:rsid w:val="00AA6CE3"/>
    <w:rsid w:val="00AA6E25"/>
    <w:rsid w:val="00AA6FDB"/>
    <w:rsid w:val="00AA71AB"/>
    <w:rsid w:val="00AA720C"/>
    <w:rsid w:val="00AA73B8"/>
    <w:rsid w:val="00AA7467"/>
    <w:rsid w:val="00AA7547"/>
    <w:rsid w:val="00AA7575"/>
    <w:rsid w:val="00AA7642"/>
    <w:rsid w:val="00AA7669"/>
    <w:rsid w:val="00AA7718"/>
    <w:rsid w:val="00AA7890"/>
    <w:rsid w:val="00AA78DF"/>
    <w:rsid w:val="00AA795A"/>
    <w:rsid w:val="00AA7A1B"/>
    <w:rsid w:val="00AA7AB7"/>
    <w:rsid w:val="00AA7B2B"/>
    <w:rsid w:val="00AA7B4F"/>
    <w:rsid w:val="00AA7BF4"/>
    <w:rsid w:val="00AA7C24"/>
    <w:rsid w:val="00AA7E56"/>
    <w:rsid w:val="00AA7FB1"/>
    <w:rsid w:val="00AB0005"/>
    <w:rsid w:val="00AB01F7"/>
    <w:rsid w:val="00AB0356"/>
    <w:rsid w:val="00AB046F"/>
    <w:rsid w:val="00AB0691"/>
    <w:rsid w:val="00AB078E"/>
    <w:rsid w:val="00AB0979"/>
    <w:rsid w:val="00AB0997"/>
    <w:rsid w:val="00AB09D2"/>
    <w:rsid w:val="00AB0AAB"/>
    <w:rsid w:val="00AB0CD3"/>
    <w:rsid w:val="00AB0D27"/>
    <w:rsid w:val="00AB0DE8"/>
    <w:rsid w:val="00AB1170"/>
    <w:rsid w:val="00AB128C"/>
    <w:rsid w:val="00AB1418"/>
    <w:rsid w:val="00AB1796"/>
    <w:rsid w:val="00AB198C"/>
    <w:rsid w:val="00AB198E"/>
    <w:rsid w:val="00AB19AD"/>
    <w:rsid w:val="00AB1A78"/>
    <w:rsid w:val="00AB1AAA"/>
    <w:rsid w:val="00AB1AEE"/>
    <w:rsid w:val="00AB1C46"/>
    <w:rsid w:val="00AB1E77"/>
    <w:rsid w:val="00AB1EBE"/>
    <w:rsid w:val="00AB1F50"/>
    <w:rsid w:val="00AB2118"/>
    <w:rsid w:val="00AB2124"/>
    <w:rsid w:val="00AB221E"/>
    <w:rsid w:val="00AB24A9"/>
    <w:rsid w:val="00AB264A"/>
    <w:rsid w:val="00AB267E"/>
    <w:rsid w:val="00AB2699"/>
    <w:rsid w:val="00AB26CE"/>
    <w:rsid w:val="00AB282B"/>
    <w:rsid w:val="00AB291D"/>
    <w:rsid w:val="00AB2962"/>
    <w:rsid w:val="00AB299C"/>
    <w:rsid w:val="00AB2AB9"/>
    <w:rsid w:val="00AB2AEB"/>
    <w:rsid w:val="00AB2AF4"/>
    <w:rsid w:val="00AB2C08"/>
    <w:rsid w:val="00AB2C8B"/>
    <w:rsid w:val="00AB2F73"/>
    <w:rsid w:val="00AB31C7"/>
    <w:rsid w:val="00AB3375"/>
    <w:rsid w:val="00AB3477"/>
    <w:rsid w:val="00AB3706"/>
    <w:rsid w:val="00AB38D4"/>
    <w:rsid w:val="00AB3AF2"/>
    <w:rsid w:val="00AB3B21"/>
    <w:rsid w:val="00AB3CB8"/>
    <w:rsid w:val="00AB4002"/>
    <w:rsid w:val="00AB4063"/>
    <w:rsid w:val="00AB43DA"/>
    <w:rsid w:val="00AB45FA"/>
    <w:rsid w:val="00AB4611"/>
    <w:rsid w:val="00AB46F6"/>
    <w:rsid w:val="00AB47E2"/>
    <w:rsid w:val="00AB481E"/>
    <w:rsid w:val="00AB48D8"/>
    <w:rsid w:val="00AB4934"/>
    <w:rsid w:val="00AB4B10"/>
    <w:rsid w:val="00AB4EAE"/>
    <w:rsid w:val="00AB5022"/>
    <w:rsid w:val="00AB521A"/>
    <w:rsid w:val="00AB532E"/>
    <w:rsid w:val="00AB54EB"/>
    <w:rsid w:val="00AB55B2"/>
    <w:rsid w:val="00AB5655"/>
    <w:rsid w:val="00AB57E6"/>
    <w:rsid w:val="00AB5B03"/>
    <w:rsid w:val="00AB5BC5"/>
    <w:rsid w:val="00AB5D73"/>
    <w:rsid w:val="00AB62B5"/>
    <w:rsid w:val="00AB6323"/>
    <w:rsid w:val="00AB637C"/>
    <w:rsid w:val="00AB65AB"/>
    <w:rsid w:val="00AB6652"/>
    <w:rsid w:val="00AB66FB"/>
    <w:rsid w:val="00AB66FC"/>
    <w:rsid w:val="00AB68FC"/>
    <w:rsid w:val="00AB6B46"/>
    <w:rsid w:val="00AB6C4E"/>
    <w:rsid w:val="00AB6E3B"/>
    <w:rsid w:val="00AB7220"/>
    <w:rsid w:val="00AB734A"/>
    <w:rsid w:val="00AB737B"/>
    <w:rsid w:val="00AB741D"/>
    <w:rsid w:val="00AB7490"/>
    <w:rsid w:val="00AB7598"/>
    <w:rsid w:val="00AB75C6"/>
    <w:rsid w:val="00AB768C"/>
    <w:rsid w:val="00AB77EB"/>
    <w:rsid w:val="00AB7887"/>
    <w:rsid w:val="00AB78D3"/>
    <w:rsid w:val="00AB79A6"/>
    <w:rsid w:val="00AB7B12"/>
    <w:rsid w:val="00AB7EDA"/>
    <w:rsid w:val="00AC003A"/>
    <w:rsid w:val="00AC0073"/>
    <w:rsid w:val="00AC0096"/>
    <w:rsid w:val="00AC0477"/>
    <w:rsid w:val="00AC06CD"/>
    <w:rsid w:val="00AC094E"/>
    <w:rsid w:val="00AC0B6E"/>
    <w:rsid w:val="00AC0CE7"/>
    <w:rsid w:val="00AC0D8C"/>
    <w:rsid w:val="00AC0DE8"/>
    <w:rsid w:val="00AC0DF0"/>
    <w:rsid w:val="00AC1053"/>
    <w:rsid w:val="00AC10E2"/>
    <w:rsid w:val="00AC116B"/>
    <w:rsid w:val="00AC1242"/>
    <w:rsid w:val="00AC130C"/>
    <w:rsid w:val="00AC14B8"/>
    <w:rsid w:val="00AC14DE"/>
    <w:rsid w:val="00AC14EE"/>
    <w:rsid w:val="00AC1508"/>
    <w:rsid w:val="00AC1522"/>
    <w:rsid w:val="00AC15D3"/>
    <w:rsid w:val="00AC16F2"/>
    <w:rsid w:val="00AC185B"/>
    <w:rsid w:val="00AC193E"/>
    <w:rsid w:val="00AC1BD9"/>
    <w:rsid w:val="00AC1D55"/>
    <w:rsid w:val="00AC1E9F"/>
    <w:rsid w:val="00AC214E"/>
    <w:rsid w:val="00AC21BB"/>
    <w:rsid w:val="00AC21DB"/>
    <w:rsid w:val="00AC23D1"/>
    <w:rsid w:val="00AC24E2"/>
    <w:rsid w:val="00AC2641"/>
    <w:rsid w:val="00AC27F6"/>
    <w:rsid w:val="00AC2AEE"/>
    <w:rsid w:val="00AC2C0E"/>
    <w:rsid w:val="00AC2D1A"/>
    <w:rsid w:val="00AC2D6B"/>
    <w:rsid w:val="00AC2E7C"/>
    <w:rsid w:val="00AC2ED7"/>
    <w:rsid w:val="00AC2EFD"/>
    <w:rsid w:val="00AC301C"/>
    <w:rsid w:val="00AC3100"/>
    <w:rsid w:val="00AC311B"/>
    <w:rsid w:val="00AC315B"/>
    <w:rsid w:val="00AC317E"/>
    <w:rsid w:val="00AC3436"/>
    <w:rsid w:val="00AC34C7"/>
    <w:rsid w:val="00AC3505"/>
    <w:rsid w:val="00AC3722"/>
    <w:rsid w:val="00AC3816"/>
    <w:rsid w:val="00AC3837"/>
    <w:rsid w:val="00AC38B2"/>
    <w:rsid w:val="00AC3A30"/>
    <w:rsid w:val="00AC3ACD"/>
    <w:rsid w:val="00AC3B78"/>
    <w:rsid w:val="00AC3C45"/>
    <w:rsid w:val="00AC3C74"/>
    <w:rsid w:val="00AC3DB2"/>
    <w:rsid w:val="00AC3E34"/>
    <w:rsid w:val="00AC3F98"/>
    <w:rsid w:val="00AC41F4"/>
    <w:rsid w:val="00AC46FE"/>
    <w:rsid w:val="00AC4766"/>
    <w:rsid w:val="00AC4850"/>
    <w:rsid w:val="00AC49CE"/>
    <w:rsid w:val="00AC4A6E"/>
    <w:rsid w:val="00AC4C86"/>
    <w:rsid w:val="00AC5086"/>
    <w:rsid w:val="00AC50D7"/>
    <w:rsid w:val="00AC514B"/>
    <w:rsid w:val="00AC51DF"/>
    <w:rsid w:val="00AC52A2"/>
    <w:rsid w:val="00AC53C6"/>
    <w:rsid w:val="00AC53FB"/>
    <w:rsid w:val="00AC5436"/>
    <w:rsid w:val="00AC54D4"/>
    <w:rsid w:val="00AC5530"/>
    <w:rsid w:val="00AC5576"/>
    <w:rsid w:val="00AC57F6"/>
    <w:rsid w:val="00AC581B"/>
    <w:rsid w:val="00AC5864"/>
    <w:rsid w:val="00AC59C9"/>
    <w:rsid w:val="00AC5A0E"/>
    <w:rsid w:val="00AC5A2F"/>
    <w:rsid w:val="00AC5AB1"/>
    <w:rsid w:val="00AC5B41"/>
    <w:rsid w:val="00AC5D2A"/>
    <w:rsid w:val="00AC6004"/>
    <w:rsid w:val="00AC600A"/>
    <w:rsid w:val="00AC61BA"/>
    <w:rsid w:val="00AC61C9"/>
    <w:rsid w:val="00AC6284"/>
    <w:rsid w:val="00AC64D2"/>
    <w:rsid w:val="00AC6768"/>
    <w:rsid w:val="00AC69C3"/>
    <w:rsid w:val="00AC6B7C"/>
    <w:rsid w:val="00AC6DBD"/>
    <w:rsid w:val="00AC6EE0"/>
    <w:rsid w:val="00AC6F9C"/>
    <w:rsid w:val="00AC7024"/>
    <w:rsid w:val="00AC721C"/>
    <w:rsid w:val="00AC72B9"/>
    <w:rsid w:val="00AC7374"/>
    <w:rsid w:val="00AC754F"/>
    <w:rsid w:val="00AC75C9"/>
    <w:rsid w:val="00AC7651"/>
    <w:rsid w:val="00AC7975"/>
    <w:rsid w:val="00AC7BB5"/>
    <w:rsid w:val="00AC7BF6"/>
    <w:rsid w:val="00AC7C40"/>
    <w:rsid w:val="00AC7CCC"/>
    <w:rsid w:val="00AC7D27"/>
    <w:rsid w:val="00AC7E47"/>
    <w:rsid w:val="00AC7F4C"/>
    <w:rsid w:val="00AC7F76"/>
    <w:rsid w:val="00AD002B"/>
    <w:rsid w:val="00AD00DA"/>
    <w:rsid w:val="00AD016D"/>
    <w:rsid w:val="00AD021D"/>
    <w:rsid w:val="00AD02CB"/>
    <w:rsid w:val="00AD0719"/>
    <w:rsid w:val="00AD07C9"/>
    <w:rsid w:val="00AD09F6"/>
    <w:rsid w:val="00AD0BF3"/>
    <w:rsid w:val="00AD0EE8"/>
    <w:rsid w:val="00AD11B1"/>
    <w:rsid w:val="00AD12F8"/>
    <w:rsid w:val="00AD1431"/>
    <w:rsid w:val="00AD14A8"/>
    <w:rsid w:val="00AD1519"/>
    <w:rsid w:val="00AD1690"/>
    <w:rsid w:val="00AD1755"/>
    <w:rsid w:val="00AD198C"/>
    <w:rsid w:val="00AD1A6C"/>
    <w:rsid w:val="00AD1A7A"/>
    <w:rsid w:val="00AD1B1F"/>
    <w:rsid w:val="00AD1B57"/>
    <w:rsid w:val="00AD1C76"/>
    <w:rsid w:val="00AD1DC1"/>
    <w:rsid w:val="00AD1F80"/>
    <w:rsid w:val="00AD20AD"/>
    <w:rsid w:val="00AD2253"/>
    <w:rsid w:val="00AD227E"/>
    <w:rsid w:val="00AD230A"/>
    <w:rsid w:val="00AD2474"/>
    <w:rsid w:val="00AD28EE"/>
    <w:rsid w:val="00AD298F"/>
    <w:rsid w:val="00AD2CC5"/>
    <w:rsid w:val="00AD2D70"/>
    <w:rsid w:val="00AD2F86"/>
    <w:rsid w:val="00AD3085"/>
    <w:rsid w:val="00AD30BA"/>
    <w:rsid w:val="00AD3234"/>
    <w:rsid w:val="00AD329F"/>
    <w:rsid w:val="00AD331B"/>
    <w:rsid w:val="00AD3404"/>
    <w:rsid w:val="00AD34BB"/>
    <w:rsid w:val="00AD3B2F"/>
    <w:rsid w:val="00AD3CDA"/>
    <w:rsid w:val="00AD3DBE"/>
    <w:rsid w:val="00AD40E3"/>
    <w:rsid w:val="00AD4279"/>
    <w:rsid w:val="00AD4717"/>
    <w:rsid w:val="00AD4996"/>
    <w:rsid w:val="00AD4ADE"/>
    <w:rsid w:val="00AD4B53"/>
    <w:rsid w:val="00AD4D55"/>
    <w:rsid w:val="00AD4DD1"/>
    <w:rsid w:val="00AD4EF3"/>
    <w:rsid w:val="00AD5216"/>
    <w:rsid w:val="00AD5465"/>
    <w:rsid w:val="00AD576B"/>
    <w:rsid w:val="00AD5784"/>
    <w:rsid w:val="00AD580A"/>
    <w:rsid w:val="00AD59AB"/>
    <w:rsid w:val="00AD5AD2"/>
    <w:rsid w:val="00AD5BAA"/>
    <w:rsid w:val="00AD5C32"/>
    <w:rsid w:val="00AD5CFF"/>
    <w:rsid w:val="00AD5E68"/>
    <w:rsid w:val="00AD5E86"/>
    <w:rsid w:val="00AD60C2"/>
    <w:rsid w:val="00AD6352"/>
    <w:rsid w:val="00AD6593"/>
    <w:rsid w:val="00AD67C0"/>
    <w:rsid w:val="00AD67C2"/>
    <w:rsid w:val="00AD6886"/>
    <w:rsid w:val="00AD6AA5"/>
    <w:rsid w:val="00AD6B43"/>
    <w:rsid w:val="00AD6C0D"/>
    <w:rsid w:val="00AD6C1B"/>
    <w:rsid w:val="00AD6CA2"/>
    <w:rsid w:val="00AD6E6B"/>
    <w:rsid w:val="00AD6EEA"/>
    <w:rsid w:val="00AD7046"/>
    <w:rsid w:val="00AD70C5"/>
    <w:rsid w:val="00AD71A1"/>
    <w:rsid w:val="00AD74B5"/>
    <w:rsid w:val="00AD75BB"/>
    <w:rsid w:val="00AD767A"/>
    <w:rsid w:val="00AD7713"/>
    <w:rsid w:val="00AD77C0"/>
    <w:rsid w:val="00AD7A25"/>
    <w:rsid w:val="00AD7A38"/>
    <w:rsid w:val="00AD7A88"/>
    <w:rsid w:val="00AD7CAB"/>
    <w:rsid w:val="00AD7CB5"/>
    <w:rsid w:val="00AD7DF3"/>
    <w:rsid w:val="00AD7EBB"/>
    <w:rsid w:val="00AD7F1C"/>
    <w:rsid w:val="00AD7F3E"/>
    <w:rsid w:val="00AE005E"/>
    <w:rsid w:val="00AE00CE"/>
    <w:rsid w:val="00AE0110"/>
    <w:rsid w:val="00AE024C"/>
    <w:rsid w:val="00AE0380"/>
    <w:rsid w:val="00AE0538"/>
    <w:rsid w:val="00AE0918"/>
    <w:rsid w:val="00AE0AFF"/>
    <w:rsid w:val="00AE0C40"/>
    <w:rsid w:val="00AE0CB3"/>
    <w:rsid w:val="00AE0F25"/>
    <w:rsid w:val="00AE0FAB"/>
    <w:rsid w:val="00AE101F"/>
    <w:rsid w:val="00AE1148"/>
    <w:rsid w:val="00AE14A5"/>
    <w:rsid w:val="00AE166B"/>
    <w:rsid w:val="00AE1BBD"/>
    <w:rsid w:val="00AE1BC8"/>
    <w:rsid w:val="00AE1C58"/>
    <w:rsid w:val="00AE1DA0"/>
    <w:rsid w:val="00AE1F4C"/>
    <w:rsid w:val="00AE1F58"/>
    <w:rsid w:val="00AE2075"/>
    <w:rsid w:val="00AE224F"/>
    <w:rsid w:val="00AE2409"/>
    <w:rsid w:val="00AE2552"/>
    <w:rsid w:val="00AE25B4"/>
    <w:rsid w:val="00AE26A0"/>
    <w:rsid w:val="00AE27E5"/>
    <w:rsid w:val="00AE2962"/>
    <w:rsid w:val="00AE2A68"/>
    <w:rsid w:val="00AE2AD6"/>
    <w:rsid w:val="00AE2BA6"/>
    <w:rsid w:val="00AE2BAB"/>
    <w:rsid w:val="00AE2D76"/>
    <w:rsid w:val="00AE2E42"/>
    <w:rsid w:val="00AE306D"/>
    <w:rsid w:val="00AE30BA"/>
    <w:rsid w:val="00AE30F4"/>
    <w:rsid w:val="00AE3131"/>
    <w:rsid w:val="00AE3252"/>
    <w:rsid w:val="00AE32AF"/>
    <w:rsid w:val="00AE334B"/>
    <w:rsid w:val="00AE34F2"/>
    <w:rsid w:val="00AE359A"/>
    <w:rsid w:val="00AE35B5"/>
    <w:rsid w:val="00AE35BE"/>
    <w:rsid w:val="00AE3632"/>
    <w:rsid w:val="00AE37CC"/>
    <w:rsid w:val="00AE3E8D"/>
    <w:rsid w:val="00AE3EE6"/>
    <w:rsid w:val="00AE3EE8"/>
    <w:rsid w:val="00AE3F6D"/>
    <w:rsid w:val="00AE3FFB"/>
    <w:rsid w:val="00AE4132"/>
    <w:rsid w:val="00AE4198"/>
    <w:rsid w:val="00AE431B"/>
    <w:rsid w:val="00AE4385"/>
    <w:rsid w:val="00AE43ED"/>
    <w:rsid w:val="00AE4454"/>
    <w:rsid w:val="00AE44D8"/>
    <w:rsid w:val="00AE451C"/>
    <w:rsid w:val="00AE4696"/>
    <w:rsid w:val="00AE46EA"/>
    <w:rsid w:val="00AE4885"/>
    <w:rsid w:val="00AE4C6C"/>
    <w:rsid w:val="00AE4DC1"/>
    <w:rsid w:val="00AE4E97"/>
    <w:rsid w:val="00AE4F56"/>
    <w:rsid w:val="00AE4FEC"/>
    <w:rsid w:val="00AE503D"/>
    <w:rsid w:val="00AE50B8"/>
    <w:rsid w:val="00AE5139"/>
    <w:rsid w:val="00AE5233"/>
    <w:rsid w:val="00AE5466"/>
    <w:rsid w:val="00AE574B"/>
    <w:rsid w:val="00AE5828"/>
    <w:rsid w:val="00AE5861"/>
    <w:rsid w:val="00AE5B33"/>
    <w:rsid w:val="00AE5D97"/>
    <w:rsid w:val="00AE6099"/>
    <w:rsid w:val="00AE6352"/>
    <w:rsid w:val="00AE647A"/>
    <w:rsid w:val="00AE64C3"/>
    <w:rsid w:val="00AE64DC"/>
    <w:rsid w:val="00AE65E2"/>
    <w:rsid w:val="00AE677B"/>
    <w:rsid w:val="00AE6799"/>
    <w:rsid w:val="00AE6842"/>
    <w:rsid w:val="00AE6887"/>
    <w:rsid w:val="00AE6944"/>
    <w:rsid w:val="00AE6C64"/>
    <w:rsid w:val="00AE6CD2"/>
    <w:rsid w:val="00AE6E38"/>
    <w:rsid w:val="00AE6F07"/>
    <w:rsid w:val="00AE7120"/>
    <w:rsid w:val="00AE7302"/>
    <w:rsid w:val="00AE73D6"/>
    <w:rsid w:val="00AE771F"/>
    <w:rsid w:val="00AE7A29"/>
    <w:rsid w:val="00AE7A61"/>
    <w:rsid w:val="00AE7AA9"/>
    <w:rsid w:val="00AE7B01"/>
    <w:rsid w:val="00AE7C92"/>
    <w:rsid w:val="00AE7E22"/>
    <w:rsid w:val="00AE7E79"/>
    <w:rsid w:val="00AF0200"/>
    <w:rsid w:val="00AF0260"/>
    <w:rsid w:val="00AF035B"/>
    <w:rsid w:val="00AF0389"/>
    <w:rsid w:val="00AF07BB"/>
    <w:rsid w:val="00AF0868"/>
    <w:rsid w:val="00AF0AAD"/>
    <w:rsid w:val="00AF0FA0"/>
    <w:rsid w:val="00AF119F"/>
    <w:rsid w:val="00AF1206"/>
    <w:rsid w:val="00AF136F"/>
    <w:rsid w:val="00AF14CF"/>
    <w:rsid w:val="00AF183C"/>
    <w:rsid w:val="00AF186E"/>
    <w:rsid w:val="00AF1BD1"/>
    <w:rsid w:val="00AF1D0E"/>
    <w:rsid w:val="00AF1E48"/>
    <w:rsid w:val="00AF223A"/>
    <w:rsid w:val="00AF227F"/>
    <w:rsid w:val="00AF245F"/>
    <w:rsid w:val="00AF2593"/>
    <w:rsid w:val="00AF2708"/>
    <w:rsid w:val="00AF2822"/>
    <w:rsid w:val="00AF2842"/>
    <w:rsid w:val="00AF285B"/>
    <w:rsid w:val="00AF2A34"/>
    <w:rsid w:val="00AF2A80"/>
    <w:rsid w:val="00AF2B6A"/>
    <w:rsid w:val="00AF2BEE"/>
    <w:rsid w:val="00AF2D36"/>
    <w:rsid w:val="00AF2E0E"/>
    <w:rsid w:val="00AF2E13"/>
    <w:rsid w:val="00AF2EF3"/>
    <w:rsid w:val="00AF2FFD"/>
    <w:rsid w:val="00AF3037"/>
    <w:rsid w:val="00AF3079"/>
    <w:rsid w:val="00AF30E5"/>
    <w:rsid w:val="00AF3334"/>
    <w:rsid w:val="00AF3413"/>
    <w:rsid w:val="00AF39A7"/>
    <w:rsid w:val="00AF3ACA"/>
    <w:rsid w:val="00AF3C8A"/>
    <w:rsid w:val="00AF3CD0"/>
    <w:rsid w:val="00AF3CFC"/>
    <w:rsid w:val="00AF3D24"/>
    <w:rsid w:val="00AF3D4C"/>
    <w:rsid w:val="00AF3D76"/>
    <w:rsid w:val="00AF420E"/>
    <w:rsid w:val="00AF44A5"/>
    <w:rsid w:val="00AF45A7"/>
    <w:rsid w:val="00AF4707"/>
    <w:rsid w:val="00AF472B"/>
    <w:rsid w:val="00AF47A9"/>
    <w:rsid w:val="00AF4A45"/>
    <w:rsid w:val="00AF4A49"/>
    <w:rsid w:val="00AF4BA8"/>
    <w:rsid w:val="00AF4BB4"/>
    <w:rsid w:val="00AF5069"/>
    <w:rsid w:val="00AF51C3"/>
    <w:rsid w:val="00AF523C"/>
    <w:rsid w:val="00AF5312"/>
    <w:rsid w:val="00AF532A"/>
    <w:rsid w:val="00AF544D"/>
    <w:rsid w:val="00AF5469"/>
    <w:rsid w:val="00AF54DD"/>
    <w:rsid w:val="00AF54EC"/>
    <w:rsid w:val="00AF54F9"/>
    <w:rsid w:val="00AF5570"/>
    <w:rsid w:val="00AF5696"/>
    <w:rsid w:val="00AF5A60"/>
    <w:rsid w:val="00AF5A77"/>
    <w:rsid w:val="00AF5C09"/>
    <w:rsid w:val="00AF5CA4"/>
    <w:rsid w:val="00AF5FBD"/>
    <w:rsid w:val="00AF60E5"/>
    <w:rsid w:val="00AF631E"/>
    <w:rsid w:val="00AF635F"/>
    <w:rsid w:val="00AF6528"/>
    <w:rsid w:val="00AF661F"/>
    <w:rsid w:val="00AF6755"/>
    <w:rsid w:val="00AF6820"/>
    <w:rsid w:val="00AF687A"/>
    <w:rsid w:val="00AF69EC"/>
    <w:rsid w:val="00AF6B90"/>
    <w:rsid w:val="00AF6BA4"/>
    <w:rsid w:val="00AF6C3E"/>
    <w:rsid w:val="00AF71EC"/>
    <w:rsid w:val="00AF7310"/>
    <w:rsid w:val="00AF7612"/>
    <w:rsid w:val="00AF77B4"/>
    <w:rsid w:val="00AF780B"/>
    <w:rsid w:val="00AF7957"/>
    <w:rsid w:val="00AF7A62"/>
    <w:rsid w:val="00AF7F4D"/>
    <w:rsid w:val="00B00039"/>
    <w:rsid w:val="00B0004D"/>
    <w:rsid w:val="00B00229"/>
    <w:rsid w:val="00B00600"/>
    <w:rsid w:val="00B00764"/>
    <w:rsid w:val="00B008CA"/>
    <w:rsid w:val="00B00A3C"/>
    <w:rsid w:val="00B00C9E"/>
    <w:rsid w:val="00B00CAB"/>
    <w:rsid w:val="00B00D7D"/>
    <w:rsid w:val="00B00EC0"/>
    <w:rsid w:val="00B0102F"/>
    <w:rsid w:val="00B01285"/>
    <w:rsid w:val="00B012CB"/>
    <w:rsid w:val="00B013A9"/>
    <w:rsid w:val="00B013D7"/>
    <w:rsid w:val="00B014C9"/>
    <w:rsid w:val="00B014EF"/>
    <w:rsid w:val="00B015E7"/>
    <w:rsid w:val="00B0163F"/>
    <w:rsid w:val="00B0171F"/>
    <w:rsid w:val="00B0176B"/>
    <w:rsid w:val="00B018FB"/>
    <w:rsid w:val="00B01931"/>
    <w:rsid w:val="00B01960"/>
    <w:rsid w:val="00B01A34"/>
    <w:rsid w:val="00B01AD0"/>
    <w:rsid w:val="00B01C90"/>
    <w:rsid w:val="00B01EA7"/>
    <w:rsid w:val="00B01EEF"/>
    <w:rsid w:val="00B01FB8"/>
    <w:rsid w:val="00B020B8"/>
    <w:rsid w:val="00B02138"/>
    <w:rsid w:val="00B0236D"/>
    <w:rsid w:val="00B02388"/>
    <w:rsid w:val="00B024AF"/>
    <w:rsid w:val="00B026C0"/>
    <w:rsid w:val="00B02703"/>
    <w:rsid w:val="00B02A56"/>
    <w:rsid w:val="00B02BBA"/>
    <w:rsid w:val="00B02BC4"/>
    <w:rsid w:val="00B02C41"/>
    <w:rsid w:val="00B02D18"/>
    <w:rsid w:val="00B02EC3"/>
    <w:rsid w:val="00B02F7A"/>
    <w:rsid w:val="00B02FFE"/>
    <w:rsid w:val="00B030D6"/>
    <w:rsid w:val="00B0310D"/>
    <w:rsid w:val="00B0320F"/>
    <w:rsid w:val="00B0326E"/>
    <w:rsid w:val="00B03324"/>
    <w:rsid w:val="00B03404"/>
    <w:rsid w:val="00B034FF"/>
    <w:rsid w:val="00B0369F"/>
    <w:rsid w:val="00B0378B"/>
    <w:rsid w:val="00B03955"/>
    <w:rsid w:val="00B039E2"/>
    <w:rsid w:val="00B03B85"/>
    <w:rsid w:val="00B03C91"/>
    <w:rsid w:val="00B03D42"/>
    <w:rsid w:val="00B03E7E"/>
    <w:rsid w:val="00B03F4A"/>
    <w:rsid w:val="00B03FCD"/>
    <w:rsid w:val="00B04071"/>
    <w:rsid w:val="00B041CB"/>
    <w:rsid w:val="00B043D5"/>
    <w:rsid w:val="00B04445"/>
    <w:rsid w:val="00B04498"/>
    <w:rsid w:val="00B0457B"/>
    <w:rsid w:val="00B04A0D"/>
    <w:rsid w:val="00B04A22"/>
    <w:rsid w:val="00B04A23"/>
    <w:rsid w:val="00B04A4A"/>
    <w:rsid w:val="00B04B2A"/>
    <w:rsid w:val="00B04C3A"/>
    <w:rsid w:val="00B04E2B"/>
    <w:rsid w:val="00B04FE9"/>
    <w:rsid w:val="00B04FFB"/>
    <w:rsid w:val="00B05097"/>
    <w:rsid w:val="00B05269"/>
    <w:rsid w:val="00B0550D"/>
    <w:rsid w:val="00B05628"/>
    <w:rsid w:val="00B056AE"/>
    <w:rsid w:val="00B05801"/>
    <w:rsid w:val="00B0589A"/>
    <w:rsid w:val="00B0597E"/>
    <w:rsid w:val="00B05B2E"/>
    <w:rsid w:val="00B05B32"/>
    <w:rsid w:val="00B05C7E"/>
    <w:rsid w:val="00B05CDD"/>
    <w:rsid w:val="00B05D47"/>
    <w:rsid w:val="00B05E37"/>
    <w:rsid w:val="00B05FFF"/>
    <w:rsid w:val="00B061F7"/>
    <w:rsid w:val="00B063AD"/>
    <w:rsid w:val="00B06471"/>
    <w:rsid w:val="00B065AF"/>
    <w:rsid w:val="00B0661B"/>
    <w:rsid w:val="00B06803"/>
    <w:rsid w:val="00B0683D"/>
    <w:rsid w:val="00B068CC"/>
    <w:rsid w:val="00B0695E"/>
    <w:rsid w:val="00B069EE"/>
    <w:rsid w:val="00B06BB4"/>
    <w:rsid w:val="00B06D07"/>
    <w:rsid w:val="00B06D88"/>
    <w:rsid w:val="00B06FB2"/>
    <w:rsid w:val="00B070BB"/>
    <w:rsid w:val="00B0741E"/>
    <w:rsid w:val="00B07533"/>
    <w:rsid w:val="00B075A6"/>
    <w:rsid w:val="00B0766C"/>
    <w:rsid w:val="00B076EB"/>
    <w:rsid w:val="00B077E4"/>
    <w:rsid w:val="00B07853"/>
    <w:rsid w:val="00B07984"/>
    <w:rsid w:val="00B079A6"/>
    <w:rsid w:val="00B079E7"/>
    <w:rsid w:val="00B07AB8"/>
    <w:rsid w:val="00B07BD9"/>
    <w:rsid w:val="00B07C01"/>
    <w:rsid w:val="00B07CB9"/>
    <w:rsid w:val="00B07CFB"/>
    <w:rsid w:val="00B07D58"/>
    <w:rsid w:val="00B07EEB"/>
    <w:rsid w:val="00B07F32"/>
    <w:rsid w:val="00B1011E"/>
    <w:rsid w:val="00B101C6"/>
    <w:rsid w:val="00B101C7"/>
    <w:rsid w:val="00B10267"/>
    <w:rsid w:val="00B1026C"/>
    <w:rsid w:val="00B10290"/>
    <w:rsid w:val="00B102E1"/>
    <w:rsid w:val="00B10848"/>
    <w:rsid w:val="00B10A3B"/>
    <w:rsid w:val="00B10B39"/>
    <w:rsid w:val="00B10B96"/>
    <w:rsid w:val="00B10C32"/>
    <w:rsid w:val="00B10C51"/>
    <w:rsid w:val="00B10C9F"/>
    <w:rsid w:val="00B10DA8"/>
    <w:rsid w:val="00B1109D"/>
    <w:rsid w:val="00B112C3"/>
    <w:rsid w:val="00B11389"/>
    <w:rsid w:val="00B11501"/>
    <w:rsid w:val="00B116D8"/>
    <w:rsid w:val="00B11747"/>
    <w:rsid w:val="00B11D42"/>
    <w:rsid w:val="00B11F94"/>
    <w:rsid w:val="00B12088"/>
    <w:rsid w:val="00B12120"/>
    <w:rsid w:val="00B1212F"/>
    <w:rsid w:val="00B121CA"/>
    <w:rsid w:val="00B121ED"/>
    <w:rsid w:val="00B122AD"/>
    <w:rsid w:val="00B1245C"/>
    <w:rsid w:val="00B124D4"/>
    <w:rsid w:val="00B12685"/>
    <w:rsid w:val="00B126B5"/>
    <w:rsid w:val="00B1278E"/>
    <w:rsid w:val="00B128DC"/>
    <w:rsid w:val="00B12A8E"/>
    <w:rsid w:val="00B12B90"/>
    <w:rsid w:val="00B12BF2"/>
    <w:rsid w:val="00B12D9F"/>
    <w:rsid w:val="00B12FF7"/>
    <w:rsid w:val="00B131D6"/>
    <w:rsid w:val="00B13777"/>
    <w:rsid w:val="00B1394E"/>
    <w:rsid w:val="00B13BC0"/>
    <w:rsid w:val="00B13C6F"/>
    <w:rsid w:val="00B13D0A"/>
    <w:rsid w:val="00B140BA"/>
    <w:rsid w:val="00B1411C"/>
    <w:rsid w:val="00B1424F"/>
    <w:rsid w:val="00B14273"/>
    <w:rsid w:val="00B143C6"/>
    <w:rsid w:val="00B1444E"/>
    <w:rsid w:val="00B1459F"/>
    <w:rsid w:val="00B1465E"/>
    <w:rsid w:val="00B14787"/>
    <w:rsid w:val="00B14822"/>
    <w:rsid w:val="00B149E3"/>
    <w:rsid w:val="00B14ADA"/>
    <w:rsid w:val="00B14B5E"/>
    <w:rsid w:val="00B14D9C"/>
    <w:rsid w:val="00B14EDB"/>
    <w:rsid w:val="00B15101"/>
    <w:rsid w:val="00B15187"/>
    <w:rsid w:val="00B1529C"/>
    <w:rsid w:val="00B1541F"/>
    <w:rsid w:val="00B154B5"/>
    <w:rsid w:val="00B156C4"/>
    <w:rsid w:val="00B159E6"/>
    <w:rsid w:val="00B15DB2"/>
    <w:rsid w:val="00B15EF6"/>
    <w:rsid w:val="00B160AB"/>
    <w:rsid w:val="00B162BF"/>
    <w:rsid w:val="00B162C0"/>
    <w:rsid w:val="00B163C7"/>
    <w:rsid w:val="00B163D9"/>
    <w:rsid w:val="00B165B4"/>
    <w:rsid w:val="00B166EE"/>
    <w:rsid w:val="00B1670D"/>
    <w:rsid w:val="00B1674F"/>
    <w:rsid w:val="00B16774"/>
    <w:rsid w:val="00B1684D"/>
    <w:rsid w:val="00B16F70"/>
    <w:rsid w:val="00B174CE"/>
    <w:rsid w:val="00B1756E"/>
    <w:rsid w:val="00B176B5"/>
    <w:rsid w:val="00B1772C"/>
    <w:rsid w:val="00B17A1C"/>
    <w:rsid w:val="00B17CD8"/>
    <w:rsid w:val="00B17D3F"/>
    <w:rsid w:val="00B17D63"/>
    <w:rsid w:val="00B17EB2"/>
    <w:rsid w:val="00B17EB3"/>
    <w:rsid w:val="00B17EDE"/>
    <w:rsid w:val="00B200CB"/>
    <w:rsid w:val="00B204FE"/>
    <w:rsid w:val="00B2055F"/>
    <w:rsid w:val="00B205A2"/>
    <w:rsid w:val="00B206A0"/>
    <w:rsid w:val="00B206A3"/>
    <w:rsid w:val="00B206AC"/>
    <w:rsid w:val="00B2075D"/>
    <w:rsid w:val="00B20941"/>
    <w:rsid w:val="00B209F9"/>
    <w:rsid w:val="00B20A1D"/>
    <w:rsid w:val="00B20C9B"/>
    <w:rsid w:val="00B20E9B"/>
    <w:rsid w:val="00B20FA9"/>
    <w:rsid w:val="00B20FD2"/>
    <w:rsid w:val="00B2108E"/>
    <w:rsid w:val="00B21371"/>
    <w:rsid w:val="00B213BA"/>
    <w:rsid w:val="00B21531"/>
    <w:rsid w:val="00B21561"/>
    <w:rsid w:val="00B21680"/>
    <w:rsid w:val="00B216A0"/>
    <w:rsid w:val="00B21759"/>
    <w:rsid w:val="00B218BF"/>
    <w:rsid w:val="00B21975"/>
    <w:rsid w:val="00B21CCE"/>
    <w:rsid w:val="00B21EA1"/>
    <w:rsid w:val="00B21F01"/>
    <w:rsid w:val="00B21F41"/>
    <w:rsid w:val="00B22093"/>
    <w:rsid w:val="00B2231F"/>
    <w:rsid w:val="00B224DF"/>
    <w:rsid w:val="00B2254A"/>
    <w:rsid w:val="00B22590"/>
    <w:rsid w:val="00B226A0"/>
    <w:rsid w:val="00B22737"/>
    <w:rsid w:val="00B22788"/>
    <w:rsid w:val="00B22A85"/>
    <w:rsid w:val="00B22AC7"/>
    <w:rsid w:val="00B22C86"/>
    <w:rsid w:val="00B22C8A"/>
    <w:rsid w:val="00B22DA6"/>
    <w:rsid w:val="00B22E40"/>
    <w:rsid w:val="00B22FF7"/>
    <w:rsid w:val="00B23029"/>
    <w:rsid w:val="00B2321C"/>
    <w:rsid w:val="00B2321F"/>
    <w:rsid w:val="00B232DD"/>
    <w:rsid w:val="00B23357"/>
    <w:rsid w:val="00B2344A"/>
    <w:rsid w:val="00B235E2"/>
    <w:rsid w:val="00B237D7"/>
    <w:rsid w:val="00B23982"/>
    <w:rsid w:val="00B23996"/>
    <w:rsid w:val="00B23DC7"/>
    <w:rsid w:val="00B23E71"/>
    <w:rsid w:val="00B23E7C"/>
    <w:rsid w:val="00B23F29"/>
    <w:rsid w:val="00B240F2"/>
    <w:rsid w:val="00B24154"/>
    <w:rsid w:val="00B24306"/>
    <w:rsid w:val="00B2434C"/>
    <w:rsid w:val="00B2466D"/>
    <w:rsid w:val="00B246F7"/>
    <w:rsid w:val="00B2471A"/>
    <w:rsid w:val="00B248C5"/>
    <w:rsid w:val="00B24A25"/>
    <w:rsid w:val="00B24E74"/>
    <w:rsid w:val="00B24E7E"/>
    <w:rsid w:val="00B25221"/>
    <w:rsid w:val="00B25311"/>
    <w:rsid w:val="00B2536E"/>
    <w:rsid w:val="00B254BE"/>
    <w:rsid w:val="00B25583"/>
    <w:rsid w:val="00B256CA"/>
    <w:rsid w:val="00B256EE"/>
    <w:rsid w:val="00B25704"/>
    <w:rsid w:val="00B25788"/>
    <w:rsid w:val="00B2580D"/>
    <w:rsid w:val="00B25874"/>
    <w:rsid w:val="00B25966"/>
    <w:rsid w:val="00B2597B"/>
    <w:rsid w:val="00B259EE"/>
    <w:rsid w:val="00B25B52"/>
    <w:rsid w:val="00B25C15"/>
    <w:rsid w:val="00B25C7D"/>
    <w:rsid w:val="00B25D63"/>
    <w:rsid w:val="00B25DDE"/>
    <w:rsid w:val="00B25E18"/>
    <w:rsid w:val="00B25F86"/>
    <w:rsid w:val="00B25F8C"/>
    <w:rsid w:val="00B26227"/>
    <w:rsid w:val="00B2623A"/>
    <w:rsid w:val="00B26669"/>
    <w:rsid w:val="00B26765"/>
    <w:rsid w:val="00B26B19"/>
    <w:rsid w:val="00B26B23"/>
    <w:rsid w:val="00B26B42"/>
    <w:rsid w:val="00B26C2B"/>
    <w:rsid w:val="00B26C83"/>
    <w:rsid w:val="00B26DD4"/>
    <w:rsid w:val="00B26F3A"/>
    <w:rsid w:val="00B27347"/>
    <w:rsid w:val="00B274B7"/>
    <w:rsid w:val="00B2754F"/>
    <w:rsid w:val="00B2764B"/>
    <w:rsid w:val="00B276DB"/>
    <w:rsid w:val="00B276EA"/>
    <w:rsid w:val="00B27730"/>
    <w:rsid w:val="00B27812"/>
    <w:rsid w:val="00B2782F"/>
    <w:rsid w:val="00B2788C"/>
    <w:rsid w:val="00B2794E"/>
    <w:rsid w:val="00B27BBA"/>
    <w:rsid w:val="00B27CF2"/>
    <w:rsid w:val="00B27E1B"/>
    <w:rsid w:val="00B30000"/>
    <w:rsid w:val="00B30068"/>
    <w:rsid w:val="00B30101"/>
    <w:rsid w:val="00B301A8"/>
    <w:rsid w:val="00B30291"/>
    <w:rsid w:val="00B3029B"/>
    <w:rsid w:val="00B30368"/>
    <w:rsid w:val="00B3039C"/>
    <w:rsid w:val="00B303F1"/>
    <w:rsid w:val="00B30797"/>
    <w:rsid w:val="00B30897"/>
    <w:rsid w:val="00B30A1B"/>
    <w:rsid w:val="00B30AAC"/>
    <w:rsid w:val="00B30AB1"/>
    <w:rsid w:val="00B30C4B"/>
    <w:rsid w:val="00B30C8E"/>
    <w:rsid w:val="00B30F19"/>
    <w:rsid w:val="00B31000"/>
    <w:rsid w:val="00B31146"/>
    <w:rsid w:val="00B31197"/>
    <w:rsid w:val="00B311E8"/>
    <w:rsid w:val="00B31393"/>
    <w:rsid w:val="00B313A4"/>
    <w:rsid w:val="00B3152E"/>
    <w:rsid w:val="00B31547"/>
    <w:rsid w:val="00B315B2"/>
    <w:rsid w:val="00B315BD"/>
    <w:rsid w:val="00B31662"/>
    <w:rsid w:val="00B317C0"/>
    <w:rsid w:val="00B319D6"/>
    <w:rsid w:val="00B319F7"/>
    <w:rsid w:val="00B31A4B"/>
    <w:rsid w:val="00B31A8C"/>
    <w:rsid w:val="00B32331"/>
    <w:rsid w:val="00B323C9"/>
    <w:rsid w:val="00B323D7"/>
    <w:rsid w:val="00B326B6"/>
    <w:rsid w:val="00B32AB0"/>
    <w:rsid w:val="00B32C05"/>
    <w:rsid w:val="00B32D05"/>
    <w:rsid w:val="00B32D78"/>
    <w:rsid w:val="00B33015"/>
    <w:rsid w:val="00B330C5"/>
    <w:rsid w:val="00B33576"/>
    <w:rsid w:val="00B33809"/>
    <w:rsid w:val="00B3397B"/>
    <w:rsid w:val="00B33BD4"/>
    <w:rsid w:val="00B34103"/>
    <w:rsid w:val="00B344D3"/>
    <w:rsid w:val="00B344D8"/>
    <w:rsid w:val="00B344FC"/>
    <w:rsid w:val="00B34568"/>
    <w:rsid w:val="00B34585"/>
    <w:rsid w:val="00B345C8"/>
    <w:rsid w:val="00B3465F"/>
    <w:rsid w:val="00B346BB"/>
    <w:rsid w:val="00B347D7"/>
    <w:rsid w:val="00B34827"/>
    <w:rsid w:val="00B34848"/>
    <w:rsid w:val="00B34A70"/>
    <w:rsid w:val="00B34C05"/>
    <w:rsid w:val="00B34D30"/>
    <w:rsid w:val="00B34DA9"/>
    <w:rsid w:val="00B35008"/>
    <w:rsid w:val="00B35677"/>
    <w:rsid w:val="00B356A4"/>
    <w:rsid w:val="00B356CE"/>
    <w:rsid w:val="00B35732"/>
    <w:rsid w:val="00B35813"/>
    <w:rsid w:val="00B35A87"/>
    <w:rsid w:val="00B35BA0"/>
    <w:rsid w:val="00B35BD7"/>
    <w:rsid w:val="00B35D2B"/>
    <w:rsid w:val="00B35E26"/>
    <w:rsid w:val="00B35E2A"/>
    <w:rsid w:val="00B35E6F"/>
    <w:rsid w:val="00B3607A"/>
    <w:rsid w:val="00B361F8"/>
    <w:rsid w:val="00B3646B"/>
    <w:rsid w:val="00B36585"/>
    <w:rsid w:val="00B36660"/>
    <w:rsid w:val="00B366B6"/>
    <w:rsid w:val="00B368F3"/>
    <w:rsid w:val="00B368FA"/>
    <w:rsid w:val="00B36A3F"/>
    <w:rsid w:val="00B36CEF"/>
    <w:rsid w:val="00B36E75"/>
    <w:rsid w:val="00B371B1"/>
    <w:rsid w:val="00B37415"/>
    <w:rsid w:val="00B3756F"/>
    <w:rsid w:val="00B37732"/>
    <w:rsid w:val="00B378F5"/>
    <w:rsid w:val="00B37A56"/>
    <w:rsid w:val="00B37B8C"/>
    <w:rsid w:val="00B37BDF"/>
    <w:rsid w:val="00B37D29"/>
    <w:rsid w:val="00B37E18"/>
    <w:rsid w:val="00B37F9E"/>
    <w:rsid w:val="00B4005D"/>
    <w:rsid w:val="00B4021F"/>
    <w:rsid w:val="00B40228"/>
    <w:rsid w:val="00B40462"/>
    <w:rsid w:val="00B40814"/>
    <w:rsid w:val="00B4091A"/>
    <w:rsid w:val="00B40AE1"/>
    <w:rsid w:val="00B40CD6"/>
    <w:rsid w:val="00B40DC7"/>
    <w:rsid w:val="00B40E08"/>
    <w:rsid w:val="00B40EA4"/>
    <w:rsid w:val="00B40EB2"/>
    <w:rsid w:val="00B40F61"/>
    <w:rsid w:val="00B40F62"/>
    <w:rsid w:val="00B41224"/>
    <w:rsid w:val="00B416F6"/>
    <w:rsid w:val="00B4183A"/>
    <w:rsid w:val="00B41891"/>
    <w:rsid w:val="00B419B0"/>
    <w:rsid w:val="00B41BB8"/>
    <w:rsid w:val="00B41D9E"/>
    <w:rsid w:val="00B41EF0"/>
    <w:rsid w:val="00B42085"/>
    <w:rsid w:val="00B4220B"/>
    <w:rsid w:val="00B42234"/>
    <w:rsid w:val="00B42250"/>
    <w:rsid w:val="00B42316"/>
    <w:rsid w:val="00B42566"/>
    <w:rsid w:val="00B4256B"/>
    <w:rsid w:val="00B425AB"/>
    <w:rsid w:val="00B4266A"/>
    <w:rsid w:val="00B42820"/>
    <w:rsid w:val="00B428AD"/>
    <w:rsid w:val="00B429C1"/>
    <w:rsid w:val="00B429C6"/>
    <w:rsid w:val="00B42C7B"/>
    <w:rsid w:val="00B4300D"/>
    <w:rsid w:val="00B43342"/>
    <w:rsid w:val="00B43371"/>
    <w:rsid w:val="00B433E7"/>
    <w:rsid w:val="00B43402"/>
    <w:rsid w:val="00B4348C"/>
    <w:rsid w:val="00B43644"/>
    <w:rsid w:val="00B437AF"/>
    <w:rsid w:val="00B43992"/>
    <w:rsid w:val="00B43A6B"/>
    <w:rsid w:val="00B43B78"/>
    <w:rsid w:val="00B43BAE"/>
    <w:rsid w:val="00B43C2F"/>
    <w:rsid w:val="00B43CF9"/>
    <w:rsid w:val="00B43D71"/>
    <w:rsid w:val="00B43E77"/>
    <w:rsid w:val="00B43FF6"/>
    <w:rsid w:val="00B44142"/>
    <w:rsid w:val="00B44157"/>
    <w:rsid w:val="00B443C5"/>
    <w:rsid w:val="00B445CD"/>
    <w:rsid w:val="00B4461A"/>
    <w:rsid w:val="00B44759"/>
    <w:rsid w:val="00B4490A"/>
    <w:rsid w:val="00B44A13"/>
    <w:rsid w:val="00B44A7C"/>
    <w:rsid w:val="00B44B31"/>
    <w:rsid w:val="00B44C46"/>
    <w:rsid w:val="00B44CFA"/>
    <w:rsid w:val="00B44E1C"/>
    <w:rsid w:val="00B44EC0"/>
    <w:rsid w:val="00B44F3C"/>
    <w:rsid w:val="00B44F8D"/>
    <w:rsid w:val="00B44FE6"/>
    <w:rsid w:val="00B45099"/>
    <w:rsid w:val="00B45469"/>
    <w:rsid w:val="00B45482"/>
    <w:rsid w:val="00B454C8"/>
    <w:rsid w:val="00B454D9"/>
    <w:rsid w:val="00B45526"/>
    <w:rsid w:val="00B4552A"/>
    <w:rsid w:val="00B45575"/>
    <w:rsid w:val="00B45721"/>
    <w:rsid w:val="00B45762"/>
    <w:rsid w:val="00B45865"/>
    <w:rsid w:val="00B45912"/>
    <w:rsid w:val="00B459E4"/>
    <w:rsid w:val="00B45B01"/>
    <w:rsid w:val="00B45CCF"/>
    <w:rsid w:val="00B45D39"/>
    <w:rsid w:val="00B45E0B"/>
    <w:rsid w:val="00B45E38"/>
    <w:rsid w:val="00B45F04"/>
    <w:rsid w:val="00B4614A"/>
    <w:rsid w:val="00B461A5"/>
    <w:rsid w:val="00B46541"/>
    <w:rsid w:val="00B46632"/>
    <w:rsid w:val="00B46868"/>
    <w:rsid w:val="00B4691F"/>
    <w:rsid w:val="00B46945"/>
    <w:rsid w:val="00B46A72"/>
    <w:rsid w:val="00B46AA1"/>
    <w:rsid w:val="00B46BF9"/>
    <w:rsid w:val="00B46EFF"/>
    <w:rsid w:val="00B46F93"/>
    <w:rsid w:val="00B470CF"/>
    <w:rsid w:val="00B47561"/>
    <w:rsid w:val="00B475CB"/>
    <w:rsid w:val="00B475D0"/>
    <w:rsid w:val="00B476EA"/>
    <w:rsid w:val="00B47B59"/>
    <w:rsid w:val="00B47B86"/>
    <w:rsid w:val="00B47D61"/>
    <w:rsid w:val="00B47D7F"/>
    <w:rsid w:val="00B47DE3"/>
    <w:rsid w:val="00B47E13"/>
    <w:rsid w:val="00B47E2D"/>
    <w:rsid w:val="00B47F55"/>
    <w:rsid w:val="00B50279"/>
    <w:rsid w:val="00B50284"/>
    <w:rsid w:val="00B503F5"/>
    <w:rsid w:val="00B506D4"/>
    <w:rsid w:val="00B507A8"/>
    <w:rsid w:val="00B508C3"/>
    <w:rsid w:val="00B50941"/>
    <w:rsid w:val="00B50A3A"/>
    <w:rsid w:val="00B50AE7"/>
    <w:rsid w:val="00B50BC8"/>
    <w:rsid w:val="00B50C22"/>
    <w:rsid w:val="00B50E24"/>
    <w:rsid w:val="00B50E44"/>
    <w:rsid w:val="00B50EA2"/>
    <w:rsid w:val="00B50FDD"/>
    <w:rsid w:val="00B51027"/>
    <w:rsid w:val="00B510AB"/>
    <w:rsid w:val="00B511C7"/>
    <w:rsid w:val="00B513EE"/>
    <w:rsid w:val="00B514DA"/>
    <w:rsid w:val="00B517C0"/>
    <w:rsid w:val="00B51885"/>
    <w:rsid w:val="00B5196B"/>
    <w:rsid w:val="00B51F4A"/>
    <w:rsid w:val="00B51FC3"/>
    <w:rsid w:val="00B52078"/>
    <w:rsid w:val="00B52155"/>
    <w:rsid w:val="00B52350"/>
    <w:rsid w:val="00B5256D"/>
    <w:rsid w:val="00B52570"/>
    <w:rsid w:val="00B526EC"/>
    <w:rsid w:val="00B526F4"/>
    <w:rsid w:val="00B52903"/>
    <w:rsid w:val="00B52A9C"/>
    <w:rsid w:val="00B52B05"/>
    <w:rsid w:val="00B52C1C"/>
    <w:rsid w:val="00B52CAE"/>
    <w:rsid w:val="00B52FCB"/>
    <w:rsid w:val="00B533DA"/>
    <w:rsid w:val="00B5343A"/>
    <w:rsid w:val="00B53484"/>
    <w:rsid w:val="00B537B5"/>
    <w:rsid w:val="00B53A33"/>
    <w:rsid w:val="00B53B3D"/>
    <w:rsid w:val="00B53B9C"/>
    <w:rsid w:val="00B53CA4"/>
    <w:rsid w:val="00B53D27"/>
    <w:rsid w:val="00B53EC8"/>
    <w:rsid w:val="00B53EF4"/>
    <w:rsid w:val="00B53F81"/>
    <w:rsid w:val="00B5405F"/>
    <w:rsid w:val="00B5427F"/>
    <w:rsid w:val="00B544C0"/>
    <w:rsid w:val="00B5456E"/>
    <w:rsid w:val="00B546BB"/>
    <w:rsid w:val="00B546EE"/>
    <w:rsid w:val="00B547FE"/>
    <w:rsid w:val="00B54850"/>
    <w:rsid w:val="00B548E3"/>
    <w:rsid w:val="00B5495E"/>
    <w:rsid w:val="00B549F4"/>
    <w:rsid w:val="00B54A6E"/>
    <w:rsid w:val="00B54D0C"/>
    <w:rsid w:val="00B5517B"/>
    <w:rsid w:val="00B55233"/>
    <w:rsid w:val="00B55245"/>
    <w:rsid w:val="00B5560F"/>
    <w:rsid w:val="00B55942"/>
    <w:rsid w:val="00B55972"/>
    <w:rsid w:val="00B55B34"/>
    <w:rsid w:val="00B55C8E"/>
    <w:rsid w:val="00B55E64"/>
    <w:rsid w:val="00B5619C"/>
    <w:rsid w:val="00B5622E"/>
    <w:rsid w:val="00B5633F"/>
    <w:rsid w:val="00B5638D"/>
    <w:rsid w:val="00B5639C"/>
    <w:rsid w:val="00B5654D"/>
    <w:rsid w:val="00B566EE"/>
    <w:rsid w:val="00B56789"/>
    <w:rsid w:val="00B569A3"/>
    <w:rsid w:val="00B56A37"/>
    <w:rsid w:val="00B56C18"/>
    <w:rsid w:val="00B56C2B"/>
    <w:rsid w:val="00B56C75"/>
    <w:rsid w:val="00B56D4A"/>
    <w:rsid w:val="00B56E47"/>
    <w:rsid w:val="00B56E67"/>
    <w:rsid w:val="00B56FEC"/>
    <w:rsid w:val="00B57425"/>
    <w:rsid w:val="00B574E2"/>
    <w:rsid w:val="00B57809"/>
    <w:rsid w:val="00B578E2"/>
    <w:rsid w:val="00B578EA"/>
    <w:rsid w:val="00B57AAF"/>
    <w:rsid w:val="00B57C18"/>
    <w:rsid w:val="00B57CD4"/>
    <w:rsid w:val="00B57D0E"/>
    <w:rsid w:val="00B57D70"/>
    <w:rsid w:val="00B57FAC"/>
    <w:rsid w:val="00B601CB"/>
    <w:rsid w:val="00B6021C"/>
    <w:rsid w:val="00B604E0"/>
    <w:rsid w:val="00B60784"/>
    <w:rsid w:val="00B6086F"/>
    <w:rsid w:val="00B608E1"/>
    <w:rsid w:val="00B60955"/>
    <w:rsid w:val="00B609AC"/>
    <w:rsid w:val="00B609C8"/>
    <w:rsid w:val="00B60B10"/>
    <w:rsid w:val="00B60CC3"/>
    <w:rsid w:val="00B60D08"/>
    <w:rsid w:val="00B60D41"/>
    <w:rsid w:val="00B60E79"/>
    <w:rsid w:val="00B60F4E"/>
    <w:rsid w:val="00B60F70"/>
    <w:rsid w:val="00B60F7B"/>
    <w:rsid w:val="00B61277"/>
    <w:rsid w:val="00B613DA"/>
    <w:rsid w:val="00B614A0"/>
    <w:rsid w:val="00B6161D"/>
    <w:rsid w:val="00B616C4"/>
    <w:rsid w:val="00B617E1"/>
    <w:rsid w:val="00B61883"/>
    <w:rsid w:val="00B619B5"/>
    <w:rsid w:val="00B619E1"/>
    <w:rsid w:val="00B61A76"/>
    <w:rsid w:val="00B61CAC"/>
    <w:rsid w:val="00B61CC9"/>
    <w:rsid w:val="00B61DEA"/>
    <w:rsid w:val="00B61DF5"/>
    <w:rsid w:val="00B61EF3"/>
    <w:rsid w:val="00B62003"/>
    <w:rsid w:val="00B62098"/>
    <w:rsid w:val="00B620BB"/>
    <w:rsid w:val="00B62295"/>
    <w:rsid w:val="00B622BC"/>
    <w:rsid w:val="00B622C8"/>
    <w:rsid w:val="00B622F0"/>
    <w:rsid w:val="00B62318"/>
    <w:rsid w:val="00B623EE"/>
    <w:rsid w:val="00B6246D"/>
    <w:rsid w:val="00B62484"/>
    <w:rsid w:val="00B62538"/>
    <w:rsid w:val="00B62540"/>
    <w:rsid w:val="00B62694"/>
    <w:rsid w:val="00B628D4"/>
    <w:rsid w:val="00B62A42"/>
    <w:rsid w:val="00B62AF2"/>
    <w:rsid w:val="00B62FAF"/>
    <w:rsid w:val="00B632EC"/>
    <w:rsid w:val="00B63653"/>
    <w:rsid w:val="00B63674"/>
    <w:rsid w:val="00B63A86"/>
    <w:rsid w:val="00B63B70"/>
    <w:rsid w:val="00B63CF9"/>
    <w:rsid w:val="00B63EFD"/>
    <w:rsid w:val="00B640D8"/>
    <w:rsid w:val="00B64123"/>
    <w:rsid w:val="00B64194"/>
    <w:rsid w:val="00B641AC"/>
    <w:rsid w:val="00B641B8"/>
    <w:rsid w:val="00B6463A"/>
    <w:rsid w:val="00B646CA"/>
    <w:rsid w:val="00B647E7"/>
    <w:rsid w:val="00B64927"/>
    <w:rsid w:val="00B64D7D"/>
    <w:rsid w:val="00B64E94"/>
    <w:rsid w:val="00B64F7B"/>
    <w:rsid w:val="00B651EA"/>
    <w:rsid w:val="00B65363"/>
    <w:rsid w:val="00B654A9"/>
    <w:rsid w:val="00B6550E"/>
    <w:rsid w:val="00B65531"/>
    <w:rsid w:val="00B65541"/>
    <w:rsid w:val="00B65959"/>
    <w:rsid w:val="00B65A13"/>
    <w:rsid w:val="00B65A62"/>
    <w:rsid w:val="00B65ABF"/>
    <w:rsid w:val="00B65B60"/>
    <w:rsid w:val="00B65B94"/>
    <w:rsid w:val="00B65BD3"/>
    <w:rsid w:val="00B65BF1"/>
    <w:rsid w:val="00B65C1F"/>
    <w:rsid w:val="00B65DD7"/>
    <w:rsid w:val="00B6628A"/>
    <w:rsid w:val="00B662CA"/>
    <w:rsid w:val="00B66386"/>
    <w:rsid w:val="00B66428"/>
    <w:rsid w:val="00B6643C"/>
    <w:rsid w:val="00B66571"/>
    <w:rsid w:val="00B6675D"/>
    <w:rsid w:val="00B6696B"/>
    <w:rsid w:val="00B66992"/>
    <w:rsid w:val="00B66AD4"/>
    <w:rsid w:val="00B66B73"/>
    <w:rsid w:val="00B66EF7"/>
    <w:rsid w:val="00B66F9C"/>
    <w:rsid w:val="00B67133"/>
    <w:rsid w:val="00B6718E"/>
    <w:rsid w:val="00B67710"/>
    <w:rsid w:val="00B6780A"/>
    <w:rsid w:val="00B67895"/>
    <w:rsid w:val="00B67934"/>
    <w:rsid w:val="00B67BD4"/>
    <w:rsid w:val="00B67E14"/>
    <w:rsid w:val="00B67F75"/>
    <w:rsid w:val="00B700BD"/>
    <w:rsid w:val="00B7027C"/>
    <w:rsid w:val="00B7041D"/>
    <w:rsid w:val="00B70453"/>
    <w:rsid w:val="00B70469"/>
    <w:rsid w:val="00B70658"/>
    <w:rsid w:val="00B706F4"/>
    <w:rsid w:val="00B7089D"/>
    <w:rsid w:val="00B70CF1"/>
    <w:rsid w:val="00B70E45"/>
    <w:rsid w:val="00B70E6C"/>
    <w:rsid w:val="00B70E86"/>
    <w:rsid w:val="00B70ED8"/>
    <w:rsid w:val="00B71342"/>
    <w:rsid w:val="00B713C7"/>
    <w:rsid w:val="00B71820"/>
    <w:rsid w:val="00B7187F"/>
    <w:rsid w:val="00B718E4"/>
    <w:rsid w:val="00B71AA7"/>
    <w:rsid w:val="00B71B25"/>
    <w:rsid w:val="00B71C12"/>
    <w:rsid w:val="00B71D42"/>
    <w:rsid w:val="00B71DEE"/>
    <w:rsid w:val="00B71E69"/>
    <w:rsid w:val="00B72172"/>
    <w:rsid w:val="00B7220F"/>
    <w:rsid w:val="00B726AB"/>
    <w:rsid w:val="00B72872"/>
    <w:rsid w:val="00B728F2"/>
    <w:rsid w:val="00B72A98"/>
    <w:rsid w:val="00B72B50"/>
    <w:rsid w:val="00B72C9B"/>
    <w:rsid w:val="00B72D8A"/>
    <w:rsid w:val="00B72DD8"/>
    <w:rsid w:val="00B72E09"/>
    <w:rsid w:val="00B72E86"/>
    <w:rsid w:val="00B730AF"/>
    <w:rsid w:val="00B730C1"/>
    <w:rsid w:val="00B73105"/>
    <w:rsid w:val="00B7315A"/>
    <w:rsid w:val="00B7331A"/>
    <w:rsid w:val="00B733B0"/>
    <w:rsid w:val="00B7343A"/>
    <w:rsid w:val="00B736AD"/>
    <w:rsid w:val="00B73719"/>
    <w:rsid w:val="00B73776"/>
    <w:rsid w:val="00B737FF"/>
    <w:rsid w:val="00B7391F"/>
    <w:rsid w:val="00B7392D"/>
    <w:rsid w:val="00B73BD9"/>
    <w:rsid w:val="00B73DB9"/>
    <w:rsid w:val="00B73EA6"/>
    <w:rsid w:val="00B7419D"/>
    <w:rsid w:val="00B741E7"/>
    <w:rsid w:val="00B745B5"/>
    <w:rsid w:val="00B74612"/>
    <w:rsid w:val="00B74669"/>
    <w:rsid w:val="00B746A6"/>
    <w:rsid w:val="00B74703"/>
    <w:rsid w:val="00B74A13"/>
    <w:rsid w:val="00B74AF1"/>
    <w:rsid w:val="00B74B59"/>
    <w:rsid w:val="00B74C64"/>
    <w:rsid w:val="00B74EB5"/>
    <w:rsid w:val="00B750B9"/>
    <w:rsid w:val="00B751BE"/>
    <w:rsid w:val="00B75297"/>
    <w:rsid w:val="00B75307"/>
    <w:rsid w:val="00B7531A"/>
    <w:rsid w:val="00B75347"/>
    <w:rsid w:val="00B75408"/>
    <w:rsid w:val="00B75445"/>
    <w:rsid w:val="00B75566"/>
    <w:rsid w:val="00B755E8"/>
    <w:rsid w:val="00B757A2"/>
    <w:rsid w:val="00B75914"/>
    <w:rsid w:val="00B75924"/>
    <w:rsid w:val="00B75B02"/>
    <w:rsid w:val="00B75C28"/>
    <w:rsid w:val="00B75D66"/>
    <w:rsid w:val="00B75F44"/>
    <w:rsid w:val="00B7606D"/>
    <w:rsid w:val="00B76268"/>
    <w:rsid w:val="00B7627D"/>
    <w:rsid w:val="00B76310"/>
    <w:rsid w:val="00B764CC"/>
    <w:rsid w:val="00B76643"/>
    <w:rsid w:val="00B766C2"/>
    <w:rsid w:val="00B76726"/>
    <w:rsid w:val="00B7672F"/>
    <w:rsid w:val="00B76832"/>
    <w:rsid w:val="00B768FA"/>
    <w:rsid w:val="00B76B28"/>
    <w:rsid w:val="00B76EA4"/>
    <w:rsid w:val="00B77039"/>
    <w:rsid w:val="00B7716F"/>
    <w:rsid w:val="00B771EF"/>
    <w:rsid w:val="00B773FA"/>
    <w:rsid w:val="00B77409"/>
    <w:rsid w:val="00B774CD"/>
    <w:rsid w:val="00B77543"/>
    <w:rsid w:val="00B77725"/>
    <w:rsid w:val="00B7777D"/>
    <w:rsid w:val="00B77896"/>
    <w:rsid w:val="00B778A1"/>
    <w:rsid w:val="00B77B47"/>
    <w:rsid w:val="00B77DC8"/>
    <w:rsid w:val="00B77F60"/>
    <w:rsid w:val="00B80171"/>
    <w:rsid w:val="00B802B2"/>
    <w:rsid w:val="00B80391"/>
    <w:rsid w:val="00B8041B"/>
    <w:rsid w:val="00B80532"/>
    <w:rsid w:val="00B805CF"/>
    <w:rsid w:val="00B80608"/>
    <w:rsid w:val="00B80831"/>
    <w:rsid w:val="00B80A65"/>
    <w:rsid w:val="00B80CB6"/>
    <w:rsid w:val="00B80D50"/>
    <w:rsid w:val="00B80DDA"/>
    <w:rsid w:val="00B80DE5"/>
    <w:rsid w:val="00B80E06"/>
    <w:rsid w:val="00B80E31"/>
    <w:rsid w:val="00B80E70"/>
    <w:rsid w:val="00B80ECA"/>
    <w:rsid w:val="00B80FB1"/>
    <w:rsid w:val="00B80FD1"/>
    <w:rsid w:val="00B8105B"/>
    <w:rsid w:val="00B812D6"/>
    <w:rsid w:val="00B81322"/>
    <w:rsid w:val="00B814DA"/>
    <w:rsid w:val="00B816CB"/>
    <w:rsid w:val="00B81810"/>
    <w:rsid w:val="00B8197B"/>
    <w:rsid w:val="00B819AE"/>
    <w:rsid w:val="00B81A11"/>
    <w:rsid w:val="00B81C65"/>
    <w:rsid w:val="00B81C6D"/>
    <w:rsid w:val="00B81D25"/>
    <w:rsid w:val="00B81D42"/>
    <w:rsid w:val="00B82047"/>
    <w:rsid w:val="00B82237"/>
    <w:rsid w:val="00B8237A"/>
    <w:rsid w:val="00B82A82"/>
    <w:rsid w:val="00B82ACA"/>
    <w:rsid w:val="00B82D60"/>
    <w:rsid w:val="00B82EC1"/>
    <w:rsid w:val="00B82F8C"/>
    <w:rsid w:val="00B82F9D"/>
    <w:rsid w:val="00B82FDC"/>
    <w:rsid w:val="00B83079"/>
    <w:rsid w:val="00B8307B"/>
    <w:rsid w:val="00B83179"/>
    <w:rsid w:val="00B8336C"/>
    <w:rsid w:val="00B83575"/>
    <w:rsid w:val="00B83772"/>
    <w:rsid w:val="00B837FF"/>
    <w:rsid w:val="00B83C79"/>
    <w:rsid w:val="00B83CB0"/>
    <w:rsid w:val="00B83CB1"/>
    <w:rsid w:val="00B83CF2"/>
    <w:rsid w:val="00B83E38"/>
    <w:rsid w:val="00B83F33"/>
    <w:rsid w:val="00B840B4"/>
    <w:rsid w:val="00B8428A"/>
    <w:rsid w:val="00B846A9"/>
    <w:rsid w:val="00B846EC"/>
    <w:rsid w:val="00B84744"/>
    <w:rsid w:val="00B84770"/>
    <w:rsid w:val="00B8477F"/>
    <w:rsid w:val="00B847B2"/>
    <w:rsid w:val="00B848CD"/>
    <w:rsid w:val="00B84AFB"/>
    <w:rsid w:val="00B84B8E"/>
    <w:rsid w:val="00B84BA0"/>
    <w:rsid w:val="00B84D1F"/>
    <w:rsid w:val="00B84DA4"/>
    <w:rsid w:val="00B84E1E"/>
    <w:rsid w:val="00B84FEF"/>
    <w:rsid w:val="00B850A1"/>
    <w:rsid w:val="00B850CE"/>
    <w:rsid w:val="00B85189"/>
    <w:rsid w:val="00B85259"/>
    <w:rsid w:val="00B8526B"/>
    <w:rsid w:val="00B856C1"/>
    <w:rsid w:val="00B8575F"/>
    <w:rsid w:val="00B858C1"/>
    <w:rsid w:val="00B85966"/>
    <w:rsid w:val="00B85A8D"/>
    <w:rsid w:val="00B85AE0"/>
    <w:rsid w:val="00B85B12"/>
    <w:rsid w:val="00B85BB1"/>
    <w:rsid w:val="00B85BD9"/>
    <w:rsid w:val="00B85DE5"/>
    <w:rsid w:val="00B85F11"/>
    <w:rsid w:val="00B8614C"/>
    <w:rsid w:val="00B86161"/>
    <w:rsid w:val="00B86333"/>
    <w:rsid w:val="00B863A5"/>
    <w:rsid w:val="00B86494"/>
    <w:rsid w:val="00B865D8"/>
    <w:rsid w:val="00B86AE0"/>
    <w:rsid w:val="00B86BC9"/>
    <w:rsid w:val="00B86DDE"/>
    <w:rsid w:val="00B86EF0"/>
    <w:rsid w:val="00B86EFD"/>
    <w:rsid w:val="00B86F6D"/>
    <w:rsid w:val="00B8717C"/>
    <w:rsid w:val="00B872D9"/>
    <w:rsid w:val="00B8739D"/>
    <w:rsid w:val="00B8759D"/>
    <w:rsid w:val="00B877B4"/>
    <w:rsid w:val="00B87966"/>
    <w:rsid w:val="00B87A61"/>
    <w:rsid w:val="00B87CDC"/>
    <w:rsid w:val="00B87D6E"/>
    <w:rsid w:val="00B90123"/>
    <w:rsid w:val="00B90149"/>
    <w:rsid w:val="00B90228"/>
    <w:rsid w:val="00B902E0"/>
    <w:rsid w:val="00B90494"/>
    <w:rsid w:val="00B905EB"/>
    <w:rsid w:val="00B9066A"/>
    <w:rsid w:val="00B90C30"/>
    <w:rsid w:val="00B90DA4"/>
    <w:rsid w:val="00B90E2C"/>
    <w:rsid w:val="00B90EC3"/>
    <w:rsid w:val="00B91093"/>
    <w:rsid w:val="00B91296"/>
    <w:rsid w:val="00B912DA"/>
    <w:rsid w:val="00B91439"/>
    <w:rsid w:val="00B915BB"/>
    <w:rsid w:val="00B9184C"/>
    <w:rsid w:val="00B918B0"/>
    <w:rsid w:val="00B918EF"/>
    <w:rsid w:val="00B919FD"/>
    <w:rsid w:val="00B91CCA"/>
    <w:rsid w:val="00B91CD2"/>
    <w:rsid w:val="00B91D4E"/>
    <w:rsid w:val="00B9225C"/>
    <w:rsid w:val="00B922C7"/>
    <w:rsid w:val="00B92429"/>
    <w:rsid w:val="00B92514"/>
    <w:rsid w:val="00B92856"/>
    <w:rsid w:val="00B92A8A"/>
    <w:rsid w:val="00B92A97"/>
    <w:rsid w:val="00B92D72"/>
    <w:rsid w:val="00B92F96"/>
    <w:rsid w:val="00B92FF7"/>
    <w:rsid w:val="00B9326A"/>
    <w:rsid w:val="00B9329D"/>
    <w:rsid w:val="00B933CF"/>
    <w:rsid w:val="00B933DC"/>
    <w:rsid w:val="00B93418"/>
    <w:rsid w:val="00B93611"/>
    <w:rsid w:val="00B936F4"/>
    <w:rsid w:val="00B93912"/>
    <w:rsid w:val="00B93977"/>
    <w:rsid w:val="00B93BF5"/>
    <w:rsid w:val="00B93D6A"/>
    <w:rsid w:val="00B94162"/>
    <w:rsid w:val="00B943D0"/>
    <w:rsid w:val="00B945B3"/>
    <w:rsid w:val="00B946E0"/>
    <w:rsid w:val="00B94749"/>
    <w:rsid w:val="00B947D7"/>
    <w:rsid w:val="00B9484C"/>
    <w:rsid w:val="00B94C3B"/>
    <w:rsid w:val="00B94E47"/>
    <w:rsid w:val="00B94FFE"/>
    <w:rsid w:val="00B950B5"/>
    <w:rsid w:val="00B9519E"/>
    <w:rsid w:val="00B951AA"/>
    <w:rsid w:val="00B951C0"/>
    <w:rsid w:val="00B95218"/>
    <w:rsid w:val="00B952CE"/>
    <w:rsid w:val="00B9535E"/>
    <w:rsid w:val="00B9536A"/>
    <w:rsid w:val="00B953A8"/>
    <w:rsid w:val="00B95430"/>
    <w:rsid w:val="00B9566C"/>
    <w:rsid w:val="00B957B1"/>
    <w:rsid w:val="00B9590A"/>
    <w:rsid w:val="00B95948"/>
    <w:rsid w:val="00B95BC5"/>
    <w:rsid w:val="00B95C30"/>
    <w:rsid w:val="00B95CB8"/>
    <w:rsid w:val="00B95D2F"/>
    <w:rsid w:val="00B95D9C"/>
    <w:rsid w:val="00B96012"/>
    <w:rsid w:val="00B961E5"/>
    <w:rsid w:val="00B96227"/>
    <w:rsid w:val="00B96417"/>
    <w:rsid w:val="00B9644A"/>
    <w:rsid w:val="00B96508"/>
    <w:rsid w:val="00B96623"/>
    <w:rsid w:val="00B96656"/>
    <w:rsid w:val="00B96731"/>
    <w:rsid w:val="00B96785"/>
    <w:rsid w:val="00B96833"/>
    <w:rsid w:val="00B96915"/>
    <w:rsid w:val="00B96AEA"/>
    <w:rsid w:val="00B96CE9"/>
    <w:rsid w:val="00B96E1B"/>
    <w:rsid w:val="00B96FDB"/>
    <w:rsid w:val="00B972BA"/>
    <w:rsid w:val="00B9735A"/>
    <w:rsid w:val="00B97379"/>
    <w:rsid w:val="00B97480"/>
    <w:rsid w:val="00B976B9"/>
    <w:rsid w:val="00B9775C"/>
    <w:rsid w:val="00B9779B"/>
    <w:rsid w:val="00B97837"/>
    <w:rsid w:val="00B97928"/>
    <w:rsid w:val="00B979A8"/>
    <w:rsid w:val="00B979AE"/>
    <w:rsid w:val="00B97A2E"/>
    <w:rsid w:val="00B97A66"/>
    <w:rsid w:val="00B97BEA"/>
    <w:rsid w:val="00BA00FF"/>
    <w:rsid w:val="00BA011B"/>
    <w:rsid w:val="00BA0279"/>
    <w:rsid w:val="00BA02B1"/>
    <w:rsid w:val="00BA02F4"/>
    <w:rsid w:val="00BA0476"/>
    <w:rsid w:val="00BA04E3"/>
    <w:rsid w:val="00BA0528"/>
    <w:rsid w:val="00BA067A"/>
    <w:rsid w:val="00BA0967"/>
    <w:rsid w:val="00BA0ADB"/>
    <w:rsid w:val="00BA0B27"/>
    <w:rsid w:val="00BA0CF4"/>
    <w:rsid w:val="00BA0D69"/>
    <w:rsid w:val="00BA0EB8"/>
    <w:rsid w:val="00BA0FDA"/>
    <w:rsid w:val="00BA1413"/>
    <w:rsid w:val="00BA1498"/>
    <w:rsid w:val="00BA15E2"/>
    <w:rsid w:val="00BA16D8"/>
    <w:rsid w:val="00BA16FE"/>
    <w:rsid w:val="00BA1724"/>
    <w:rsid w:val="00BA1731"/>
    <w:rsid w:val="00BA193C"/>
    <w:rsid w:val="00BA1A87"/>
    <w:rsid w:val="00BA1BED"/>
    <w:rsid w:val="00BA1C4B"/>
    <w:rsid w:val="00BA1D98"/>
    <w:rsid w:val="00BA1E8B"/>
    <w:rsid w:val="00BA2032"/>
    <w:rsid w:val="00BA2049"/>
    <w:rsid w:val="00BA21AD"/>
    <w:rsid w:val="00BA21F5"/>
    <w:rsid w:val="00BA22CB"/>
    <w:rsid w:val="00BA2446"/>
    <w:rsid w:val="00BA267B"/>
    <w:rsid w:val="00BA27F7"/>
    <w:rsid w:val="00BA2A13"/>
    <w:rsid w:val="00BA2B2D"/>
    <w:rsid w:val="00BA2F99"/>
    <w:rsid w:val="00BA3009"/>
    <w:rsid w:val="00BA30B7"/>
    <w:rsid w:val="00BA31A6"/>
    <w:rsid w:val="00BA32B6"/>
    <w:rsid w:val="00BA335A"/>
    <w:rsid w:val="00BA358E"/>
    <w:rsid w:val="00BA376F"/>
    <w:rsid w:val="00BA3771"/>
    <w:rsid w:val="00BA3887"/>
    <w:rsid w:val="00BA3A11"/>
    <w:rsid w:val="00BA3AD1"/>
    <w:rsid w:val="00BA3AE4"/>
    <w:rsid w:val="00BA3BAE"/>
    <w:rsid w:val="00BA3C4B"/>
    <w:rsid w:val="00BA40F7"/>
    <w:rsid w:val="00BA4170"/>
    <w:rsid w:val="00BA4468"/>
    <w:rsid w:val="00BA4516"/>
    <w:rsid w:val="00BA4578"/>
    <w:rsid w:val="00BA46C0"/>
    <w:rsid w:val="00BA477C"/>
    <w:rsid w:val="00BA49CB"/>
    <w:rsid w:val="00BA49E9"/>
    <w:rsid w:val="00BA49F0"/>
    <w:rsid w:val="00BA4A03"/>
    <w:rsid w:val="00BA4B0F"/>
    <w:rsid w:val="00BA4BD6"/>
    <w:rsid w:val="00BA4D32"/>
    <w:rsid w:val="00BA4D42"/>
    <w:rsid w:val="00BA4E53"/>
    <w:rsid w:val="00BA505A"/>
    <w:rsid w:val="00BA5170"/>
    <w:rsid w:val="00BA520E"/>
    <w:rsid w:val="00BA52CD"/>
    <w:rsid w:val="00BA52F9"/>
    <w:rsid w:val="00BA557E"/>
    <w:rsid w:val="00BA5650"/>
    <w:rsid w:val="00BA567E"/>
    <w:rsid w:val="00BA5746"/>
    <w:rsid w:val="00BA5761"/>
    <w:rsid w:val="00BA57EB"/>
    <w:rsid w:val="00BA5824"/>
    <w:rsid w:val="00BA5879"/>
    <w:rsid w:val="00BA58FC"/>
    <w:rsid w:val="00BA596F"/>
    <w:rsid w:val="00BA5ABE"/>
    <w:rsid w:val="00BA5C40"/>
    <w:rsid w:val="00BA5DA6"/>
    <w:rsid w:val="00BA5E8B"/>
    <w:rsid w:val="00BA602C"/>
    <w:rsid w:val="00BA6052"/>
    <w:rsid w:val="00BA60D6"/>
    <w:rsid w:val="00BA60EA"/>
    <w:rsid w:val="00BA6116"/>
    <w:rsid w:val="00BA61A7"/>
    <w:rsid w:val="00BA63B7"/>
    <w:rsid w:val="00BA648B"/>
    <w:rsid w:val="00BA66F1"/>
    <w:rsid w:val="00BA67E9"/>
    <w:rsid w:val="00BA6843"/>
    <w:rsid w:val="00BA6909"/>
    <w:rsid w:val="00BA6C36"/>
    <w:rsid w:val="00BA6CD9"/>
    <w:rsid w:val="00BA7021"/>
    <w:rsid w:val="00BA708B"/>
    <w:rsid w:val="00BA7177"/>
    <w:rsid w:val="00BA723C"/>
    <w:rsid w:val="00BA72EC"/>
    <w:rsid w:val="00BA736F"/>
    <w:rsid w:val="00BA7820"/>
    <w:rsid w:val="00BA7950"/>
    <w:rsid w:val="00BA79AE"/>
    <w:rsid w:val="00BA7B0C"/>
    <w:rsid w:val="00BA7BCE"/>
    <w:rsid w:val="00BA7C60"/>
    <w:rsid w:val="00BA7E2E"/>
    <w:rsid w:val="00BA7F41"/>
    <w:rsid w:val="00BB025D"/>
    <w:rsid w:val="00BB052A"/>
    <w:rsid w:val="00BB055C"/>
    <w:rsid w:val="00BB059E"/>
    <w:rsid w:val="00BB061A"/>
    <w:rsid w:val="00BB08B9"/>
    <w:rsid w:val="00BB094C"/>
    <w:rsid w:val="00BB0989"/>
    <w:rsid w:val="00BB0AC8"/>
    <w:rsid w:val="00BB0BFF"/>
    <w:rsid w:val="00BB0EDA"/>
    <w:rsid w:val="00BB1060"/>
    <w:rsid w:val="00BB1085"/>
    <w:rsid w:val="00BB1251"/>
    <w:rsid w:val="00BB1416"/>
    <w:rsid w:val="00BB1563"/>
    <w:rsid w:val="00BB1688"/>
    <w:rsid w:val="00BB1698"/>
    <w:rsid w:val="00BB1771"/>
    <w:rsid w:val="00BB181E"/>
    <w:rsid w:val="00BB19ED"/>
    <w:rsid w:val="00BB1A5B"/>
    <w:rsid w:val="00BB1C5D"/>
    <w:rsid w:val="00BB1F90"/>
    <w:rsid w:val="00BB20CB"/>
    <w:rsid w:val="00BB26F8"/>
    <w:rsid w:val="00BB270C"/>
    <w:rsid w:val="00BB29AF"/>
    <w:rsid w:val="00BB29E0"/>
    <w:rsid w:val="00BB2AD6"/>
    <w:rsid w:val="00BB2DC5"/>
    <w:rsid w:val="00BB2DE6"/>
    <w:rsid w:val="00BB2EB8"/>
    <w:rsid w:val="00BB32B0"/>
    <w:rsid w:val="00BB33F1"/>
    <w:rsid w:val="00BB364D"/>
    <w:rsid w:val="00BB37DF"/>
    <w:rsid w:val="00BB38CA"/>
    <w:rsid w:val="00BB38DB"/>
    <w:rsid w:val="00BB39E9"/>
    <w:rsid w:val="00BB3B1B"/>
    <w:rsid w:val="00BB3D46"/>
    <w:rsid w:val="00BB4067"/>
    <w:rsid w:val="00BB4126"/>
    <w:rsid w:val="00BB4165"/>
    <w:rsid w:val="00BB4424"/>
    <w:rsid w:val="00BB46AC"/>
    <w:rsid w:val="00BB4756"/>
    <w:rsid w:val="00BB48CD"/>
    <w:rsid w:val="00BB4B88"/>
    <w:rsid w:val="00BB4F39"/>
    <w:rsid w:val="00BB50A9"/>
    <w:rsid w:val="00BB511D"/>
    <w:rsid w:val="00BB51B4"/>
    <w:rsid w:val="00BB5697"/>
    <w:rsid w:val="00BB5784"/>
    <w:rsid w:val="00BB57B7"/>
    <w:rsid w:val="00BB5C13"/>
    <w:rsid w:val="00BB5C70"/>
    <w:rsid w:val="00BB5D75"/>
    <w:rsid w:val="00BB5DA1"/>
    <w:rsid w:val="00BB60E3"/>
    <w:rsid w:val="00BB6259"/>
    <w:rsid w:val="00BB6292"/>
    <w:rsid w:val="00BB62BA"/>
    <w:rsid w:val="00BB6353"/>
    <w:rsid w:val="00BB63F2"/>
    <w:rsid w:val="00BB6699"/>
    <w:rsid w:val="00BB68F4"/>
    <w:rsid w:val="00BB692F"/>
    <w:rsid w:val="00BB6E0C"/>
    <w:rsid w:val="00BB6F71"/>
    <w:rsid w:val="00BB6F96"/>
    <w:rsid w:val="00BB7185"/>
    <w:rsid w:val="00BB7246"/>
    <w:rsid w:val="00BB7296"/>
    <w:rsid w:val="00BB73BA"/>
    <w:rsid w:val="00BB74C8"/>
    <w:rsid w:val="00BB74DB"/>
    <w:rsid w:val="00BB7667"/>
    <w:rsid w:val="00BB7820"/>
    <w:rsid w:val="00BB78C6"/>
    <w:rsid w:val="00BB7B90"/>
    <w:rsid w:val="00BB7CB8"/>
    <w:rsid w:val="00BB7D81"/>
    <w:rsid w:val="00BB7DDC"/>
    <w:rsid w:val="00BB7DDE"/>
    <w:rsid w:val="00BB7E49"/>
    <w:rsid w:val="00BB7F94"/>
    <w:rsid w:val="00BC00F9"/>
    <w:rsid w:val="00BC01B0"/>
    <w:rsid w:val="00BC03BC"/>
    <w:rsid w:val="00BC03BD"/>
    <w:rsid w:val="00BC04A4"/>
    <w:rsid w:val="00BC04B2"/>
    <w:rsid w:val="00BC054E"/>
    <w:rsid w:val="00BC0563"/>
    <w:rsid w:val="00BC076E"/>
    <w:rsid w:val="00BC0986"/>
    <w:rsid w:val="00BC0AC6"/>
    <w:rsid w:val="00BC0AD6"/>
    <w:rsid w:val="00BC0C41"/>
    <w:rsid w:val="00BC0CB5"/>
    <w:rsid w:val="00BC0F78"/>
    <w:rsid w:val="00BC1139"/>
    <w:rsid w:val="00BC1290"/>
    <w:rsid w:val="00BC1302"/>
    <w:rsid w:val="00BC1479"/>
    <w:rsid w:val="00BC14BF"/>
    <w:rsid w:val="00BC15CC"/>
    <w:rsid w:val="00BC15E2"/>
    <w:rsid w:val="00BC15E9"/>
    <w:rsid w:val="00BC1602"/>
    <w:rsid w:val="00BC19B3"/>
    <w:rsid w:val="00BC1ACF"/>
    <w:rsid w:val="00BC1B80"/>
    <w:rsid w:val="00BC1E16"/>
    <w:rsid w:val="00BC1F00"/>
    <w:rsid w:val="00BC24C2"/>
    <w:rsid w:val="00BC25DF"/>
    <w:rsid w:val="00BC2781"/>
    <w:rsid w:val="00BC283E"/>
    <w:rsid w:val="00BC28A7"/>
    <w:rsid w:val="00BC2A7E"/>
    <w:rsid w:val="00BC2C5E"/>
    <w:rsid w:val="00BC2D5C"/>
    <w:rsid w:val="00BC2DC3"/>
    <w:rsid w:val="00BC2E3C"/>
    <w:rsid w:val="00BC2EAE"/>
    <w:rsid w:val="00BC2EE5"/>
    <w:rsid w:val="00BC302C"/>
    <w:rsid w:val="00BC322C"/>
    <w:rsid w:val="00BC3484"/>
    <w:rsid w:val="00BC3692"/>
    <w:rsid w:val="00BC3891"/>
    <w:rsid w:val="00BC3949"/>
    <w:rsid w:val="00BC3967"/>
    <w:rsid w:val="00BC39C5"/>
    <w:rsid w:val="00BC3B28"/>
    <w:rsid w:val="00BC3E6D"/>
    <w:rsid w:val="00BC3F8A"/>
    <w:rsid w:val="00BC4192"/>
    <w:rsid w:val="00BC4242"/>
    <w:rsid w:val="00BC4447"/>
    <w:rsid w:val="00BC44B7"/>
    <w:rsid w:val="00BC4515"/>
    <w:rsid w:val="00BC4586"/>
    <w:rsid w:val="00BC465B"/>
    <w:rsid w:val="00BC473E"/>
    <w:rsid w:val="00BC4BD7"/>
    <w:rsid w:val="00BC4D8F"/>
    <w:rsid w:val="00BC538B"/>
    <w:rsid w:val="00BC55DF"/>
    <w:rsid w:val="00BC5860"/>
    <w:rsid w:val="00BC5A91"/>
    <w:rsid w:val="00BC5AED"/>
    <w:rsid w:val="00BC5ED7"/>
    <w:rsid w:val="00BC5F27"/>
    <w:rsid w:val="00BC603A"/>
    <w:rsid w:val="00BC60E1"/>
    <w:rsid w:val="00BC6146"/>
    <w:rsid w:val="00BC61CB"/>
    <w:rsid w:val="00BC61FE"/>
    <w:rsid w:val="00BC6788"/>
    <w:rsid w:val="00BC67E5"/>
    <w:rsid w:val="00BC682C"/>
    <w:rsid w:val="00BC68AC"/>
    <w:rsid w:val="00BC6B3B"/>
    <w:rsid w:val="00BC6C0F"/>
    <w:rsid w:val="00BC6D4C"/>
    <w:rsid w:val="00BC6D59"/>
    <w:rsid w:val="00BC6DE5"/>
    <w:rsid w:val="00BC6EC2"/>
    <w:rsid w:val="00BC70C5"/>
    <w:rsid w:val="00BC72BB"/>
    <w:rsid w:val="00BC74CD"/>
    <w:rsid w:val="00BC75D9"/>
    <w:rsid w:val="00BC762F"/>
    <w:rsid w:val="00BC798F"/>
    <w:rsid w:val="00BC7B00"/>
    <w:rsid w:val="00BC7CA7"/>
    <w:rsid w:val="00BC7CCE"/>
    <w:rsid w:val="00BC7ECF"/>
    <w:rsid w:val="00BC7EE1"/>
    <w:rsid w:val="00BC7F13"/>
    <w:rsid w:val="00BC7F80"/>
    <w:rsid w:val="00BC7F9D"/>
    <w:rsid w:val="00BC7FED"/>
    <w:rsid w:val="00BD0474"/>
    <w:rsid w:val="00BD0526"/>
    <w:rsid w:val="00BD0740"/>
    <w:rsid w:val="00BD075C"/>
    <w:rsid w:val="00BD0840"/>
    <w:rsid w:val="00BD0891"/>
    <w:rsid w:val="00BD0AE6"/>
    <w:rsid w:val="00BD0BB9"/>
    <w:rsid w:val="00BD0C2E"/>
    <w:rsid w:val="00BD0F0B"/>
    <w:rsid w:val="00BD0F26"/>
    <w:rsid w:val="00BD0F33"/>
    <w:rsid w:val="00BD118F"/>
    <w:rsid w:val="00BD11EA"/>
    <w:rsid w:val="00BD1537"/>
    <w:rsid w:val="00BD15F0"/>
    <w:rsid w:val="00BD1691"/>
    <w:rsid w:val="00BD1779"/>
    <w:rsid w:val="00BD182E"/>
    <w:rsid w:val="00BD1959"/>
    <w:rsid w:val="00BD1C6E"/>
    <w:rsid w:val="00BD1D22"/>
    <w:rsid w:val="00BD1D61"/>
    <w:rsid w:val="00BD1ED3"/>
    <w:rsid w:val="00BD2026"/>
    <w:rsid w:val="00BD20F3"/>
    <w:rsid w:val="00BD2437"/>
    <w:rsid w:val="00BD2473"/>
    <w:rsid w:val="00BD24C0"/>
    <w:rsid w:val="00BD27EF"/>
    <w:rsid w:val="00BD2808"/>
    <w:rsid w:val="00BD28F8"/>
    <w:rsid w:val="00BD29DD"/>
    <w:rsid w:val="00BD2BEB"/>
    <w:rsid w:val="00BD2C41"/>
    <w:rsid w:val="00BD2C75"/>
    <w:rsid w:val="00BD2DC0"/>
    <w:rsid w:val="00BD2FCA"/>
    <w:rsid w:val="00BD316E"/>
    <w:rsid w:val="00BD33C5"/>
    <w:rsid w:val="00BD36EE"/>
    <w:rsid w:val="00BD3765"/>
    <w:rsid w:val="00BD3776"/>
    <w:rsid w:val="00BD3908"/>
    <w:rsid w:val="00BD3BEB"/>
    <w:rsid w:val="00BD3C0F"/>
    <w:rsid w:val="00BD3D5F"/>
    <w:rsid w:val="00BD4116"/>
    <w:rsid w:val="00BD4134"/>
    <w:rsid w:val="00BD44DD"/>
    <w:rsid w:val="00BD44FE"/>
    <w:rsid w:val="00BD45C5"/>
    <w:rsid w:val="00BD47B6"/>
    <w:rsid w:val="00BD4884"/>
    <w:rsid w:val="00BD49B2"/>
    <w:rsid w:val="00BD4C0C"/>
    <w:rsid w:val="00BD4DDC"/>
    <w:rsid w:val="00BD5041"/>
    <w:rsid w:val="00BD5180"/>
    <w:rsid w:val="00BD524D"/>
    <w:rsid w:val="00BD5277"/>
    <w:rsid w:val="00BD5493"/>
    <w:rsid w:val="00BD56CD"/>
    <w:rsid w:val="00BD5712"/>
    <w:rsid w:val="00BD5787"/>
    <w:rsid w:val="00BD58C2"/>
    <w:rsid w:val="00BD5942"/>
    <w:rsid w:val="00BD59A0"/>
    <w:rsid w:val="00BD5AA3"/>
    <w:rsid w:val="00BD5B37"/>
    <w:rsid w:val="00BD5C25"/>
    <w:rsid w:val="00BD5DAA"/>
    <w:rsid w:val="00BD5E0A"/>
    <w:rsid w:val="00BD5EDA"/>
    <w:rsid w:val="00BD5FEF"/>
    <w:rsid w:val="00BD6100"/>
    <w:rsid w:val="00BD61A7"/>
    <w:rsid w:val="00BD624E"/>
    <w:rsid w:val="00BD62C0"/>
    <w:rsid w:val="00BD62DD"/>
    <w:rsid w:val="00BD655A"/>
    <w:rsid w:val="00BD656E"/>
    <w:rsid w:val="00BD658B"/>
    <w:rsid w:val="00BD6660"/>
    <w:rsid w:val="00BD674B"/>
    <w:rsid w:val="00BD680D"/>
    <w:rsid w:val="00BD6840"/>
    <w:rsid w:val="00BD6966"/>
    <w:rsid w:val="00BD6BD9"/>
    <w:rsid w:val="00BD6D0C"/>
    <w:rsid w:val="00BD6D99"/>
    <w:rsid w:val="00BD6DD4"/>
    <w:rsid w:val="00BD6EF5"/>
    <w:rsid w:val="00BD6F2E"/>
    <w:rsid w:val="00BD718C"/>
    <w:rsid w:val="00BD738F"/>
    <w:rsid w:val="00BD739C"/>
    <w:rsid w:val="00BD76A7"/>
    <w:rsid w:val="00BD780C"/>
    <w:rsid w:val="00BD791F"/>
    <w:rsid w:val="00BD7A6C"/>
    <w:rsid w:val="00BD7C0E"/>
    <w:rsid w:val="00BE0088"/>
    <w:rsid w:val="00BE01CE"/>
    <w:rsid w:val="00BE0228"/>
    <w:rsid w:val="00BE02A2"/>
    <w:rsid w:val="00BE0386"/>
    <w:rsid w:val="00BE04C9"/>
    <w:rsid w:val="00BE053B"/>
    <w:rsid w:val="00BE066E"/>
    <w:rsid w:val="00BE07DE"/>
    <w:rsid w:val="00BE08F2"/>
    <w:rsid w:val="00BE0A7D"/>
    <w:rsid w:val="00BE0B6F"/>
    <w:rsid w:val="00BE0CCF"/>
    <w:rsid w:val="00BE1446"/>
    <w:rsid w:val="00BE1492"/>
    <w:rsid w:val="00BE1506"/>
    <w:rsid w:val="00BE1551"/>
    <w:rsid w:val="00BE16AF"/>
    <w:rsid w:val="00BE179B"/>
    <w:rsid w:val="00BE19A6"/>
    <w:rsid w:val="00BE1BE9"/>
    <w:rsid w:val="00BE1C2C"/>
    <w:rsid w:val="00BE1FE6"/>
    <w:rsid w:val="00BE2175"/>
    <w:rsid w:val="00BE21E9"/>
    <w:rsid w:val="00BE2557"/>
    <w:rsid w:val="00BE2791"/>
    <w:rsid w:val="00BE2953"/>
    <w:rsid w:val="00BE29DE"/>
    <w:rsid w:val="00BE29E9"/>
    <w:rsid w:val="00BE2C23"/>
    <w:rsid w:val="00BE2D55"/>
    <w:rsid w:val="00BE2E3A"/>
    <w:rsid w:val="00BE30DD"/>
    <w:rsid w:val="00BE3217"/>
    <w:rsid w:val="00BE3231"/>
    <w:rsid w:val="00BE3253"/>
    <w:rsid w:val="00BE32C4"/>
    <w:rsid w:val="00BE351D"/>
    <w:rsid w:val="00BE3577"/>
    <w:rsid w:val="00BE363C"/>
    <w:rsid w:val="00BE36FE"/>
    <w:rsid w:val="00BE371C"/>
    <w:rsid w:val="00BE3941"/>
    <w:rsid w:val="00BE397C"/>
    <w:rsid w:val="00BE3A21"/>
    <w:rsid w:val="00BE3A3D"/>
    <w:rsid w:val="00BE3AFF"/>
    <w:rsid w:val="00BE3C3D"/>
    <w:rsid w:val="00BE3D4C"/>
    <w:rsid w:val="00BE3DA6"/>
    <w:rsid w:val="00BE40A5"/>
    <w:rsid w:val="00BE42DD"/>
    <w:rsid w:val="00BE438C"/>
    <w:rsid w:val="00BE443E"/>
    <w:rsid w:val="00BE4541"/>
    <w:rsid w:val="00BE4643"/>
    <w:rsid w:val="00BE4833"/>
    <w:rsid w:val="00BE4859"/>
    <w:rsid w:val="00BE48C0"/>
    <w:rsid w:val="00BE4F26"/>
    <w:rsid w:val="00BE5039"/>
    <w:rsid w:val="00BE5168"/>
    <w:rsid w:val="00BE51BA"/>
    <w:rsid w:val="00BE5526"/>
    <w:rsid w:val="00BE5548"/>
    <w:rsid w:val="00BE55CA"/>
    <w:rsid w:val="00BE5874"/>
    <w:rsid w:val="00BE5978"/>
    <w:rsid w:val="00BE5C9D"/>
    <w:rsid w:val="00BE60F9"/>
    <w:rsid w:val="00BE6259"/>
    <w:rsid w:val="00BE6281"/>
    <w:rsid w:val="00BE62D5"/>
    <w:rsid w:val="00BE67AF"/>
    <w:rsid w:val="00BE685B"/>
    <w:rsid w:val="00BE6966"/>
    <w:rsid w:val="00BE6B04"/>
    <w:rsid w:val="00BE6C2A"/>
    <w:rsid w:val="00BE6CCE"/>
    <w:rsid w:val="00BE6CEB"/>
    <w:rsid w:val="00BE6D71"/>
    <w:rsid w:val="00BE6E7E"/>
    <w:rsid w:val="00BE6EAA"/>
    <w:rsid w:val="00BE7010"/>
    <w:rsid w:val="00BE724C"/>
    <w:rsid w:val="00BE7288"/>
    <w:rsid w:val="00BE744A"/>
    <w:rsid w:val="00BE7778"/>
    <w:rsid w:val="00BE7911"/>
    <w:rsid w:val="00BE7AE6"/>
    <w:rsid w:val="00BE7C0E"/>
    <w:rsid w:val="00BE7D2A"/>
    <w:rsid w:val="00BE7D67"/>
    <w:rsid w:val="00BE7FCA"/>
    <w:rsid w:val="00BF010A"/>
    <w:rsid w:val="00BF0235"/>
    <w:rsid w:val="00BF0256"/>
    <w:rsid w:val="00BF03CA"/>
    <w:rsid w:val="00BF03DD"/>
    <w:rsid w:val="00BF05AD"/>
    <w:rsid w:val="00BF0A00"/>
    <w:rsid w:val="00BF0AB2"/>
    <w:rsid w:val="00BF0ADF"/>
    <w:rsid w:val="00BF0BCA"/>
    <w:rsid w:val="00BF0C69"/>
    <w:rsid w:val="00BF0DAD"/>
    <w:rsid w:val="00BF0DCD"/>
    <w:rsid w:val="00BF0E4B"/>
    <w:rsid w:val="00BF0F1D"/>
    <w:rsid w:val="00BF10C1"/>
    <w:rsid w:val="00BF1328"/>
    <w:rsid w:val="00BF15E5"/>
    <w:rsid w:val="00BF1616"/>
    <w:rsid w:val="00BF17A5"/>
    <w:rsid w:val="00BF17BB"/>
    <w:rsid w:val="00BF182C"/>
    <w:rsid w:val="00BF1B4F"/>
    <w:rsid w:val="00BF1CC2"/>
    <w:rsid w:val="00BF1EA2"/>
    <w:rsid w:val="00BF1F8B"/>
    <w:rsid w:val="00BF201C"/>
    <w:rsid w:val="00BF208E"/>
    <w:rsid w:val="00BF25D3"/>
    <w:rsid w:val="00BF26EA"/>
    <w:rsid w:val="00BF26F6"/>
    <w:rsid w:val="00BF29ED"/>
    <w:rsid w:val="00BF29F4"/>
    <w:rsid w:val="00BF2A9C"/>
    <w:rsid w:val="00BF2AFC"/>
    <w:rsid w:val="00BF2C6A"/>
    <w:rsid w:val="00BF2CA6"/>
    <w:rsid w:val="00BF2EF2"/>
    <w:rsid w:val="00BF2F1F"/>
    <w:rsid w:val="00BF2F69"/>
    <w:rsid w:val="00BF2FAF"/>
    <w:rsid w:val="00BF309F"/>
    <w:rsid w:val="00BF30C0"/>
    <w:rsid w:val="00BF30CA"/>
    <w:rsid w:val="00BF3106"/>
    <w:rsid w:val="00BF3221"/>
    <w:rsid w:val="00BF3379"/>
    <w:rsid w:val="00BF340E"/>
    <w:rsid w:val="00BF3426"/>
    <w:rsid w:val="00BF34D9"/>
    <w:rsid w:val="00BF358B"/>
    <w:rsid w:val="00BF35A0"/>
    <w:rsid w:val="00BF3722"/>
    <w:rsid w:val="00BF38BA"/>
    <w:rsid w:val="00BF38D2"/>
    <w:rsid w:val="00BF3C10"/>
    <w:rsid w:val="00BF3C92"/>
    <w:rsid w:val="00BF3CA0"/>
    <w:rsid w:val="00BF3D07"/>
    <w:rsid w:val="00BF3D19"/>
    <w:rsid w:val="00BF3DD1"/>
    <w:rsid w:val="00BF3EFF"/>
    <w:rsid w:val="00BF3F60"/>
    <w:rsid w:val="00BF3F76"/>
    <w:rsid w:val="00BF3FEC"/>
    <w:rsid w:val="00BF40E1"/>
    <w:rsid w:val="00BF40FE"/>
    <w:rsid w:val="00BF426F"/>
    <w:rsid w:val="00BF4524"/>
    <w:rsid w:val="00BF453D"/>
    <w:rsid w:val="00BF45B7"/>
    <w:rsid w:val="00BF4987"/>
    <w:rsid w:val="00BF49D3"/>
    <w:rsid w:val="00BF4A76"/>
    <w:rsid w:val="00BF4A8E"/>
    <w:rsid w:val="00BF4AAA"/>
    <w:rsid w:val="00BF4D48"/>
    <w:rsid w:val="00BF4E2D"/>
    <w:rsid w:val="00BF5019"/>
    <w:rsid w:val="00BF5163"/>
    <w:rsid w:val="00BF51B1"/>
    <w:rsid w:val="00BF5210"/>
    <w:rsid w:val="00BF5296"/>
    <w:rsid w:val="00BF5376"/>
    <w:rsid w:val="00BF537E"/>
    <w:rsid w:val="00BF541A"/>
    <w:rsid w:val="00BF5497"/>
    <w:rsid w:val="00BF5698"/>
    <w:rsid w:val="00BF579B"/>
    <w:rsid w:val="00BF584D"/>
    <w:rsid w:val="00BF587F"/>
    <w:rsid w:val="00BF5A07"/>
    <w:rsid w:val="00BF5A85"/>
    <w:rsid w:val="00BF5B9B"/>
    <w:rsid w:val="00BF5BAB"/>
    <w:rsid w:val="00BF5D1D"/>
    <w:rsid w:val="00BF5D6A"/>
    <w:rsid w:val="00BF5DA5"/>
    <w:rsid w:val="00BF606B"/>
    <w:rsid w:val="00BF61F8"/>
    <w:rsid w:val="00BF629B"/>
    <w:rsid w:val="00BF632A"/>
    <w:rsid w:val="00BF63B3"/>
    <w:rsid w:val="00BF654F"/>
    <w:rsid w:val="00BF655C"/>
    <w:rsid w:val="00BF658E"/>
    <w:rsid w:val="00BF65CA"/>
    <w:rsid w:val="00BF6768"/>
    <w:rsid w:val="00BF6933"/>
    <w:rsid w:val="00BF6989"/>
    <w:rsid w:val="00BF6A24"/>
    <w:rsid w:val="00BF6B9A"/>
    <w:rsid w:val="00BF6CE6"/>
    <w:rsid w:val="00BF6CFE"/>
    <w:rsid w:val="00BF6D75"/>
    <w:rsid w:val="00BF6EDC"/>
    <w:rsid w:val="00BF6EFC"/>
    <w:rsid w:val="00BF6FFE"/>
    <w:rsid w:val="00BF712E"/>
    <w:rsid w:val="00BF71EC"/>
    <w:rsid w:val="00BF761F"/>
    <w:rsid w:val="00BF7621"/>
    <w:rsid w:val="00BF76BC"/>
    <w:rsid w:val="00BF76C3"/>
    <w:rsid w:val="00BF7726"/>
    <w:rsid w:val="00BF77B1"/>
    <w:rsid w:val="00BF77BC"/>
    <w:rsid w:val="00BF77C9"/>
    <w:rsid w:val="00BF78EC"/>
    <w:rsid w:val="00BF79CD"/>
    <w:rsid w:val="00BF7A0F"/>
    <w:rsid w:val="00BF7A5F"/>
    <w:rsid w:val="00BF7F2D"/>
    <w:rsid w:val="00BF7FC6"/>
    <w:rsid w:val="00C0008F"/>
    <w:rsid w:val="00C001D0"/>
    <w:rsid w:val="00C0058D"/>
    <w:rsid w:val="00C00598"/>
    <w:rsid w:val="00C00664"/>
    <w:rsid w:val="00C006DF"/>
    <w:rsid w:val="00C008F4"/>
    <w:rsid w:val="00C00A62"/>
    <w:rsid w:val="00C00AAA"/>
    <w:rsid w:val="00C00CA4"/>
    <w:rsid w:val="00C00FD0"/>
    <w:rsid w:val="00C01014"/>
    <w:rsid w:val="00C010E3"/>
    <w:rsid w:val="00C013CA"/>
    <w:rsid w:val="00C01427"/>
    <w:rsid w:val="00C01452"/>
    <w:rsid w:val="00C0153A"/>
    <w:rsid w:val="00C01636"/>
    <w:rsid w:val="00C018BD"/>
    <w:rsid w:val="00C01A33"/>
    <w:rsid w:val="00C01A40"/>
    <w:rsid w:val="00C01A86"/>
    <w:rsid w:val="00C01CCA"/>
    <w:rsid w:val="00C01D4F"/>
    <w:rsid w:val="00C01E02"/>
    <w:rsid w:val="00C020F3"/>
    <w:rsid w:val="00C0220C"/>
    <w:rsid w:val="00C026E9"/>
    <w:rsid w:val="00C02748"/>
    <w:rsid w:val="00C0276F"/>
    <w:rsid w:val="00C02798"/>
    <w:rsid w:val="00C028C1"/>
    <w:rsid w:val="00C02968"/>
    <w:rsid w:val="00C02A45"/>
    <w:rsid w:val="00C02A7B"/>
    <w:rsid w:val="00C02B54"/>
    <w:rsid w:val="00C02B6D"/>
    <w:rsid w:val="00C02BA9"/>
    <w:rsid w:val="00C02BBF"/>
    <w:rsid w:val="00C02D91"/>
    <w:rsid w:val="00C02EAB"/>
    <w:rsid w:val="00C0310B"/>
    <w:rsid w:val="00C0313D"/>
    <w:rsid w:val="00C034A6"/>
    <w:rsid w:val="00C034EE"/>
    <w:rsid w:val="00C034F1"/>
    <w:rsid w:val="00C036A1"/>
    <w:rsid w:val="00C036EA"/>
    <w:rsid w:val="00C03810"/>
    <w:rsid w:val="00C03849"/>
    <w:rsid w:val="00C0385C"/>
    <w:rsid w:val="00C03C36"/>
    <w:rsid w:val="00C03C73"/>
    <w:rsid w:val="00C03D7A"/>
    <w:rsid w:val="00C03F16"/>
    <w:rsid w:val="00C04078"/>
    <w:rsid w:val="00C04197"/>
    <w:rsid w:val="00C042F0"/>
    <w:rsid w:val="00C044A3"/>
    <w:rsid w:val="00C045E6"/>
    <w:rsid w:val="00C0461F"/>
    <w:rsid w:val="00C04758"/>
    <w:rsid w:val="00C04A5C"/>
    <w:rsid w:val="00C04A99"/>
    <w:rsid w:val="00C04BC4"/>
    <w:rsid w:val="00C04BD7"/>
    <w:rsid w:val="00C04C3C"/>
    <w:rsid w:val="00C04ECB"/>
    <w:rsid w:val="00C04F58"/>
    <w:rsid w:val="00C04FF3"/>
    <w:rsid w:val="00C05019"/>
    <w:rsid w:val="00C052CE"/>
    <w:rsid w:val="00C05327"/>
    <w:rsid w:val="00C054D6"/>
    <w:rsid w:val="00C055EA"/>
    <w:rsid w:val="00C056FB"/>
    <w:rsid w:val="00C057DB"/>
    <w:rsid w:val="00C05871"/>
    <w:rsid w:val="00C05913"/>
    <w:rsid w:val="00C05E2E"/>
    <w:rsid w:val="00C05F6D"/>
    <w:rsid w:val="00C061C0"/>
    <w:rsid w:val="00C06206"/>
    <w:rsid w:val="00C0629D"/>
    <w:rsid w:val="00C064A9"/>
    <w:rsid w:val="00C064E5"/>
    <w:rsid w:val="00C064E7"/>
    <w:rsid w:val="00C0651D"/>
    <w:rsid w:val="00C065E7"/>
    <w:rsid w:val="00C06B04"/>
    <w:rsid w:val="00C06BBE"/>
    <w:rsid w:val="00C06FD5"/>
    <w:rsid w:val="00C070EB"/>
    <w:rsid w:val="00C0718A"/>
    <w:rsid w:val="00C07324"/>
    <w:rsid w:val="00C07394"/>
    <w:rsid w:val="00C07421"/>
    <w:rsid w:val="00C07535"/>
    <w:rsid w:val="00C075EF"/>
    <w:rsid w:val="00C07647"/>
    <w:rsid w:val="00C07726"/>
    <w:rsid w:val="00C07AD4"/>
    <w:rsid w:val="00C07B21"/>
    <w:rsid w:val="00C07CCE"/>
    <w:rsid w:val="00C07D46"/>
    <w:rsid w:val="00C07E37"/>
    <w:rsid w:val="00C07E41"/>
    <w:rsid w:val="00C07E50"/>
    <w:rsid w:val="00C07EB3"/>
    <w:rsid w:val="00C07EF2"/>
    <w:rsid w:val="00C10106"/>
    <w:rsid w:val="00C101A6"/>
    <w:rsid w:val="00C10416"/>
    <w:rsid w:val="00C106A0"/>
    <w:rsid w:val="00C10C49"/>
    <w:rsid w:val="00C10E09"/>
    <w:rsid w:val="00C10E15"/>
    <w:rsid w:val="00C10EA6"/>
    <w:rsid w:val="00C11000"/>
    <w:rsid w:val="00C1118D"/>
    <w:rsid w:val="00C112C2"/>
    <w:rsid w:val="00C11353"/>
    <w:rsid w:val="00C1136E"/>
    <w:rsid w:val="00C11623"/>
    <w:rsid w:val="00C1173B"/>
    <w:rsid w:val="00C1179F"/>
    <w:rsid w:val="00C117A8"/>
    <w:rsid w:val="00C11A79"/>
    <w:rsid w:val="00C11BB6"/>
    <w:rsid w:val="00C11CBC"/>
    <w:rsid w:val="00C11DA0"/>
    <w:rsid w:val="00C11E83"/>
    <w:rsid w:val="00C11F0E"/>
    <w:rsid w:val="00C11F6B"/>
    <w:rsid w:val="00C12067"/>
    <w:rsid w:val="00C12108"/>
    <w:rsid w:val="00C12155"/>
    <w:rsid w:val="00C1233A"/>
    <w:rsid w:val="00C12430"/>
    <w:rsid w:val="00C12437"/>
    <w:rsid w:val="00C124BA"/>
    <w:rsid w:val="00C1251C"/>
    <w:rsid w:val="00C1254E"/>
    <w:rsid w:val="00C1262B"/>
    <w:rsid w:val="00C12C0C"/>
    <w:rsid w:val="00C12CAF"/>
    <w:rsid w:val="00C12D30"/>
    <w:rsid w:val="00C12D4B"/>
    <w:rsid w:val="00C12DB2"/>
    <w:rsid w:val="00C131A4"/>
    <w:rsid w:val="00C131B7"/>
    <w:rsid w:val="00C13315"/>
    <w:rsid w:val="00C13449"/>
    <w:rsid w:val="00C135DE"/>
    <w:rsid w:val="00C13796"/>
    <w:rsid w:val="00C137E5"/>
    <w:rsid w:val="00C13FA6"/>
    <w:rsid w:val="00C13FBE"/>
    <w:rsid w:val="00C13FF5"/>
    <w:rsid w:val="00C1412C"/>
    <w:rsid w:val="00C14197"/>
    <w:rsid w:val="00C14883"/>
    <w:rsid w:val="00C1499D"/>
    <w:rsid w:val="00C149B4"/>
    <w:rsid w:val="00C14A08"/>
    <w:rsid w:val="00C14C13"/>
    <w:rsid w:val="00C14EBE"/>
    <w:rsid w:val="00C14FE7"/>
    <w:rsid w:val="00C1512E"/>
    <w:rsid w:val="00C152CE"/>
    <w:rsid w:val="00C152E6"/>
    <w:rsid w:val="00C15493"/>
    <w:rsid w:val="00C1581C"/>
    <w:rsid w:val="00C1584C"/>
    <w:rsid w:val="00C159BA"/>
    <w:rsid w:val="00C15C6D"/>
    <w:rsid w:val="00C15CE5"/>
    <w:rsid w:val="00C15D78"/>
    <w:rsid w:val="00C15EC0"/>
    <w:rsid w:val="00C16073"/>
    <w:rsid w:val="00C16220"/>
    <w:rsid w:val="00C1642E"/>
    <w:rsid w:val="00C164B7"/>
    <w:rsid w:val="00C16614"/>
    <w:rsid w:val="00C166DA"/>
    <w:rsid w:val="00C16861"/>
    <w:rsid w:val="00C16919"/>
    <w:rsid w:val="00C16979"/>
    <w:rsid w:val="00C16A7E"/>
    <w:rsid w:val="00C16B64"/>
    <w:rsid w:val="00C16B65"/>
    <w:rsid w:val="00C16B6A"/>
    <w:rsid w:val="00C16BED"/>
    <w:rsid w:val="00C16C9D"/>
    <w:rsid w:val="00C16CE3"/>
    <w:rsid w:val="00C16D16"/>
    <w:rsid w:val="00C16D52"/>
    <w:rsid w:val="00C16DB0"/>
    <w:rsid w:val="00C16E10"/>
    <w:rsid w:val="00C16F59"/>
    <w:rsid w:val="00C17045"/>
    <w:rsid w:val="00C171D6"/>
    <w:rsid w:val="00C17219"/>
    <w:rsid w:val="00C173AA"/>
    <w:rsid w:val="00C174DF"/>
    <w:rsid w:val="00C1764E"/>
    <w:rsid w:val="00C17735"/>
    <w:rsid w:val="00C17782"/>
    <w:rsid w:val="00C17952"/>
    <w:rsid w:val="00C179FD"/>
    <w:rsid w:val="00C17BF2"/>
    <w:rsid w:val="00C17C31"/>
    <w:rsid w:val="00C17CD0"/>
    <w:rsid w:val="00C17CD4"/>
    <w:rsid w:val="00C17D7E"/>
    <w:rsid w:val="00C17E86"/>
    <w:rsid w:val="00C17EE8"/>
    <w:rsid w:val="00C200C7"/>
    <w:rsid w:val="00C203F1"/>
    <w:rsid w:val="00C20436"/>
    <w:rsid w:val="00C2051D"/>
    <w:rsid w:val="00C205A9"/>
    <w:rsid w:val="00C20783"/>
    <w:rsid w:val="00C20910"/>
    <w:rsid w:val="00C20A12"/>
    <w:rsid w:val="00C20A69"/>
    <w:rsid w:val="00C20CAF"/>
    <w:rsid w:val="00C20CB7"/>
    <w:rsid w:val="00C20EB9"/>
    <w:rsid w:val="00C21068"/>
    <w:rsid w:val="00C21286"/>
    <w:rsid w:val="00C21345"/>
    <w:rsid w:val="00C2178E"/>
    <w:rsid w:val="00C217BA"/>
    <w:rsid w:val="00C218DD"/>
    <w:rsid w:val="00C21BC1"/>
    <w:rsid w:val="00C21C83"/>
    <w:rsid w:val="00C21D37"/>
    <w:rsid w:val="00C21E5C"/>
    <w:rsid w:val="00C21F7C"/>
    <w:rsid w:val="00C220B5"/>
    <w:rsid w:val="00C221DF"/>
    <w:rsid w:val="00C221FA"/>
    <w:rsid w:val="00C22280"/>
    <w:rsid w:val="00C22411"/>
    <w:rsid w:val="00C22429"/>
    <w:rsid w:val="00C22455"/>
    <w:rsid w:val="00C224E3"/>
    <w:rsid w:val="00C22726"/>
    <w:rsid w:val="00C22731"/>
    <w:rsid w:val="00C228DD"/>
    <w:rsid w:val="00C22A80"/>
    <w:rsid w:val="00C22B22"/>
    <w:rsid w:val="00C22FB7"/>
    <w:rsid w:val="00C23073"/>
    <w:rsid w:val="00C23138"/>
    <w:rsid w:val="00C232CC"/>
    <w:rsid w:val="00C2338A"/>
    <w:rsid w:val="00C23459"/>
    <w:rsid w:val="00C235E1"/>
    <w:rsid w:val="00C2378A"/>
    <w:rsid w:val="00C237DE"/>
    <w:rsid w:val="00C2382B"/>
    <w:rsid w:val="00C239FE"/>
    <w:rsid w:val="00C23B0F"/>
    <w:rsid w:val="00C23BE2"/>
    <w:rsid w:val="00C23E6F"/>
    <w:rsid w:val="00C23FC8"/>
    <w:rsid w:val="00C2402C"/>
    <w:rsid w:val="00C24074"/>
    <w:rsid w:val="00C24092"/>
    <w:rsid w:val="00C24349"/>
    <w:rsid w:val="00C2438C"/>
    <w:rsid w:val="00C245EA"/>
    <w:rsid w:val="00C24A4B"/>
    <w:rsid w:val="00C24A59"/>
    <w:rsid w:val="00C24AD5"/>
    <w:rsid w:val="00C24CC6"/>
    <w:rsid w:val="00C24CDC"/>
    <w:rsid w:val="00C2508B"/>
    <w:rsid w:val="00C2520E"/>
    <w:rsid w:val="00C25351"/>
    <w:rsid w:val="00C255E5"/>
    <w:rsid w:val="00C257B2"/>
    <w:rsid w:val="00C25836"/>
    <w:rsid w:val="00C25ABE"/>
    <w:rsid w:val="00C25AC3"/>
    <w:rsid w:val="00C25E97"/>
    <w:rsid w:val="00C25FED"/>
    <w:rsid w:val="00C26123"/>
    <w:rsid w:val="00C26225"/>
    <w:rsid w:val="00C2630E"/>
    <w:rsid w:val="00C263B2"/>
    <w:rsid w:val="00C263C2"/>
    <w:rsid w:val="00C263CA"/>
    <w:rsid w:val="00C264A7"/>
    <w:rsid w:val="00C265F7"/>
    <w:rsid w:val="00C2673A"/>
    <w:rsid w:val="00C2676C"/>
    <w:rsid w:val="00C2681F"/>
    <w:rsid w:val="00C2686C"/>
    <w:rsid w:val="00C269B7"/>
    <w:rsid w:val="00C26E1C"/>
    <w:rsid w:val="00C271A2"/>
    <w:rsid w:val="00C2731A"/>
    <w:rsid w:val="00C27389"/>
    <w:rsid w:val="00C2747E"/>
    <w:rsid w:val="00C276B8"/>
    <w:rsid w:val="00C277BA"/>
    <w:rsid w:val="00C2785B"/>
    <w:rsid w:val="00C278D2"/>
    <w:rsid w:val="00C27A5E"/>
    <w:rsid w:val="00C27AEE"/>
    <w:rsid w:val="00C27B01"/>
    <w:rsid w:val="00C27B35"/>
    <w:rsid w:val="00C27C80"/>
    <w:rsid w:val="00C27D35"/>
    <w:rsid w:val="00C27D58"/>
    <w:rsid w:val="00C30103"/>
    <w:rsid w:val="00C30198"/>
    <w:rsid w:val="00C301D3"/>
    <w:rsid w:val="00C30258"/>
    <w:rsid w:val="00C30361"/>
    <w:rsid w:val="00C3036C"/>
    <w:rsid w:val="00C303FC"/>
    <w:rsid w:val="00C30704"/>
    <w:rsid w:val="00C308B0"/>
    <w:rsid w:val="00C308E8"/>
    <w:rsid w:val="00C30906"/>
    <w:rsid w:val="00C30944"/>
    <w:rsid w:val="00C3094E"/>
    <w:rsid w:val="00C30992"/>
    <w:rsid w:val="00C30A2B"/>
    <w:rsid w:val="00C30C44"/>
    <w:rsid w:val="00C30D3C"/>
    <w:rsid w:val="00C30FBF"/>
    <w:rsid w:val="00C31257"/>
    <w:rsid w:val="00C3125D"/>
    <w:rsid w:val="00C312CA"/>
    <w:rsid w:val="00C312F3"/>
    <w:rsid w:val="00C3130C"/>
    <w:rsid w:val="00C3139D"/>
    <w:rsid w:val="00C3145E"/>
    <w:rsid w:val="00C314E4"/>
    <w:rsid w:val="00C3162A"/>
    <w:rsid w:val="00C31641"/>
    <w:rsid w:val="00C3164F"/>
    <w:rsid w:val="00C316B4"/>
    <w:rsid w:val="00C31807"/>
    <w:rsid w:val="00C31862"/>
    <w:rsid w:val="00C318A6"/>
    <w:rsid w:val="00C3199B"/>
    <w:rsid w:val="00C31A20"/>
    <w:rsid w:val="00C31A5C"/>
    <w:rsid w:val="00C31C23"/>
    <w:rsid w:val="00C31C3F"/>
    <w:rsid w:val="00C31E0C"/>
    <w:rsid w:val="00C31E84"/>
    <w:rsid w:val="00C31EB1"/>
    <w:rsid w:val="00C31F74"/>
    <w:rsid w:val="00C31F92"/>
    <w:rsid w:val="00C32112"/>
    <w:rsid w:val="00C3227E"/>
    <w:rsid w:val="00C32285"/>
    <w:rsid w:val="00C322EF"/>
    <w:rsid w:val="00C32354"/>
    <w:rsid w:val="00C323B3"/>
    <w:rsid w:val="00C325C9"/>
    <w:rsid w:val="00C325EE"/>
    <w:rsid w:val="00C32656"/>
    <w:rsid w:val="00C3280F"/>
    <w:rsid w:val="00C328A4"/>
    <w:rsid w:val="00C32928"/>
    <w:rsid w:val="00C329C2"/>
    <w:rsid w:val="00C32BC0"/>
    <w:rsid w:val="00C32BEC"/>
    <w:rsid w:val="00C32BF9"/>
    <w:rsid w:val="00C32EDC"/>
    <w:rsid w:val="00C32EDF"/>
    <w:rsid w:val="00C330D9"/>
    <w:rsid w:val="00C33147"/>
    <w:rsid w:val="00C3336B"/>
    <w:rsid w:val="00C33395"/>
    <w:rsid w:val="00C3339B"/>
    <w:rsid w:val="00C333CF"/>
    <w:rsid w:val="00C3340E"/>
    <w:rsid w:val="00C3354D"/>
    <w:rsid w:val="00C3374F"/>
    <w:rsid w:val="00C3375B"/>
    <w:rsid w:val="00C33797"/>
    <w:rsid w:val="00C33901"/>
    <w:rsid w:val="00C33BC8"/>
    <w:rsid w:val="00C33F11"/>
    <w:rsid w:val="00C33FE2"/>
    <w:rsid w:val="00C34086"/>
    <w:rsid w:val="00C3411F"/>
    <w:rsid w:val="00C34199"/>
    <w:rsid w:val="00C34278"/>
    <w:rsid w:val="00C3431C"/>
    <w:rsid w:val="00C3439B"/>
    <w:rsid w:val="00C3445F"/>
    <w:rsid w:val="00C345BC"/>
    <w:rsid w:val="00C348D3"/>
    <w:rsid w:val="00C3491A"/>
    <w:rsid w:val="00C34A9D"/>
    <w:rsid w:val="00C34ACF"/>
    <w:rsid w:val="00C34B2B"/>
    <w:rsid w:val="00C34B6D"/>
    <w:rsid w:val="00C34EC7"/>
    <w:rsid w:val="00C34F0B"/>
    <w:rsid w:val="00C34F8F"/>
    <w:rsid w:val="00C3501A"/>
    <w:rsid w:val="00C350C1"/>
    <w:rsid w:val="00C351CD"/>
    <w:rsid w:val="00C35245"/>
    <w:rsid w:val="00C3584B"/>
    <w:rsid w:val="00C3595C"/>
    <w:rsid w:val="00C35A50"/>
    <w:rsid w:val="00C35BA1"/>
    <w:rsid w:val="00C35D99"/>
    <w:rsid w:val="00C35DE7"/>
    <w:rsid w:val="00C35FC6"/>
    <w:rsid w:val="00C360D6"/>
    <w:rsid w:val="00C3619B"/>
    <w:rsid w:val="00C362B2"/>
    <w:rsid w:val="00C36535"/>
    <w:rsid w:val="00C36841"/>
    <w:rsid w:val="00C36AE4"/>
    <w:rsid w:val="00C36BF0"/>
    <w:rsid w:val="00C36E61"/>
    <w:rsid w:val="00C36F0D"/>
    <w:rsid w:val="00C3704C"/>
    <w:rsid w:val="00C371E4"/>
    <w:rsid w:val="00C3747B"/>
    <w:rsid w:val="00C374A0"/>
    <w:rsid w:val="00C37542"/>
    <w:rsid w:val="00C37574"/>
    <w:rsid w:val="00C376BC"/>
    <w:rsid w:val="00C3778D"/>
    <w:rsid w:val="00C377C1"/>
    <w:rsid w:val="00C378A1"/>
    <w:rsid w:val="00C378D9"/>
    <w:rsid w:val="00C37927"/>
    <w:rsid w:val="00C37FA8"/>
    <w:rsid w:val="00C37FD7"/>
    <w:rsid w:val="00C4002B"/>
    <w:rsid w:val="00C403B0"/>
    <w:rsid w:val="00C4048C"/>
    <w:rsid w:val="00C404B6"/>
    <w:rsid w:val="00C40591"/>
    <w:rsid w:val="00C40652"/>
    <w:rsid w:val="00C40800"/>
    <w:rsid w:val="00C4094B"/>
    <w:rsid w:val="00C409B5"/>
    <w:rsid w:val="00C409B8"/>
    <w:rsid w:val="00C409F6"/>
    <w:rsid w:val="00C40AA4"/>
    <w:rsid w:val="00C40AD4"/>
    <w:rsid w:val="00C40B12"/>
    <w:rsid w:val="00C40B3F"/>
    <w:rsid w:val="00C40BFB"/>
    <w:rsid w:val="00C40F70"/>
    <w:rsid w:val="00C4110C"/>
    <w:rsid w:val="00C41527"/>
    <w:rsid w:val="00C41718"/>
    <w:rsid w:val="00C41A87"/>
    <w:rsid w:val="00C41AC7"/>
    <w:rsid w:val="00C41DCC"/>
    <w:rsid w:val="00C41EA8"/>
    <w:rsid w:val="00C41F2D"/>
    <w:rsid w:val="00C42137"/>
    <w:rsid w:val="00C421C7"/>
    <w:rsid w:val="00C422A3"/>
    <w:rsid w:val="00C422B1"/>
    <w:rsid w:val="00C4239F"/>
    <w:rsid w:val="00C423AB"/>
    <w:rsid w:val="00C423CB"/>
    <w:rsid w:val="00C42426"/>
    <w:rsid w:val="00C42644"/>
    <w:rsid w:val="00C42693"/>
    <w:rsid w:val="00C42909"/>
    <w:rsid w:val="00C42A82"/>
    <w:rsid w:val="00C42B69"/>
    <w:rsid w:val="00C42BE2"/>
    <w:rsid w:val="00C42C0A"/>
    <w:rsid w:val="00C42DC9"/>
    <w:rsid w:val="00C42E59"/>
    <w:rsid w:val="00C42ECD"/>
    <w:rsid w:val="00C43171"/>
    <w:rsid w:val="00C43384"/>
    <w:rsid w:val="00C4356D"/>
    <w:rsid w:val="00C435D3"/>
    <w:rsid w:val="00C438B8"/>
    <w:rsid w:val="00C4394C"/>
    <w:rsid w:val="00C4396B"/>
    <w:rsid w:val="00C439FD"/>
    <w:rsid w:val="00C43C95"/>
    <w:rsid w:val="00C43FC9"/>
    <w:rsid w:val="00C4414E"/>
    <w:rsid w:val="00C442D0"/>
    <w:rsid w:val="00C4432A"/>
    <w:rsid w:val="00C44335"/>
    <w:rsid w:val="00C44453"/>
    <w:rsid w:val="00C444D7"/>
    <w:rsid w:val="00C446BE"/>
    <w:rsid w:val="00C448B8"/>
    <w:rsid w:val="00C44920"/>
    <w:rsid w:val="00C44A6A"/>
    <w:rsid w:val="00C44AD6"/>
    <w:rsid w:val="00C44AD7"/>
    <w:rsid w:val="00C44E7F"/>
    <w:rsid w:val="00C44F1E"/>
    <w:rsid w:val="00C44F31"/>
    <w:rsid w:val="00C45020"/>
    <w:rsid w:val="00C4502E"/>
    <w:rsid w:val="00C451E0"/>
    <w:rsid w:val="00C45333"/>
    <w:rsid w:val="00C45516"/>
    <w:rsid w:val="00C45551"/>
    <w:rsid w:val="00C455FE"/>
    <w:rsid w:val="00C45726"/>
    <w:rsid w:val="00C459BF"/>
    <w:rsid w:val="00C45A34"/>
    <w:rsid w:val="00C45C1A"/>
    <w:rsid w:val="00C45F22"/>
    <w:rsid w:val="00C45F9F"/>
    <w:rsid w:val="00C4624E"/>
    <w:rsid w:val="00C4634B"/>
    <w:rsid w:val="00C464B6"/>
    <w:rsid w:val="00C46582"/>
    <w:rsid w:val="00C4661A"/>
    <w:rsid w:val="00C46A07"/>
    <w:rsid w:val="00C46B05"/>
    <w:rsid w:val="00C46BB8"/>
    <w:rsid w:val="00C46C50"/>
    <w:rsid w:val="00C46E35"/>
    <w:rsid w:val="00C46F2C"/>
    <w:rsid w:val="00C46F60"/>
    <w:rsid w:val="00C46F67"/>
    <w:rsid w:val="00C46FA9"/>
    <w:rsid w:val="00C46FC8"/>
    <w:rsid w:val="00C4702E"/>
    <w:rsid w:val="00C47067"/>
    <w:rsid w:val="00C4714C"/>
    <w:rsid w:val="00C47160"/>
    <w:rsid w:val="00C4718B"/>
    <w:rsid w:val="00C47472"/>
    <w:rsid w:val="00C474B8"/>
    <w:rsid w:val="00C47509"/>
    <w:rsid w:val="00C47532"/>
    <w:rsid w:val="00C47543"/>
    <w:rsid w:val="00C47577"/>
    <w:rsid w:val="00C475F8"/>
    <w:rsid w:val="00C4768C"/>
    <w:rsid w:val="00C47733"/>
    <w:rsid w:val="00C4773A"/>
    <w:rsid w:val="00C4787B"/>
    <w:rsid w:val="00C478C9"/>
    <w:rsid w:val="00C47901"/>
    <w:rsid w:val="00C4793F"/>
    <w:rsid w:val="00C479FB"/>
    <w:rsid w:val="00C47A3F"/>
    <w:rsid w:val="00C47B24"/>
    <w:rsid w:val="00C47FD9"/>
    <w:rsid w:val="00C5019D"/>
    <w:rsid w:val="00C501A2"/>
    <w:rsid w:val="00C503C4"/>
    <w:rsid w:val="00C50666"/>
    <w:rsid w:val="00C507FC"/>
    <w:rsid w:val="00C50926"/>
    <w:rsid w:val="00C50A1F"/>
    <w:rsid w:val="00C50B00"/>
    <w:rsid w:val="00C50B7F"/>
    <w:rsid w:val="00C50DAC"/>
    <w:rsid w:val="00C50DDD"/>
    <w:rsid w:val="00C50E48"/>
    <w:rsid w:val="00C50ED4"/>
    <w:rsid w:val="00C50FE3"/>
    <w:rsid w:val="00C511F6"/>
    <w:rsid w:val="00C51592"/>
    <w:rsid w:val="00C516EA"/>
    <w:rsid w:val="00C51933"/>
    <w:rsid w:val="00C5196D"/>
    <w:rsid w:val="00C51D19"/>
    <w:rsid w:val="00C5209D"/>
    <w:rsid w:val="00C52334"/>
    <w:rsid w:val="00C523B7"/>
    <w:rsid w:val="00C523FA"/>
    <w:rsid w:val="00C524E5"/>
    <w:rsid w:val="00C525CD"/>
    <w:rsid w:val="00C526ED"/>
    <w:rsid w:val="00C52A91"/>
    <w:rsid w:val="00C52BD0"/>
    <w:rsid w:val="00C52BE8"/>
    <w:rsid w:val="00C52C82"/>
    <w:rsid w:val="00C52E2D"/>
    <w:rsid w:val="00C52EAB"/>
    <w:rsid w:val="00C52ECA"/>
    <w:rsid w:val="00C5310A"/>
    <w:rsid w:val="00C53347"/>
    <w:rsid w:val="00C53656"/>
    <w:rsid w:val="00C53794"/>
    <w:rsid w:val="00C53A14"/>
    <w:rsid w:val="00C53A38"/>
    <w:rsid w:val="00C53ADE"/>
    <w:rsid w:val="00C53BEF"/>
    <w:rsid w:val="00C53C7F"/>
    <w:rsid w:val="00C53D28"/>
    <w:rsid w:val="00C53E23"/>
    <w:rsid w:val="00C53E95"/>
    <w:rsid w:val="00C53EEA"/>
    <w:rsid w:val="00C53F26"/>
    <w:rsid w:val="00C541D0"/>
    <w:rsid w:val="00C544E9"/>
    <w:rsid w:val="00C5470F"/>
    <w:rsid w:val="00C5471D"/>
    <w:rsid w:val="00C549B3"/>
    <w:rsid w:val="00C54B42"/>
    <w:rsid w:val="00C54CA4"/>
    <w:rsid w:val="00C54D84"/>
    <w:rsid w:val="00C54F7B"/>
    <w:rsid w:val="00C5508A"/>
    <w:rsid w:val="00C55220"/>
    <w:rsid w:val="00C552BC"/>
    <w:rsid w:val="00C5571D"/>
    <w:rsid w:val="00C55943"/>
    <w:rsid w:val="00C5599B"/>
    <w:rsid w:val="00C55D52"/>
    <w:rsid w:val="00C55EA7"/>
    <w:rsid w:val="00C56016"/>
    <w:rsid w:val="00C560DB"/>
    <w:rsid w:val="00C56119"/>
    <w:rsid w:val="00C561CF"/>
    <w:rsid w:val="00C56232"/>
    <w:rsid w:val="00C56267"/>
    <w:rsid w:val="00C563CF"/>
    <w:rsid w:val="00C5660F"/>
    <w:rsid w:val="00C5670F"/>
    <w:rsid w:val="00C567DD"/>
    <w:rsid w:val="00C568F5"/>
    <w:rsid w:val="00C56974"/>
    <w:rsid w:val="00C56B00"/>
    <w:rsid w:val="00C56EB0"/>
    <w:rsid w:val="00C56F49"/>
    <w:rsid w:val="00C5719C"/>
    <w:rsid w:val="00C571E9"/>
    <w:rsid w:val="00C5729B"/>
    <w:rsid w:val="00C5739C"/>
    <w:rsid w:val="00C57483"/>
    <w:rsid w:val="00C57514"/>
    <w:rsid w:val="00C576E9"/>
    <w:rsid w:val="00C5784C"/>
    <w:rsid w:val="00C57857"/>
    <w:rsid w:val="00C57A1B"/>
    <w:rsid w:val="00C57CCB"/>
    <w:rsid w:val="00C57D67"/>
    <w:rsid w:val="00C57DDC"/>
    <w:rsid w:val="00C57DF6"/>
    <w:rsid w:val="00C60155"/>
    <w:rsid w:val="00C60433"/>
    <w:rsid w:val="00C604F3"/>
    <w:rsid w:val="00C60506"/>
    <w:rsid w:val="00C607DD"/>
    <w:rsid w:val="00C607E5"/>
    <w:rsid w:val="00C60983"/>
    <w:rsid w:val="00C609B7"/>
    <w:rsid w:val="00C609FC"/>
    <w:rsid w:val="00C60A01"/>
    <w:rsid w:val="00C60A3E"/>
    <w:rsid w:val="00C60A5E"/>
    <w:rsid w:val="00C60BE0"/>
    <w:rsid w:val="00C60EC8"/>
    <w:rsid w:val="00C60F06"/>
    <w:rsid w:val="00C61055"/>
    <w:rsid w:val="00C6105F"/>
    <w:rsid w:val="00C61077"/>
    <w:rsid w:val="00C61299"/>
    <w:rsid w:val="00C61317"/>
    <w:rsid w:val="00C61636"/>
    <w:rsid w:val="00C6173B"/>
    <w:rsid w:val="00C618B9"/>
    <w:rsid w:val="00C61921"/>
    <w:rsid w:val="00C6193A"/>
    <w:rsid w:val="00C61A0F"/>
    <w:rsid w:val="00C61B36"/>
    <w:rsid w:val="00C61D75"/>
    <w:rsid w:val="00C61DBF"/>
    <w:rsid w:val="00C61E52"/>
    <w:rsid w:val="00C61F94"/>
    <w:rsid w:val="00C62195"/>
    <w:rsid w:val="00C6219E"/>
    <w:rsid w:val="00C621D6"/>
    <w:rsid w:val="00C6235F"/>
    <w:rsid w:val="00C623AF"/>
    <w:rsid w:val="00C62803"/>
    <w:rsid w:val="00C62826"/>
    <w:rsid w:val="00C6292A"/>
    <w:rsid w:val="00C62950"/>
    <w:rsid w:val="00C62B64"/>
    <w:rsid w:val="00C62CC3"/>
    <w:rsid w:val="00C62DB4"/>
    <w:rsid w:val="00C62DF1"/>
    <w:rsid w:val="00C62E3F"/>
    <w:rsid w:val="00C62E8B"/>
    <w:rsid w:val="00C63030"/>
    <w:rsid w:val="00C6305C"/>
    <w:rsid w:val="00C630C2"/>
    <w:rsid w:val="00C63158"/>
    <w:rsid w:val="00C6333E"/>
    <w:rsid w:val="00C637D4"/>
    <w:rsid w:val="00C637DB"/>
    <w:rsid w:val="00C63847"/>
    <w:rsid w:val="00C639F8"/>
    <w:rsid w:val="00C63A43"/>
    <w:rsid w:val="00C63B3B"/>
    <w:rsid w:val="00C63BDD"/>
    <w:rsid w:val="00C63C8D"/>
    <w:rsid w:val="00C63D16"/>
    <w:rsid w:val="00C63DF4"/>
    <w:rsid w:val="00C63ED2"/>
    <w:rsid w:val="00C64484"/>
    <w:rsid w:val="00C64730"/>
    <w:rsid w:val="00C64739"/>
    <w:rsid w:val="00C64886"/>
    <w:rsid w:val="00C64BAF"/>
    <w:rsid w:val="00C64CB0"/>
    <w:rsid w:val="00C64DB1"/>
    <w:rsid w:val="00C64E48"/>
    <w:rsid w:val="00C6500C"/>
    <w:rsid w:val="00C65147"/>
    <w:rsid w:val="00C651C4"/>
    <w:rsid w:val="00C651F7"/>
    <w:rsid w:val="00C65617"/>
    <w:rsid w:val="00C65795"/>
    <w:rsid w:val="00C65928"/>
    <w:rsid w:val="00C65E2E"/>
    <w:rsid w:val="00C6641F"/>
    <w:rsid w:val="00C66439"/>
    <w:rsid w:val="00C6661E"/>
    <w:rsid w:val="00C6673D"/>
    <w:rsid w:val="00C66755"/>
    <w:rsid w:val="00C6681A"/>
    <w:rsid w:val="00C6691E"/>
    <w:rsid w:val="00C6695E"/>
    <w:rsid w:val="00C6698B"/>
    <w:rsid w:val="00C66AAF"/>
    <w:rsid w:val="00C66B1F"/>
    <w:rsid w:val="00C66CAF"/>
    <w:rsid w:val="00C67006"/>
    <w:rsid w:val="00C67062"/>
    <w:rsid w:val="00C6710B"/>
    <w:rsid w:val="00C671B9"/>
    <w:rsid w:val="00C673CE"/>
    <w:rsid w:val="00C674D7"/>
    <w:rsid w:val="00C67782"/>
    <w:rsid w:val="00C67852"/>
    <w:rsid w:val="00C67987"/>
    <w:rsid w:val="00C67A6E"/>
    <w:rsid w:val="00C67D19"/>
    <w:rsid w:val="00C70081"/>
    <w:rsid w:val="00C704C6"/>
    <w:rsid w:val="00C704E2"/>
    <w:rsid w:val="00C70520"/>
    <w:rsid w:val="00C705FD"/>
    <w:rsid w:val="00C706D3"/>
    <w:rsid w:val="00C70812"/>
    <w:rsid w:val="00C709BC"/>
    <w:rsid w:val="00C70BB7"/>
    <w:rsid w:val="00C70CC7"/>
    <w:rsid w:val="00C70CF9"/>
    <w:rsid w:val="00C70E46"/>
    <w:rsid w:val="00C70F90"/>
    <w:rsid w:val="00C70FA4"/>
    <w:rsid w:val="00C71052"/>
    <w:rsid w:val="00C71190"/>
    <w:rsid w:val="00C71199"/>
    <w:rsid w:val="00C71452"/>
    <w:rsid w:val="00C715A5"/>
    <w:rsid w:val="00C717FC"/>
    <w:rsid w:val="00C71834"/>
    <w:rsid w:val="00C7188B"/>
    <w:rsid w:val="00C71893"/>
    <w:rsid w:val="00C71916"/>
    <w:rsid w:val="00C719AB"/>
    <w:rsid w:val="00C719D0"/>
    <w:rsid w:val="00C71A89"/>
    <w:rsid w:val="00C71BF2"/>
    <w:rsid w:val="00C71DD8"/>
    <w:rsid w:val="00C71E82"/>
    <w:rsid w:val="00C721DE"/>
    <w:rsid w:val="00C7235B"/>
    <w:rsid w:val="00C7238D"/>
    <w:rsid w:val="00C7255B"/>
    <w:rsid w:val="00C7266E"/>
    <w:rsid w:val="00C726A1"/>
    <w:rsid w:val="00C726B1"/>
    <w:rsid w:val="00C72970"/>
    <w:rsid w:val="00C729DD"/>
    <w:rsid w:val="00C72A0C"/>
    <w:rsid w:val="00C72A0D"/>
    <w:rsid w:val="00C72C72"/>
    <w:rsid w:val="00C72CD8"/>
    <w:rsid w:val="00C72D27"/>
    <w:rsid w:val="00C72F17"/>
    <w:rsid w:val="00C7306F"/>
    <w:rsid w:val="00C731A9"/>
    <w:rsid w:val="00C73298"/>
    <w:rsid w:val="00C73372"/>
    <w:rsid w:val="00C73719"/>
    <w:rsid w:val="00C73741"/>
    <w:rsid w:val="00C737FC"/>
    <w:rsid w:val="00C73906"/>
    <w:rsid w:val="00C73A06"/>
    <w:rsid w:val="00C73BFB"/>
    <w:rsid w:val="00C73EAA"/>
    <w:rsid w:val="00C73F54"/>
    <w:rsid w:val="00C74072"/>
    <w:rsid w:val="00C7416B"/>
    <w:rsid w:val="00C74202"/>
    <w:rsid w:val="00C7446F"/>
    <w:rsid w:val="00C7455C"/>
    <w:rsid w:val="00C7461C"/>
    <w:rsid w:val="00C7463D"/>
    <w:rsid w:val="00C746EC"/>
    <w:rsid w:val="00C749AC"/>
    <w:rsid w:val="00C74BD5"/>
    <w:rsid w:val="00C74C9E"/>
    <w:rsid w:val="00C74E14"/>
    <w:rsid w:val="00C7506D"/>
    <w:rsid w:val="00C75083"/>
    <w:rsid w:val="00C7513B"/>
    <w:rsid w:val="00C751B1"/>
    <w:rsid w:val="00C7528B"/>
    <w:rsid w:val="00C752B2"/>
    <w:rsid w:val="00C75408"/>
    <w:rsid w:val="00C75418"/>
    <w:rsid w:val="00C756A3"/>
    <w:rsid w:val="00C75750"/>
    <w:rsid w:val="00C7579B"/>
    <w:rsid w:val="00C757FD"/>
    <w:rsid w:val="00C75937"/>
    <w:rsid w:val="00C759C3"/>
    <w:rsid w:val="00C75E28"/>
    <w:rsid w:val="00C75E57"/>
    <w:rsid w:val="00C75F89"/>
    <w:rsid w:val="00C75F9B"/>
    <w:rsid w:val="00C76018"/>
    <w:rsid w:val="00C760AC"/>
    <w:rsid w:val="00C7637D"/>
    <w:rsid w:val="00C76415"/>
    <w:rsid w:val="00C764A8"/>
    <w:rsid w:val="00C766A0"/>
    <w:rsid w:val="00C76706"/>
    <w:rsid w:val="00C767A9"/>
    <w:rsid w:val="00C76817"/>
    <w:rsid w:val="00C768C3"/>
    <w:rsid w:val="00C768FD"/>
    <w:rsid w:val="00C76A10"/>
    <w:rsid w:val="00C76AB9"/>
    <w:rsid w:val="00C76B8B"/>
    <w:rsid w:val="00C76E46"/>
    <w:rsid w:val="00C76E8E"/>
    <w:rsid w:val="00C77056"/>
    <w:rsid w:val="00C77135"/>
    <w:rsid w:val="00C7715C"/>
    <w:rsid w:val="00C77173"/>
    <w:rsid w:val="00C771D6"/>
    <w:rsid w:val="00C7742C"/>
    <w:rsid w:val="00C775A8"/>
    <w:rsid w:val="00C77641"/>
    <w:rsid w:val="00C7766D"/>
    <w:rsid w:val="00C776C2"/>
    <w:rsid w:val="00C776D0"/>
    <w:rsid w:val="00C778FB"/>
    <w:rsid w:val="00C77A51"/>
    <w:rsid w:val="00C77B59"/>
    <w:rsid w:val="00C77B62"/>
    <w:rsid w:val="00C77C24"/>
    <w:rsid w:val="00C77CCD"/>
    <w:rsid w:val="00C77FA7"/>
    <w:rsid w:val="00C80078"/>
    <w:rsid w:val="00C8021E"/>
    <w:rsid w:val="00C80402"/>
    <w:rsid w:val="00C806F5"/>
    <w:rsid w:val="00C80AB3"/>
    <w:rsid w:val="00C80AD9"/>
    <w:rsid w:val="00C80B09"/>
    <w:rsid w:val="00C80BC3"/>
    <w:rsid w:val="00C80CF2"/>
    <w:rsid w:val="00C80DE4"/>
    <w:rsid w:val="00C80F11"/>
    <w:rsid w:val="00C80F98"/>
    <w:rsid w:val="00C80FF3"/>
    <w:rsid w:val="00C8128D"/>
    <w:rsid w:val="00C8137A"/>
    <w:rsid w:val="00C813AD"/>
    <w:rsid w:val="00C815ED"/>
    <w:rsid w:val="00C8170A"/>
    <w:rsid w:val="00C817D8"/>
    <w:rsid w:val="00C81847"/>
    <w:rsid w:val="00C818C8"/>
    <w:rsid w:val="00C81B79"/>
    <w:rsid w:val="00C81C09"/>
    <w:rsid w:val="00C81CE3"/>
    <w:rsid w:val="00C81E28"/>
    <w:rsid w:val="00C81EAA"/>
    <w:rsid w:val="00C81ECA"/>
    <w:rsid w:val="00C81F2D"/>
    <w:rsid w:val="00C81FF8"/>
    <w:rsid w:val="00C82064"/>
    <w:rsid w:val="00C821C9"/>
    <w:rsid w:val="00C821FB"/>
    <w:rsid w:val="00C8230D"/>
    <w:rsid w:val="00C82394"/>
    <w:rsid w:val="00C8239A"/>
    <w:rsid w:val="00C823F8"/>
    <w:rsid w:val="00C823FB"/>
    <w:rsid w:val="00C8244B"/>
    <w:rsid w:val="00C82585"/>
    <w:rsid w:val="00C825F4"/>
    <w:rsid w:val="00C8262B"/>
    <w:rsid w:val="00C82669"/>
    <w:rsid w:val="00C8266D"/>
    <w:rsid w:val="00C82740"/>
    <w:rsid w:val="00C82743"/>
    <w:rsid w:val="00C82772"/>
    <w:rsid w:val="00C82A2A"/>
    <w:rsid w:val="00C82A53"/>
    <w:rsid w:val="00C82A87"/>
    <w:rsid w:val="00C82AF8"/>
    <w:rsid w:val="00C82D39"/>
    <w:rsid w:val="00C82D86"/>
    <w:rsid w:val="00C82F3A"/>
    <w:rsid w:val="00C82F4C"/>
    <w:rsid w:val="00C83025"/>
    <w:rsid w:val="00C830C3"/>
    <w:rsid w:val="00C83144"/>
    <w:rsid w:val="00C83174"/>
    <w:rsid w:val="00C832D3"/>
    <w:rsid w:val="00C833BD"/>
    <w:rsid w:val="00C83601"/>
    <w:rsid w:val="00C83616"/>
    <w:rsid w:val="00C83763"/>
    <w:rsid w:val="00C83822"/>
    <w:rsid w:val="00C83833"/>
    <w:rsid w:val="00C8399C"/>
    <w:rsid w:val="00C83A96"/>
    <w:rsid w:val="00C83B21"/>
    <w:rsid w:val="00C83B52"/>
    <w:rsid w:val="00C83B85"/>
    <w:rsid w:val="00C83C1A"/>
    <w:rsid w:val="00C83C43"/>
    <w:rsid w:val="00C83DA6"/>
    <w:rsid w:val="00C8403F"/>
    <w:rsid w:val="00C842EF"/>
    <w:rsid w:val="00C84307"/>
    <w:rsid w:val="00C843EA"/>
    <w:rsid w:val="00C8444E"/>
    <w:rsid w:val="00C844B5"/>
    <w:rsid w:val="00C8456B"/>
    <w:rsid w:val="00C84843"/>
    <w:rsid w:val="00C84892"/>
    <w:rsid w:val="00C84A08"/>
    <w:rsid w:val="00C84A1B"/>
    <w:rsid w:val="00C84CFD"/>
    <w:rsid w:val="00C8552E"/>
    <w:rsid w:val="00C8553D"/>
    <w:rsid w:val="00C855E5"/>
    <w:rsid w:val="00C857D4"/>
    <w:rsid w:val="00C85811"/>
    <w:rsid w:val="00C85821"/>
    <w:rsid w:val="00C85828"/>
    <w:rsid w:val="00C85B04"/>
    <w:rsid w:val="00C85C5F"/>
    <w:rsid w:val="00C85E24"/>
    <w:rsid w:val="00C85EE0"/>
    <w:rsid w:val="00C85EF7"/>
    <w:rsid w:val="00C860E6"/>
    <w:rsid w:val="00C860ED"/>
    <w:rsid w:val="00C86260"/>
    <w:rsid w:val="00C867D3"/>
    <w:rsid w:val="00C867E8"/>
    <w:rsid w:val="00C8686A"/>
    <w:rsid w:val="00C868C0"/>
    <w:rsid w:val="00C86904"/>
    <w:rsid w:val="00C87001"/>
    <w:rsid w:val="00C8729C"/>
    <w:rsid w:val="00C8736D"/>
    <w:rsid w:val="00C873F3"/>
    <w:rsid w:val="00C8750E"/>
    <w:rsid w:val="00C8759A"/>
    <w:rsid w:val="00C87671"/>
    <w:rsid w:val="00C87749"/>
    <w:rsid w:val="00C87810"/>
    <w:rsid w:val="00C87917"/>
    <w:rsid w:val="00C87B52"/>
    <w:rsid w:val="00C87BCE"/>
    <w:rsid w:val="00C87BF7"/>
    <w:rsid w:val="00C87CF2"/>
    <w:rsid w:val="00C87DFA"/>
    <w:rsid w:val="00C87FA9"/>
    <w:rsid w:val="00C900DA"/>
    <w:rsid w:val="00C901AD"/>
    <w:rsid w:val="00C90284"/>
    <w:rsid w:val="00C90823"/>
    <w:rsid w:val="00C9096E"/>
    <w:rsid w:val="00C90A45"/>
    <w:rsid w:val="00C90FDF"/>
    <w:rsid w:val="00C910B1"/>
    <w:rsid w:val="00C910D6"/>
    <w:rsid w:val="00C91131"/>
    <w:rsid w:val="00C911D8"/>
    <w:rsid w:val="00C914A0"/>
    <w:rsid w:val="00C91662"/>
    <w:rsid w:val="00C916CA"/>
    <w:rsid w:val="00C9189B"/>
    <w:rsid w:val="00C918E3"/>
    <w:rsid w:val="00C9191B"/>
    <w:rsid w:val="00C919AB"/>
    <w:rsid w:val="00C919D8"/>
    <w:rsid w:val="00C919F0"/>
    <w:rsid w:val="00C91A4D"/>
    <w:rsid w:val="00C91A5A"/>
    <w:rsid w:val="00C91A6D"/>
    <w:rsid w:val="00C91ABE"/>
    <w:rsid w:val="00C91DDA"/>
    <w:rsid w:val="00C91FD6"/>
    <w:rsid w:val="00C92547"/>
    <w:rsid w:val="00C9255B"/>
    <w:rsid w:val="00C92802"/>
    <w:rsid w:val="00C928A2"/>
    <w:rsid w:val="00C92953"/>
    <w:rsid w:val="00C92CB0"/>
    <w:rsid w:val="00C92CD6"/>
    <w:rsid w:val="00C92D5E"/>
    <w:rsid w:val="00C930B3"/>
    <w:rsid w:val="00C93235"/>
    <w:rsid w:val="00C933F1"/>
    <w:rsid w:val="00C9354E"/>
    <w:rsid w:val="00C93657"/>
    <w:rsid w:val="00C9375F"/>
    <w:rsid w:val="00C93789"/>
    <w:rsid w:val="00C93836"/>
    <w:rsid w:val="00C93883"/>
    <w:rsid w:val="00C93C1F"/>
    <w:rsid w:val="00C93F2F"/>
    <w:rsid w:val="00C93F66"/>
    <w:rsid w:val="00C93F73"/>
    <w:rsid w:val="00C93FA4"/>
    <w:rsid w:val="00C94201"/>
    <w:rsid w:val="00C943C4"/>
    <w:rsid w:val="00C94509"/>
    <w:rsid w:val="00C9451F"/>
    <w:rsid w:val="00C946B5"/>
    <w:rsid w:val="00C947E3"/>
    <w:rsid w:val="00C94B84"/>
    <w:rsid w:val="00C94C09"/>
    <w:rsid w:val="00C94F68"/>
    <w:rsid w:val="00C94FAC"/>
    <w:rsid w:val="00C9513E"/>
    <w:rsid w:val="00C9520A"/>
    <w:rsid w:val="00C9522F"/>
    <w:rsid w:val="00C953D0"/>
    <w:rsid w:val="00C9540D"/>
    <w:rsid w:val="00C9541E"/>
    <w:rsid w:val="00C954FE"/>
    <w:rsid w:val="00C9558D"/>
    <w:rsid w:val="00C95675"/>
    <w:rsid w:val="00C956DF"/>
    <w:rsid w:val="00C958D6"/>
    <w:rsid w:val="00C95945"/>
    <w:rsid w:val="00C959CF"/>
    <w:rsid w:val="00C95A6B"/>
    <w:rsid w:val="00C95BBE"/>
    <w:rsid w:val="00C95BEA"/>
    <w:rsid w:val="00C95D5C"/>
    <w:rsid w:val="00C95DDE"/>
    <w:rsid w:val="00C95E72"/>
    <w:rsid w:val="00C95FED"/>
    <w:rsid w:val="00C96083"/>
    <w:rsid w:val="00C96249"/>
    <w:rsid w:val="00C964AB"/>
    <w:rsid w:val="00C964D1"/>
    <w:rsid w:val="00C96538"/>
    <w:rsid w:val="00C965E0"/>
    <w:rsid w:val="00C9662A"/>
    <w:rsid w:val="00C966BE"/>
    <w:rsid w:val="00C967EA"/>
    <w:rsid w:val="00C96AE2"/>
    <w:rsid w:val="00C96D3D"/>
    <w:rsid w:val="00C96F97"/>
    <w:rsid w:val="00C9708C"/>
    <w:rsid w:val="00C9713D"/>
    <w:rsid w:val="00C971C1"/>
    <w:rsid w:val="00C976E8"/>
    <w:rsid w:val="00C977EF"/>
    <w:rsid w:val="00C97973"/>
    <w:rsid w:val="00C979CD"/>
    <w:rsid w:val="00C97A26"/>
    <w:rsid w:val="00C97A4D"/>
    <w:rsid w:val="00C97DD6"/>
    <w:rsid w:val="00C97F26"/>
    <w:rsid w:val="00CA0141"/>
    <w:rsid w:val="00CA01A0"/>
    <w:rsid w:val="00CA0646"/>
    <w:rsid w:val="00CA06F1"/>
    <w:rsid w:val="00CA079E"/>
    <w:rsid w:val="00CA08B2"/>
    <w:rsid w:val="00CA08D1"/>
    <w:rsid w:val="00CA08E8"/>
    <w:rsid w:val="00CA094B"/>
    <w:rsid w:val="00CA097B"/>
    <w:rsid w:val="00CA09E0"/>
    <w:rsid w:val="00CA0A24"/>
    <w:rsid w:val="00CA0DD6"/>
    <w:rsid w:val="00CA0E41"/>
    <w:rsid w:val="00CA0F93"/>
    <w:rsid w:val="00CA1003"/>
    <w:rsid w:val="00CA12DA"/>
    <w:rsid w:val="00CA1431"/>
    <w:rsid w:val="00CA1441"/>
    <w:rsid w:val="00CA1459"/>
    <w:rsid w:val="00CA1508"/>
    <w:rsid w:val="00CA16BA"/>
    <w:rsid w:val="00CA196D"/>
    <w:rsid w:val="00CA19A2"/>
    <w:rsid w:val="00CA1C8D"/>
    <w:rsid w:val="00CA1D21"/>
    <w:rsid w:val="00CA1E02"/>
    <w:rsid w:val="00CA1E90"/>
    <w:rsid w:val="00CA1F12"/>
    <w:rsid w:val="00CA2125"/>
    <w:rsid w:val="00CA2143"/>
    <w:rsid w:val="00CA21E8"/>
    <w:rsid w:val="00CA22B3"/>
    <w:rsid w:val="00CA22CC"/>
    <w:rsid w:val="00CA257B"/>
    <w:rsid w:val="00CA2617"/>
    <w:rsid w:val="00CA27C6"/>
    <w:rsid w:val="00CA288E"/>
    <w:rsid w:val="00CA28D3"/>
    <w:rsid w:val="00CA2BEF"/>
    <w:rsid w:val="00CA2C25"/>
    <w:rsid w:val="00CA2C7E"/>
    <w:rsid w:val="00CA2D14"/>
    <w:rsid w:val="00CA2F9F"/>
    <w:rsid w:val="00CA327D"/>
    <w:rsid w:val="00CA329E"/>
    <w:rsid w:val="00CA33BD"/>
    <w:rsid w:val="00CA3607"/>
    <w:rsid w:val="00CA3641"/>
    <w:rsid w:val="00CA36D1"/>
    <w:rsid w:val="00CA373F"/>
    <w:rsid w:val="00CA37F8"/>
    <w:rsid w:val="00CA3858"/>
    <w:rsid w:val="00CA38C7"/>
    <w:rsid w:val="00CA3C80"/>
    <w:rsid w:val="00CA3CEC"/>
    <w:rsid w:val="00CA3CF9"/>
    <w:rsid w:val="00CA3F35"/>
    <w:rsid w:val="00CA3F4C"/>
    <w:rsid w:val="00CA3F94"/>
    <w:rsid w:val="00CA3FDE"/>
    <w:rsid w:val="00CA4704"/>
    <w:rsid w:val="00CA49AC"/>
    <w:rsid w:val="00CA49B9"/>
    <w:rsid w:val="00CA4BE1"/>
    <w:rsid w:val="00CA4CB2"/>
    <w:rsid w:val="00CA4D63"/>
    <w:rsid w:val="00CA4E09"/>
    <w:rsid w:val="00CA4FF5"/>
    <w:rsid w:val="00CA50DE"/>
    <w:rsid w:val="00CA5127"/>
    <w:rsid w:val="00CA5422"/>
    <w:rsid w:val="00CA54B5"/>
    <w:rsid w:val="00CA5671"/>
    <w:rsid w:val="00CA56BC"/>
    <w:rsid w:val="00CA570D"/>
    <w:rsid w:val="00CA573D"/>
    <w:rsid w:val="00CA58BD"/>
    <w:rsid w:val="00CA58F9"/>
    <w:rsid w:val="00CA5932"/>
    <w:rsid w:val="00CA5958"/>
    <w:rsid w:val="00CA5AF5"/>
    <w:rsid w:val="00CA5C05"/>
    <w:rsid w:val="00CA5C3C"/>
    <w:rsid w:val="00CA5D8C"/>
    <w:rsid w:val="00CA5E11"/>
    <w:rsid w:val="00CA5E8A"/>
    <w:rsid w:val="00CA608F"/>
    <w:rsid w:val="00CA60AA"/>
    <w:rsid w:val="00CA622E"/>
    <w:rsid w:val="00CA62ED"/>
    <w:rsid w:val="00CA64EA"/>
    <w:rsid w:val="00CA6520"/>
    <w:rsid w:val="00CA65C4"/>
    <w:rsid w:val="00CA6620"/>
    <w:rsid w:val="00CA6846"/>
    <w:rsid w:val="00CA6A8C"/>
    <w:rsid w:val="00CA6AD1"/>
    <w:rsid w:val="00CA6AE6"/>
    <w:rsid w:val="00CA6EF2"/>
    <w:rsid w:val="00CA7249"/>
    <w:rsid w:val="00CA73CE"/>
    <w:rsid w:val="00CA7501"/>
    <w:rsid w:val="00CA7535"/>
    <w:rsid w:val="00CA7717"/>
    <w:rsid w:val="00CA779F"/>
    <w:rsid w:val="00CA77DE"/>
    <w:rsid w:val="00CA77E0"/>
    <w:rsid w:val="00CA78BA"/>
    <w:rsid w:val="00CA78C7"/>
    <w:rsid w:val="00CA7972"/>
    <w:rsid w:val="00CA79E8"/>
    <w:rsid w:val="00CA7A5F"/>
    <w:rsid w:val="00CA7ADD"/>
    <w:rsid w:val="00CA7C52"/>
    <w:rsid w:val="00CA7D5E"/>
    <w:rsid w:val="00CA7EFF"/>
    <w:rsid w:val="00CB01EC"/>
    <w:rsid w:val="00CB0530"/>
    <w:rsid w:val="00CB056F"/>
    <w:rsid w:val="00CB05EE"/>
    <w:rsid w:val="00CB0703"/>
    <w:rsid w:val="00CB08D8"/>
    <w:rsid w:val="00CB0945"/>
    <w:rsid w:val="00CB0989"/>
    <w:rsid w:val="00CB0A00"/>
    <w:rsid w:val="00CB0CD2"/>
    <w:rsid w:val="00CB0D53"/>
    <w:rsid w:val="00CB0DCC"/>
    <w:rsid w:val="00CB0EFE"/>
    <w:rsid w:val="00CB10C1"/>
    <w:rsid w:val="00CB1253"/>
    <w:rsid w:val="00CB132C"/>
    <w:rsid w:val="00CB13B8"/>
    <w:rsid w:val="00CB14D6"/>
    <w:rsid w:val="00CB14FB"/>
    <w:rsid w:val="00CB1657"/>
    <w:rsid w:val="00CB16AB"/>
    <w:rsid w:val="00CB17A2"/>
    <w:rsid w:val="00CB17D3"/>
    <w:rsid w:val="00CB1956"/>
    <w:rsid w:val="00CB1AFA"/>
    <w:rsid w:val="00CB1B0C"/>
    <w:rsid w:val="00CB1B14"/>
    <w:rsid w:val="00CB1BDB"/>
    <w:rsid w:val="00CB1C75"/>
    <w:rsid w:val="00CB1CBC"/>
    <w:rsid w:val="00CB1F3D"/>
    <w:rsid w:val="00CB215E"/>
    <w:rsid w:val="00CB2248"/>
    <w:rsid w:val="00CB2279"/>
    <w:rsid w:val="00CB238E"/>
    <w:rsid w:val="00CB2460"/>
    <w:rsid w:val="00CB24D1"/>
    <w:rsid w:val="00CB2525"/>
    <w:rsid w:val="00CB29D4"/>
    <w:rsid w:val="00CB29E3"/>
    <w:rsid w:val="00CB29EA"/>
    <w:rsid w:val="00CB2B76"/>
    <w:rsid w:val="00CB2BD4"/>
    <w:rsid w:val="00CB2E36"/>
    <w:rsid w:val="00CB30BF"/>
    <w:rsid w:val="00CB3234"/>
    <w:rsid w:val="00CB32B1"/>
    <w:rsid w:val="00CB3648"/>
    <w:rsid w:val="00CB3736"/>
    <w:rsid w:val="00CB3781"/>
    <w:rsid w:val="00CB3A19"/>
    <w:rsid w:val="00CB3B3E"/>
    <w:rsid w:val="00CB3C46"/>
    <w:rsid w:val="00CB3E99"/>
    <w:rsid w:val="00CB3FD3"/>
    <w:rsid w:val="00CB401C"/>
    <w:rsid w:val="00CB4069"/>
    <w:rsid w:val="00CB41AC"/>
    <w:rsid w:val="00CB41D2"/>
    <w:rsid w:val="00CB41E5"/>
    <w:rsid w:val="00CB4265"/>
    <w:rsid w:val="00CB42E3"/>
    <w:rsid w:val="00CB44BE"/>
    <w:rsid w:val="00CB4790"/>
    <w:rsid w:val="00CB47C6"/>
    <w:rsid w:val="00CB4ADD"/>
    <w:rsid w:val="00CB4B8D"/>
    <w:rsid w:val="00CB4CC4"/>
    <w:rsid w:val="00CB4E4E"/>
    <w:rsid w:val="00CB4EE6"/>
    <w:rsid w:val="00CB528F"/>
    <w:rsid w:val="00CB52E9"/>
    <w:rsid w:val="00CB5597"/>
    <w:rsid w:val="00CB5656"/>
    <w:rsid w:val="00CB58E9"/>
    <w:rsid w:val="00CB597D"/>
    <w:rsid w:val="00CB59EF"/>
    <w:rsid w:val="00CB5B17"/>
    <w:rsid w:val="00CB5BC7"/>
    <w:rsid w:val="00CB5BE6"/>
    <w:rsid w:val="00CB5C19"/>
    <w:rsid w:val="00CB5DE9"/>
    <w:rsid w:val="00CB5E39"/>
    <w:rsid w:val="00CB5E6A"/>
    <w:rsid w:val="00CB6014"/>
    <w:rsid w:val="00CB6332"/>
    <w:rsid w:val="00CB6380"/>
    <w:rsid w:val="00CB664C"/>
    <w:rsid w:val="00CB67D5"/>
    <w:rsid w:val="00CB6ABB"/>
    <w:rsid w:val="00CB6AC0"/>
    <w:rsid w:val="00CB7032"/>
    <w:rsid w:val="00CB7091"/>
    <w:rsid w:val="00CB718B"/>
    <w:rsid w:val="00CB7589"/>
    <w:rsid w:val="00CB77E6"/>
    <w:rsid w:val="00CB77EC"/>
    <w:rsid w:val="00CB7931"/>
    <w:rsid w:val="00CB7969"/>
    <w:rsid w:val="00CB79C7"/>
    <w:rsid w:val="00CB7A81"/>
    <w:rsid w:val="00CB7AC0"/>
    <w:rsid w:val="00CB7BFD"/>
    <w:rsid w:val="00CB7E57"/>
    <w:rsid w:val="00CC00A7"/>
    <w:rsid w:val="00CC011C"/>
    <w:rsid w:val="00CC0130"/>
    <w:rsid w:val="00CC0238"/>
    <w:rsid w:val="00CC0376"/>
    <w:rsid w:val="00CC04FA"/>
    <w:rsid w:val="00CC078E"/>
    <w:rsid w:val="00CC07D3"/>
    <w:rsid w:val="00CC0D7B"/>
    <w:rsid w:val="00CC0DB7"/>
    <w:rsid w:val="00CC0DDA"/>
    <w:rsid w:val="00CC107F"/>
    <w:rsid w:val="00CC11C2"/>
    <w:rsid w:val="00CC125E"/>
    <w:rsid w:val="00CC12D5"/>
    <w:rsid w:val="00CC14C4"/>
    <w:rsid w:val="00CC1673"/>
    <w:rsid w:val="00CC1719"/>
    <w:rsid w:val="00CC176E"/>
    <w:rsid w:val="00CC1844"/>
    <w:rsid w:val="00CC18A7"/>
    <w:rsid w:val="00CC18E6"/>
    <w:rsid w:val="00CC199B"/>
    <w:rsid w:val="00CC1C24"/>
    <w:rsid w:val="00CC1E2A"/>
    <w:rsid w:val="00CC1F49"/>
    <w:rsid w:val="00CC2035"/>
    <w:rsid w:val="00CC21DF"/>
    <w:rsid w:val="00CC2350"/>
    <w:rsid w:val="00CC2407"/>
    <w:rsid w:val="00CC2485"/>
    <w:rsid w:val="00CC24C7"/>
    <w:rsid w:val="00CC24D6"/>
    <w:rsid w:val="00CC257D"/>
    <w:rsid w:val="00CC2884"/>
    <w:rsid w:val="00CC29F1"/>
    <w:rsid w:val="00CC2A61"/>
    <w:rsid w:val="00CC2D73"/>
    <w:rsid w:val="00CC349A"/>
    <w:rsid w:val="00CC361D"/>
    <w:rsid w:val="00CC373A"/>
    <w:rsid w:val="00CC373D"/>
    <w:rsid w:val="00CC3ACB"/>
    <w:rsid w:val="00CC3ACF"/>
    <w:rsid w:val="00CC3BB2"/>
    <w:rsid w:val="00CC3DD4"/>
    <w:rsid w:val="00CC3F2C"/>
    <w:rsid w:val="00CC3F8F"/>
    <w:rsid w:val="00CC3F95"/>
    <w:rsid w:val="00CC4083"/>
    <w:rsid w:val="00CC40AC"/>
    <w:rsid w:val="00CC40B5"/>
    <w:rsid w:val="00CC40FB"/>
    <w:rsid w:val="00CC419A"/>
    <w:rsid w:val="00CC433D"/>
    <w:rsid w:val="00CC4447"/>
    <w:rsid w:val="00CC46B7"/>
    <w:rsid w:val="00CC47C7"/>
    <w:rsid w:val="00CC48B2"/>
    <w:rsid w:val="00CC4A00"/>
    <w:rsid w:val="00CC4A2C"/>
    <w:rsid w:val="00CC4DFF"/>
    <w:rsid w:val="00CC4E84"/>
    <w:rsid w:val="00CC4F1C"/>
    <w:rsid w:val="00CC4F7D"/>
    <w:rsid w:val="00CC4FA7"/>
    <w:rsid w:val="00CC5438"/>
    <w:rsid w:val="00CC543F"/>
    <w:rsid w:val="00CC5592"/>
    <w:rsid w:val="00CC564D"/>
    <w:rsid w:val="00CC56BA"/>
    <w:rsid w:val="00CC56D1"/>
    <w:rsid w:val="00CC56DF"/>
    <w:rsid w:val="00CC5866"/>
    <w:rsid w:val="00CC5947"/>
    <w:rsid w:val="00CC59C8"/>
    <w:rsid w:val="00CC5AF1"/>
    <w:rsid w:val="00CC5C60"/>
    <w:rsid w:val="00CC5D3B"/>
    <w:rsid w:val="00CC5E4F"/>
    <w:rsid w:val="00CC5EAD"/>
    <w:rsid w:val="00CC5EBC"/>
    <w:rsid w:val="00CC5ED8"/>
    <w:rsid w:val="00CC5F38"/>
    <w:rsid w:val="00CC5F84"/>
    <w:rsid w:val="00CC5FE9"/>
    <w:rsid w:val="00CC60FC"/>
    <w:rsid w:val="00CC6113"/>
    <w:rsid w:val="00CC6230"/>
    <w:rsid w:val="00CC62F7"/>
    <w:rsid w:val="00CC6357"/>
    <w:rsid w:val="00CC6430"/>
    <w:rsid w:val="00CC64C6"/>
    <w:rsid w:val="00CC6503"/>
    <w:rsid w:val="00CC663D"/>
    <w:rsid w:val="00CC6651"/>
    <w:rsid w:val="00CC669C"/>
    <w:rsid w:val="00CC69A5"/>
    <w:rsid w:val="00CC6BB9"/>
    <w:rsid w:val="00CC6C03"/>
    <w:rsid w:val="00CC6C07"/>
    <w:rsid w:val="00CC6DF6"/>
    <w:rsid w:val="00CC6EB4"/>
    <w:rsid w:val="00CC70C8"/>
    <w:rsid w:val="00CC7204"/>
    <w:rsid w:val="00CC7473"/>
    <w:rsid w:val="00CC76D7"/>
    <w:rsid w:val="00CC791A"/>
    <w:rsid w:val="00CC793D"/>
    <w:rsid w:val="00CC797D"/>
    <w:rsid w:val="00CC7A1D"/>
    <w:rsid w:val="00CC7A66"/>
    <w:rsid w:val="00CC7AA4"/>
    <w:rsid w:val="00CC7B91"/>
    <w:rsid w:val="00CC7D36"/>
    <w:rsid w:val="00CC7D79"/>
    <w:rsid w:val="00CC7DCB"/>
    <w:rsid w:val="00CC7E9B"/>
    <w:rsid w:val="00CC7F51"/>
    <w:rsid w:val="00CC7FC7"/>
    <w:rsid w:val="00CD0040"/>
    <w:rsid w:val="00CD0114"/>
    <w:rsid w:val="00CD03D9"/>
    <w:rsid w:val="00CD03E9"/>
    <w:rsid w:val="00CD04F7"/>
    <w:rsid w:val="00CD0586"/>
    <w:rsid w:val="00CD05BB"/>
    <w:rsid w:val="00CD0632"/>
    <w:rsid w:val="00CD079A"/>
    <w:rsid w:val="00CD08FE"/>
    <w:rsid w:val="00CD0992"/>
    <w:rsid w:val="00CD09FB"/>
    <w:rsid w:val="00CD0B8A"/>
    <w:rsid w:val="00CD0BE4"/>
    <w:rsid w:val="00CD0C13"/>
    <w:rsid w:val="00CD0C21"/>
    <w:rsid w:val="00CD0C4B"/>
    <w:rsid w:val="00CD0D29"/>
    <w:rsid w:val="00CD0D62"/>
    <w:rsid w:val="00CD0D9D"/>
    <w:rsid w:val="00CD0DB1"/>
    <w:rsid w:val="00CD0F5E"/>
    <w:rsid w:val="00CD0F70"/>
    <w:rsid w:val="00CD10A1"/>
    <w:rsid w:val="00CD11AC"/>
    <w:rsid w:val="00CD11C5"/>
    <w:rsid w:val="00CD124D"/>
    <w:rsid w:val="00CD1479"/>
    <w:rsid w:val="00CD14EB"/>
    <w:rsid w:val="00CD153F"/>
    <w:rsid w:val="00CD16D5"/>
    <w:rsid w:val="00CD1741"/>
    <w:rsid w:val="00CD188B"/>
    <w:rsid w:val="00CD19DC"/>
    <w:rsid w:val="00CD1A3A"/>
    <w:rsid w:val="00CD1B6F"/>
    <w:rsid w:val="00CD1C36"/>
    <w:rsid w:val="00CD1FCC"/>
    <w:rsid w:val="00CD20E7"/>
    <w:rsid w:val="00CD2490"/>
    <w:rsid w:val="00CD24D7"/>
    <w:rsid w:val="00CD24ED"/>
    <w:rsid w:val="00CD268D"/>
    <w:rsid w:val="00CD26BB"/>
    <w:rsid w:val="00CD287D"/>
    <w:rsid w:val="00CD2950"/>
    <w:rsid w:val="00CD2A68"/>
    <w:rsid w:val="00CD2BCE"/>
    <w:rsid w:val="00CD2D12"/>
    <w:rsid w:val="00CD2ED8"/>
    <w:rsid w:val="00CD2FF0"/>
    <w:rsid w:val="00CD2FF5"/>
    <w:rsid w:val="00CD3037"/>
    <w:rsid w:val="00CD30F4"/>
    <w:rsid w:val="00CD3131"/>
    <w:rsid w:val="00CD3276"/>
    <w:rsid w:val="00CD346C"/>
    <w:rsid w:val="00CD348D"/>
    <w:rsid w:val="00CD3524"/>
    <w:rsid w:val="00CD36B0"/>
    <w:rsid w:val="00CD373F"/>
    <w:rsid w:val="00CD38F3"/>
    <w:rsid w:val="00CD3931"/>
    <w:rsid w:val="00CD3973"/>
    <w:rsid w:val="00CD3BF0"/>
    <w:rsid w:val="00CD3CAA"/>
    <w:rsid w:val="00CD3D13"/>
    <w:rsid w:val="00CD3E29"/>
    <w:rsid w:val="00CD4088"/>
    <w:rsid w:val="00CD4120"/>
    <w:rsid w:val="00CD417F"/>
    <w:rsid w:val="00CD4232"/>
    <w:rsid w:val="00CD4490"/>
    <w:rsid w:val="00CD453E"/>
    <w:rsid w:val="00CD4545"/>
    <w:rsid w:val="00CD4549"/>
    <w:rsid w:val="00CD45EB"/>
    <w:rsid w:val="00CD4636"/>
    <w:rsid w:val="00CD494C"/>
    <w:rsid w:val="00CD4AA9"/>
    <w:rsid w:val="00CD4AE0"/>
    <w:rsid w:val="00CD4C1D"/>
    <w:rsid w:val="00CD4CFB"/>
    <w:rsid w:val="00CD4DC8"/>
    <w:rsid w:val="00CD4E25"/>
    <w:rsid w:val="00CD518B"/>
    <w:rsid w:val="00CD52E9"/>
    <w:rsid w:val="00CD5340"/>
    <w:rsid w:val="00CD566E"/>
    <w:rsid w:val="00CD584A"/>
    <w:rsid w:val="00CD5891"/>
    <w:rsid w:val="00CD58A4"/>
    <w:rsid w:val="00CD58EC"/>
    <w:rsid w:val="00CD5963"/>
    <w:rsid w:val="00CD5BC1"/>
    <w:rsid w:val="00CD5D54"/>
    <w:rsid w:val="00CD5EA5"/>
    <w:rsid w:val="00CD5FD5"/>
    <w:rsid w:val="00CD60C8"/>
    <w:rsid w:val="00CD60E7"/>
    <w:rsid w:val="00CD61D1"/>
    <w:rsid w:val="00CD61F5"/>
    <w:rsid w:val="00CD6461"/>
    <w:rsid w:val="00CD65C1"/>
    <w:rsid w:val="00CD669A"/>
    <w:rsid w:val="00CD66FB"/>
    <w:rsid w:val="00CD67BB"/>
    <w:rsid w:val="00CD684F"/>
    <w:rsid w:val="00CD6901"/>
    <w:rsid w:val="00CD6996"/>
    <w:rsid w:val="00CD6B09"/>
    <w:rsid w:val="00CD6B5F"/>
    <w:rsid w:val="00CD6C09"/>
    <w:rsid w:val="00CD6C6B"/>
    <w:rsid w:val="00CD6C9C"/>
    <w:rsid w:val="00CD6CE1"/>
    <w:rsid w:val="00CD6DDA"/>
    <w:rsid w:val="00CD6DDF"/>
    <w:rsid w:val="00CD6DFE"/>
    <w:rsid w:val="00CD6E58"/>
    <w:rsid w:val="00CD6E5D"/>
    <w:rsid w:val="00CD6ED3"/>
    <w:rsid w:val="00CD7032"/>
    <w:rsid w:val="00CD72FA"/>
    <w:rsid w:val="00CD730E"/>
    <w:rsid w:val="00CD7316"/>
    <w:rsid w:val="00CD7609"/>
    <w:rsid w:val="00CD78E9"/>
    <w:rsid w:val="00CD797A"/>
    <w:rsid w:val="00CD7A09"/>
    <w:rsid w:val="00CD7B1A"/>
    <w:rsid w:val="00CD7B5B"/>
    <w:rsid w:val="00CD7BCE"/>
    <w:rsid w:val="00CD7C02"/>
    <w:rsid w:val="00CD7CB2"/>
    <w:rsid w:val="00CD7E41"/>
    <w:rsid w:val="00CD7E9D"/>
    <w:rsid w:val="00CD7FFA"/>
    <w:rsid w:val="00CE0177"/>
    <w:rsid w:val="00CE01A7"/>
    <w:rsid w:val="00CE0277"/>
    <w:rsid w:val="00CE0444"/>
    <w:rsid w:val="00CE07A8"/>
    <w:rsid w:val="00CE086C"/>
    <w:rsid w:val="00CE0A42"/>
    <w:rsid w:val="00CE0A8B"/>
    <w:rsid w:val="00CE0DAC"/>
    <w:rsid w:val="00CE0E4A"/>
    <w:rsid w:val="00CE0F64"/>
    <w:rsid w:val="00CE0F66"/>
    <w:rsid w:val="00CE1069"/>
    <w:rsid w:val="00CE11C3"/>
    <w:rsid w:val="00CE121B"/>
    <w:rsid w:val="00CE126A"/>
    <w:rsid w:val="00CE12D5"/>
    <w:rsid w:val="00CE1385"/>
    <w:rsid w:val="00CE1444"/>
    <w:rsid w:val="00CE146E"/>
    <w:rsid w:val="00CE165D"/>
    <w:rsid w:val="00CE16FA"/>
    <w:rsid w:val="00CE176A"/>
    <w:rsid w:val="00CE17AC"/>
    <w:rsid w:val="00CE18FE"/>
    <w:rsid w:val="00CE1974"/>
    <w:rsid w:val="00CE197D"/>
    <w:rsid w:val="00CE1B1D"/>
    <w:rsid w:val="00CE1B2B"/>
    <w:rsid w:val="00CE1CAC"/>
    <w:rsid w:val="00CE1D7B"/>
    <w:rsid w:val="00CE1DEE"/>
    <w:rsid w:val="00CE20BA"/>
    <w:rsid w:val="00CE2174"/>
    <w:rsid w:val="00CE2206"/>
    <w:rsid w:val="00CE2310"/>
    <w:rsid w:val="00CE2388"/>
    <w:rsid w:val="00CE274B"/>
    <w:rsid w:val="00CE280D"/>
    <w:rsid w:val="00CE2A3A"/>
    <w:rsid w:val="00CE2AE9"/>
    <w:rsid w:val="00CE2B2A"/>
    <w:rsid w:val="00CE2D60"/>
    <w:rsid w:val="00CE2EFF"/>
    <w:rsid w:val="00CE3325"/>
    <w:rsid w:val="00CE33CB"/>
    <w:rsid w:val="00CE3428"/>
    <w:rsid w:val="00CE3432"/>
    <w:rsid w:val="00CE3BB7"/>
    <w:rsid w:val="00CE3BBC"/>
    <w:rsid w:val="00CE3CAA"/>
    <w:rsid w:val="00CE3EF9"/>
    <w:rsid w:val="00CE3F09"/>
    <w:rsid w:val="00CE3F35"/>
    <w:rsid w:val="00CE3FA4"/>
    <w:rsid w:val="00CE3FA9"/>
    <w:rsid w:val="00CE419B"/>
    <w:rsid w:val="00CE4290"/>
    <w:rsid w:val="00CE43F5"/>
    <w:rsid w:val="00CE44A1"/>
    <w:rsid w:val="00CE44CD"/>
    <w:rsid w:val="00CE450B"/>
    <w:rsid w:val="00CE4654"/>
    <w:rsid w:val="00CE475E"/>
    <w:rsid w:val="00CE4D4E"/>
    <w:rsid w:val="00CE4E31"/>
    <w:rsid w:val="00CE500E"/>
    <w:rsid w:val="00CE50D5"/>
    <w:rsid w:val="00CE5191"/>
    <w:rsid w:val="00CE51CB"/>
    <w:rsid w:val="00CE51DE"/>
    <w:rsid w:val="00CE51F7"/>
    <w:rsid w:val="00CE5321"/>
    <w:rsid w:val="00CE5356"/>
    <w:rsid w:val="00CE53AA"/>
    <w:rsid w:val="00CE5432"/>
    <w:rsid w:val="00CE5444"/>
    <w:rsid w:val="00CE5483"/>
    <w:rsid w:val="00CE54E3"/>
    <w:rsid w:val="00CE55AD"/>
    <w:rsid w:val="00CE56E0"/>
    <w:rsid w:val="00CE5745"/>
    <w:rsid w:val="00CE57C2"/>
    <w:rsid w:val="00CE587A"/>
    <w:rsid w:val="00CE5B3C"/>
    <w:rsid w:val="00CE5BC6"/>
    <w:rsid w:val="00CE5CEA"/>
    <w:rsid w:val="00CE5EA3"/>
    <w:rsid w:val="00CE5EAF"/>
    <w:rsid w:val="00CE5EE7"/>
    <w:rsid w:val="00CE5FB0"/>
    <w:rsid w:val="00CE603F"/>
    <w:rsid w:val="00CE60EF"/>
    <w:rsid w:val="00CE6361"/>
    <w:rsid w:val="00CE64CF"/>
    <w:rsid w:val="00CE6620"/>
    <w:rsid w:val="00CE6628"/>
    <w:rsid w:val="00CE6802"/>
    <w:rsid w:val="00CE6828"/>
    <w:rsid w:val="00CE692E"/>
    <w:rsid w:val="00CE6AAA"/>
    <w:rsid w:val="00CE6B4A"/>
    <w:rsid w:val="00CE6C48"/>
    <w:rsid w:val="00CE6C75"/>
    <w:rsid w:val="00CE6D5C"/>
    <w:rsid w:val="00CE6E06"/>
    <w:rsid w:val="00CE6F34"/>
    <w:rsid w:val="00CE6F7D"/>
    <w:rsid w:val="00CE7083"/>
    <w:rsid w:val="00CE72DC"/>
    <w:rsid w:val="00CE7410"/>
    <w:rsid w:val="00CE747E"/>
    <w:rsid w:val="00CE7536"/>
    <w:rsid w:val="00CE760C"/>
    <w:rsid w:val="00CE767B"/>
    <w:rsid w:val="00CE77A4"/>
    <w:rsid w:val="00CE7AEF"/>
    <w:rsid w:val="00CE7B17"/>
    <w:rsid w:val="00CE7B7D"/>
    <w:rsid w:val="00CE7D8D"/>
    <w:rsid w:val="00CF02B5"/>
    <w:rsid w:val="00CF03A1"/>
    <w:rsid w:val="00CF068E"/>
    <w:rsid w:val="00CF06BB"/>
    <w:rsid w:val="00CF0725"/>
    <w:rsid w:val="00CF07F9"/>
    <w:rsid w:val="00CF0C56"/>
    <w:rsid w:val="00CF0C8C"/>
    <w:rsid w:val="00CF0EB7"/>
    <w:rsid w:val="00CF0EE1"/>
    <w:rsid w:val="00CF0F61"/>
    <w:rsid w:val="00CF0FEF"/>
    <w:rsid w:val="00CF1101"/>
    <w:rsid w:val="00CF1147"/>
    <w:rsid w:val="00CF11E3"/>
    <w:rsid w:val="00CF14EB"/>
    <w:rsid w:val="00CF1634"/>
    <w:rsid w:val="00CF16EA"/>
    <w:rsid w:val="00CF1842"/>
    <w:rsid w:val="00CF1B62"/>
    <w:rsid w:val="00CF1C5E"/>
    <w:rsid w:val="00CF1C81"/>
    <w:rsid w:val="00CF1CB8"/>
    <w:rsid w:val="00CF209A"/>
    <w:rsid w:val="00CF20BD"/>
    <w:rsid w:val="00CF228F"/>
    <w:rsid w:val="00CF23CC"/>
    <w:rsid w:val="00CF23EC"/>
    <w:rsid w:val="00CF2548"/>
    <w:rsid w:val="00CF26FA"/>
    <w:rsid w:val="00CF294E"/>
    <w:rsid w:val="00CF2C50"/>
    <w:rsid w:val="00CF2DE0"/>
    <w:rsid w:val="00CF2DE1"/>
    <w:rsid w:val="00CF2F29"/>
    <w:rsid w:val="00CF3019"/>
    <w:rsid w:val="00CF31D1"/>
    <w:rsid w:val="00CF3261"/>
    <w:rsid w:val="00CF34D1"/>
    <w:rsid w:val="00CF3569"/>
    <w:rsid w:val="00CF359A"/>
    <w:rsid w:val="00CF36CF"/>
    <w:rsid w:val="00CF384E"/>
    <w:rsid w:val="00CF3973"/>
    <w:rsid w:val="00CF3AC3"/>
    <w:rsid w:val="00CF3CDD"/>
    <w:rsid w:val="00CF3E53"/>
    <w:rsid w:val="00CF3EE0"/>
    <w:rsid w:val="00CF3FE7"/>
    <w:rsid w:val="00CF4001"/>
    <w:rsid w:val="00CF40F2"/>
    <w:rsid w:val="00CF4118"/>
    <w:rsid w:val="00CF424B"/>
    <w:rsid w:val="00CF4266"/>
    <w:rsid w:val="00CF438F"/>
    <w:rsid w:val="00CF43D9"/>
    <w:rsid w:val="00CF440D"/>
    <w:rsid w:val="00CF4455"/>
    <w:rsid w:val="00CF4523"/>
    <w:rsid w:val="00CF476E"/>
    <w:rsid w:val="00CF4846"/>
    <w:rsid w:val="00CF4909"/>
    <w:rsid w:val="00CF4977"/>
    <w:rsid w:val="00CF4A75"/>
    <w:rsid w:val="00CF4AA1"/>
    <w:rsid w:val="00CF4AAE"/>
    <w:rsid w:val="00CF4ABE"/>
    <w:rsid w:val="00CF4CC2"/>
    <w:rsid w:val="00CF4DE7"/>
    <w:rsid w:val="00CF4E75"/>
    <w:rsid w:val="00CF4E7C"/>
    <w:rsid w:val="00CF4FBE"/>
    <w:rsid w:val="00CF4FC7"/>
    <w:rsid w:val="00CF4FFA"/>
    <w:rsid w:val="00CF5129"/>
    <w:rsid w:val="00CF5132"/>
    <w:rsid w:val="00CF5178"/>
    <w:rsid w:val="00CF5486"/>
    <w:rsid w:val="00CF551D"/>
    <w:rsid w:val="00CF5635"/>
    <w:rsid w:val="00CF575F"/>
    <w:rsid w:val="00CF5B88"/>
    <w:rsid w:val="00CF5D39"/>
    <w:rsid w:val="00CF5EE0"/>
    <w:rsid w:val="00CF6103"/>
    <w:rsid w:val="00CF6542"/>
    <w:rsid w:val="00CF65BC"/>
    <w:rsid w:val="00CF685F"/>
    <w:rsid w:val="00CF6900"/>
    <w:rsid w:val="00CF69F0"/>
    <w:rsid w:val="00CF6C9C"/>
    <w:rsid w:val="00CF6F64"/>
    <w:rsid w:val="00CF703A"/>
    <w:rsid w:val="00CF7141"/>
    <w:rsid w:val="00CF71FC"/>
    <w:rsid w:val="00CF72FF"/>
    <w:rsid w:val="00CF78CD"/>
    <w:rsid w:val="00CF79AE"/>
    <w:rsid w:val="00CF7A9B"/>
    <w:rsid w:val="00CF7D1C"/>
    <w:rsid w:val="00CF7DCF"/>
    <w:rsid w:val="00CF7E3C"/>
    <w:rsid w:val="00CF7F1F"/>
    <w:rsid w:val="00CF7FF3"/>
    <w:rsid w:val="00D000B9"/>
    <w:rsid w:val="00D00105"/>
    <w:rsid w:val="00D00121"/>
    <w:rsid w:val="00D00160"/>
    <w:rsid w:val="00D0017E"/>
    <w:rsid w:val="00D001D5"/>
    <w:rsid w:val="00D00415"/>
    <w:rsid w:val="00D005C2"/>
    <w:rsid w:val="00D005E8"/>
    <w:rsid w:val="00D007AB"/>
    <w:rsid w:val="00D007BF"/>
    <w:rsid w:val="00D00814"/>
    <w:rsid w:val="00D00978"/>
    <w:rsid w:val="00D00B74"/>
    <w:rsid w:val="00D00BE1"/>
    <w:rsid w:val="00D00C20"/>
    <w:rsid w:val="00D00D14"/>
    <w:rsid w:val="00D00D64"/>
    <w:rsid w:val="00D00DC8"/>
    <w:rsid w:val="00D00E0F"/>
    <w:rsid w:val="00D00EE5"/>
    <w:rsid w:val="00D00F67"/>
    <w:rsid w:val="00D010B3"/>
    <w:rsid w:val="00D01240"/>
    <w:rsid w:val="00D013F7"/>
    <w:rsid w:val="00D01464"/>
    <w:rsid w:val="00D016FE"/>
    <w:rsid w:val="00D0173E"/>
    <w:rsid w:val="00D01C50"/>
    <w:rsid w:val="00D01D27"/>
    <w:rsid w:val="00D01D85"/>
    <w:rsid w:val="00D02042"/>
    <w:rsid w:val="00D0272B"/>
    <w:rsid w:val="00D029E9"/>
    <w:rsid w:val="00D029EE"/>
    <w:rsid w:val="00D02BA4"/>
    <w:rsid w:val="00D02C83"/>
    <w:rsid w:val="00D02CBB"/>
    <w:rsid w:val="00D02E5C"/>
    <w:rsid w:val="00D02F38"/>
    <w:rsid w:val="00D02F42"/>
    <w:rsid w:val="00D0306D"/>
    <w:rsid w:val="00D030AF"/>
    <w:rsid w:val="00D031EC"/>
    <w:rsid w:val="00D03227"/>
    <w:rsid w:val="00D03268"/>
    <w:rsid w:val="00D033F3"/>
    <w:rsid w:val="00D03439"/>
    <w:rsid w:val="00D0345B"/>
    <w:rsid w:val="00D0349C"/>
    <w:rsid w:val="00D034EF"/>
    <w:rsid w:val="00D03562"/>
    <w:rsid w:val="00D0361F"/>
    <w:rsid w:val="00D03738"/>
    <w:rsid w:val="00D038CD"/>
    <w:rsid w:val="00D03961"/>
    <w:rsid w:val="00D03AE7"/>
    <w:rsid w:val="00D03D82"/>
    <w:rsid w:val="00D03E56"/>
    <w:rsid w:val="00D03F03"/>
    <w:rsid w:val="00D03F6E"/>
    <w:rsid w:val="00D03FC0"/>
    <w:rsid w:val="00D0406A"/>
    <w:rsid w:val="00D04085"/>
    <w:rsid w:val="00D04211"/>
    <w:rsid w:val="00D043A0"/>
    <w:rsid w:val="00D04542"/>
    <w:rsid w:val="00D04640"/>
    <w:rsid w:val="00D0473F"/>
    <w:rsid w:val="00D04869"/>
    <w:rsid w:val="00D0492F"/>
    <w:rsid w:val="00D04995"/>
    <w:rsid w:val="00D049C3"/>
    <w:rsid w:val="00D04A40"/>
    <w:rsid w:val="00D04A9E"/>
    <w:rsid w:val="00D04BAA"/>
    <w:rsid w:val="00D04BD5"/>
    <w:rsid w:val="00D04FCA"/>
    <w:rsid w:val="00D0506C"/>
    <w:rsid w:val="00D0509D"/>
    <w:rsid w:val="00D0539A"/>
    <w:rsid w:val="00D053B2"/>
    <w:rsid w:val="00D055C7"/>
    <w:rsid w:val="00D05757"/>
    <w:rsid w:val="00D057FC"/>
    <w:rsid w:val="00D05BA0"/>
    <w:rsid w:val="00D06025"/>
    <w:rsid w:val="00D06255"/>
    <w:rsid w:val="00D06326"/>
    <w:rsid w:val="00D06501"/>
    <w:rsid w:val="00D06623"/>
    <w:rsid w:val="00D06874"/>
    <w:rsid w:val="00D06924"/>
    <w:rsid w:val="00D06ACA"/>
    <w:rsid w:val="00D06B57"/>
    <w:rsid w:val="00D06C26"/>
    <w:rsid w:val="00D06CB7"/>
    <w:rsid w:val="00D06E43"/>
    <w:rsid w:val="00D06F19"/>
    <w:rsid w:val="00D070F0"/>
    <w:rsid w:val="00D0717F"/>
    <w:rsid w:val="00D071AE"/>
    <w:rsid w:val="00D0734B"/>
    <w:rsid w:val="00D07361"/>
    <w:rsid w:val="00D07384"/>
    <w:rsid w:val="00D073E6"/>
    <w:rsid w:val="00D0750F"/>
    <w:rsid w:val="00D07870"/>
    <w:rsid w:val="00D07A03"/>
    <w:rsid w:val="00D07AE5"/>
    <w:rsid w:val="00D07B1A"/>
    <w:rsid w:val="00D07BA7"/>
    <w:rsid w:val="00D07F24"/>
    <w:rsid w:val="00D10080"/>
    <w:rsid w:val="00D100D6"/>
    <w:rsid w:val="00D100DF"/>
    <w:rsid w:val="00D101ED"/>
    <w:rsid w:val="00D101F2"/>
    <w:rsid w:val="00D101FE"/>
    <w:rsid w:val="00D103E0"/>
    <w:rsid w:val="00D103EF"/>
    <w:rsid w:val="00D10534"/>
    <w:rsid w:val="00D105CD"/>
    <w:rsid w:val="00D10794"/>
    <w:rsid w:val="00D10813"/>
    <w:rsid w:val="00D109B5"/>
    <w:rsid w:val="00D10A3D"/>
    <w:rsid w:val="00D10CD7"/>
    <w:rsid w:val="00D10E7C"/>
    <w:rsid w:val="00D1106F"/>
    <w:rsid w:val="00D11169"/>
    <w:rsid w:val="00D11560"/>
    <w:rsid w:val="00D11716"/>
    <w:rsid w:val="00D1175C"/>
    <w:rsid w:val="00D11782"/>
    <w:rsid w:val="00D1179B"/>
    <w:rsid w:val="00D117A7"/>
    <w:rsid w:val="00D11A4F"/>
    <w:rsid w:val="00D11D92"/>
    <w:rsid w:val="00D11D99"/>
    <w:rsid w:val="00D11DD1"/>
    <w:rsid w:val="00D12213"/>
    <w:rsid w:val="00D1236C"/>
    <w:rsid w:val="00D126B1"/>
    <w:rsid w:val="00D12962"/>
    <w:rsid w:val="00D12A74"/>
    <w:rsid w:val="00D12B1F"/>
    <w:rsid w:val="00D12C3F"/>
    <w:rsid w:val="00D12D19"/>
    <w:rsid w:val="00D12D60"/>
    <w:rsid w:val="00D12F27"/>
    <w:rsid w:val="00D13016"/>
    <w:rsid w:val="00D131B8"/>
    <w:rsid w:val="00D1341B"/>
    <w:rsid w:val="00D1361D"/>
    <w:rsid w:val="00D136A7"/>
    <w:rsid w:val="00D1374B"/>
    <w:rsid w:val="00D13798"/>
    <w:rsid w:val="00D13C3D"/>
    <w:rsid w:val="00D13C82"/>
    <w:rsid w:val="00D13CEA"/>
    <w:rsid w:val="00D13E0E"/>
    <w:rsid w:val="00D13FAD"/>
    <w:rsid w:val="00D1421F"/>
    <w:rsid w:val="00D14240"/>
    <w:rsid w:val="00D142A4"/>
    <w:rsid w:val="00D143A6"/>
    <w:rsid w:val="00D143B1"/>
    <w:rsid w:val="00D14439"/>
    <w:rsid w:val="00D144C4"/>
    <w:rsid w:val="00D14583"/>
    <w:rsid w:val="00D1479E"/>
    <w:rsid w:val="00D14C6B"/>
    <w:rsid w:val="00D14CC2"/>
    <w:rsid w:val="00D14D0F"/>
    <w:rsid w:val="00D14D84"/>
    <w:rsid w:val="00D14DE4"/>
    <w:rsid w:val="00D14DF6"/>
    <w:rsid w:val="00D14DF9"/>
    <w:rsid w:val="00D14E95"/>
    <w:rsid w:val="00D15028"/>
    <w:rsid w:val="00D15049"/>
    <w:rsid w:val="00D15075"/>
    <w:rsid w:val="00D153BF"/>
    <w:rsid w:val="00D153EE"/>
    <w:rsid w:val="00D156AC"/>
    <w:rsid w:val="00D15779"/>
    <w:rsid w:val="00D15860"/>
    <w:rsid w:val="00D15A00"/>
    <w:rsid w:val="00D15A2A"/>
    <w:rsid w:val="00D15BD9"/>
    <w:rsid w:val="00D15DA3"/>
    <w:rsid w:val="00D15DDD"/>
    <w:rsid w:val="00D1605B"/>
    <w:rsid w:val="00D1638F"/>
    <w:rsid w:val="00D16715"/>
    <w:rsid w:val="00D16796"/>
    <w:rsid w:val="00D16800"/>
    <w:rsid w:val="00D1680D"/>
    <w:rsid w:val="00D1689C"/>
    <w:rsid w:val="00D168F2"/>
    <w:rsid w:val="00D169C7"/>
    <w:rsid w:val="00D16EC1"/>
    <w:rsid w:val="00D16EDD"/>
    <w:rsid w:val="00D16EF8"/>
    <w:rsid w:val="00D174FB"/>
    <w:rsid w:val="00D175E4"/>
    <w:rsid w:val="00D1761E"/>
    <w:rsid w:val="00D176D7"/>
    <w:rsid w:val="00D17A02"/>
    <w:rsid w:val="00D17BA6"/>
    <w:rsid w:val="00D17CD8"/>
    <w:rsid w:val="00D2002D"/>
    <w:rsid w:val="00D20224"/>
    <w:rsid w:val="00D20229"/>
    <w:rsid w:val="00D20240"/>
    <w:rsid w:val="00D202E2"/>
    <w:rsid w:val="00D203C9"/>
    <w:rsid w:val="00D205B5"/>
    <w:rsid w:val="00D20617"/>
    <w:rsid w:val="00D20631"/>
    <w:rsid w:val="00D20724"/>
    <w:rsid w:val="00D20746"/>
    <w:rsid w:val="00D20921"/>
    <w:rsid w:val="00D209A9"/>
    <w:rsid w:val="00D20A6F"/>
    <w:rsid w:val="00D20BF8"/>
    <w:rsid w:val="00D20C09"/>
    <w:rsid w:val="00D20DA8"/>
    <w:rsid w:val="00D20DE6"/>
    <w:rsid w:val="00D20DFC"/>
    <w:rsid w:val="00D2109E"/>
    <w:rsid w:val="00D210B8"/>
    <w:rsid w:val="00D21118"/>
    <w:rsid w:val="00D214F6"/>
    <w:rsid w:val="00D21765"/>
    <w:rsid w:val="00D21995"/>
    <w:rsid w:val="00D21AA2"/>
    <w:rsid w:val="00D21C48"/>
    <w:rsid w:val="00D21C62"/>
    <w:rsid w:val="00D21D3D"/>
    <w:rsid w:val="00D21DE9"/>
    <w:rsid w:val="00D21EE7"/>
    <w:rsid w:val="00D21F3E"/>
    <w:rsid w:val="00D2210D"/>
    <w:rsid w:val="00D221CA"/>
    <w:rsid w:val="00D22482"/>
    <w:rsid w:val="00D22584"/>
    <w:rsid w:val="00D225DB"/>
    <w:rsid w:val="00D226F2"/>
    <w:rsid w:val="00D22851"/>
    <w:rsid w:val="00D22B87"/>
    <w:rsid w:val="00D22D15"/>
    <w:rsid w:val="00D22E80"/>
    <w:rsid w:val="00D22EB7"/>
    <w:rsid w:val="00D22EE2"/>
    <w:rsid w:val="00D23113"/>
    <w:rsid w:val="00D23368"/>
    <w:rsid w:val="00D233FF"/>
    <w:rsid w:val="00D2347D"/>
    <w:rsid w:val="00D23584"/>
    <w:rsid w:val="00D235D5"/>
    <w:rsid w:val="00D236D5"/>
    <w:rsid w:val="00D23716"/>
    <w:rsid w:val="00D2388D"/>
    <w:rsid w:val="00D23AD4"/>
    <w:rsid w:val="00D23EBF"/>
    <w:rsid w:val="00D23F82"/>
    <w:rsid w:val="00D24254"/>
    <w:rsid w:val="00D24357"/>
    <w:rsid w:val="00D24411"/>
    <w:rsid w:val="00D2467F"/>
    <w:rsid w:val="00D246CD"/>
    <w:rsid w:val="00D246F4"/>
    <w:rsid w:val="00D247D3"/>
    <w:rsid w:val="00D24936"/>
    <w:rsid w:val="00D249DB"/>
    <w:rsid w:val="00D24D25"/>
    <w:rsid w:val="00D24DA6"/>
    <w:rsid w:val="00D24FA0"/>
    <w:rsid w:val="00D2555D"/>
    <w:rsid w:val="00D2564D"/>
    <w:rsid w:val="00D25688"/>
    <w:rsid w:val="00D25696"/>
    <w:rsid w:val="00D256A3"/>
    <w:rsid w:val="00D257F7"/>
    <w:rsid w:val="00D258C7"/>
    <w:rsid w:val="00D2590A"/>
    <w:rsid w:val="00D2596B"/>
    <w:rsid w:val="00D259EC"/>
    <w:rsid w:val="00D25AE9"/>
    <w:rsid w:val="00D25B90"/>
    <w:rsid w:val="00D25BDB"/>
    <w:rsid w:val="00D25DF2"/>
    <w:rsid w:val="00D25E07"/>
    <w:rsid w:val="00D25E86"/>
    <w:rsid w:val="00D25F27"/>
    <w:rsid w:val="00D26084"/>
    <w:rsid w:val="00D261A8"/>
    <w:rsid w:val="00D26261"/>
    <w:rsid w:val="00D262D3"/>
    <w:rsid w:val="00D262E9"/>
    <w:rsid w:val="00D2663B"/>
    <w:rsid w:val="00D266BC"/>
    <w:rsid w:val="00D2695B"/>
    <w:rsid w:val="00D269F4"/>
    <w:rsid w:val="00D26C6F"/>
    <w:rsid w:val="00D26CDC"/>
    <w:rsid w:val="00D26FD9"/>
    <w:rsid w:val="00D27025"/>
    <w:rsid w:val="00D27444"/>
    <w:rsid w:val="00D2746D"/>
    <w:rsid w:val="00D27517"/>
    <w:rsid w:val="00D2790E"/>
    <w:rsid w:val="00D27959"/>
    <w:rsid w:val="00D279D1"/>
    <w:rsid w:val="00D27C6E"/>
    <w:rsid w:val="00D27E05"/>
    <w:rsid w:val="00D3009F"/>
    <w:rsid w:val="00D300C5"/>
    <w:rsid w:val="00D300E5"/>
    <w:rsid w:val="00D301A0"/>
    <w:rsid w:val="00D3029D"/>
    <w:rsid w:val="00D302FE"/>
    <w:rsid w:val="00D304CB"/>
    <w:rsid w:val="00D3051C"/>
    <w:rsid w:val="00D30536"/>
    <w:rsid w:val="00D3054F"/>
    <w:rsid w:val="00D309F8"/>
    <w:rsid w:val="00D30A31"/>
    <w:rsid w:val="00D30ADE"/>
    <w:rsid w:val="00D30B59"/>
    <w:rsid w:val="00D30DB8"/>
    <w:rsid w:val="00D30E33"/>
    <w:rsid w:val="00D30E56"/>
    <w:rsid w:val="00D30E9B"/>
    <w:rsid w:val="00D30F2E"/>
    <w:rsid w:val="00D31100"/>
    <w:rsid w:val="00D31188"/>
    <w:rsid w:val="00D3120C"/>
    <w:rsid w:val="00D31259"/>
    <w:rsid w:val="00D312F9"/>
    <w:rsid w:val="00D3131B"/>
    <w:rsid w:val="00D31499"/>
    <w:rsid w:val="00D315A7"/>
    <w:rsid w:val="00D315CB"/>
    <w:rsid w:val="00D316BD"/>
    <w:rsid w:val="00D317CD"/>
    <w:rsid w:val="00D317DB"/>
    <w:rsid w:val="00D31A7A"/>
    <w:rsid w:val="00D31B69"/>
    <w:rsid w:val="00D31D13"/>
    <w:rsid w:val="00D31E95"/>
    <w:rsid w:val="00D31F01"/>
    <w:rsid w:val="00D3238A"/>
    <w:rsid w:val="00D326D3"/>
    <w:rsid w:val="00D32730"/>
    <w:rsid w:val="00D32D2B"/>
    <w:rsid w:val="00D32F08"/>
    <w:rsid w:val="00D32F0D"/>
    <w:rsid w:val="00D3305E"/>
    <w:rsid w:val="00D3308C"/>
    <w:rsid w:val="00D33202"/>
    <w:rsid w:val="00D33266"/>
    <w:rsid w:val="00D332DB"/>
    <w:rsid w:val="00D33305"/>
    <w:rsid w:val="00D333FC"/>
    <w:rsid w:val="00D334A5"/>
    <w:rsid w:val="00D33968"/>
    <w:rsid w:val="00D33D12"/>
    <w:rsid w:val="00D33E8C"/>
    <w:rsid w:val="00D33FCC"/>
    <w:rsid w:val="00D3400F"/>
    <w:rsid w:val="00D34022"/>
    <w:rsid w:val="00D340B6"/>
    <w:rsid w:val="00D34282"/>
    <w:rsid w:val="00D34369"/>
    <w:rsid w:val="00D34488"/>
    <w:rsid w:val="00D344D2"/>
    <w:rsid w:val="00D34514"/>
    <w:rsid w:val="00D345B3"/>
    <w:rsid w:val="00D34623"/>
    <w:rsid w:val="00D34701"/>
    <w:rsid w:val="00D34710"/>
    <w:rsid w:val="00D3498C"/>
    <w:rsid w:val="00D34DD4"/>
    <w:rsid w:val="00D34E8D"/>
    <w:rsid w:val="00D34F7D"/>
    <w:rsid w:val="00D34FE5"/>
    <w:rsid w:val="00D350F2"/>
    <w:rsid w:val="00D3512E"/>
    <w:rsid w:val="00D351A1"/>
    <w:rsid w:val="00D351C6"/>
    <w:rsid w:val="00D35218"/>
    <w:rsid w:val="00D353ED"/>
    <w:rsid w:val="00D355BF"/>
    <w:rsid w:val="00D356C5"/>
    <w:rsid w:val="00D357B8"/>
    <w:rsid w:val="00D357DE"/>
    <w:rsid w:val="00D35835"/>
    <w:rsid w:val="00D358C8"/>
    <w:rsid w:val="00D35BDC"/>
    <w:rsid w:val="00D35C3E"/>
    <w:rsid w:val="00D35D7E"/>
    <w:rsid w:val="00D35EAB"/>
    <w:rsid w:val="00D3623D"/>
    <w:rsid w:val="00D362B7"/>
    <w:rsid w:val="00D364F3"/>
    <w:rsid w:val="00D3654B"/>
    <w:rsid w:val="00D365FD"/>
    <w:rsid w:val="00D367BD"/>
    <w:rsid w:val="00D36830"/>
    <w:rsid w:val="00D36835"/>
    <w:rsid w:val="00D3683C"/>
    <w:rsid w:val="00D36863"/>
    <w:rsid w:val="00D368AE"/>
    <w:rsid w:val="00D36BCB"/>
    <w:rsid w:val="00D36E90"/>
    <w:rsid w:val="00D36F95"/>
    <w:rsid w:val="00D372D4"/>
    <w:rsid w:val="00D374AE"/>
    <w:rsid w:val="00D374E5"/>
    <w:rsid w:val="00D376BE"/>
    <w:rsid w:val="00D376CF"/>
    <w:rsid w:val="00D37738"/>
    <w:rsid w:val="00D37819"/>
    <w:rsid w:val="00D37A27"/>
    <w:rsid w:val="00D37AAF"/>
    <w:rsid w:val="00D37AB6"/>
    <w:rsid w:val="00D37AC2"/>
    <w:rsid w:val="00D37B0C"/>
    <w:rsid w:val="00D37D3F"/>
    <w:rsid w:val="00D37F3B"/>
    <w:rsid w:val="00D37FE3"/>
    <w:rsid w:val="00D400B7"/>
    <w:rsid w:val="00D401CD"/>
    <w:rsid w:val="00D40274"/>
    <w:rsid w:val="00D404BD"/>
    <w:rsid w:val="00D404C8"/>
    <w:rsid w:val="00D40573"/>
    <w:rsid w:val="00D4067A"/>
    <w:rsid w:val="00D40705"/>
    <w:rsid w:val="00D4072E"/>
    <w:rsid w:val="00D40869"/>
    <w:rsid w:val="00D40964"/>
    <w:rsid w:val="00D40B79"/>
    <w:rsid w:val="00D40CE1"/>
    <w:rsid w:val="00D40E53"/>
    <w:rsid w:val="00D40F1A"/>
    <w:rsid w:val="00D415A7"/>
    <w:rsid w:val="00D415C6"/>
    <w:rsid w:val="00D415CE"/>
    <w:rsid w:val="00D415E1"/>
    <w:rsid w:val="00D41615"/>
    <w:rsid w:val="00D4167D"/>
    <w:rsid w:val="00D416C4"/>
    <w:rsid w:val="00D41734"/>
    <w:rsid w:val="00D417DF"/>
    <w:rsid w:val="00D41859"/>
    <w:rsid w:val="00D418FE"/>
    <w:rsid w:val="00D41A18"/>
    <w:rsid w:val="00D41BF1"/>
    <w:rsid w:val="00D41ED5"/>
    <w:rsid w:val="00D41F2C"/>
    <w:rsid w:val="00D42020"/>
    <w:rsid w:val="00D4203D"/>
    <w:rsid w:val="00D421CF"/>
    <w:rsid w:val="00D4225B"/>
    <w:rsid w:val="00D4228E"/>
    <w:rsid w:val="00D422A0"/>
    <w:rsid w:val="00D422BC"/>
    <w:rsid w:val="00D42319"/>
    <w:rsid w:val="00D423AE"/>
    <w:rsid w:val="00D424A3"/>
    <w:rsid w:val="00D42531"/>
    <w:rsid w:val="00D425DA"/>
    <w:rsid w:val="00D425E3"/>
    <w:rsid w:val="00D42653"/>
    <w:rsid w:val="00D4271A"/>
    <w:rsid w:val="00D427A0"/>
    <w:rsid w:val="00D4285B"/>
    <w:rsid w:val="00D429C9"/>
    <w:rsid w:val="00D429D3"/>
    <w:rsid w:val="00D42A78"/>
    <w:rsid w:val="00D42A8A"/>
    <w:rsid w:val="00D42B06"/>
    <w:rsid w:val="00D42B27"/>
    <w:rsid w:val="00D42B8B"/>
    <w:rsid w:val="00D43072"/>
    <w:rsid w:val="00D430CA"/>
    <w:rsid w:val="00D4326F"/>
    <w:rsid w:val="00D4343A"/>
    <w:rsid w:val="00D43D61"/>
    <w:rsid w:val="00D43E06"/>
    <w:rsid w:val="00D43E73"/>
    <w:rsid w:val="00D43F2D"/>
    <w:rsid w:val="00D43FBC"/>
    <w:rsid w:val="00D44117"/>
    <w:rsid w:val="00D441C4"/>
    <w:rsid w:val="00D441D2"/>
    <w:rsid w:val="00D44342"/>
    <w:rsid w:val="00D44531"/>
    <w:rsid w:val="00D44714"/>
    <w:rsid w:val="00D447B6"/>
    <w:rsid w:val="00D44A35"/>
    <w:rsid w:val="00D44B20"/>
    <w:rsid w:val="00D44C9B"/>
    <w:rsid w:val="00D44D95"/>
    <w:rsid w:val="00D44E2E"/>
    <w:rsid w:val="00D45130"/>
    <w:rsid w:val="00D4514D"/>
    <w:rsid w:val="00D4515E"/>
    <w:rsid w:val="00D4517B"/>
    <w:rsid w:val="00D451C7"/>
    <w:rsid w:val="00D45696"/>
    <w:rsid w:val="00D45752"/>
    <w:rsid w:val="00D45848"/>
    <w:rsid w:val="00D4584D"/>
    <w:rsid w:val="00D45967"/>
    <w:rsid w:val="00D45A85"/>
    <w:rsid w:val="00D45AA8"/>
    <w:rsid w:val="00D45AC5"/>
    <w:rsid w:val="00D45B09"/>
    <w:rsid w:val="00D45BD1"/>
    <w:rsid w:val="00D45D69"/>
    <w:rsid w:val="00D45E1F"/>
    <w:rsid w:val="00D4634B"/>
    <w:rsid w:val="00D46954"/>
    <w:rsid w:val="00D46B98"/>
    <w:rsid w:val="00D46BAF"/>
    <w:rsid w:val="00D46F71"/>
    <w:rsid w:val="00D46FE1"/>
    <w:rsid w:val="00D47154"/>
    <w:rsid w:val="00D47155"/>
    <w:rsid w:val="00D4718D"/>
    <w:rsid w:val="00D47265"/>
    <w:rsid w:val="00D47440"/>
    <w:rsid w:val="00D478CF"/>
    <w:rsid w:val="00D478F3"/>
    <w:rsid w:val="00D479BD"/>
    <w:rsid w:val="00D47A16"/>
    <w:rsid w:val="00D47BD9"/>
    <w:rsid w:val="00D47D29"/>
    <w:rsid w:val="00D47DC4"/>
    <w:rsid w:val="00D47EE1"/>
    <w:rsid w:val="00D500E2"/>
    <w:rsid w:val="00D50293"/>
    <w:rsid w:val="00D5046C"/>
    <w:rsid w:val="00D50511"/>
    <w:rsid w:val="00D5085D"/>
    <w:rsid w:val="00D50871"/>
    <w:rsid w:val="00D509DA"/>
    <w:rsid w:val="00D50BC1"/>
    <w:rsid w:val="00D50EF2"/>
    <w:rsid w:val="00D51209"/>
    <w:rsid w:val="00D5129D"/>
    <w:rsid w:val="00D5129F"/>
    <w:rsid w:val="00D51706"/>
    <w:rsid w:val="00D51709"/>
    <w:rsid w:val="00D518D8"/>
    <w:rsid w:val="00D51960"/>
    <w:rsid w:val="00D5197D"/>
    <w:rsid w:val="00D519DC"/>
    <w:rsid w:val="00D51CA4"/>
    <w:rsid w:val="00D51DF7"/>
    <w:rsid w:val="00D51E7C"/>
    <w:rsid w:val="00D52044"/>
    <w:rsid w:val="00D52527"/>
    <w:rsid w:val="00D5259F"/>
    <w:rsid w:val="00D526D6"/>
    <w:rsid w:val="00D528F4"/>
    <w:rsid w:val="00D528FD"/>
    <w:rsid w:val="00D52988"/>
    <w:rsid w:val="00D52B2E"/>
    <w:rsid w:val="00D52EA0"/>
    <w:rsid w:val="00D52FB1"/>
    <w:rsid w:val="00D5335A"/>
    <w:rsid w:val="00D53557"/>
    <w:rsid w:val="00D5366B"/>
    <w:rsid w:val="00D53694"/>
    <w:rsid w:val="00D53B06"/>
    <w:rsid w:val="00D53B12"/>
    <w:rsid w:val="00D53BAB"/>
    <w:rsid w:val="00D5402F"/>
    <w:rsid w:val="00D542D8"/>
    <w:rsid w:val="00D543C0"/>
    <w:rsid w:val="00D54567"/>
    <w:rsid w:val="00D54570"/>
    <w:rsid w:val="00D546C3"/>
    <w:rsid w:val="00D547CB"/>
    <w:rsid w:val="00D54897"/>
    <w:rsid w:val="00D54A49"/>
    <w:rsid w:val="00D54A60"/>
    <w:rsid w:val="00D54BD7"/>
    <w:rsid w:val="00D54CED"/>
    <w:rsid w:val="00D54EE3"/>
    <w:rsid w:val="00D54FC7"/>
    <w:rsid w:val="00D5519E"/>
    <w:rsid w:val="00D5536F"/>
    <w:rsid w:val="00D5559B"/>
    <w:rsid w:val="00D556F7"/>
    <w:rsid w:val="00D558B4"/>
    <w:rsid w:val="00D558EA"/>
    <w:rsid w:val="00D559FB"/>
    <w:rsid w:val="00D55A04"/>
    <w:rsid w:val="00D55A10"/>
    <w:rsid w:val="00D55A61"/>
    <w:rsid w:val="00D55BB3"/>
    <w:rsid w:val="00D55BF9"/>
    <w:rsid w:val="00D55D41"/>
    <w:rsid w:val="00D55D70"/>
    <w:rsid w:val="00D55EA9"/>
    <w:rsid w:val="00D55F79"/>
    <w:rsid w:val="00D56010"/>
    <w:rsid w:val="00D560C2"/>
    <w:rsid w:val="00D56166"/>
    <w:rsid w:val="00D56299"/>
    <w:rsid w:val="00D5634D"/>
    <w:rsid w:val="00D56405"/>
    <w:rsid w:val="00D5653D"/>
    <w:rsid w:val="00D56546"/>
    <w:rsid w:val="00D5659B"/>
    <w:rsid w:val="00D565AB"/>
    <w:rsid w:val="00D567D4"/>
    <w:rsid w:val="00D56935"/>
    <w:rsid w:val="00D569C5"/>
    <w:rsid w:val="00D56A73"/>
    <w:rsid w:val="00D56A89"/>
    <w:rsid w:val="00D56BD8"/>
    <w:rsid w:val="00D56C35"/>
    <w:rsid w:val="00D56D55"/>
    <w:rsid w:val="00D56D86"/>
    <w:rsid w:val="00D56EAD"/>
    <w:rsid w:val="00D56F07"/>
    <w:rsid w:val="00D56FF0"/>
    <w:rsid w:val="00D5702F"/>
    <w:rsid w:val="00D57054"/>
    <w:rsid w:val="00D570FA"/>
    <w:rsid w:val="00D57152"/>
    <w:rsid w:val="00D573EE"/>
    <w:rsid w:val="00D5751C"/>
    <w:rsid w:val="00D575E2"/>
    <w:rsid w:val="00D5767A"/>
    <w:rsid w:val="00D57801"/>
    <w:rsid w:val="00D5787F"/>
    <w:rsid w:val="00D578F3"/>
    <w:rsid w:val="00D57953"/>
    <w:rsid w:val="00D57BA7"/>
    <w:rsid w:val="00D57BDD"/>
    <w:rsid w:val="00D57C65"/>
    <w:rsid w:val="00D57D2B"/>
    <w:rsid w:val="00D57DF5"/>
    <w:rsid w:val="00D57E4C"/>
    <w:rsid w:val="00D57E60"/>
    <w:rsid w:val="00D60060"/>
    <w:rsid w:val="00D60146"/>
    <w:rsid w:val="00D603EB"/>
    <w:rsid w:val="00D60405"/>
    <w:rsid w:val="00D60498"/>
    <w:rsid w:val="00D604EA"/>
    <w:rsid w:val="00D605C0"/>
    <w:rsid w:val="00D606E3"/>
    <w:rsid w:val="00D60749"/>
    <w:rsid w:val="00D60792"/>
    <w:rsid w:val="00D60943"/>
    <w:rsid w:val="00D60A7D"/>
    <w:rsid w:val="00D60BF5"/>
    <w:rsid w:val="00D60C60"/>
    <w:rsid w:val="00D60D1A"/>
    <w:rsid w:val="00D60DA4"/>
    <w:rsid w:val="00D60DA9"/>
    <w:rsid w:val="00D60E81"/>
    <w:rsid w:val="00D60E83"/>
    <w:rsid w:val="00D60F73"/>
    <w:rsid w:val="00D60FFE"/>
    <w:rsid w:val="00D6116C"/>
    <w:rsid w:val="00D61290"/>
    <w:rsid w:val="00D6140F"/>
    <w:rsid w:val="00D6149F"/>
    <w:rsid w:val="00D6153D"/>
    <w:rsid w:val="00D61632"/>
    <w:rsid w:val="00D61658"/>
    <w:rsid w:val="00D616DE"/>
    <w:rsid w:val="00D617DC"/>
    <w:rsid w:val="00D6196A"/>
    <w:rsid w:val="00D619B4"/>
    <w:rsid w:val="00D61E4A"/>
    <w:rsid w:val="00D61EFD"/>
    <w:rsid w:val="00D62122"/>
    <w:rsid w:val="00D623B0"/>
    <w:rsid w:val="00D626EA"/>
    <w:rsid w:val="00D628A3"/>
    <w:rsid w:val="00D6291A"/>
    <w:rsid w:val="00D62D59"/>
    <w:rsid w:val="00D62F63"/>
    <w:rsid w:val="00D62F9B"/>
    <w:rsid w:val="00D63215"/>
    <w:rsid w:val="00D6353A"/>
    <w:rsid w:val="00D6372A"/>
    <w:rsid w:val="00D63AB7"/>
    <w:rsid w:val="00D63C0D"/>
    <w:rsid w:val="00D63C21"/>
    <w:rsid w:val="00D63D24"/>
    <w:rsid w:val="00D63F0B"/>
    <w:rsid w:val="00D63F18"/>
    <w:rsid w:val="00D64028"/>
    <w:rsid w:val="00D640CD"/>
    <w:rsid w:val="00D64256"/>
    <w:rsid w:val="00D644E8"/>
    <w:rsid w:val="00D646D8"/>
    <w:rsid w:val="00D64BBB"/>
    <w:rsid w:val="00D64D19"/>
    <w:rsid w:val="00D64EA8"/>
    <w:rsid w:val="00D64F5A"/>
    <w:rsid w:val="00D64F82"/>
    <w:rsid w:val="00D65023"/>
    <w:rsid w:val="00D650B8"/>
    <w:rsid w:val="00D65111"/>
    <w:rsid w:val="00D6517A"/>
    <w:rsid w:val="00D651A5"/>
    <w:rsid w:val="00D65299"/>
    <w:rsid w:val="00D65387"/>
    <w:rsid w:val="00D65495"/>
    <w:rsid w:val="00D654DD"/>
    <w:rsid w:val="00D656B0"/>
    <w:rsid w:val="00D65AEA"/>
    <w:rsid w:val="00D65BC5"/>
    <w:rsid w:val="00D65D4F"/>
    <w:rsid w:val="00D65D5B"/>
    <w:rsid w:val="00D65D97"/>
    <w:rsid w:val="00D65DCB"/>
    <w:rsid w:val="00D65F83"/>
    <w:rsid w:val="00D66008"/>
    <w:rsid w:val="00D66087"/>
    <w:rsid w:val="00D66188"/>
    <w:rsid w:val="00D66203"/>
    <w:rsid w:val="00D6672D"/>
    <w:rsid w:val="00D66918"/>
    <w:rsid w:val="00D66955"/>
    <w:rsid w:val="00D66B41"/>
    <w:rsid w:val="00D66BBA"/>
    <w:rsid w:val="00D66D5D"/>
    <w:rsid w:val="00D66E18"/>
    <w:rsid w:val="00D66E32"/>
    <w:rsid w:val="00D66E78"/>
    <w:rsid w:val="00D66FAC"/>
    <w:rsid w:val="00D671C6"/>
    <w:rsid w:val="00D67239"/>
    <w:rsid w:val="00D6723B"/>
    <w:rsid w:val="00D674AC"/>
    <w:rsid w:val="00D67526"/>
    <w:rsid w:val="00D6753D"/>
    <w:rsid w:val="00D67853"/>
    <w:rsid w:val="00D67963"/>
    <w:rsid w:val="00D67D14"/>
    <w:rsid w:val="00D67D4B"/>
    <w:rsid w:val="00D67D89"/>
    <w:rsid w:val="00D67DEA"/>
    <w:rsid w:val="00D67E4E"/>
    <w:rsid w:val="00D702ED"/>
    <w:rsid w:val="00D70383"/>
    <w:rsid w:val="00D70602"/>
    <w:rsid w:val="00D706A6"/>
    <w:rsid w:val="00D708B0"/>
    <w:rsid w:val="00D708F3"/>
    <w:rsid w:val="00D709B5"/>
    <w:rsid w:val="00D70A2E"/>
    <w:rsid w:val="00D70A46"/>
    <w:rsid w:val="00D70A76"/>
    <w:rsid w:val="00D70AEB"/>
    <w:rsid w:val="00D70D45"/>
    <w:rsid w:val="00D70E75"/>
    <w:rsid w:val="00D70EE9"/>
    <w:rsid w:val="00D70F30"/>
    <w:rsid w:val="00D70FA2"/>
    <w:rsid w:val="00D71285"/>
    <w:rsid w:val="00D71355"/>
    <w:rsid w:val="00D71449"/>
    <w:rsid w:val="00D71704"/>
    <w:rsid w:val="00D7173C"/>
    <w:rsid w:val="00D7175A"/>
    <w:rsid w:val="00D71B00"/>
    <w:rsid w:val="00D71B51"/>
    <w:rsid w:val="00D71C45"/>
    <w:rsid w:val="00D71CC6"/>
    <w:rsid w:val="00D7214B"/>
    <w:rsid w:val="00D721CA"/>
    <w:rsid w:val="00D7232B"/>
    <w:rsid w:val="00D72397"/>
    <w:rsid w:val="00D728B0"/>
    <w:rsid w:val="00D72A8C"/>
    <w:rsid w:val="00D72AE6"/>
    <w:rsid w:val="00D72C59"/>
    <w:rsid w:val="00D72DA2"/>
    <w:rsid w:val="00D72DC0"/>
    <w:rsid w:val="00D72DCA"/>
    <w:rsid w:val="00D731F3"/>
    <w:rsid w:val="00D73265"/>
    <w:rsid w:val="00D732DA"/>
    <w:rsid w:val="00D73405"/>
    <w:rsid w:val="00D7345D"/>
    <w:rsid w:val="00D734CF"/>
    <w:rsid w:val="00D736A0"/>
    <w:rsid w:val="00D7372F"/>
    <w:rsid w:val="00D7385D"/>
    <w:rsid w:val="00D739C4"/>
    <w:rsid w:val="00D73AF6"/>
    <w:rsid w:val="00D73BE1"/>
    <w:rsid w:val="00D73E17"/>
    <w:rsid w:val="00D73E73"/>
    <w:rsid w:val="00D74365"/>
    <w:rsid w:val="00D74423"/>
    <w:rsid w:val="00D744A4"/>
    <w:rsid w:val="00D744C4"/>
    <w:rsid w:val="00D74554"/>
    <w:rsid w:val="00D74559"/>
    <w:rsid w:val="00D748A6"/>
    <w:rsid w:val="00D748DB"/>
    <w:rsid w:val="00D74984"/>
    <w:rsid w:val="00D74B08"/>
    <w:rsid w:val="00D74D10"/>
    <w:rsid w:val="00D74D60"/>
    <w:rsid w:val="00D74DCD"/>
    <w:rsid w:val="00D74E1D"/>
    <w:rsid w:val="00D74E2F"/>
    <w:rsid w:val="00D74FA5"/>
    <w:rsid w:val="00D74FA6"/>
    <w:rsid w:val="00D75054"/>
    <w:rsid w:val="00D750FE"/>
    <w:rsid w:val="00D751CF"/>
    <w:rsid w:val="00D75295"/>
    <w:rsid w:val="00D753FF"/>
    <w:rsid w:val="00D75454"/>
    <w:rsid w:val="00D7545D"/>
    <w:rsid w:val="00D7547B"/>
    <w:rsid w:val="00D75649"/>
    <w:rsid w:val="00D7570A"/>
    <w:rsid w:val="00D75715"/>
    <w:rsid w:val="00D758C6"/>
    <w:rsid w:val="00D759B2"/>
    <w:rsid w:val="00D75B07"/>
    <w:rsid w:val="00D75B91"/>
    <w:rsid w:val="00D75C62"/>
    <w:rsid w:val="00D75C8E"/>
    <w:rsid w:val="00D75CAA"/>
    <w:rsid w:val="00D75F32"/>
    <w:rsid w:val="00D75F6A"/>
    <w:rsid w:val="00D75F7C"/>
    <w:rsid w:val="00D760BF"/>
    <w:rsid w:val="00D76357"/>
    <w:rsid w:val="00D76410"/>
    <w:rsid w:val="00D76575"/>
    <w:rsid w:val="00D7696D"/>
    <w:rsid w:val="00D76A70"/>
    <w:rsid w:val="00D76A7E"/>
    <w:rsid w:val="00D76C92"/>
    <w:rsid w:val="00D76D09"/>
    <w:rsid w:val="00D76D6C"/>
    <w:rsid w:val="00D76F8C"/>
    <w:rsid w:val="00D772BA"/>
    <w:rsid w:val="00D772D7"/>
    <w:rsid w:val="00D7730E"/>
    <w:rsid w:val="00D7737B"/>
    <w:rsid w:val="00D77384"/>
    <w:rsid w:val="00D77407"/>
    <w:rsid w:val="00D776CC"/>
    <w:rsid w:val="00D7772D"/>
    <w:rsid w:val="00D7787C"/>
    <w:rsid w:val="00D77917"/>
    <w:rsid w:val="00D77AA6"/>
    <w:rsid w:val="00D77AB1"/>
    <w:rsid w:val="00D77B53"/>
    <w:rsid w:val="00D77BDF"/>
    <w:rsid w:val="00D80037"/>
    <w:rsid w:val="00D801D3"/>
    <w:rsid w:val="00D80277"/>
    <w:rsid w:val="00D80280"/>
    <w:rsid w:val="00D802ED"/>
    <w:rsid w:val="00D80793"/>
    <w:rsid w:val="00D808AC"/>
    <w:rsid w:val="00D80BE8"/>
    <w:rsid w:val="00D80C5A"/>
    <w:rsid w:val="00D80D18"/>
    <w:rsid w:val="00D80D5D"/>
    <w:rsid w:val="00D80DDC"/>
    <w:rsid w:val="00D80DF1"/>
    <w:rsid w:val="00D80E25"/>
    <w:rsid w:val="00D80FA7"/>
    <w:rsid w:val="00D81047"/>
    <w:rsid w:val="00D810DA"/>
    <w:rsid w:val="00D810FD"/>
    <w:rsid w:val="00D81121"/>
    <w:rsid w:val="00D81227"/>
    <w:rsid w:val="00D813AB"/>
    <w:rsid w:val="00D81508"/>
    <w:rsid w:val="00D81539"/>
    <w:rsid w:val="00D8166E"/>
    <w:rsid w:val="00D81674"/>
    <w:rsid w:val="00D816A5"/>
    <w:rsid w:val="00D81707"/>
    <w:rsid w:val="00D818A2"/>
    <w:rsid w:val="00D81A07"/>
    <w:rsid w:val="00D81B56"/>
    <w:rsid w:val="00D81B97"/>
    <w:rsid w:val="00D81CCF"/>
    <w:rsid w:val="00D81CFE"/>
    <w:rsid w:val="00D81E66"/>
    <w:rsid w:val="00D81F45"/>
    <w:rsid w:val="00D81F8B"/>
    <w:rsid w:val="00D82026"/>
    <w:rsid w:val="00D82187"/>
    <w:rsid w:val="00D8235B"/>
    <w:rsid w:val="00D824AF"/>
    <w:rsid w:val="00D8277B"/>
    <w:rsid w:val="00D8280C"/>
    <w:rsid w:val="00D82943"/>
    <w:rsid w:val="00D82A06"/>
    <w:rsid w:val="00D82ABC"/>
    <w:rsid w:val="00D82CD9"/>
    <w:rsid w:val="00D82ED3"/>
    <w:rsid w:val="00D83125"/>
    <w:rsid w:val="00D83216"/>
    <w:rsid w:val="00D832AA"/>
    <w:rsid w:val="00D836D2"/>
    <w:rsid w:val="00D836F6"/>
    <w:rsid w:val="00D8381F"/>
    <w:rsid w:val="00D83973"/>
    <w:rsid w:val="00D83AA2"/>
    <w:rsid w:val="00D83AEF"/>
    <w:rsid w:val="00D83C85"/>
    <w:rsid w:val="00D83FB5"/>
    <w:rsid w:val="00D83FEE"/>
    <w:rsid w:val="00D84052"/>
    <w:rsid w:val="00D840E5"/>
    <w:rsid w:val="00D8410C"/>
    <w:rsid w:val="00D84134"/>
    <w:rsid w:val="00D841E1"/>
    <w:rsid w:val="00D84431"/>
    <w:rsid w:val="00D8451B"/>
    <w:rsid w:val="00D84555"/>
    <w:rsid w:val="00D8479E"/>
    <w:rsid w:val="00D848DB"/>
    <w:rsid w:val="00D8493C"/>
    <w:rsid w:val="00D84999"/>
    <w:rsid w:val="00D849FE"/>
    <w:rsid w:val="00D84A08"/>
    <w:rsid w:val="00D84A10"/>
    <w:rsid w:val="00D84B50"/>
    <w:rsid w:val="00D84BD9"/>
    <w:rsid w:val="00D84C07"/>
    <w:rsid w:val="00D84DCC"/>
    <w:rsid w:val="00D84FBB"/>
    <w:rsid w:val="00D851A6"/>
    <w:rsid w:val="00D85383"/>
    <w:rsid w:val="00D854EC"/>
    <w:rsid w:val="00D85515"/>
    <w:rsid w:val="00D85548"/>
    <w:rsid w:val="00D85647"/>
    <w:rsid w:val="00D857CC"/>
    <w:rsid w:val="00D8595C"/>
    <w:rsid w:val="00D859E7"/>
    <w:rsid w:val="00D85C87"/>
    <w:rsid w:val="00D85D07"/>
    <w:rsid w:val="00D85D10"/>
    <w:rsid w:val="00D85E1A"/>
    <w:rsid w:val="00D85F4A"/>
    <w:rsid w:val="00D860AE"/>
    <w:rsid w:val="00D86236"/>
    <w:rsid w:val="00D863A7"/>
    <w:rsid w:val="00D8662D"/>
    <w:rsid w:val="00D86649"/>
    <w:rsid w:val="00D8668B"/>
    <w:rsid w:val="00D867E6"/>
    <w:rsid w:val="00D8684E"/>
    <w:rsid w:val="00D868EA"/>
    <w:rsid w:val="00D868EF"/>
    <w:rsid w:val="00D86A18"/>
    <w:rsid w:val="00D86D6F"/>
    <w:rsid w:val="00D86DD8"/>
    <w:rsid w:val="00D86E6E"/>
    <w:rsid w:val="00D86F1D"/>
    <w:rsid w:val="00D86F8D"/>
    <w:rsid w:val="00D86FA2"/>
    <w:rsid w:val="00D8701D"/>
    <w:rsid w:val="00D87155"/>
    <w:rsid w:val="00D87329"/>
    <w:rsid w:val="00D8741B"/>
    <w:rsid w:val="00D87752"/>
    <w:rsid w:val="00D877BC"/>
    <w:rsid w:val="00D879AF"/>
    <w:rsid w:val="00D87AF3"/>
    <w:rsid w:val="00D87B74"/>
    <w:rsid w:val="00D87C84"/>
    <w:rsid w:val="00D87D27"/>
    <w:rsid w:val="00D87E12"/>
    <w:rsid w:val="00D87F47"/>
    <w:rsid w:val="00D87FC0"/>
    <w:rsid w:val="00D9000E"/>
    <w:rsid w:val="00D90190"/>
    <w:rsid w:val="00D9060C"/>
    <w:rsid w:val="00D906B3"/>
    <w:rsid w:val="00D90708"/>
    <w:rsid w:val="00D90773"/>
    <w:rsid w:val="00D90780"/>
    <w:rsid w:val="00D90818"/>
    <w:rsid w:val="00D90880"/>
    <w:rsid w:val="00D909F8"/>
    <w:rsid w:val="00D90B55"/>
    <w:rsid w:val="00D90B5C"/>
    <w:rsid w:val="00D90B90"/>
    <w:rsid w:val="00D90B9F"/>
    <w:rsid w:val="00D90C10"/>
    <w:rsid w:val="00D90CEF"/>
    <w:rsid w:val="00D90DA6"/>
    <w:rsid w:val="00D90F5A"/>
    <w:rsid w:val="00D90FD3"/>
    <w:rsid w:val="00D910BE"/>
    <w:rsid w:val="00D9134D"/>
    <w:rsid w:val="00D91648"/>
    <w:rsid w:val="00D917A1"/>
    <w:rsid w:val="00D91993"/>
    <w:rsid w:val="00D919ED"/>
    <w:rsid w:val="00D91A7C"/>
    <w:rsid w:val="00D91B3F"/>
    <w:rsid w:val="00D91C75"/>
    <w:rsid w:val="00D91DA0"/>
    <w:rsid w:val="00D91E07"/>
    <w:rsid w:val="00D92046"/>
    <w:rsid w:val="00D920A3"/>
    <w:rsid w:val="00D92180"/>
    <w:rsid w:val="00D92199"/>
    <w:rsid w:val="00D92256"/>
    <w:rsid w:val="00D92394"/>
    <w:rsid w:val="00D92494"/>
    <w:rsid w:val="00D92552"/>
    <w:rsid w:val="00D925DF"/>
    <w:rsid w:val="00D92639"/>
    <w:rsid w:val="00D928A7"/>
    <w:rsid w:val="00D92942"/>
    <w:rsid w:val="00D92A94"/>
    <w:rsid w:val="00D92BF7"/>
    <w:rsid w:val="00D92DE2"/>
    <w:rsid w:val="00D92E49"/>
    <w:rsid w:val="00D92E96"/>
    <w:rsid w:val="00D92FB4"/>
    <w:rsid w:val="00D93082"/>
    <w:rsid w:val="00D9309B"/>
    <w:rsid w:val="00D931AA"/>
    <w:rsid w:val="00D93247"/>
    <w:rsid w:val="00D933A9"/>
    <w:rsid w:val="00D934B9"/>
    <w:rsid w:val="00D93513"/>
    <w:rsid w:val="00D93542"/>
    <w:rsid w:val="00D93634"/>
    <w:rsid w:val="00D9363B"/>
    <w:rsid w:val="00D93813"/>
    <w:rsid w:val="00D9383D"/>
    <w:rsid w:val="00D93922"/>
    <w:rsid w:val="00D93A0B"/>
    <w:rsid w:val="00D93BD6"/>
    <w:rsid w:val="00D93C30"/>
    <w:rsid w:val="00D93D1B"/>
    <w:rsid w:val="00D93D7C"/>
    <w:rsid w:val="00D9408B"/>
    <w:rsid w:val="00D94186"/>
    <w:rsid w:val="00D942F4"/>
    <w:rsid w:val="00D943A8"/>
    <w:rsid w:val="00D9452E"/>
    <w:rsid w:val="00D945A4"/>
    <w:rsid w:val="00D9467C"/>
    <w:rsid w:val="00D94702"/>
    <w:rsid w:val="00D94A09"/>
    <w:rsid w:val="00D94AED"/>
    <w:rsid w:val="00D94CFD"/>
    <w:rsid w:val="00D94EA8"/>
    <w:rsid w:val="00D94EC7"/>
    <w:rsid w:val="00D94ED8"/>
    <w:rsid w:val="00D94F4C"/>
    <w:rsid w:val="00D94F73"/>
    <w:rsid w:val="00D95095"/>
    <w:rsid w:val="00D9537F"/>
    <w:rsid w:val="00D954D3"/>
    <w:rsid w:val="00D955F7"/>
    <w:rsid w:val="00D95680"/>
    <w:rsid w:val="00D95690"/>
    <w:rsid w:val="00D95745"/>
    <w:rsid w:val="00D958AB"/>
    <w:rsid w:val="00D95AEA"/>
    <w:rsid w:val="00D95BDD"/>
    <w:rsid w:val="00D95CBB"/>
    <w:rsid w:val="00D95DB6"/>
    <w:rsid w:val="00D95F8D"/>
    <w:rsid w:val="00D96062"/>
    <w:rsid w:val="00D9630A"/>
    <w:rsid w:val="00D96492"/>
    <w:rsid w:val="00D9675A"/>
    <w:rsid w:val="00D96935"/>
    <w:rsid w:val="00D9693A"/>
    <w:rsid w:val="00D96C06"/>
    <w:rsid w:val="00D96D8E"/>
    <w:rsid w:val="00D96D9B"/>
    <w:rsid w:val="00D96E41"/>
    <w:rsid w:val="00D96F58"/>
    <w:rsid w:val="00D9750C"/>
    <w:rsid w:val="00D975A2"/>
    <w:rsid w:val="00D97652"/>
    <w:rsid w:val="00D97966"/>
    <w:rsid w:val="00D97A71"/>
    <w:rsid w:val="00D97C53"/>
    <w:rsid w:val="00D97C55"/>
    <w:rsid w:val="00D97E49"/>
    <w:rsid w:val="00D97EB4"/>
    <w:rsid w:val="00D97F19"/>
    <w:rsid w:val="00DA01CC"/>
    <w:rsid w:val="00DA02B7"/>
    <w:rsid w:val="00DA03BF"/>
    <w:rsid w:val="00DA0439"/>
    <w:rsid w:val="00DA04C4"/>
    <w:rsid w:val="00DA05DA"/>
    <w:rsid w:val="00DA066C"/>
    <w:rsid w:val="00DA06D2"/>
    <w:rsid w:val="00DA0872"/>
    <w:rsid w:val="00DA08B5"/>
    <w:rsid w:val="00DA099A"/>
    <w:rsid w:val="00DA0A38"/>
    <w:rsid w:val="00DA0A58"/>
    <w:rsid w:val="00DA0B39"/>
    <w:rsid w:val="00DA0B41"/>
    <w:rsid w:val="00DA0DC0"/>
    <w:rsid w:val="00DA0F5E"/>
    <w:rsid w:val="00DA0F80"/>
    <w:rsid w:val="00DA1144"/>
    <w:rsid w:val="00DA165E"/>
    <w:rsid w:val="00DA16DD"/>
    <w:rsid w:val="00DA174C"/>
    <w:rsid w:val="00DA1937"/>
    <w:rsid w:val="00DA199A"/>
    <w:rsid w:val="00DA1AF7"/>
    <w:rsid w:val="00DA1B3E"/>
    <w:rsid w:val="00DA1B8B"/>
    <w:rsid w:val="00DA1BFF"/>
    <w:rsid w:val="00DA250C"/>
    <w:rsid w:val="00DA258C"/>
    <w:rsid w:val="00DA26B9"/>
    <w:rsid w:val="00DA2774"/>
    <w:rsid w:val="00DA2828"/>
    <w:rsid w:val="00DA284B"/>
    <w:rsid w:val="00DA28C1"/>
    <w:rsid w:val="00DA28ED"/>
    <w:rsid w:val="00DA29DF"/>
    <w:rsid w:val="00DA2A8D"/>
    <w:rsid w:val="00DA2D33"/>
    <w:rsid w:val="00DA2D65"/>
    <w:rsid w:val="00DA2DF6"/>
    <w:rsid w:val="00DA3126"/>
    <w:rsid w:val="00DA32AB"/>
    <w:rsid w:val="00DA32F2"/>
    <w:rsid w:val="00DA3499"/>
    <w:rsid w:val="00DA388F"/>
    <w:rsid w:val="00DA3A2B"/>
    <w:rsid w:val="00DA3B9F"/>
    <w:rsid w:val="00DA3D0C"/>
    <w:rsid w:val="00DA3E11"/>
    <w:rsid w:val="00DA3E67"/>
    <w:rsid w:val="00DA3F02"/>
    <w:rsid w:val="00DA3FAD"/>
    <w:rsid w:val="00DA400B"/>
    <w:rsid w:val="00DA4173"/>
    <w:rsid w:val="00DA41C6"/>
    <w:rsid w:val="00DA42AD"/>
    <w:rsid w:val="00DA4368"/>
    <w:rsid w:val="00DA4906"/>
    <w:rsid w:val="00DA4E12"/>
    <w:rsid w:val="00DA4E36"/>
    <w:rsid w:val="00DA4E94"/>
    <w:rsid w:val="00DA4EE8"/>
    <w:rsid w:val="00DA5345"/>
    <w:rsid w:val="00DA534C"/>
    <w:rsid w:val="00DA555A"/>
    <w:rsid w:val="00DA558F"/>
    <w:rsid w:val="00DA55FA"/>
    <w:rsid w:val="00DA5741"/>
    <w:rsid w:val="00DA57CC"/>
    <w:rsid w:val="00DA5BDF"/>
    <w:rsid w:val="00DA5C50"/>
    <w:rsid w:val="00DA5D9D"/>
    <w:rsid w:val="00DA5ED8"/>
    <w:rsid w:val="00DA5EF5"/>
    <w:rsid w:val="00DA5F71"/>
    <w:rsid w:val="00DA5FB7"/>
    <w:rsid w:val="00DA607F"/>
    <w:rsid w:val="00DA6210"/>
    <w:rsid w:val="00DA635F"/>
    <w:rsid w:val="00DA64F5"/>
    <w:rsid w:val="00DA65C7"/>
    <w:rsid w:val="00DA66D8"/>
    <w:rsid w:val="00DA686B"/>
    <w:rsid w:val="00DA6894"/>
    <w:rsid w:val="00DA6ADE"/>
    <w:rsid w:val="00DA6C23"/>
    <w:rsid w:val="00DA6D57"/>
    <w:rsid w:val="00DA6EC4"/>
    <w:rsid w:val="00DA6F5C"/>
    <w:rsid w:val="00DA6FBC"/>
    <w:rsid w:val="00DA722E"/>
    <w:rsid w:val="00DA7401"/>
    <w:rsid w:val="00DA742E"/>
    <w:rsid w:val="00DA7511"/>
    <w:rsid w:val="00DA7661"/>
    <w:rsid w:val="00DA76A5"/>
    <w:rsid w:val="00DA77E2"/>
    <w:rsid w:val="00DA7A15"/>
    <w:rsid w:val="00DA7AC3"/>
    <w:rsid w:val="00DA7D86"/>
    <w:rsid w:val="00DA7EC1"/>
    <w:rsid w:val="00DA7EC9"/>
    <w:rsid w:val="00DB008B"/>
    <w:rsid w:val="00DB015F"/>
    <w:rsid w:val="00DB0171"/>
    <w:rsid w:val="00DB0381"/>
    <w:rsid w:val="00DB03D0"/>
    <w:rsid w:val="00DB07FA"/>
    <w:rsid w:val="00DB0A8E"/>
    <w:rsid w:val="00DB0BFE"/>
    <w:rsid w:val="00DB0CE6"/>
    <w:rsid w:val="00DB1162"/>
    <w:rsid w:val="00DB12D3"/>
    <w:rsid w:val="00DB149E"/>
    <w:rsid w:val="00DB14D1"/>
    <w:rsid w:val="00DB16E1"/>
    <w:rsid w:val="00DB17D8"/>
    <w:rsid w:val="00DB17F7"/>
    <w:rsid w:val="00DB18B0"/>
    <w:rsid w:val="00DB192B"/>
    <w:rsid w:val="00DB1A80"/>
    <w:rsid w:val="00DB1AD4"/>
    <w:rsid w:val="00DB1B5A"/>
    <w:rsid w:val="00DB1C2E"/>
    <w:rsid w:val="00DB1DD2"/>
    <w:rsid w:val="00DB1E00"/>
    <w:rsid w:val="00DB1EAD"/>
    <w:rsid w:val="00DB1ED1"/>
    <w:rsid w:val="00DB1F1F"/>
    <w:rsid w:val="00DB1F80"/>
    <w:rsid w:val="00DB1F84"/>
    <w:rsid w:val="00DB2078"/>
    <w:rsid w:val="00DB21CE"/>
    <w:rsid w:val="00DB2368"/>
    <w:rsid w:val="00DB236C"/>
    <w:rsid w:val="00DB23B1"/>
    <w:rsid w:val="00DB25B5"/>
    <w:rsid w:val="00DB2729"/>
    <w:rsid w:val="00DB2C36"/>
    <w:rsid w:val="00DB2D84"/>
    <w:rsid w:val="00DB2DFC"/>
    <w:rsid w:val="00DB2F4C"/>
    <w:rsid w:val="00DB32F3"/>
    <w:rsid w:val="00DB3367"/>
    <w:rsid w:val="00DB3443"/>
    <w:rsid w:val="00DB34CB"/>
    <w:rsid w:val="00DB3726"/>
    <w:rsid w:val="00DB3741"/>
    <w:rsid w:val="00DB3A76"/>
    <w:rsid w:val="00DB3D3F"/>
    <w:rsid w:val="00DB3D58"/>
    <w:rsid w:val="00DB3D72"/>
    <w:rsid w:val="00DB4056"/>
    <w:rsid w:val="00DB407E"/>
    <w:rsid w:val="00DB42F7"/>
    <w:rsid w:val="00DB440C"/>
    <w:rsid w:val="00DB4428"/>
    <w:rsid w:val="00DB4443"/>
    <w:rsid w:val="00DB44FA"/>
    <w:rsid w:val="00DB4516"/>
    <w:rsid w:val="00DB4706"/>
    <w:rsid w:val="00DB485D"/>
    <w:rsid w:val="00DB4A1C"/>
    <w:rsid w:val="00DB4A51"/>
    <w:rsid w:val="00DB4A84"/>
    <w:rsid w:val="00DB4A9C"/>
    <w:rsid w:val="00DB4B85"/>
    <w:rsid w:val="00DB4D7E"/>
    <w:rsid w:val="00DB4EB9"/>
    <w:rsid w:val="00DB4F28"/>
    <w:rsid w:val="00DB509F"/>
    <w:rsid w:val="00DB50FB"/>
    <w:rsid w:val="00DB5229"/>
    <w:rsid w:val="00DB5234"/>
    <w:rsid w:val="00DB5256"/>
    <w:rsid w:val="00DB53AA"/>
    <w:rsid w:val="00DB5580"/>
    <w:rsid w:val="00DB56A2"/>
    <w:rsid w:val="00DB5755"/>
    <w:rsid w:val="00DB5872"/>
    <w:rsid w:val="00DB587F"/>
    <w:rsid w:val="00DB58F8"/>
    <w:rsid w:val="00DB5930"/>
    <w:rsid w:val="00DB59D5"/>
    <w:rsid w:val="00DB5A95"/>
    <w:rsid w:val="00DB5AFC"/>
    <w:rsid w:val="00DB5B71"/>
    <w:rsid w:val="00DB5D02"/>
    <w:rsid w:val="00DB5E9E"/>
    <w:rsid w:val="00DB6050"/>
    <w:rsid w:val="00DB633F"/>
    <w:rsid w:val="00DB6390"/>
    <w:rsid w:val="00DB6391"/>
    <w:rsid w:val="00DB6456"/>
    <w:rsid w:val="00DB649C"/>
    <w:rsid w:val="00DB651D"/>
    <w:rsid w:val="00DB6558"/>
    <w:rsid w:val="00DB66D5"/>
    <w:rsid w:val="00DB6796"/>
    <w:rsid w:val="00DB67F4"/>
    <w:rsid w:val="00DB69BE"/>
    <w:rsid w:val="00DB69FF"/>
    <w:rsid w:val="00DB6A08"/>
    <w:rsid w:val="00DB6A6B"/>
    <w:rsid w:val="00DB6D1A"/>
    <w:rsid w:val="00DB6D1F"/>
    <w:rsid w:val="00DB6F8D"/>
    <w:rsid w:val="00DB6FE3"/>
    <w:rsid w:val="00DB7006"/>
    <w:rsid w:val="00DB7124"/>
    <w:rsid w:val="00DB72B8"/>
    <w:rsid w:val="00DB737D"/>
    <w:rsid w:val="00DB7395"/>
    <w:rsid w:val="00DB776F"/>
    <w:rsid w:val="00DB778D"/>
    <w:rsid w:val="00DB7AE9"/>
    <w:rsid w:val="00DB7C1A"/>
    <w:rsid w:val="00DB7ECF"/>
    <w:rsid w:val="00DB7F7A"/>
    <w:rsid w:val="00DC001B"/>
    <w:rsid w:val="00DC0051"/>
    <w:rsid w:val="00DC032F"/>
    <w:rsid w:val="00DC036F"/>
    <w:rsid w:val="00DC0568"/>
    <w:rsid w:val="00DC0698"/>
    <w:rsid w:val="00DC072D"/>
    <w:rsid w:val="00DC07B3"/>
    <w:rsid w:val="00DC07B4"/>
    <w:rsid w:val="00DC0894"/>
    <w:rsid w:val="00DC095C"/>
    <w:rsid w:val="00DC0BFF"/>
    <w:rsid w:val="00DC0E14"/>
    <w:rsid w:val="00DC0E92"/>
    <w:rsid w:val="00DC1032"/>
    <w:rsid w:val="00DC11DF"/>
    <w:rsid w:val="00DC18B7"/>
    <w:rsid w:val="00DC191B"/>
    <w:rsid w:val="00DC196A"/>
    <w:rsid w:val="00DC1CA8"/>
    <w:rsid w:val="00DC1DC1"/>
    <w:rsid w:val="00DC1F80"/>
    <w:rsid w:val="00DC2221"/>
    <w:rsid w:val="00DC233A"/>
    <w:rsid w:val="00DC25D1"/>
    <w:rsid w:val="00DC260F"/>
    <w:rsid w:val="00DC2C5B"/>
    <w:rsid w:val="00DC2F23"/>
    <w:rsid w:val="00DC2FAD"/>
    <w:rsid w:val="00DC2FED"/>
    <w:rsid w:val="00DC30F1"/>
    <w:rsid w:val="00DC3114"/>
    <w:rsid w:val="00DC328E"/>
    <w:rsid w:val="00DC33AB"/>
    <w:rsid w:val="00DC33DB"/>
    <w:rsid w:val="00DC3462"/>
    <w:rsid w:val="00DC34A5"/>
    <w:rsid w:val="00DC389E"/>
    <w:rsid w:val="00DC3C10"/>
    <w:rsid w:val="00DC3E45"/>
    <w:rsid w:val="00DC3E49"/>
    <w:rsid w:val="00DC3F9A"/>
    <w:rsid w:val="00DC42C3"/>
    <w:rsid w:val="00DC44AD"/>
    <w:rsid w:val="00DC45BE"/>
    <w:rsid w:val="00DC4746"/>
    <w:rsid w:val="00DC4987"/>
    <w:rsid w:val="00DC499C"/>
    <w:rsid w:val="00DC4A11"/>
    <w:rsid w:val="00DC4A6F"/>
    <w:rsid w:val="00DC4AE8"/>
    <w:rsid w:val="00DC4CCA"/>
    <w:rsid w:val="00DC4EB7"/>
    <w:rsid w:val="00DC504F"/>
    <w:rsid w:val="00DC51D3"/>
    <w:rsid w:val="00DC5228"/>
    <w:rsid w:val="00DC52E9"/>
    <w:rsid w:val="00DC54A1"/>
    <w:rsid w:val="00DC54D6"/>
    <w:rsid w:val="00DC579B"/>
    <w:rsid w:val="00DC590C"/>
    <w:rsid w:val="00DC5B5B"/>
    <w:rsid w:val="00DC5C1B"/>
    <w:rsid w:val="00DC5D11"/>
    <w:rsid w:val="00DC5EA7"/>
    <w:rsid w:val="00DC5FE5"/>
    <w:rsid w:val="00DC6022"/>
    <w:rsid w:val="00DC60CA"/>
    <w:rsid w:val="00DC630A"/>
    <w:rsid w:val="00DC631F"/>
    <w:rsid w:val="00DC6414"/>
    <w:rsid w:val="00DC6A2E"/>
    <w:rsid w:val="00DC6C40"/>
    <w:rsid w:val="00DC6C97"/>
    <w:rsid w:val="00DC6D36"/>
    <w:rsid w:val="00DC70C7"/>
    <w:rsid w:val="00DC7198"/>
    <w:rsid w:val="00DC71D7"/>
    <w:rsid w:val="00DC71FB"/>
    <w:rsid w:val="00DC7297"/>
    <w:rsid w:val="00DC7494"/>
    <w:rsid w:val="00DC7582"/>
    <w:rsid w:val="00DC75FA"/>
    <w:rsid w:val="00DC7664"/>
    <w:rsid w:val="00DC788F"/>
    <w:rsid w:val="00DC7BB4"/>
    <w:rsid w:val="00DC7E04"/>
    <w:rsid w:val="00DC7ED2"/>
    <w:rsid w:val="00DD003F"/>
    <w:rsid w:val="00DD01D9"/>
    <w:rsid w:val="00DD0283"/>
    <w:rsid w:val="00DD02FA"/>
    <w:rsid w:val="00DD041E"/>
    <w:rsid w:val="00DD0517"/>
    <w:rsid w:val="00DD06B0"/>
    <w:rsid w:val="00DD0706"/>
    <w:rsid w:val="00DD080F"/>
    <w:rsid w:val="00DD0BBA"/>
    <w:rsid w:val="00DD0BEF"/>
    <w:rsid w:val="00DD0DF7"/>
    <w:rsid w:val="00DD1047"/>
    <w:rsid w:val="00DD104C"/>
    <w:rsid w:val="00DD1323"/>
    <w:rsid w:val="00DD15DF"/>
    <w:rsid w:val="00DD1664"/>
    <w:rsid w:val="00DD189F"/>
    <w:rsid w:val="00DD18C3"/>
    <w:rsid w:val="00DD18DB"/>
    <w:rsid w:val="00DD1A74"/>
    <w:rsid w:val="00DD1DA0"/>
    <w:rsid w:val="00DD20BC"/>
    <w:rsid w:val="00DD211D"/>
    <w:rsid w:val="00DD2158"/>
    <w:rsid w:val="00DD21EB"/>
    <w:rsid w:val="00DD230E"/>
    <w:rsid w:val="00DD24DD"/>
    <w:rsid w:val="00DD24EB"/>
    <w:rsid w:val="00DD290B"/>
    <w:rsid w:val="00DD2946"/>
    <w:rsid w:val="00DD2A31"/>
    <w:rsid w:val="00DD2BB7"/>
    <w:rsid w:val="00DD2D49"/>
    <w:rsid w:val="00DD2DD6"/>
    <w:rsid w:val="00DD2E28"/>
    <w:rsid w:val="00DD2F70"/>
    <w:rsid w:val="00DD301A"/>
    <w:rsid w:val="00DD3077"/>
    <w:rsid w:val="00DD307B"/>
    <w:rsid w:val="00DD332E"/>
    <w:rsid w:val="00DD3396"/>
    <w:rsid w:val="00DD3521"/>
    <w:rsid w:val="00DD35F9"/>
    <w:rsid w:val="00DD3673"/>
    <w:rsid w:val="00DD36DF"/>
    <w:rsid w:val="00DD3963"/>
    <w:rsid w:val="00DD3B0E"/>
    <w:rsid w:val="00DD3BE0"/>
    <w:rsid w:val="00DD3C52"/>
    <w:rsid w:val="00DD3D4C"/>
    <w:rsid w:val="00DD3DC2"/>
    <w:rsid w:val="00DD3E0E"/>
    <w:rsid w:val="00DD3E21"/>
    <w:rsid w:val="00DD3FAD"/>
    <w:rsid w:val="00DD4000"/>
    <w:rsid w:val="00DD407D"/>
    <w:rsid w:val="00DD4695"/>
    <w:rsid w:val="00DD472E"/>
    <w:rsid w:val="00DD4926"/>
    <w:rsid w:val="00DD49B3"/>
    <w:rsid w:val="00DD4AD1"/>
    <w:rsid w:val="00DD4B87"/>
    <w:rsid w:val="00DD4BFB"/>
    <w:rsid w:val="00DD4D7C"/>
    <w:rsid w:val="00DD50D9"/>
    <w:rsid w:val="00DD519D"/>
    <w:rsid w:val="00DD5251"/>
    <w:rsid w:val="00DD529A"/>
    <w:rsid w:val="00DD5405"/>
    <w:rsid w:val="00DD560E"/>
    <w:rsid w:val="00DD5827"/>
    <w:rsid w:val="00DD58EC"/>
    <w:rsid w:val="00DD5984"/>
    <w:rsid w:val="00DD5B80"/>
    <w:rsid w:val="00DD5CDD"/>
    <w:rsid w:val="00DD5F91"/>
    <w:rsid w:val="00DD6091"/>
    <w:rsid w:val="00DD6097"/>
    <w:rsid w:val="00DD60B3"/>
    <w:rsid w:val="00DD626F"/>
    <w:rsid w:val="00DD62AA"/>
    <w:rsid w:val="00DD62CC"/>
    <w:rsid w:val="00DD63F3"/>
    <w:rsid w:val="00DD6410"/>
    <w:rsid w:val="00DD645C"/>
    <w:rsid w:val="00DD6534"/>
    <w:rsid w:val="00DD694E"/>
    <w:rsid w:val="00DD69EB"/>
    <w:rsid w:val="00DD6B15"/>
    <w:rsid w:val="00DD6CFE"/>
    <w:rsid w:val="00DD6E29"/>
    <w:rsid w:val="00DD6EC4"/>
    <w:rsid w:val="00DD6F00"/>
    <w:rsid w:val="00DD7022"/>
    <w:rsid w:val="00DD70BA"/>
    <w:rsid w:val="00DD7167"/>
    <w:rsid w:val="00DD7255"/>
    <w:rsid w:val="00DD73F2"/>
    <w:rsid w:val="00DD77FE"/>
    <w:rsid w:val="00DD78A4"/>
    <w:rsid w:val="00DD78A7"/>
    <w:rsid w:val="00DD79AC"/>
    <w:rsid w:val="00DD7C60"/>
    <w:rsid w:val="00DD7D0D"/>
    <w:rsid w:val="00DD7D22"/>
    <w:rsid w:val="00DE016C"/>
    <w:rsid w:val="00DE020D"/>
    <w:rsid w:val="00DE0292"/>
    <w:rsid w:val="00DE02B4"/>
    <w:rsid w:val="00DE02F0"/>
    <w:rsid w:val="00DE033E"/>
    <w:rsid w:val="00DE0388"/>
    <w:rsid w:val="00DE05B4"/>
    <w:rsid w:val="00DE0811"/>
    <w:rsid w:val="00DE08BA"/>
    <w:rsid w:val="00DE08E2"/>
    <w:rsid w:val="00DE0B9B"/>
    <w:rsid w:val="00DE0C98"/>
    <w:rsid w:val="00DE0EFC"/>
    <w:rsid w:val="00DE0FF5"/>
    <w:rsid w:val="00DE1087"/>
    <w:rsid w:val="00DE10A1"/>
    <w:rsid w:val="00DE113F"/>
    <w:rsid w:val="00DE1574"/>
    <w:rsid w:val="00DE17F5"/>
    <w:rsid w:val="00DE19E1"/>
    <w:rsid w:val="00DE19F1"/>
    <w:rsid w:val="00DE1B7D"/>
    <w:rsid w:val="00DE1C07"/>
    <w:rsid w:val="00DE1D3C"/>
    <w:rsid w:val="00DE1D99"/>
    <w:rsid w:val="00DE1F70"/>
    <w:rsid w:val="00DE228E"/>
    <w:rsid w:val="00DE22C7"/>
    <w:rsid w:val="00DE2709"/>
    <w:rsid w:val="00DE2807"/>
    <w:rsid w:val="00DE29D5"/>
    <w:rsid w:val="00DE2A1B"/>
    <w:rsid w:val="00DE2B16"/>
    <w:rsid w:val="00DE2B66"/>
    <w:rsid w:val="00DE2B67"/>
    <w:rsid w:val="00DE2CC6"/>
    <w:rsid w:val="00DE302E"/>
    <w:rsid w:val="00DE304F"/>
    <w:rsid w:val="00DE30C5"/>
    <w:rsid w:val="00DE31D7"/>
    <w:rsid w:val="00DE32F1"/>
    <w:rsid w:val="00DE333C"/>
    <w:rsid w:val="00DE359E"/>
    <w:rsid w:val="00DE3891"/>
    <w:rsid w:val="00DE39E8"/>
    <w:rsid w:val="00DE3A10"/>
    <w:rsid w:val="00DE3A6F"/>
    <w:rsid w:val="00DE3A97"/>
    <w:rsid w:val="00DE3AA8"/>
    <w:rsid w:val="00DE3BB7"/>
    <w:rsid w:val="00DE3BBF"/>
    <w:rsid w:val="00DE3C95"/>
    <w:rsid w:val="00DE3DAB"/>
    <w:rsid w:val="00DE3E6B"/>
    <w:rsid w:val="00DE3F1D"/>
    <w:rsid w:val="00DE3F3B"/>
    <w:rsid w:val="00DE3FFE"/>
    <w:rsid w:val="00DE4042"/>
    <w:rsid w:val="00DE4270"/>
    <w:rsid w:val="00DE4418"/>
    <w:rsid w:val="00DE44BF"/>
    <w:rsid w:val="00DE44C4"/>
    <w:rsid w:val="00DE480E"/>
    <w:rsid w:val="00DE4812"/>
    <w:rsid w:val="00DE4932"/>
    <w:rsid w:val="00DE49A4"/>
    <w:rsid w:val="00DE4AF5"/>
    <w:rsid w:val="00DE4B00"/>
    <w:rsid w:val="00DE4C54"/>
    <w:rsid w:val="00DE4D9F"/>
    <w:rsid w:val="00DE4E19"/>
    <w:rsid w:val="00DE4E3B"/>
    <w:rsid w:val="00DE4EE4"/>
    <w:rsid w:val="00DE4FB6"/>
    <w:rsid w:val="00DE52BC"/>
    <w:rsid w:val="00DE52C8"/>
    <w:rsid w:val="00DE52F2"/>
    <w:rsid w:val="00DE53AB"/>
    <w:rsid w:val="00DE547E"/>
    <w:rsid w:val="00DE551B"/>
    <w:rsid w:val="00DE55EC"/>
    <w:rsid w:val="00DE563E"/>
    <w:rsid w:val="00DE5699"/>
    <w:rsid w:val="00DE5734"/>
    <w:rsid w:val="00DE5ABF"/>
    <w:rsid w:val="00DE5AD5"/>
    <w:rsid w:val="00DE5C13"/>
    <w:rsid w:val="00DE5D65"/>
    <w:rsid w:val="00DE5E64"/>
    <w:rsid w:val="00DE6120"/>
    <w:rsid w:val="00DE619B"/>
    <w:rsid w:val="00DE631D"/>
    <w:rsid w:val="00DE63A2"/>
    <w:rsid w:val="00DE63C6"/>
    <w:rsid w:val="00DE63E6"/>
    <w:rsid w:val="00DE6632"/>
    <w:rsid w:val="00DE6927"/>
    <w:rsid w:val="00DE6A18"/>
    <w:rsid w:val="00DE6A98"/>
    <w:rsid w:val="00DE6A9D"/>
    <w:rsid w:val="00DE6BCB"/>
    <w:rsid w:val="00DE6C9C"/>
    <w:rsid w:val="00DE6CA9"/>
    <w:rsid w:val="00DE6CCE"/>
    <w:rsid w:val="00DE6D6D"/>
    <w:rsid w:val="00DE6ECA"/>
    <w:rsid w:val="00DE730B"/>
    <w:rsid w:val="00DE7480"/>
    <w:rsid w:val="00DE768F"/>
    <w:rsid w:val="00DE7762"/>
    <w:rsid w:val="00DE78E9"/>
    <w:rsid w:val="00DE7904"/>
    <w:rsid w:val="00DE7931"/>
    <w:rsid w:val="00DE7AAF"/>
    <w:rsid w:val="00DE7C4E"/>
    <w:rsid w:val="00DE7D68"/>
    <w:rsid w:val="00DE7EA1"/>
    <w:rsid w:val="00DE7FDD"/>
    <w:rsid w:val="00DF018A"/>
    <w:rsid w:val="00DF020A"/>
    <w:rsid w:val="00DF0292"/>
    <w:rsid w:val="00DF0332"/>
    <w:rsid w:val="00DF033C"/>
    <w:rsid w:val="00DF03DD"/>
    <w:rsid w:val="00DF059F"/>
    <w:rsid w:val="00DF05D2"/>
    <w:rsid w:val="00DF05DA"/>
    <w:rsid w:val="00DF0746"/>
    <w:rsid w:val="00DF07B5"/>
    <w:rsid w:val="00DF08E6"/>
    <w:rsid w:val="00DF09B3"/>
    <w:rsid w:val="00DF09BE"/>
    <w:rsid w:val="00DF0A1D"/>
    <w:rsid w:val="00DF0DBD"/>
    <w:rsid w:val="00DF0EC9"/>
    <w:rsid w:val="00DF0F39"/>
    <w:rsid w:val="00DF0FAF"/>
    <w:rsid w:val="00DF11CB"/>
    <w:rsid w:val="00DF1318"/>
    <w:rsid w:val="00DF1420"/>
    <w:rsid w:val="00DF155E"/>
    <w:rsid w:val="00DF1562"/>
    <w:rsid w:val="00DF1742"/>
    <w:rsid w:val="00DF1898"/>
    <w:rsid w:val="00DF1A20"/>
    <w:rsid w:val="00DF1B24"/>
    <w:rsid w:val="00DF1C52"/>
    <w:rsid w:val="00DF1D63"/>
    <w:rsid w:val="00DF1D79"/>
    <w:rsid w:val="00DF1E7F"/>
    <w:rsid w:val="00DF1EAE"/>
    <w:rsid w:val="00DF2120"/>
    <w:rsid w:val="00DF21FA"/>
    <w:rsid w:val="00DF23E8"/>
    <w:rsid w:val="00DF2412"/>
    <w:rsid w:val="00DF2460"/>
    <w:rsid w:val="00DF24E3"/>
    <w:rsid w:val="00DF25A6"/>
    <w:rsid w:val="00DF293A"/>
    <w:rsid w:val="00DF2995"/>
    <w:rsid w:val="00DF2BEC"/>
    <w:rsid w:val="00DF2D79"/>
    <w:rsid w:val="00DF2DC0"/>
    <w:rsid w:val="00DF2DDE"/>
    <w:rsid w:val="00DF3035"/>
    <w:rsid w:val="00DF3072"/>
    <w:rsid w:val="00DF30C6"/>
    <w:rsid w:val="00DF31F7"/>
    <w:rsid w:val="00DF32DD"/>
    <w:rsid w:val="00DF386D"/>
    <w:rsid w:val="00DF38AB"/>
    <w:rsid w:val="00DF3B3B"/>
    <w:rsid w:val="00DF3B92"/>
    <w:rsid w:val="00DF3D4B"/>
    <w:rsid w:val="00DF3DBE"/>
    <w:rsid w:val="00DF4134"/>
    <w:rsid w:val="00DF41F2"/>
    <w:rsid w:val="00DF4358"/>
    <w:rsid w:val="00DF4363"/>
    <w:rsid w:val="00DF4424"/>
    <w:rsid w:val="00DF4455"/>
    <w:rsid w:val="00DF45FE"/>
    <w:rsid w:val="00DF4778"/>
    <w:rsid w:val="00DF47EE"/>
    <w:rsid w:val="00DF483E"/>
    <w:rsid w:val="00DF48B7"/>
    <w:rsid w:val="00DF48D7"/>
    <w:rsid w:val="00DF4A26"/>
    <w:rsid w:val="00DF4A95"/>
    <w:rsid w:val="00DF4ADF"/>
    <w:rsid w:val="00DF4C8D"/>
    <w:rsid w:val="00DF4D2A"/>
    <w:rsid w:val="00DF4F38"/>
    <w:rsid w:val="00DF503F"/>
    <w:rsid w:val="00DF50B4"/>
    <w:rsid w:val="00DF5403"/>
    <w:rsid w:val="00DF559B"/>
    <w:rsid w:val="00DF564C"/>
    <w:rsid w:val="00DF56AA"/>
    <w:rsid w:val="00DF570C"/>
    <w:rsid w:val="00DF577F"/>
    <w:rsid w:val="00DF581F"/>
    <w:rsid w:val="00DF5836"/>
    <w:rsid w:val="00DF5A85"/>
    <w:rsid w:val="00DF5C9D"/>
    <w:rsid w:val="00DF5E34"/>
    <w:rsid w:val="00DF5E54"/>
    <w:rsid w:val="00DF5FB2"/>
    <w:rsid w:val="00DF5FCA"/>
    <w:rsid w:val="00DF631A"/>
    <w:rsid w:val="00DF63C7"/>
    <w:rsid w:val="00DF65B1"/>
    <w:rsid w:val="00DF6642"/>
    <w:rsid w:val="00DF6748"/>
    <w:rsid w:val="00DF69B4"/>
    <w:rsid w:val="00DF69B6"/>
    <w:rsid w:val="00DF6ABB"/>
    <w:rsid w:val="00DF6D4B"/>
    <w:rsid w:val="00DF6D66"/>
    <w:rsid w:val="00DF6D9C"/>
    <w:rsid w:val="00DF70C7"/>
    <w:rsid w:val="00DF71CF"/>
    <w:rsid w:val="00DF7349"/>
    <w:rsid w:val="00DF7684"/>
    <w:rsid w:val="00DF76BE"/>
    <w:rsid w:val="00DF7843"/>
    <w:rsid w:val="00DF79FE"/>
    <w:rsid w:val="00DF7B7B"/>
    <w:rsid w:val="00DF7B8C"/>
    <w:rsid w:val="00DF7BEA"/>
    <w:rsid w:val="00DF7C98"/>
    <w:rsid w:val="00DF7CB4"/>
    <w:rsid w:val="00E00210"/>
    <w:rsid w:val="00E00567"/>
    <w:rsid w:val="00E0060E"/>
    <w:rsid w:val="00E007FF"/>
    <w:rsid w:val="00E00A4D"/>
    <w:rsid w:val="00E00B30"/>
    <w:rsid w:val="00E00B57"/>
    <w:rsid w:val="00E00B7D"/>
    <w:rsid w:val="00E00F20"/>
    <w:rsid w:val="00E00F87"/>
    <w:rsid w:val="00E00F8F"/>
    <w:rsid w:val="00E01174"/>
    <w:rsid w:val="00E0117B"/>
    <w:rsid w:val="00E0163F"/>
    <w:rsid w:val="00E01667"/>
    <w:rsid w:val="00E016C2"/>
    <w:rsid w:val="00E0174E"/>
    <w:rsid w:val="00E01807"/>
    <w:rsid w:val="00E018A6"/>
    <w:rsid w:val="00E018FD"/>
    <w:rsid w:val="00E01924"/>
    <w:rsid w:val="00E019CD"/>
    <w:rsid w:val="00E019F2"/>
    <w:rsid w:val="00E01C76"/>
    <w:rsid w:val="00E01D3A"/>
    <w:rsid w:val="00E01D5E"/>
    <w:rsid w:val="00E01D81"/>
    <w:rsid w:val="00E01DC4"/>
    <w:rsid w:val="00E01E26"/>
    <w:rsid w:val="00E01EB2"/>
    <w:rsid w:val="00E021F2"/>
    <w:rsid w:val="00E0220C"/>
    <w:rsid w:val="00E0231D"/>
    <w:rsid w:val="00E02442"/>
    <w:rsid w:val="00E0267A"/>
    <w:rsid w:val="00E02817"/>
    <w:rsid w:val="00E0287B"/>
    <w:rsid w:val="00E02F01"/>
    <w:rsid w:val="00E03025"/>
    <w:rsid w:val="00E0318B"/>
    <w:rsid w:val="00E03268"/>
    <w:rsid w:val="00E03310"/>
    <w:rsid w:val="00E033B5"/>
    <w:rsid w:val="00E033C4"/>
    <w:rsid w:val="00E0371C"/>
    <w:rsid w:val="00E0390A"/>
    <w:rsid w:val="00E03B25"/>
    <w:rsid w:val="00E03BC2"/>
    <w:rsid w:val="00E03D7F"/>
    <w:rsid w:val="00E04018"/>
    <w:rsid w:val="00E04438"/>
    <w:rsid w:val="00E045E0"/>
    <w:rsid w:val="00E045FB"/>
    <w:rsid w:val="00E047D9"/>
    <w:rsid w:val="00E048E6"/>
    <w:rsid w:val="00E04992"/>
    <w:rsid w:val="00E04A3C"/>
    <w:rsid w:val="00E04C12"/>
    <w:rsid w:val="00E04CC8"/>
    <w:rsid w:val="00E04F19"/>
    <w:rsid w:val="00E04FB9"/>
    <w:rsid w:val="00E051D8"/>
    <w:rsid w:val="00E0525E"/>
    <w:rsid w:val="00E05296"/>
    <w:rsid w:val="00E05450"/>
    <w:rsid w:val="00E0558E"/>
    <w:rsid w:val="00E0578A"/>
    <w:rsid w:val="00E057E8"/>
    <w:rsid w:val="00E058A6"/>
    <w:rsid w:val="00E05A00"/>
    <w:rsid w:val="00E05AA6"/>
    <w:rsid w:val="00E05CAB"/>
    <w:rsid w:val="00E05D06"/>
    <w:rsid w:val="00E05E83"/>
    <w:rsid w:val="00E05EA0"/>
    <w:rsid w:val="00E05ECD"/>
    <w:rsid w:val="00E05EF6"/>
    <w:rsid w:val="00E0629A"/>
    <w:rsid w:val="00E062D2"/>
    <w:rsid w:val="00E0630C"/>
    <w:rsid w:val="00E063E8"/>
    <w:rsid w:val="00E06468"/>
    <w:rsid w:val="00E064B0"/>
    <w:rsid w:val="00E06579"/>
    <w:rsid w:val="00E0666E"/>
    <w:rsid w:val="00E0668A"/>
    <w:rsid w:val="00E06758"/>
    <w:rsid w:val="00E06957"/>
    <w:rsid w:val="00E069E6"/>
    <w:rsid w:val="00E06A24"/>
    <w:rsid w:val="00E06A29"/>
    <w:rsid w:val="00E06A42"/>
    <w:rsid w:val="00E06ADC"/>
    <w:rsid w:val="00E06C25"/>
    <w:rsid w:val="00E06F02"/>
    <w:rsid w:val="00E06F05"/>
    <w:rsid w:val="00E0720C"/>
    <w:rsid w:val="00E0720E"/>
    <w:rsid w:val="00E072C9"/>
    <w:rsid w:val="00E07311"/>
    <w:rsid w:val="00E0738A"/>
    <w:rsid w:val="00E07547"/>
    <w:rsid w:val="00E07665"/>
    <w:rsid w:val="00E07AB2"/>
    <w:rsid w:val="00E07B36"/>
    <w:rsid w:val="00E07BE5"/>
    <w:rsid w:val="00E07BFF"/>
    <w:rsid w:val="00E07CC4"/>
    <w:rsid w:val="00E07DF0"/>
    <w:rsid w:val="00E07E87"/>
    <w:rsid w:val="00E1007E"/>
    <w:rsid w:val="00E1012C"/>
    <w:rsid w:val="00E10355"/>
    <w:rsid w:val="00E1057E"/>
    <w:rsid w:val="00E1068D"/>
    <w:rsid w:val="00E106F2"/>
    <w:rsid w:val="00E10924"/>
    <w:rsid w:val="00E10A64"/>
    <w:rsid w:val="00E10E4A"/>
    <w:rsid w:val="00E10ED8"/>
    <w:rsid w:val="00E1122D"/>
    <w:rsid w:val="00E11312"/>
    <w:rsid w:val="00E11482"/>
    <w:rsid w:val="00E1160C"/>
    <w:rsid w:val="00E116D7"/>
    <w:rsid w:val="00E1170F"/>
    <w:rsid w:val="00E11731"/>
    <w:rsid w:val="00E11A39"/>
    <w:rsid w:val="00E11BB6"/>
    <w:rsid w:val="00E11C33"/>
    <w:rsid w:val="00E11C45"/>
    <w:rsid w:val="00E11E39"/>
    <w:rsid w:val="00E1233B"/>
    <w:rsid w:val="00E12345"/>
    <w:rsid w:val="00E1249A"/>
    <w:rsid w:val="00E125FA"/>
    <w:rsid w:val="00E12698"/>
    <w:rsid w:val="00E1273C"/>
    <w:rsid w:val="00E128D9"/>
    <w:rsid w:val="00E12E2B"/>
    <w:rsid w:val="00E12EA5"/>
    <w:rsid w:val="00E12FF3"/>
    <w:rsid w:val="00E130A9"/>
    <w:rsid w:val="00E132C6"/>
    <w:rsid w:val="00E1351D"/>
    <w:rsid w:val="00E13553"/>
    <w:rsid w:val="00E1365D"/>
    <w:rsid w:val="00E137ED"/>
    <w:rsid w:val="00E1394E"/>
    <w:rsid w:val="00E13DE8"/>
    <w:rsid w:val="00E13E3A"/>
    <w:rsid w:val="00E13E8A"/>
    <w:rsid w:val="00E13F2A"/>
    <w:rsid w:val="00E14208"/>
    <w:rsid w:val="00E142F2"/>
    <w:rsid w:val="00E14315"/>
    <w:rsid w:val="00E14462"/>
    <w:rsid w:val="00E14600"/>
    <w:rsid w:val="00E14931"/>
    <w:rsid w:val="00E14B59"/>
    <w:rsid w:val="00E14B75"/>
    <w:rsid w:val="00E14BF4"/>
    <w:rsid w:val="00E14C75"/>
    <w:rsid w:val="00E14D23"/>
    <w:rsid w:val="00E14E80"/>
    <w:rsid w:val="00E15072"/>
    <w:rsid w:val="00E1514C"/>
    <w:rsid w:val="00E151D9"/>
    <w:rsid w:val="00E15219"/>
    <w:rsid w:val="00E153E3"/>
    <w:rsid w:val="00E155BE"/>
    <w:rsid w:val="00E1562D"/>
    <w:rsid w:val="00E1576F"/>
    <w:rsid w:val="00E157D9"/>
    <w:rsid w:val="00E15843"/>
    <w:rsid w:val="00E158C2"/>
    <w:rsid w:val="00E15954"/>
    <w:rsid w:val="00E159ED"/>
    <w:rsid w:val="00E15A73"/>
    <w:rsid w:val="00E15B6E"/>
    <w:rsid w:val="00E15EF0"/>
    <w:rsid w:val="00E15F68"/>
    <w:rsid w:val="00E15FD7"/>
    <w:rsid w:val="00E16101"/>
    <w:rsid w:val="00E161A8"/>
    <w:rsid w:val="00E162AB"/>
    <w:rsid w:val="00E16425"/>
    <w:rsid w:val="00E16688"/>
    <w:rsid w:val="00E1684B"/>
    <w:rsid w:val="00E16894"/>
    <w:rsid w:val="00E16B5F"/>
    <w:rsid w:val="00E16D13"/>
    <w:rsid w:val="00E16E5A"/>
    <w:rsid w:val="00E170FA"/>
    <w:rsid w:val="00E17164"/>
    <w:rsid w:val="00E17201"/>
    <w:rsid w:val="00E1725A"/>
    <w:rsid w:val="00E17261"/>
    <w:rsid w:val="00E1728C"/>
    <w:rsid w:val="00E172D3"/>
    <w:rsid w:val="00E173AE"/>
    <w:rsid w:val="00E17469"/>
    <w:rsid w:val="00E174EA"/>
    <w:rsid w:val="00E1764F"/>
    <w:rsid w:val="00E17703"/>
    <w:rsid w:val="00E17771"/>
    <w:rsid w:val="00E177F6"/>
    <w:rsid w:val="00E1784A"/>
    <w:rsid w:val="00E17A16"/>
    <w:rsid w:val="00E17BFA"/>
    <w:rsid w:val="00E17C5D"/>
    <w:rsid w:val="00E17E60"/>
    <w:rsid w:val="00E17E82"/>
    <w:rsid w:val="00E17EBD"/>
    <w:rsid w:val="00E17EEF"/>
    <w:rsid w:val="00E20231"/>
    <w:rsid w:val="00E2023B"/>
    <w:rsid w:val="00E20242"/>
    <w:rsid w:val="00E202B1"/>
    <w:rsid w:val="00E204D4"/>
    <w:rsid w:val="00E20635"/>
    <w:rsid w:val="00E206A0"/>
    <w:rsid w:val="00E2092C"/>
    <w:rsid w:val="00E20C92"/>
    <w:rsid w:val="00E20E91"/>
    <w:rsid w:val="00E20F01"/>
    <w:rsid w:val="00E2113F"/>
    <w:rsid w:val="00E21196"/>
    <w:rsid w:val="00E21315"/>
    <w:rsid w:val="00E218E2"/>
    <w:rsid w:val="00E21B6D"/>
    <w:rsid w:val="00E21E66"/>
    <w:rsid w:val="00E21EE1"/>
    <w:rsid w:val="00E21F58"/>
    <w:rsid w:val="00E220FE"/>
    <w:rsid w:val="00E2220C"/>
    <w:rsid w:val="00E22223"/>
    <w:rsid w:val="00E2228E"/>
    <w:rsid w:val="00E22638"/>
    <w:rsid w:val="00E2299F"/>
    <w:rsid w:val="00E229D1"/>
    <w:rsid w:val="00E23202"/>
    <w:rsid w:val="00E23261"/>
    <w:rsid w:val="00E233BF"/>
    <w:rsid w:val="00E2349B"/>
    <w:rsid w:val="00E23715"/>
    <w:rsid w:val="00E23766"/>
    <w:rsid w:val="00E237A8"/>
    <w:rsid w:val="00E2396F"/>
    <w:rsid w:val="00E239D4"/>
    <w:rsid w:val="00E23B01"/>
    <w:rsid w:val="00E23B54"/>
    <w:rsid w:val="00E23C21"/>
    <w:rsid w:val="00E23C8C"/>
    <w:rsid w:val="00E23F22"/>
    <w:rsid w:val="00E24045"/>
    <w:rsid w:val="00E24066"/>
    <w:rsid w:val="00E24340"/>
    <w:rsid w:val="00E243D6"/>
    <w:rsid w:val="00E243EA"/>
    <w:rsid w:val="00E2447D"/>
    <w:rsid w:val="00E24510"/>
    <w:rsid w:val="00E248D0"/>
    <w:rsid w:val="00E24924"/>
    <w:rsid w:val="00E2499D"/>
    <w:rsid w:val="00E24C27"/>
    <w:rsid w:val="00E24D21"/>
    <w:rsid w:val="00E24D88"/>
    <w:rsid w:val="00E2506C"/>
    <w:rsid w:val="00E250ED"/>
    <w:rsid w:val="00E251DD"/>
    <w:rsid w:val="00E2521B"/>
    <w:rsid w:val="00E252D9"/>
    <w:rsid w:val="00E253B6"/>
    <w:rsid w:val="00E253FB"/>
    <w:rsid w:val="00E253FD"/>
    <w:rsid w:val="00E25447"/>
    <w:rsid w:val="00E2546F"/>
    <w:rsid w:val="00E25512"/>
    <w:rsid w:val="00E25698"/>
    <w:rsid w:val="00E257FD"/>
    <w:rsid w:val="00E258D1"/>
    <w:rsid w:val="00E25A8A"/>
    <w:rsid w:val="00E25AA7"/>
    <w:rsid w:val="00E25D35"/>
    <w:rsid w:val="00E25E3E"/>
    <w:rsid w:val="00E25E93"/>
    <w:rsid w:val="00E25E9F"/>
    <w:rsid w:val="00E260BC"/>
    <w:rsid w:val="00E263E4"/>
    <w:rsid w:val="00E26575"/>
    <w:rsid w:val="00E265B0"/>
    <w:rsid w:val="00E26690"/>
    <w:rsid w:val="00E26755"/>
    <w:rsid w:val="00E267EE"/>
    <w:rsid w:val="00E2682F"/>
    <w:rsid w:val="00E268F5"/>
    <w:rsid w:val="00E2692C"/>
    <w:rsid w:val="00E26953"/>
    <w:rsid w:val="00E26A2E"/>
    <w:rsid w:val="00E26A43"/>
    <w:rsid w:val="00E26AFC"/>
    <w:rsid w:val="00E270C5"/>
    <w:rsid w:val="00E27127"/>
    <w:rsid w:val="00E27256"/>
    <w:rsid w:val="00E2729E"/>
    <w:rsid w:val="00E27357"/>
    <w:rsid w:val="00E273D6"/>
    <w:rsid w:val="00E2744A"/>
    <w:rsid w:val="00E2763D"/>
    <w:rsid w:val="00E276F9"/>
    <w:rsid w:val="00E276FD"/>
    <w:rsid w:val="00E277D1"/>
    <w:rsid w:val="00E27846"/>
    <w:rsid w:val="00E27867"/>
    <w:rsid w:val="00E278B9"/>
    <w:rsid w:val="00E27950"/>
    <w:rsid w:val="00E27973"/>
    <w:rsid w:val="00E30028"/>
    <w:rsid w:val="00E300E0"/>
    <w:rsid w:val="00E30196"/>
    <w:rsid w:val="00E30223"/>
    <w:rsid w:val="00E302BF"/>
    <w:rsid w:val="00E30483"/>
    <w:rsid w:val="00E30519"/>
    <w:rsid w:val="00E305C5"/>
    <w:rsid w:val="00E30610"/>
    <w:rsid w:val="00E30791"/>
    <w:rsid w:val="00E3091B"/>
    <w:rsid w:val="00E3094A"/>
    <w:rsid w:val="00E30951"/>
    <w:rsid w:val="00E309EF"/>
    <w:rsid w:val="00E30A3E"/>
    <w:rsid w:val="00E30AF8"/>
    <w:rsid w:val="00E30B9E"/>
    <w:rsid w:val="00E30BEF"/>
    <w:rsid w:val="00E30C34"/>
    <w:rsid w:val="00E30E4E"/>
    <w:rsid w:val="00E3103B"/>
    <w:rsid w:val="00E31193"/>
    <w:rsid w:val="00E3126D"/>
    <w:rsid w:val="00E312D3"/>
    <w:rsid w:val="00E31568"/>
    <w:rsid w:val="00E315A5"/>
    <w:rsid w:val="00E317AB"/>
    <w:rsid w:val="00E3192A"/>
    <w:rsid w:val="00E31A99"/>
    <w:rsid w:val="00E31DE5"/>
    <w:rsid w:val="00E31EA4"/>
    <w:rsid w:val="00E3209B"/>
    <w:rsid w:val="00E3225D"/>
    <w:rsid w:val="00E327C3"/>
    <w:rsid w:val="00E32BA7"/>
    <w:rsid w:val="00E32BEC"/>
    <w:rsid w:val="00E32D2E"/>
    <w:rsid w:val="00E32DD8"/>
    <w:rsid w:val="00E32F71"/>
    <w:rsid w:val="00E33154"/>
    <w:rsid w:val="00E3315F"/>
    <w:rsid w:val="00E33253"/>
    <w:rsid w:val="00E33460"/>
    <w:rsid w:val="00E3348D"/>
    <w:rsid w:val="00E33559"/>
    <w:rsid w:val="00E335E2"/>
    <w:rsid w:val="00E337A0"/>
    <w:rsid w:val="00E33938"/>
    <w:rsid w:val="00E33E38"/>
    <w:rsid w:val="00E33EDC"/>
    <w:rsid w:val="00E34025"/>
    <w:rsid w:val="00E342A5"/>
    <w:rsid w:val="00E343A2"/>
    <w:rsid w:val="00E34467"/>
    <w:rsid w:val="00E34497"/>
    <w:rsid w:val="00E344DB"/>
    <w:rsid w:val="00E346FE"/>
    <w:rsid w:val="00E3474C"/>
    <w:rsid w:val="00E34C82"/>
    <w:rsid w:val="00E34CF5"/>
    <w:rsid w:val="00E351E8"/>
    <w:rsid w:val="00E35222"/>
    <w:rsid w:val="00E35404"/>
    <w:rsid w:val="00E35A85"/>
    <w:rsid w:val="00E35B8E"/>
    <w:rsid w:val="00E35BAC"/>
    <w:rsid w:val="00E35C5C"/>
    <w:rsid w:val="00E35DFD"/>
    <w:rsid w:val="00E35FC0"/>
    <w:rsid w:val="00E361A7"/>
    <w:rsid w:val="00E36209"/>
    <w:rsid w:val="00E3634D"/>
    <w:rsid w:val="00E363E0"/>
    <w:rsid w:val="00E364BC"/>
    <w:rsid w:val="00E36518"/>
    <w:rsid w:val="00E36554"/>
    <w:rsid w:val="00E36600"/>
    <w:rsid w:val="00E3673C"/>
    <w:rsid w:val="00E3682C"/>
    <w:rsid w:val="00E36A69"/>
    <w:rsid w:val="00E36CC5"/>
    <w:rsid w:val="00E36D65"/>
    <w:rsid w:val="00E36DC2"/>
    <w:rsid w:val="00E36ED9"/>
    <w:rsid w:val="00E37300"/>
    <w:rsid w:val="00E3736F"/>
    <w:rsid w:val="00E37468"/>
    <w:rsid w:val="00E374B3"/>
    <w:rsid w:val="00E374BA"/>
    <w:rsid w:val="00E37515"/>
    <w:rsid w:val="00E37857"/>
    <w:rsid w:val="00E378C2"/>
    <w:rsid w:val="00E37D31"/>
    <w:rsid w:val="00E37FD3"/>
    <w:rsid w:val="00E40058"/>
    <w:rsid w:val="00E40066"/>
    <w:rsid w:val="00E40155"/>
    <w:rsid w:val="00E405D8"/>
    <w:rsid w:val="00E406B5"/>
    <w:rsid w:val="00E40807"/>
    <w:rsid w:val="00E40842"/>
    <w:rsid w:val="00E40A87"/>
    <w:rsid w:val="00E40AE2"/>
    <w:rsid w:val="00E40E2D"/>
    <w:rsid w:val="00E411A3"/>
    <w:rsid w:val="00E41291"/>
    <w:rsid w:val="00E414E9"/>
    <w:rsid w:val="00E414FF"/>
    <w:rsid w:val="00E415FC"/>
    <w:rsid w:val="00E4167C"/>
    <w:rsid w:val="00E41684"/>
    <w:rsid w:val="00E416AA"/>
    <w:rsid w:val="00E416EF"/>
    <w:rsid w:val="00E41979"/>
    <w:rsid w:val="00E419E2"/>
    <w:rsid w:val="00E41BCE"/>
    <w:rsid w:val="00E41BE7"/>
    <w:rsid w:val="00E41D20"/>
    <w:rsid w:val="00E41D46"/>
    <w:rsid w:val="00E41E94"/>
    <w:rsid w:val="00E41FB2"/>
    <w:rsid w:val="00E420BB"/>
    <w:rsid w:val="00E42250"/>
    <w:rsid w:val="00E42374"/>
    <w:rsid w:val="00E42384"/>
    <w:rsid w:val="00E423FD"/>
    <w:rsid w:val="00E42548"/>
    <w:rsid w:val="00E42549"/>
    <w:rsid w:val="00E4257D"/>
    <w:rsid w:val="00E425FD"/>
    <w:rsid w:val="00E426CF"/>
    <w:rsid w:val="00E42742"/>
    <w:rsid w:val="00E428F0"/>
    <w:rsid w:val="00E42921"/>
    <w:rsid w:val="00E429CE"/>
    <w:rsid w:val="00E429D0"/>
    <w:rsid w:val="00E42A71"/>
    <w:rsid w:val="00E42ACF"/>
    <w:rsid w:val="00E42B81"/>
    <w:rsid w:val="00E42C0E"/>
    <w:rsid w:val="00E42D3E"/>
    <w:rsid w:val="00E42E00"/>
    <w:rsid w:val="00E42FC9"/>
    <w:rsid w:val="00E42FED"/>
    <w:rsid w:val="00E430D2"/>
    <w:rsid w:val="00E431C4"/>
    <w:rsid w:val="00E43372"/>
    <w:rsid w:val="00E43427"/>
    <w:rsid w:val="00E43477"/>
    <w:rsid w:val="00E434D5"/>
    <w:rsid w:val="00E43509"/>
    <w:rsid w:val="00E43566"/>
    <w:rsid w:val="00E436D7"/>
    <w:rsid w:val="00E438EA"/>
    <w:rsid w:val="00E439AC"/>
    <w:rsid w:val="00E43A71"/>
    <w:rsid w:val="00E43DAD"/>
    <w:rsid w:val="00E43DEC"/>
    <w:rsid w:val="00E43FF8"/>
    <w:rsid w:val="00E441E2"/>
    <w:rsid w:val="00E44444"/>
    <w:rsid w:val="00E444F6"/>
    <w:rsid w:val="00E44585"/>
    <w:rsid w:val="00E44669"/>
    <w:rsid w:val="00E4487C"/>
    <w:rsid w:val="00E448AA"/>
    <w:rsid w:val="00E448DE"/>
    <w:rsid w:val="00E4491E"/>
    <w:rsid w:val="00E4492B"/>
    <w:rsid w:val="00E44B3B"/>
    <w:rsid w:val="00E44B3D"/>
    <w:rsid w:val="00E44B7D"/>
    <w:rsid w:val="00E44BD8"/>
    <w:rsid w:val="00E44C3E"/>
    <w:rsid w:val="00E44E43"/>
    <w:rsid w:val="00E4501A"/>
    <w:rsid w:val="00E450C1"/>
    <w:rsid w:val="00E45294"/>
    <w:rsid w:val="00E45348"/>
    <w:rsid w:val="00E4560F"/>
    <w:rsid w:val="00E456B2"/>
    <w:rsid w:val="00E45917"/>
    <w:rsid w:val="00E4593F"/>
    <w:rsid w:val="00E45B61"/>
    <w:rsid w:val="00E45B75"/>
    <w:rsid w:val="00E45BB4"/>
    <w:rsid w:val="00E45D1C"/>
    <w:rsid w:val="00E45F21"/>
    <w:rsid w:val="00E45F8B"/>
    <w:rsid w:val="00E462D5"/>
    <w:rsid w:val="00E463D1"/>
    <w:rsid w:val="00E46494"/>
    <w:rsid w:val="00E464AC"/>
    <w:rsid w:val="00E464DE"/>
    <w:rsid w:val="00E468E7"/>
    <w:rsid w:val="00E46B25"/>
    <w:rsid w:val="00E46DE9"/>
    <w:rsid w:val="00E46F2B"/>
    <w:rsid w:val="00E46FA5"/>
    <w:rsid w:val="00E47048"/>
    <w:rsid w:val="00E47056"/>
    <w:rsid w:val="00E47360"/>
    <w:rsid w:val="00E47420"/>
    <w:rsid w:val="00E47487"/>
    <w:rsid w:val="00E474BC"/>
    <w:rsid w:val="00E47540"/>
    <w:rsid w:val="00E47593"/>
    <w:rsid w:val="00E47667"/>
    <w:rsid w:val="00E476D3"/>
    <w:rsid w:val="00E476D6"/>
    <w:rsid w:val="00E47785"/>
    <w:rsid w:val="00E47849"/>
    <w:rsid w:val="00E479A3"/>
    <w:rsid w:val="00E479F3"/>
    <w:rsid w:val="00E47A8A"/>
    <w:rsid w:val="00E47C01"/>
    <w:rsid w:val="00E47C23"/>
    <w:rsid w:val="00E47C37"/>
    <w:rsid w:val="00E47ED5"/>
    <w:rsid w:val="00E47F93"/>
    <w:rsid w:val="00E50054"/>
    <w:rsid w:val="00E500E6"/>
    <w:rsid w:val="00E501FE"/>
    <w:rsid w:val="00E50248"/>
    <w:rsid w:val="00E504DA"/>
    <w:rsid w:val="00E505E1"/>
    <w:rsid w:val="00E50809"/>
    <w:rsid w:val="00E5080D"/>
    <w:rsid w:val="00E50A2C"/>
    <w:rsid w:val="00E50A4A"/>
    <w:rsid w:val="00E50B68"/>
    <w:rsid w:val="00E50DF6"/>
    <w:rsid w:val="00E50E8B"/>
    <w:rsid w:val="00E50FE2"/>
    <w:rsid w:val="00E51430"/>
    <w:rsid w:val="00E51442"/>
    <w:rsid w:val="00E515E2"/>
    <w:rsid w:val="00E515F7"/>
    <w:rsid w:val="00E5172F"/>
    <w:rsid w:val="00E51B07"/>
    <w:rsid w:val="00E51BE9"/>
    <w:rsid w:val="00E51C11"/>
    <w:rsid w:val="00E51C51"/>
    <w:rsid w:val="00E51D17"/>
    <w:rsid w:val="00E51F45"/>
    <w:rsid w:val="00E52033"/>
    <w:rsid w:val="00E52049"/>
    <w:rsid w:val="00E52147"/>
    <w:rsid w:val="00E526A1"/>
    <w:rsid w:val="00E526A4"/>
    <w:rsid w:val="00E526F1"/>
    <w:rsid w:val="00E52794"/>
    <w:rsid w:val="00E52981"/>
    <w:rsid w:val="00E52B19"/>
    <w:rsid w:val="00E52E93"/>
    <w:rsid w:val="00E5302A"/>
    <w:rsid w:val="00E530B5"/>
    <w:rsid w:val="00E5312C"/>
    <w:rsid w:val="00E53166"/>
    <w:rsid w:val="00E53208"/>
    <w:rsid w:val="00E5339B"/>
    <w:rsid w:val="00E535FB"/>
    <w:rsid w:val="00E53AC3"/>
    <w:rsid w:val="00E53B34"/>
    <w:rsid w:val="00E53C71"/>
    <w:rsid w:val="00E5402E"/>
    <w:rsid w:val="00E5417B"/>
    <w:rsid w:val="00E541A7"/>
    <w:rsid w:val="00E541E9"/>
    <w:rsid w:val="00E541FB"/>
    <w:rsid w:val="00E54279"/>
    <w:rsid w:val="00E542A7"/>
    <w:rsid w:val="00E542E9"/>
    <w:rsid w:val="00E54329"/>
    <w:rsid w:val="00E54416"/>
    <w:rsid w:val="00E54535"/>
    <w:rsid w:val="00E545A8"/>
    <w:rsid w:val="00E54788"/>
    <w:rsid w:val="00E549F8"/>
    <w:rsid w:val="00E54C38"/>
    <w:rsid w:val="00E55198"/>
    <w:rsid w:val="00E553D8"/>
    <w:rsid w:val="00E554EC"/>
    <w:rsid w:val="00E55693"/>
    <w:rsid w:val="00E5580C"/>
    <w:rsid w:val="00E55A3C"/>
    <w:rsid w:val="00E55AFE"/>
    <w:rsid w:val="00E55C2D"/>
    <w:rsid w:val="00E55C74"/>
    <w:rsid w:val="00E55D86"/>
    <w:rsid w:val="00E560CD"/>
    <w:rsid w:val="00E562E9"/>
    <w:rsid w:val="00E56326"/>
    <w:rsid w:val="00E563F0"/>
    <w:rsid w:val="00E5663A"/>
    <w:rsid w:val="00E567DD"/>
    <w:rsid w:val="00E569EC"/>
    <w:rsid w:val="00E56AFD"/>
    <w:rsid w:val="00E56B77"/>
    <w:rsid w:val="00E56B8D"/>
    <w:rsid w:val="00E56C04"/>
    <w:rsid w:val="00E56C25"/>
    <w:rsid w:val="00E56CD7"/>
    <w:rsid w:val="00E56D0F"/>
    <w:rsid w:val="00E56EBE"/>
    <w:rsid w:val="00E56F0C"/>
    <w:rsid w:val="00E57030"/>
    <w:rsid w:val="00E5704A"/>
    <w:rsid w:val="00E570EF"/>
    <w:rsid w:val="00E57270"/>
    <w:rsid w:val="00E5736F"/>
    <w:rsid w:val="00E573BE"/>
    <w:rsid w:val="00E57490"/>
    <w:rsid w:val="00E57508"/>
    <w:rsid w:val="00E5756F"/>
    <w:rsid w:val="00E57590"/>
    <w:rsid w:val="00E576AE"/>
    <w:rsid w:val="00E57978"/>
    <w:rsid w:val="00E57A09"/>
    <w:rsid w:val="00E57B48"/>
    <w:rsid w:val="00E57C07"/>
    <w:rsid w:val="00E57C7C"/>
    <w:rsid w:val="00E57CBD"/>
    <w:rsid w:val="00E57CDE"/>
    <w:rsid w:val="00E57CF3"/>
    <w:rsid w:val="00E57D18"/>
    <w:rsid w:val="00E57D2C"/>
    <w:rsid w:val="00E600A0"/>
    <w:rsid w:val="00E6030D"/>
    <w:rsid w:val="00E603EC"/>
    <w:rsid w:val="00E606B1"/>
    <w:rsid w:val="00E6084A"/>
    <w:rsid w:val="00E6086C"/>
    <w:rsid w:val="00E60903"/>
    <w:rsid w:val="00E60AB4"/>
    <w:rsid w:val="00E60D17"/>
    <w:rsid w:val="00E60D70"/>
    <w:rsid w:val="00E60D9D"/>
    <w:rsid w:val="00E60EA7"/>
    <w:rsid w:val="00E60F0A"/>
    <w:rsid w:val="00E60FCB"/>
    <w:rsid w:val="00E6114E"/>
    <w:rsid w:val="00E612B8"/>
    <w:rsid w:val="00E613F6"/>
    <w:rsid w:val="00E61514"/>
    <w:rsid w:val="00E617FC"/>
    <w:rsid w:val="00E61850"/>
    <w:rsid w:val="00E618A2"/>
    <w:rsid w:val="00E618C1"/>
    <w:rsid w:val="00E61C73"/>
    <w:rsid w:val="00E61CE9"/>
    <w:rsid w:val="00E61FD9"/>
    <w:rsid w:val="00E620EE"/>
    <w:rsid w:val="00E621BB"/>
    <w:rsid w:val="00E62318"/>
    <w:rsid w:val="00E62356"/>
    <w:rsid w:val="00E62452"/>
    <w:rsid w:val="00E624E8"/>
    <w:rsid w:val="00E6271D"/>
    <w:rsid w:val="00E62B20"/>
    <w:rsid w:val="00E62C05"/>
    <w:rsid w:val="00E62E47"/>
    <w:rsid w:val="00E62E7B"/>
    <w:rsid w:val="00E6305C"/>
    <w:rsid w:val="00E63067"/>
    <w:rsid w:val="00E63180"/>
    <w:rsid w:val="00E63267"/>
    <w:rsid w:val="00E6326A"/>
    <w:rsid w:val="00E6344D"/>
    <w:rsid w:val="00E63484"/>
    <w:rsid w:val="00E637B2"/>
    <w:rsid w:val="00E637D9"/>
    <w:rsid w:val="00E63851"/>
    <w:rsid w:val="00E639B6"/>
    <w:rsid w:val="00E63AF7"/>
    <w:rsid w:val="00E6409B"/>
    <w:rsid w:val="00E642B0"/>
    <w:rsid w:val="00E6454C"/>
    <w:rsid w:val="00E6481E"/>
    <w:rsid w:val="00E64988"/>
    <w:rsid w:val="00E64AFE"/>
    <w:rsid w:val="00E64B2D"/>
    <w:rsid w:val="00E64C1D"/>
    <w:rsid w:val="00E64CAB"/>
    <w:rsid w:val="00E64CE1"/>
    <w:rsid w:val="00E64F55"/>
    <w:rsid w:val="00E651A3"/>
    <w:rsid w:val="00E653AE"/>
    <w:rsid w:val="00E65721"/>
    <w:rsid w:val="00E657E5"/>
    <w:rsid w:val="00E65921"/>
    <w:rsid w:val="00E65AAE"/>
    <w:rsid w:val="00E65BE1"/>
    <w:rsid w:val="00E65BFE"/>
    <w:rsid w:val="00E65D17"/>
    <w:rsid w:val="00E65FE1"/>
    <w:rsid w:val="00E65FFF"/>
    <w:rsid w:val="00E661BA"/>
    <w:rsid w:val="00E66394"/>
    <w:rsid w:val="00E66412"/>
    <w:rsid w:val="00E664DA"/>
    <w:rsid w:val="00E6655A"/>
    <w:rsid w:val="00E66757"/>
    <w:rsid w:val="00E66B3C"/>
    <w:rsid w:val="00E66C1F"/>
    <w:rsid w:val="00E66C49"/>
    <w:rsid w:val="00E66D5D"/>
    <w:rsid w:val="00E66E78"/>
    <w:rsid w:val="00E66EF7"/>
    <w:rsid w:val="00E66FCC"/>
    <w:rsid w:val="00E67000"/>
    <w:rsid w:val="00E67361"/>
    <w:rsid w:val="00E67432"/>
    <w:rsid w:val="00E675F8"/>
    <w:rsid w:val="00E6788E"/>
    <w:rsid w:val="00E679BA"/>
    <w:rsid w:val="00E67A57"/>
    <w:rsid w:val="00E67A6C"/>
    <w:rsid w:val="00E67C39"/>
    <w:rsid w:val="00E67CE4"/>
    <w:rsid w:val="00E67DB8"/>
    <w:rsid w:val="00E67E0A"/>
    <w:rsid w:val="00E67E7A"/>
    <w:rsid w:val="00E67EDE"/>
    <w:rsid w:val="00E7025F"/>
    <w:rsid w:val="00E7048F"/>
    <w:rsid w:val="00E706EB"/>
    <w:rsid w:val="00E708FB"/>
    <w:rsid w:val="00E70911"/>
    <w:rsid w:val="00E70B1C"/>
    <w:rsid w:val="00E70BFF"/>
    <w:rsid w:val="00E70CA1"/>
    <w:rsid w:val="00E70D47"/>
    <w:rsid w:val="00E70DC2"/>
    <w:rsid w:val="00E70FE7"/>
    <w:rsid w:val="00E71217"/>
    <w:rsid w:val="00E7123B"/>
    <w:rsid w:val="00E712EC"/>
    <w:rsid w:val="00E712F4"/>
    <w:rsid w:val="00E713A3"/>
    <w:rsid w:val="00E7157A"/>
    <w:rsid w:val="00E715CB"/>
    <w:rsid w:val="00E71846"/>
    <w:rsid w:val="00E71AB3"/>
    <w:rsid w:val="00E71BF3"/>
    <w:rsid w:val="00E71D8F"/>
    <w:rsid w:val="00E71DA6"/>
    <w:rsid w:val="00E71E59"/>
    <w:rsid w:val="00E71F30"/>
    <w:rsid w:val="00E72375"/>
    <w:rsid w:val="00E724A8"/>
    <w:rsid w:val="00E726CD"/>
    <w:rsid w:val="00E72AD5"/>
    <w:rsid w:val="00E72AD6"/>
    <w:rsid w:val="00E72B0C"/>
    <w:rsid w:val="00E72CB6"/>
    <w:rsid w:val="00E72E21"/>
    <w:rsid w:val="00E72F75"/>
    <w:rsid w:val="00E72FD9"/>
    <w:rsid w:val="00E73029"/>
    <w:rsid w:val="00E73143"/>
    <w:rsid w:val="00E73A9D"/>
    <w:rsid w:val="00E73B29"/>
    <w:rsid w:val="00E73B80"/>
    <w:rsid w:val="00E73B8F"/>
    <w:rsid w:val="00E73BD9"/>
    <w:rsid w:val="00E73C4C"/>
    <w:rsid w:val="00E73D06"/>
    <w:rsid w:val="00E74107"/>
    <w:rsid w:val="00E741CB"/>
    <w:rsid w:val="00E74255"/>
    <w:rsid w:val="00E742B4"/>
    <w:rsid w:val="00E74300"/>
    <w:rsid w:val="00E7489D"/>
    <w:rsid w:val="00E748E5"/>
    <w:rsid w:val="00E74A90"/>
    <w:rsid w:val="00E74C3B"/>
    <w:rsid w:val="00E74F56"/>
    <w:rsid w:val="00E750B1"/>
    <w:rsid w:val="00E750D5"/>
    <w:rsid w:val="00E752DF"/>
    <w:rsid w:val="00E75381"/>
    <w:rsid w:val="00E754FF"/>
    <w:rsid w:val="00E75520"/>
    <w:rsid w:val="00E75597"/>
    <w:rsid w:val="00E75627"/>
    <w:rsid w:val="00E75A27"/>
    <w:rsid w:val="00E75F61"/>
    <w:rsid w:val="00E76218"/>
    <w:rsid w:val="00E762A1"/>
    <w:rsid w:val="00E76647"/>
    <w:rsid w:val="00E7671C"/>
    <w:rsid w:val="00E7687E"/>
    <w:rsid w:val="00E76882"/>
    <w:rsid w:val="00E769C0"/>
    <w:rsid w:val="00E76FF8"/>
    <w:rsid w:val="00E77034"/>
    <w:rsid w:val="00E77386"/>
    <w:rsid w:val="00E77665"/>
    <w:rsid w:val="00E777E9"/>
    <w:rsid w:val="00E7785B"/>
    <w:rsid w:val="00E77A55"/>
    <w:rsid w:val="00E77ABA"/>
    <w:rsid w:val="00E77C96"/>
    <w:rsid w:val="00E77C98"/>
    <w:rsid w:val="00E77CBC"/>
    <w:rsid w:val="00E77D1C"/>
    <w:rsid w:val="00E80009"/>
    <w:rsid w:val="00E8004E"/>
    <w:rsid w:val="00E8022E"/>
    <w:rsid w:val="00E802C7"/>
    <w:rsid w:val="00E803C1"/>
    <w:rsid w:val="00E80432"/>
    <w:rsid w:val="00E8048F"/>
    <w:rsid w:val="00E804D5"/>
    <w:rsid w:val="00E80575"/>
    <w:rsid w:val="00E8058C"/>
    <w:rsid w:val="00E8065B"/>
    <w:rsid w:val="00E80792"/>
    <w:rsid w:val="00E807E2"/>
    <w:rsid w:val="00E809B3"/>
    <w:rsid w:val="00E80CF2"/>
    <w:rsid w:val="00E80E4A"/>
    <w:rsid w:val="00E80ECB"/>
    <w:rsid w:val="00E80F25"/>
    <w:rsid w:val="00E81130"/>
    <w:rsid w:val="00E81432"/>
    <w:rsid w:val="00E8143B"/>
    <w:rsid w:val="00E814E1"/>
    <w:rsid w:val="00E8166B"/>
    <w:rsid w:val="00E81730"/>
    <w:rsid w:val="00E81776"/>
    <w:rsid w:val="00E8177E"/>
    <w:rsid w:val="00E817EC"/>
    <w:rsid w:val="00E818B1"/>
    <w:rsid w:val="00E81C11"/>
    <w:rsid w:val="00E81C57"/>
    <w:rsid w:val="00E81C72"/>
    <w:rsid w:val="00E81DC7"/>
    <w:rsid w:val="00E81E28"/>
    <w:rsid w:val="00E81ED7"/>
    <w:rsid w:val="00E81EF5"/>
    <w:rsid w:val="00E82264"/>
    <w:rsid w:val="00E82402"/>
    <w:rsid w:val="00E82415"/>
    <w:rsid w:val="00E82593"/>
    <w:rsid w:val="00E825F7"/>
    <w:rsid w:val="00E82686"/>
    <w:rsid w:val="00E82707"/>
    <w:rsid w:val="00E82992"/>
    <w:rsid w:val="00E82D51"/>
    <w:rsid w:val="00E831FF"/>
    <w:rsid w:val="00E83293"/>
    <w:rsid w:val="00E83461"/>
    <w:rsid w:val="00E835D2"/>
    <w:rsid w:val="00E836F8"/>
    <w:rsid w:val="00E8381B"/>
    <w:rsid w:val="00E83A05"/>
    <w:rsid w:val="00E83B89"/>
    <w:rsid w:val="00E83BA4"/>
    <w:rsid w:val="00E83D26"/>
    <w:rsid w:val="00E83D47"/>
    <w:rsid w:val="00E83E6F"/>
    <w:rsid w:val="00E83E70"/>
    <w:rsid w:val="00E84098"/>
    <w:rsid w:val="00E842EC"/>
    <w:rsid w:val="00E8475E"/>
    <w:rsid w:val="00E847E3"/>
    <w:rsid w:val="00E848A4"/>
    <w:rsid w:val="00E84C5D"/>
    <w:rsid w:val="00E84C94"/>
    <w:rsid w:val="00E84CF0"/>
    <w:rsid w:val="00E84DF9"/>
    <w:rsid w:val="00E84E61"/>
    <w:rsid w:val="00E84ECE"/>
    <w:rsid w:val="00E8527C"/>
    <w:rsid w:val="00E85316"/>
    <w:rsid w:val="00E85324"/>
    <w:rsid w:val="00E8542A"/>
    <w:rsid w:val="00E855E8"/>
    <w:rsid w:val="00E85685"/>
    <w:rsid w:val="00E8589D"/>
    <w:rsid w:val="00E85B71"/>
    <w:rsid w:val="00E85BDF"/>
    <w:rsid w:val="00E85C2E"/>
    <w:rsid w:val="00E85D9E"/>
    <w:rsid w:val="00E85F88"/>
    <w:rsid w:val="00E86306"/>
    <w:rsid w:val="00E86397"/>
    <w:rsid w:val="00E864EB"/>
    <w:rsid w:val="00E86610"/>
    <w:rsid w:val="00E866AA"/>
    <w:rsid w:val="00E86845"/>
    <w:rsid w:val="00E86901"/>
    <w:rsid w:val="00E8691A"/>
    <w:rsid w:val="00E86CC0"/>
    <w:rsid w:val="00E86D6E"/>
    <w:rsid w:val="00E8735F"/>
    <w:rsid w:val="00E873D3"/>
    <w:rsid w:val="00E87415"/>
    <w:rsid w:val="00E8759B"/>
    <w:rsid w:val="00E875E3"/>
    <w:rsid w:val="00E877B5"/>
    <w:rsid w:val="00E87811"/>
    <w:rsid w:val="00E87958"/>
    <w:rsid w:val="00E87979"/>
    <w:rsid w:val="00E87A1D"/>
    <w:rsid w:val="00E87B69"/>
    <w:rsid w:val="00E87BB5"/>
    <w:rsid w:val="00E87D99"/>
    <w:rsid w:val="00E87FB4"/>
    <w:rsid w:val="00E90004"/>
    <w:rsid w:val="00E9010F"/>
    <w:rsid w:val="00E901BC"/>
    <w:rsid w:val="00E901E4"/>
    <w:rsid w:val="00E90597"/>
    <w:rsid w:val="00E907DC"/>
    <w:rsid w:val="00E90851"/>
    <w:rsid w:val="00E90888"/>
    <w:rsid w:val="00E9091D"/>
    <w:rsid w:val="00E90FB5"/>
    <w:rsid w:val="00E913ED"/>
    <w:rsid w:val="00E914C4"/>
    <w:rsid w:val="00E914EA"/>
    <w:rsid w:val="00E91535"/>
    <w:rsid w:val="00E91952"/>
    <w:rsid w:val="00E91BD5"/>
    <w:rsid w:val="00E91C2B"/>
    <w:rsid w:val="00E91CB1"/>
    <w:rsid w:val="00E91D19"/>
    <w:rsid w:val="00E91F8F"/>
    <w:rsid w:val="00E92039"/>
    <w:rsid w:val="00E9203B"/>
    <w:rsid w:val="00E92227"/>
    <w:rsid w:val="00E92360"/>
    <w:rsid w:val="00E9237A"/>
    <w:rsid w:val="00E92594"/>
    <w:rsid w:val="00E925F3"/>
    <w:rsid w:val="00E92611"/>
    <w:rsid w:val="00E9262C"/>
    <w:rsid w:val="00E92780"/>
    <w:rsid w:val="00E9281F"/>
    <w:rsid w:val="00E92876"/>
    <w:rsid w:val="00E92910"/>
    <w:rsid w:val="00E92944"/>
    <w:rsid w:val="00E92B00"/>
    <w:rsid w:val="00E92D1D"/>
    <w:rsid w:val="00E92F26"/>
    <w:rsid w:val="00E93070"/>
    <w:rsid w:val="00E93147"/>
    <w:rsid w:val="00E931A6"/>
    <w:rsid w:val="00E9328C"/>
    <w:rsid w:val="00E932F1"/>
    <w:rsid w:val="00E934AE"/>
    <w:rsid w:val="00E934DB"/>
    <w:rsid w:val="00E93514"/>
    <w:rsid w:val="00E9358B"/>
    <w:rsid w:val="00E935D2"/>
    <w:rsid w:val="00E936B0"/>
    <w:rsid w:val="00E93743"/>
    <w:rsid w:val="00E93785"/>
    <w:rsid w:val="00E93867"/>
    <w:rsid w:val="00E9389D"/>
    <w:rsid w:val="00E938D7"/>
    <w:rsid w:val="00E939FD"/>
    <w:rsid w:val="00E93E98"/>
    <w:rsid w:val="00E93FBC"/>
    <w:rsid w:val="00E93FBE"/>
    <w:rsid w:val="00E9408F"/>
    <w:rsid w:val="00E940A5"/>
    <w:rsid w:val="00E94157"/>
    <w:rsid w:val="00E94167"/>
    <w:rsid w:val="00E9421B"/>
    <w:rsid w:val="00E9423F"/>
    <w:rsid w:val="00E94248"/>
    <w:rsid w:val="00E94281"/>
    <w:rsid w:val="00E943EB"/>
    <w:rsid w:val="00E9448C"/>
    <w:rsid w:val="00E946CE"/>
    <w:rsid w:val="00E9475B"/>
    <w:rsid w:val="00E947A8"/>
    <w:rsid w:val="00E947A9"/>
    <w:rsid w:val="00E9490D"/>
    <w:rsid w:val="00E94942"/>
    <w:rsid w:val="00E94A3A"/>
    <w:rsid w:val="00E94AAE"/>
    <w:rsid w:val="00E94B3F"/>
    <w:rsid w:val="00E94C52"/>
    <w:rsid w:val="00E94C8B"/>
    <w:rsid w:val="00E94F3C"/>
    <w:rsid w:val="00E95338"/>
    <w:rsid w:val="00E953E3"/>
    <w:rsid w:val="00E954BB"/>
    <w:rsid w:val="00E95516"/>
    <w:rsid w:val="00E957D5"/>
    <w:rsid w:val="00E958E1"/>
    <w:rsid w:val="00E95B6F"/>
    <w:rsid w:val="00E95B88"/>
    <w:rsid w:val="00E95BB5"/>
    <w:rsid w:val="00E95BF4"/>
    <w:rsid w:val="00E95C82"/>
    <w:rsid w:val="00E95E62"/>
    <w:rsid w:val="00E95F53"/>
    <w:rsid w:val="00E9604A"/>
    <w:rsid w:val="00E9604D"/>
    <w:rsid w:val="00E9608D"/>
    <w:rsid w:val="00E96116"/>
    <w:rsid w:val="00E962DA"/>
    <w:rsid w:val="00E96438"/>
    <w:rsid w:val="00E964E5"/>
    <w:rsid w:val="00E965C5"/>
    <w:rsid w:val="00E9667D"/>
    <w:rsid w:val="00E96861"/>
    <w:rsid w:val="00E968E3"/>
    <w:rsid w:val="00E969E5"/>
    <w:rsid w:val="00E96A3A"/>
    <w:rsid w:val="00E96C29"/>
    <w:rsid w:val="00E96C4C"/>
    <w:rsid w:val="00E96D11"/>
    <w:rsid w:val="00E96F8B"/>
    <w:rsid w:val="00E97065"/>
    <w:rsid w:val="00E9727B"/>
    <w:rsid w:val="00E97362"/>
    <w:rsid w:val="00E97402"/>
    <w:rsid w:val="00E975AD"/>
    <w:rsid w:val="00E97AC2"/>
    <w:rsid w:val="00E97B99"/>
    <w:rsid w:val="00E97BD9"/>
    <w:rsid w:val="00E97E18"/>
    <w:rsid w:val="00E97E2C"/>
    <w:rsid w:val="00E97F2D"/>
    <w:rsid w:val="00EA0038"/>
    <w:rsid w:val="00EA007A"/>
    <w:rsid w:val="00EA00E9"/>
    <w:rsid w:val="00EA0144"/>
    <w:rsid w:val="00EA024C"/>
    <w:rsid w:val="00EA03B1"/>
    <w:rsid w:val="00EA04B2"/>
    <w:rsid w:val="00EA04E2"/>
    <w:rsid w:val="00EA057B"/>
    <w:rsid w:val="00EA06D7"/>
    <w:rsid w:val="00EA0776"/>
    <w:rsid w:val="00EA07C5"/>
    <w:rsid w:val="00EA096E"/>
    <w:rsid w:val="00EA0AE8"/>
    <w:rsid w:val="00EA0C82"/>
    <w:rsid w:val="00EA0D8F"/>
    <w:rsid w:val="00EA0D97"/>
    <w:rsid w:val="00EA0E2D"/>
    <w:rsid w:val="00EA1062"/>
    <w:rsid w:val="00EA11A2"/>
    <w:rsid w:val="00EA124B"/>
    <w:rsid w:val="00EA156A"/>
    <w:rsid w:val="00EA163E"/>
    <w:rsid w:val="00EA1A61"/>
    <w:rsid w:val="00EA1B24"/>
    <w:rsid w:val="00EA1B2C"/>
    <w:rsid w:val="00EA1B53"/>
    <w:rsid w:val="00EA1C37"/>
    <w:rsid w:val="00EA1E4E"/>
    <w:rsid w:val="00EA1F6D"/>
    <w:rsid w:val="00EA1FA7"/>
    <w:rsid w:val="00EA2331"/>
    <w:rsid w:val="00EA2440"/>
    <w:rsid w:val="00EA2A8D"/>
    <w:rsid w:val="00EA2CAF"/>
    <w:rsid w:val="00EA2DF9"/>
    <w:rsid w:val="00EA2FA7"/>
    <w:rsid w:val="00EA2FE0"/>
    <w:rsid w:val="00EA30D5"/>
    <w:rsid w:val="00EA31FF"/>
    <w:rsid w:val="00EA331C"/>
    <w:rsid w:val="00EA33C2"/>
    <w:rsid w:val="00EA3557"/>
    <w:rsid w:val="00EA375E"/>
    <w:rsid w:val="00EA387C"/>
    <w:rsid w:val="00EA39C5"/>
    <w:rsid w:val="00EA3DA7"/>
    <w:rsid w:val="00EA3DBA"/>
    <w:rsid w:val="00EA3F35"/>
    <w:rsid w:val="00EA407A"/>
    <w:rsid w:val="00EA4115"/>
    <w:rsid w:val="00EA4296"/>
    <w:rsid w:val="00EA42F2"/>
    <w:rsid w:val="00EA44E6"/>
    <w:rsid w:val="00EA4595"/>
    <w:rsid w:val="00EA463D"/>
    <w:rsid w:val="00EA47C3"/>
    <w:rsid w:val="00EA47EC"/>
    <w:rsid w:val="00EA49D3"/>
    <w:rsid w:val="00EA4A19"/>
    <w:rsid w:val="00EA4BC0"/>
    <w:rsid w:val="00EA4C60"/>
    <w:rsid w:val="00EA4EC1"/>
    <w:rsid w:val="00EA4F37"/>
    <w:rsid w:val="00EA4FB5"/>
    <w:rsid w:val="00EA4FC3"/>
    <w:rsid w:val="00EA503B"/>
    <w:rsid w:val="00EA50FE"/>
    <w:rsid w:val="00EA5147"/>
    <w:rsid w:val="00EA5284"/>
    <w:rsid w:val="00EA54FE"/>
    <w:rsid w:val="00EA5572"/>
    <w:rsid w:val="00EA5768"/>
    <w:rsid w:val="00EA58DB"/>
    <w:rsid w:val="00EA5B06"/>
    <w:rsid w:val="00EA5C5D"/>
    <w:rsid w:val="00EA5EBC"/>
    <w:rsid w:val="00EA5F73"/>
    <w:rsid w:val="00EA619B"/>
    <w:rsid w:val="00EA619E"/>
    <w:rsid w:val="00EA63C6"/>
    <w:rsid w:val="00EA646C"/>
    <w:rsid w:val="00EA65B0"/>
    <w:rsid w:val="00EA6638"/>
    <w:rsid w:val="00EA6898"/>
    <w:rsid w:val="00EA68F6"/>
    <w:rsid w:val="00EA6B9B"/>
    <w:rsid w:val="00EA6C86"/>
    <w:rsid w:val="00EA6D39"/>
    <w:rsid w:val="00EA6D64"/>
    <w:rsid w:val="00EA6F7A"/>
    <w:rsid w:val="00EA7115"/>
    <w:rsid w:val="00EA7198"/>
    <w:rsid w:val="00EA723A"/>
    <w:rsid w:val="00EA724B"/>
    <w:rsid w:val="00EA73D3"/>
    <w:rsid w:val="00EA7567"/>
    <w:rsid w:val="00EA75BC"/>
    <w:rsid w:val="00EA777C"/>
    <w:rsid w:val="00EA792C"/>
    <w:rsid w:val="00EA7941"/>
    <w:rsid w:val="00EA7A13"/>
    <w:rsid w:val="00EA7A15"/>
    <w:rsid w:val="00EA7B2A"/>
    <w:rsid w:val="00EA7B55"/>
    <w:rsid w:val="00EA7B85"/>
    <w:rsid w:val="00EA7E4F"/>
    <w:rsid w:val="00EA7ED0"/>
    <w:rsid w:val="00EB0140"/>
    <w:rsid w:val="00EB02AA"/>
    <w:rsid w:val="00EB0331"/>
    <w:rsid w:val="00EB0347"/>
    <w:rsid w:val="00EB06C6"/>
    <w:rsid w:val="00EB0742"/>
    <w:rsid w:val="00EB0820"/>
    <w:rsid w:val="00EB08CF"/>
    <w:rsid w:val="00EB0AB8"/>
    <w:rsid w:val="00EB0AE1"/>
    <w:rsid w:val="00EB0E9D"/>
    <w:rsid w:val="00EB0FFC"/>
    <w:rsid w:val="00EB11DE"/>
    <w:rsid w:val="00EB1201"/>
    <w:rsid w:val="00EB120C"/>
    <w:rsid w:val="00EB124B"/>
    <w:rsid w:val="00EB12A2"/>
    <w:rsid w:val="00EB1323"/>
    <w:rsid w:val="00EB1488"/>
    <w:rsid w:val="00EB14C7"/>
    <w:rsid w:val="00EB14D8"/>
    <w:rsid w:val="00EB152A"/>
    <w:rsid w:val="00EB173A"/>
    <w:rsid w:val="00EB180D"/>
    <w:rsid w:val="00EB181C"/>
    <w:rsid w:val="00EB18F0"/>
    <w:rsid w:val="00EB1927"/>
    <w:rsid w:val="00EB1946"/>
    <w:rsid w:val="00EB1963"/>
    <w:rsid w:val="00EB1971"/>
    <w:rsid w:val="00EB1B55"/>
    <w:rsid w:val="00EB1B6E"/>
    <w:rsid w:val="00EB1BA9"/>
    <w:rsid w:val="00EB1BAA"/>
    <w:rsid w:val="00EB1C3B"/>
    <w:rsid w:val="00EB1D37"/>
    <w:rsid w:val="00EB1D52"/>
    <w:rsid w:val="00EB1D8D"/>
    <w:rsid w:val="00EB1E81"/>
    <w:rsid w:val="00EB1FFB"/>
    <w:rsid w:val="00EB218C"/>
    <w:rsid w:val="00EB21EF"/>
    <w:rsid w:val="00EB2203"/>
    <w:rsid w:val="00EB221B"/>
    <w:rsid w:val="00EB2230"/>
    <w:rsid w:val="00EB23B0"/>
    <w:rsid w:val="00EB2662"/>
    <w:rsid w:val="00EB269D"/>
    <w:rsid w:val="00EB2933"/>
    <w:rsid w:val="00EB29DB"/>
    <w:rsid w:val="00EB2A06"/>
    <w:rsid w:val="00EB2B94"/>
    <w:rsid w:val="00EB2E55"/>
    <w:rsid w:val="00EB2E8F"/>
    <w:rsid w:val="00EB2E9D"/>
    <w:rsid w:val="00EB2F94"/>
    <w:rsid w:val="00EB30AD"/>
    <w:rsid w:val="00EB319B"/>
    <w:rsid w:val="00EB319E"/>
    <w:rsid w:val="00EB31CA"/>
    <w:rsid w:val="00EB32D0"/>
    <w:rsid w:val="00EB334F"/>
    <w:rsid w:val="00EB33CB"/>
    <w:rsid w:val="00EB3524"/>
    <w:rsid w:val="00EB3555"/>
    <w:rsid w:val="00EB3719"/>
    <w:rsid w:val="00EB3763"/>
    <w:rsid w:val="00EB3998"/>
    <w:rsid w:val="00EB3A12"/>
    <w:rsid w:val="00EB3A7C"/>
    <w:rsid w:val="00EB3B1B"/>
    <w:rsid w:val="00EB3CB9"/>
    <w:rsid w:val="00EB403E"/>
    <w:rsid w:val="00EB4087"/>
    <w:rsid w:val="00EB4215"/>
    <w:rsid w:val="00EB42C2"/>
    <w:rsid w:val="00EB4500"/>
    <w:rsid w:val="00EB46DE"/>
    <w:rsid w:val="00EB499E"/>
    <w:rsid w:val="00EB4B9E"/>
    <w:rsid w:val="00EB4C79"/>
    <w:rsid w:val="00EB4D11"/>
    <w:rsid w:val="00EB4DE2"/>
    <w:rsid w:val="00EB519B"/>
    <w:rsid w:val="00EB540B"/>
    <w:rsid w:val="00EB5935"/>
    <w:rsid w:val="00EB5ABE"/>
    <w:rsid w:val="00EB5B6D"/>
    <w:rsid w:val="00EB5BF9"/>
    <w:rsid w:val="00EB5D72"/>
    <w:rsid w:val="00EB5E55"/>
    <w:rsid w:val="00EB5E74"/>
    <w:rsid w:val="00EB5F88"/>
    <w:rsid w:val="00EB616A"/>
    <w:rsid w:val="00EB629A"/>
    <w:rsid w:val="00EB62EE"/>
    <w:rsid w:val="00EB6359"/>
    <w:rsid w:val="00EB6445"/>
    <w:rsid w:val="00EB647A"/>
    <w:rsid w:val="00EB64C7"/>
    <w:rsid w:val="00EB6503"/>
    <w:rsid w:val="00EB65C6"/>
    <w:rsid w:val="00EB66EB"/>
    <w:rsid w:val="00EB68DA"/>
    <w:rsid w:val="00EB6AD1"/>
    <w:rsid w:val="00EB6BAD"/>
    <w:rsid w:val="00EB6BF1"/>
    <w:rsid w:val="00EB6C8F"/>
    <w:rsid w:val="00EB6D7E"/>
    <w:rsid w:val="00EB6DE9"/>
    <w:rsid w:val="00EB6FC9"/>
    <w:rsid w:val="00EB6FEC"/>
    <w:rsid w:val="00EB703F"/>
    <w:rsid w:val="00EB70DD"/>
    <w:rsid w:val="00EB71B8"/>
    <w:rsid w:val="00EB7323"/>
    <w:rsid w:val="00EB7741"/>
    <w:rsid w:val="00EB77EF"/>
    <w:rsid w:val="00EB7B44"/>
    <w:rsid w:val="00EB7CEB"/>
    <w:rsid w:val="00EB7F2E"/>
    <w:rsid w:val="00EB7F8D"/>
    <w:rsid w:val="00EB7FC8"/>
    <w:rsid w:val="00EC03DD"/>
    <w:rsid w:val="00EC0492"/>
    <w:rsid w:val="00EC055A"/>
    <w:rsid w:val="00EC065E"/>
    <w:rsid w:val="00EC0680"/>
    <w:rsid w:val="00EC06A4"/>
    <w:rsid w:val="00EC0967"/>
    <w:rsid w:val="00EC0C9D"/>
    <w:rsid w:val="00EC0CFA"/>
    <w:rsid w:val="00EC0D1E"/>
    <w:rsid w:val="00EC0D82"/>
    <w:rsid w:val="00EC0ED1"/>
    <w:rsid w:val="00EC0F3F"/>
    <w:rsid w:val="00EC123C"/>
    <w:rsid w:val="00EC1252"/>
    <w:rsid w:val="00EC12F3"/>
    <w:rsid w:val="00EC1364"/>
    <w:rsid w:val="00EC1451"/>
    <w:rsid w:val="00EC16A7"/>
    <w:rsid w:val="00EC189B"/>
    <w:rsid w:val="00EC1A8B"/>
    <w:rsid w:val="00EC1D1F"/>
    <w:rsid w:val="00EC1DD3"/>
    <w:rsid w:val="00EC1EB4"/>
    <w:rsid w:val="00EC2086"/>
    <w:rsid w:val="00EC2156"/>
    <w:rsid w:val="00EC215D"/>
    <w:rsid w:val="00EC21E1"/>
    <w:rsid w:val="00EC263A"/>
    <w:rsid w:val="00EC2651"/>
    <w:rsid w:val="00EC2988"/>
    <w:rsid w:val="00EC2A5D"/>
    <w:rsid w:val="00EC2B54"/>
    <w:rsid w:val="00EC2BA4"/>
    <w:rsid w:val="00EC2E27"/>
    <w:rsid w:val="00EC2EBC"/>
    <w:rsid w:val="00EC31EF"/>
    <w:rsid w:val="00EC3233"/>
    <w:rsid w:val="00EC3302"/>
    <w:rsid w:val="00EC33DE"/>
    <w:rsid w:val="00EC36DA"/>
    <w:rsid w:val="00EC395F"/>
    <w:rsid w:val="00EC3A5B"/>
    <w:rsid w:val="00EC3A75"/>
    <w:rsid w:val="00EC3A85"/>
    <w:rsid w:val="00EC3BAF"/>
    <w:rsid w:val="00EC3DED"/>
    <w:rsid w:val="00EC3E5E"/>
    <w:rsid w:val="00EC4095"/>
    <w:rsid w:val="00EC40A1"/>
    <w:rsid w:val="00EC42DE"/>
    <w:rsid w:val="00EC4345"/>
    <w:rsid w:val="00EC4492"/>
    <w:rsid w:val="00EC462E"/>
    <w:rsid w:val="00EC510B"/>
    <w:rsid w:val="00EC524A"/>
    <w:rsid w:val="00EC545B"/>
    <w:rsid w:val="00EC55DB"/>
    <w:rsid w:val="00EC5640"/>
    <w:rsid w:val="00EC566B"/>
    <w:rsid w:val="00EC580B"/>
    <w:rsid w:val="00EC5878"/>
    <w:rsid w:val="00EC58BB"/>
    <w:rsid w:val="00EC5906"/>
    <w:rsid w:val="00EC5940"/>
    <w:rsid w:val="00EC59F2"/>
    <w:rsid w:val="00EC5A1D"/>
    <w:rsid w:val="00EC5B25"/>
    <w:rsid w:val="00EC5E7D"/>
    <w:rsid w:val="00EC60AE"/>
    <w:rsid w:val="00EC619F"/>
    <w:rsid w:val="00EC61DA"/>
    <w:rsid w:val="00EC629E"/>
    <w:rsid w:val="00EC6386"/>
    <w:rsid w:val="00EC64C5"/>
    <w:rsid w:val="00EC6606"/>
    <w:rsid w:val="00EC6657"/>
    <w:rsid w:val="00EC67E8"/>
    <w:rsid w:val="00EC681B"/>
    <w:rsid w:val="00EC6AC2"/>
    <w:rsid w:val="00EC6B21"/>
    <w:rsid w:val="00EC6CFF"/>
    <w:rsid w:val="00EC6E66"/>
    <w:rsid w:val="00EC6F76"/>
    <w:rsid w:val="00EC733D"/>
    <w:rsid w:val="00EC7475"/>
    <w:rsid w:val="00EC7617"/>
    <w:rsid w:val="00EC7937"/>
    <w:rsid w:val="00EC793B"/>
    <w:rsid w:val="00EC7AA3"/>
    <w:rsid w:val="00EC7ABE"/>
    <w:rsid w:val="00EC7C1A"/>
    <w:rsid w:val="00EC7D6F"/>
    <w:rsid w:val="00EC7FD1"/>
    <w:rsid w:val="00ED0034"/>
    <w:rsid w:val="00ED0478"/>
    <w:rsid w:val="00ED04E8"/>
    <w:rsid w:val="00ED05FF"/>
    <w:rsid w:val="00ED06E0"/>
    <w:rsid w:val="00ED0779"/>
    <w:rsid w:val="00ED0E7F"/>
    <w:rsid w:val="00ED0EDD"/>
    <w:rsid w:val="00ED0F33"/>
    <w:rsid w:val="00ED1039"/>
    <w:rsid w:val="00ED109D"/>
    <w:rsid w:val="00ED1140"/>
    <w:rsid w:val="00ED11CC"/>
    <w:rsid w:val="00ED1209"/>
    <w:rsid w:val="00ED1316"/>
    <w:rsid w:val="00ED1347"/>
    <w:rsid w:val="00ED134B"/>
    <w:rsid w:val="00ED1380"/>
    <w:rsid w:val="00ED1418"/>
    <w:rsid w:val="00ED1461"/>
    <w:rsid w:val="00ED152A"/>
    <w:rsid w:val="00ED1734"/>
    <w:rsid w:val="00ED1AE9"/>
    <w:rsid w:val="00ED1B44"/>
    <w:rsid w:val="00ED1B84"/>
    <w:rsid w:val="00ED1C84"/>
    <w:rsid w:val="00ED1FEE"/>
    <w:rsid w:val="00ED22DA"/>
    <w:rsid w:val="00ED240D"/>
    <w:rsid w:val="00ED2518"/>
    <w:rsid w:val="00ED2587"/>
    <w:rsid w:val="00ED2619"/>
    <w:rsid w:val="00ED277E"/>
    <w:rsid w:val="00ED27AD"/>
    <w:rsid w:val="00ED2895"/>
    <w:rsid w:val="00ED292D"/>
    <w:rsid w:val="00ED2954"/>
    <w:rsid w:val="00ED2A34"/>
    <w:rsid w:val="00ED2A47"/>
    <w:rsid w:val="00ED2A7A"/>
    <w:rsid w:val="00ED2A80"/>
    <w:rsid w:val="00ED2B68"/>
    <w:rsid w:val="00ED2B9E"/>
    <w:rsid w:val="00ED2BBA"/>
    <w:rsid w:val="00ED2C6D"/>
    <w:rsid w:val="00ED2D2A"/>
    <w:rsid w:val="00ED2D59"/>
    <w:rsid w:val="00ED30C4"/>
    <w:rsid w:val="00ED321D"/>
    <w:rsid w:val="00ED3287"/>
    <w:rsid w:val="00ED3295"/>
    <w:rsid w:val="00ED3471"/>
    <w:rsid w:val="00ED350F"/>
    <w:rsid w:val="00ED37BB"/>
    <w:rsid w:val="00ED3A3C"/>
    <w:rsid w:val="00ED3A42"/>
    <w:rsid w:val="00ED3A8C"/>
    <w:rsid w:val="00ED3AC3"/>
    <w:rsid w:val="00ED3AD6"/>
    <w:rsid w:val="00ED3C98"/>
    <w:rsid w:val="00ED3D48"/>
    <w:rsid w:val="00ED4465"/>
    <w:rsid w:val="00ED447A"/>
    <w:rsid w:val="00ED482D"/>
    <w:rsid w:val="00ED48D0"/>
    <w:rsid w:val="00ED49C6"/>
    <w:rsid w:val="00ED4A66"/>
    <w:rsid w:val="00ED4C9B"/>
    <w:rsid w:val="00ED4D1A"/>
    <w:rsid w:val="00ED4E22"/>
    <w:rsid w:val="00ED4E39"/>
    <w:rsid w:val="00ED4E40"/>
    <w:rsid w:val="00ED4F73"/>
    <w:rsid w:val="00ED4FED"/>
    <w:rsid w:val="00ED5069"/>
    <w:rsid w:val="00ED5164"/>
    <w:rsid w:val="00ED522C"/>
    <w:rsid w:val="00ED5249"/>
    <w:rsid w:val="00ED54F9"/>
    <w:rsid w:val="00ED5728"/>
    <w:rsid w:val="00ED592E"/>
    <w:rsid w:val="00ED5C86"/>
    <w:rsid w:val="00ED5CB3"/>
    <w:rsid w:val="00ED5D58"/>
    <w:rsid w:val="00ED5FF0"/>
    <w:rsid w:val="00ED617A"/>
    <w:rsid w:val="00ED62B9"/>
    <w:rsid w:val="00ED64F7"/>
    <w:rsid w:val="00ED6504"/>
    <w:rsid w:val="00ED65CE"/>
    <w:rsid w:val="00ED6808"/>
    <w:rsid w:val="00ED68AE"/>
    <w:rsid w:val="00ED68B4"/>
    <w:rsid w:val="00ED6922"/>
    <w:rsid w:val="00ED6B72"/>
    <w:rsid w:val="00ED6BCD"/>
    <w:rsid w:val="00ED6C8F"/>
    <w:rsid w:val="00ED6D0C"/>
    <w:rsid w:val="00ED6D3C"/>
    <w:rsid w:val="00ED7011"/>
    <w:rsid w:val="00ED72CA"/>
    <w:rsid w:val="00ED72D1"/>
    <w:rsid w:val="00ED7333"/>
    <w:rsid w:val="00ED73D2"/>
    <w:rsid w:val="00ED746B"/>
    <w:rsid w:val="00ED74FD"/>
    <w:rsid w:val="00ED76D2"/>
    <w:rsid w:val="00ED76D5"/>
    <w:rsid w:val="00ED773C"/>
    <w:rsid w:val="00ED7B53"/>
    <w:rsid w:val="00ED7C83"/>
    <w:rsid w:val="00ED7EE1"/>
    <w:rsid w:val="00EE009B"/>
    <w:rsid w:val="00EE00DD"/>
    <w:rsid w:val="00EE0406"/>
    <w:rsid w:val="00EE069C"/>
    <w:rsid w:val="00EE070A"/>
    <w:rsid w:val="00EE074B"/>
    <w:rsid w:val="00EE07BD"/>
    <w:rsid w:val="00EE0945"/>
    <w:rsid w:val="00EE0AEE"/>
    <w:rsid w:val="00EE0AF8"/>
    <w:rsid w:val="00EE10C4"/>
    <w:rsid w:val="00EE1208"/>
    <w:rsid w:val="00EE13F2"/>
    <w:rsid w:val="00EE1479"/>
    <w:rsid w:val="00EE1670"/>
    <w:rsid w:val="00EE16CE"/>
    <w:rsid w:val="00EE19C0"/>
    <w:rsid w:val="00EE1A4B"/>
    <w:rsid w:val="00EE1AA6"/>
    <w:rsid w:val="00EE1AC8"/>
    <w:rsid w:val="00EE1AFD"/>
    <w:rsid w:val="00EE1B7E"/>
    <w:rsid w:val="00EE1BD2"/>
    <w:rsid w:val="00EE1BDD"/>
    <w:rsid w:val="00EE1C4D"/>
    <w:rsid w:val="00EE1E3E"/>
    <w:rsid w:val="00EE1EA6"/>
    <w:rsid w:val="00EE1FE9"/>
    <w:rsid w:val="00EE1FF8"/>
    <w:rsid w:val="00EE2012"/>
    <w:rsid w:val="00EE217A"/>
    <w:rsid w:val="00EE2340"/>
    <w:rsid w:val="00EE248E"/>
    <w:rsid w:val="00EE24BA"/>
    <w:rsid w:val="00EE2506"/>
    <w:rsid w:val="00EE25A3"/>
    <w:rsid w:val="00EE25C9"/>
    <w:rsid w:val="00EE26EB"/>
    <w:rsid w:val="00EE29EE"/>
    <w:rsid w:val="00EE2B7D"/>
    <w:rsid w:val="00EE2CB6"/>
    <w:rsid w:val="00EE2DF6"/>
    <w:rsid w:val="00EE2DFE"/>
    <w:rsid w:val="00EE3020"/>
    <w:rsid w:val="00EE3165"/>
    <w:rsid w:val="00EE32B3"/>
    <w:rsid w:val="00EE32FE"/>
    <w:rsid w:val="00EE3489"/>
    <w:rsid w:val="00EE35FA"/>
    <w:rsid w:val="00EE36FC"/>
    <w:rsid w:val="00EE379E"/>
    <w:rsid w:val="00EE3A45"/>
    <w:rsid w:val="00EE3A93"/>
    <w:rsid w:val="00EE3B29"/>
    <w:rsid w:val="00EE3C3E"/>
    <w:rsid w:val="00EE3FB5"/>
    <w:rsid w:val="00EE3FC1"/>
    <w:rsid w:val="00EE3FEB"/>
    <w:rsid w:val="00EE418D"/>
    <w:rsid w:val="00EE42DE"/>
    <w:rsid w:val="00EE43C7"/>
    <w:rsid w:val="00EE4505"/>
    <w:rsid w:val="00EE4558"/>
    <w:rsid w:val="00EE46B3"/>
    <w:rsid w:val="00EE47E8"/>
    <w:rsid w:val="00EE49C1"/>
    <w:rsid w:val="00EE4A42"/>
    <w:rsid w:val="00EE4D56"/>
    <w:rsid w:val="00EE5381"/>
    <w:rsid w:val="00EE539E"/>
    <w:rsid w:val="00EE56F8"/>
    <w:rsid w:val="00EE5BAB"/>
    <w:rsid w:val="00EE5C0F"/>
    <w:rsid w:val="00EE5CAE"/>
    <w:rsid w:val="00EE5D91"/>
    <w:rsid w:val="00EE5FBD"/>
    <w:rsid w:val="00EE6062"/>
    <w:rsid w:val="00EE6136"/>
    <w:rsid w:val="00EE6390"/>
    <w:rsid w:val="00EE63A9"/>
    <w:rsid w:val="00EE63DA"/>
    <w:rsid w:val="00EE643E"/>
    <w:rsid w:val="00EE64A3"/>
    <w:rsid w:val="00EE66B9"/>
    <w:rsid w:val="00EE676F"/>
    <w:rsid w:val="00EE6C11"/>
    <w:rsid w:val="00EE6C21"/>
    <w:rsid w:val="00EE6D59"/>
    <w:rsid w:val="00EE6D66"/>
    <w:rsid w:val="00EE6FFC"/>
    <w:rsid w:val="00EE7054"/>
    <w:rsid w:val="00EE711A"/>
    <w:rsid w:val="00EE723B"/>
    <w:rsid w:val="00EE7353"/>
    <w:rsid w:val="00EE73C1"/>
    <w:rsid w:val="00EE7459"/>
    <w:rsid w:val="00EE7552"/>
    <w:rsid w:val="00EE76EC"/>
    <w:rsid w:val="00EE7746"/>
    <w:rsid w:val="00EE7884"/>
    <w:rsid w:val="00EE7E35"/>
    <w:rsid w:val="00EF00D3"/>
    <w:rsid w:val="00EF020B"/>
    <w:rsid w:val="00EF034B"/>
    <w:rsid w:val="00EF0384"/>
    <w:rsid w:val="00EF051E"/>
    <w:rsid w:val="00EF0837"/>
    <w:rsid w:val="00EF0B14"/>
    <w:rsid w:val="00EF0B52"/>
    <w:rsid w:val="00EF0F0A"/>
    <w:rsid w:val="00EF0FC2"/>
    <w:rsid w:val="00EF10AC"/>
    <w:rsid w:val="00EF112F"/>
    <w:rsid w:val="00EF117A"/>
    <w:rsid w:val="00EF13F3"/>
    <w:rsid w:val="00EF1805"/>
    <w:rsid w:val="00EF1B82"/>
    <w:rsid w:val="00EF1C80"/>
    <w:rsid w:val="00EF1D9A"/>
    <w:rsid w:val="00EF1DA7"/>
    <w:rsid w:val="00EF202A"/>
    <w:rsid w:val="00EF22AF"/>
    <w:rsid w:val="00EF2376"/>
    <w:rsid w:val="00EF2753"/>
    <w:rsid w:val="00EF28A5"/>
    <w:rsid w:val="00EF28CC"/>
    <w:rsid w:val="00EF2A86"/>
    <w:rsid w:val="00EF2E3C"/>
    <w:rsid w:val="00EF2E70"/>
    <w:rsid w:val="00EF2FBE"/>
    <w:rsid w:val="00EF3238"/>
    <w:rsid w:val="00EF35C6"/>
    <w:rsid w:val="00EF36AD"/>
    <w:rsid w:val="00EF36EE"/>
    <w:rsid w:val="00EF36FA"/>
    <w:rsid w:val="00EF37BF"/>
    <w:rsid w:val="00EF3973"/>
    <w:rsid w:val="00EF3B18"/>
    <w:rsid w:val="00EF3B6B"/>
    <w:rsid w:val="00EF3BB1"/>
    <w:rsid w:val="00EF3C00"/>
    <w:rsid w:val="00EF3C70"/>
    <w:rsid w:val="00EF3D1D"/>
    <w:rsid w:val="00EF3D29"/>
    <w:rsid w:val="00EF3D54"/>
    <w:rsid w:val="00EF3EBE"/>
    <w:rsid w:val="00EF3EE0"/>
    <w:rsid w:val="00EF3EF4"/>
    <w:rsid w:val="00EF3F6C"/>
    <w:rsid w:val="00EF3FE2"/>
    <w:rsid w:val="00EF429D"/>
    <w:rsid w:val="00EF42BC"/>
    <w:rsid w:val="00EF438C"/>
    <w:rsid w:val="00EF4498"/>
    <w:rsid w:val="00EF44CA"/>
    <w:rsid w:val="00EF44E5"/>
    <w:rsid w:val="00EF4547"/>
    <w:rsid w:val="00EF4677"/>
    <w:rsid w:val="00EF46CA"/>
    <w:rsid w:val="00EF4701"/>
    <w:rsid w:val="00EF4760"/>
    <w:rsid w:val="00EF47D2"/>
    <w:rsid w:val="00EF4B39"/>
    <w:rsid w:val="00EF4B70"/>
    <w:rsid w:val="00EF4BFE"/>
    <w:rsid w:val="00EF4DF3"/>
    <w:rsid w:val="00EF500B"/>
    <w:rsid w:val="00EF5106"/>
    <w:rsid w:val="00EF51CA"/>
    <w:rsid w:val="00EF5249"/>
    <w:rsid w:val="00EF5280"/>
    <w:rsid w:val="00EF52EC"/>
    <w:rsid w:val="00EF540E"/>
    <w:rsid w:val="00EF5472"/>
    <w:rsid w:val="00EF557D"/>
    <w:rsid w:val="00EF5626"/>
    <w:rsid w:val="00EF564E"/>
    <w:rsid w:val="00EF56DE"/>
    <w:rsid w:val="00EF56E3"/>
    <w:rsid w:val="00EF5745"/>
    <w:rsid w:val="00EF58A3"/>
    <w:rsid w:val="00EF58C5"/>
    <w:rsid w:val="00EF5937"/>
    <w:rsid w:val="00EF59C4"/>
    <w:rsid w:val="00EF5F19"/>
    <w:rsid w:val="00EF61CE"/>
    <w:rsid w:val="00EF63FB"/>
    <w:rsid w:val="00EF6619"/>
    <w:rsid w:val="00EF66CA"/>
    <w:rsid w:val="00EF670F"/>
    <w:rsid w:val="00EF6813"/>
    <w:rsid w:val="00EF6898"/>
    <w:rsid w:val="00EF6903"/>
    <w:rsid w:val="00EF6AF0"/>
    <w:rsid w:val="00EF6AFF"/>
    <w:rsid w:val="00EF6E1D"/>
    <w:rsid w:val="00EF70FE"/>
    <w:rsid w:val="00EF7120"/>
    <w:rsid w:val="00EF712C"/>
    <w:rsid w:val="00EF723F"/>
    <w:rsid w:val="00EF73C4"/>
    <w:rsid w:val="00EF746E"/>
    <w:rsid w:val="00EF779A"/>
    <w:rsid w:val="00EF7863"/>
    <w:rsid w:val="00EF7892"/>
    <w:rsid w:val="00EF7958"/>
    <w:rsid w:val="00EF7C95"/>
    <w:rsid w:val="00EF7D12"/>
    <w:rsid w:val="00EF7DAD"/>
    <w:rsid w:val="00EF7FA7"/>
    <w:rsid w:val="00F000DE"/>
    <w:rsid w:val="00F00108"/>
    <w:rsid w:val="00F00115"/>
    <w:rsid w:val="00F00134"/>
    <w:rsid w:val="00F0015B"/>
    <w:rsid w:val="00F00360"/>
    <w:rsid w:val="00F00502"/>
    <w:rsid w:val="00F0071C"/>
    <w:rsid w:val="00F007E6"/>
    <w:rsid w:val="00F0091F"/>
    <w:rsid w:val="00F00957"/>
    <w:rsid w:val="00F00B6B"/>
    <w:rsid w:val="00F00C37"/>
    <w:rsid w:val="00F00C72"/>
    <w:rsid w:val="00F00C7F"/>
    <w:rsid w:val="00F00C96"/>
    <w:rsid w:val="00F00DAB"/>
    <w:rsid w:val="00F00F42"/>
    <w:rsid w:val="00F01212"/>
    <w:rsid w:val="00F01288"/>
    <w:rsid w:val="00F01379"/>
    <w:rsid w:val="00F013CB"/>
    <w:rsid w:val="00F013E6"/>
    <w:rsid w:val="00F01600"/>
    <w:rsid w:val="00F016BC"/>
    <w:rsid w:val="00F01898"/>
    <w:rsid w:val="00F018A7"/>
    <w:rsid w:val="00F01BCD"/>
    <w:rsid w:val="00F01D53"/>
    <w:rsid w:val="00F01DE8"/>
    <w:rsid w:val="00F02271"/>
    <w:rsid w:val="00F024BA"/>
    <w:rsid w:val="00F02502"/>
    <w:rsid w:val="00F02529"/>
    <w:rsid w:val="00F02559"/>
    <w:rsid w:val="00F02594"/>
    <w:rsid w:val="00F025AE"/>
    <w:rsid w:val="00F025CD"/>
    <w:rsid w:val="00F02611"/>
    <w:rsid w:val="00F0267E"/>
    <w:rsid w:val="00F02746"/>
    <w:rsid w:val="00F02802"/>
    <w:rsid w:val="00F028A2"/>
    <w:rsid w:val="00F02926"/>
    <w:rsid w:val="00F02927"/>
    <w:rsid w:val="00F029C5"/>
    <w:rsid w:val="00F02AF7"/>
    <w:rsid w:val="00F02B2E"/>
    <w:rsid w:val="00F02C6F"/>
    <w:rsid w:val="00F02C88"/>
    <w:rsid w:val="00F02CCA"/>
    <w:rsid w:val="00F02D15"/>
    <w:rsid w:val="00F02DDF"/>
    <w:rsid w:val="00F02F92"/>
    <w:rsid w:val="00F02FF3"/>
    <w:rsid w:val="00F030A4"/>
    <w:rsid w:val="00F030AA"/>
    <w:rsid w:val="00F03294"/>
    <w:rsid w:val="00F0333F"/>
    <w:rsid w:val="00F0335B"/>
    <w:rsid w:val="00F03579"/>
    <w:rsid w:val="00F0377B"/>
    <w:rsid w:val="00F03941"/>
    <w:rsid w:val="00F03A64"/>
    <w:rsid w:val="00F03ABA"/>
    <w:rsid w:val="00F03C76"/>
    <w:rsid w:val="00F03CEE"/>
    <w:rsid w:val="00F03F26"/>
    <w:rsid w:val="00F0414B"/>
    <w:rsid w:val="00F04180"/>
    <w:rsid w:val="00F041DB"/>
    <w:rsid w:val="00F04419"/>
    <w:rsid w:val="00F045C7"/>
    <w:rsid w:val="00F0464E"/>
    <w:rsid w:val="00F0477D"/>
    <w:rsid w:val="00F049E0"/>
    <w:rsid w:val="00F049EA"/>
    <w:rsid w:val="00F04C05"/>
    <w:rsid w:val="00F04D2D"/>
    <w:rsid w:val="00F04D7F"/>
    <w:rsid w:val="00F04E20"/>
    <w:rsid w:val="00F04E3C"/>
    <w:rsid w:val="00F04E8F"/>
    <w:rsid w:val="00F04F0F"/>
    <w:rsid w:val="00F04F9B"/>
    <w:rsid w:val="00F04FCE"/>
    <w:rsid w:val="00F04FD6"/>
    <w:rsid w:val="00F0522A"/>
    <w:rsid w:val="00F05230"/>
    <w:rsid w:val="00F0529E"/>
    <w:rsid w:val="00F054D1"/>
    <w:rsid w:val="00F05713"/>
    <w:rsid w:val="00F0571F"/>
    <w:rsid w:val="00F05744"/>
    <w:rsid w:val="00F057AE"/>
    <w:rsid w:val="00F05906"/>
    <w:rsid w:val="00F059A7"/>
    <w:rsid w:val="00F05A78"/>
    <w:rsid w:val="00F05B57"/>
    <w:rsid w:val="00F05B6A"/>
    <w:rsid w:val="00F05B6C"/>
    <w:rsid w:val="00F05CE0"/>
    <w:rsid w:val="00F05CE6"/>
    <w:rsid w:val="00F05D53"/>
    <w:rsid w:val="00F05E0D"/>
    <w:rsid w:val="00F05EB6"/>
    <w:rsid w:val="00F05F7F"/>
    <w:rsid w:val="00F06043"/>
    <w:rsid w:val="00F0620B"/>
    <w:rsid w:val="00F06269"/>
    <w:rsid w:val="00F06467"/>
    <w:rsid w:val="00F0652E"/>
    <w:rsid w:val="00F066F6"/>
    <w:rsid w:val="00F0677D"/>
    <w:rsid w:val="00F06971"/>
    <w:rsid w:val="00F06A3C"/>
    <w:rsid w:val="00F06AC6"/>
    <w:rsid w:val="00F06BC8"/>
    <w:rsid w:val="00F06D02"/>
    <w:rsid w:val="00F06D6C"/>
    <w:rsid w:val="00F06F3D"/>
    <w:rsid w:val="00F070F6"/>
    <w:rsid w:val="00F07101"/>
    <w:rsid w:val="00F0710E"/>
    <w:rsid w:val="00F07266"/>
    <w:rsid w:val="00F072A4"/>
    <w:rsid w:val="00F072C7"/>
    <w:rsid w:val="00F0740F"/>
    <w:rsid w:val="00F074AF"/>
    <w:rsid w:val="00F07598"/>
    <w:rsid w:val="00F076D1"/>
    <w:rsid w:val="00F07718"/>
    <w:rsid w:val="00F077F4"/>
    <w:rsid w:val="00F07829"/>
    <w:rsid w:val="00F07A1F"/>
    <w:rsid w:val="00F07B91"/>
    <w:rsid w:val="00F07CB1"/>
    <w:rsid w:val="00F100B0"/>
    <w:rsid w:val="00F10125"/>
    <w:rsid w:val="00F102C7"/>
    <w:rsid w:val="00F1041C"/>
    <w:rsid w:val="00F10984"/>
    <w:rsid w:val="00F109FB"/>
    <w:rsid w:val="00F10CD4"/>
    <w:rsid w:val="00F10F1A"/>
    <w:rsid w:val="00F10F90"/>
    <w:rsid w:val="00F1105E"/>
    <w:rsid w:val="00F110B8"/>
    <w:rsid w:val="00F11A22"/>
    <w:rsid w:val="00F11BC4"/>
    <w:rsid w:val="00F11EF5"/>
    <w:rsid w:val="00F11F9E"/>
    <w:rsid w:val="00F1200C"/>
    <w:rsid w:val="00F12018"/>
    <w:rsid w:val="00F120FA"/>
    <w:rsid w:val="00F1217C"/>
    <w:rsid w:val="00F121DE"/>
    <w:rsid w:val="00F12386"/>
    <w:rsid w:val="00F12445"/>
    <w:rsid w:val="00F1267C"/>
    <w:rsid w:val="00F12792"/>
    <w:rsid w:val="00F130C9"/>
    <w:rsid w:val="00F13132"/>
    <w:rsid w:val="00F1328A"/>
    <w:rsid w:val="00F13406"/>
    <w:rsid w:val="00F13506"/>
    <w:rsid w:val="00F136CE"/>
    <w:rsid w:val="00F13715"/>
    <w:rsid w:val="00F1379C"/>
    <w:rsid w:val="00F1379D"/>
    <w:rsid w:val="00F13966"/>
    <w:rsid w:val="00F13A4E"/>
    <w:rsid w:val="00F13C5D"/>
    <w:rsid w:val="00F13C78"/>
    <w:rsid w:val="00F13DC2"/>
    <w:rsid w:val="00F13EC7"/>
    <w:rsid w:val="00F14012"/>
    <w:rsid w:val="00F140F1"/>
    <w:rsid w:val="00F14208"/>
    <w:rsid w:val="00F14393"/>
    <w:rsid w:val="00F14465"/>
    <w:rsid w:val="00F1457F"/>
    <w:rsid w:val="00F14623"/>
    <w:rsid w:val="00F14660"/>
    <w:rsid w:val="00F147D7"/>
    <w:rsid w:val="00F147EB"/>
    <w:rsid w:val="00F1492E"/>
    <w:rsid w:val="00F1499C"/>
    <w:rsid w:val="00F14B4C"/>
    <w:rsid w:val="00F14DBD"/>
    <w:rsid w:val="00F14DBF"/>
    <w:rsid w:val="00F14F9B"/>
    <w:rsid w:val="00F15376"/>
    <w:rsid w:val="00F1569C"/>
    <w:rsid w:val="00F15843"/>
    <w:rsid w:val="00F15875"/>
    <w:rsid w:val="00F15954"/>
    <w:rsid w:val="00F15BBE"/>
    <w:rsid w:val="00F15D3B"/>
    <w:rsid w:val="00F15DCF"/>
    <w:rsid w:val="00F15F47"/>
    <w:rsid w:val="00F15FF2"/>
    <w:rsid w:val="00F16283"/>
    <w:rsid w:val="00F16414"/>
    <w:rsid w:val="00F16744"/>
    <w:rsid w:val="00F167A9"/>
    <w:rsid w:val="00F16826"/>
    <w:rsid w:val="00F1689C"/>
    <w:rsid w:val="00F168AB"/>
    <w:rsid w:val="00F16E9E"/>
    <w:rsid w:val="00F1703A"/>
    <w:rsid w:val="00F170EE"/>
    <w:rsid w:val="00F171EA"/>
    <w:rsid w:val="00F172C6"/>
    <w:rsid w:val="00F172DC"/>
    <w:rsid w:val="00F172E1"/>
    <w:rsid w:val="00F173D5"/>
    <w:rsid w:val="00F174C5"/>
    <w:rsid w:val="00F175BE"/>
    <w:rsid w:val="00F177ED"/>
    <w:rsid w:val="00F17A58"/>
    <w:rsid w:val="00F17B3A"/>
    <w:rsid w:val="00F17BA6"/>
    <w:rsid w:val="00F17BF1"/>
    <w:rsid w:val="00F17CBD"/>
    <w:rsid w:val="00F17CE5"/>
    <w:rsid w:val="00F17DD2"/>
    <w:rsid w:val="00F17E94"/>
    <w:rsid w:val="00F17FE4"/>
    <w:rsid w:val="00F20030"/>
    <w:rsid w:val="00F2012E"/>
    <w:rsid w:val="00F2014A"/>
    <w:rsid w:val="00F20187"/>
    <w:rsid w:val="00F201DF"/>
    <w:rsid w:val="00F201E1"/>
    <w:rsid w:val="00F20240"/>
    <w:rsid w:val="00F2026F"/>
    <w:rsid w:val="00F202D3"/>
    <w:rsid w:val="00F202D4"/>
    <w:rsid w:val="00F203AF"/>
    <w:rsid w:val="00F203D3"/>
    <w:rsid w:val="00F203E4"/>
    <w:rsid w:val="00F2065B"/>
    <w:rsid w:val="00F206EA"/>
    <w:rsid w:val="00F2077F"/>
    <w:rsid w:val="00F207BD"/>
    <w:rsid w:val="00F20C87"/>
    <w:rsid w:val="00F20D4C"/>
    <w:rsid w:val="00F20DEB"/>
    <w:rsid w:val="00F2124D"/>
    <w:rsid w:val="00F2142A"/>
    <w:rsid w:val="00F2148B"/>
    <w:rsid w:val="00F214C8"/>
    <w:rsid w:val="00F214CC"/>
    <w:rsid w:val="00F21514"/>
    <w:rsid w:val="00F2168E"/>
    <w:rsid w:val="00F216A0"/>
    <w:rsid w:val="00F21753"/>
    <w:rsid w:val="00F217E7"/>
    <w:rsid w:val="00F21964"/>
    <w:rsid w:val="00F21BA2"/>
    <w:rsid w:val="00F21CDE"/>
    <w:rsid w:val="00F21F59"/>
    <w:rsid w:val="00F21F5C"/>
    <w:rsid w:val="00F21FAC"/>
    <w:rsid w:val="00F22064"/>
    <w:rsid w:val="00F22198"/>
    <w:rsid w:val="00F224EA"/>
    <w:rsid w:val="00F22647"/>
    <w:rsid w:val="00F22747"/>
    <w:rsid w:val="00F22E4E"/>
    <w:rsid w:val="00F22E79"/>
    <w:rsid w:val="00F23005"/>
    <w:rsid w:val="00F2308F"/>
    <w:rsid w:val="00F230A2"/>
    <w:rsid w:val="00F23214"/>
    <w:rsid w:val="00F23300"/>
    <w:rsid w:val="00F23463"/>
    <w:rsid w:val="00F23559"/>
    <w:rsid w:val="00F23581"/>
    <w:rsid w:val="00F23603"/>
    <w:rsid w:val="00F236ED"/>
    <w:rsid w:val="00F236FF"/>
    <w:rsid w:val="00F238E1"/>
    <w:rsid w:val="00F23964"/>
    <w:rsid w:val="00F23A7E"/>
    <w:rsid w:val="00F23C48"/>
    <w:rsid w:val="00F23CE7"/>
    <w:rsid w:val="00F23D38"/>
    <w:rsid w:val="00F23DBE"/>
    <w:rsid w:val="00F2442B"/>
    <w:rsid w:val="00F244E2"/>
    <w:rsid w:val="00F245FD"/>
    <w:rsid w:val="00F24604"/>
    <w:rsid w:val="00F24623"/>
    <w:rsid w:val="00F24750"/>
    <w:rsid w:val="00F24766"/>
    <w:rsid w:val="00F248AD"/>
    <w:rsid w:val="00F2494A"/>
    <w:rsid w:val="00F24985"/>
    <w:rsid w:val="00F24A24"/>
    <w:rsid w:val="00F24AB3"/>
    <w:rsid w:val="00F24CAF"/>
    <w:rsid w:val="00F24DD2"/>
    <w:rsid w:val="00F24DE1"/>
    <w:rsid w:val="00F24E93"/>
    <w:rsid w:val="00F24F28"/>
    <w:rsid w:val="00F25045"/>
    <w:rsid w:val="00F25414"/>
    <w:rsid w:val="00F25420"/>
    <w:rsid w:val="00F254DF"/>
    <w:rsid w:val="00F2558F"/>
    <w:rsid w:val="00F25663"/>
    <w:rsid w:val="00F258E5"/>
    <w:rsid w:val="00F25976"/>
    <w:rsid w:val="00F25989"/>
    <w:rsid w:val="00F25D90"/>
    <w:rsid w:val="00F25DC8"/>
    <w:rsid w:val="00F25F40"/>
    <w:rsid w:val="00F2626F"/>
    <w:rsid w:val="00F264CA"/>
    <w:rsid w:val="00F26601"/>
    <w:rsid w:val="00F2661D"/>
    <w:rsid w:val="00F26965"/>
    <w:rsid w:val="00F2696D"/>
    <w:rsid w:val="00F269C9"/>
    <w:rsid w:val="00F26BF3"/>
    <w:rsid w:val="00F26CD8"/>
    <w:rsid w:val="00F26F08"/>
    <w:rsid w:val="00F26F9B"/>
    <w:rsid w:val="00F26FD1"/>
    <w:rsid w:val="00F27000"/>
    <w:rsid w:val="00F2700B"/>
    <w:rsid w:val="00F2711D"/>
    <w:rsid w:val="00F2758D"/>
    <w:rsid w:val="00F27592"/>
    <w:rsid w:val="00F276DC"/>
    <w:rsid w:val="00F277E7"/>
    <w:rsid w:val="00F27A74"/>
    <w:rsid w:val="00F27C14"/>
    <w:rsid w:val="00F27C59"/>
    <w:rsid w:val="00F27C7A"/>
    <w:rsid w:val="00F27C9F"/>
    <w:rsid w:val="00F27E70"/>
    <w:rsid w:val="00F27F22"/>
    <w:rsid w:val="00F27F67"/>
    <w:rsid w:val="00F30039"/>
    <w:rsid w:val="00F300B9"/>
    <w:rsid w:val="00F30243"/>
    <w:rsid w:val="00F3043F"/>
    <w:rsid w:val="00F30601"/>
    <w:rsid w:val="00F306F6"/>
    <w:rsid w:val="00F307D9"/>
    <w:rsid w:val="00F3081C"/>
    <w:rsid w:val="00F30CDA"/>
    <w:rsid w:val="00F30ED9"/>
    <w:rsid w:val="00F310D4"/>
    <w:rsid w:val="00F31151"/>
    <w:rsid w:val="00F31185"/>
    <w:rsid w:val="00F31319"/>
    <w:rsid w:val="00F31676"/>
    <w:rsid w:val="00F31682"/>
    <w:rsid w:val="00F31728"/>
    <w:rsid w:val="00F3172A"/>
    <w:rsid w:val="00F3181B"/>
    <w:rsid w:val="00F318EE"/>
    <w:rsid w:val="00F31993"/>
    <w:rsid w:val="00F31D49"/>
    <w:rsid w:val="00F31D5E"/>
    <w:rsid w:val="00F31D83"/>
    <w:rsid w:val="00F31DB4"/>
    <w:rsid w:val="00F3200F"/>
    <w:rsid w:val="00F320D0"/>
    <w:rsid w:val="00F32321"/>
    <w:rsid w:val="00F32331"/>
    <w:rsid w:val="00F32369"/>
    <w:rsid w:val="00F323F9"/>
    <w:rsid w:val="00F32846"/>
    <w:rsid w:val="00F32862"/>
    <w:rsid w:val="00F328A7"/>
    <w:rsid w:val="00F32A1A"/>
    <w:rsid w:val="00F32B08"/>
    <w:rsid w:val="00F32BA9"/>
    <w:rsid w:val="00F32E14"/>
    <w:rsid w:val="00F32E59"/>
    <w:rsid w:val="00F32F79"/>
    <w:rsid w:val="00F33047"/>
    <w:rsid w:val="00F3306C"/>
    <w:rsid w:val="00F3308C"/>
    <w:rsid w:val="00F33116"/>
    <w:rsid w:val="00F33261"/>
    <w:rsid w:val="00F33388"/>
    <w:rsid w:val="00F3364A"/>
    <w:rsid w:val="00F338AA"/>
    <w:rsid w:val="00F338CE"/>
    <w:rsid w:val="00F33932"/>
    <w:rsid w:val="00F3393A"/>
    <w:rsid w:val="00F33A58"/>
    <w:rsid w:val="00F33B90"/>
    <w:rsid w:val="00F33C00"/>
    <w:rsid w:val="00F33C42"/>
    <w:rsid w:val="00F33C73"/>
    <w:rsid w:val="00F33D49"/>
    <w:rsid w:val="00F33D9D"/>
    <w:rsid w:val="00F33F25"/>
    <w:rsid w:val="00F3403D"/>
    <w:rsid w:val="00F341ED"/>
    <w:rsid w:val="00F34228"/>
    <w:rsid w:val="00F34364"/>
    <w:rsid w:val="00F343A8"/>
    <w:rsid w:val="00F3445A"/>
    <w:rsid w:val="00F34752"/>
    <w:rsid w:val="00F3481E"/>
    <w:rsid w:val="00F34A6C"/>
    <w:rsid w:val="00F34BF7"/>
    <w:rsid w:val="00F34CA6"/>
    <w:rsid w:val="00F34CBD"/>
    <w:rsid w:val="00F34FD3"/>
    <w:rsid w:val="00F35003"/>
    <w:rsid w:val="00F350DF"/>
    <w:rsid w:val="00F3521B"/>
    <w:rsid w:val="00F3527B"/>
    <w:rsid w:val="00F352A2"/>
    <w:rsid w:val="00F352E9"/>
    <w:rsid w:val="00F35369"/>
    <w:rsid w:val="00F353F9"/>
    <w:rsid w:val="00F3540F"/>
    <w:rsid w:val="00F357A8"/>
    <w:rsid w:val="00F357FF"/>
    <w:rsid w:val="00F35A72"/>
    <w:rsid w:val="00F35ACE"/>
    <w:rsid w:val="00F360A5"/>
    <w:rsid w:val="00F3620A"/>
    <w:rsid w:val="00F362F9"/>
    <w:rsid w:val="00F36415"/>
    <w:rsid w:val="00F36451"/>
    <w:rsid w:val="00F364AB"/>
    <w:rsid w:val="00F3665D"/>
    <w:rsid w:val="00F36703"/>
    <w:rsid w:val="00F36739"/>
    <w:rsid w:val="00F3691B"/>
    <w:rsid w:val="00F36A78"/>
    <w:rsid w:val="00F36C1C"/>
    <w:rsid w:val="00F36E7E"/>
    <w:rsid w:val="00F37071"/>
    <w:rsid w:val="00F371CE"/>
    <w:rsid w:val="00F3739B"/>
    <w:rsid w:val="00F3749C"/>
    <w:rsid w:val="00F374B8"/>
    <w:rsid w:val="00F375B3"/>
    <w:rsid w:val="00F376E0"/>
    <w:rsid w:val="00F37718"/>
    <w:rsid w:val="00F3775F"/>
    <w:rsid w:val="00F37766"/>
    <w:rsid w:val="00F37839"/>
    <w:rsid w:val="00F379E0"/>
    <w:rsid w:val="00F37BA5"/>
    <w:rsid w:val="00F37CA3"/>
    <w:rsid w:val="00F37CFE"/>
    <w:rsid w:val="00F37DE2"/>
    <w:rsid w:val="00F37E2C"/>
    <w:rsid w:val="00F37FF0"/>
    <w:rsid w:val="00F40112"/>
    <w:rsid w:val="00F40306"/>
    <w:rsid w:val="00F4036F"/>
    <w:rsid w:val="00F40440"/>
    <w:rsid w:val="00F40527"/>
    <w:rsid w:val="00F40549"/>
    <w:rsid w:val="00F40596"/>
    <w:rsid w:val="00F405A9"/>
    <w:rsid w:val="00F4075A"/>
    <w:rsid w:val="00F40A39"/>
    <w:rsid w:val="00F40A75"/>
    <w:rsid w:val="00F40C56"/>
    <w:rsid w:val="00F40DBE"/>
    <w:rsid w:val="00F4137E"/>
    <w:rsid w:val="00F4141B"/>
    <w:rsid w:val="00F41747"/>
    <w:rsid w:val="00F41759"/>
    <w:rsid w:val="00F417F5"/>
    <w:rsid w:val="00F418E1"/>
    <w:rsid w:val="00F419EE"/>
    <w:rsid w:val="00F41A1B"/>
    <w:rsid w:val="00F41B3F"/>
    <w:rsid w:val="00F41B7D"/>
    <w:rsid w:val="00F41CBD"/>
    <w:rsid w:val="00F41CEE"/>
    <w:rsid w:val="00F41D16"/>
    <w:rsid w:val="00F420F3"/>
    <w:rsid w:val="00F42124"/>
    <w:rsid w:val="00F42206"/>
    <w:rsid w:val="00F422C3"/>
    <w:rsid w:val="00F42435"/>
    <w:rsid w:val="00F4271D"/>
    <w:rsid w:val="00F42808"/>
    <w:rsid w:val="00F42872"/>
    <w:rsid w:val="00F42948"/>
    <w:rsid w:val="00F4294C"/>
    <w:rsid w:val="00F42A54"/>
    <w:rsid w:val="00F42BAC"/>
    <w:rsid w:val="00F42C7B"/>
    <w:rsid w:val="00F42C8C"/>
    <w:rsid w:val="00F42D94"/>
    <w:rsid w:val="00F42E2D"/>
    <w:rsid w:val="00F42EF0"/>
    <w:rsid w:val="00F42FED"/>
    <w:rsid w:val="00F43019"/>
    <w:rsid w:val="00F43178"/>
    <w:rsid w:val="00F43196"/>
    <w:rsid w:val="00F431C5"/>
    <w:rsid w:val="00F43269"/>
    <w:rsid w:val="00F432ED"/>
    <w:rsid w:val="00F433D5"/>
    <w:rsid w:val="00F43451"/>
    <w:rsid w:val="00F43518"/>
    <w:rsid w:val="00F436E0"/>
    <w:rsid w:val="00F43793"/>
    <w:rsid w:val="00F438EE"/>
    <w:rsid w:val="00F43A79"/>
    <w:rsid w:val="00F43B20"/>
    <w:rsid w:val="00F43D9D"/>
    <w:rsid w:val="00F43E4E"/>
    <w:rsid w:val="00F43F92"/>
    <w:rsid w:val="00F43FB2"/>
    <w:rsid w:val="00F43FBC"/>
    <w:rsid w:val="00F44336"/>
    <w:rsid w:val="00F4433F"/>
    <w:rsid w:val="00F44452"/>
    <w:rsid w:val="00F445E2"/>
    <w:rsid w:val="00F44652"/>
    <w:rsid w:val="00F447BE"/>
    <w:rsid w:val="00F449F5"/>
    <w:rsid w:val="00F44A16"/>
    <w:rsid w:val="00F44A7F"/>
    <w:rsid w:val="00F44CBA"/>
    <w:rsid w:val="00F44DDD"/>
    <w:rsid w:val="00F451C6"/>
    <w:rsid w:val="00F4524A"/>
    <w:rsid w:val="00F45353"/>
    <w:rsid w:val="00F4552D"/>
    <w:rsid w:val="00F45AF2"/>
    <w:rsid w:val="00F45BC9"/>
    <w:rsid w:val="00F45CE5"/>
    <w:rsid w:val="00F45D22"/>
    <w:rsid w:val="00F45E9F"/>
    <w:rsid w:val="00F45F96"/>
    <w:rsid w:val="00F460DC"/>
    <w:rsid w:val="00F461AC"/>
    <w:rsid w:val="00F461D4"/>
    <w:rsid w:val="00F462C1"/>
    <w:rsid w:val="00F463EC"/>
    <w:rsid w:val="00F463F5"/>
    <w:rsid w:val="00F46507"/>
    <w:rsid w:val="00F4677E"/>
    <w:rsid w:val="00F46826"/>
    <w:rsid w:val="00F468B4"/>
    <w:rsid w:val="00F4697B"/>
    <w:rsid w:val="00F46A48"/>
    <w:rsid w:val="00F46A7A"/>
    <w:rsid w:val="00F46AE1"/>
    <w:rsid w:val="00F46F9C"/>
    <w:rsid w:val="00F471B9"/>
    <w:rsid w:val="00F473F6"/>
    <w:rsid w:val="00F474D0"/>
    <w:rsid w:val="00F47556"/>
    <w:rsid w:val="00F47560"/>
    <w:rsid w:val="00F4772D"/>
    <w:rsid w:val="00F47765"/>
    <w:rsid w:val="00F477A3"/>
    <w:rsid w:val="00F4782F"/>
    <w:rsid w:val="00F479B7"/>
    <w:rsid w:val="00F479C0"/>
    <w:rsid w:val="00F47ADF"/>
    <w:rsid w:val="00F47BFD"/>
    <w:rsid w:val="00F47E40"/>
    <w:rsid w:val="00F504C8"/>
    <w:rsid w:val="00F5052E"/>
    <w:rsid w:val="00F505C7"/>
    <w:rsid w:val="00F50669"/>
    <w:rsid w:val="00F506FE"/>
    <w:rsid w:val="00F507F6"/>
    <w:rsid w:val="00F50899"/>
    <w:rsid w:val="00F5092A"/>
    <w:rsid w:val="00F50B5A"/>
    <w:rsid w:val="00F50C4A"/>
    <w:rsid w:val="00F50C64"/>
    <w:rsid w:val="00F50D66"/>
    <w:rsid w:val="00F50E02"/>
    <w:rsid w:val="00F5110B"/>
    <w:rsid w:val="00F51453"/>
    <w:rsid w:val="00F51461"/>
    <w:rsid w:val="00F514CE"/>
    <w:rsid w:val="00F515F8"/>
    <w:rsid w:val="00F516D0"/>
    <w:rsid w:val="00F517B0"/>
    <w:rsid w:val="00F518A8"/>
    <w:rsid w:val="00F51C4D"/>
    <w:rsid w:val="00F51CC1"/>
    <w:rsid w:val="00F51F40"/>
    <w:rsid w:val="00F52227"/>
    <w:rsid w:val="00F5236B"/>
    <w:rsid w:val="00F52502"/>
    <w:rsid w:val="00F5285A"/>
    <w:rsid w:val="00F5289E"/>
    <w:rsid w:val="00F52BE1"/>
    <w:rsid w:val="00F52C30"/>
    <w:rsid w:val="00F52C43"/>
    <w:rsid w:val="00F52CD8"/>
    <w:rsid w:val="00F52DBC"/>
    <w:rsid w:val="00F533B5"/>
    <w:rsid w:val="00F5343D"/>
    <w:rsid w:val="00F53829"/>
    <w:rsid w:val="00F53929"/>
    <w:rsid w:val="00F53C85"/>
    <w:rsid w:val="00F53DFD"/>
    <w:rsid w:val="00F53FB8"/>
    <w:rsid w:val="00F5412C"/>
    <w:rsid w:val="00F54210"/>
    <w:rsid w:val="00F54524"/>
    <w:rsid w:val="00F54782"/>
    <w:rsid w:val="00F547B7"/>
    <w:rsid w:val="00F54D4F"/>
    <w:rsid w:val="00F54DE5"/>
    <w:rsid w:val="00F54E16"/>
    <w:rsid w:val="00F54F1D"/>
    <w:rsid w:val="00F54FA7"/>
    <w:rsid w:val="00F5522C"/>
    <w:rsid w:val="00F552C8"/>
    <w:rsid w:val="00F55686"/>
    <w:rsid w:val="00F55AA4"/>
    <w:rsid w:val="00F55C1C"/>
    <w:rsid w:val="00F56157"/>
    <w:rsid w:val="00F562D5"/>
    <w:rsid w:val="00F5642E"/>
    <w:rsid w:val="00F566BB"/>
    <w:rsid w:val="00F56D39"/>
    <w:rsid w:val="00F56EC4"/>
    <w:rsid w:val="00F5713F"/>
    <w:rsid w:val="00F572CE"/>
    <w:rsid w:val="00F573D4"/>
    <w:rsid w:val="00F57462"/>
    <w:rsid w:val="00F5770B"/>
    <w:rsid w:val="00F577F6"/>
    <w:rsid w:val="00F57892"/>
    <w:rsid w:val="00F57E70"/>
    <w:rsid w:val="00F57F26"/>
    <w:rsid w:val="00F60062"/>
    <w:rsid w:val="00F60092"/>
    <w:rsid w:val="00F600D4"/>
    <w:rsid w:val="00F60120"/>
    <w:rsid w:val="00F60157"/>
    <w:rsid w:val="00F60436"/>
    <w:rsid w:val="00F60464"/>
    <w:rsid w:val="00F604E2"/>
    <w:rsid w:val="00F6075F"/>
    <w:rsid w:val="00F6078C"/>
    <w:rsid w:val="00F607B8"/>
    <w:rsid w:val="00F6085A"/>
    <w:rsid w:val="00F60BD9"/>
    <w:rsid w:val="00F60DEB"/>
    <w:rsid w:val="00F60FDD"/>
    <w:rsid w:val="00F61301"/>
    <w:rsid w:val="00F61460"/>
    <w:rsid w:val="00F616E4"/>
    <w:rsid w:val="00F619C5"/>
    <w:rsid w:val="00F61B01"/>
    <w:rsid w:val="00F61C51"/>
    <w:rsid w:val="00F61CEB"/>
    <w:rsid w:val="00F61ED2"/>
    <w:rsid w:val="00F61EE4"/>
    <w:rsid w:val="00F61FAD"/>
    <w:rsid w:val="00F62125"/>
    <w:rsid w:val="00F62137"/>
    <w:rsid w:val="00F6213F"/>
    <w:rsid w:val="00F625EE"/>
    <w:rsid w:val="00F62652"/>
    <w:rsid w:val="00F626CE"/>
    <w:rsid w:val="00F62AB0"/>
    <w:rsid w:val="00F62BEC"/>
    <w:rsid w:val="00F62BEF"/>
    <w:rsid w:val="00F62EE8"/>
    <w:rsid w:val="00F62F0E"/>
    <w:rsid w:val="00F630CB"/>
    <w:rsid w:val="00F6337D"/>
    <w:rsid w:val="00F634D5"/>
    <w:rsid w:val="00F63558"/>
    <w:rsid w:val="00F63575"/>
    <w:rsid w:val="00F636FA"/>
    <w:rsid w:val="00F6389C"/>
    <w:rsid w:val="00F63D26"/>
    <w:rsid w:val="00F64036"/>
    <w:rsid w:val="00F641E4"/>
    <w:rsid w:val="00F64348"/>
    <w:rsid w:val="00F643B8"/>
    <w:rsid w:val="00F643C3"/>
    <w:rsid w:val="00F64559"/>
    <w:rsid w:val="00F64647"/>
    <w:rsid w:val="00F6483F"/>
    <w:rsid w:val="00F649B2"/>
    <w:rsid w:val="00F64C6A"/>
    <w:rsid w:val="00F64C8E"/>
    <w:rsid w:val="00F64CB0"/>
    <w:rsid w:val="00F64CE5"/>
    <w:rsid w:val="00F64EAE"/>
    <w:rsid w:val="00F64F2D"/>
    <w:rsid w:val="00F64F90"/>
    <w:rsid w:val="00F65255"/>
    <w:rsid w:val="00F65266"/>
    <w:rsid w:val="00F6562B"/>
    <w:rsid w:val="00F65656"/>
    <w:rsid w:val="00F65796"/>
    <w:rsid w:val="00F6584C"/>
    <w:rsid w:val="00F658F1"/>
    <w:rsid w:val="00F65926"/>
    <w:rsid w:val="00F65984"/>
    <w:rsid w:val="00F659DE"/>
    <w:rsid w:val="00F65A3F"/>
    <w:rsid w:val="00F65BD0"/>
    <w:rsid w:val="00F65BFC"/>
    <w:rsid w:val="00F65C51"/>
    <w:rsid w:val="00F65CBC"/>
    <w:rsid w:val="00F65E21"/>
    <w:rsid w:val="00F66302"/>
    <w:rsid w:val="00F6641C"/>
    <w:rsid w:val="00F6647D"/>
    <w:rsid w:val="00F6651D"/>
    <w:rsid w:val="00F6680D"/>
    <w:rsid w:val="00F66A4A"/>
    <w:rsid w:val="00F66C09"/>
    <w:rsid w:val="00F66CFD"/>
    <w:rsid w:val="00F66DB1"/>
    <w:rsid w:val="00F66DDE"/>
    <w:rsid w:val="00F66DEB"/>
    <w:rsid w:val="00F66E5B"/>
    <w:rsid w:val="00F66EF2"/>
    <w:rsid w:val="00F66FFA"/>
    <w:rsid w:val="00F67005"/>
    <w:rsid w:val="00F671D6"/>
    <w:rsid w:val="00F6777D"/>
    <w:rsid w:val="00F678B2"/>
    <w:rsid w:val="00F678C0"/>
    <w:rsid w:val="00F67AF0"/>
    <w:rsid w:val="00F67B35"/>
    <w:rsid w:val="00F67F64"/>
    <w:rsid w:val="00F70051"/>
    <w:rsid w:val="00F7016B"/>
    <w:rsid w:val="00F701A9"/>
    <w:rsid w:val="00F701D6"/>
    <w:rsid w:val="00F7026E"/>
    <w:rsid w:val="00F704FB"/>
    <w:rsid w:val="00F70565"/>
    <w:rsid w:val="00F7072A"/>
    <w:rsid w:val="00F70877"/>
    <w:rsid w:val="00F70937"/>
    <w:rsid w:val="00F7096B"/>
    <w:rsid w:val="00F70E41"/>
    <w:rsid w:val="00F70F52"/>
    <w:rsid w:val="00F70F68"/>
    <w:rsid w:val="00F7110E"/>
    <w:rsid w:val="00F71126"/>
    <w:rsid w:val="00F7132D"/>
    <w:rsid w:val="00F713AC"/>
    <w:rsid w:val="00F713B4"/>
    <w:rsid w:val="00F713D8"/>
    <w:rsid w:val="00F71710"/>
    <w:rsid w:val="00F71852"/>
    <w:rsid w:val="00F719DF"/>
    <w:rsid w:val="00F71AA3"/>
    <w:rsid w:val="00F71C9A"/>
    <w:rsid w:val="00F71F78"/>
    <w:rsid w:val="00F71FB9"/>
    <w:rsid w:val="00F72096"/>
    <w:rsid w:val="00F720F8"/>
    <w:rsid w:val="00F72162"/>
    <w:rsid w:val="00F72192"/>
    <w:rsid w:val="00F7227F"/>
    <w:rsid w:val="00F722B0"/>
    <w:rsid w:val="00F72409"/>
    <w:rsid w:val="00F724A2"/>
    <w:rsid w:val="00F724E0"/>
    <w:rsid w:val="00F7253F"/>
    <w:rsid w:val="00F725D9"/>
    <w:rsid w:val="00F726CD"/>
    <w:rsid w:val="00F7271F"/>
    <w:rsid w:val="00F728FD"/>
    <w:rsid w:val="00F72938"/>
    <w:rsid w:val="00F72995"/>
    <w:rsid w:val="00F729E0"/>
    <w:rsid w:val="00F72C8F"/>
    <w:rsid w:val="00F72CBA"/>
    <w:rsid w:val="00F72EC4"/>
    <w:rsid w:val="00F7309D"/>
    <w:rsid w:val="00F735F0"/>
    <w:rsid w:val="00F7380F"/>
    <w:rsid w:val="00F7392A"/>
    <w:rsid w:val="00F739D1"/>
    <w:rsid w:val="00F73C93"/>
    <w:rsid w:val="00F73E54"/>
    <w:rsid w:val="00F73F1A"/>
    <w:rsid w:val="00F741B7"/>
    <w:rsid w:val="00F74459"/>
    <w:rsid w:val="00F74468"/>
    <w:rsid w:val="00F745F4"/>
    <w:rsid w:val="00F749FC"/>
    <w:rsid w:val="00F74C39"/>
    <w:rsid w:val="00F74CD4"/>
    <w:rsid w:val="00F74D9B"/>
    <w:rsid w:val="00F74DF6"/>
    <w:rsid w:val="00F74E25"/>
    <w:rsid w:val="00F7512E"/>
    <w:rsid w:val="00F75197"/>
    <w:rsid w:val="00F751E1"/>
    <w:rsid w:val="00F753D6"/>
    <w:rsid w:val="00F75401"/>
    <w:rsid w:val="00F75403"/>
    <w:rsid w:val="00F75515"/>
    <w:rsid w:val="00F7561A"/>
    <w:rsid w:val="00F759FD"/>
    <w:rsid w:val="00F75BDE"/>
    <w:rsid w:val="00F75CCE"/>
    <w:rsid w:val="00F75D74"/>
    <w:rsid w:val="00F75E27"/>
    <w:rsid w:val="00F75E6E"/>
    <w:rsid w:val="00F75FA3"/>
    <w:rsid w:val="00F75FE3"/>
    <w:rsid w:val="00F76018"/>
    <w:rsid w:val="00F7605F"/>
    <w:rsid w:val="00F76080"/>
    <w:rsid w:val="00F76082"/>
    <w:rsid w:val="00F7614A"/>
    <w:rsid w:val="00F7619D"/>
    <w:rsid w:val="00F7627C"/>
    <w:rsid w:val="00F7652C"/>
    <w:rsid w:val="00F7662D"/>
    <w:rsid w:val="00F76704"/>
    <w:rsid w:val="00F767A3"/>
    <w:rsid w:val="00F767AA"/>
    <w:rsid w:val="00F76922"/>
    <w:rsid w:val="00F7697C"/>
    <w:rsid w:val="00F76C78"/>
    <w:rsid w:val="00F76C99"/>
    <w:rsid w:val="00F76D36"/>
    <w:rsid w:val="00F76DE7"/>
    <w:rsid w:val="00F76EA4"/>
    <w:rsid w:val="00F7703E"/>
    <w:rsid w:val="00F771B3"/>
    <w:rsid w:val="00F77246"/>
    <w:rsid w:val="00F77273"/>
    <w:rsid w:val="00F77644"/>
    <w:rsid w:val="00F77790"/>
    <w:rsid w:val="00F77877"/>
    <w:rsid w:val="00F7787E"/>
    <w:rsid w:val="00F77907"/>
    <w:rsid w:val="00F80006"/>
    <w:rsid w:val="00F80119"/>
    <w:rsid w:val="00F80163"/>
    <w:rsid w:val="00F802BA"/>
    <w:rsid w:val="00F80356"/>
    <w:rsid w:val="00F80441"/>
    <w:rsid w:val="00F807B0"/>
    <w:rsid w:val="00F80838"/>
    <w:rsid w:val="00F808D2"/>
    <w:rsid w:val="00F80943"/>
    <w:rsid w:val="00F80A98"/>
    <w:rsid w:val="00F80AE9"/>
    <w:rsid w:val="00F80DE4"/>
    <w:rsid w:val="00F80E7C"/>
    <w:rsid w:val="00F80F56"/>
    <w:rsid w:val="00F80FCC"/>
    <w:rsid w:val="00F810D4"/>
    <w:rsid w:val="00F81257"/>
    <w:rsid w:val="00F81489"/>
    <w:rsid w:val="00F81636"/>
    <w:rsid w:val="00F817BB"/>
    <w:rsid w:val="00F817E7"/>
    <w:rsid w:val="00F81871"/>
    <w:rsid w:val="00F818DB"/>
    <w:rsid w:val="00F81A4A"/>
    <w:rsid w:val="00F81A89"/>
    <w:rsid w:val="00F81ADB"/>
    <w:rsid w:val="00F81AEF"/>
    <w:rsid w:val="00F81B21"/>
    <w:rsid w:val="00F81B23"/>
    <w:rsid w:val="00F81C2E"/>
    <w:rsid w:val="00F81CA2"/>
    <w:rsid w:val="00F820C2"/>
    <w:rsid w:val="00F82481"/>
    <w:rsid w:val="00F82591"/>
    <w:rsid w:val="00F825F5"/>
    <w:rsid w:val="00F82688"/>
    <w:rsid w:val="00F826B1"/>
    <w:rsid w:val="00F829A3"/>
    <w:rsid w:val="00F829B8"/>
    <w:rsid w:val="00F82A65"/>
    <w:rsid w:val="00F82AB1"/>
    <w:rsid w:val="00F82D6E"/>
    <w:rsid w:val="00F82E21"/>
    <w:rsid w:val="00F82F80"/>
    <w:rsid w:val="00F831A4"/>
    <w:rsid w:val="00F831D2"/>
    <w:rsid w:val="00F8338F"/>
    <w:rsid w:val="00F8339C"/>
    <w:rsid w:val="00F8362A"/>
    <w:rsid w:val="00F8371B"/>
    <w:rsid w:val="00F838FD"/>
    <w:rsid w:val="00F83A0E"/>
    <w:rsid w:val="00F83BCC"/>
    <w:rsid w:val="00F83C53"/>
    <w:rsid w:val="00F83CD9"/>
    <w:rsid w:val="00F83DCE"/>
    <w:rsid w:val="00F83E65"/>
    <w:rsid w:val="00F83E6B"/>
    <w:rsid w:val="00F83F73"/>
    <w:rsid w:val="00F8400A"/>
    <w:rsid w:val="00F84094"/>
    <w:rsid w:val="00F84104"/>
    <w:rsid w:val="00F84255"/>
    <w:rsid w:val="00F842D5"/>
    <w:rsid w:val="00F8445D"/>
    <w:rsid w:val="00F84524"/>
    <w:rsid w:val="00F84623"/>
    <w:rsid w:val="00F84652"/>
    <w:rsid w:val="00F84922"/>
    <w:rsid w:val="00F84B58"/>
    <w:rsid w:val="00F84B5B"/>
    <w:rsid w:val="00F84BC6"/>
    <w:rsid w:val="00F84C7D"/>
    <w:rsid w:val="00F84E1D"/>
    <w:rsid w:val="00F84F66"/>
    <w:rsid w:val="00F84FAA"/>
    <w:rsid w:val="00F850CC"/>
    <w:rsid w:val="00F8513C"/>
    <w:rsid w:val="00F85425"/>
    <w:rsid w:val="00F857BC"/>
    <w:rsid w:val="00F85AA8"/>
    <w:rsid w:val="00F85B51"/>
    <w:rsid w:val="00F85C5E"/>
    <w:rsid w:val="00F85D6A"/>
    <w:rsid w:val="00F85D6F"/>
    <w:rsid w:val="00F85DB8"/>
    <w:rsid w:val="00F85F8A"/>
    <w:rsid w:val="00F85FDF"/>
    <w:rsid w:val="00F86060"/>
    <w:rsid w:val="00F860DA"/>
    <w:rsid w:val="00F860F6"/>
    <w:rsid w:val="00F861E0"/>
    <w:rsid w:val="00F8679C"/>
    <w:rsid w:val="00F869E6"/>
    <w:rsid w:val="00F86EE0"/>
    <w:rsid w:val="00F8706E"/>
    <w:rsid w:val="00F87140"/>
    <w:rsid w:val="00F87170"/>
    <w:rsid w:val="00F87438"/>
    <w:rsid w:val="00F87603"/>
    <w:rsid w:val="00F87840"/>
    <w:rsid w:val="00F8784E"/>
    <w:rsid w:val="00F8786A"/>
    <w:rsid w:val="00F8795F"/>
    <w:rsid w:val="00F879C8"/>
    <w:rsid w:val="00F87AC4"/>
    <w:rsid w:val="00F87BE2"/>
    <w:rsid w:val="00F87E12"/>
    <w:rsid w:val="00F87EBD"/>
    <w:rsid w:val="00F87F36"/>
    <w:rsid w:val="00F87FF3"/>
    <w:rsid w:val="00F87FF6"/>
    <w:rsid w:val="00F90081"/>
    <w:rsid w:val="00F9014C"/>
    <w:rsid w:val="00F903A0"/>
    <w:rsid w:val="00F904DD"/>
    <w:rsid w:val="00F905D5"/>
    <w:rsid w:val="00F906DF"/>
    <w:rsid w:val="00F9076B"/>
    <w:rsid w:val="00F907DC"/>
    <w:rsid w:val="00F90858"/>
    <w:rsid w:val="00F908E4"/>
    <w:rsid w:val="00F90C9A"/>
    <w:rsid w:val="00F90DCB"/>
    <w:rsid w:val="00F90ECE"/>
    <w:rsid w:val="00F910A1"/>
    <w:rsid w:val="00F910A7"/>
    <w:rsid w:val="00F910C4"/>
    <w:rsid w:val="00F912CC"/>
    <w:rsid w:val="00F912E8"/>
    <w:rsid w:val="00F91344"/>
    <w:rsid w:val="00F913CC"/>
    <w:rsid w:val="00F91769"/>
    <w:rsid w:val="00F919A0"/>
    <w:rsid w:val="00F919A5"/>
    <w:rsid w:val="00F91AC2"/>
    <w:rsid w:val="00F91C4E"/>
    <w:rsid w:val="00F91CA3"/>
    <w:rsid w:val="00F91E2B"/>
    <w:rsid w:val="00F91E39"/>
    <w:rsid w:val="00F91F8B"/>
    <w:rsid w:val="00F920DB"/>
    <w:rsid w:val="00F92128"/>
    <w:rsid w:val="00F9227C"/>
    <w:rsid w:val="00F922C2"/>
    <w:rsid w:val="00F92628"/>
    <w:rsid w:val="00F9265F"/>
    <w:rsid w:val="00F929A7"/>
    <w:rsid w:val="00F92B01"/>
    <w:rsid w:val="00F92EA3"/>
    <w:rsid w:val="00F92FE4"/>
    <w:rsid w:val="00F93007"/>
    <w:rsid w:val="00F93259"/>
    <w:rsid w:val="00F934E2"/>
    <w:rsid w:val="00F93587"/>
    <w:rsid w:val="00F935D3"/>
    <w:rsid w:val="00F93736"/>
    <w:rsid w:val="00F9376B"/>
    <w:rsid w:val="00F938E2"/>
    <w:rsid w:val="00F93A49"/>
    <w:rsid w:val="00F93C26"/>
    <w:rsid w:val="00F93CD9"/>
    <w:rsid w:val="00F93D41"/>
    <w:rsid w:val="00F93F41"/>
    <w:rsid w:val="00F93FAD"/>
    <w:rsid w:val="00F940A3"/>
    <w:rsid w:val="00F940AF"/>
    <w:rsid w:val="00F94145"/>
    <w:rsid w:val="00F94319"/>
    <w:rsid w:val="00F94415"/>
    <w:rsid w:val="00F9451F"/>
    <w:rsid w:val="00F9473D"/>
    <w:rsid w:val="00F947E6"/>
    <w:rsid w:val="00F94960"/>
    <w:rsid w:val="00F94A53"/>
    <w:rsid w:val="00F94BB0"/>
    <w:rsid w:val="00F94C23"/>
    <w:rsid w:val="00F94D31"/>
    <w:rsid w:val="00F94D4D"/>
    <w:rsid w:val="00F94D88"/>
    <w:rsid w:val="00F94DDA"/>
    <w:rsid w:val="00F94E18"/>
    <w:rsid w:val="00F9504E"/>
    <w:rsid w:val="00F95050"/>
    <w:rsid w:val="00F9506A"/>
    <w:rsid w:val="00F950AB"/>
    <w:rsid w:val="00F951D6"/>
    <w:rsid w:val="00F95223"/>
    <w:rsid w:val="00F95233"/>
    <w:rsid w:val="00F952B5"/>
    <w:rsid w:val="00F95325"/>
    <w:rsid w:val="00F9539F"/>
    <w:rsid w:val="00F953C7"/>
    <w:rsid w:val="00F95406"/>
    <w:rsid w:val="00F9554C"/>
    <w:rsid w:val="00F955B7"/>
    <w:rsid w:val="00F95745"/>
    <w:rsid w:val="00F95803"/>
    <w:rsid w:val="00F9583D"/>
    <w:rsid w:val="00F95855"/>
    <w:rsid w:val="00F958D7"/>
    <w:rsid w:val="00F959ED"/>
    <w:rsid w:val="00F95BD8"/>
    <w:rsid w:val="00F95C83"/>
    <w:rsid w:val="00F95ECB"/>
    <w:rsid w:val="00F95F52"/>
    <w:rsid w:val="00F960E0"/>
    <w:rsid w:val="00F9642F"/>
    <w:rsid w:val="00F96508"/>
    <w:rsid w:val="00F9667C"/>
    <w:rsid w:val="00F9673D"/>
    <w:rsid w:val="00F96818"/>
    <w:rsid w:val="00F968D4"/>
    <w:rsid w:val="00F96AD8"/>
    <w:rsid w:val="00F96B87"/>
    <w:rsid w:val="00F96C0B"/>
    <w:rsid w:val="00F96D44"/>
    <w:rsid w:val="00F96EB3"/>
    <w:rsid w:val="00F96F10"/>
    <w:rsid w:val="00F96F39"/>
    <w:rsid w:val="00F9736C"/>
    <w:rsid w:val="00F9740B"/>
    <w:rsid w:val="00F97417"/>
    <w:rsid w:val="00F97967"/>
    <w:rsid w:val="00F979EA"/>
    <w:rsid w:val="00F97BA9"/>
    <w:rsid w:val="00F97D5E"/>
    <w:rsid w:val="00F97D71"/>
    <w:rsid w:val="00F97DAE"/>
    <w:rsid w:val="00F97EF4"/>
    <w:rsid w:val="00F97FCE"/>
    <w:rsid w:val="00FA0070"/>
    <w:rsid w:val="00FA0336"/>
    <w:rsid w:val="00FA0348"/>
    <w:rsid w:val="00FA0349"/>
    <w:rsid w:val="00FA03AA"/>
    <w:rsid w:val="00FA0501"/>
    <w:rsid w:val="00FA0532"/>
    <w:rsid w:val="00FA080B"/>
    <w:rsid w:val="00FA080E"/>
    <w:rsid w:val="00FA08B3"/>
    <w:rsid w:val="00FA08CE"/>
    <w:rsid w:val="00FA09D7"/>
    <w:rsid w:val="00FA0A2E"/>
    <w:rsid w:val="00FA0A6A"/>
    <w:rsid w:val="00FA0A97"/>
    <w:rsid w:val="00FA0B28"/>
    <w:rsid w:val="00FA0C53"/>
    <w:rsid w:val="00FA0D2A"/>
    <w:rsid w:val="00FA0DEA"/>
    <w:rsid w:val="00FA1137"/>
    <w:rsid w:val="00FA1146"/>
    <w:rsid w:val="00FA1493"/>
    <w:rsid w:val="00FA152E"/>
    <w:rsid w:val="00FA1544"/>
    <w:rsid w:val="00FA16D3"/>
    <w:rsid w:val="00FA16DD"/>
    <w:rsid w:val="00FA1830"/>
    <w:rsid w:val="00FA1863"/>
    <w:rsid w:val="00FA1947"/>
    <w:rsid w:val="00FA1975"/>
    <w:rsid w:val="00FA1A88"/>
    <w:rsid w:val="00FA1BAA"/>
    <w:rsid w:val="00FA1D84"/>
    <w:rsid w:val="00FA1EB2"/>
    <w:rsid w:val="00FA1FD2"/>
    <w:rsid w:val="00FA21A9"/>
    <w:rsid w:val="00FA237B"/>
    <w:rsid w:val="00FA239A"/>
    <w:rsid w:val="00FA24AB"/>
    <w:rsid w:val="00FA24B3"/>
    <w:rsid w:val="00FA24BF"/>
    <w:rsid w:val="00FA2550"/>
    <w:rsid w:val="00FA255E"/>
    <w:rsid w:val="00FA2623"/>
    <w:rsid w:val="00FA26AE"/>
    <w:rsid w:val="00FA2780"/>
    <w:rsid w:val="00FA2AB4"/>
    <w:rsid w:val="00FA2AB5"/>
    <w:rsid w:val="00FA2BEC"/>
    <w:rsid w:val="00FA2C1E"/>
    <w:rsid w:val="00FA30B5"/>
    <w:rsid w:val="00FA3113"/>
    <w:rsid w:val="00FA3170"/>
    <w:rsid w:val="00FA31BC"/>
    <w:rsid w:val="00FA333A"/>
    <w:rsid w:val="00FA335C"/>
    <w:rsid w:val="00FA338C"/>
    <w:rsid w:val="00FA342F"/>
    <w:rsid w:val="00FA351F"/>
    <w:rsid w:val="00FA35EF"/>
    <w:rsid w:val="00FA36EE"/>
    <w:rsid w:val="00FA3732"/>
    <w:rsid w:val="00FA3796"/>
    <w:rsid w:val="00FA39EF"/>
    <w:rsid w:val="00FA3AE5"/>
    <w:rsid w:val="00FA400A"/>
    <w:rsid w:val="00FA40AF"/>
    <w:rsid w:val="00FA4218"/>
    <w:rsid w:val="00FA4352"/>
    <w:rsid w:val="00FA440E"/>
    <w:rsid w:val="00FA44C8"/>
    <w:rsid w:val="00FA466E"/>
    <w:rsid w:val="00FA467C"/>
    <w:rsid w:val="00FA4991"/>
    <w:rsid w:val="00FA4E8D"/>
    <w:rsid w:val="00FA4F8F"/>
    <w:rsid w:val="00FA4F90"/>
    <w:rsid w:val="00FA50E6"/>
    <w:rsid w:val="00FA5121"/>
    <w:rsid w:val="00FA530A"/>
    <w:rsid w:val="00FA5450"/>
    <w:rsid w:val="00FA5541"/>
    <w:rsid w:val="00FA5624"/>
    <w:rsid w:val="00FA56E8"/>
    <w:rsid w:val="00FA5721"/>
    <w:rsid w:val="00FA57AC"/>
    <w:rsid w:val="00FA595F"/>
    <w:rsid w:val="00FA59B8"/>
    <w:rsid w:val="00FA59EF"/>
    <w:rsid w:val="00FA5AA2"/>
    <w:rsid w:val="00FA5D0E"/>
    <w:rsid w:val="00FA5DE4"/>
    <w:rsid w:val="00FA5DEA"/>
    <w:rsid w:val="00FA5EC5"/>
    <w:rsid w:val="00FA6061"/>
    <w:rsid w:val="00FA6089"/>
    <w:rsid w:val="00FA6123"/>
    <w:rsid w:val="00FA61CE"/>
    <w:rsid w:val="00FA6476"/>
    <w:rsid w:val="00FA658F"/>
    <w:rsid w:val="00FA665F"/>
    <w:rsid w:val="00FA66E9"/>
    <w:rsid w:val="00FA6704"/>
    <w:rsid w:val="00FA678B"/>
    <w:rsid w:val="00FA67D8"/>
    <w:rsid w:val="00FA6875"/>
    <w:rsid w:val="00FA68FE"/>
    <w:rsid w:val="00FA694D"/>
    <w:rsid w:val="00FA6981"/>
    <w:rsid w:val="00FA6B98"/>
    <w:rsid w:val="00FA6E09"/>
    <w:rsid w:val="00FA6FA3"/>
    <w:rsid w:val="00FA7003"/>
    <w:rsid w:val="00FA7070"/>
    <w:rsid w:val="00FA7200"/>
    <w:rsid w:val="00FA754A"/>
    <w:rsid w:val="00FA7610"/>
    <w:rsid w:val="00FA7683"/>
    <w:rsid w:val="00FA76BD"/>
    <w:rsid w:val="00FA7730"/>
    <w:rsid w:val="00FA7936"/>
    <w:rsid w:val="00FA798B"/>
    <w:rsid w:val="00FA798E"/>
    <w:rsid w:val="00FA79A5"/>
    <w:rsid w:val="00FA7B45"/>
    <w:rsid w:val="00FA7C1F"/>
    <w:rsid w:val="00FA7C94"/>
    <w:rsid w:val="00FA7EE1"/>
    <w:rsid w:val="00FB00DC"/>
    <w:rsid w:val="00FB09D3"/>
    <w:rsid w:val="00FB0A42"/>
    <w:rsid w:val="00FB0B52"/>
    <w:rsid w:val="00FB0BCE"/>
    <w:rsid w:val="00FB0CD8"/>
    <w:rsid w:val="00FB0D36"/>
    <w:rsid w:val="00FB0E23"/>
    <w:rsid w:val="00FB0F1A"/>
    <w:rsid w:val="00FB0F92"/>
    <w:rsid w:val="00FB127A"/>
    <w:rsid w:val="00FB156F"/>
    <w:rsid w:val="00FB15DB"/>
    <w:rsid w:val="00FB164B"/>
    <w:rsid w:val="00FB1754"/>
    <w:rsid w:val="00FB177E"/>
    <w:rsid w:val="00FB19D9"/>
    <w:rsid w:val="00FB1A18"/>
    <w:rsid w:val="00FB1E26"/>
    <w:rsid w:val="00FB20B5"/>
    <w:rsid w:val="00FB2235"/>
    <w:rsid w:val="00FB2237"/>
    <w:rsid w:val="00FB2302"/>
    <w:rsid w:val="00FB2324"/>
    <w:rsid w:val="00FB23D6"/>
    <w:rsid w:val="00FB2545"/>
    <w:rsid w:val="00FB2574"/>
    <w:rsid w:val="00FB2599"/>
    <w:rsid w:val="00FB280D"/>
    <w:rsid w:val="00FB2A37"/>
    <w:rsid w:val="00FB2B0A"/>
    <w:rsid w:val="00FB2FA7"/>
    <w:rsid w:val="00FB2FDB"/>
    <w:rsid w:val="00FB3008"/>
    <w:rsid w:val="00FB30D2"/>
    <w:rsid w:val="00FB3343"/>
    <w:rsid w:val="00FB3404"/>
    <w:rsid w:val="00FB38EE"/>
    <w:rsid w:val="00FB3ABA"/>
    <w:rsid w:val="00FB3ACA"/>
    <w:rsid w:val="00FB3DF0"/>
    <w:rsid w:val="00FB3E1B"/>
    <w:rsid w:val="00FB416B"/>
    <w:rsid w:val="00FB418C"/>
    <w:rsid w:val="00FB42B8"/>
    <w:rsid w:val="00FB4483"/>
    <w:rsid w:val="00FB45EA"/>
    <w:rsid w:val="00FB468F"/>
    <w:rsid w:val="00FB4894"/>
    <w:rsid w:val="00FB48C6"/>
    <w:rsid w:val="00FB498D"/>
    <w:rsid w:val="00FB498E"/>
    <w:rsid w:val="00FB4D69"/>
    <w:rsid w:val="00FB4DD7"/>
    <w:rsid w:val="00FB4E91"/>
    <w:rsid w:val="00FB4F8D"/>
    <w:rsid w:val="00FB4FA3"/>
    <w:rsid w:val="00FB5076"/>
    <w:rsid w:val="00FB50F5"/>
    <w:rsid w:val="00FB5104"/>
    <w:rsid w:val="00FB525C"/>
    <w:rsid w:val="00FB5284"/>
    <w:rsid w:val="00FB52D0"/>
    <w:rsid w:val="00FB5318"/>
    <w:rsid w:val="00FB534D"/>
    <w:rsid w:val="00FB5388"/>
    <w:rsid w:val="00FB552C"/>
    <w:rsid w:val="00FB578D"/>
    <w:rsid w:val="00FB57C5"/>
    <w:rsid w:val="00FB58A7"/>
    <w:rsid w:val="00FB595B"/>
    <w:rsid w:val="00FB5E23"/>
    <w:rsid w:val="00FB5F8C"/>
    <w:rsid w:val="00FB605D"/>
    <w:rsid w:val="00FB61A0"/>
    <w:rsid w:val="00FB6294"/>
    <w:rsid w:val="00FB66B7"/>
    <w:rsid w:val="00FB68F8"/>
    <w:rsid w:val="00FB6A14"/>
    <w:rsid w:val="00FB6B3B"/>
    <w:rsid w:val="00FB6C11"/>
    <w:rsid w:val="00FB6C85"/>
    <w:rsid w:val="00FB6E04"/>
    <w:rsid w:val="00FB6E30"/>
    <w:rsid w:val="00FB6EF3"/>
    <w:rsid w:val="00FB6F59"/>
    <w:rsid w:val="00FB7058"/>
    <w:rsid w:val="00FB709E"/>
    <w:rsid w:val="00FB71F5"/>
    <w:rsid w:val="00FB7421"/>
    <w:rsid w:val="00FB7486"/>
    <w:rsid w:val="00FB76C9"/>
    <w:rsid w:val="00FB76E0"/>
    <w:rsid w:val="00FB76FC"/>
    <w:rsid w:val="00FB7780"/>
    <w:rsid w:val="00FB7827"/>
    <w:rsid w:val="00FB7B2D"/>
    <w:rsid w:val="00FB7B9B"/>
    <w:rsid w:val="00FB7C45"/>
    <w:rsid w:val="00FB7E44"/>
    <w:rsid w:val="00FB7E4D"/>
    <w:rsid w:val="00FB7E85"/>
    <w:rsid w:val="00FC0081"/>
    <w:rsid w:val="00FC0099"/>
    <w:rsid w:val="00FC016C"/>
    <w:rsid w:val="00FC01B8"/>
    <w:rsid w:val="00FC0311"/>
    <w:rsid w:val="00FC0350"/>
    <w:rsid w:val="00FC0467"/>
    <w:rsid w:val="00FC07D5"/>
    <w:rsid w:val="00FC08D3"/>
    <w:rsid w:val="00FC0A00"/>
    <w:rsid w:val="00FC0A5D"/>
    <w:rsid w:val="00FC0B56"/>
    <w:rsid w:val="00FC0BDA"/>
    <w:rsid w:val="00FC1593"/>
    <w:rsid w:val="00FC15AD"/>
    <w:rsid w:val="00FC15F7"/>
    <w:rsid w:val="00FC1664"/>
    <w:rsid w:val="00FC1B2E"/>
    <w:rsid w:val="00FC1B4E"/>
    <w:rsid w:val="00FC1BE1"/>
    <w:rsid w:val="00FC1BE8"/>
    <w:rsid w:val="00FC1C26"/>
    <w:rsid w:val="00FC1D0A"/>
    <w:rsid w:val="00FC1DD8"/>
    <w:rsid w:val="00FC1DF4"/>
    <w:rsid w:val="00FC204D"/>
    <w:rsid w:val="00FC209A"/>
    <w:rsid w:val="00FC20A2"/>
    <w:rsid w:val="00FC2106"/>
    <w:rsid w:val="00FC21D3"/>
    <w:rsid w:val="00FC2362"/>
    <w:rsid w:val="00FC2542"/>
    <w:rsid w:val="00FC273E"/>
    <w:rsid w:val="00FC298C"/>
    <w:rsid w:val="00FC29A2"/>
    <w:rsid w:val="00FC2A53"/>
    <w:rsid w:val="00FC2C37"/>
    <w:rsid w:val="00FC2C82"/>
    <w:rsid w:val="00FC2C8C"/>
    <w:rsid w:val="00FC2CA0"/>
    <w:rsid w:val="00FC2D01"/>
    <w:rsid w:val="00FC3178"/>
    <w:rsid w:val="00FC31B7"/>
    <w:rsid w:val="00FC334A"/>
    <w:rsid w:val="00FC3514"/>
    <w:rsid w:val="00FC368E"/>
    <w:rsid w:val="00FC3795"/>
    <w:rsid w:val="00FC38F1"/>
    <w:rsid w:val="00FC38F3"/>
    <w:rsid w:val="00FC39F9"/>
    <w:rsid w:val="00FC3AFB"/>
    <w:rsid w:val="00FC3B5B"/>
    <w:rsid w:val="00FC3C1E"/>
    <w:rsid w:val="00FC3C6B"/>
    <w:rsid w:val="00FC3CF7"/>
    <w:rsid w:val="00FC3D71"/>
    <w:rsid w:val="00FC405D"/>
    <w:rsid w:val="00FC4100"/>
    <w:rsid w:val="00FC44C2"/>
    <w:rsid w:val="00FC4511"/>
    <w:rsid w:val="00FC4554"/>
    <w:rsid w:val="00FC45E4"/>
    <w:rsid w:val="00FC47B9"/>
    <w:rsid w:val="00FC49F7"/>
    <w:rsid w:val="00FC4A70"/>
    <w:rsid w:val="00FC4A92"/>
    <w:rsid w:val="00FC4ABF"/>
    <w:rsid w:val="00FC4BA3"/>
    <w:rsid w:val="00FC4D60"/>
    <w:rsid w:val="00FC4D69"/>
    <w:rsid w:val="00FC4DC8"/>
    <w:rsid w:val="00FC4E11"/>
    <w:rsid w:val="00FC4F1B"/>
    <w:rsid w:val="00FC501D"/>
    <w:rsid w:val="00FC5136"/>
    <w:rsid w:val="00FC518D"/>
    <w:rsid w:val="00FC5214"/>
    <w:rsid w:val="00FC53EB"/>
    <w:rsid w:val="00FC5401"/>
    <w:rsid w:val="00FC5711"/>
    <w:rsid w:val="00FC58D4"/>
    <w:rsid w:val="00FC5A2C"/>
    <w:rsid w:val="00FC5A7F"/>
    <w:rsid w:val="00FC5A8B"/>
    <w:rsid w:val="00FC5B3E"/>
    <w:rsid w:val="00FC5D2A"/>
    <w:rsid w:val="00FC5DE9"/>
    <w:rsid w:val="00FC5F21"/>
    <w:rsid w:val="00FC5F62"/>
    <w:rsid w:val="00FC5F8F"/>
    <w:rsid w:val="00FC6107"/>
    <w:rsid w:val="00FC6175"/>
    <w:rsid w:val="00FC620D"/>
    <w:rsid w:val="00FC62D7"/>
    <w:rsid w:val="00FC6359"/>
    <w:rsid w:val="00FC63CC"/>
    <w:rsid w:val="00FC64CD"/>
    <w:rsid w:val="00FC67F9"/>
    <w:rsid w:val="00FC68AB"/>
    <w:rsid w:val="00FC68C9"/>
    <w:rsid w:val="00FC6B26"/>
    <w:rsid w:val="00FC6BD4"/>
    <w:rsid w:val="00FC6C63"/>
    <w:rsid w:val="00FC6CF7"/>
    <w:rsid w:val="00FC6F7A"/>
    <w:rsid w:val="00FC7283"/>
    <w:rsid w:val="00FC72C7"/>
    <w:rsid w:val="00FC7392"/>
    <w:rsid w:val="00FC74DF"/>
    <w:rsid w:val="00FC75A8"/>
    <w:rsid w:val="00FC7702"/>
    <w:rsid w:val="00FC7725"/>
    <w:rsid w:val="00FC780F"/>
    <w:rsid w:val="00FC7863"/>
    <w:rsid w:val="00FC7A82"/>
    <w:rsid w:val="00FC7B2D"/>
    <w:rsid w:val="00FC7C29"/>
    <w:rsid w:val="00FC7FC7"/>
    <w:rsid w:val="00FD0036"/>
    <w:rsid w:val="00FD01B2"/>
    <w:rsid w:val="00FD0285"/>
    <w:rsid w:val="00FD079F"/>
    <w:rsid w:val="00FD07D4"/>
    <w:rsid w:val="00FD08B7"/>
    <w:rsid w:val="00FD08E9"/>
    <w:rsid w:val="00FD0946"/>
    <w:rsid w:val="00FD09B7"/>
    <w:rsid w:val="00FD0A86"/>
    <w:rsid w:val="00FD0C6F"/>
    <w:rsid w:val="00FD0CE9"/>
    <w:rsid w:val="00FD0DA3"/>
    <w:rsid w:val="00FD0F97"/>
    <w:rsid w:val="00FD0FA6"/>
    <w:rsid w:val="00FD12FD"/>
    <w:rsid w:val="00FD1301"/>
    <w:rsid w:val="00FD140A"/>
    <w:rsid w:val="00FD1713"/>
    <w:rsid w:val="00FD173A"/>
    <w:rsid w:val="00FD177E"/>
    <w:rsid w:val="00FD1C93"/>
    <w:rsid w:val="00FD1C9B"/>
    <w:rsid w:val="00FD1DD4"/>
    <w:rsid w:val="00FD208C"/>
    <w:rsid w:val="00FD2194"/>
    <w:rsid w:val="00FD2227"/>
    <w:rsid w:val="00FD255C"/>
    <w:rsid w:val="00FD261B"/>
    <w:rsid w:val="00FD2658"/>
    <w:rsid w:val="00FD273C"/>
    <w:rsid w:val="00FD2774"/>
    <w:rsid w:val="00FD2828"/>
    <w:rsid w:val="00FD2B14"/>
    <w:rsid w:val="00FD2E87"/>
    <w:rsid w:val="00FD2FFD"/>
    <w:rsid w:val="00FD3321"/>
    <w:rsid w:val="00FD3325"/>
    <w:rsid w:val="00FD347F"/>
    <w:rsid w:val="00FD34B7"/>
    <w:rsid w:val="00FD3682"/>
    <w:rsid w:val="00FD38C3"/>
    <w:rsid w:val="00FD3927"/>
    <w:rsid w:val="00FD3BC0"/>
    <w:rsid w:val="00FD3C22"/>
    <w:rsid w:val="00FD3EFD"/>
    <w:rsid w:val="00FD3F74"/>
    <w:rsid w:val="00FD3F88"/>
    <w:rsid w:val="00FD416E"/>
    <w:rsid w:val="00FD42CF"/>
    <w:rsid w:val="00FD43DD"/>
    <w:rsid w:val="00FD467B"/>
    <w:rsid w:val="00FD46C1"/>
    <w:rsid w:val="00FD4806"/>
    <w:rsid w:val="00FD4BC9"/>
    <w:rsid w:val="00FD4BE6"/>
    <w:rsid w:val="00FD4E12"/>
    <w:rsid w:val="00FD4FBC"/>
    <w:rsid w:val="00FD5010"/>
    <w:rsid w:val="00FD50E4"/>
    <w:rsid w:val="00FD51C7"/>
    <w:rsid w:val="00FD52E8"/>
    <w:rsid w:val="00FD541C"/>
    <w:rsid w:val="00FD5455"/>
    <w:rsid w:val="00FD54A7"/>
    <w:rsid w:val="00FD5586"/>
    <w:rsid w:val="00FD5633"/>
    <w:rsid w:val="00FD582A"/>
    <w:rsid w:val="00FD5999"/>
    <w:rsid w:val="00FD5A28"/>
    <w:rsid w:val="00FD5B12"/>
    <w:rsid w:val="00FD5E2B"/>
    <w:rsid w:val="00FD662C"/>
    <w:rsid w:val="00FD66C4"/>
    <w:rsid w:val="00FD67D2"/>
    <w:rsid w:val="00FD685C"/>
    <w:rsid w:val="00FD69AF"/>
    <w:rsid w:val="00FD6AFB"/>
    <w:rsid w:val="00FD6B4E"/>
    <w:rsid w:val="00FD6B8D"/>
    <w:rsid w:val="00FD6C5E"/>
    <w:rsid w:val="00FD6DF9"/>
    <w:rsid w:val="00FD6F1B"/>
    <w:rsid w:val="00FD6F43"/>
    <w:rsid w:val="00FD7106"/>
    <w:rsid w:val="00FD7280"/>
    <w:rsid w:val="00FD729E"/>
    <w:rsid w:val="00FD74E3"/>
    <w:rsid w:val="00FD7562"/>
    <w:rsid w:val="00FD7593"/>
    <w:rsid w:val="00FD75FB"/>
    <w:rsid w:val="00FD767A"/>
    <w:rsid w:val="00FD7775"/>
    <w:rsid w:val="00FD795D"/>
    <w:rsid w:val="00FD7A9D"/>
    <w:rsid w:val="00FD7B1B"/>
    <w:rsid w:val="00FD7D23"/>
    <w:rsid w:val="00FE0003"/>
    <w:rsid w:val="00FE0041"/>
    <w:rsid w:val="00FE010E"/>
    <w:rsid w:val="00FE02E4"/>
    <w:rsid w:val="00FE0581"/>
    <w:rsid w:val="00FE09FA"/>
    <w:rsid w:val="00FE0C7F"/>
    <w:rsid w:val="00FE126F"/>
    <w:rsid w:val="00FE1311"/>
    <w:rsid w:val="00FE131E"/>
    <w:rsid w:val="00FE13E2"/>
    <w:rsid w:val="00FE1532"/>
    <w:rsid w:val="00FE16DB"/>
    <w:rsid w:val="00FE173E"/>
    <w:rsid w:val="00FE1802"/>
    <w:rsid w:val="00FE18EC"/>
    <w:rsid w:val="00FE1A18"/>
    <w:rsid w:val="00FE1A21"/>
    <w:rsid w:val="00FE1C3B"/>
    <w:rsid w:val="00FE1CC7"/>
    <w:rsid w:val="00FE1E16"/>
    <w:rsid w:val="00FE1F31"/>
    <w:rsid w:val="00FE1F50"/>
    <w:rsid w:val="00FE204A"/>
    <w:rsid w:val="00FE230E"/>
    <w:rsid w:val="00FE23F7"/>
    <w:rsid w:val="00FE24D6"/>
    <w:rsid w:val="00FE254C"/>
    <w:rsid w:val="00FE2556"/>
    <w:rsid w:val="00FE2611"/>
    <w:rsid w:val="00FE26CA"/>
    <w:rsid w:val="00FE291A"/>
    <w:rsid w:val="00FE2A10"/>
    <w:rsid w:val="00FE2B33"/>
    <w:rsid w:val="00FE2BA2"/>
    <w:rsid w:val="00FE2CFA"/>
    <w:rsid w:val="00FE2D08"/>
    <w:rsid w:val="00FE2EE5"/>
    <w:rsid w:val="00FE2F0E"/>
    <w:rsid w:val="00FE3108"/>
    <w:rsid w:val="00FE323B"/>
    <w:rsid w:val="00FE3283"/>
    <w:rsid w:val="00FE3375"/>
    <w:rsid w:val="00FE33B4"/>
    <w:rsid w:val="00FE3448"/>
    <w:rsid w:val="00FE3457"/>
    <w:rsid w:val="00FE34B4"/>
    <w:rsid w:val="00FE35B6"/>
    <w:rsid w:val="00FE36C3"/>
    <w:rsid w:val="00FE3B3B"/>
    <w:rsid w:val="00FE3BBC"/>
    <w:rsid w:val="00FE3C5D"/>
    <w:rsid w:val="00FE3C62"/>
    <w:rsid w:val="00FE3E72"/>
    <w:rsid w:val="00FE3FA1"/>
    <w:rsid w:val="00FE40DF"/>
    <w:rsid w:val="00FE439E"/>
    <w:rsid w:val="00FE43DF"/>
    <w:rsid w:val="00FE4465"/>
    <w:rsid w:val="00FE4527"/>
    <w:rsid w:val="00FE4577"/>
    <w:rsid w:val="00FE4627"/>
    <w:rsid w:val="00FE46B8"/>
    <w:rsid w:val="00FE48A6"/>
    <w:rsid w:val="00FE4975"/>
    <w:rsid w:val="00FE49BD"/>
    <w:rsid w:val="00FE4A4C"/>
    <w:rsid w:val="00FE4D9F"/>
    <w:rsid w:val="00FE5195"/>
    <w:rsid w:val="00FE5242"/>
    <w:rsid w:val="00FE5358"/>
    <w:rsid w:val="00FE5472"/>
    <w:rsid w:val="00FE54A7"/>
    <w:rsid w:val="00FE54B3"/>
    <w:rsid w:val="00FE58EB"/>
    <w:rsid w:val="00FE59FA"/>
    <w:rsid w:val="00FE5A07"/>
    <w:rsid w:val="00FE5ABF"/>
    <w:rsid w:val="00FE5BE0"/>
    <w:rsid w:val="00FE5C78"/>
    <w:rsid w:val="00FE5D78"/>
    <w:rsid w:val="00FE5E44"/>
    <w:rsid w:val="00FE5E5C"/>
    <w:rsid w:val="00FE5F18"/>
    <w:rsid w:val="00FE60D6"/>
    <w:rsid w:val="00FE66C7"/>
    <w:rsid w:val="00FE675C"/>
    <w:rsid w:val="00FE67F6"/>
    <w:rsid w:val="00FE694B"/>
    <w:rsid w:val="00FE69CE"/>
    <w:rsid w:val="00FE6BDB"/>
    <w:rsid w:val="00FE6D36"/>
    <w:rsid w:val="00FE6D77"/>
    <w:rsid w:val="00FE6EDA"/>
    <w:rsid w:val="00FE7409"/>
    <w:rsid w:val="00FE7533"/>
    <w:rsid w:val="00FE7B00"/>
    <w:rsid w:val="00FE7B5D"/>
    <w:rsid w:val="00FE7F23"/>
    <w:rsid w:val="00FE7F4C"/>
    <w:rsid w:val="00FE7F87"/>
    <w:rsid w:val="00FF019D"/>
    <w:rsid w:val="00FF020C"/>
    <w:rsid w:val="00FF0348"/>
    <w:rsid w:val="00FF04F3"/>
    <w:rsid w:val="00FF065F"/>
    <w:rsid w:val="00FF0690"/>
    <w:rsid w:val="00FF0875"/>
    <w:rsid w:val="00FF088E"/>
    <w:rsid w:val="00FF0BFA"/>
    <w:rsid w:val="00FF0C0B"/>
    <w:rsid w:val="00FF0CF2"/>
    <w:rsid w:val="00FF108A"/>
    <w:rsid w:val="00FF1219"/>
    <w:rsid w:val="00FF1358"/>
    <w:rsid w:val="00FF13DE"/>
    <w:rsid w:val="00FF150D"/>
    <w:rsid w:val="00FF1646"/>
    <w:rsid w:val="00FF165C"/>
    <w:rsid w:val="00FF16C8"/>
    <w:rsid w:val="00FF1899"/>
    <w:rsid w:val="00FF1995"/>
    <w:rsid w:val="00FF1A50"/>
    <w:rsid w:val="00FF1AA7"/>
    <w:rsid w:val="00FF1AE5"/>
    <w:rsid w:val="00FF1C0D"/>
    <w:rsid w:val="00FF1C57"/>
    <w:rsid w:val="00FF1D60"/>
    <w:rsid w:val="00FF1DC7"/>
    <w:rsid w:val="00FF1E6C"/>
    <w:rsid w:val="00FF2226"/>
    <w:rsid w:val="00FF2420"/>
    <w:rsid w:val="00FF2443"/>
    <w:rsid w:val="00FF25A1"/>
    <w:rsid w:val="00FF268C"/>
    <w:rsid w:val="00FF271C"/>
    <w:rsid w:val="00FF27AC"/>
    <w:rsid w:val="00FF2A68"/>
    <w:rsid w:val="00FF2B98"/>
    <w:rsid w:val="00FF2CB6"/>
    <w:rsid w:val="00FF2CB8"/>
    <w:rsid w:val="00FF2E0B"/>
    <w:rsid w:val="00FF2F12"/>
    <w:rsid w:val="00FF31C4"/>
    <w:rsid w:val="00FF3275"/>
    <w:rsid w:val="00FF3348"/>
    <w:rsid w:val="00FF33D1"/>
    <w:rsid w:val="00FF3403"/>
    <w:rsid w:val="00FF34F7"/>
    <w:rsid w:val="00FF35FD"/>
    <w:rsid w:val="00FF373A"/>
    <w:rsid w:val="00FF376C"/>
    <w:rsid w:val="00FF3AED"/>
    <w:rsid w:val="00FF3B80"/>
    <w:rsid w:val="00FF3C64"/>
    <w:rsid w:val="00FF3C72"/>
    <w:rsid w:val="00FF3CEC"/>
    <w:rsid w:val="00FF3E3F"/>
    <w:rsid w:val="00FF3EEC"/>
    <w:rsid w:val="00FF40A3"/>
    <w:rsid w:val="00FF40B0"/>
    <w:rsid w:val="00FF40F9"/>
    <w:rsid w:val="00FF419C"/>
    <w:rsid w:val="00FF429F"/>
    <w:rsid w:val="00FF465F"/>
    <w:rsid w:val="00FF4699"/>
    <w:rsid w:val="00FF47C0"/>
    <w:rsid w:val="00FF4860"/>
    <w:rsid w:val="00FF4899"/>
    <w:rsid w:val="00FF491B"/>
    <w:rsid w:val="00FF4A88"/>
    <w:rsid w:val="00FF4B95"/>
    <w:rsid w:val="00FF4C9F"/>
    <w:rsid w:val="00FF4D43"/>
    <w:rsid w:val="00FF51D9"/>
    <w:rsid w:val="00FF5216"/>
    <w:rsid w:val="00FF532B"/>
    <w:rsid w:val="00FF5468"/>
    <w:rsid w:val="00FF5506"/>
    <w:rsid w:val="00FF557D"/>
    <w:rsid w:val="00FF55EE"/>
    <w:rsid w:val="00FF5631"/>
    <w:rsid w:val="00FF577C"/>
    <w:rsid w:val="00FF5BBF"/>
    <w:rsid w:val="00FF5C44"/>
    <w:rsid w:val="00FF5CBF"/>
    <w:rsid w:val="00FF5D62"/>
    <w:rsid w:val="00FF5D71"/>
    <w:rsid w:val="00FF5EC2"/>
    <w:rsid w:val="00FF6019"/>
    <w:rsid w:val="00FF602E"/>
    <w:rsid w:val="00FF6041"/>
    <w:rsid w:val="00FF61AB"/>
    <w:rsid w:val="00FF625C"/>
    <w:rsid w:val="00FF62A0"/>
    <w:rsid w:val="00FF62AC"/>
    <w:rsid w:val="00FF6383"/>
    <w:rsid w:val="00FF6565"/>
    <w:rsid w:val="00FF657F"/>
    <w:rsid w:val="00FF664B"/>
    <w:rsid w:val="00FF66BA"/>
    <w:rsid w:val="00FF6A5B"/>
    <w:rsid w:val="00FF6AC4"/>
    <w:rsid w:val="00FF6AFB"/>
    <w:rsid w:val="00FF6C10"/>
    <w:rsid w:val="00FF6C98"/>
    <w:rsid w:val="00FF6E28"/>
    <w:rsid w:val="00FF6F69"/>
    <w:rsid w:val="00FF704B"/>
    <w:rsid w:val="00FF7114"/>
    <w:rsid w:val="00FF7138"/>
    <w:rsid w:val="00FF71A0"/>
    <w:rsid w:val="00FF7251"/>
    <w:rsid w:val="00FF7274"/>
    <w:rsid w:val="00FF72D7"/>
    <w:rsid w:val="00FF72EE"/>
    <w:rsid w:val="00FF7355"/>
    <w:rsid w:val="00FF7558"/>
    <w:rsid w:val="00FF769F"/>
    <w:rsid w:val="00FF771C"/>
    <w:rsid w:val="00FF7799"/>
    <w:rsid w:val="00FF78B5"/>
    <w:rsid w:val="00FF7981"/>
    <w:rsid w:val="00FF7A73"/>
    <w:rsid w:val="00FF7ABE"/>
    <w:rsid w:val="00FF7B4D"/>
    <w:rsid w:val="00FF7B6D"/>
    <w:rsid w:val="00FF7D9D"/>
    <w:rsid w:val="00FF7DB8"/>
    <w:rsid w:val="00FF7FAD"/>
    <w:rsid w:val="015654C1"/>
    <w:rsid w:val="01896C15"/>
    <w:rsid w:val="019839AC"/>
    <w:rsid w:val="02646578"/>
    <w:rsid w:val="02863634"/>
    <w:rsid w:val="02AA4AEE"/>
    <w:rsid w:val="02C00E90"/>
    <w:rsid w:val="03595B8B"/>
    <w:rsid w:val="045B44B4"/>
    <w:rsid w:val="048A5003"/>
    <w:rsid w:val="04F546B3"/>
    <w:rsid w:val="04FD1ABF"/>
    <w:rsid w:val="050B6856"/>
    <w:rsid w:val="054908B9"/>
    <w:rsid w:val="05B6346C"/>
    <w:rsid w:val="060A2EF6"/>
    <w:rsid w:val="06AD3A04"/>
    <w:rsid w:val="0701348E"/>
    <w:rsid w:val="07B61CB8"/>
    <w:rsid w:val="07D102E3"/>
    <w:rsid w:val="07EF7893"/>
    <w:rsid w:val="087E3C7F"/>
    <w:rsid w:val="087F5E7D"/>
    <w:rsid w:val="08EB0A30"/>
    <w:rsid w:val="090F1EE9"/>
    <w:rsid w:val="09110C6F"/>
    <w:rsid w:val="092F0220"/>
    <w:rsid w:val="098147A7"/>
    <w:rsid w:val="09937F44"/>
    <w:rsid w:val="09F04D02"/>
    <w:rsid w:val="0A814349"/>
    <w:rsid w:val="0C396F1E"/>
    <w:rsid w:val="0DEE1A67"/>
    <w:rsid w:val="0E5B4619"/>
    <w:rsid w:val="0F457E1A"/>
    <w:rsid w:val="0F5735B8"/>
    <w:rsid w:val="0F6B5ADC"/>
    <w:rsid w:val="0F78156E"/>
    <w:rsid w:val="11200625"/>
    <w:rsid w:val="11DC205D"/>
    <w:rsid w:val="1295180B"/>
    <w:rsid w:val="14262E9B"/>
    <w:rsid w:val="14503CE0"/>
    <w:rsid w:val="151472A1"/>
    <w:rsid w:val="15732B3D"/>
    <w:rsid w:val="160B1DB7"/>
    <w:rsid w:val="1646419B"/>
    <w:rsid w:val="17FC2567"/>
    <w:rsid w:val="18000F6D"/>
    <w:rsid w:val="18656713"/>
    <w:rsid w:val="198E4EFC"/>
    <w:rsid w:val="19AB6A2A"/>
    <w:rsid w:val="1A1D12E8"/>
    <w:rsid w:val="1A9966B3"/>
    <w:rsid w:val="1B884CB7"/>
    <w:rsid w:val="1C8C6AE3"/>
    <w:rsid w:val="1D561A2F"/>
    <w:rsid w:val="1D86477C"/>
    <w:rsid w:val="1DA91839"/>
    <w:rsid w:val="1DB37BCA"/>
    <w:rsid w:val="1DC91D6E"/>
    <w:rsid w:val="1F15070B"/>
    <w:rsid w:val="1F7C13B4"/>
    <w:rsid w:val="1FE245DC"/>
    <w:rsid w:val="201B5A3A"/>
    <w:rsid w:val="20A11517"/>
    <w:rsid w:val="21457AA6"/>
    <w:rsid w:val="21816606"/>
    <w:rsid w:val="22B456FE"/>
    <w:rsid w:val="22F42C65"/>
    <w:rsid w:val="234052E2"/>
    <w:rsid w:val="266E0D1D"/>
    <w:rsid w:val="26A22471"/>
    <w:rsid w:val="26D8294B"/>
    <w:rsid w:val="27062195"/>
    <w:rsid w:val="270A0B9B"/>
    <w:rsid w:val="275E4DA2"/>
    <w:rsid w:val="27DF1E78"/>
    <w:rsid w:val="28343B01"/>
    <w:rsid w:val="28A3543A"/>
    <w:rsid w:val="28A42EBB"/>
    <w:rsid w:val="293F0B3B"/>
    <w:rsid w:val="295761E2"/>
    <w:rsid w:val="299946CD"/>
    <w:rsid w:val="2A4312E2"/>
    <w:rsid w:val="2A7D01C3"/>
    <w:rsid w:val="2ACB3B45"/>
    <w:rsid w:val="2ADA635E"/>
    <w:rsid w:val="2B210CD1"/>
    <w:rsid w:val="2C6B57F0"/>
    <w:rsid w:val="2CE10CB2"/>
    <w:rsid w:val="2DC931AE"/>
    <w:rsid w:val="2E855ADF"/>
    <w:rsid w:val="2EFB0FA1"/>
    <w:rsid w:val="2FBA00DA"/>
    <w:rsid w:val="2FD71C09"/>
    <w:rsid w:val="30405DB5"/>
    <w:rsid w:val="318254C8"/>
    <w:rsid w:val="31F63288"/>
    <w:rsid w:val="33332C90"/>
    <w:rsid w:val="333C7D1C"/>
    <w:rsid w:val="33BD4DF2"/>
    <w:rsid w:val="34176785"/>
    <w:rsid w:val="347B2C27"/>
    <w:rsid w:val="34DA64C3"/>
    <w:rsid w:val="34ED1C61"/>
    <w:rsid w:val="355B5B18"/>
    <w:rsid w:val="358259D7"/>
    <w:rsid w:val="35BD2339"/>
    <w:rsid w:val="36316A75"/>
    <w:rsid w:val="36A2002D"/>
    <w:rsid w:val="375A305F"/>
    <w:rsid w:val="37F00FD4"/>
    <w:rsid w:val="38B52017"/>
    <w:rsid w:val="38CE09C2"/>
    <w:rsid w:val="3A2F3A82"/>
    <w:rsid w:val="3ABD5C6F"/>
    <w:rsid w:val="3ABF58EF"/>
    <w:rsid w:val="3AD80A17"/>
    <w:rsid w:val="3ADB521F"/>
    <w:rsid w:val="3B071567"/>
    <w:rsid w:val="3BD34132"/>
    <w:rsid w:val="3C785F45"/>
    <w:rsid w:val="3D307C72"/>
    <w:rsid w:val="3D702C5A"/>
    <w:rsid w:val="3F667892"/>
    <w:rsid w:val="3F8A67CD"/>
    <w:rsid w:val="3FB86017"/>
    <w:rsid w:val="419655A8"/>
    <w:rsid w:val="41CB0DC7"/>
    <w:rsid w:val="41F646C8"/>
    <w:rsid w:val="421B5801"/>
    <w:rsid w:val="43071F86"/>
    <w:rsid w:val="43FC5D17"/>
    <w:rsid w:val="44054428"/>
    <w:rsid w:val="448004EE"/>
    <w:rsid w:val="45161CE6"/>
    <w:rsid w:val="4582269B"/>
    <w:rsid w:val="45C27C01"/>
    <w:rsid w:val="46446ED5"/>
    <w:rsid w:val="46FE3D85"/>
    <w:rsid w:val="47A6109B"/>
    <w:rsid w:val="48087B3D"/>
    <w:rsid w:val="48297FEF"/>
    <w:rsid w:val="488E3597"/>
    <w:rsid w:val="49256F8E"/>
    <w:rsid w:val="4A944BE6"/>
    <w:rsid w:val="4AD102CE"/>
    <w:rsid w:val="4BB772C7"/>
    <w:rsid w:val="4BDB6202"/>
    <w:rsid w:val="4C0E7CD6"/>
    <w:rsid w:val="4C1550E2"/>
    <w:rsid w:val="4C816990"/>
    <w:rsid w:val="4CD17A13"/>
    <w:rsid w:val="4D1107FD"/>
    <w:rsid w:val="4D79032A"/>
    <w:rsid w:val="4DFC16FF"/>
    <w:rsid w:val="4E570B14"/>
    <w:rsid w:val="4E796ACA"/>
    <w:rsid w:val="4E8E31EC"/>
    <w:rsid w:val="4F4F5829"/>
    <w:rsid w:val="507E179E"/>
    <w:rsid w:val="50F20458"/>
    <w:rsid w:val="511B709E"/>
    <w:rsid w:val="514B7BED"/>
    <w:rsid w:val="514D0B72"/>
    <w:rsid w:val="51E15B62"/>
    <w:rsid w:val="51F62284"/>
    <w:rsid w:val="52FE2AB7"/>
    <w:rsid w:val="53B547E4"/>
    <w:rsid w:val="54A92AF2"/>
    <w:rsid w:val="54CE2D32"/>
    <w:rsid w:val="55B15523"/>
    <w:rsid w:val="56B1674B"/>
    <w:rsid w:val="58487AE6"/>
    <w:rsid w:val="588B3A52"/>
    <w:rsid w:val="59910D81"/>
    <w:rsid w:val="59B61EBB"/>
    <w:rsid w:val="59BF05CC"/>
    <w:rsid w:val="59DD33FF"/>
    <w:rsid w:val="59F355A3"/>
    <w:rsid w:val="59FA4F2E"/>
    <w:rsid w:val="5B707F92"/>
    <w:rsid w:val="5B9D7B5D"/>
    <w:rsid w:val="5C335AD2"/>
    <w:rsid w:val="5C5F7C1B"/>
    <w:rsid w:val="5CD06C55"/>
    <w:rsid w:val="5D7F7CF2"/>
    <w:rsid w:val="5D9B1BA1"/>
    <w:rsid w:val="5E103D5E"/>
    <w:rsid w:val="5E65126A"/>
    <w:rsid w:val="5E812D98"/>
    <w:rsid w:val="5E8F5931"/>
    <w:rsid w:val="5ECF671B"/>
    <w:rsid w:val="604C498D"/>
    <w:rsid w:val="607B63D6"/>
    <w:rsid w:val="60841264"/>
    <w:rsid w:val="60CD61E0"/>
    <w:rsid w:val="60D14BE6"/>
    <w:rsid w:val="6105633A"/>
    <w:rsid w:val="61946EA3"/>
    <w:rsid w:val="62390CB6"/>
    <w:rsid w:val="623C3E38"/>
    <w:rsid w:val="6240283F"/>
    <w:rsid w:val="634136E6"/>
    <w:rsid w:val="64983C98"/>
    <w:rsid w:val="64D65CFB"/>
    <w:rsid w:val="665A717C"/>
    <w:rsid w:val="66670A10"/>
    <w:rsid w:val="67487CFE"/>
    <w:rsid w:val="6793017D"/>
    <w:rsid w:val="67FD6528"/>
    <w:rsid w:val="68434A9E"/>
    <w:rsid w:val="68E1201D"/>
    <w:rsid w:val="69F021DB"/>
    <w:rsid w:val="6A0E178B"/>
    <w:rsid w:val="6C523F43"/>
    <w:rsid w:val="6DE05CD4"/>
    <w:rsid w:val="6E010407"/>
    <w:rsid w:val="6E2C4ACE"/>
    <w:rsid w:val="6F2C7EF4"/>
    <w:rsid w:val="6F4E5EAA"/>
    <w:rsid w:val="6FC62671"/>
    <w:rsid w:val="70C87915"/>
    <w:rsid w:val="70F729E3"/>
    <w:rsid w:val="710F0089"/>
    <w:rsid w:val="71967069"/>
    <w:rsid w:val="71F8388A"/>
    <w:rsid w:val="7205731D"/>
    <w:rsid w:val="7383558F"/>
    <w:rsid w:val="739D6139"/>
    <w:rsid w:val="73C31BFC"/>
    <w:rsid w:val="73E26C2E"/>
    <w:rsid w:val="74027162"/>
    <w:rsid w:val="74597B71"/>
    <w:rsid w:val="74FE6101"/>
    <w:rsid w:val="752D7B49"/>
    <w:rsid w:val="753C2362"/>
    <w:rsid w:val="7571063E"/>
    <w:rsid w:val="75BB3F35"/>
    <w:rsid w:val="76010E26"/>
    <w:rsid w:val="7647739D"/>
    <w:rsid w:val="766643CE"/>
    <w:rsid w:val="78956BE1"/>
    <w:rsid w:val="78BB101F"/>
    <w:rsid w:val="78D20C44"/>
    <w:rsid w:val="79011794"/>
    <w:rsid w:val="79AD59A6"/>
    <w:rsid w:val="7AAA40CE"/>
    <w:rsid w:val="7B690C89"/>
    <w:rsid w:val="7B866F34"/>
    <w:rsid w:val="7BA73E32"/>
    <w:rsid w:val="7C23393A"/>
    <w:rsid w:val="7C551B8B"/>
    <w:rsid w:val="7CDC52E7"/>
    <w:rsid w:val="7DD76804"/>
    <w:rsid w:val="7EB85AF2"/>
    <w:rsid w:val="7EFC65E6"/>
    <w:rsid w:val="7FDE1157"/>
    <w:rsid w:val="7FE52CE1"/>
    <w:rsid w:val="7FEF6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2"/>
    </o:shapelayout>
  </w:shapeDefaults>
  <w:decimalSymbol w:val="."/>
  <w:listSeparator w:val=","/>
  <w14:docId w14:val="775B1DDE"/>
  <w15:docId w15:val="{FEE5E281-11DB-4846-937D-98A403344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06821"/>
    <w:rPr>
      <w:lang w:eastAsia="en-US"/>
    </w:rPr>
  </w:style>
  <w:style w:type="paragraph" w:styleId="1">
    <w:name w:val="heading 1"/>
    <w:basedOn w:val="a"/>
    <w:next w:val="a"/>
    <w:link w:val="1Char"/>
    <w:uiPriority w:val="9"/>
    <w:qFormat/>
    <w:rsid w:val="00006821"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Char"/>
    <w:uiPriority w:val="9"/>
    <w:qFormat/>
    <w:rsid w:val="00006821"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link w:val="3Char"/>
    <w:uiPriority w:val="9"/>
    <w:qFormat/>
    <w:rsid w:val="00006821"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link w:val="4Char"/>
    <w:uiPriority w:val="9"/>
    <w:qFormat/>
    <w:rsid w:val="00006821"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Char"/>
    <w:uiPriority w:val="9"/>
    <w:qFormat/>
    <w:rsid w:val="00006821"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Char"/>
    <w:uiPriority w:val="9"/>
    <w:qFormat/>
    <w:rsid w:val="00006821"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Char"/>
    <w:uiPriority w:val="9"/>
    <w:qFormat/>
    <w:rsid w:val="00006821"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Char"/>
    <w:uiPriority w:val="9"/>
    <w:qFormat/>
    <w:rsid w:val="00006821"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Char"/>
    <w:uiPriority w:val="9"/>
    <w:qFormat/>
    <w:rsid w:val="00006821"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Char"/>
    <w:rsid w:val="00006821"/>
    <w:rPr>
      <w:b/>
      <w:bCs/>
    </w:rPr>
  </w:style>
  <w:style w:type="paragraph" w:styleId="a4">
    <w:name w:val="annotation text"/>
    <w:basedOn w:val="a"/>
    <w:link w:val="Char0"/>
    <w:rsid w:val="00006821"/>
  </w:style>
  <w:style w:type="paragraph" w:styleId="a5">
    <w:name w:val="Document Map"/>
    <w:basedOn w:val="a"/>
    <w:link w:val="Char1"/>
    <w:semiHidden/>
    <w:qFormat/>
    <w:rsid w:val="00006821"/>
    <w:pPr>
      <w:shd w:val="clear" w:color="auto" w:fill="000080"/>
    </w:pPr>
    <w:rPr>
      <w:rFonts w:ascii="Tahoma" w:hAnsi="Tahoma" w:cs="Tahoma"/>
    </w:rPr>
  </w:style>
  <w:style w:type="paragraph" w:styleId="a6">
    <w:name w:val="Body Text"/>
    <w:basedOn w:val="a"/>
    <w:link w:val="Char2"/>
    <w:rsid w:val="00006821"/>
    <w:pPr>
      <w:spacing w:after="120"/>
    </w:pPr>
  </w:style>
  <w:style w:type="paragraph" w:styleId="a7">
    <w:name w:val="Body Text Indent"/>
    <w:basedOn w:val="a"/>
    <w:link w:val="Char3"/>
    <w:qFormat/>
    <w:rsid w:val="00006821"/>
    <w:pPr>
      <w:ind w:left="630" w:hanging="630"/>
    </w:pPr>
    <w:rPr>
      <w:szCs w:val="24"/>
    </w:rPr>
  </w:style>
  <w:style w:type="paragraph" w:styleId="a8">
    <w:name w:val="Balloon Text"/>
    <w:basedOn w:val="a"/>
    <w:link w:val="Char4"/>
    <w:qFormat/>
    <w:rsid w:val="00006821"/>
    <w:rPr>
      <w:rFonts w:ascii="Tahoma" w:hAnsi="Tahoma" w:cs="Tahoma"/>
      <w:sz w:val="16"/>
      <w:szCs w:val="16"/>
    </w:rPr>
  </w:style>
  <w:style w:type="paragraph" w:styleId="a9">
    <w:name w:val="footer"/>
    <w:basedOn w:val="a"/>
    <w:link w:val="Char5"/>
    <w:uiPriority w:val="99"/>
    <w:qFormat/>
    <w:rsid w:val="00006821"/>
    <w:pPr>
      <w:tabs>
        <w:tab w:val="center" w:pos="4320"/>
        <w:tab w:val="right" w:pos="8640"/>
      </w:tabs>
    </w:pPr>
  </w:style>
  <w:style w:type="paragraph" w:styleId="aa">
    <w:name w:val="header"/>
    <w:basedOn w:val="a"/>
    <w:link w:val="Char6"/>
    <w:qFormat/>
    <w:rsid w:val="00006821"/>
    <w:pPr>
      <w:tabs>
        <w:tab w:val="center" w:pos="4320"/>
        <w:tab w:val="right" w:pos="8640"/>
      </w:tabs>
    </w:pPr>
  </w:style>
  <w:style w:type="paragraph" w:styleId="ab">
    <w:name w:val="footnote text"/>
    <w:basedOn w:val="a"/>
    <w:link w:val="Char7"/>
    <w:semiHidden/>
    <w:qFormat/>
    <w:rsid w:val="00006821"/>
    <w:pPr>
      <w:ind w:firstLine="202"/>
      <w:jc w:val="both"/>
    </w:pPr>
    <w:rPr>
      <w:sz w:val="16"/>
      <w:szCs w:val="16"/>
    </w:rPr>
  </w:style>
  <w:style w:type="paragraph" w:styleId="ac">
    <w:name w:val="Title"/>
    <w:basedOn w:val="a"/>
    <w:next w:val="a"/>
    <w:link w:val="Char8"/>
    <w:qFormat/>
    <w:rsid w:val="00006821"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character" w:styleId="ad">
    <w:name w:val="Strong"/>
    <w:basedOn w:val="a0"/>
    <w:uiPriority w:val="22"/>
    <w:qFormat/>
    <w:rsid w:val="00006821"/>
    <w:rPr>
      <w:b/>
      <w:bCs/>
    </w:rPr>
  </w:style>
  <w:style w:type="character" w:styleId="ae">
    <w:name w:val="FollowedHyperlink"/>
    <w:basedOn w:val="a0"/>
    <w:qFormat/>
    <w:rsid w:val="00006821"/>
    <w:rPr>
      <w:color w:val="800080"/>
      <w:u w:val="single"/>
    </w:rPr>
  </w:style>
  <w:style w:type="character" w:styleId="af">
    <w:name w:val="Hyperlink"/>
    <w:basedOn w:val="a0"/>
    <w:qFormat/>
    <w:rsid w:val="00006821"/>
    <w:rPr>
      <w:color w:val="0000FF"/>
      <w:u w:val="single"/>
    </w:rPr>
  </w:style>
  <w:style w:type="character" w:styleId="af0">
    <w:name w:val="annotation reference"/>
    <w:basedOn w:val="a0"/>
    <w:rsid w:val="00006821"/>
    <w:rPr>
      <w:sz w:val="21"/>
      <w:szCs w:val="21"/>
    </w:rPr>
  </w:style>
  <w:style w:type="character" w:styleId="af1">
    <w:name w:val="footnote reference"/>
    <w:basedOn w:val="a0"/>
    <w:semiHidden/>
    <w:qFormat/>
    <w:rsid w:val="00006821"/>
    <w:rPr>
      <w:vertAlign w:val="superscript"/>
    </w:rPr>
  </w:style>
  <w:style w:type="table" w:styleId="af2">
    <w:name w:val="Table Grid"/>
    <w:basedOn w:val="a1"/>
    <w:rsid w:val="00006821"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">
    <w:name w:val="Abstract"/>
    <w:basedOn w:val="a"/>
    <w:next w:val="a"/>
    <w:qFormat/>
    <w:rsid w:val="00006821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qFormat/>
    <w:rsid w:val="00006821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paragraph" w:customStyle="1" w:styleId="References">
    <w:name w:val="References"/>
    <w:basedOn w:val="a"/>
    <w:qFormat/>
    <w:rsid w:val="00006821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qFormat/>
    <w:rsid w:val="00006821"/>
    <w:pPr>
      <w:ind w:firstLine="202"/>
      <w:jc w:val="both"/>
    </w:pPr>
    <w:rPr>
      <w:b/>
      <w:bCs/>
      <w:sz w:val="18"/>
      <w:szCs w:val="18"/>
    </w:rPr>
  </w:style>
  <w:style w:type="paragraph" w:customStyle="1" w:styleId="Text">
    <w:name w:val="Text"/>
    <w:basedOn w:val="a"/>
    <w:link w:val="TextChar"/>
    <w:qFormat/>
    <w:rsid w:val="00006821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qFormat/>
    <w:rsid w:val="00006821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qFormat/>
    <w:rsid w:val="00006821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  <w:qFormat/>
    <w:rsid w:val="00006821"/>
    <w:pPr>
      <w:numPr>
        <w:numId w:val="0"/>
      </w:numPr>
    </w:pPr>
  </w:style>
  <w:style w:type="paragraph" w:customStyle="1" w:styleId="Equation">
    <w:name w:val="Equation"/>
    <w:basedOn w:val="a"/>
    <w:next w:val="a"/>
    <w:qFormat/>
    <w:rsid w:val="00006821"/>
    <w:pPr>
      <w:widowControl w:val="0"/>
      <w:tabs>
        <w:tab w:val="right" w:pos="5040"/>
      </w:tabs>
      <w:spacing w:line="252" w:lineRule="auto"/>
      <w:jc w:val="both"/>
    </w:pPr>
  </w:style>
  <w:style w:type="paragraph" w:customStyle="1" w:styleId="Pa0">
    <w:name w:val="Pa0"/>
    <w:basedOn w:val="a"/>
    <w:next w:val="a"/>
    <w:qFormat/>
    <w:rsid w:val="00006821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paragraph" w:customStyle="1" w:styleId="ParagraphStyle1">
    <w:name w:val="Paragraph Style 1"/>
    <w:basedOn w:val="a"/>
    <w:uiPriority w:val="99"/>
    <w:rsid w:val="00006821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hAnsi="Formata-Regular" w:cs="Formata-Regular"/>
      <w:color w:val="000000"/>
      <w:sz w:val="22"/>
      <w:szCs w:val="22"/>
      <w:lang w:eastAsia="ja-JP"/>
    </w:rPr>
  </w:style>
  <w:style w:type="paragraph" w:customStyle="1" w:styleId="Style1">
    <w:name w:val="Style1"/>
    <w:basedOn w:val="ReferenceHead"/>
    <w:link w:val="Style1Char"/>
    <w:qFormat/>
    <w:rsid w:val="00006821"/>
  </w:style>
  <w:style w:type="paragraph" w:customStyle="1" w:styleId="10">
    <w:name w:val="修订1"/>
    <w:hidden/>
    <w:uiPriority w:val="71"/>
    <w:semiHidden/>
    <w:rsid w:val="00006821"/>
    <w:rPr>
      <w:lang w:eastAsia="en-US"/>
    </w:rPr>
  </w:style>
  <w:style w:type="paragraph" w:customStyle="1" w:styleId="TextL-MAG">
    <w:name w:val="Text L-MAG"/>
    <w:basedOn w:val="a"/>
    <w:link w:val="TextL-MAGChar"/>
    <w:qFormat/>
    <w:rsid w:val="00006821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paragraph" w:customStyle="1" w:styleId="11">
    <w:name w:val="列出段落1"/>
    <w:basedOn w:val="a"/>
    <w:uiPriority w:val="34"/>
    <w:qFormat/>
    <w:rsid w:val="00006821"/>
    <w:pPr>
      <w:ind w:firstLineChars="200" w:firstLine="420"/>
    </w:pPr>
  </w:style>
  <w:style w:type="paragraph" w:customStyle="1" w:styleId="Biography">
    <w:name w:val="Biography"/>
    <w:basedOn w:val="a6"/>
    <w:rsid w:val="00006821"/>
    <w:pPr>
      <w:spacing w:after="0"/>
      <w:ind w:firstLine="210"/>
      <w:jc w:val="both"/>
    </w:pPr>
    <w:rPr>
      <w:bCs/>
      <w:sz w:val="18"/>
      <w:szCs w:val="18"/>
    </w:rPr>
  </w:style>
  <w:style w:type="character" w:customStyle="1" w:styleId="MemberType">
    <w:name w:val="MemberType"/>
    <w:basedOn w:val="a0"/>
    <w:qFormat/>
    <w:rsid w:val="00006821"/>
    <w:rPr>
      <w:rFonts w:ascii="Times New Roman" w:hAnsi="Times New Roman" w:cs="Times New Roman"/>
      <w:i/>
      <w:iCs/>
      <w:sz w:val="22"/>
      <w:szCs w:val="22"/>
    </w:rPr>
  </w:style>
  <w:style w:type="character" w:customStyle="1" w:styleId="A50">
    <w:name w:val="A5"/>
    <w:qFormat/>
    <w:rsid w:val="00006821"/>
    <w:rPr>
      <w:color w:val="00529F"/>
      <w:sz w:val="20"/>
      <w:szCs w:val="20"/>
    </w:rPr>
  </w:style>
  <w:style w:type="character" w:customStyle="1" w:styleId="Char4">
    <w:name w:val="批注框文本 Char"/>
    <w:basedOn w:val="a0"/>
    <w:link w:val="a8"/>
    <w:qFormat/>
    <w:rsid w:val="00006821"/>
    <w:rPr>
      <w:rFonts w:ascii="Tahoma" w:hAnsi="Tahoma" w:cs="Tahoma"/>
      <w:sz w:val="16"/>
      <w:szCs w:val="16"/>
    </w:rPr>
  </w:style>
  <w:style w:type="character" w:customStyle="1" w:styleId="12">
    <w:name w:val="占位符文本1"/>
    <w:basedOn w:val="a0"/>
    <w:uiPriority w:val="99"/>
    <w:semiHidden/>
    <w:rsid w:val="00006821"/>
    <w:rPr>
      <w:color w:val="808080"/>
    </w:rPr>
  </w:style>
  <w:style w:type="character" w:customStyle="1" w:styleId="BodyText1">
    <w:name w:val="Body Text1"/>
    <w:basedOn w:val="a0"/>
    <w:uiPriority w:val="99"/>
    <w:rsid w:val="00006821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a0"/>
    <w:uiPriority w:val="99"/>
    <w:rsid w:val="00006821"/>
    <w:rPr>
      <w:rFonts w:ascii="Formata-Regular" w:hAnsi="Formata-Regular" w:cs="Formata-Regular"/>
      <w:color w:val="000000"/>
      <w:sz w:val="22"/>
      <w:szCs w:val="22"/>
    </w:rPr>
  </w:style>
  <w:style w:type="character" w:customStyle="1" w:styleId="1Char">
    <w:name w:val="标题 1 Char"/>
    <w:basedOn w:val="a0"/>
    <w:link w:val="1"/>
    <w:uiPriority w:val="9"/>
    <w:rsid w:val="00006821"/>
    <w:rPr>
      <w:smallCaps/>
      <w:kern w:val="28"/>
      <w:lang w:eastAsia="en-US"/>
    </w:rPr>
  </w:style>
  <w:style w:type="character" w:customStyle="1" w:styleId="ReferenceHeadChar">
    <w:name w:val="Reference Head Char"/>
    <w:basedOn w:val="1Char"/>
    <w:link w:val="ReferenceHead"/>
    <w:rsid w:val="00006821"/>
    <w:rPr>
      <w:smallCaps/>
      <w:kern w:val="28"/>
      <w:lang w:eastAsia="en-US"/>
    </w:rPr>
  </w:style>
  <w:style w:type="character" w:customStyle="1" w:styleId="Style1Char">
    <w:name w:val="Style1 Char"/>
    <w:basedOn w:val="ReferenceHeadChar"/>
    <w:link w:val="Style1"/>
    <w:rsid w:val="00006821"/>
    <w:rPr>
      <w:smallCaps/>
      <w:kern w:val="28"/>
      <w:lang w:eastAsia="en-US"/>
    </w:rPr>
  </w:style>
  <w:style w:type="character" w:customStyle="1" w:styleId="BodyText2">
    <w:name w:val="Body Text2"/>
    <w:basedOn w:val="a0"/>
    <w:uiPriority w:val="99"/>
    <w:rsid w:val="00006821"/>
    <w:rPr>
      <w:rFonts w:ascii="Verdana" w:hAnsi="Verdana" w:cs="Verdana"/>
      <w:color w:val="000000"/>
      <w:sz w:val="22"/>
      <w:szCs w:val="22"/>
    </w:rPr>
  </w:style>
  <w:style w:type="character" w:customStyle="1" w:styleId="2Char">
    <w:name w:val="标题 2 Char"/>
    <w:basedOn w:val="a0"/>
    <w:link w:val="2"/>
    <w:uiPriority w:val="9"/>
    <w:rsid w:val="00006821"/>
    <w:rPr>
      <w:i/>
      <w:iCs/>
      <w:lang w:eastAsia="en-US"/>
    </w:rPr>
  </w:style>
  <w:style w:type="character" w:customStyle="1" w:styleId="TextL-MAGChar">
    <w:name w:val="Text L-MAG Char"/>
    <w:basedOn w:val="a0"/>
    <w:link w:val="TextL-MAG"/>
    <w:rsid w:val="00006821"/>
    <w:rPr>
      <w:rFonts w:ascii="Arial" w:eastAsia="MS Mincho" w:hAnsi="Arial"/>
      <w:sz w:val="18"/>
      <w:szCs w:val="22"/>
      <w:lang w:eastAsia="ja-JP"/>
    </w:rPr>
  </w:style>
  <w:style w:type="character" w:customStyle="1" w:styleId="Char5">
    <w:name w:val="页脚 Char"/>
    <w:basedOn w:val="a0"/>
    <w:link w:val="a9"/>
    <w:uiPriority w:val="99"/>
    <w:rsid w:val="00006821"/>
  </w:style>
  <w:style w:type="character" w:customStyle="1" w:styleId="Char7">
    <w:name w:val="脚注文本 Char"/>
    <w:basedOn w:val="a0"/>
    <w:link w:val="ab"/>
    <w:semiHidden/>
    <w:qFormat/>
    <w:rsid w:val="00006821"/>
    <w:rPr>
      <w:sz w:val="16"/>
      <w:szCs w:val="16"/>
    </w:rPr>
  </w:style>
  <w:style w:type="character" w:customStyle="1" w:styleId="Char3">
    <w:name w:val="正文文本缩进 Char"/>
    <w:basedOn w:val="a0"/>
    <w:link w:val="a7"/>
    <w:rsid w:val="00006821"/>
    <w:rPr>
      <w:szCs w:val="24"/>
    </w:rPr>
  </w:style>
  <w:style w:type="character" w:customStyle="1" w:styleId="keyword">
    <w:name w:val="keyword"/>
    <w:basedOn w:val="a0"/>
    <w:rsid w:val="00006821"/>
  </w:style>
  <w:style w:type="character" w:customStyle="1" w:styleId="Char6">
    <w:name w:val="页眉 Char"/>
    <w:basedOn w:val="a0"/>
    <w:link w:val="aa"/>
    <w:qFormat/>
    <w:rsid w:val="00006821"/>
  </w:style>
  <w:style w:type="character" w:customStyle="1" w:styleId="small-link-text">
    <w:name w:val="small-link-text"/>
    <w:basedOn w:val="a0"/>
    <w:rsid w:val="00006821"/>
  </w:style>
  <w:style w:type="character" w:customStyle="1" w:styleId="apple-converted-space">
    <w:name w:val="apple-converted-space"/>
    <w:basedOn w:val="a0"/>
    <w:rsid w:val="00006821"/>
  </w:style>
  <w:style w:type="character" w:customStyle="1" w:styleId="hithilite">
    <w:name w:val="hithilite"/>
    <w:basedOn w:val="a0"/>
    <w:rsid w:val="00006821"/>
  </w:style>
  <w:style w:type="character" w:customStyle="1" w:styleId="Char0">
    <w:name w:val="批注文字 Char"/>
    <w:basedOn w:val="a0"/>
    <w:link w:val="a4"/>
    <w:rsid w:val="00006821"/>
  </w:style>
  <w:style w:type="character" w:customStyle="1" w:styleId="Char">
    <w:name w:val="批注主题 Char"/>
    <w:basedOn w:val="Char0"/>
    <w:link w:val="a3"/>
    <w:rsid w:val="00006821"/>
    <w:rPr>
      <w:b/>
      <w:bCs/>
    </w:rPr>
  </w:style>
  <w:style w:type="character" w:customStyle="1" w:styleId="Char2">
    <w:name w:val="正文文本 Char"/>
    <w:basedOn w:val="a0"/>
    <w:link w:val="a6"/>
    <w:rsid w:val="00006821"/>
  </w:style>
  <w:style w:type="paragraph" w:customStyle="1" w:styleId="EndNoteBibliography">
    <w:name w:val="EndNote Bibliography"/>
    <w:basedOn w:val="a"/>
    <w:link w:val="EndNoteBibliographyChar"/>
    <w:uiPriority w:val="99"/>
    <w:rsid w:val="005E62D5"/>
    <w:pPr>
      <w:widowControl w:val="0"/>
      <w:ind w:firstLine="420"/>
      <w:jc w:val="both"/>
    </w:pPr>
    <w:rPr>
      <w:sz w:val="24"/>
    </w:rPr>
  </w:style>
  <w:style w:type="character" w:customStyle="1" w:styleId="EndNoteBibliographyChar">
    <w:name w:val="EndNote Bibliography Char"/>
    <w:link w:val="EndNoteBibliography"/>
    <w:uiPriority w:val="99"/>
    <w:locked/>
    <w:rsid w:val="005E62D5"/>
    <w:rPr>
      <w:sz w:val="24"/>
    </w:rPr>
  </w:style>
  <w:style w:type="paragraph" w:styleId="af3">
    <w:name w:val="List Paragraph"/>
    <w:basedOn w:val="a"/>
    <w:uiPriority w:val="34"/>
    <w:unhideWhenUsed/>
    <w:qFormat/>
    <w:rsid w:val="00FE6D36"/>
    <w:pPr>
      <w:ind w:firstLineChars="200" w:firstLine="420"/>
    </w:pPr>
  </w:style>
  <w:style w:type="paragraph" w:customStyle="1" w:styleId="references0">
    <w:name w:val="references"/>
    <w:rsid w:val="007633AF"/>
    <w:pPr>
      <w:numPr>
        <w:numId w:val="3"/>
      </w:numPr>
      <w:spacing w:after="50" w:line="180" w:lineRule="exact"/>
      <w:jc w:val="both"/>
    </w:pPr>
    <w:rPr>
      <w:rFonts w:eastAsia="MS Mincho"/>
      <w:noProof/>
      <w:sz w:val="16"/>
      <w:szCs w:val="16"/>
      <w:lang w:eastAsia="en-US"/>
    </w:rPr>
  </w:style>
  <w:style w:type="character" w:customStyle="1" w:styleId="3Char">
    <w:name w:val="标题 3 Char"/>
    <w:basedOn w:val="a0"/>
    <w:link w:val="3"/>
    <w:uiPriority w:val="9"/>
    <w:rsid w:val="00DC5D11"/>
    <w:rPr>
      <w:i/>
      <w:iCs/>
      <w:lang w:eastAsia="en-US"/>
    </w:rPr>
  </w:style>
  <w:style w:type="character" w:customStyle="1" w:styleId="4Char">
    <w:name w:val="标题 4 Char"/>
    <w:basedOn w:val="a0"/>
    <w:link w:val="4"/>
    <w:uiPriority w:val="9"/>
    <w:rsid w:val="00DC5D11"/>
    <w:rPr>
      <w:i/>
      <w:iCs/>
      <w:sz w:val="18"/>
      <w:szCs w:val="18"/>
      <w:lang w:eastAsia="en-US"/>
    </w:rPr>
  </w:style>
  <w:style w:type="character" w:customStyle="1" w:styleId="5Char">
    <w:name w:val="标题 5 Char"/>
    <w:basedOn w:val="a0"/>
    <w:link w:val="5"/>
    <w:uiPriority w:val="9"/>
    <w:rsid w:val="00DC5D11"/>
    <w:rPr>
      <w:sz w:val="18"/>
      <w:szCs w:val="18"/>
      <w:lang w:eastAsia="en-US"/>
    </w:rPr>
  </w:style>
  <w:style w:type="character" w:customStyle="1" w:styleId="6Char">
    <w:name w:val="标题 6 Char"/>
    <w:basedOn w:val="a0"/>
    <w:link w:val="6"/>
    <w:uiPriority w:val="9"/>
    <w:rsid w:val="00DC5D11"/>
    <w:rPr>
      <w:i/>
      <w:iCs/>
      <w:sz w:val="16"/>
      <w:szCs w:val="16"/>
      <w:lang w:eastAsia="en-US"/>
    </w:rPr>
  </w:style>
  <w:style w:type="character" w:customStyle="1" w:styleId="7Char">
    <w:name w:val="标题 7 Char"/>
    <w:basedOn w:val="a0"/>
    <w:link w:val="7"/>
    <w:uiPriority w:val="9"/>
    <w:rsid w:val="00DC5D11"/>
    <w:rPr>
      <w:sz w:val="16"/>
      <w:szCs w:val="16"/>
      <w:lang w:eastAsia="en-US"/>
    </w:rPr>
  </w:style>
  <w:style w:type="character" w:customStyle="1" w:styleId="8Char">
    <w:name w:val="标题 8 Char"/>
    <w:basedOn w:val="a0"/>
    <w:link w:val="8"/>
    <w:uiPriority w:val="9"/>
    <w:rsid w:val="00DC5D11"/>
    <w:rPr>
      <w:i/>
      <w:iCs/>
      <w:sz w:val="16"/>
      <w:szCs w:val="16"/>
      <w:lang w:eastAsia="en-US"/>
    </w:rPr>
  </w:style>
  <w:style w:type="character" w:customStyle="1" w:styleId="9Char">
    <w:name w:val="标题 9 Char"/>
    <w:basedOn w:val="a0"/>
    <w:link w:val="9"/>
    <w:uiPriority w:val="9"/>
    <w:rsid w:val="00DC5D11"/>
    <w:rPr>
      <w:sz w:val="16"/>
      <w:szCs w:val="16"/>
      <w:lang w:eastAsia="en-US"/>
    </w:rPr>
  </w:style>
  <w:style w:type="character" w:customStyle="1" w:styleId="Char1">
    <w:name w:val="文档结构图 Char"/>
    <w:basedOn w:val="a0"/>
    <w:link w:val="a5"/>
    <w:semiHidden/>
    <w:rsid w:val="00DC5D11"/>
    <w:rPr>
      <w:rFonts w:ascii="Tahoma" w:hAnsi="Tahoma" w:cs="Tahoma"/>
      <w:shd w:val="clear" w:color="auto" w:fill="000080"/>
      <w:lang w:eastAsia="en-US"/>
    </w:rPr>
  </w:style>
  <w:style w:type="character" w:customStyle="1" w:styleId="Char8">
    <w:name w:val="标题 Char"/>
    <w:basedOn w:val="a0"/>
    <w:link w:val="ac"/>
    <w:rsid w:val="00DC5D11"/>
    <w:rPr>
      <w:kern w:val="28"/>
      <w:sz w:val="48"/>
      <w:szCs w:val="48"/>
      <w:lang w:eastAsia="en-US"/>
    </w:rPr>
  </w:style>
  <w:style w:type="character" w:customStyle="1" w:styleId="highlight">
    <w:name w:val="highlight"/>
    <w:basedOn w:val="a0"/>
    <w:rsid w:val="00DC5D11"/>
  </w:style>
  <w:style w:type="paragraph" w:customStyle="1" w:styleId="author">
    <w:name w:val="author"/>
    <w:basedOn w:val="a"/>
    <w:rsid w:val="00DC5D11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eastAsia="zh-CN"/>
    </w:rPr>
  </w:style>
  <w:style w:type="character" w:customStyle="1" w:styleId="ng-scope">
    <w:name w:val="ng-scope"/>
    <w:basedOn w:val="a0"/>
    <w:rsid w:val="00DC5D11"/>
  </w:style>
  <w:style w:type="character" w:customStyle="1" w:styleId="ng-binding">
    <w:name w:val="ng-binding"/>
    <w:basedOn w:val="a0"/>
    <w:rsid w:val="00DC5D11"/>
  </w:style>
  <w:style w:type="character" w:customStyle="1" w:styleId="vol-info">
    <w:name w:val="vol-info"/>
    <w:basedOn w:val="a0"/>
    <w:rsid w:val="000A1E04"/>
  </w:style>
  <w:style w:type="table" w:styleId="af4">
    <w:name w:val="Light Grid"/>
    <w:basedOn w:val="a1"/>
    <w:uiPriority w:val="62"/>
    <w:rsid w:val="000A1E04"/>
    <w:rPr>
      <w:rFonts w:eastAsia="宋体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宋体" w:hAnsi="Cambri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rFonts w:ascii="Cambria" w:eastAsia="宋体" w:hAnsi="Cambria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</w:tcPr>
    </w:tblStylePr>
    <w:tblStylePr w:type="firstCol">
      <w:rPr>
        <w:rFonts w:ascii="Cambria" w:eastAsia="宋体" w:hAnsi="Cambria"/>
        <w:b/>
        <w:bCs/>
      </w:rPr>
    </w:tblStylePr>
    <w:tblStylePr w:type="lastCol">
      <w:rPr>
        <w:rFonts w:ascii="Cambria" w:eastAsia="宋体" w:hAnsi="Cambria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nil"/>
          <w:tl2br w:val="nil"/>
          <w:tr2bl w:val="nil"/>
        </w:tcBorders>
      </w:tcPr>
    </w:tblStylePr>
  </w:style>
  <w:style w:type="character" w:customStyle="1" w:styleId="font11">
    <w:name w:val="font11"/>
    <w:basedOn w:val="a0"/>
    <w:rsid w:val="000A1E04"/>
    <w:rPr>
      <w:rFonts w:ascii="Times New Roman" w:hAnsi="Times New Roman" w:cs="Times New Roman" w:hint="default"/>
      <w:color w:val="000000"/>
      <w:sz w:val="18"/>
      <w:szCs w:val="18"/>
      <w:u w:val="none"/>
    </w:rPr>
  </w:style>
  <w:style w:type="paragraph" w:styleId="af5">
    <w:name w:val="endnote text"/>
    <w:basedOn w:val="a"/>
    <w:link w:val="Char9"/>
    <w:uiPriority w:val="99"/>
    <w:semiHidden/>
    <w:unhideWhenUsed/>
    <w:rsid w:val="00014E60"/>
    <w:pPr>
      <w:snapToGrid w:val="0"/>
    </w:pPr>
  </w:style>
  <w:style w:type="character" w:customStyle="1" w:styleId="Char9">
    <w:name w:val="尾注文本 Char"/>
    <w:basedOn w:val="a0"/>
    <w:link w:val="af5"/>
    <w:uiPriority w:val="99"/>
    <w:semiHidden/>
    <w:rsid w:val="00014E60"/>
    <w:rPr>
      <w:lang w:eastAsia="en-US"/>
    </w:rPr>
  </w:style>
  <w:style w:type="character" w:styleId="af6">
    <w:name w:val="endnote reference"/>
    <w:basedOn w:val="a0"/>
    <w:uiPriority w:val="99"/>
    <w:semiHidden/>
    <w:unhideWhenUsed/>
    <w:rsid w:val="00014E60"/>
    <w:rPr>
      <w:vertAlign w:val="superscript"/>
    </w:rPr>
  </w:style>
  <w:style w:type="paragraph" w:styleId="af7">
    <w:name w:val="Revision"/>
    <w:hidden/>
    <w:uiPriority w:val="99"/>
    <w:semiHidden/>
    <w:rsid w:val="00F4677E"/>
    <w:rPr>
      <w:lang w:eastAsia="en-US"/>
    </w:rPr>
  </w:style>
  <w:style w:type="character" w:styleId="af8">
    <w:name w:val="Placeholder Text"/>
    <w:basedOn w:val="a0"/>
    <w:uiPriority w:val="99"/>
    <w:unhideWhenUsed/>
    <w:rsid w:val="00101E6B"/>
    <w:rPr>
      <w:color w:val="808080"/>
    </w:rPr>
  </w:style>
  <w:style w:type="character" w:customStyle="1" w:styleId="Char10">
    <w:name w:val="批注框文本 Char1"/>
    <w:basedOn w:val="a0"/>
    <w:uiPriority w:val="99"/>
    <w:semiHidden/>
    <w:rsid w:val="00901793"/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af9">
    <w:name w:val="caption"/>
    <w:basedOn w:val="a"/>
    <w:next w:val="a"/>
    <w:uiPriority w:val="35"/>
    <w:unhideWhenUsed/>
    <w:qFormat/>
    <w:rsid w:val="00901793"/>
    <w:rPr>
      <w:rFonts w:asciiTheme="majorHAnsi" w:eastAsia="黑体" w:hAnsiTheme="majorHAnsi" w:cstheme="majorBidi"/>
    </w:rPr>
  </w:style>
  <w:style w:type="table" w:customStyle="1" w:styleId="13">
    <w:name w:val="网格型1"/>
    <w:basedOn w:val="a1"/>
    <w:next w:val="af2"/>
    <w:uiPriority w:val="39"/>
    <w:rsid w:val="00901793"/>
    <w:rPr>
      <w:rFonts w:asciiTheme="minorHAnsi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1">
    <w:name w:val="批注文字 Char1"/>
    <w:basedOn w:val="a0"/>
    <w:uiPriority w:val="99"/>
    <w:semiHidden/>
    <w:rsid w:val="00901793"/>
    <w:rPr>
      <w:rFonts w:ascii="Times New Roman" w:hAnsi="Times New Roman" w:cs="Times New Roman"/>
      <w:kern w:val="0"/>
      <w:sz w:val="20"/>
      <w:szCs w:val="20"/>
      <w:lang w:eastAsia="en-US"/>
    </w:rPr>
  </w:style>
  <w:style w:type="character" w:customStyle="1" w:styleId="Char12">
    <w:name w:val="批注主题 Char1"/>
    <w:basedOn w:val="Char11"/>
    <w:uiPriority w:val="99"/>
    <w:semiHidden/>
    <w:rsid w:val="00901793"/>
    <w:rPr>
      <w:rFonts w:ascii="Times New Roman" w:hAnsi="Times New Roman" w:cs="Times New Roman"/>
      <w:b/>
      <w:bCs/>
      <w:kern w:val="0"/>
      <w:sz w:val="20"/>
      <w:szCs w:val="20"/>
      <w:lang w:eastAsia="en-US"/>
    </w:rPr>
  </w:style>
  <w:style w:type="character" w:customStyle="1" w:styleId="ordinary-span-edit2">
    <w:name w:val="ordinary-span-edit2"/>
    <w:basedOn w:val="a0"/>
    <w:rsid w:val="00901793"/>
  </w:style>
  <w:style w:type="character" w:customStyle="1" w:styleId="edited2">
    <w:name w:val="edited2"/>
    <w:basedOn w:val="a0"/>
    <w:rsid w:val="00901793"/>
  </w:style>
  <w:style w:type="character" w:customStyle="1" w:styleId="high-light-bg4">
    <w:name w:val="high-light-bg4"/>
    <w:basedOn w:val="a0"/>
    <w:rsid w:val="00901793"/>
  </w:style>
  <w:style w:type="paragraph" w:styleId="afa">
    <w:name w:val="Normal (Web)"/>
    <w:basedOn w:val="a"/>
    <w:uiPriority w:val="99"/>
    <w:semiHidden/>
    <w:unhideWhenUsed/>
    <w:rsid w:val="00C2747E"/>
    <w:pPr>
      <w:spacing w:before="100" w:beforeAutospacing="1" w:after="100" w:afterAutospacing="1"/>
    </w:pPr>
    <w:rPr>
      <w:rFonts w:ascii="宋体" w:eastAsia="宋体" w:hAnsi="宋体" w:cs="宋体"/>
      <w:sz w:val="24"/>
      <w:szCs w:val="24"/>
      <w:lang w:eastAsia="zh-CN"/>
    </w:rPr>
  </w:style>
  <w:style w:type="character" w:styleId="afb">
    <w:name w:val="Emphasis"/>
    <w:basedOn w:val="a0"/>
    <w:uiPriority w:val="20"/>
    <w:qFormat/>
    <w:rsid w:val="00F5110B"/>
    <w:rPr>
      <w:i/>
      <w:iCs/>
    </w:rPr>
  </w:style>
  <w:style w:type="paragraph" w:customStyle="1" w:styleId="Default">
    <w:name w:val="Default"/>
    <w:rsid w:val="00F5110B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afc">
    <w:name w:val="Subtle Reference"/>
    <w:basedOn w:val="a0"/>
    <w:uiPriority w:val="31"/>
    <w:qFormat/>
    <w:rsid w:val="004E27AE"/>
    <w:rPr>
      <w:smallCaps/>
      <w:color w:val="5A5A5A" w:themeColor="text1" w:themeTint="A5"/>
    </w:rPr>
  </w:style>
  <w:style w:type="paragraph" w:customStyle="1" w:styleId="MTDisplayEquation">
    <w:name w:val="MTDisplayEquation"/>
    <w:basedOn w:val="Text"/>
    <w:next w:val="a"/>
    <w:link w:val="MTDisplayEquationChar"/>
    <w:rsid w:val="00252F3A"/>
    <w:pPr>
      <w:tabs>
        <w:tab w:val="center" w:pos="2480"/>
        <w:tab w:val="right" w:pos="4980"/>
      </w:tabs>
      <w:spacing w:afterLines="10" w:after="24" w:line="240" w:lineRule="exact"/>
      <w:ind w:firstLine="0"/>
    </w:pPr>
  </w:style>
  <w:style w:type="character" w:customStyle="1" w:styleId="TextChar">
    <w:name w:val="Text Char"/>
    <w:basedOn w:val="a0"/>
    <w:link w:val="Text"/>
    <w:rsid w:val="00252F3A"/>
    <w:rPr>
      <w:lang w:eastAsia="en-US"/>
    </w:rPr>
  </w:style>
  <w:style w:type="character" w:customStyle="1" w:styleId="MTDisplayEquationChar">
    <w:name w:val="MTDisplayEquation Char"/>
    <w:basedOn w:val="TextChar"/>
    <w:link w:val="MTDisplayEquation"/>
    <w:rsid w:val="00252F3A"/>
    <w:rPr>
      <w:lang w:eastAsia="en-US"/>
    </w:rPr>
  </w:style>
  <w:style w:type="character" w:customStyle="1" w:styleId="tgt">
    <w:name w:val="tgt"/>
    <w:basedOn w:val="a0"/>
    <w:rsid w:val="00384E50"/>
  </w:style>
  <w:style w:type="character" w:customStyle="1" w:styleId="src">
    <w:name w:val="src"/>
    <w:basedOn w:val="a0"/>
    <w:rsid w:val="00D91E07"/>
  </w:style>
  <w:style w:type="character" w:customStyle="1" w:styleId="tran">
    <w:name w:val="tran"/>
    <w:basedOn w:val="a0"/>
    <w:rsid w:val="00112CC4"/>
  </w:style>
  <w:style w:type="character" w:customStyle="1" w:styleId="Text0">
    <w:name w:val="Text 字符"/>
    <w:basedOn w:val="a0"/>
    <w:locked/>
    <w:rsid w:val="00214A7D"/>
  </w:style>
  <w:style w:type="character" w:customStyle="1" w:styleId="MTDisplayEquation0">
    <w:name w:val="MTDisplayEquation 字符"/>
    <w:basedOn w:val="a0"/>
    <w:rsid w:val="00DB66D5"/>
    <w:rPr>
      <w:kern w:val="2"/>
      <w:sz w:val="21"/>
      <w:szCs w:val="21"/>
      <w:lang w:eastAsia="zh-CN"/>
    </w:rPr>
  </w:style>
  <w:style w:type="paragraph" w:styleId="afd">
    <w:name w:val="Bibliography"/>
    <w:basedOn w:val="a"/>
    <w:next w:val="a"/>
    <w:uiPriority w:val="37"/>
    <w:unhideWhenUsed/>
    <w:rsid w:val="0058370A"/>
  </w:style>
  <w:style w:type="character" w:customStyle="1" w:styleId="MediumGrid11">
    <w:name w:val="Medium Grid 11"/>
    <w:uiPriority w:val="99"/>
    <w:semiHidden/>
    <w:rsid w:val="00FA21A9"/>
    <w:rPr>
      <w:color w:val="808080"/>
    </w:rPr>
  </w:style>
  <w:style w:type="paragraph" w:customStyle="1" w:styleId="ColorfulShading-Accent11">
    <w:name w:val="Colorful Shading - Accent 11"/>
    <w:hidden/>
    <w:uiPriority w:val="99"/>
    <w:semiHidden/>
    <w:rsid w:val="00FA21A9"/>
    <w:rPr>
      <w:lang w:eastAsia="en-US"/>
    </w:rPr>
  </w:style>
  <w:style w:type="character" w:customStyle="1" w:styleId="m5113501246024331607m-6864882937387638336gmail-il">
    <w:name w:val="m_5113501246024331607m_-6864882937387638336gmail-il"/>
    <w:basedOn w:val="a0"/>
    <w:rsid w:val="00FA21A9"/>
  </w:style>
  <w:style w:type="paragraph" w:customStyle="1" w:styleId="ColorfulList-Accent11">
    <w:name w:val="Colorful List - Accent 11"/>
    <w:basedOn w:val="a"/>
    <w:uiPriority w:val="34"/>
    <w:qFormat/>
    <w:rsid w:val="00FA21A9"/>
    <w:pPr>
      <w:ind w:left="720"/>
      <w:contextualSpacing/>
    </w:pPr>
  </w:style>
  <w:style w:type="paragraph" w:styleId="afe">
    <w:name w:val="Subtitle"/>
    <w:basedOn w:val="a"/>
    <w:next w:val="a"/>
    <w:link w:val="Chara"/>
    <w:uiPriority w:val="11"/>
    <w:qFormat/>
    <w:rsid w:val="00FA21A9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Chara">
    <w:name w:val="副标题 Char"/>
    <w:basedOn w:val="a0"/>
    <w:link w:val="afe"/>
    <w:uiPriority w:val="11"/>
    <w:rsid w:val="00FA21A9"/>
    <w:rPr>
      <w:rFonts w:ascii="Georgia" w:eastAsia="Georgia" w:hAnsi="Georgia" w:cs="Georgia"/>
      <w:i/>
      <w:color w:val="666666"/>
      <w:sz w:val="48"/>
      <w:szCs w:val="48"/>
      <w:lang w:eastAsia="en-US"/>
    </w:rPr>
  </w:style>
  <w:style w:type="character" w:customStyle="1" w:styleId="14">
    <w:name w:val="未处理的提及1"/>
    <w:basedOn w:val="a0"/>
    <w:uiPriority w:val="99"/>
    <w:semiHidden/>
    <w:unhideWhenUsed/>
    <w:rsid w:val="00FA21A9"/>
    <w:rPr>
      <w:color w:val="605E5C"/>
      <w:shd w:val="clear" w:color="auto" w:fill="E1DFDD"/>
    </w:rPr>
  </w:style>
  <w:style w:type="character" w:customStyle="1" w:styleId="MTEquationSection">
    <w:name w:val="MTEquationSection"/>
    <w:basedOn w:val="a0"/>
    <w:rsid w:val="00FA21A9"/>
    <w:rPr>
      <w:vanish/>
      <w:color w:val="FF0000"/>
      <w:sz w:val="18"/>
      <w:szCs w:val="18"/>
    </w:rPr>
  </w:style>
  <w:style w:type="paragraph" w:customStyle="1" w:styleId="15">
    <w:name w:val="书目1"/>
    <w:basedOn w:val="a"/>
    <w:next w:val="a"/>
    <w:uiPriority w:val="70"/>
    <w:unhideWhenUsed/>
    <w:rsid w:val="00FA21A9"/>
  </w:style>
  <w:style w:type="character" w:customStyle="1" w:styleId="16">
    <w:name w:val="未处理的提及1"/>
    <w:basedOn w:val="a0"/>
    <w:uiPriority w:val="99"/>
    <w:semiHidden/>
    <w:unhideWhenUsed/>
    <w:rsid w:val="00FA21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2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980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93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1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03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79C0AC-3FF2-4F78-AF58-BA809C0417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6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4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lastModifiedBy>qiuzhlin</cp:lastModifiedBy>
  <cp:revision>70</cp:revision>
  <cp:lastPrinted>2022-09-06T08:17:00Z</cp:lastPrinted>
  <dcterms:created xsi:type="dcterms:W3CDTF">2022-08-28T04:01:00Z</dcterms:created>
  <dcterms:modified xsi:type="dcterms:W3CDTF">2022-09-07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5100</vt:lpwstr>
  </property>
  <property fmtid="{D5CDD505-2E9C-101B-9397-08002B2CF9AE}" pid="3" name="MTWinEqns">
    <vt:bool>true</vt:bool>
  </property>
</Properties>
</file>